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30AC7A" w14:textId="32814F28" w:rsidR="00C82CCD" w:rsidRDefault="00C82CCD" w:rsidP="001A5484">
      <w:pPr>
        <w:pStyle w:val="Ingetavstnd"/>
        <w:rPr>
          <w:rFonts w:ascii="Garamond" w:hAnsi="Garamond" w:cs="Times New Roman"/>
        </w:rPr>
      </w:pPr>
      <w:r>
        <w:rPr>
          <w:rFonts w:ascii="Garamond" w:hAnsi="Garamond" w:cs="Times New Roman"/>
        </w:rPr>
        <w:t>ToDo</w:t>
      </w:r>
    </w:p>
    <w:p w14:paraId="31D335FF" w14:textId="16554503" w:rsidR="00987648" w:rsidRPr="00987648" w:rsidRDefault="006B6410" w:rsidP="00410030">
      <w:pPr>
        <w:pStyle w:val="Ingetavstnd"/>
        <w:numPr>
          <w:ilvl w:val="0"/>
          <w:numId w:val="18"/>
        </w:numPr>
        <w:autoSpaceDE w:val="0"/>
        <w:autoSpaceDN w:val="0"/>
        <w:adjustRightInd w:val="0"/>
        <w:rPr>
          <w:rFonts w:ascii="87sjscefdlmdaot" w:hAnsi="87sjscefdlmdaot" w:cs="87sjscefdlmdaot"/>
          <w:color w:val="333333"/>
          <w:sz w:val="18"/>
          <w:szCs w:val="18"/>
        </w:rPr>
      </w:pPr>
      <w:r w:rsidRPr="00987648">
        <w:rPr>
          <w:rFonts w:ascii="Garamond" w:hAnsi="Garamond" w:cs="Times New Roman"/>
        </w:rPr>
        <w:t>Doktorandtjänst Matematik Umeå</w:t>
      </w:r>
    </w:p>
    <w:p w14:paraId="33A92677" w14:textId="77777777" w:rsidR="00987648" w:rsidRPr="009A35AB" w:rsidRDefault="00987648" w:rsidP="00410030">
      <w:pPr>
        <w:pStyle w:val="Ingetavstnd"/>
        <w:numPr>
          <w:ilvl w:val="1"/>
          <w:numId w:val="18"/>
        </w:numPr>
        <w:autoSpaceDE w:val="0"/>
        <w:autoSpaceDN w:val="0"/>
        <w:adjustRightInd w:val="0"/>
        <w:rPr>
          <w:rFonts w:ascii="Garamond" w:hAnsi="Garamond" w:cs="Times New Roman"/>
        </w:rPr>
      </w:pPr>
      <w:r w:rsidRPr="009A35AB">
        <w:rPr>
          <w:rFonts w:ascii="Garamond" w:hAnsi="Garamond" w:cs="87sjscefdlmdaot"/>
          <w:color w:val="333333"/>
        </w:rPr>
        <w:t>Mats G. Larson, 070-2680923</w:t>
      </w:r>
    </w:p>
    <w:p w14:paraId="4FCC7D64" w14:textId="5E9ED73D" w:rsidR="00987648" w:rsidRPr="00195567" w:rsidRDefault="00987648" w:rsidP="00410030">
      <w:pPr>
        <w:pStyle w:val="Ingetavstnd"/>
        <w:numPr>
          <w:ilvl w:val="1"/>
          <w:numId w:val="18"/>
        </w:numPr>
        <w:autoSpaceDE w:val="0"/>
        <w:autoSpaceDN w:val="0"/>
        <w:adjustRightInd w:val="0"/>
        <w:rPr>
          <w:rFonts w:ascii="Garamond" w:hAnsi="Garamond" w:cs="Times New Roman"/>
        </w:rPr>
      </w:pPr>
      <w:r w:rsidRPr="00195567">
        <w:rPr>
          <w:rFonts w:ascii="Garamond" w:hAnsi="Garamond" w:cs="87sjscefdlmdaot"/>
          <w:color w:val="333333"/>
        </w:rPr>
        <w:t>Karl Larsson, 090-7867816</w:t>
      </w:r>
    </w:p>
    <w:p w14:paraId="0B17439F" w14:textId="02E3044D" w:rsidR="00C130D6" w:rsidRDefault="00C25270" w:rsidP="00AA5BF6">
      <w:pPr>
        <w:pStyle w:val="Ingetavstnd"/>
        <w:numPr>
          <w:ilvl w:val="0"/>
          <w:numId w:val="18"/>
        </w:numPr>
        <w:rPr>
          <w:rFonts w:ascii="Garamond" w:hAnsi="Garamond" w:cs="Times New Roman"/>
        </w:rPr>
      </w:pPr>
      <w:r>
        <w:rPr>
          <w:rFonts w:ascii="Garamond" w:hAnsi="Garamond" w:cs="Times New Roman"/>
        </w:rPr>
        <w:t xml:space="preserve">Folksam </w:t>
      </w:r>
      <w:r w:rsidR="00C130D6">
        <w:rPr>
          <w:rFonts w:ascii="Garamond" w:hAnsi="Garamond" w:cs="Times New Roman"/>
        </w:rPr>
        <w:t>Gruppförsäkring</w:t>
      </w:r>
      <w:r w:rsidR="00F04162">
        <w:rPr>
          <w:rFonts w:ascii="Garamond" w:hAnsi="Garamond" w:cs="Times New Roman"/>
        </w:rPr>
        <w:t xml:space="preserve"> 1 juli</w:t>
      </w:r>
    </w:p>
    <w:p w14:paraId="0CEF29A6" w14:textId="11B23EB9" w:rsidR="0025670C" w:rsidRDefault="00C25270" w:rsidP="00C25270">
      <w:pPr>
        <w:pStyle w:val="Ingetavstnd"/>
        <w:numPr>
          <w:ilvl w:val="0"/>
          <w:numId w:val="18"/>
        </w:numPr>
        <w:rPr>
          <w:rFonts w:ascii="Garamond" w:hAnsi="Garamond" w:cs="Times New Roman"/>
        </w:rPr>
      </w:pPr>
      <w:r>
        <w:rPr>
          <w:rFonts w:ascii="Garamond" w:hAnsi="Garamond" w:cs="Times New Roman"/>
        </w:rPr>
        <w:t>Chubb Försäkring</w:t>
      </w:r>
      <w:r w:rsidR="00A06BC0">
        <w:rPr>
          <w:rFonts w:ascii="Garamond" w:hAnsi="Garamond" w:cs="Times New Roman"/>
        </w:rPr>
        <w:t xml:space="preserve"> 30 juni</w:t>
      </w:r>
    </w:p>
    <w:p w14:paraId="0B0C9E94" w14:textId="65C5107D" w:rsidR="00E31830" w:rsidRDefault="00E31830" w:rsidP="00AA5BF6">
      <w:pPr>
        <w:pStyle w:val="Ingetavstnd"/>
        <w:numPr>
          <w:ilvl w:val="0"/>
          <w:numId w:val="18"/>
        </w:numPr>
        <w:rPr>
          <w:rFonts w:ascii="Garamond" w:hAnsi="Garamond" w:cs="Times New Roman"/>
        </w:rPr>
      </w:pPr>
      <w:r>
        <w:rPr>
          <w:rFonts w:ascii="Garamond" w:hAnsi="Garamond" w:cs="Times New Roman"/>
        </w:rPr>
        <w:t>Rädda barnen</w:t>
      </w:r>
    </w:p>
    <w:p w14:paraId="541667A5" w14:textId="482A0981" w:rsidR="00AE1C90" w:rsidRDefault="00AE1C90" w:rsidP="00AA5BF6">
      <w:pPr>
        <w:pStyle w:val="Ingetavstnd"/>
        <w:numPr>
          <w:ilvl w:val="0"/>
          <w:numId w:val="18"/>
        </w:numPr>
        <w:rPr>
          <w:rFonts w:ascii="Garamond" w:hAnsi="Garamond" w:cs="Times New Roman"/>
        </w:rPr>
      </w:pPr>
      <w:r>
        <w:rPr>
          <w:rFonts w:ascii="Garamond" w:hAnsi="Garamond" w:cs="Times New Roman"/>
        </w:rPr>
        <w:t>Klippa kort</w:t>
      </w:r>
    </w:p>
    <w:p w14:paraId="0FBB6505" w14:textId="2256DDCF" w:rsidR="00A828DF" w:rsidRDefault="00A828DF" w:rsidP="00AA5BF6">
      <w:pPr>
        <w:pStyle w:val="Ingetavstnd"/>
        <w:numPr>
          <w:ilvl w:val="0"/>
          <w:numId w:val="18"/>
        </w:numPr>
        <w:rPr>
          <w:rFonts w:ascii="Garamond" w:hAnsi="Garamond" w:cs="Times New Roman"/>
        </w:rPr>
      </w:pPr>
      <w:r>
        <w:rPr>
          <w:rFonts w:ascii="Garamond" w:hAnsi="Garamond" w:cs="Times New Roman"/>
        </w:rPr>
        <w:t>K</w:t>
      </w:r>
      <w:r w:rsidR="00460A1E">
        <w:rPr>
          <w:rFonts w:ascii="Garamond" w:hAnsi="Garamond" w:cs="Times New Roman"/>
        </w:rPr>
        <w:t>li</w:t>
      </w:r>
      <w:r>
        <w:rPr>
          <w:rFonts w:ascii="Garamond" w:hAnsi="Garamond" w:cs="Times New Roman"/>
        </w:rPr>
        <w:t xml:space="preserve">ppa </w:t>
      </w:r>
      <w:r w:rsidR="00C17FC5">
        <w:rPr>
          <w:rFonts w:ascii="Garamond" w:hAnsi="Garamond" w:cs="Times New Roman"/>
        </w:rPr>
        <w:t>tå</w:t>
      </w:r>
      <w:r>
        <w:rPr>
          <w:rFonts w:ascii="Garamond" w:hAnsi="Garamond" w:cs="Times New Roman"/>
        </w:rPr>
        <w:t>naglar</w:t>
      </w:r>
    </w:p>
    <w:p w14:paraId="7883AE98" w14:textId="726D06BE" w:rsidR="001E00D1" w:rsidRDefault="001E00D1" w:rsidP="001E00D1">
      <w:pPr>
        <w:pStyle w:val="Ingetavstnd"/>
        <w:numPr>
          <w:ilvl w:val="0"/>
          <w:numId w:val="18"/>
        </w:numPr>
        <w:rPr>
          <w:rFonts w:ascii="Garamond" w:hAnsi="Garamond" w:cs="Times New Roman"/>
        </w:rPr>
      </w:pPr>
      <w:r>
        <w:rPr>
          <w:rFonts w:ascii="Garamond" w:hAnsi="Garamond" w:cs="Times New Roman"/>
        </w:rPr>
        <w:t>Fjällvandring</w:t>
      </w:r>
    </w:p>
    <w:p w14:paraId="1C5DB38D" w14:textId="1C3F28E0" w:rsidR="002F7E9C" w:rsidRDefault="002F7E9C" w:rsidP="001E00D1">
      <w:pPr>
        <w:pStyle w:val="Ingetavstnd"/>
        <w:numPr>
          <w:ilvl w:val="1"/>
          <w:numId w:val="18"/>
        </w:numPr>
        <w:rPr>
          <w:rFonts w:ascii="Garamond" w:hAnsi="Garamond" w:cs="Times New Roman"/>
        </w:rPr>
      </w:pPr>
      <w:r>
        <w:rPr>
          <w:rFonts w:ascii="Garamond" w:hAnsi="Garamond" w:cs="Times New Roman"/>
        </w:rPr>
        <w:t>Boomerang</w:t>
      </w:r>
    </w:p>
    <w:p w14:paraId="3E0FD252" w14:textId="75E039C8" w:rsidR="00C22138" w:rsidRDefault="00C22138" w:rsidP="001E00D1">
      <w:pPr>
        <w:pStyle w:val="Ingetavstnd"/>
        <w:numPr>
          <w:ilvl w:val="1"/>
          <w:numId w:val="18"/>
        </w:numPr>
        <w:rPr>
          <w:rFonts w:ascii="Garamond" w:hAnsi="Garamond" w:cs="Times New Roman"/>
        </w:rPr>
      </w:pPr>
      <w:r>
        <w:rPr>
          <w:rFonts w:ascii="Garamond" w:hAnsi="Garamond" w:cs="Times New Roman"/>
        </w:rPr>
        <w:t>Viktig lapp</w:t>
      </w:r>
    </w:p>
    <w:p w14:paraId="5E723355" w14:textId="6ADE65BC" w:rsidR="00EC6DA4" w:rsidRDefault="00EC6DA4" w:rsidP="00674C52">
      <w:pPr>
        <w:pStyle w:val="Ingetavstnd"/>
        <w:numPr>
          <w:ilvl w:val="1"/>
          <w:numId w:val="18"/>
        </w:numPr>
        <w:rPr>
          <w:rFonts w:ascii="Garamond" w:hAnsi="Garamond" w:cs="Times New Roman"/>
        </w:rPr>
      </w:pPr>
      <w:r w:rsidRPr="00674C52">
        <w:rPr>
          <w:rFonts w:ascii="Garamond" w:hAnsi="Garamond" w:cs="Times New Roman"/>
        </w:rPr>
        <w:t>Impregnering</w:t>
      </w:r>
      <w:r w:rsidR="00674C52" w:rsidRPr="00674C52">
        <w:rPr>
          <w:rFonts w:ascii="Garamond" w:hAnsi="Garamond" w:cs="Times New Roman"/>
        </w:rPr>
        <w:t xml:space="preserve"> av </w:t>
      </w:r>
      <w:r w:rsidRPr="00674C52">
        <w:rPr>
          <w:rFonts w:ascii="Garamond" w:hAnsi="Garamond" w:cs="Times New Roman"/>
        </w:rPr>
        <w:t>Kängor</w:t>
      </w:r>
    </w:p>
    <w:p w14:paraId="02EFD9D5" w14:textId="702A7675" w:rsidR="00F87271" w:rsidRPr="00674C52" w:rsidRDefault="00F87271" w:rsidP="00674C52">
      <w:pPr>
        <w:pStyle w:val="Ingetavstnd"/>
        <w:numPr>
          <w:ilvl w:val="1"/>
          <w:numId w:val="18"/>
        </w:numPr>
        <w:rPr>
          <w:rFonts w:ascii="Garamond" w:hAnsi="Garamond" w:cs="Times New Roman"/>
        </w:rPr>
      </w:pPr>
      <w:r w:rsidRPr="00674C52">
        <w:rPr>
          <w:rFonts w:ascii="Garamond" w:hAnsi="Garamond" w:cs="Times New Roman"/>
        </w:rPr>
        <w:t>Märkning</w:t>
      </w:r>
      <w:r w:rsidR="00674C52" w:rsidRPr="00674C52">
        <w:rPr>
          <w:rFonts w:ascii="Garamond" w:hAnsi="Garamond" w:cs="Times New Roman"/>
        </w:rPr>
        <w:t xml:space="preserve"> av </w:t>
      </w:r>
      <w:r w:rsidRPr="00674C52">
        <w:rPr>
          <w:rFonts w:ascii="Garamond" w:hAnsi="Garamond" w:cs="Times New Roman"/>
        </w:rPr>
        <w:t>Kängor</w:t>
      </w:r>
    </w:p>
    <w:p w14:paraId="77C4EBC9" w14:textId="1531F05F" w:rsidR="005E42C4" w:rsidRDefault="00001D99" w:rsidP="00F179A0">
      <w:pPr>
        <w:pStyle w:val="Ingetavstnd"/>
        <w:numPr>
          <w:ilvl w:val="1"/>
          <w:numId w:val="18"/>
        </w:numPr>
        <w:rPr>
          <w:rFonts w:ascii="Garamond" w:hAnsi="Garamond" w:cs="Times New Roman"/>
        </w:rPr>
      </w:pPr>
      <w:r>
        <w:rPr>
          <w:rFonts w:ascii="Garamond" w:hAnsi="Garamond" w:cs="Times New Roman"/>
        </w:rPr>
        <w:t>Ladda dosetten</w:t>
      </w:r>
      <w:r w:rsidR="002A33C9">
        <w:rPr>
          <w:rFonts w:ascii="Garamond" w:hAnsi="Garamond" w:cs="Times New Roman"/>
        </w:rPr>
        <w:t xml:space="preserve"> </w:t>
      </w:r>
    </w:p>
    <w:p w14:paraId="02656B13" w14:textId="77777777" w:rsidR="00451B11" w:rsidRDefault="00451B11" w:rsidP="004B08DF">
      <w:pPr>
        <w:pStyle w:val="Ingetavstnd"/>
        <w:numPr>
          <w:ilvl w:val="1"/>
          <w:numId w:val="18"/>
        </w:numPr>
        <w:rPr>
          <w:rFonts w:ascii="Garamond" w:hAnsi="Garamond" w:cs="Times New Roman"/>
        </w:rPr>
      </w:pPr>
      <w:r>
        <w:rPr>
          <w:rFonts w:ascii="Garamond" w:hAnsi="Garamond" w:cs="Times New Roman"/>
        </w:rPr>
        <w:t>På stan</w:t>
      </w:r>
    </w:p>
    <w:p w14:paraId="69B413CA" w14:textId="77777777" w:rsidR="00F550AB" w:rsidRDefault="00F550AB" w:rsidP="00F550AB">
      <w:pPr>
        <w:pStyle w:val="Ingetavstnd"/>
        <w:numPr>
          <w:ilvl w:val="2"/>
          <w:numId w:val="18"/>
        </w:numPr>
        <w:rPr>
          <w:rFonts w:ascii="Garamond" w:hAnsi="Garamond" w:cs="Times New Roman"/>
        </w:rPr>
      </w:pPr>
      <w:r>
        <w:rPr>
          <w:rFonts w:ascii="Garamond" w:hAnsi="Garamond" w:cs="Times New Roman"/>
        </w:rPr>
        <w:t>Bibliotek</w:t>
      </w:r>
    </w:p>
    <w:p w14:paraId="2CDE0A88" w14:textId="4DF1A2EE" w:rsidR="00650718" w:rsidRDefault="00370238" w:rsidP="00451B11">
      <w:pPr>
        <w:pStyle w:val="Ingetavstnd"/>
        <w:numPr>
          <w:ilvl w:val="2"/>
          <w:numId w:val="18"/>
        </w:numPr>
        <w:rPr>
          <w:rFonts w:ascii="Garamond" w:hAnsi="Garamond" w:cs="Times New Roman"/>
        </w:rPr>
      </w:pPr>
      <w:r>
        <w:rPr>
          <w:rFonts w:ascii="Garamond" w:hAnsi="Garamond" w:cs="Times New Roman"/>
        </w:rPr>
        <w:t>Billaddare</w:t>
      </w:r>
    </w:p>
    <w:p w14:paraId="6BB4E78E" w14:textId="10FF4A9C" w:rsidR="00433A24" w:rsidRDefault="00F179A0" w:rsidP="00451B11">
      <w:pPr>
        <w:pStyle w:val="Ingetavstnd"/>
        <w:numPr>
          <w:ilvl w:val="2"/>
          <w:numId w:val="18"/>
        </w:numPr>
        <w:rPr>
          <w:rFonts w:ascii="Garamond" w:hAnsi="Garamond" w:cs="Times New Roman"/>
        </w:rPr>
      </w:pPr>
      <w:r>
        <w:rPr>
          <w:rFonts w:ascii="Garamond" w:hAnsi="Garamond" w:cs="Times New Roman"/>
        </w:rPr>
        <w:t>Ta ut pengar</w:t>
      </w:r>
    </w:p>
    <w:p w14:paraId="55B333B4" w14:textId="7354BD30" w:rsidR="00451B11" w:rsidRDefault="00451B11" w:rsidP="00451B11">
      <w:pPr>
        <w:pStyle w:val="Ingetavstnd"/>
        <w:numPr>
          <w:ilvl w:val="2"/>
          <w:numId w:val="18"/>
        </w:numPr>
        <w:rPr>
          <w:rFonts w:ascii="Garamond" w:hAnsi="Garamond" w:cs="Times New Roman"/>
        </w:rPr>
      </w:pPr>
      <w:r>
        <w:rPr>
          <w:rFonts w:ascii="Garamond" w:hAnsi="Garamond" w:cs="Times New Roman"/>
        </w:rPr>
        <w:t>Dimor</w:t>
      </w:r>
    </w:p>
    <w:p w14:paraId="14EAD061" w14:textId="6EBEFEE7" w:rsidR="00451B11" w:rsidRDefault="00451B11" w:rsidP="00451B11">
      <w:pPr>
        <w:pStyle w:val="Ingetavstnd"/>
        <w:numPr>
          <w:ilvl w:val="2"/>
          <w:numId w:val="18"/>
        </w:numPr>
        <w:rPr>
          <w:rFonts w:ascii="Garamond" w:hAnsi="Garamond" w:cs="Times New Roman"/>
        </w:rPr>
      </w:pPr>
      <w:r>
        <w:rPr>
          <w:rFonts w:ascii="Garamond" w:hAnsi="Garamond" w:cs="Times New Roman"/>
        </w:rPr>
        <w:t>Hudkräm</w:t>
      </w:r>
    </w:p>
    <w:p w14:paraId="031C7D2C" w14:textId="77777777" w:rsidR="00433A24" w:rsidRDefault="00433A24" w:rsidP="004B08DF">
      <w:pPr>
        <w:pStyle w:val="Ingetavstnd"/>
        <w:numPr>
          <w:ilvl w:val="1"/>
          <w:numId w:val="18"/>
        </w:numPr>
        <w:rPr>
          <w:rFonts w:ascii="Garamond" w:hAnsi="Garamond" w:cs="Times New Roman"/>
        </w:rPr>
      </w:pPr>
      <w:r w:rsidRPr="00433A24">
        <w:rPr>
          <w:rFonts w:ascii="Garamond" w:hAnsi="Garamond" w:cs="Times New Roman"/>
        </w:rPr>
        <w:t>SMS</w:t>
      </w:r>
      <w:r>
        <w:rPr>
          <w:rFonts w:ascii="Garamond" w:hAnsi="Garamond" w:cs="Times New Roman"/>
        </w:rPr>
        <w:t>:a</w:t>
      </w:r>
    </w:p>
    <w:p w14:paraId="203D5499" w14:textId="38788895" w:rsidR="00433A24" w:rsidRPr="00433A24" w:rsidRDefault="00433A24" w:rsidP="004B08DF">
      <w:pPr>
        <w:pStyle w:val="Ingetavstnd"/>
        <w:numPr>
          <w:ilvl w:val="2"/>
          <w:numId w:val="18"/>
        </w:numPr>
        <w:rPr>
          <w:rFonts w:ascii="Garamond" w:hAnsi="Garamond" w:cs="Times New Roman"/>
        </w:rPr>
      </w:pPr>
      <w:r w:rsidRPr="00433A24">
        <w:rPr>
          <w:rFonts w:ascii="Garamond" w:hAnsi="Garamond" w:cs="Times New Roman"/>
        </w:rPr>
        <w:t>Sitojaure</w:t>
      </w:r>
    </w:p>
    <w:p w14:paraId="6BE341FA" w14:textId="77777777" w:rsidR="00433A24" w:rsidRDefault="00433A24" w:rsidP="004B08DF">
      <w:pPr>
        <w:pStyle w:val="Ingetavstnd"/>
        <w:numPr>
          <w:ilvl w:val="2"/>
          <w:numId w:val="18"/>
        </w:numPr>
        <w:rPr>
          <w:rFonts w:ascii="Garamond" w:hAnsi="Garamond" w:cs="Times New Roman"/>
        </w:rPr>
      </w:pPr>
      <w:r>
        <w:rPr>
          <w:rFonts w:ascii="Garamond" w:hAnsi="Garamond" w:cs="Times New Roman"/>
        </w:rPr>
        <w:t>Aktse</w:t>
      </w:r>
    </w:p>
    <w:p w14:paraId="5ACC0ACD" w14:textId="77777777" w:rsidR="00A11780" w:rsidRDefault="00A11780" w:rsidP="004B08DF">
      <w:pPr>
        <w:pStyle w:val="Ingetavstnd"/>
        <w:numPr>
          <w:ilvl w:val="1"/>
          <w:numId w:val="18"/>
        </w:numPr>
        <w:rPr>
          <w:rFonts w:ascii="Garamond" w:hAnsi="Garamond" w:cs="Times New Roman"/>
        </w:rPr>
      </w:pPr>
      <w:r>
        <w:rPr>
          <w:rFonts w:ascii="Garamond" w:hAnsi="Garamond" w:cs="Times New Roman"/>
        </w:rPr>
        <w:t>Färdplan</w:t>
      </w:r>
    </w:p>
    <w:p w14:paraId="386F2CD7" w14:textId="77777777" w:rsidR="00A11780" w:rsidRDefault="00A11780" w:rsidP="004B08DF">
      <w:pPr>
        <w:pStyle w:val="Ingetavstnd"/>
        <w:numPr>
          <w:ilvl w:val="1"/>
          <w:numId w:val="18"/>
        </w:numPr>
        <w:rPr>
          <w:rFonts w:ascii="Garamond" w:hAnsi="Garamond" w:cs="Times New Roman"/>
        </w:rPr>
      </w:pPr>
      <w:r>
        <w:rPr>
          <w:rFonts w:ascii="Garamond" w:hAnsi="Garamond" w:cs="Times New Roman"/>
        </w:rPr>
        <w:t>Papper</w:t>
      </w:r>
    </w:p>
    <w:p w14:paraId="1C17FDEA" w14:textId="77777777" w:rsidR="00A11780" w:rsidRDefault="00A11780" w:rsidP="004B08DF">
      <w:pPr>
        <w:pStyle w:val="Ingetavstnd"/>
        <w:numPr>
          <w:ilvl w:val="2"/>
          <w:numId w:val="18"/>
        </w:numPr>
        <w:rPr>
          <w:rFonts w:ascii="Garamond" w:hAnsi="Garamond" w:cs="Times New Roman"/>
        </w:rPr>
      </w:pPr>
      <w:r>
        <w:rPr>
          <w:rFonts w:ascii="Garamond" w:hAnsi="Garamond" w:cs="Times New Roman"/>
        </w:rPr>
        <w:t>Tåg/bussbiljett</w:t>
      </w:r>
    </w:p>
    <w:p w14:paraId="5F74AA43" w14:textId="77777777" w:rsidR="00A11780" w:rsidRDefault="00A11780" w:rsidP="004B08DF">
      <w:pPr>
        <w:pStyle w:val="Ingetavstnd"/>
        <w:numPr>
          <w:ilvl w:val="2"/>
          <w:numId w:val="18"/>
        </w:numPr>
        <w:rPr>
          <w:rFonts w:ascii="Garamond" w:hAnsi="Garamond" w:cs="Times New Roman"/>
        </w:rPr>
      </w:pPr>
      <w:r>
        <w:rPr>
          <w:rFonts w:ascii="Garamond" w:hAnsi="Garamond" w:cs="Times New Roman"/>
        </w:rPr>
        <w:t>Båtar i fjällen</w:t>
      </w:r>
    </w:p>
    <w:p w14:paraId="19B4A548" w14:textId="77777777" w:rsidR="00A11780" w:rsidRDefault="00A11780" w:rsidP="004B08DF">
      <w:pPr>
        <w:pStyle w:val="Ingetavstnd"/>
        <w:numPr>
          <w:ilvl w:val="2"/>
          <w:numId w:val="18"/>
        </w:numPr>
        <w:rPr>
          <w:rFonts w:ascii="Garamond" w:hAnsi="Garamond" w:cs="Times New Roman"/>
        </w:rPr>
      </w:pPr>
      <w:r>
        <w:rPr>
          <w:rFonts w:ascii="Garamond" w:hAnsi="Garamond" w:cs="Times New Roman"/>
        </w:rPr>
        <w:t>Coronavirus</w:t>
      </w:r>
    </w:p>
    <w:p w14:paraId="72E0642E" w14:textId="661CF8DD" w:rsidR="00433A24" w:rsidRDefault="00A11780" w:rsidP="004B08DF">
      <w:pPr>
        <w:pStyle w:val="Ingetavstnd"/>
        <w:numPr>
          <w:ilvl w:val="2"/>
          <w:numId w:val="18"/>
        </w:numPr>
        <w:rPr>
          <w:rFonts w:ascii="Garamond" w:hAnsi="Garamond" w:cs="Times New Roman"/>
        </w:rPr>
      </w:pPr>
      <w:r>
        <w:rPr>
          <w:rFonts w:ascii="Garamond" w:hAnsi="Garamond" w:cs="Times New Roman"/>
        </w:rPr>
        <w:t>Stugvärdsboende</w:t>
      </w:r>
    </w:p>
    <w:p w14:paraId="00842422" w14:textId="27CF4EA5" w:rsidR="00941D15" w:rsidRPr="00A11780" w:rsidRDefault="00941D15" w:rsidP="004B08DF">
      <w:pPr>
        <w:pStyle w:val="Ingetavstnd"/>
        <w:numPr>
          <w:ilvl w:val="2"/>
          <w:numId w:val="18"/>
        </w:numPr>
        <w:rPr>
          <w:rFonts w:ascii="Garamond" w:hAnsi="Garamond" w:cs="Times New Roman"/>
        </w:rPr>
      </w:pPr>
      <w:r>
        <w:rPr>
          <w:rFonts w:ascii="Garamond" w:hAnsi="Garamond" w:cs="Times New Roman"/>
        </w:rPr>
        <w:t>Kopia av passet</w:t>
      </w:r>
    </w:p>
    <w:p w14:paraId="6AC4905C" w14:textId="58ECAFFC" w:rsidR="004843CE" w:rsidRDefault="004843CE" w:rsidP="00392C38">
      <w:pPr>
        <w:pStyle w:val="Ingetavstnd"/>
        <w:rPr>
          <w:rFonts w:ascii="Garamond" w:hAnsi="Garamond" w:cs="Times New Roman"/>
        </w:rPr>
      </w:pPr>
    </w:p>
    <w:p w14:paraId="0B283A6E" w14:textId="4B206357" w:rsidR="001E5D85" w:rsidRDefault="001E5D85" w:rsidP="00392C38">
      <w:pPr>
        <w:pStyle w:val="Ingetavstnd"/>
        <w:rPr>
          <w:rFonts w:ascii="Garamond" w:hAnsi="Garamond" w:cs="Times New Roman"/>
        </w:rPr>
      </w:pPr>
      <w:r>
        <w:rPr>
          <w:rFonts w:ascii="Garamond" w:hAnsi="Garamond" w:cs="Times New Roman"/>
        </w:rPr>
        <w:t>Åkerskolan</w:t>
      </w:r>
    </w:p>
    <w:p w14:paraId="5657FB70" w14:textId="77777777" w:rsidR="00473B12" w:rsidRDefault="00473B12" w:rsidP="001E5D85">
      <w:pPr>
        <w:pStyle w:val="Ingetavstnd"/>
        <w:numPr>
          <w:ilvl w:val="0"/>
          <w:numId w:val="23"/>
        </w:numPr>
        <w:rPr>
          <w:rFonts w:ascii="Garamond" w:hAnsi="Garamond" w:cs="Times New Roman"/>
        </w:rPr>
      </w:pPr>
      <w:r>
        <w:rPr>
          <w:rFonts w:ascii="Garamond" w:hAnsi="Garamond" w:cs="Times New Roman"/>
        </w:rPr>
        <w:t>Tjänst</w:t>
      </w:r>
    </w:p>
    <w:p w14:paraId="08D15C6B" w14:textId="4E405C5A" w:rsidR="005A5D17" w:rsidRDefault="000031F2" w:rsidP="00473B12">
      <w:pPr>
        <w:pStyle w:val="Ingetavstnd"/>
        <w:numPr>
          <w:ilvl w:val="1"/>
          <w:numId w:val="23"/>
        </w:numPr>
        <w:rPr>
          <w:rFonts w:ascii="Garamond" w:hAnsi="Garamond" w:cs="Times New Roman"/>
        </w:rPr>
      </w:pPr>
      <w:r>
        <w:rPr>
          <w:rFonts w:ascii="Garamond" w:hAnsi="Garamond" w:cs="Times New Roman"/>
        </w:rPr>
        <w:t xml:space="preserve">Lärare </w:t>
      </w:r>
      <w:r w:rsidR="005A5D17">
        <w:rPr>
          <w:rFonts w:ascii="Garamond" w:hAnsi="Garamond" w:cs="Times New Roman"/>
        </w:rPr>
        <w:t>Matematik/</w:t>
      </w:r>
      <w:r>
        <w:rPr>
          <w:rFonts w:ascii="Garamond" w:hAnsi="Garamond" w:cs="Times New Roman"/>
        </w:rPr>
        <w:t>Naturorientering</w:t>
      </w:r>
    </w:p>
    <w:p w14:paraId="1C2A788C" w14:textId="7FF81BF0" w:rsidR="005A5D17" w:rsidRDefault="000031F2" w:rsidP="00473B12">
      <w:pPr>
        <w:pStyle w:val="Ingetavstnd"/>
        <w:numPr>
          <w:ilvl w:val="1"/>
          <w:numId w:val="23"/>
        </w:numPr>
        <w:rPr>
          <w:rFonts w:ascii="Garamond" w:hAnsi="Garamond" w:cs="Times New Roman"/>
        </w:rPr>
      </w:pPr>
      <w:r>
        <w:rPr>
          <w:rFonts w:ascii="Garamond" w:hAnsi="Garamond" w:cs="Times New Roman"/>
        </w:rPr>
        <w:t>Förstelärare Fysik/Teknik</w:t>
      </w:r>
    </w:p>
    <w:p w14:paraId="511AF6FF" w14:textId="54C416AD" w:rsidR="00473B12" w:rsidRDefault="00473B12" w:rsidP="00473B12">
      <w:pPr>
        <w:pStyle w:val="Ingetavstnd"/>
        <w:numPr>
          <w:ilvl w:val="1"/>
          <w:numId w:val="23"/>
        </w:numPr>
        <w:rPr>
          <w:rFonts w:ascii="Garamond" w:hAnsi="Garamond" w:cs="Times New Roman"/>
        </w:rPr>
      </w:pPr>
      <w:r>
        <w:rPr>
          <w:rFonts w:ascii="Garamond" w:hAnsi="Garamond" w:cs="Times New Roman"/>
        </w:rPr>
        <w:t>Tillsvidareanställning/3-6 månader</w:t>
      </w:r>
    </w:p>
    <w:p w14:paraId="01A6CEBB" w14:textId="51071458" w:rsidR="00473B12" w:rsidRDefault="00473B12" w:rsidP="00473B12">
      <w:pPr>
        <w:pStyle w:val="Ingetavstnd"/>
        <w:numPr>
          <w:ilvl w:val="1"/>
          <w:numId w:val="23"/>
        </w:numPr>
        <w:rPr>
          <w:rFonts w:ascii="Garamond" w:hAnsi="Garamond" w:cs="Times New Roman"/>
        </w:rPr>
      </w:pPr>
      <w:r>
        <w:rPr>
          <w:rFonts w:ascii="Garamond" w:hAnsi="Garamond" w:cs="Times New Roman"/>
        </w:rPr>
        <w:t>Ferie- eller semestertjänst</w:t>
      </w:r>
    </w:p>
    <w:p w14:paraId="17A446B1" w14:textId="66D16225" w:rsidR="001F57A6" w:rsidRDefault="001F57A6" w:rsidP="00473B12">
      <w:pPr>
        <w:pStyle w:val="Ingetavstnd"/>
        <w:numPr>
          <w:ilvl w:val="1"/>
          <w:numId w:val="23"/>
        </w:numPr>
        <w:rPr>
          <w:rFonts w:ascii="Garamond" w:hAnsi="Garamond" w:cs="Times New Roman"/>
        </w:rPr>
      </w:pPr>
      <w:r>
        <w:rPr>
          <w:rFonts w:ascii="Garamond" w:hAnsi="Garamond" w:cs="Times New Roman"/>
        </w:rPr>
        <w:t>Tjänsten startar 10 augusti</w:t>
      </w:r>
    </w:p>
    <w:p w14:paraId="65108A45" w14:textId="26623780" w:rsidR="001F57A6" w:rsidRPr="001F57A6" w:rsidRDefault="001F57A6" w:rsidP="00C57531">
      <w:pPr>
        <w:pStyle w:val="Ingetavstnd"/>
        <w:numPr>
          <w:ilvl w:val="1"/>
          <w:numId w:val="23"/>
        </w:numPr>
        <w:rPr>
          <w:rFonts w:ascii="Garamond" w:hAnsi="Garamond" w:cs="Times New Roman"/>
        </w:rPr>
      </w:pPr>
      <w:r w:rsidRPr="001F57A6">
        <w:rPr>
          <w:rFonts w:ascii="Garamond" w:hAnsi="Garamond" w:cs="Times New Roman"/>
        </w:rPr>
        <w:t>Terminen startar 17 augusti</w:t>
      </w:r>
    </w:p>
    <w:p w14:paraId="788EBCD9" w14:textId="2DCE4A06" w:rsidR="005A5D17" w:rsidRDefault="00634206" w:rsidP="001E5D85">
      <w:pPr>
        <w:pStyle w:val="Ingetavstnd"/>
        <w:numPr>
          <w:ilvl w:val="0"/>
          <w:numId w:val="23"/>
        </w:numPr>
        <w:rPr>
          <w:rFonts w:ascii="Garamond" w:hAnsi="Garamond" w:cs="Times New Roman"/>
        </w:rPr>
      </w:pPr>
      <w:r>
        <w:rPr>
          <w:rFonts w:ascii="Garamond" w:hAnsi="Garamond" w:cs="Times New Roman"/>
        </w:rPr>
        <w:t>Lektioner</w:t>
      </w:r>
    </w:p>
    <w:p w14:paraId="09471F2C" w14:textId="3FC78EE1" w:rsidR="00473B12" w:rsidRDefault="00473B12" w:rsidP="00473B12">
      <w:pPr>
        <w:pStyle w:val="Ingetavstnd"/>
        <w:numPr>
          <w:ilvl w:val="1"/>
          <w:numId w:val="23"/>
        </w:numPr>
        <w:rPr>
          <w:rFonts w:ascii="Garamond" w:hAnsi="Garamond" w:cs="Times New Roman"/>
        </w:rPr>
      </w:pPr>
      <w:r>
        <w:rPr>
          <w:rFonts w:ascii="Garamond" w:hAnsi="Garamond" w:cs="Times New Roman"/>
        </w:rPr>
        <w:t>Vilka ämnen</w:t>
      </w:r>
    </w:p>
    <w:p w14:paraId="11BE8ECA" w14:textId="22F568E9" w:rsidR="00473B12" w:rsidRDefault="00473B12" w:rsidP="00473B12">
      <w:pPr>
        <w:pStyle w:val="Ingetavstnd"/>
        <w:numPr>
          <w:ilvl w:val="1"/>
          <w:numId w:val="23"/>
        </w:numPr>
        <w:rPr>
          <w:rFonts w:ascii="Garamond" w:hAnsi="Garamond" w:cs="Times New Roman"/>
        </w:rPr>
      </w:pPr>
      <w:r>
        <w:rPr>
          <w:rFonts w:ascii="Garamond" w:hAnsi="Garamond" w:cs="Times New Roman"/>
        </w:rPr>
        <w:t>Antal lektioner/vecka</w:t>
      </w:r>
      <w:r w:rsidR="00B84D63">
        <w:rPr>
          <w:rFonts w:ascii="Garamond" w:hAnsi="Garamond" w:cs="Times New Roman"/>
        </w:rPr>
        <w:tab/>
      </w:r>
    </w:p>
    <w:p w14:paraId="02EDD736" w14:textId="02EE725B" w:rsidR="00473B12" w:rsidRDefault="00473B12" w:rsidP="00473B12">
      <w:pPr>
        <w:pStyle w:val="Ingetavstnd"/>
        <w:numPr>
          <w:ilvl w:val="1"/>
          <w:numId w:val="23"/>
        </w:numPr>
        <w:rPr>
          <w:rFonts w:ascii="Garamond" w:hAnsi="Garamond" w:cs="Times New Roman"/>
        </w:rPr>
      </w:pPr>
      <w:r>
        <w:rPr>
          <w:rFonts w:ascii="Garamond" w:hAnsi="Garamond" w:cs="Times New Roman"/>
        </w:rPr>
        <w:t>Antal klasser</w:t>
      </w:r>
    </w:p>
    <w:p w14:paraId="10A5BF57" w14:textId="12E2C825" w:rsidR="00473B12" w:rsidRDefault="00473B12" w:rsidP="00473B12">
      <w:pPr>
        <w:pStyle w:val="Ingetavstnd"/>
        <w:numPr>
          <w:ilvl w:val="1"/>
          <w:numId w:val="23"/>
        </w:numPr>
        <w:rPr>
          <w:rFonts w:ascii="Garamond" w:hAnsi="Garamond" w:cs="Times New Roman"/>
        </w:rPr>
      </w:pPr>
      <w:r>
        <w:rPr>
          <w:rFonts w:ascii="Garamond" w:hAnsi="Garamond" w:cs="Times New Roman"/>
        </w:rPr>
        <w:t>Antal elever/klass</w:t>
      </w:r>
    </w:p>
    <w:p w14:paraId="2124F41B" w14:textId="56D35D94" w:rsidR="00666CD2" w:rsidRDefault="00666CD2" w:rsidP="00473B12">
      <w:pPr>
        <w:pStyle w:val="Ingetavstnd"/>
        <w:numPr>
          <w:ilvl w:val="1"/>
          <w:numId w:val="23"/>
        </w:numPr>
        <w:rPr>
          <w:rFonts w:ascii="Garamond" w:hAnsi="Garamond" w:cs="Times New Roman"/>
        </w:rPr>
      </w:pPr>
      <w:r>
        <w:rPr>
          <w:rFonts w:ascii="Garamond" w:hAnsi="Garamond" w:cs="Times New Roman"/>
        </w:rPr>
        <w:t>Mentorskap</w:t>
      </w:r>
    </w:p>
    <w:p w14:paraId="1C07875A" w14:textId="67E04F66" w:rsidR="000354A8" w:rsidRDefault="000354A8" w:rsidP="00634206">
      <w:pPr>
        <w:pStyle w:val="Ingetavstnd"/>
        <w:numPr>
          <w:ilvl w:val="0"/>
          <w:numId w:val="23"/>
        </w:numPr>
        <w:rPr>
          <w:rFonts w:ascii="Garamond" w:hAnsi="Garamond" w:cs="Times New Roman"/>
        </w:rPr>
      </w:pPr>
      <w:r>
        <w:rPr>
          <w:rFonts w:ascii="Garamond" w:hAnsi="Garamond" w:cs="Times New Roman"/>
        </w:rPr>
        <w:t>Betyg</w:t>
      </w:r>
    </w:p>
    <w:p w14:paraId="2352F5BE" w14:textId="102D9807" w:rsidR="000354A8" w:rsidRDefault="000354A8" w:rsidP="000354A8">
      <w:pPr>
        <w:pStyle w:val="Ingetavstnd"/>
        <w:numPr>
          <w:ilvl w:val="1"/>
          <w:numId w:val="23"/>
        </w:numPr>
        <w:rPr>
          <w:rFonts w:ascii="Garamond" w:hAnsi="Garamond" w:cs="Times New Roman"/>
        </w:rPr>
      </w:pPr>
      <w:r>
        <w:rPr>
          <w:rFonts w:ascii="Garamond" w:hAnsi="Garamond" w:cs="Times New Roman"/>
        </w:rPr>
        <w:t>Betygskriterier</w:t>
      </w:r>
    </w:p>
    <w:p w14:paraId="402DF027" w14:textId="23451C6F" w:rsidR="000354A8" w:rsidRDefault="000354A8" w:rsidP="000354A8">
      <w:pPr>
        <w:pStyle w:val="Ingetavstnd"/>
        <w:numPr>
          <w:ilvl w:val="1"/>
          <w:numId w:val="23"/>
        </w:numPr>
        <w:rPr>
          <w:rFonts w:ascii="Garamond" w:hAnsi="Garamond" w:cs="Times New Roman"/>
        </w:rPr>
      </w:pPr>
      <w:r>
        <w:rPr>
          <w:rFonts w:ascii="Garamond" w:hAnsi="Garamond" w:cs="Times New Roman"/>
        </w:rPr>
        <w:t>Diskussion i ämneslag</w:t>
      </w:r>
    </w:p>
    <w:p w14:paraId="2D60A265" w14:textId="755AB6B3" w:rsidR="000354A8" w:rsidRDefault="000354A8" w:rsidP="000354A8">
      <w:pPr>
        <w:pStyle w:val="Ingetavstnd"/>
        <w:numPr>
          <w:ilvl w:val="1"/>
          <w:numId w:val="23"/>
        </w:numPr>
        <w:rPr>
          <w:rFonts w:ascii="Garamond" w:hAnsi="Garamond" w:cs="Times New Roman"/>
        </w:rPr>
      </w:pPr>
      <w:r>
        <w:rPr>
          <w:rFonts w:ascii="Garamond" w:hAnsi="Garamond" w:cs="Times New Roman"/>
        </w:rPr>
        <w:t>Formativ bedömning</w:t>
      </w:r>
    </w:p>
    <w:p w14:paraId="70CDA684" w14:textId="0C0AF938" w:rsidR="00634206" w:rsidRDefault="00634206" w:rsidP="00634206">
      <w:pPr>
        <w:pStyle w:val="Ingetavstnd"/>
        <w:numPr>
          <w:ilvl w:val="0"/>
          <w:numId w:val="23"/>
        </w:numPr>
        <w:rPr>
          <w:rFonts w:ascii="Garamond" w:hAnsi="Garamond" w:cs="Times New Roman"/>
        </w:rPr>
      </w:pPr>
      <w:r>
        <w:rPr>
          <w:rFonts w:ascii="Garamond" w:hAnsi="Garamond" w:cs="Times New Roman"/>
        </w:rPr>
        <w:t>Övrig arbetstid</w:t>
      </w:r>
    </w:p>
    <w:p w14:paraId="66BBCBA0" w14:textId="5BF282DE" w:rsidR="00335A42" w:rsidRDefault="00477EFC" w:rsidP="00335A42">
      <w:pPr>
        <w:pStyle w:val="Ingetavstnd"/>
        <w:numPr>
          <w:ilvl w:val="1"/>
          <w:numId w:val="23"/>
        </w:numPr>
        <w:rPr>
          <w:rFonts w:ascii="Garamond" w:hAnsi="Garamond" w:cs="Times New Roman"/>
        </w:rPr>
      </w:pPr>
      <w:r>
        <w:rPr>
          <w:rFonts w:ascii="Garamond" w:hAnsi="Garamond" w:cs="Times New Roman"/>
        </w:rPr>
        <w:t>Kl</w:t>
      </w:r>
      <w:r w:rsidR="007A1964">
        <w:rPr>
          <w:rFonts w:ascii="Garamond" w:hAnsi="Garamond" w:cs="Times New Roman"/>
        </w:rPr>
        <w:t>.</w:t>
      </w:r>
      <w:r>
        <w:rPr>
          <w:rFonts w:ascii="Garamond" w:hAnsi="Garamond" w:cs="Times New Roman"/>
        </w:rPr>
        <w:t xml:space="preserve"> </w:t>
      </w:r>
      <w:r w:rsidR="00335A42">
        <w:rPr>
          <w:rFonts w:ascii="Garamond" w:hAnsi="Garamond" w:cs="Times New Roman"/>
        </w:rPr>
        <w:t>8-17</w:t>
      </w:r>
    </w:p>
    <w:p w14:paraId="2C7299F0" w14:textId="48AE6DEC" w:rsidR="00335A42" w:rsidRDefault="00335A42" w:rsidP="00335A42">
      <w:pPr>
        <w:pStyle w:val="Ingetavstnd"/>
        <w:numPr>
          <w:ilvl w:val="1"/>
          <w:numId w:val="23"/>
        </w:numPr>
        <w:rPr>
          <w:rFonts w:ascii="Garamond" w:hAnsi="Garamond" w:cs="Times New Roman"/>
        </w:rPr>
      </w:pPr>
      <w:r>
        <w:rPr>
          <w:rFonts w:ascii="Garamond" w:hAnsi="Garamond" w:cs="Times New Roman"/>
        </w:rPr>
        <w:t>35 h/vecka-regel</w:t>
      </w:r>
    </w:p>
    <w:p w14:paraId="12502C2C" w14:textId="3DB66BCD" w:rsidR="004331FC" w:rsidRDefault="004331FC" w:rsidP="004331FC">
      <w:pPr>
        <w:pStyle w:val="Ingetavstnd"/>
        <w:numPr>
          <w:ilvl w:val="1"/>
          <w:numId w:val="23"/>
        </w:numPr>
        <w:rPr>
          <w:rFonts w:ascii="Garamond" w:hAnsi="Garamond" w:cs="Times New Roman"/>
        </w:rPr>
      </w:pPr>
      <w:r>
        <w:rPr>
          <w:rFonts w:ascii="Garamond" w:hAnsi="Garamond" w:cs="Times New Roman"/>
        </w:rPr>
        <w:t>Digitalt stöd</w:t>
      </w:r>
    </w:p>
    <w:p w14:paraId="1A525F8E" w14:textId="76E72C57" w:rsidR="00720587" w:rsidRDefault="00720587" w:rsidP="004331FC">
      <w:pPr>
        <w:pStyle w:val="Ingetavstnd"/>
        <w:numPr>
          <w:ilvl w:val="1"/>
          <w:numId w:val="23"/>
        </w:numPr>
        <w:rPr>
          <w:rFonts w:ascii="Garamond" w:hAnsi="Garamond" w:cs="Times New Roman"/>
        </w:rPr>
      </w:pPr>
      <w:r>
        <w:rPr>
          <w:rFonts w:ascii="Garamond" w:hAnsi="Garamond" w:cs="Times New Roman"/>
        </w:rPr>
        <w:lastRenderedPageBreak/>
        <w:t>Elevdator</w:t>
      </w:r>
    </w:p>
    <w:p w14:paraId="7DE8E942" w14:textId="77777777" w:rsidR="004331FC" w:rsidRDefault="004331FC" w:rsidP="004331FC">
      <w:pPr>
        <w:pStyle w:val="Ingetavstnd"/>
        <w:numPr>
          <w:ilvl w:val="1"/>
          <w:numId w:val="23"/>
        </w:numPr>
        <w:rPr>
          <w:rFonts w:ascii="Garamond" w:hAnsi="Garamond" w:cs="Times New Roman"/>
        </w:rPr>
      </w:pPr>
      <w:r>
        <w:rPr>
          <w:rFonts w:ascii="Garamond" w:hAnsi="Garamond" w:cs="Times New Roman"/>
        </w:rPr>
        <w:t>Mail/lärplattform</w:t>
      </w:r>
    </w:p>
    <w:p w14:paraId="59462D8A" w14:textId="5532536A" w:rsidR="00634206" w:rsidRDefault="00634206" w:rsidP="00473B12">
      <w:pPr>
        <w:pStyle w:val="Ingetavstnd"/>
        <w:numPr>
          <w:ilvl w:val="1"/>
          <w:numId w:val="23"/>
        </w:numPr>
        <w:rPr>
          <w:rFonts w:ascii="Garamond" w:hAnsi="Garamond" w:cs="Times New Roman"/>
        </w:rPr>
      </w:pPr>
      <w:r>
        <w:rPr>
          <w:rFonts w:ascii="Garamond" w:hAnsi="Garamond" w:cs="Times New Roman"/>
        </w:rPr>
        <w:t>Handledning utanför lektionstid</w:t>
      </w:r>
    </w:p>
    <w:p w14:paraId="70F9C7AD" w14:textId="2CB60DA9" w:rsidR="00634206" w:rsidRDefault="0043234D" w:rsidP="00473B12">
      <w:pPr>
        <w:pStyle w:val="Ingetavstnd"/>
        <w:numPr>
          <w:ilvl w:val="1"/>
          <w:numId w:val="23"/>
        </w:numPr>
        <w:rPr>
          <w:rFonts w:ascii="Garamond" w:hAnsi="Garamond" w:cs="Times New Roman"/>
        </w:rPr>
      </w:pPr>
      <w:r>
        <w:rPr>
          <w:rFonts w:ascii="Garamond" w:hAnsi="Garamond" w:cs="Times New Roman"/>
        </w:rPr>
        <w:t>Kontakt med föräldrar</w:t>
      </w:r>
    </w:p>
    <w:p w14:paraId="04DB38DE" w14:textId="333A732B" w:rsidR="0043234D" w:rsidRDefault="0043234D" w:rsidP="00C57531">
      <w:pPr>
        <w:pStyle w:val="Ingetavstnd"/>
        <w:numPr>
          <w:ilvl w:val="1"/>
          <w:numId w:val="23"/>
        </w:numPr>
        <w:rPr>
          <w:rFonts w:ascii="Garamond" w:hAnsi="Garamond" w:cs="Times New Roman"/>
        </w:rPr>
      </w:pPr>
      <w:r w:rsidRPr="004840E9">
        <w:rPr>
          <w:rFonts w:ascii="Garamond" w:hAnsi="Garamond" w:cs="Times New Roman"/>
        </w:rPr>
        <w:t>Arbetslag</w:t>
      </w:r>
      <w:r w:rsidR="004840E9" w:rsidRPr="004840E9">
        <w:rPr>
          <w:rFonts w:ascii="Garamond" w:hAnsi="Garamond" w:cs="Times New Roman"/>
        </w:rPr>
        <w:t>/</w:t>
      </w:r>
      <w:r w:rsidRPr="004840E9">
        <w:rPr>
          <w:rFonts w:ascii="Garamond" w:hAnsi="Garamond" w:cs="Times New Roman"/>
        </w:rPr>
        <w:t>Ämneslag</w:t>
      </w:r>
    </w:p>
    <w:p w14:paraId="64611681" w14:textId="2DF8DF6A" w:rsidR="005B6388" w:rsidRDefault="005B6388" w:rsidP="00C57531">
      <w:pPr>
        <w:pStyle w:val="Ingetavstnd"/>
        <w:numPr>
          <w:ilvl w:val="1"/>
          <w:numId w:val="23"/>
        </w:numPr>
        <w:rPr>
          <w:rFonts w:ascii="Garamond" w:hAnsi="Garamond" w:cs="Times New Roman"/>
        </w:rPr>
      </w:pPr>
      <w:r>
        <w:rPr>
          <w:rFonts w:ascii="Garamond" w:hAnsi="Garamond" w:cs="Times New Roman"/>
        </w:rPr>
        <w:t>Konsekvenstrappa</w:t>
      </w:r>
    </w:p>
    <w:p w14:paraId="26C7A9A6" w14:textId="5248612A" w:rsidR="00473B12" w:rsidRDefault="00473B12" w:rsidP="00473B12">
      <w:pPr>
        <w:pStyle w:val="Ingetavstnd"/>
        <w:numPr>
          <w:ilvl w:val="0"/>
          <w:numId w:val="23"/>
        </w:numPr>
        <w:rPr>
          <w:rFonts w:ascii="Garamond" w:hAnsi="Garamond" w:cs="Times New Roman"/>
        </w:rPr>
      </w:pPr>
      <w:r>
        <w:rPr>
          <w:rFonts w:ascii="Garamond" w:hAnsi="Garamond" w:cs="Times New Roman"/>
        </w:rPr>
        <w:t>Omkring</w:t>
      </w:r>
    </w:p>
    <w:p w14:paraId="3DC45E5A" w14:textId="66AFCE61" w:rsidR="00473B12" w:rsidRDefault="00473B12" w:rsidP="00473B12">
      <w:pPr>
        <w:pStyle w:val="Ingetavstnd"/>
        <w:numPr>
          <w:ilvl w:val="1"/>
          <w:numId w:val="23"/>
        </w:numPr>
        <w:rPr>
          <w:rFonts w:ascii="Garamond" w:hAnsi="Garamond" w:cs="Times New Roman"/>
        </w:rPr>
      </w:pPr>
      <w:r>
        <w:rPr>
          <w:rFonts w:ascii="Garamond" w:hAnsi="Garamond" w:cs="Times New Roman"/>
        </w:rPr>
        <w:t>Personalmatsal</w:t>
      </w:r>
    </w:p>
    <w:p w14:paraId="018D4C90" w14:textId="7F1140C1" w:rsidR="00473B12" w:rsidRDefault="00473B12" w:rsidP="00473B12">
      <w:pPr>
        <w:pStyle w:val="Ingetavstnd"/>
        <w:numPr>
          <w:ilvl w:val="1"/>
          <w:numId w:val="23"/>
        </w:numPr>
        <w:rPr>
          <w:rFonts w:ascii="Garamond" w:hAnsi="Garamond" w:cs="Times New Roman"/>
        </w:rPr>
      </w:pPr>
      <w:r>
        <w:rPr>
          <w:rFonts w:ascii="Garamond" w:hAnsi="Garamond" w:cs="Times New Roman"/>
        </w:rPr>
        <w:t>Pedagogisk lunch</w:t>
      </w:r>
    </w:p>
    <w:p w14:paraId="53EE35AE" w14:textId="39343946" w:rsidR="00473B12" w:rsidRDefault="004840E9" w:rsidP="00473B12">
      <w:pPr>
        <w:pStyle w:val="Ingetavstnd"/>
        <w:numPr>
          <w:ilvl w:val="1"/>
          <w:numId w:val="23"/>
        </w:numPr>
        <w:rPr>
          <w:rFonts w:ascii="Garamond" w:hAnsi="Garamond" w:cs="Times New Roman"/>
        </w:rPr>
      </w:pPr>
      <w:r>
        <w:rPr>
          <w:rFonts w:ascii="Garamond" w:hAnsi="Garamond" w:cs="Times New Roman"/>
        </w:rPr>
        <w:t>Personalp</w:t>
      </w:r>
      <w:r w:rsidR="00473B12">
        <w:rPr>
          <w:rFonts w:ascii="Garamond" w:hAnsi="Garamond" w:cs="Times New Roman"/>
        </w:rPr>
        <w:t>arkering</w:t>
      </w:r>
    </w:p>
    <w:p w14:paraId="6D36176E" w14:textId="77777777" w:rsidR="00247784" w:rsidRDefault="00247784" w:rsidP="00392C38">
      <w:pPr>
        <w:pStyle w:val="Ingetavstnd"/>
        <w:rPr>
          <w:rFonts w:ascii="Garamond" w:hAnsi="Garamond" w:cs="Times New Roman"/>
        </w:rPr>
      </w:pPr>
    </w:p>
    <w:p w14:paraId="411F7102" w14:textId="3E480D61" w:rsidR="001E00D1" w:rsidRPr="004843CE" w:rsidRDefault="0085438A" w:rsidP="00392C38">
      <w:pPr>
        <w:pStyle w:val="Ingetavstnd"/>
        <w:rPr>
          <w:rFonts w:ascii="Garamond" w:hAnsi="Garamond" w:cs="Times New Roman"/>
        </w:rPr>
      </w:pPr>
      <w:r w:rsidRPr="004843CE">
        <w:rPr>
          <w:rFonts w:ascii="Garamond" w:hAnsi="Garamond" w:cs="Times New Roman"/>
        </w:rPr>
        <w:t>Issues</w:t>
      </w:r>
    </w:p>
    <w:p w14:paraId="37B18D93" w14:textId="61730062" w:rsidR="0085438A" w:rsidRPr="004843CE" w:rsidRDefault="0085438A" w:rsidP="0085438A">
      <w:pPr>
        <w:pStyle w:val="Ingetavstnd"/>
        <w:numPr>
          <w:ilvl w:val="0"/>
          <w:numId w:val="22"/>
        </w:numPr>
        <w:rPr>
          <w:rFonts w:ascii="Garamond" w:hAnsi="Garamond" w:cs="Times New Roman"/>
        </w:rPr>
      </w:pPr>
      <w:r w:rsidRPr="004843CE">
        <w:rPr>
          <w:rFonts w:ascii="Garamond" w:hAnsi="Garamond"/>
          <w:highlight w:val="white"/>
        </w:rPr>
        <w:t>SetArrayDimension</w:t>
      </w:r>
    </w:p>
    <w:p w14:paraId="13E28F10" w14:textId="160C0B28" w:rsidR="0085438A" w:rsidRPr="004843CE" w:rsidRDefault="0085438A" w:rsidP="0085438A">
      <w:pPr>
        <w:pStyle w:val="Ingetavstnd"/>
        <w:numPr>
          <w:ilvl w:val="0"/>
          <w:numId w:val="22"/>
        </w:numPr>
        <w:rPr>
          <w:rFonts w:ascii="Garamond" w:hAnsi="Garamond" w:cs="Times New Roman"/>
        </w:rPr>
      </w:pPr>
      <w:r w:rsidRPr="004843CE">
        <w:rPr>
          <w:rFonts w:ascii="Garamond" w:hAnsi="Garamond" w:cs="Times New Roman"/>
        </w:rPr>
        <w:t xml:space="preserve">Enum in </w:t>
      </w:r>
      <w:r w:rsidR="004843CE" w:rsidRPr="004843CE">
        <w:rPr>
          <w:rFonts w:ascii="Garamond" w:hAnsi="Garamond" w:cs="Times New Roman"/>
        </w:rPr>
        <w:t>S</w:t>
      </w:r>
      <w:r w:rsidRPr="004843CE">
        <w:rPr>
          <w:rFonts w:ascii="Garamond" w:hAnsi="Garamond" w:cs="Times New Roman"/>
        </w:rPr>
        <w:t>pecifier</w:t>
      </w:r>
    </w:p>
    <w:p w14:paraId="6714C995" w14:textId="77777777" w:rsidR="004843CE" w:rsidRDefault="004843CE" w:rsidP="004843CE">
      <w:pPr>
        <w:pStyle w:val="Ingetavstnd"/>
        <w:rPr>
          <w:rFonts w:ascii="Garamond" w:hAnsi="Garamond" w:cs="Times New Roman"/>
        </w:rPr>
      </w:pPr>
    </w:p>
    <w:p w14:paraId="75527186" w14:textId="6AE48061" w:rsidR="00CB704F" w:rsidRDefault="00CB704F" w:rsidP="00392C38">
      <w:pPr>
        <w:pStyle w:val="Ingetavstnd"/>
        <w:rPr>
          <w:rFonts w:ascii="Garamond" w:hAnsi="Garamond" w:cs="Times New Roman"/>
        </w:rPr>
      </w:pPr>
      <w:r>
        <w:rPr>
          <w:rFonts w:ascii="Garamond" w:hAnsi="Garamond" w:cs="Times New Roman"/>
        </w:rPr>
        <w:t>Preem</w:t>
      </w:r>
    </w:p>
    <w:p w14:paraId="5B1DFC07" w14:textId="0D73CDF1" w:rsidR="00CB704F" w:rsidRDefault="00CB704F" w:rsidP="00CB704F">
      <w:pPr>
        <w:pStyle w:val="Ingetavstnd"/>
        <w:numPr>
          <w:ilvl w:val="0"/>
          <w:numId w:val="21"/>
        </w:numPr>
        <w:rPr>
          <w:rFonts w:ascii="Garamond" w:hAnsi="Garamond" w:cs="Times New Roman"/>
        </w:rPr>
      </w:pPr>
      <w:r>
        <w:rPr>
          <w:rFonts w:ascii="Garamond" w:hAnsi="Garamond" w:cs="Times New Roman"/>
        </w:rPr>
        <w:t>Årsavgift</w:t>
      </w:r>
    </w:p>
    <w:p w14:paraId="09D5C95B" w14:textId="77777777" w:rsidR="00EA40F7" w:rsidRDefault="00CB704F" w:rsidP="00CB704F">
      <w:pPr>
        <w:pStyle w:val="Ingetavstnd"/>
        <w:numPr>
          <w:ilvl w:val="0"/>
          <w:numId w:val="21"/>
        </w:numPr>
        <w:rPr>
          <w:rFonts w:ascii="Garamond" w:hAnsi="Garamond" w:cs="Times New Roman"/>
        </w:rPr>
      </w:pPr>
      <w:r>
        <w:rPr>
          <w:rFonts w:ascii="Garamond" w:hAnsi="Garamond" w:cs="Times New Roman"/>
        </w:rPr>
        <w:t>Kreditgräns</w:t>
      </w:r>
    </w:p>
    <w:p w14:paraId="2EB05C89" w14:textId="4281D504" w:rsidR="00CB704F" w:rsidRDefault="00EA40F7" w:rsidP="00EA40F7">
      <w:pPr>
        <w:pStyle w:val="Ingetavstnd"/>
        <w:numPr>
          <w:ilvl w:val="1"/>
          <w:numId w:val="21"/>
        </w:numPr>
        <w:rPr>
          <w:rFonts w:ascii="Garamond" w:hAnsi="Garamond" w:cs="Times New Roman"/>
        </w:rPr>
      </w:pPr>
      <w:r>
        <w:rPr>
          <w:rFonts w:ascii="Garamond" w:hAnsi="Garamond" w:cs="Times New Roman"/>
        </w:rPr>
        <w:t>50000</w:t>
      </w:r>
    </w:p>
    <w:p w14:paraId="0B5B6B40" w14:textId="69ED2A06" w:rsidR="00CB704F" w:rsidRPr="00404C49" w:rsidRDefault="00CB704F" w:rsidP="00CB704F">
      <w:pPr>
        <w:pStyle w:val="Ingetavstnd"/>
        <w:numPr>
          <w:ilvl w:val="0"/>
          <w:numId w:val="21"/>
        </w:numPr>
        <w:rPr>
          <w:rFonts w:ascii="Garamond" w:hAnsi="Garamond" w:cs="Times New Roman"/>
        </w:rPr>
      </w:pPr>
      <w:r>
        <w:rPr>
          <w:rFonts w:ascii="Garamond" w:hAnsi="Garamond" w:cs="Times New Roman"/>
        </w:rPr>
        <w:t>Senaste fakturan</w:t>
      </w:r>
    </w:p>
    <w:p w14:paraId="5DA068B5" w14:textId="77777777" w:rsidR="00CB704F" w:rsidRDefault="00CB704F" w:rsidP="00392C38">
      <w:pPr>
        <w:pStyle w:val="Ingetavstnd"/>
        <w:rPr>
          <w:rFonts w:ascii="Garamond" w:hAnsi="Garamond" w:cs="Times New Roman"/>
        </w:rPr>
      </w:pPr>
    </w:p>
    <w:p w14:paraId="3CAB341C" w14:textId="4366E65D" w:rsidR="009648C9" w:rsidRDefault="009648C9" w:rsidP="00392C38">
      <w:pPr>
        <w:pStyle w:val="Ingetavstnd"/>
        <w:rPr>
          <w:rFonts w:ascii="Garamond" w:hAnsi="Garamond" w:cs="Times New Roman"/>
        </w:rPr>
      </w:pPr>
      <w:r>
        <w:rPr>
          <w:rFonts w:ascii="Garamond" w:hAnsi="Garamond" w:cs="Times New Roman"/>
        </w:rPr>
        <w:t>Kreditkort</w:t>
      </w:r>
    </w:p>
    <w:p w14:paraId="7E928994" w14:textId="5E5A28E4" w:rsidR="009648C9" w:rsidRDefault="009648C9" w:rsidP="009648C9">
      <w:pPr>
        <w:pStyle w:val="Ingetavstnd"/>
        <w:numPr>
          <w:ilvl w:val="0"/>
          <w:numId w:val="19"/>
        </w:numPr>
        <w:rPr>
          <w:rFonts w:ascii="Garamond" w:hAnsi="Garamond" w:cs="Times New Roman"/>
        </w:rPr>
      </w:pPr>
      <w:r>
        <w:rPr>
          <w:rFonts w:ascii="Garamond" w:hAnsi="Garamond" w:cs="Times New Roman"/>
        </w:rPr>
        <w:t>Årsavgift betald</w:t>
      </w:r>
    </w:p>
    <w:p w14:paraId="7FF7BEA8" w14:textId="0BAA4A6E" w:rsidR="009648C9" w:rsidRDefault="009648C9" w:rsidP="009648C9">
      <w:pPr>
        <w:pStyle w:val="Ingetavstnd"/>
        <w:numPr>
          <w:ilvl w:val="0"/>
          <w:numId w:val="19"/>
        </w:numPr>
        <w:rPr>
          <w:rFonts w:ascii="Garamond" w:hAnsi="Garamond" w:cs="Times New Roman"/>
        </w:rPr>
      </w:pPr>
      <w:r>
        <w:rPr>
          <w:rFonts w:ascii="Garamond" w:hAnsi="Garamond" w:cs="Times New Roman"/>
        </w:rPr>
        <w:t>Kreditgräns</w:t>
      </w:r>
    </w:p>
    <w:p w14:paraId="2F1B8B68"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American Express</w:t>
      </w:r>
    </w:p>
    <w:p w14:paraId="4EBFCEA0" w14:textId="77777777" w:rsidR="007956EC" w:rsidRDefault="007956EC" w:rsidP="007956EC">
      <w:pPr>
        <w:pStyle w:val="Ingetavstnd"/>
        <w:numPr>
          <w:ilvl w:val="1"/>
          <w:numId w:val="19"/>
        </w:numPr>
        <w:rPr>
          <w:rFonts w:ascii="Garamond" w:hAnsi="Garamond" w:cs="Times New Roman"/>
        </w:rPr>
      </w:pPr>
      <w:r>
        <w:rPr>
          <w:rFonts w:ascii="Garamond" w:hAnsi="Garamond" w:cs="Times New Roman"/>
        </w:rPr>
        <w:t>10 juni</w:t>
      </w:r>
    </w:p>
    <w:p w14:paraId="41FCD6FE"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Preem MasterCard</w:t>
      </w:r>
    </w:p>
    <w:p w14:paraId="1BD0B048" w14:textId="28E6C4B3" w:rsidR="007956EC" w:rsidRDefault="007F1F75" w:rsidP="007956EC">
      <w:pPr>
        <w:pStyle w:val="Ingetavstnd"/>
        <w:numPr>
          <w:ilvl w:val="1"/>
          <w:numId w:val="19"/>
        </w:numPr>
        <w:rPr>
          <w:rFonts w:ascii="Garamond" w:hAnsi="Garamond" w:cs="Times New Roman"/>
        </w:rPr>
      </w:pPr>
      <w:r>
        <w:rPr>
          <w:rFonts w:ascii="Garamond" w:hAnsi="Garamond" w:cs="Times New Roman"/>
        </w:rPr>
        <w:t>Ok</w:t>
      </w:r>
      <w:r w:rsidR="001D71E6">
        <w:rPr>
          <w:rFonts w:ascii="Garamond" w:hAnsi="Garamond" w:cs="Times New Roman"/>
        </w:rPr>
        <w:t>, ingen årsavgift, kredit 50 000 kr</w:t>
      </w:r>
    </w:p>
    <w:p w14:paraId="0FD53875" w14:textId="77777777" w:rsidR="007F1F75" w:rsidRDefault="007F1F75" w:rsidP="007F1F75">
      <w:pPr>
        <w:pStyle w:val="Ingetavstnd"/>
        <w:numPr>
          <w:ilvl w:val="0"/>
          <w:numId w:val="19"/>
        </w:numPr>
        <w:rPr>
          <w:rFonts w:ascii="Garamond" w:hAnsi="Garamond" w:cs="Times New Roman"/>
        </w:rPr>
      </w:pPr>
      <w:r>
        <w:rPr>
          <w:rFonts w:ascii="Garamond" w:hAnsi="Garamond" w:cs="Times New Roman"/>
        </w:rPr>
        <w:t>Swedbank MasterCard</w:t>
      </w:r>
    </w:p>
    <w:p w14:paraId="01E38F7D" w14:textId="13661571" w:rsidR="007F1F75" w:rsidRDefault="007F1F75" w:rsidP="007F1F75">
      <w:pPr>
        <w:pStyle w:val="Ingetavstnd"/>
        <w:numPr>
          <w:ilvl w:val="1"/>
          <w:numId w:val="19"/>
        </w:numPr>
        <w:rPr>
          <w:rFonts w:ascii="Garamond" w:hAnsi="Garamond" w:cs="Times New Roman"/>
        </w:rPr>
      </w:pPr>
      <w:r>
        <w:rPr>
          <w:rFonts w:ascii="Garamond" w:hAnsi="Garamond" w:cs="Times New Roman"/>
        </w:rPr>
        <w:t>Ok</w:t>
      </w:r>
      <w:r w:rsidR="00931936">
        <w:rPr>
          <w:rFonts w:ascii="Garamond" w:hAnsi="Garamond" w:cs="Times New Roman"/>
        </w:rPr>
        <w:t>, 2</w:t>
      </w:r>
      <w:r w:rsidR="00B13EC1">
        <w:rPr>
          <w:rFonts w:ascii="Garamond" w:hAnsi="Garamond" w:cs="Times New Roman"/>
        </w:rPr>
        <w:t>5</w:t>
      </w:r>
      <w:r w:rsidR="00931936">
        <w:rPr>
          <w:rFonts w:ascii="Garamond" w:hAnsi="Garamond" w:cs="Times New Roman"/>
        </w:rPr>
        <w:t>0 kr/år</w:t>
      </w:r>
      <w:r w:rsidR="001D71E6">
        <w:rPr>
          <w:rFonts w:ascii="Garamond" w:hAnsi="Garamond" w:cs="Times New Roman"/>
        </w:rPr>
        <w:t>, ingen kredit</w:t>
      </w:r>
    </w:p>
    <w:p w14:paraId="12045D9E" w14:textId="4898FAEE" w:rsidR="007F1F75" w:rsidRDefault="007F1F75" w:rsidP="007F1F75">
      <w:pPr>
        <w:pStyle w:val="Ingetavstnd"/>
        <w:numPr>
          <w:ilvl w:val="0"/>
          <w:numId w:val="19"/>
        </w:numPr>
        <w:rPr>
          <w:rFonts w:ascii="Garamond" w:hAnsi="Garamond" w:cs="Times New Roman"/>
        </w:rPr>
      </w:pPr>
      <w:r>
        <w:rPr>
          <w:rFonts w:ascii="Garamond" w:hAnsi="Garamond" w:cs="Times New Roman"/>
        </w:rPr>
        <w:t>Swedbank Sjuhärad MasterCard</w:t>
      </w:r>
      <w:r w:rsidR="00B13EC1">
        <w:rPr>
          <w:rFonts w:ascii="Garamond" w:hAnsi="Garamond" w:cs="Times New Roman"/>
        </w:rPr>
        <w:t>, Enter Card</w:t>
      </w:r>
    </w:p>
    <w:p w14:paraId="4C883A83" w14:textId="1F4DD1B8" w:rsid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D76D4A">
        <w:rPr>
          <w:rFonts w:ascii="Garamond" w:hAnsi="Garamond" w:cs="Times New Roman"/>
        </w:rPr>
        <w:t>195</w:t>
      </w:r>
      <w:r>
        <w:rPr>
          <w:rFonts w:ascii="Garamond" w:hAnsi="Garamond" w:cs="Times New Roman"/>
        </w:rPr>
        <w:t xml:space="preserve"> kr/år</w:t>
      </w:r>
      <w:r w:rsidR="00D76D4A">
        <w:rPr>
          <w:rFonts w:ascii="Garamond" w:hAnsi="Garamond" w:cs="Times New Roman"/>
        </w:rPr>
        <w:t xml:space="preserve">, </w:t>
      </w:r>
      <w:r w:rsidR="001D71E6">
        <w:rPr>
          <w:rFonts w:ascii="Garamond" w:hAnsi="Garamond" w:cs="Times New Roman"/>
        </w:rPr>
        <w:t>k</w:t>
      </w:r>
      <w:r w:rsidR="00D76D4A">
        <w:rPr>
          <w:rFonts w:ascii="Garamond" w:hAnsi="Garamond" w:cs="Times New Roman"/>
        </w:rPr>
        <w:t>redit 40 000 kr</w:t>
      </w:r>
    </w:p>
    <w:p w14:paraId="21398257" w14:textId="7ADDB7C3" w:rsidR="007F1F75" w:rsidRDefault="007F1F75" w:rsidP="007F1F75">
      <w:pPr>
        <w:pStyle w:val="Ingetavstnd"/>
        <w:numPr>
          <w:ilvl w:val="0"/>
          <w:numId w:val="19"/>
        </w:numPr>
        <w:rPr>
          <w:rFonts w:ascii="Garamond" w:hAnsi="Garamond" w:cs="Times New Roman"/>
        </w:rPr>
      </w:pPr>
      <w:r>
        <w:rPr>
          <w:rFonts w:ascii="Garamond" w:hAnsi="Garamond" w:cs="Times New Roman"/>
        </w:rPr>
        <w:t>Supreme Card</w:t>
      </w:r>
      <w:r w:rsidR="00B13EC1">
        <w:rPr>
          <w:rFonts w:ascii="Garamond" w:hAnsi="Garamond" w:cs="Times New Roman"/>
        </w:rPr>
        <w:t>, Resurs Bank</w:t>
      </w:r>
    </w:p>
    <w:p w14:paraId="07743300" w14:textId="26C798B6" w:rsidR="007F1F75" w:rsidRP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931936">
        <w:rPr>
          <w:rFonts w:ascii="Garamond" w:hAnsi="Garamond" w:cs="Times New Roman"/>
        </w:rPr>
        <w:t>245</w:t>
      </w:r>
      <w:r>
        <w:rPr>
          <w:rFonts w:ascii="Garamond" w:hAnsi="Garamond" w:cs="Times New Roman"/>
        </w:rPr>
        <w:t xml:space="preserve"> kr/år</w:t>
      </w:r>
      <w:r w:rsidR="001D71E6">
        <w:rPr>
          <w:rFonts w:ascii="Garamond" w:hAnsi="Garamond" w:cs="Times New Roman"/>
        </w:rPr>
        <w:t>, kredit 50 000 kr</w:t>
      </w:r>
    </w:p>
    <w:p w14:paraId="3D2C0CCE" w14:textId="0055D1BF" w:rsidR="006E52F3" w:rsidRDefault="006E52F3" w:rsidP="006E52F3">
      <w:pPr>
        <w:pStyle w:val="Ingetavstnd"/>
        <w:numPr>
          <w:ilvl w:val="0"/>
          <w:numId w:val="19"/>
        </w:numPr>
        <w:rPr>
          <w:rFonts w:ascii="Garamond" w:hAnsi="Garamond" w:cs="Times New Roman"/>
        </w:rPr>
      </w:pPr>
      <w:r>
        <w:rPr>
          <w:rFonts w:ascii="Garamond" w:hAnsi="Garamond" w:cs="Times New Roman"/>
        </w:rPr>
        <w:t>First Card</w:t>
      </w:r>
    </w:p>
    <w:p w14:paraId="775C4016" w14:textId="7FF1BE4A" w:rsidR="006E52F3" w:rsidRDefault="006E52F3" w:rsidP="006E52F3">
      <w:pPr>
        <w:pStyle w:val="Ingetavstnd"/>
        <w:numPr>
          <w:ilvl w:val="1"/>
          <w:numId w:val="19"/>
        </w:numPr>
        <w:rPr>
          <w:rFonts w:ascii="Garamond" w:hAnsi="Garamond" w:cs="Times New Roman"/>
        </w:rPr>
      </w:pPr>
      <w:r>
        <w:rPr>
          <w:rFonts w:ascii="Garamond" w:hAnsi="Garamond" w:cs="Times New Roman"/>
        </w:rPr>
        <w:t>Knutet till MaximaTecc, drar in</w:t>
      </w:r>
    </w:p>
    <w:p w14:paraId="1D435550" w14:textId="77777777" w:rsidR="009648C9" w:rsidRDefault="009648C9" w:rsidP="009648C9">
      <w:pPr>
        <w:pStyle w:val="Ingetavstnd"/>
        <w:rPr>
          <w:rFonts w:ascii="Garamond" w:hAnsi="Garamond" w:cs="Times New Roman"/>
        </w:rPr>
      </w:pPr>
    </w:p>
    <w:p w14:paraId="7FDF1044" w14:textId="6E8360A4" w:rsidR="00842485" w:rsidRPr="00982141" w:rsidRDefault="00C82CCD" w:rsidP="00392C38">
      <w:pPr>
        <w:pStyle w:val="Ingetavstnd"/>
        <w:rPr>
          <w:rFonts w:ascii="Garamond" w:hAnsi="Garamond" w:cs="Times New Roman"/>
        </w:rPr>
      </w:pPr>
      <w:r w:rsidRPr="00982141">
        <w:rPr>
          <w:rFonts w:ascii="Garamond" w:hAnsi="Garamond" w:cs="Times New Roman"/>
        </w:rPr>
        <w:t>American Express</w:t>
      </w:r>
      <w:r w:rsidR="00982141" w:rsidRPr="00982141">
        <w:rPr>
          <w:rFonts w:ascii="Garamond" w:hAnsi="Garamond" w:cs="Times New Roman"/>
        </w:rPr>
        <w:t xml:space="preserve">: </w:t>
      </w:r>
      <w:r w:rsidR="00842485" w:rsidRPr="00982141">
        <w:rPr>
          <w:rFonts w:ascii="Garamond" w:hAnsi="Garamond" w:cs="Times New Roman"/>
        </w:rPr>
        <w:t>Stefan19682</w:t>
      </w:r>
    </w:p>
    <w:p w14:paraId="1A39AFB4" w14:textId="77777777" w:rsidR="00842485" w:rsidRDefault="00842485" w:rsidP="001A5484">
      <w:pPr>
        <w:pStyle w:val="Ingetavstnd"/>
        <w:rPr>
          <w:rFonts w:ascii="Garamond" w:hAnsi="Garamond" w:cs="Times New Roman"/>
        </w:rPr>
      </w:pPr>
    </w:p>
    <w:p w14:paraId="511822FB" w14:textId="40606D10" w:rsidR="0060166A" w:rsidRDefault="00206D72" w:rsidP="001A5484">
      <w:pPr>
        <w:pStyle w:val="Ingetavstnd"/>
        <w:rPr>
          <w:rFonts w:ascii="Garamond" w:hAnsi="Garamond" w:cs="Times New Roman"/>
        </w:rPr>
      </w:pPr>
      <w:r>
        <w:rPr>
          <w:rFonts w:ascii="Garamond" w:hAnsi="Garamond" w:cs="Times New Roman"/>
        </w:rPr>
        <w:t>Februari-April</w:t>
      </w:r>
    </w:p>
    <w:p w14:paraId="4882AA04" w14:textId="06E89E4A" w:rsidR="0060166A" w:rsidRDefault="0060166A" w:rsidP="004D0CE4">
      <w:pPr>
        <w:pStyle w:val="Ingetavstnd"/>
        <w:numPr>
          <w:ilvl w:val="0"/>
          <w:numId w:val="17"/>
        </w:numPr>
        <w:rPr>
          <w:rFonts w:ascii="Garamond" w:hAnsi="Garamond" w:cs="Times New Roman"/>
        </w:rPr>
      </w:pPr>
      <w:r>
        <w:rPr>
          <w:rFonts w:ascii="Garamond" w:hAnsi="Garamond" w:cs="Times New Roman"/>
        </w:rPr>
        <w:t>Spelutve</w:t>
      </w:r>
      <w:r w:rsidR="005C19F5">
        <w:rPr>
          <w:rFonts w:ascii="Garamond" w:hAnsi="Garamond" w:cs="Times New Roman"/>
        </w:rPr>
        <w:t>c</w:t>
      </w:r>
      <w:r>
        <w:rPr>
          <w:rFonts w:ascii="Garamond" w:hAnsi="Garamond" w:cs="Times New Roman"/>
        </w:rPr>
        <w:t>klare, Massive Entertainment, Stockholm</w:t>
      </w:r>
    </w:p>
    <w:p w14:paraId="7803077F" w14:textId="1ABEE0B5" w:rsidR="0060166A" w:rsidRDefault="0060166A" w:rsidP="004D0CE4">
      <w:pPr>
        <w:pStyle w:val="Ingetavstnd"/>
        <w:numPr>
          <w:ilvl w:val="0"/>
          <w:numId w:val="17"/>
        </w:numPr>
        <w:rPr>
          <w:rFonts w:ascii="Garamond" w:hAnsi="Garamond" w:cs="Times New Roman"/>
        </w:rPr>
      </w:pPr>
      <w:r>
        <w:rPr>
          <w:rFonts w:ascii="Garamond" w:hAnsi="Garamond" w:cs="Times New Roman"/>
        </w:rPr>
        <w:t>Senior C++ utvecklare, Modernera, Stockholm</w:t>
      </w:r>
      <w:r w:rsidR="00906AC9">
        <w:rPr>
          <w:rFonts w:ascii="Garamond" w:hAnsi="Garamond" w:cs="Times New Roman"/>
        </w:rPr>
        <w:t xml:space="preserve">, </w:t>
      </w:r>
      <w:r w:rsidR="00F0573E">
        <w:rPr>
          <w:rFonts w:ascii="Garamond" w:hAnsi="Garamond" w:cs="Times New Roman"/>
        </w:rPr>
        <w:t xml:space="preserve">21 maj: </w:t>
      </w:r>
      <w:r w:rsidR="00906AC9">
        <w:rPr>
          <w:rFonts w:ascii="Garamond" w:hAnsi="Garamond" w:cs="Times New Roman"/>
        </w:rPr>
        <w:t xml:space="preserve">24046983, </w:t>
      </w:r>
      <w:r w:rsidR="00F0573E">
        <w:rPr>
          <w:rFonts w:ascii="Garamond" w:hAnsi="Garamond" w:cs="Times New Roman"/>
        </w:rPr>
        <w:t xml:space="preserve">29 maj: </w:t>
      </w:r>
      <w:r w:rsidR="005575CA">
        <w:rPr>
          <w:rFonts w:ascii="Garamond" w:hAnsi="Garamond" w:cs="Times New Roman"/>
        </w:rPr>
        <w:t>24062808</w:t>
      </w:r>
    </w:p>
    <w:p w14:paraId="6B56EC8E" w14:textId="77777777" w:rsidR="00116506" w:rsidRDefault="009100AF" w:rsidP="00B56EB6">
      <w:pPr>
        <w:pStyle w:val="Ingetavstnd"/>
        <w:numPr>
          <w:ilvl w:val="0"/>
          <w:numId w:val="17"/>
        </w:numPr>
        <w:rPr>
          <w:rFonts w:ascii="Garamond" w:hAnsi="Garamond" w:cs="Times New Roman"/>
        </w:rPr>
      </w:pPr>
      <w:r w:rsidRPr="005A3B0E">
        <w:rPr>
          <w:rFonts w:ascii="Garamond" w:hAnsi="Garamond" w:cs="Times New Roman"/>
        </w:rPr>
        <w:t>Systemutvecklare, Semco</w:t>
      </w:r>
      <w:r w:rsidR="009F0A76" w:rsidRPr="005A3B0E">
        <w:rPr>
          <w:rFonts w:ascii="Garamond" w:hAnsi="Garamond" w:cs="Times New Roman"/>
        </w:rPr>
        <w:t>n</w:t>
      </w:r>
      <w:r w:rsidRPr="005A3B0E">
        <w:rPr>
          <w:rFonts w:ascii="Garamond" w:hAnsi="Garamond" w:cs="Times New Roman"/>
        </w:rPr>
        <w:t>, Jönköping</w:t>
      </w:r>
    </w:p>
    <w:p w14:paraId="73C3EEA0" w14:textId="77777777" w:rsidR="00116506" w:rsidRDefault="005A3B0E" w:rsidP="00116506">
      <w:pPr>
        <w:pStyle w:val="Ingetavstnd"/>
        <w:numPr>
          <w:ilvl w:val="1"/>
          <w:numId w:val="17"/>
        </w:numPr>
        <w:rPr>
          <w:rFonts w:ascii="Garamond" w:hAnsi="Garamond" w:cs="Times New Roman"/>
        </w:rPr>
      </w:pPr>
      <w:r w:rsidRPr="005A3B0E">
        <w:rPr>
          <w:rFonts w:ascii="Garamond" w:hAnsi="Garamond" w:cs="Times New Roman"/>
        </w:rPr>
        <w:t>Tech Excellente: 23853418</w:t>
      </w:r>
    </w:p>
    <w:p w14:paraId="3192A0F3" w14:textId="36EE6C77" w:rsidR="0060166A" w:rsidRPr="005A3B0E" w:rsidRDefault="005A3B0E" w:rsidP="00116506">
      <w:pPr>
        <w:pStyle w:val="Ingetavstnd"/>
        <w:numPr>
          <w:ilvl w:val="1"/>
          <w:numId w:val="17"/>
        </w:numPr>
        <w:rPr>
          <w:rFonts w:ascii="Garamond" w:hAnsi="Garamond" w:cs="Times New Roman"/>
        </w:rPr>
      </w:pPr>
      <w:r w:rsidRPr="005A3B0E">
        <w:rPr>
          <w:rFonts w:ascii="Garamond" w:hAnsi="Garamond" w:cs="Times New Roman"/>
        </w:rPr>
        <w:t>Robotic &amp; AI developer: 23853418</w:t>
      </w:r>
    </w:p>
    <w:p w14:paraId="161BC2F0" w14:textId="116E0793" w:rsidR="00296D69" w:rsidRPr="00FD783B" w:rsidRDefault="00296D69" w:rsidP="004D0CE4">
      <w:pPr>
        <w:pStyle w:val="Ingetavstnd"/>
        <w:numPr>
          <w:ilvl w:val="0"/>
          <w:numId w:val="17"/>
        </w:numPr>
        <w:rPr>
          <w:rFonts w:ascii="Garamond" w:hAnsi="Garamond" w:cs="Times New Roman"/>
        </w:rPr>
      </w:pPr>
      <w:r>
        <w:rPr>
          <w:rFonts w:ascii="Garamond" w:hAnsi="Garamond" w:cs="Times New Roman"/>
        </w:rPr>
        <w:t>Matematiklärare, Raoul Wallenbergs skolan, Skövde</w:t>
      </w:r>
      <w:r w:rsidR="003F51CF">
        <w:rPr>
          <w:rFonts w:ascii="Garamond" w:hAnsi="Garamond" w:cs="Times New Roman"/>
        </w:rPr>
        <w:t xml:space="preserve">, </w:t>
      </w:r>
      <w:r w:rsidR="003F51CF" w:rsidRPr="005000B2">
        <w:rPr>
          <w:rFonts w:ascii="Garamond" w:hAnsi="Garamond"/>
        </w:rPr>
        <w:t>23810847</w:t>
      </w:r>
    </w:p>
    <w:p w14:paraId="1920B5EF" w14:textId="29F08806" w:rsidR="00E4210A" w:rsidRDefault="00206D72" w:rsidP="00206D72">
      <w:pPr>
        <w:pStyle w:val="Ingetavstnd"/>
        <w:rPr>
          <w:rFonts w:ascii="Garamond" w:hAnsi="Garamond" w:cs="Times New Roman"/>
        </w:rPr>
      </w:pPr>
      <w:r>
        <w:rPr>
          <w:rFonts w:ascii="Garamond" w:hAnsi="Garamond" w:cs="Times New Roman"/>
        </w:rPr>
        <w:t>Juni</w:t>
      </w:r>
    </w:p>
    <w:p w14:paraId="45254CEC" w14:textId="29180265" w:rsidR="00FD783B" w:rsidRDefault="00FD783B" w:rsidP="004D0CE4">
      <w:pPr>
        <w:pStyle w:val="Ingetavstnd"/>
        <w:numPr>
          <w:ilvl w:val="0"/>
          <w:numId w:val="17"/>
        </w:numPr>
        <w:rPr>
          <w:rFonts w:ascii="Garamond" w:hAnsi="Garamond" w:cs="Times New Roman"/>
        </w:rPr>
      </w:pPr>
      <w:r>
        <w:rPr>
          <w:rFonts w:ascii="Garamond" w:hAnsi="Garamond" w:cs="Times New Roman"/>
        </w:rPr>
        <w:t xml:space="preserve">Lärare i matematik och fysik, Grillska Gymnasiet, Eskilstuna, </w:t>
      </w:r>
      <w:r w:rsidRPr="00FD783B">
        <w:rPr>
          <w:rFonts w:ascii="Garamond" w:hAnsi="Garamond" w:cs="Times New Roman"/>
        </w:rPr>
        <w:t>24098591</w:t>
      </w:r>
    </w:p>
    <w:p w14:paraId="05283D23" w14:textId="440CC948" w:rsidR="009A5305" w:rsidRDefault="009A5305" w:rsidP="004D0CE4">
      <w:pPr>
        <w:pStyle w:val="Ingetavstnd"/>
        <w:numPr>
          <w:ilvl w:val="0"/>
          <w:numId w:val="17"/>
        </w:numPr>
        <w:rPr>
          <w:rFonts w:ascii="Garamond" w:hAnsi="Garamond" w:cs="Times New Roman"/>
        </w:rPr>
      </w:pPr>
      <w:r>
        <w:rPr>
          <w:rFonts w:ascii="Garamond" w:hAnsi="Garamond" w:cs="Times New Roman"/>
        </w:rPr>
        <w:t xml:space="preserve">Förstelärare, Åkerskolan, Åkers Styckebruk, </w:t>
      </w:r>
      <w:r w:rsidRPr="009A5305">
        <w:rPr>
          <w:rFonts w:ascii="Garamond" w:hAnsi="Garamond" w:cs="Times New Roman"/>
        </w:rPr>
        <w:t>24087987</w:t>
      </w:r>
    </w:p>
    <w:p w14:paraId="3992A819" w14:textId="373BC98C" w:rsidR="00690FB7" w:rsidRDefault="00690FB7" w:rsidP="00690FB7">
      <w:pPr>
        <w:pStyle w:val="Ingetavstnd"/>
        <w:numPr>
          <w:ilvl w:val="1"/>
          <w:numId w:val="17"/>
        </w:numPr>
        <w:rPr>
          <w:rFonts w:ascii="Garamond" w:hAnsi="Garamond" w:cs="Times New Roman"/>
        </w:rPr>
      </w:pPr>
      <w:r>
        <w:rPr>
          <w:rFonts w:ascii="Garamond" w:hAnsi="Garamond" w:cs="Times New Roman"/>
        </w:rPr>
        <w:t>Intervju 11 juni</w:t>
      </w:r>
    </w:p>
    <w:p w14:paraId="10366700" w14:textId="08951A8A" w:rsidR="00C57531" w:rsidRDefault="00C57531" w:rsidP="00C57531">
      <w:pPr>
        <w:pStyle w:val="Ingetavstnd"/>
        <w:numPr>
          <w:ilvl w:val="0"/>
          <w:numId w:val="17"/>
        </w:numPr>
        <w:rPr>
          <w:rFonts w:ascii="Garamond" w:hAnsi="Garamond" w:cs="Times New Roman"/>
        </w:rPr>
      </w:pPr>
      <w:r>
        <w:rPr>
          <w:rFonts w:ascii="Garamond" w:hAnsi="Garamond" w:cs="Times New Roman"/>
        </w:rPr>
        <w:t xml:space="preserve">Matematiklärare, Stålforsskolan, Eskilstuna, </w:t>
      </w:r>
      <w:r w:rsidR="00434928" w:rsidRPr="00434928">
        <w:rPr>
          <w:rFonts w:ascii="Garamond" w:hAnsi="Garamond" w:cs="Times New Roman"/>
        </w:rPr>
        <w:t>24101371</w:t>
      </w:r>
    </w:p>
    <w:p w14:paraId="5B27D688" w14:textId="0E89949C" w:rsidR="00A67B31" w:rsidRDefault="00A67B31" w:rsidP="00A67B31">
      <w:pPr>
        <w:pStyle w:val="Ingetavstnd"/>
        <w:numPr>
          <w:ilvl w:val="1"/>
          <w:numId w:val="17"/>
        </w:numPr>
        <w:rPr>
          <w:rFonts w:ascii="Garamond" w:hAnsi="Garamond" w:cs="Times New Roman"/>
        </w:rPr>
      </w:pPr>
      <w:r>
        <w:rPr>
          <w:rFonts w:ascii="Garamond" w:hAnsi="Garamond" w:cs="Times New Roman"/>
        </w:rPr>
        <w:t>Intervju 17 juni</w:t>
      </w:r>
    </w:p>
    <w:p w14:paraId="121A20BA" w14:textId="03E39450" w:rsidR="00C57531" w:rsidRDefault="00C57531" w:rsidP="00C57531">
      <w:pPr>
        <w:pStyle w:val="Ingetavstnd"/>
        <w:numPr>
          <w:ilvl w:val="0"/>
          <w:numId w:val="17"/>
        </w:numPr>
        <w:rPr>
          <w:rFonts w:ascii="Garamond" w:hAnsi="Garamond" w:cs="Times New Roman"/>
        </w:rPr>
      </w:pPr>
      <w:r>
        <w:rPr>
          <w:rFonts w:ascii="Garamond" w:hAnsi="Garamond" w:cs="Times New Roman"/>
        </w:rPr>
        <w:t>Matematiklärare, Skogstorpsskolan, Eskilstuna</w:t>
      </w:r>
      <w:r w:rsidR="00434928">
        <w:rPr>
          <w:rFonts w:ascii="Garamond" w:hAnsi="Garamond" w:cs="Times New Roman"/>
        </w:rPr>
        <w:t xml:space="preserve">, </w:t>
      </w:r>
      <w:r w:rsidR="00434928" w:rsidRPr="00434928">
        <w:rPr>
          <w:rFonts w:ascii="Garamond" w:hAnsi="Garamond" w:cs="Times New Roman"/>
        </w:rPr>
        <w:t>24102067</w:t>
      </w:r>
    </w:p>
    <w:p w14:paraId="1EC9C555" w14:textId="2AEDC2B7" w:rsidR="00D118A7" w:rsidRDefault="00BD3E01" w:rsidP="00D118A7">
      <w:pPr>
        <w:pStyle w:val="Ingetavstnd"/>
        <w:numPr>
          <w:ilvl w:val="0"/>
          <w:numId w:val="17"/>
        </w:numPr>
        <w:rPr>
          <w:rFonts w:ascii="Garamond" w:hAnsi="Garamond" w:cs="Times New Roman"/>
        </w:rPr>
      </w:pPr>
      <w:r>
        <w:rPr>
          <w:rFonts w:ascii="Garamond" w:hAnsi="Garamond" w:cs="Times New Roman"/>
        </w:rPr>
        <w:lastRenderedPageBreak/>
        <w:t xml:space="preserve">SFI-lärare, Komvux, Strängnäs, </w:t>
      </w:r>
      <w:r w:rsidR="00057802" w:rsidRPr="00057802">
        <w:rPr>
          <w:rFonts w:ascii="Garamond" w:hAnsi="Garamond" w:cs="Times New Roman"/>
        </w:rPr>
        <w:t>24060161</w:t>
      </w:r>
    </w:p>
    <w:p w14:paraId="701852AA" w14:textId="604EC3E8" w:rsidR="000D1B9E" w:rsidRPr="00764787" w:rsidRDefault="000D1B9E" w:rsidP="00764787">
      <w:pPr>
        <w:pStyle w:val="Ingetavstnd"/>
        <w:numPr>
          <w:ilvl w:val="0"/>
          <w:numId w:val="17"/>
        </w:numPr>
        <w:rPr>
          <w:rFonts w:ascii="Garamond" w:hAnsi="Garamond"/>
        </w:rPr>
      </w:pPr>
      <w:r w:rsidRPr="00764787">
        <w:rPr>
          <w:rFonts w:ascii="Garamond" w:hAnsi="Garamond"/>
        </w:rPr>
        <w:t>Senior C++ Developer, DEK Technologies, Kista, 24036483</w:t>
      </w:r>
    </w:p>
    <w:p w14:paraId="4B9659ED" w14:textId="740344BD" w:rsidR="006262E4" w:rsidRPr="00764787" w:rsidRDefault="006262E4" w:rsidP="00764787">
      <w:pPr>
        <w:pStyle w:val="Ingetavstnd"/>
        <w:numPr>
          <w:ilvl w:val="0"/>
          <w:numId w:val="17"/>
        </w:numPr>
        <w:rPr>
          <w:rFonts w:ascii="Garamond" w:hAnsi="Garamond"/>
        </w:rPr>
      </w:pPr>
      <w:r w:rsidRPr="00764787">
        <w:rPr>
          <w:rFonts w:ascii="Garamond" w:hAnsi="Garamond"/>
        </w:rPr>
        <w:t>Senior C++ utvecklare, Modernera, Stockholm, 24108182</w:t>
      </w:r>
    </w:p>
    <w:p w14:paraId="3C70EA64" w14:textId="74E441FF" w:rsidR="006262E4" w:rsidRPr="00764787" w:rsidRDefault="00101FAB" w:rsidP="00764787">
      <w:pPr>
        <w:pStyle w:val="Ingetavstnd"/>
        <w:numPr>
          <w:ilvl w:val="0"/>
          <w:numId w:val="17"/>
        </w:numPr>
        <w:rPr>
          <w:rFonts w:ascii="Garamond" w:hAnsi="Garamond"/>
        </w:rPr>
      </w:pPr>
      <w:r w:rsidRPr="00764787">
        <w:rPr>
          <w:rFonts w:ascii="Garamond" w:hAnsi="Garamond"/>
        </w:rPr>
        <w:t>Senior Technical Specialist, H</w:t>
      </w:r>
      <w:r w:rsidR="000D53D5" w:rsidRPr="00764787">
        <w:rPr>
          <w:rFonts w:ascii="Garamond" w:hAnsi="Garamond"/>
        </w:rPr>
        <w:t>CL</w:t>
      </w:r>
      <w:r w:rsidRPr="00764787">
        <w:rPr>
          <w:rFonts w:ascii="Garamond" w:hAnsi="Garamond"/>
        </w:rPr>
        <w:t xml:space="preserve"> Technologies Sweden AB, Stockholm, </w:t>
      </w:r>
      <w:r w:rsidR="00021C79" w:rsidRPr="00764787">
        <w:rPr>
          <w:rFonts w:ascii="Garamond" w:hAnsi="Garamond"/>
        </w:rPr>
        <w:t>24063324</w:t>
      </w:r>
    </w:p>
    <w:p w14:paraId="73C4DA0E" w14:textId="2D8E9460" w:rsidR="001B7E69" w:rsidRPr="00764787" w:rsidRDefault="00077EA4" w:rsidP="00764787">
      <w:pPr>
        <w:pStyle w:val="Ingetavstnd"/>
        <w:numPr>
          <w:ilvl w:val="0"/>
          <w:numId w:val="17"/>
        </w:numPr>
        <w:rPr>
          <w:rFonts w:ascii="Garamond" w:hAnsi="Garamond"/>
        </w:rPr>
      </w:pPr>
      <w:r w:rsidRPr="00764787">
        <w:rPr>
          <w:rFonts w:ascii="Garamond" w:hAnsi="Garamond"/>
        </w:rPr>
        <w:t xml:space="preserve">C++ </w:t>
      </w:r>
      <w:r w:rsidR="0017379F" w:rsidRPr="00764787">
        <w:rPr>
          <w:rFonts w:ascii="Garamond" w:hAnsi="Garamond"/>
        </w:rPr>
        <w:t>G</w:t>
      </w:r>
      <w:r w:rsidRPr="00764787">
        <w:rPr>
          <w:rFonts w:ascii="Garamond" w:hAnsi="Garamond"/>
        </w:rPr>
        <w:t xml:space="preserve">ame </w:t>
      </w:r>
      <w:r w:rsidR="0017379F" w:rsidRPr="00764787">
        <w:rPr>
          <w:rFonts w:ascii="Garamond" w:hAnsi="Garamond"/>
        </w:rPr>
        <w:t>D</w:t>
      </w:r>
      <w:r w:rsidRPr="00764787">
        <w:rPr>
          <w:rFonts w:ascii="Garamond" w:hAnsi="Garamond"/>
        </w:rPr>
        <w:t>eveloper, King, Stockholm, 23836282</w:t>
      </w:r>
    </w:p>
    <w:p w14:paraId="42236BDF" w14:textId="22181235" w:rsidR="00021C79" w:rsidRPr="00764787" w:rsidRDefault="009B36FB" w:rsidP="00764787">
      <w:pPr>
        <w:pStyle w:val="Ingetavstnd"/>
        <w:numPr>
          <w:ilvl w:val="0"/>
          <w:numId w:val="17"/>
        </w:numPr>
        <w:rPr>
          <w:rFonts w:ascii="Garamond" w:hAnsi="Garamond"/>
        </w:rPr>
      </w:pPr>
      <w:r w:rsidRPr="00764787">
        <w:rPr>
          <w:rFonts w:ascii="Garamond" w:hAnsi="Garamond"/>
        </w:rPr>
        <w:t>Senior Backend Engineer, Fish</w:t>
      </w:r>
      <w:r w:rsidR="0017379F" w:rsidRPr="00764787">
        <w:rPr>
          <w:rFonts w:ascii="Garamond" w:hAnsi="Garamond"/>
        </w:rPr>
        <w:t>B</w:t>
      </w:r>
      <w:r w:rsidRPr="00764787">
        <w:rPr>
          <w:rFonts w:ascii="Garamond" w:hAnsi="Garamond"/>
        </w:rPr>
        <w:t>rain, Stockholm, 24024622</w:t>
      </w:r>
    </w:p>
    <w:p w14:paraId="56899348" w14:textId="472D3B1F" w:rsidR="00DC186E" w:rsidRPr="00764787" w:rsidRDefault="00DC186E" w:rsidP="00764787">
      <w:pPr>
        <w:pStyle w:val="Ingetavstnd"/>
        <w:numPr>
          <w:ilvl w:val="0"/>
          <w:numId w:val="17"/>
        </w:numPr>
        <w:rPr>
          <w:rFonts w:ascii="Garamond" w:hAnsi="Garamond"/>
        </w:rPr>
      </w:pPr>
      <w:r w:rsidRPr="00764787">
        <w:rPr>
          <w:rFonts w:ascii="Garamond" w:hAnsi="Garamond"/>
        </w:rPr>
        <w:t>Senior Client Developer, FunPlus, Stockholm, 23881520</w:t>
      </w:r>
    </w:p>
    <w:p w14:paraId="138D2FDD" w14:textId="3EB983C7" w:rsidR="009B36FB" w:rsidRPr="00764787" w:rsidRDefault="00114CC0" w:rsidP="00764787">
      <w:pPr>
        <w:pStyle w:val="Ingetavstnd"/>
        <w:numPr>
          <w:ilvl w:val="0"/>
          <w:numId w:val="17"/>
        </w:numPr>
        <w:rPr>
          <w:rFonts w:ascii="Garamond" w:hAnsi="Garamond"/>
        </w:rPr>
      </w:pPr>
      <w:r w:rsidRPr="00764787">
        <w:rPr>
          <w:rFonts w:ascii="Garamond" w:hAnsi="Garamond"/>
        </w:rPr>
        <w:t>Senior C# utvecklare, RaySearch, Stockholm, 24069244</w:t>
      </w:r>
    </w:p>
    <w:p w14:paraId="6E014201" w14:textId="428331E5" w:rsidR="00114CC0" w:rsidRPr="00764787" w:rsidRDefault="00352178" w:rsidP="00764787">
      <w:pPr>
        <w:pStyle w:val="Ingetavstnd"/>
        <w:numPr>
          <w:ilvl w:val="0"/>
          <w:numId w:val="17"/>
        </w:numPr>
        <w:rPr>
          <w:rFonts w:ascii="Garamond" w:hAnsi="Garamond"/>
        </w:rPr>
      </w:pPr>
      <w:r w:rsidRPr="00764787">
        <w:rPr>
          <w:rFonts w:ascii="Garamond" w:hAnsi="Garamond"/>
        </w:rPr>
        <w:t>Embedded</w:t>
      </w:r>
      <w:r w:rsidR="00B53E1D" w:rsidRPr="00764787">
        <w:rPr>
          <w:rFonts w:ascii="Garamond" w:hAnsi="Garamond"/>
        </w:rPr>
        <w:t>-</w:t>
      </w:r>
      <w:r w:rsidRPr="00764787">
        <w:rPr>
          <w:rFonts w:ascii="Garamond" w:hAnsi="Garamond"/>
        </w:rPr>
        <w:t>utv</w:t>
      </w:r>
      <w:r w:rsidR="00B53E1D" w:rsidRPr="00764787">
        <w:rPr>
          <w:rFonts w:ascii="Garamond" w:hAnsi="Garamond"/>
        </w:rPr>
        <w:t>e</w:t>
      </w:r>
      <w:r w:rsidRPr="00764787">
        <w:rPr>
          <w:rFonts w:ascii="Garamond" w:hAnsi="Garamond"/>
        </w:rPr>
        <w:t>cklare, Human IT, Stockholm, 24097189</w:t>
      </w:r>
    </w:p>
    <w:p w14:paraId="69CB36EE" w14:textId="26624EE2" w:rsidR="00352178" w:rsidRPr="00764787" w:rsidRDefault="00D512D2" w:rsidP="00764787">
      <w:pPr>
        <w:pStyle w:val="Ingetavstnd"/>
        <w:numPr>
          <w:ilvl w:val="0"/>
          <w:numId w:val="17"/>
        </w:numPr>
        <w:rPr>
          <w:rFonts w:ascii="Garamond" w:hAnsi="Garamond"/>
        </w:rPr>
      </w:pPr>
      <w:r w:rsidRPr="00764787">
        <w:rPr>
          <w:rFonts w:ascii="Garamond" w:hAnsi="Garamond"/>
        </w:rPr>
        <w:t xml:space="preserve">Game </w:t>
      </w:r>
      <w:r w:rsidR="005707E8" w:rsidRPr="00764787">
        <w:rPr>
          <w:rFonts w:ascii="Garamond" w:hAnsi="Garamond"/>
        </w:rPr>
        <w:t>P</w:t>
      </w:r>
      <w:r w:rsidRPr="00764787">
        <w:rPr>
          <w:rFonts w:ascii="Garamond" w:hAnsi="Garamond"/>
        </w:rPr>
        <w:t xml:space="preserve">lay </w:t>
      </w:r>
      <w:r w:rsidR="005707E8" w:rsidRPr="00764787">
        <w:rPr>
          <w:rFonts w:ascii="Garamond" w:hAnsi="Garamond"/>
        </w:rPr>
        <w:t>P</w:t>
      </w:r>
      <w:r w:rsidRPr="00764787">
        <w:rPr>
          <w:rFonts w:ascii="Garamond" w:hAnsi="Garamond"/>
        </w:rPr>
        <w:t xml:space="preserve">rogrammer, Avalanche Studios, </w:t>
      </w:r>
      <w:r w:rsidR="005707E8" w:rsidRPr="00764787">
        <w:rPr>
          <w:rFonts w:ascii="Garamond" w:hAnsi="Garamond"/>
        </w:rPr>
        <w:t xml:space="preserve">Stockholm, </w:t>
      </w:r>
      <w:r w:rsidRPr="00764787">
        <w:rPr>
          <w:rFonts w:ascii="Garamond" w:hAnsi="Garamond"/>
        </w:rPr>
        <w:t>24095275</w:t>
      </w:r>
    </w:p>
    <w:p w14:paraId="64D8C985" w14:textId="711389C8" w:rsidR="005F1D88" w:rsidRPr="00764787" w:rsidRDefault="005F1D88" w:rsidP="00764787">
      <w:pPr>
        <w:pStyle w:val="Ingetavstnd"/>
        <w:numPr>
          <w:ilvl w:val="0"/>
          <w:numId w:val="17"/>
        </w:numPr>
        <w:rPr>
          <w:rFonts w:ascii="Garamond" w:hAnsi="Garamond"/>
        </w:rPr>
      </w:pPr>
      <w:r w:rsidRPr="00764787">
        <w:rPr>
          <w:rFonts w:ascii="Garamond" w:hAnsi="Garamond"/>
        </w:rPr>
        <w:t xml:space="preserve">iOS </w:t>
      </w:r>
      <w:r w:rsidR="005732A4" w:rsidRPr="00764787">
        <w:rPr>
          <w:rFonts w:ascii="Garamond" w:hAnsi="Garamond"/>
        </w:rPr>
        <w:t>D</w:t>
      </w:r>
      <w:r w:rsidRPr="00764787">
        <w:rPr>
          <w:rFonts w:ascii="Garamond" w:hAnsi="Garamond"/>
        </w:rPr>
        <w:t>eveloper, Academic Work, Stockholm, 24070559</w:t>
      </w:r>
    </w:p>
    <w:p w14:paraId="6BB7E14F" w14:textId="41DCA34C" w:rsidR="005F1D88" w:rsidRPr="00764787" w:rsidRDefault="005F1D88" w:rsidP="00764787">
      <w:pPr>
        <w:pStyle w:val="Ingetavstnd"/>
        <w:numPr>
          <w:ilvl w:val="0"/>
          <w:numId w:val="17"/>
        </w:numPr>
        <w:rPr>
          <w:rFonts w:ascii="Garamond" w:hAnsi="Garamond"/>
        </w:rPr>
      </w:pPr>
      <w:r w:rsidRPr="00764787">
        <w:rPr>
          <w:rFonts w:ascii="Garamond" w:hAnsi="Garamond"/>
        </w:rPr>
        <w:t xml:space="preserve">JavaScript </w:t>
      </w:r>
      <w:r w:rsidR="005732A4" w:rsidRPr="00764787">
        <w:rPr>
          <w:rFonts w:ascii="Garamond" w:hAnsi="Garamond"/>
        </w:rPr>
        <w:t>D</w:t>
      </w:r>
      <w:r w:rsidRPr="00764787">
        <w:rPr>
          <w:rFonts w:ascii="Garamond" w:hAnsi="Garamond"/>
        </w:rPr>
        <w:t>eveloper, Academic Work, Stockholm, 24070559</w:t>
      </w:r>
    </w:p>
    <w:p w14:paraId="62CC4557" w14:textId="307DC588" w:rsidR="005F1D88" w:rsidRPr="00764787" w:rsidRDefault="00FF525E" w:rsidP="00764787">
      <w:pPr>
        <w:pStyle w:val="Ingetavstnd"/>
        <w:numPr>
          <w:ilvl w:val="0"/>
          <w:numId w:val="17"/>
        </w:numPr>
        <w:rPr>
          <w:rFonts w:ascii="Garamond" w:hAnsi="Garamond"/>
        </w:rPr>
      </w:pPr>
      <w:bookmarkStart w:id="0" w:name="_Hlk43104895"/>
      <w:r w:rsidRPr="00764787">
        <w:rPr>
          <w:rFonts w:ascii="Garamond" w:hAnsi="Garamond"/>
        </w:rPr>
        <w:t>Senior Backend Software Engineer</w:t>
      </w:r>
      <w:bookmarkEnd w:id="0"/>
      <w:r w:rsidRPr="00764787">
        <w:rPr>
          <w:rFonts w:ascii="Garamond" w:hAnsi="Garamond"/>
        </w:rPr>
        <w:t xml:space="preserve">, DICE, Stockholm, </w:t>
      </w:r>
      <w:r w:rsidR="000049B1" w:rsidRPr="00764787">
        <w:rPr>
          <w:rFonts w:ascii="Garamond" w:hAnsi="Garamond"/>
        </w:rPr>
        <w:t>24075628</w:t>
      </w:r>
    </w:p>
    <w:p w14:paraId="640FAFFF" w14:textId="64F152AC" w:rsidR="00103BBF" w:rsidRPr="00764787" w:rsidRDefault="00103BBF" w:rsidP="00764787">
      <w:pPr>
        <w:pStyle w:val="Ingetavstnd"/>
        <w:numPr>
          <w:ilvl w:val="0"/>
          <w:numId w:val="17"/>
        </w:numPr>
        <w:rPr>
          <w:rFonts w:ascii="Garamond" w:hAnsi="Garamond"/>
        </w:rPr>
      </w:pPr>
      <w:r w:rsidRPr="00764787">
        <w:rPr>
          <w:rFonts w:ascii="Garamond" w:hAnsi="Garamond"/>
        </w:rPr>
        <w:t>Software Developer, Engineers</w:t>
      </w:r>
      <w:r w:rsidR="00B83336" w:rsidRPr="00764787">
        <w:rPr>
          <w:rFonts w:ascii="Garamond" w:hAnsi="Garamond"/>
        </w:rPr>
        <w:t xml:space="preserve"> </w:t>
      </w:r>
      <w:r w:rsidRPr="00764787">
        <w:rPr>
          <w:rFonts w:ascii="Garamond" w:hAnsi="Garamond"/>
        </w:rPr>
        <w:t>Only, G</w:t>
      </w:r>
      <w:r w:rsidR="00B83336" w:rsidRPr="00764787">
        <w:rPr>
          <w:rFonts w:ascii="Garamond" w:hAnsi="Garamond"/>
        </w:rPr>
        <w:t>ö</w:t>
      </w:r>
      <w:r w:rsidRPr="00764787">
        <w:rPr>
          <w:rFonts w:ascii="Garamond" w:hAnsi="Garamond"/>
        </w:rPr>
        <w:t>teb</w:t>
      </w:r>
      <w:r w:rsidR="00B83336" w:rsidRPr="00764787">
        <w:rPr>
          <w:rFonts w:ascii="Garamond" w:hAnsi="Garamond"/>
        </w:rPr>
        <w:t>o</w:t>
      </w:r>
      <w:r w:rsidRPr="00764787">
        <w:rPr>
          <w:rFonts w:ascii="Garamond" w:hAnsi="Garamond"/>
        </w:rPr>
        <w:t>rg, 24061361</w:t>
      </w:r>
    </w:p>
    <w:p w14:paraId="45C31F94" w14:textId="30051BD8" w:rsidR="00F32993" w:rsidRPr="00764787" w:rsidRDefault="00254F80" w:rsidP="00764787">
      <w:pPr>
        <w:pStyle w:val="Ingetavstnd"/>
        <w:numPr>
          <w:ilvl w:val="0"/>
          <w:numId w:val="17"/>
        </w:numPr>
        <w:rPr>
          <w:rFonts w:ascii="Garamond" w:hAnsi="Garamond"/>
        </w:rPr>
      </w:pPr>
      <w:r w:rsidRPr="00764787">
        <w:rPr>
          <w:rFonts w:ascii="Garamond" w:hAnsi="Garamond"/>
        </w:rPr>
        <w:t xml:space="preserve">Fullstack </w:t>
      </w:r>
      <w:r w:rsidR="005732A4" w:rsidRPr="00764787">
        <w:rPr>
          <w:rFonts w:ascii="Garamond" w:hAnsi="Garamond"/>
        </w:rPr>
        <w:t>D</w:t>
      </w:r>
      <w:r w:rsidRPr="00764787">
        <w:rPr>
          <w:rFonts w:ascii="Garamond" w:hAnsi="Garamond"/>
        </w:rPr>
        <w:t xml:space="preserve">eveloper, Sigma, </w:t>
      </w:r>
      <w:r w:rsidR="00B83336" w:rsidRPr="00764787">
        <w:rPr>
          <w:rFonts w:ascii="Garamond" w:hAnsi="Garamond"/>
        </w:rPr>
        <w:t>Göteborg</w:t>
      </w:r>
      <w:r w:rsidRPr="00764787">
        <w:rPr>
          <w:rFonts w:ascii="Garamond" w:hAnsi="Garamond"/>
        </w:rPr>
        <w:t>, 24051576</w:t>
      </w:r>
    </w:p>
    <w:p w14:paraId="77B93FA7" w14:textId="4A1B692C" w:rsidR="0018765B" w:rsidRPr="00764787" w:rsidRDefault="001050C6" w:rsidP="00764787">
      <w:pPr>
        <w:pStyle w:val="Ingetavstnd"/>
        <w:numPr>
          <w:ilvl w:val="0"/>
          <w:numId w:val="17"/>
        </w:numPr>
        <w:rPr>
          <w:rFonts w:ascii="Garamond" w:hAnsi="Garamond"/>
        </w:rPr>
      </w:pPr>
      <w:r w:rsidRPr="00764787">
        <w:rPr>
          <w:rFonts w:ascii="Garamond" w:hAnsi="Garamond"/>
        </w:rPr>
        <w:t xml:space="preserve">Senior </w:t>
      </w:r>
      <w:r w:rsidR="005732A4" w:rsidRPr="00764787">
        <w:rPr>
          <w:rFonts w:ascii="Garamond" w:hAnsi="Garamond"/>
        </w:rPr>
        <w:t>E</w:t>
      </w:r>
      <w:r w:rsidRPr="00764787">
        <w:rPr>
          <w:rFonts w:ascii="Garamond" w:hAnsi="Garamond"/>
        </w:rPr>
        <w:t xml:space="preserve">mbedded-konsult, HiMinds, </w:t>
      </w:r>
      <w:r w:rsidR="00B83336" w:rsidRPr="00764787">
        <w:rPr>
          <w:rFonts w:ascii="Garamond" w:hAnsi="Garamond"/>
        </w:rPr>
        <w:t>Göteborg</w:t>
      </w:r>
      <w:r w:rsidRPr="00764787">
        <w:rPr>
          <w:rFonts w:ascii="Garamond" w:hAnsi="Garamond"/>
        </w:rPr>
        <w:t>, 24050045</w:t>
      </w:r>
    </w:p>
    <w:p w14:paraId="24F3F159" w14:textId="77777777" w:rsidR="00224AD9" w:rsidRDefault="00224AD9" w:rsidP="00224AD9">
      <w:pPr>
        <w:pStyle w:val="Ingetavstnd"/>
        <w:rPr>
          <w:rFonts w:ascii="Garamond" w:hAnsi="Garamond"/>
          <w:color w:val="000000" w:themeColor="text1"/>
        </w:rPr>
      </w:pPr>
    </w:p>
    <w:p w14:paraId="16BC0EB7" w14:textId="1AFADCC3" w:rsidR="000D7B80" w:rsidRPr="000D7B80" w:rsidRDefault="00224AD9" w:rsidP="00224AD9">
      <w:pPr>
        <w:pStyle w:val="Ingetavstnd"/>
        <w:rPr>
          <w:rFonts w:ascii="Garamond" w:hAnsi="Garamond"/>
          <w:color w:val="000000" w:themeColor="text1"/>
        </w:rPr>
      </w:pPr>
      <w:r>
        <w:rPr>
          <w:rFonts w:ascii="Garamond" w:hAnsi="Garamond"/>
          <w:color w:val="000000" w:themeColor="text1"/>
        </w:rPr>
        <w:t>Juli</w:t>
      </w:r>
    </w:p>
    <w:p w14:paraId="46EDEDC9" w14:textId="35945635" w:rsidR="0018765B" w:rsidRPr="00D4091A" w:rsidRDefault="00083C1E" w:rsidP="0018765B">
      <w:pPr>
        <w:pStyle w:val="Ingetavstnd"/>
        <w:numPr>
          <w:ilvl w:val="0"/>
          <w:numId w:val="17"/>
        </w:numPr>
        <w:ind w:left="714" w:hanging="357"/>
        <w:rPr>
          <w:rFonts w:ascii="Garamond" w:hAnsi="Garamond"/>
          <w:color w:val="000000" w:themeColor="text1"/>
        </w:rPr>
      </w:pPr>
      <w:r w:rsidRPr="00D4091A">
        <w:rPr>
          <w:rFonts w:ascii="Garamond" w:hAnsi="Garamond"/>
          <w:shd w:val="clear" w:color="auto" w:fill="FFFFFF"/>
        </w:rPr>
        <w:t xml:space="preserve">Universitetsadjunkt </w:t>
      </w:r>
      <w:r w:rsidR="0018765B" w:rsidRPr="00D4091A">
        <w:rPr>
          <w:rFonts w:ascii="Garamond" w:hAnsi="Garamond"/>
          <w:color w:val="000000" w:themeColor="text1"/>
        </w:rPr>
        <w:t>i matematik, Högskolan i Skövde, 24117587</w:t>
      </w:r>
    </w:p>
    <w:p w14:paraId="3F3D0B37" w14:textId="3C3A0B0A" w:rsidR="0018765B" w:rsidRPr="00D4091A" w:rsidRDefault="00083C1E" w:rsidP="0018765B">
      <w:pPr>
        <w:pStyle w:val="Ingetavstnd"/>
        <w:numPr>
          <w:ilvl w:val="0"/>
          <w:numId w:val="17"/>
        </w:numPr>
        <w:ind w:left="714" w:hanging="357"/>
        <w:rPr>
          <w:rFonts w:ascii="Garamond" w:hAnsi="Garamond"/>
          <w:color w:val="000000" w:themeColor="text1"/>
        </w:rPr>
      </w:pPr>
      <w:r w:rsidRPr="00D4091A">
        <w:rPr>
          <w:rFonts w:ascii="Garamond" w:hAnsi="Garamond"/>
          <w:shd w:val="clear" w:color="auto" w:fill="FFFFFF"/>
        </w:rPr>
        <w:t xml:space="preserve">Universitetsadjunkt </w:t>
      </w:r>
      <w:r w:rsidR="0018765B" w:rsidRPr="00D4091A">
        <w:rPr>
          <w:rFonts w:ascii="Garamond" w:hAnsi="Garamond"/>
          <w:color w:val="000000" w:themeColor="text1"/>
        </w:rPr>
        <w:t>till området spelutveckling, Högskolan i Skövde, 24104466</w:t>
      </w:r>
    </w:p>
    <w:p w14:paraId="73E56C54" w14:textId="6AE098BF" w:rsidR="002D1A52" w:rsidRPr="00D4091A" w:rsidRDefault="00083C1E" w:rsidP="002D1A52">
      <w:pPr>
        <w:pStyle w:val="Ingetavstnd"/>
        <w:numPr>
          <w:ilvl w:val="0"/>
          <w:numId w:val="17"/>
        </w:numPr>
        <w:ind w:left="714" w:hanging="357"/>
        <w:rPr>
          <w:rFonts w:ascii="Garamond" w:hAnsi="Garamond"/>
          <w:color w:val="000000" w:themeColor="text1"/>
        </w:rPr>
      </w:pPr>
      <w:r w:rsidRPr="00D4091A">
        <w:rPr>
          <w:rFonts w:ascii="Garamond" w:hAnsi="Garamond"/>
          <w:shd w:val="clear" w:color="auto" w:fill="FFFFFF"/>
        </w:rPr>
        <w:t xml:space="preserve">Universitetsadjunkt </w:t>
      </w:r>
      <w:r w:rsidR="002D1A52" w:rsidRPr="00D4091A">
        <w:rPr>
          <w:rFonts w:ascii="Garamond" w:hAnsi="Garamond"/>
          <w:color w:val="000000" w:themeColor="text1"/>
        </w:rPr>
        <w:t>i matematik, Mitthögskolan, Sundsvall</w:t>
      </w:r>
      <w:r w:rsidRPr="00D4091A">
        <w:rPr>
          <w:rFonts w:ascii="Garamond" w:hAnsi="Garamond"/>
          <w:color w:val="000000" w:themeColor="text1"/>
        </w:rPr>
        <w:t>, 24083128</w:t>
      </w:r>
    </w:p>
    <w:p w14:paraId="45AFE25C" w14:textId="7DBC008C" w:rsidR="002D1A52" w:rsidRPr="00D4091A" w:rsidRDefault="00083C1E" w:rsidP="0018765B">
      <w:pPr>
        <w:pStyle w:val="Ingetavstnd"/>
        <w:numPr>
          <w:ilvl w:val="0"/>
          <w:numId w:val="17"/>
        </w:numPr>
        <w:ind w:left="714" w:hanging="357"/>
        <w:rPr>
          <w:rFonts w:ascii="Garamond" w:hAnsi="Garamond"/>
          <w:color w:val="000000" w:themeColor="text1"/>
        </w:rPr>
      </w:pPr>
      <w:r w:rsidRPr="00D4091A">
        <w:rPr>
          <w:rFonts w:ascii="Garamond" w:hAnsi="Garamond"/>
          <w:shd w:val="clear" w:color="auto" w:fill="FFFFFF"/>
        </w:rPr>
        <w:t xml:space="preserve">Universitetsadjunkt i datavetenskap med inriktning webbprogrammering, Blekinge Tekniska Högskola, Landskrona, </w:t>
      </w:r>
      <w:r w:rsidR="00D4091A" w:rsidRPr="00D4091A">
        <w:rPr>
          <w:rFonts w:ascii="Garamond" w:hAnsi="Garamond"/>
          <w:shd w:val="clear" w:color="auto" w:fill="FFFFFF"/>
        </w:rPr>
        <w:t>24104383</w:t>
      </w:r>
    </w:p>
    <w:p w14:paraId="1FCA04CD" w14:textId="13FFEB7C" w:rsidR="00F32993" w:rsidRPr="00690FB7" w:rsidRDefault="00AB5822" w:rsidP="00690FB7">
      <w:pPr>
        <w:pStyle w:val="Ingetavstnd"/>
        <w:numPr>
          <w:ilvl w:val="0"/>
          <w:numId w:val="17"/>
        </w:numPr>
        <w:rPr>
          <w:rFonts w:ascii="Garamond" w:hAnsi="Garamond"/>
        </w:rPr>
      </w:pPr>
      <w:r w:rsidRPr="00690FB7">
        <w:rPr>
          <w:rFonts w:ascii="Garamond" w:hAnsi="Garamond"/>
        </w:rPr>
        <w:t>Fullstack Developer to ASSA ABLOY, Stockholm, 24084523</w:t>
      </w:r>
    </w:p>
    <w:p w14:paraId="2B3E98E7" w14:textId="77777777" w:rsidR="006C67C6" w:rsidRPr="00690FB7" w:rsidRDefault="00034285" w:rsidP="00690FB7">
      <w:pPr>
        <w:pStyle w:val="Ingetavstnd"/>
        <w:numPr>
          <w:ilvl w:val="0"/>
          <w:numId w:val="17"/>
        </w:numPr>
        <w:rPr>
          <w:rFonts w:ascii="Garamond" w:hAnsi="Garamond"/>
        </w:rPr>
      </w:pPr>
      <w:r w:rsidRPr="00690FB7">
        <w:rPr>
          <w:rFonts w:ascii="Garamond" w:hAnsi="Garamond"/>
        </w:rPr>
        <w:t>Fullstack-utvecklare till DigiExam, Stockholm</w:t>
      </w:r>
    </w:p>
    <w:p w14:paraId="55575778" w14:textId="77777777" w:rsidR="006C67C6" w:rsidRPr="00690FB7" w:rsidRDefault="006C67C6" w:rsidP="00690FB7">
      <w:pPr>
        <w:pStyle w:val="Ingetavstnd"/>
        <w:numPr>
          <w:ilvl w:val="0"/>
          <w:numId w:val="17"/>
        </w:numPr>
        <w:rPr>
          <w:rFonts w:ascii="Garamond" w:hAnsi="Garamond"/>
        </w:rPr>
      </w:pPr>
      <w:r w:rsidRPr="00690FB7">
        <w:rPr>
          <w:rFonts w:ascii="Garamond" w:hAnsi="Garamond"/>
        </w:rPr>
        <w:t>Backend Software Engineer, Nordnet AB, Stockholm, 23855469</w:t>
      </w:r>
    </w:p>
    <w:p w14:paraId="74598586" w14:textId="77777777" w:rsidR="00C93CBF" w:rsidRPr="00690FB7" w:rsidRDefault="006C67C6" w:rsidP="00690FB7">
      <w:pPr>
        <w:pStyle w:val="Ingetavstnd"/>
        <w:numPr>
          <w:ilvl w:val="0"/>
          <w:numId w:val="17"/>
        </w:numPr>
        <w:rPr>
          <w:rFonts w:ascii="Garamond" w:hAnsi="Garamond"/>
        </w:rPr>
      </w:pPr>
      <w:r w:rsidRPr="00690FB7">
        <w:rPr>
          <w:rFonts w:ascii="Garamond" w:hAnsi="Garamond"/>
        </w:rPr>
        <w:t>Frontend Software Engineer, Nordnet AB, Stockholm</w:t>
      </w:r>
    </w:p>
    <w:p w14:paraId="7DBB0D03" w14:textId="7B429A18" w:rsidR="00C93CBF" w:rsidRPr="00690FB7" w:rsidRDefault="00C93CBF" w:rsidP="00690FB7">
      <w:pPr>
        <w:pStyle w:val="Ingetavstnd"/>
        <w:numPr>
          <w:ilvl w:val="0"/>
          <w:numId w:val="17"/>
        </w:numPr>
        <w:rPr>
          <w:rFonts w:ascii="Garamond" w:hAnsi="Garamond"/>
        </w:rPr>
      </w:pPr>
      <w:r w:rsidRPr="00690FB7">
        <w:rPr>
          <w:rFonts w:ascii="Garamond" w:hAnsi="Garamond"/>
        </w:rPr>
        <w:t>Systemutvecklare</w:t>
      </w:r>
      <w:r w:rsidR="000B59F0" w:rsidRPr="00690FB7">
        <w:rPr>
          <w:rFonts w:ascii="Garamond" w:hAnsi="Garamond"/>
        </w:rPr>
        <w:t xml:space="preserve">, </w:t>
      </w:r>
      <w:r w:rsidRPr="00690FB7">
        <w:rPr>
          <w:rFonts w:ascii="Garamond" w:hAnsi="Garamond"/>
        </w:rPr>
        <w:t>ledare, RaySearch Laboratories, Stockholm, 24007226</w:t>
      </w:r>
    </w:p>
    <w:p w14:paraId="7398C3ED" w14:textId="5E57BC58" w:rsidR="006C67C6" w:rsidRPr="00690FB7" w:rsidRDefault="00A65F16" w:rsidP="00690FB7">
      <w:pPr>
        <w:pStyle w:val="Ingetavstnd"/>
        <w:numPr>
          <w:ilvl w:val="0"/>
          <w:numId w:val="17"/>
        </w:numPr>
        <w:rPr>
          <w:rFonts w:ascii="Garamond" w:hAnsi="Garamond"/>
        </w:rPr>
      </w:pPr>
      <w:r w:rsidRPr="00690FB7">
        <w:rPr>
          <w:rFonts w:ascii="Garamond" w:hAnsi="Garamond"/>
        </w:rPr>
        <w:t>Fullstack Systemutvecklare</w:t>
      </w:r>
      <w:r w:rsidR="000B59F0" w:rsidRPr="00690FB7">
        <w:rPr>
          <w:rFonts w:ascii="Garamond" w:hAnsi="Garamond"/>
        </w:rPr>
        <w:t xml:space="preserve">, </w:t>
      </w:r>
      <w:r w:rsidRPr="00690FB7">
        <w:rPr>
          <w:rFonts w:ascii="Garamond" w:hAnsi="Garamond"/>
        </w:rPr>
        <w:t>Fintech, Stockholm, 24116622</w:t>
      </w:r>
    </w:p>
    <w:p w14:paraId="25174353" w14:textId="7F37FFB1" w:rsidR="00A65F16" w:rsidRPr="00690FB7" w:rsidRDefault="00052163" w:rsidP="00690FB7">
      <w:pPr>
        <w:pStyle w:val="Ingetavstnd"/>
        <w:numPr>
          <w:ilvl w:val="0"/>
          <w:numId w:val="17"/>
        </w:numPr>
        <w:rPr>
          <w:rFonts w:ascii="Garamond" w:hAnsi="Garamond"/>
        </w:rPr>
      </w:pPr>
      <w:r w:rsidRPr="00690FB7">
        <w:rPr>
          <w:rFonts w:ascii="Garamond" w:hAnsi="Garamond"/>
        </w:rPr>
        <w:t>Fullstack .net till Sigma IT i Stockholm, 24087629</w:t>
      </w:r>
    </w:p>
    <w:p w14:paraId="3B1B14CA" w14:textId="77777777" w:rsidR="00AB541D" w:rsidRPr="00690FB7" w:rsidRDefault="002E4F6B" w:rsidP="00690FB7">
      <w:pPr>
        <w:pStyle w:val="Ingetavstnd"/>
        <w:numPr>
          <w:ilvl w:val="0"/>
          <w:numId w:val="17"/>
        </w:numPr>
        <w:rPr>
          <w:rFonts w:ascii="Garamond" w:hAnsi="Garamond"/>
        </w:rPr>
      </w:pPr>
      <w:r w:rsidRPr="00690FB7">
        <w:rPr>
          <w:rFonts w:ascii="Garamond" w:hAnsi="Garamond"/>
        </w:rPr>
        <w:t>Fullstack .Net developer, Alten IT, Stockholm, 24093131</w:t>
      </w:r>
    </w:p>
    <w:p w14:paraId="208DE0D1" w14:textId="35141DEA" w:rsidR="00AB541D" w:rsidRDefault="00AB541D" w:rsidP="00690FB7">
      <w:pPr>
        <w:pStyle w:val="Ingetavstnd"/>
        <w:numPr>
          <w:ilvl w:val="0"/>
          <w:numId w:val="17"/>
        </w:numPr>
        <w:rPr>
          <w:rFonts w:ascii="Garamond" w:hAnsi="Garamond"/>
        </w:rPr>
      </w:pPr>
      <w:r w:rsidRPr="00690FB7">
        <w:rPr>
          <w:rFonts w:ascii="Garamond" w:hAnsi="Garamond"/>
        </w:rPr>
        <w:t>Product Owner, Sitoo, Stockholm, 23791864</w:t>
      </w:r>
    </w:p>
    <w:p w14:paraId="5FCC78DE" w14:textId="2C125C98" w:rsidR="00AF36F9" w:rsidRDefault="00AF36F9" w:rsidP="00690FB7">
      <w:pPr>
        <w:pStyle w:val="Ingetavstnd"/>
        <w:numPr>
          <w:ilvl w:val="0"/>
          <w:numId w:val="17"/>
        </w:numPr>
        <w:rPr>
          <w:rFonts w:ascii="Garamond" w:hAnsi="Garamond"/>
        </w:rPr>
      </w:pPr>
      <w:r>
        <w:rPr>
          <w:rFonts w:ascii="Garamond" w:hAnsi="Garamond"/>
        </w:rPr>
        <w:t xml:space="preserve">Fullstack developer, Sitoo, Stockholm, </w:t>
      </w:r>
      <w:r w:rsidRPr="00AF36F9">
        <w:rPr>
          <w:rFonts w:ascii="Garamond" w:hAnsi="Garamond"/>
        </w:rPr>
        <w:t>23791644</w:t>
      </w:r>
    </w:p>
    <w:p w14:paraId="57770F74" w14:textId="1A7631F5" w:rsidR="003463D9" w:rsidRPr="00F00DB8" w:rsidRDefault="003463D9" w:rsidP="00690FB7">
      <w:pPr>
        <w:pStyle w:val="Ingetavstnd"/>
        <w:numPr>
          <w:ilvl w:val="0"/>
          <w:numId w:val="17"/>
        </w:numPr>
        <w:rPr>
          <w:rFonts w:ascii="Garamond" w:hAnsi="Garamond"/>
        </w:rPr>
      </w:pPr>
      <w:r w:rsidRPr="00F00DB8">
        <w:rPr>
          <w:rFonts w:ascii="Garamond" w:hAnsi="Garamond"/>
          <w:shd w:val="clear" w:color="auto" w:fill="FFFFFF"/>
        </w:rPr>
        <w:t>Modersmålslärare till Interkulturella enheten, Eskilstuna, 24113803</w:t>
      </w:r>
    </w:p>
    <w:p w14:paraId="43674C62" w14:textId="7EC9F0D3" w:rsidR="003463D9" w:rsidRPr="00F00DB8" w:rsidRDefault="00F00DB8" w:rsidP="00690FB7">
      <w:pPr>
        <w:pStyle w:val="Ingetavstnd"/>
        <w:numPr>
          <w:ilvl w:val="0"/>
          <w:numId w:val="17"/>
        </w:numPr>
        <w:rPr>
          <w:rFonts w:ascii="Garamond" w:hAnsi="Garamond"/>
        </w:rPr>
      </w:pPr>
      <w:r w:rsidRPr="00F00DB8">
        <w:rPr>
          <w:rFonts w:ascii="Garamond" w:hAnsi="Garamond"/>
          <w:shd w:val="clear" w:color="auto" w:fill="FFFFFF"/>
        </w:rPr>
        <w:t>Lärare i Eng i komination med andra ämnen till S:t Eskils gymnasium, Eskilstuna, 24119805</w:t>
      </w:r>
    </w:p>
    <w:p w14:paraId="0C238343" w14:textId="30E80B87" w:rsidR="00AB541D" w:rsidRDefault="00AB541D" w:rsidP="00690FB7">
      <w:pPr>
        <w:pStyle w:val="Ingetavstnd"/>
        <w:rPr>
          <w:rFonts w:ascii="Garamond" w:hAnsi="Garamond"/>
        </w:rPr>
      </w:pPr>
    </w:p>
    <w:p w14:paraId="510EFD7A" w14:textId="01A12B23" w:rsidR="00F33224" w:rsidRPr="00F33224" w:rsidRDefault="00F33224" w:rsidP="00690FB7">
      <w:pPr>
        <w:pStyle w:val="Ingetavstnd"/>
        <w:rPr>
          <w:rFonts w:ascii="Garamond" w:hAnsi="Garamond" w:cs="Times New Roman"/>
        </w:rPr>
      </w:pPr>
      <w:r w:rsidRPr="00D118A7">
        <w:rPr>
          <w:rFonts w:ascii="Garamond" w:hAnsi="Garamond" w:cs="Times New Roman"/>
        </w:rPr>
        <w:t>^([</w:t>
      </w:r>
      <w:r>
        <w:rPr>
          <w:rFonts w:ascii="Garamond" w:hAnsi="Garamond" w:cs="Times New Roman"/>
        </w:rPr>
        <w:t>A-Z</w:t>
      </w:r>
      <w:r w:rsidRPr="00D118A7">
        <w:rPr>
          <w:rFonts w:ascii="Garamond" w:hAnsi="Garamond" w:cs="Times New Roman"/>
        </w:rPr>
        <w:t>])</w:t>
      </w:r>
    </w:p>
    <w:p w14:paraId="419B0BD4" w14:textId="13E6F821" w:rsidR="00364A04" w:rsidRPr="00D118A7" w:rsidRDefault="00DD5B41" w:rsidP="00D118A7">
      <w:pPr>
        <w:pStyle w:val="Ingetavstnd"/>
        <w:rPr>
          <w:rFonts w:ascii="Garamond" w:hAnsi="Garamond" w:cs="Times New Roman"/>
        </w:rPr>
      </w:pPr>
      <w:r w:rsidRPr="00D118A7">
        <w:rPr>
          <w:rFonts w:ascii="Garamond" w:hAnsi="Garamond" w:cs="Times New Roman"/>
        </w:rPr>
        <w:t>^([^ \r</w:t>
      </w:r>
      <w:r w:rsidR="007E1939" w:rsidRPr="00D118A7">
        <w:rPr>
          <w:rFonts w:ascii="Garamond" w:hAnsi="Garamond" w:cs="Times New Roman"/>
        </w:rPr>
        <w:t>un}</w:t>
      </w:r>
      <w:r w:rsidRPr="00D118A7">
        <w:rPr>
          <w:rFonts w:ascii="Garamond" w:hAnsi="Garamond" w:cs="Times New Roman"/>
        </w:rPr>
        <w:t>])</w:t>
      </w:r>
    </w:p>
    <w:p w14:paraId="0A3300E2" w14:textId="397110B7" w:rsidR="00117E12" w:rsidRDefault="00117E12" w:rsidP="00D118A7">
      <w:pPr>
        <w:pStyle w:val="Ingetavstnd"/>
        <w:rPr>
          <w:rFonts w:ascii="Garamond" w:hAnsi="Garamond" w:cs="Times New Roman"/>
        </w:rPr>
      </w:pPr>
      <w:r w:rsidRPr="00364A04">
        <w:rPr>
          <w:rFonts w:ascii="Garamond" w:hAnsi="Garamond" w:cs="Times New Roman"/>
        </w:rPr>
        <w:t>//$1</w:t>
      </w:r>
    </w:p>
    <w:p w14:paraId="199240BE" w14:textId="64230CF8" w:rsidR="00364A04" w:rsidRPr="00364A04" w:rsidRDefault="00364A04" w:rsidP="00D118A7">
      <w:pPr>
        <w:pStyle w:val="Ingetavstnd"/>
        <w:rPr>
          <w:rFonts w:ascii="Garamond" w:hAnsi="Garamond" w:cs="Times New Roman"/>
        </w:rPr>
      </w:pPr>
      <w:r w:rsidRPr="00364A04">
        <w:rPr>
          <w:rFonts w:ascii="Garamond" w:hAnsi="Garamond" w:cs="Times New Roman"/>
        </w:rPr>
        <w:t>^//.*</w:t>
      </w:r>
    </w:p>
    <w:p w14:paraId="3041AD4A" w14:textId="2C23A3F1" w:rsidR="00117E12" w:rsidRDefault="00117E12" w:rsidP="00D118A7">
      <w:pPr>
        <w:pStyle w:val="Ingetavstnd"/>
        <w:rPr>
          <w:rFonts w:ascii="Garamond" w:hAnsi="Garamond" w:cs="Times New Roman"/>
        </w:rPr>
      </w:pPr>
      <w:r>
        <w:rPr>
          <w:rFonts w:ascii="Garamond" w:hAnsi="Garamond" w:cs="Times New Roman"/>
        </w:rPr>
        <w:t>//\r</w:t>
      </w:r>
    </w:p>
    <w:p w14:paraId="60625B77" w14:textId="4A0CD387" w:rsidR="00A1056A" w:rsidRDefault="00A1056A" w:rsidP="00A1056A">
      <w:pPr>
        <w:pStyle w:val="Ingetavstnd"/>
        <w:rPr>
          <w:rFonts w:ascii="Garamond" w:hAnsi="Garamond" w:cs="Times New Roman"/>
        </w:rPr>
      </w:pPr>
    </w:p>
    <w:p w14:paraId="691BC03A" w14:textId="619C0C67" w:rsidR="00856992" w:rsidRDefault="00856992" w:rsidP="00A1056A">
      <w:pPr>
        <w:pStyle w:val="Ingetavstnd"/>
        <w:rPr>
          <w:rFonts w:ascii="Garamond" w:hAnsi="Garamond" w:cs="Times New Roman"/>
        </w:rPr>
      </w:pPr>
      <w:r>
        <w:rPr>
          <w:rFonts w:ascii="Garamond" w:hAnsi="Garamond" w:cs="Times New Roman"/>
        </w:rPr>
        <w:t>Eskilstuna Stålforsskolan</w:t>
      </w:r>
    </w:p>
    <w:p w14:paraId="3A94B811" w14:textId="714370E2" w:rsidR="0073393C" w:rsidRDefault="0073393C" w:rsidP="00A1056A">
      <w:pPr>
        <w:pStyle w:val="Ingetavstnd"/>
        <w:rPr>
          <w:rFonts w:ascii="Garamond" w:hAnsi="Garamond" w:cs="Times New Roman"/>
        </w:rPr>
      </w:pPr>
      <w:r>
        <w:rPr>
          <w:rFonts w:ascii="Garamond" w:hAnsi="Garamond" w:cs="Times New Roman"/>
        </w:rPr>
        <w:t>Onsdag 10.30</w:t>
      </w:r>
    </w:p>
    <w:p w14:paraId="434E8E87" w14:textId="29E5BAE8" w:rsidR="0073393C" w:rsidRDefault="0073393C" w:rsidP="00A1056A">
      <w:pPr>
        <w:pStyle w:val="Ingetavstnd"/>
        <w:rPr>
          <w:rFonts w:ascii="Garamond" w:hAnsi="Garamond" w:cs="Times New Roman"/>
        </w:rPr>
      </w:pPr>
      <w:r>
        <w:rPr>
          <w:rFonts w:ascii="Garamond" w:hAnsi="Garamond" w:cs="Times New Roman"/>
        </w:rPr>
        <w:t>Huvudingång</w:t>
      </w:r>
    </w:p>
    <w:p w14:paraId="3F733C77" w14:textId="7139B64F" w:rsidR="0073393C" w:rsidRDefault="0073393C" w:rsidP="00A1056A">
      <w:pPr>
        <w:pStyle w:val="Ingetavstnd"/>
        <w:rPr>
          <w:rFonts w:ascii="Garamond" w:hAnsi="Garamond" w:cs="Times New Roman"/>
        </w:rPr>
      </w:pPr>
      <w:r>
        <w:rPr>
          <w:rFonts w:ascii="Garamond" w:hAnsi="Garamond" w:cs="Times New Roman"/>
        </w:rPr>
        <w:t>Trappa vänster</w:t>
      </w:r>
    </w:p>
    <w:p w14:paraId="4E13ECA9" w14:textId="181DB914" w:rsidR="0073393C" w:rsidRDefault="0073393C" w:rsidP="00A1056A">
      <w:pPr>
        <w:pStyle w:val="Ingetavstnd"/>
        <w:rPr>
          <w:rFonts w:ascii="Garamond" w:hAnsi="Garamond" w:cs="Times New Roman"/>
        </w:rPr>
      </w:pPr>
      <w:r>
        <w:rPr>
          <w:rFonts w:ascii="Garamond" w:hAnsi="Garamond" w:cs="Times New Roman"/>
        </w:rPr>
        <w:t>expedition</w:t>
      </w:r>
    </w:p>
    <w:p w14:paraId="1295C68E" w14:textId="77777777" w:rsidR="00856992" w:rsidRDefault="00856992" w:rsidP="00A1056A">
      <w:pPr>
        <w:pStyle w:val="Ingetavstnd"/>
        <w:rPr>
          <w:rFonts w:ascii="Garamond" w:hAnsi="Garamond" w:cs="Times New Roman"/>
        </w:rPr>
      </w:pPr>
    </w:p>
    <w:p w14:paraId="6A513D66" w14:textId="6441F31A" w:rsidR="008D5C6E" w:rsidRDefault="008D5C6E" w:rsidP="001A5484">
      <w:pPr>
        <w:pStyle w:val="Ingetavstnd"/>
        <w:rPr>
          <w:rFonts w:ascii="Garamond" w:hAnsi="Garamond" w:cs="Times New Roman"/>
        </w:rPr>
      </w:pPr>
      <w:r>
        <w:rPr>
          <w:rFonts w:ascii="Garamond" w:hAnsi="Garamond" w:cs="Times New Roman"/>
        </w:rPr>
        <w:t>Jönköping</w:t>
      </w:r>
    </w:p>
    <w:p w14:paraId="6ACEBDDD" w14:textId="00C1AA67" w:rsidR="008D5C6E" w:rsidRDefault="008D5C6E" w:rsidP="004D0CE4">
      <w:pPr>
        <w:pStyle w:val="Ingetavstnd"/>
        <w:numPr>
          <w:ilvl w:val="0"/>
          <w:numId w:val="15"/>
        </w:numPr>
        <w:rPr>
          <w:rFonts w:ascii="Garamond" w:hAnsi="Garamond" w:cs="Times New Roman"/>
        </w:rPr>
      </w:pPr>
      <w:r>
        <w:rPr>
          <w:rFonts w:ascii="Garamond" w:hAnsi="Garamond" w:cs="Times New Roman"/>
        </w:rPr>
        <w:t>Förbered frågor</w:t>
      </w:r>
    </w:p>
    <w:p w14:paraId="16841B22" w14:textId="77777777" w:rsidR="00C841ED" w:rsidRDefault="00C841ED" w:rsidP="004D0CE4">
      <w:pPr>
        <w:pStyle w:val="Ingetavstnd"/>
        <w:numPr>
          <w:ilvl w:val="1"/>
          <w:numId w:val="15"/>
        </w:numPr>
        <w:rPr>
          <w:rFonts w:ascii="Garamond" w:hAnsi="Garamond" w:cs="Times New Roman"/>
        </w:rPr>
      </w:pPr>
      <w:r>
        <w:rPr>
          <w:rFonts w:ascii="Garamond" w:hAnsi="Garamond" w:cs="Times New Roman"/>
        </w:rPr>
        <w:t>Jobb</w:t>
      </w:r>
    </w:p>
    <w:p w14:paraId="2749D9A4" w14:textId="732C2FA4" w:rsidR="00C841ED" w:rsidRDefault="00C841ED" w:rsidP="004D0CE4">
      <w:pPr>
        <w:pStyle w:val="Ingetavstnd"/>
        <w:numPr>
          <w:ilvl w:val="2"/>
          <w:numId w:val="15"/>
        </w:numPr>
        <w:rPr>
          <w:rFonts w:ascii="Garamond" w:hAnsi="Garamond" w:cs="Times New Roman"/>
        </w:rPr>
      </w:pPr>
      <w:r>
        <w:rPr>
          <w:rFonts w:ascii="Garamond" w:hAnsi="Garamond" w:cs="Times New Roman"/>
        </w:rPr>
        <w:t>När</w:t>
      </w:r>
    </w:p>
    <w:p w14:paraId="012CA729" w14:textId="25AE5A06" w:rsidR="00C841ED" w:rsidRDefault="00C841ED" w:rsidP="004D0CE4">
      <w:pPr>
        <w:pStyle w:val="Ingetavstnd"/>
        <w:numPr>
          <w:ilvl w:val="2"/>
          <w:numId w:val="15"/>
        </w:numPr>
        <w:rPr>
          <w:rFonts w:ascii="Garamond" w:hAnsi="Garamond" w:cs="Times New Roman"/>
        </w:rPr>
      </w:pPr>
      <w:r>
        <w:rPr>
          <w:rFonts w:ascii="Garamond" w:hAnsi="Garamond" w:cs="Times New Roman"/>
        </w:rPr>
        <w:lastRenderedPageBreak/>
        <w:t>Vad</w:t>
      </w:r>
    </w:p>
    <w:p w14:paraId="47C6BA91" w14:textId="3FCB3E92" w:rsidR="00C841ED" w:rsidRDefault="00C841ED" w:rsidP="004D0CE4">
      <w:pPr>
        <w:pStyle w:val="Ingetavstnd"/>
        <w:numPr>
          <w:ilvl w:val="2"/>
          <w:numId w:val="15"/>
        </w:numPr>
        <w:rPr>
          <w:rFonts w:ascii="Garamond" w:hAnsi="Garamond" w:cs="Times New Roman"/>
        </w:rPr>
      </w:pPr>
      <w:r>
        <w:rPr>
          <w:rFonts w:ascii="Garamond" w:hAnsi="Garamond" w:cs="Times New Roman"/>
        </w:rPr>
        <w:t>Lön</w:t>
      </w:r>
    </w:p>
    <w:p w14:paraId="20B2E199" w14:textId="4012AB7E" w:rsidR="0010066C" w:rsidRDefault="00D84F2C" w:rsidP="004D0CE4">
      <w:pPr>
        <w:pStyle w:val="Ingetavstnd"/>
        <w:numPr>
          <w:ilvl w:val="1"/>
          <w:numId w:val="15"/>
        </w:numPr>
        <w:rPr>
          <w:rFonts w:ascii="Garamond" w:hAnsi="Garamond" w:cs="Times New Roman"/>
        </w:rPr>
      </w:pPr>
      <w:r>
        <w:rPr>
          <w:rFonts w:ascii="Garamond" w:hAnsi="Garamond" w:cs="Times New Roman"/>
        </w:rPr>
        <w:t>Bostad</w:t>
      </w:r>
    </w:p>
    <w:p w14:paraId="69A70C30" w14:textId="581E424F" w:rsidR="00D84F2C" w:rsidRDefault="00D84F2C" w:rsidP="004D0CE4">
      <w:pPr>
        <w:pStyle w:val="Ingetavstnd"/>
        <w:numPr>
          <w:ilvl w:val="2"/>
          <w:numId w:val="15"/>
        </w:numPr>
        <w:rPr>
          <w:rFonts w:ascii="Garamond" w:hAnsi="Garamond" w:cs="Times New Roman"/>
        </w:rPr>
      </w:pPr>
      <w:r>
        <w:rPr>
          <w:rFonts w:ascii="Garamond" w:hAnsi="Garamond" w:cs="Times New Roman"/>
        </w:rPr>
        <w:t>Hyresrätt/Insats</w:t>
      </w:r>
    </w:p>
    <w:p w14:paraId="5441F268" w14:textId="3386EC6E" w:rsidR="00D84F2C" w:rsidRDefault="00D84F2C" w:rsidP="004D0CE4">
      <w:pPr>
        <w:pStyle w:val="Ingetavstnd"/>
        <w:numPr>
          <w:ilvl w:val="2"/>
          <w:numId w:val="15"/>
        </w:numPr>
        <w:rPr>
          <w:rFonts w:ascii="Garamond" w:hAnsi="Garamond" w:cs="Times New Roman"/>
        </w:rPr>
      </w:pPr>
      <w:r>
        <w:rPr>
          <w:rFonts w:ascii="Garamond" w:hAnsi="Garamond" w:cs="Times New Roman"/>
        </w:rPr>
        <w:t>Månadshyra</w:t>
      </w:r>
    </w:p>
    <w:p w14:paraId="5A291399" w14:textId="746C7DFA" w:rsidR="00D84F2C" w:rsidRDefault="00D84F2C" w:rsidP="004D0CE4">
      <w:pPr>
        <w:pStyle w:val="Ingetavstnd"/>
        <w:numPr>
          <w:ilvl w:val="2"/>
          <w:numId w:val="15"/>
        </w:numPr>
        <w:rPr>
          <w:rFonts w:ascii="Garamond" w:hAnsi="Garamond" w:cs="Times New Roman"/>
        </w:rPr>
      </w:pPr>
      <w:r>
        <w:rPr>
          <w:rFonts w:ascii="Garamond" w:hAnsi="Garamond" w:cs="Times New Roman"/>
        </w:rPr>
        <w:t>Inflyttningsdatum</w:t>
      </w:r>
    </w:p>
    <w:p w14:paraId="0129E8A5" w14:textId="1D1A6DD5" w:rsidR="00D84F2C" w:rsidRDefault="00D84F2C" w:rsidP="004D0CE4">
      <w:pPr>
        <w:pStyle w:val="Ingetavstnd"/>
        <w:numPr>
          <w:ilvl w:val="2"/>
          <w:numId w:val="15"/>
        </w:numPr>
        <w:rPr>
          <w:rFonts w:ascii="Garamond" w:hAnsi="Garamond" w:cs="Times New Roman"/>
        </w:rPr>
      </w:pPr>
      <w:r>
        <w:rPr>
          <w:rFonts w:ascii="Garamond" w:hAnsi="Garamond" w:cs="Times New Roman"/>
        </w:rPr>
        <w:t>Adress/läge</w:t>
      </w:r>
    </w:p>
    <w:p w14:paraId="59472B64" w14:textId="4C07CC90" w:rsidR="00C841ED" w:rsidRPr="00655876" w:rsidRDefault="00D84F2C" w:rsidP="004D0CE4">
      <w:pPr>
        <w:pStyle w:val="Ingetavstnd"/>
        <w:numPr>
          <w:ilvl w:val="2"/>
          <w:numId w:val="15"/>
        </w:numPr>
        <w:rPr>
          <w:rFonts w:ascii="Garamond" w:hAnsi="Garamond" w:cs="Times New Roman"/>
        </w:rPr>
      </w:pPr>
      <w:r>
        <w:rPr>
          <w:rFonts w:ascii="Garamond" w:hAnsi="Garamond" w:cs="Times New Roman"/>
        </w:rPr>
        <w:t>Parkering</w:t>
      </w:r>
    </w:p>
    <w:p w14:paraId="066B1653" w14:textId="77777777" w:rsidR="00652847" w:rsidRDefault="00652847" w:rsidP="004D0CE4">
      <w:pPr>
        <w:pStyle w:val="Ingetavstnd"/>
        <w:numPr>
          <w:ilvl w:val="0"/>
          <w:numId w:val="15"/>
        </w:numPr>
        <w:rPr>
          <w:rFonts w:ascii="Garamond" w:hAnsi="Garamond" w:cs="Times New Roman"/>
        </w:rPr>
      </w:pPr>
    </w:p>
    <w:p w14:paraId="52538A14" w14:textId="63CE4AC3" w:rsidR="00054F0E" w:rsidRDefault="00054F0E" w:rsidP="004D0CE4">
      <w:pPr>
        <w:pStyle w:val="Ingetavstnd"/>
        <w:numPr>
          <w:ilvl w:val="0"/>
          <w:numId w:val="15"/>
        </w:numPr>
        <w:rPr>
          <w:rFonts w:ascii="Garamond" w:hAnsi="Garamond" w:cs="Times New Roman"/>
        </w:rPr>
      </w:pPr>
      <w:r>
        <w:rPr>
          <w:rFonts w:ascii="Garamond" w:hAnsi="Garamond" w:cs="Times New Roman"/>
        </w:rPr>
        <w:t>Datorväskan</w:t>
      </w:r>
    </w:p>
    <w:p w14:paraId="0FFBB03E" w14:textId="77777777" w:rsidR="003653F8" w:rsidRDefault="003653F8" w:rsidP="004D0CE4">
      <w:pPr>
        <w:pStyle w:val="Ingetavstnd"/>
        <w:numPr>
          <w:ilvl w:val="1"/>
          <w:numId w:val="15"/>
        </w:numPr>
        <w:rPr>
          <w:rFonts w:ascii="Garamond" w:hAnsi="Garamond" w:cs="Times New Roman"/>
        </w:rPr>
      </w:pPr>
      <w:r>
        <w:rPr>
          <w:rFonts w:ascii="Garamond" w:hAnsi="Garamond" w:cs="Times New Roman"/>
        </w:rPr>
        <w:t>Kollegieblock med penna</w:t>
      </w:r>
    </w:p>
    <w:p w14:paraId="329485AC" w14:textId="13D56BEA" w:rsidR="00054F0E" w:rsidRDefault="007352E4" w:rsidP="004D0CE4">
      <w:pPr>
        <w:pStyle w:val="Ingetavstnd"/>
        <w:numPr>
          <w:ilvl w:val="1"/>
          <w:numId w:val="15"/>
        </w:numPr>
        <w:rPr>
          <w:rFonts w:ascii="Garamond" w:hAnsi="Garamond" w:cs="Times New Roman"/>
        </w:rPr>
      </w:pPr>
      <w:r>
        <w:rPr>
          <w:rFonts w:ascii="Garamond" w:hAnsi="Garamond" w:cs="Times New Roman"/>
        </w:rPr>
        <w:t>Dator med mus, tangentbord och laddare</w:t>
      </w:r>
    </w:p>
    <w:p w14:paraId="5EE07C9E" w14:textId="47C7981C" w:rsidR="00C714A9" w:rsidRDefault="00054F0E" w:rsidP="004D0CE4">
      <w:pPr>
        <w:pStyle w:val="Ingetavstnd"/>
        <w:numPr>
          <w:ilvl w:val="0"/>
          <w:numId w:val="15"/>
        </w:numPr>
        <w:rPr>
          <w:rFonts w:ascii="Garamond" w:hAnsi="Garamond" w:cs="Times New Roman"/>
        </w:rPr>
      </w:pPr>
      <w:r>
        <w:rPr>
          <w:rFonts w:ascii="Garamond" w:hAnsi="Garamond" w:cs="Times New Roman"/>
        </w:rPr>
        <w:t>Ry</w:t>
      </w:r>
      <w:r w:rsidR="00C714A9">
        <w:rPr>
          <w:rFonts w:ascii="Garamond" w:hAnsi="Garamond" w:cs="Times New Roman"/>
        </w:rPr>
        <w:t>ggsäcken</w:t>
      </w:r>
    </w:p>
    <w:p w14:paraId="4CC00E36" w14:textId="1347BFB0" w:rsidR="007352E4" w:rsidRPr="00B01474" w:rsidRDefault="007352E4" w:rsidP="004D0CE4">
      <w:pPr>
        <w:pStyle w:val="Ingetavstnd"/>
        <w:numPr>
          <w:ilvl w:val="1"/>
          <w:numId w:val="15"/>
        </w:numPr>
        <w:rPr>
          <w:rFonts w:ascii="Garamond" w:hAnsi="Garamond" w:cs="Times New Roman"/>
        </w:rPr>
      </w:pPr>
      <w:r w:rsidRPr="00B01474">
        <w:rPr>
          <w:rFonts w:ascii="Garamond" w:hAnsi="Garamond" w:cs="Times New Roman"/>
        </w:rPr>
        <w:t>Vatten</w:t>
      </w:r>
      <w:r w:rsidR="00B01474" w:rsidRPr="00B01474">
        <w:rPr>
          <w:rFonts w:ascii="Garamond" w:hAnsi="Garamond" w:cs="Times New Roman"/>
        </w:rPr>
        <w:t xml:space="preserve"> och c</w:t>
      </w:r>
      <w:r w:rsidR="00B572CB" w:rsidRPr="00B01474">
        <w:rPr>
          <w:rFonts w:ascii="Garamond" w:hAnsi="Garamond" w:cs="Times New Roman"/>
        </w:rPr>
        <w:t>ola</w:t>
      </w:r>
    </w:p>
    <w:p w14:paraId="1E44D5D2" w14:textId="0A2CED6F" w:rsidR="00B01474" w:rsidRDefault="00B01474" w:rsidP="004D0CE4">
      <w:pPr>
        <w:pStyle w:val="Ingetavstnd"/>
        <w:numPr>
          <w:ilvl w:val="1"/>
          <w:numId w:val="15"/>
        </w:numPr>
        <w:rPr>
          <w:rFonts w:ascii="Garamond" w:hAnsi="Garamond" w:cs="Times New Roman"/>
        </w:rPr>
      </w:pPr>
      <w:r>
        <w:rPr>
          <w:rFonts w:ascii="Garamond" w:hAnsi="Garamond" w:cs="Times New Roman"/>
        </w:rPr>
        <w:t>Glasögon och linsvätska</w:t>
      </w:r>
    </w:p>
    <w:p w14:paraId="789D7C10" w14:textId="0F5C0536" w:rsidR="004F002E" w:rsidRDefault="004F002E" w:rsidP="004D0CE4">
      <w:pPr>
        <w:pStyle w:val="Ingetavstnd"/>
        <w:numPr>
          <w:ilvl w:val="1"/>
          <w:numId w:val="15"/>
        </w:numPr>
        <w:rPr>
          <w:rFonts w:ascii="Garamond" w:hAnsi="Garamond" w:cs="Times New Roman"/>
        </w:rPr>
      </w:pPr>
      <w:r>
        <w:rPr>
          <w:rFonts w:ascii="Garamond" w:hAnsi="Garamond" w:cs="Times New Roman"/>
        </w:rPr>
        <w:t>Mobil med laddare</w:t>
      </w:r>
    </w:p>
    <w:p w14:paraId="7BA8FE07" w14:textId="3292A02F" w:rsidR="008D5C6E" w:rsidRDefault="008D5C6E" w:rsidP="001A5218">
      <w:pPr>
        <w:pStyle w:val="Ingetavstnd"/>
        <w:rPr>
          <w:rFonts w:ascii="Garamond" w:hAnsi="Garamond" w:cs="Times New Roman"/>
        </w:rPr>
      </w:pPr>
    </w:p>
    <w:p w14:paraId="432FBF23" w14:textId="49AD6080" w:rsidR="00D46549" w:rsidRPr="002830FD" w:rsidRDefault="00D46549" w:rsidP="001A5484">
      <w:pPr>
        <w:pStyle w:val="Ingetavstnd"/>
        <w:rPr>
          <w:rFonts w:ascii="Garamond" w:hAnsi="Garamond" w:cs="Times New Roman"/>
        </w:rPr>
      </w:pPr>
      <w:r w:rsidRPr="002830FD">
        <w:rPr>
          <w:rFonts w:ascii="Garamond" w:hAnsi="Garamond" w:cs="Times New Roman"/>
        </w:rPr>
        <w:t>Jobb</w:t>
      </w:r>
    </w:p>
    <w:p w14:paraId="34F813DA" w14:textId="77777777" w:rsidR="005563F3" w:rsidRPr="005563F3" w:rsidRDefault="005563F3" w:rsidP="004D0CE4">
      <w:pPr>
        <w:pStyle w:val="Ingetavstnd"/>
        <w:numPr>
          <w:ilvl w:val="0"/>
          <w:numId w:val="13"/>
        </w:numPr>
        <w:rPr>
          <w:rFonts w:ascii="Garamond" w:hAnsi="Garamond" w:cs="Times New Roman"/>
        </w:rPr>
      </w:pPr>
      <w:r>
        <w:rPr>
          <w:rFonts w:ascii="Garamond" w:hAnsi="Garamond"/>
        </w:rPr>
        <w:t>Frågor</w:t>
      </w:r>
    </w:p>
    <w:p w14:paraId="1DBE1036" w14:textId="570E4884" w:rsidR="005563F3" w:rsidRPr="005563F3" w:rsidRDefault="005563F3" w:rsidP="004D0CE4">
      <w:pPr>
        <w:pStyle w:val="Ingetavstnd"/>
        <w:numPr>
          <w:ilvl w:val="1"/>
          <w:numId w:val="13"/>
        </w:numPr>
        <w:rPr>
          <w:rFonts w:ascii="Garamond" w:hAnsi="Garamond" w:cs="Times New Roman"/>
        </w:rPr>
      </w:pPr>
      <w:r>
        <w:rPr>
          <w:rFonts w:ascii="Garamond" w:hAnsi="Garamond"/>
        </w:rPr>
        <w:t>Intervjuresor</w:t>
      </w:r>
      <w:r w:rsidR="003F2896">
        <w:rPr>
          <w:rFonts w:ascii="Garamond" w:hAnsi="Garamond"/>
        </w:rPr>
        <w:t>, 2 dagar</w:t>
      </w:r>
    </w:p>
    <w:p w14:paraId="11982EA2" w14:textId="77777777" w:rsidR="00386BEF" w:rsidRPr="00386BEF" w:rsidRDefault="00386BEF" w:rsidP="004D0CE4">
      <w:pPr>
        <w:pStyle w:val="Ingetavstnd"/>
        <w:numPr>
          <w:ilvl w:val="2"/>
          <w:numId w:val="13"/>
        </w:numPr>
        <w:rPr>
          <w:rFonts w:ascii="Garamond" w:hAnsi="Garamond" w:cs="Times New Roman"/>
        </w:rPr>
      </w:pPr>
      <w:r>
        <w:rPr>
          <w:rFonts w:ascii="Garamond" w:hAnsi="Garamond"/>
        </w:rPr>
        <w:t>Endast Platsbanken</w:t>
      </w:r>
    </w:p>
    <w:p w14:paraId="71B15D7F" w14:textId="1E71DF82" w:rsidR="005563F3" w:rsidRPr="005C4E41" w:rsidRDefault="005563F3" w:rsidP="004D0CE4">
      <w:pPr>
        <w:pStyle w:val="Ingetavstnd"/>
        <w:numPr>
          <w:ilvl w:val="2"/>
          <w:numId w:val="13"/>
        </w:numPr>
        <w:rPr>
          <w:rFonts w:ascii="Garamond" w:hAnsi="Garamond" w:cs="Times New Roman"/>
        </w:rPr>
      </w:pPr>
      <w:r>
        <w:rPr>
          <w:rFonts w:ascii="Garamond" w:hAnsi="Garamond"/>
        </w:rPr>
        <w:t>Kort</w:t>
      </w:r>
      <w:r w:rsidR="005C4E41">
        <w:rPr>
          <w:rFonts w:ascii="Garamond" w:hAnsi="Garamond"/>
        </w:rPr>
        <w:t>aste</w:t>
      </w:r>
      <w:r>
        <w:rPr>
          <w:rFonts w:ascii="Garamond" w:hAnsi="Garamond"/>
        </w:rPr>
        <w:t xml:space="preserve"> sträcka</w:t>
      </w:r>
    </w:p>
    <w:p w14:paraId="3D7670F1" w14:textId="5088DA39" w:rsidR="005C4E41" w:rsidRPr="005C4E41" w:rsidRDefault="005C4E41" w:rsidP="004D0CE4">
      <w:pPr>
        <w:pStyle w:val="Ingetavstnd"/>
        <w:numPr>
          <w:ilvl w:val="2"/>
          <w:numId w:val="13"/>
        </w:numPr>
        <w:rPr>
          <w:rFonts w:ascii="Garamond" w:hAnsi="Garamond" w:cs="Times New Roman"/>
        </w:rPr>
      </w:pPr>
      <w:r>
        <w:rPr>
          <w:rFonts w:ascii="Garamond" w:hAnsi="Garamond"/>
        </w:rPr>
        <w:t>Utomlands</w:t>
      </w:r>
    </w:p>
    <w:p w14:paraId="2D28A16A" w14:textId="512A1A0A" w:rsidR="005C4E41" w:rsidRPr="005C4E41" w:rsidRDefault="005C4E41" w:rsidP="004D0CE4">
      <w:pPr>
        <w:pStyle w:val="Ingetavstnd"/>
        <w:numPr>
          <w:ilvl w:val="1"/>
          <w:numId w:val="13"/>
        </w:numPr>
        <w:rPr>
          <w:rFonts w:ascii="Garamond" w:hAnsi="Garamond" w:cs="Times New Roman"/>
        </w:rPr>
      </w:pPr>
      <w:r>
        <w:rPr>
          <w:rFonts w:ascii="Garamond" w:hAnsi="Garamond"/>
        </w:rPr>
        <w:t>Flyttkostnader</w:t>
      </w:r>
    </w:p>
    <w:p w14:paraId="1D3D7F95" w14:textId="6DB24E22" w:rsidR="005C4E41" w:rsidRPr="00FF7843" w:rsidRDefault="005C4E41" w:rsidP="004D0CE4">
      <w:pPr>
        <w:pStyle w:val="Ingetavstnd"/>
        <w:numPr>
          <w:ilvl w:val="1"/>
          <w:numId w:val="13"/>
        </w:numPr>
        <w:rPr>
          <w:rFonts w:ascii="Garamond" w:hAnsi="Garamond" w:cs="Times New Roman"/>
        </w:rPr>
      </w:pPr>
      <w:r>
        <w:rPr>
          <w:rFonts w:ascii="Garamond" w:hAnsi="Garamond"/>
        </w:rPr>
        <w:t>När/om a-kassedagarna tar slut</w:t>
      </w:r>
    </w:p>
    <w:p w14:paraId="6C6C6DA7" w14:textId="619B9E4D" w:rsidR="00FF7843" w:rsidRPr="00D578BB" w:rsidRDefault="00FF7843" w:rsidP="004D0CE4">
      <w:pPr>
        <w:pStyle w:val="Ingetavstnd"/>
        <w:numPr>
          <w:ilvl w:val="1"/>
          <w:numId w:val="13"/>
        </w:numPr>
        <w:rPr>
          <w:rFonts w:ascii="Garamond" w:hAnsi="Garamond" w:cs="Times New Roman"/>
        </w:rPr>
      </w:pPr>
      <w:r>
        <w:rPr>
          <w:rFonts w:ascii="Garamond" w:hAnsi="Garamond"/>
        </w:rPr>
        <w:t>Skövde t/r</w:t>
      </w:r>
    </w:p>
    <w:p w14:paraId="3AC3B93A" w14:textId="7D53A148" w:rsidR="00D61996" w:rsidRDefault="00D61996" w:rsidP="00D578BB">
      <w:pPr>
        <w:pStyle w:val="Ingetavstnd"/>
        <w:rPr>
          <w:rFonts w:ascii="Garamond" w:hAnsi="Garamond"/>
        </w:rPr>
      </w:pPr>
    </w:p>
    <w:p w14:paraId="3CF3F52C" w14:textId="6C29D3BB" w:rsidR="00BF5B1E" w:rsidRDefault="00BF5B1E" w:rsidP="00BF5B1E">
      <w:r>
        <w:t>Agneta/Karin/Carin Tjernlund Umeå 1995 090-199501</w:t>
      </w:r>
      <w:r w:rsidR="002D2A0C">
        <w:t xml:space="preserve">, </w:t>
      </w:r>
      <w:r w:rsidR="002D2A0C" w:rsidRPr="002D2A0C">
        <w:t>072-541 18 79</w:t>
      </w:r>
    </w:p>
    <w:p w14:paraId="2A14CB9D" w14:textId="2C622314" w:rsidR="00D578BB" w:rsidRDefault="00D41187" w:rsidP="00D578BB">
      <w:pPr>
        <w:pStyle w:val="Ingetavstnd"/>
        <w:rPr>
          <w:rStyle w:val="Hyperlnk"/>
          <w:rFonts w:ascii="Garamond" w:hAnsi="Garamond"/>
        </w:rPr>
      </w:pPr>
      <w:hyperlink r:id="rId6" w:history="1">
        <w:r w:rsidR="00D61996" w:rsidRPr="00A02A1A">
          <w:rPr>
            <w:rStyle w:val="Hyperlnk"/>
            <w:rFonts w:ascii="Garamond" w:hAnsi="Garamond"/>
          </w:rPr>
          <w:t>kundtjanst@arbetsformedlingen.se</w:t>
        </w:r>
      </w:hyperlink>
    </w:p>
    <w:p w14:paraId="4BE88FF4" w14:textId="77777777" w:rsidR="00B45A25" w:rsidRPr="00A02A1A" w:rsidRDefault="00B45A25" w:rsidP="00D578BB">
      <w:pPr>
        <w:pStyle w:val="Ingetavstnd"/>
        <w:rPr>
          <w:rStyle w:val="Hyperlnk"/>
          <w:rFonts w:ascii="Garamond" w:hAnsi="Garamond"/>
        </w:rPr>
      </w:pPr>
    </w:p>
    <w:p w14:paraId="1E64B0AB" w14:textId="5F6FB7A7" w:rsidR="003D1B3E" w:rsidRPr="00A02A1A" w:rsidRDefault="003D1B3E" w:rsidP="00D578BB">
      <w:pPr>
        <w:pStyle w:val="Ingetavstnd"/>
        <w:rPr>
          <w:rFonts w:ascii="Garamond" w:hAnsi="Garamond"/>
        </w:rPr>
      </w:pPr>
      <w:r w:rsidRPr="00A02A1A">
        <w:rPr>
          <w:rFonts w:ascii="Garamond" w:hAnsi="Garamond"/>
        </w:rPr>
        <w:t>Sv: Ansökan om jobb som legitimerad lärare vid Erik Dahlbergsgymnasiet i Jönköping</w:t>
      </w:r>
    </w:p>
    <w:p w14:paraId="5BE56399" w14:textId="147B1519" w:rsidR="003D1B3E" w:rsidRPr="00A02A1A" w:rsidRDefault="003D1B3E" w:rsidP="00D578BB">
      <w:pPr>
        <w:pStyle w:val="Ingetavstnd"/>
        <w:rPr>
          <w:rFonts w:ascii="Garamond" w:hAnsi="Garamond"/>
        </w:rPr>
      </w:pPr>
      <w:r w:rsidRPr="00A02A1A">
        <w:rPr>
          <w:rFonts w:ascii="Garamond" w:hAnsi="Garamond"/>
        </w:rPr>
        <w:t>Margareta Pilgard</w:t>
      </w:r>
      <w:r w:rsidR="00F73E04" w:rsidRPr="00A02A1A">
        <w:rPr>
          <w:rFonts w:ascii="Garamond" w:hAnsi="Garamond"/>
        </w:rPr>
        <w:t xml:space="preserve">, </w:t>
      </w:r>
      <w:r w:rsidR="00F73E04" w:rsidRPr="00A02A1A">
        <w:rPr>
          <w:rFonts w:ascii="Garamond" w:hAnsi="Garamond"/>
          <w:color w:val="222222"/>
          <w:shd w:val="clear" w:color="auto" w:fill="F7F7F7"/>
        </w:rPr>
        <w:t xml:space="preserve">036 - 10 76 94, </w:t>
      </w:r>
      <w:hyperlink r:id="rId7" w:history="1">
        <w:r w:rsidR="00F73E04" w:rsidRPr="00A02A1A">
          <w:rPr>
            <w:rStyle w:val="Hyperlnk"/>
            <w:rFonts w:ascii="Garamond" w:hAnsi="Garamond"/>
            <w:color w:val="222222"/>
          </w:rPr>
          <w:t>margareta.pilgard@jonkoping.se</w:t>
        </w:r>
      </w:hyperlink>
    </w:p>
    <w:p w14:paraId="1F655E41" w14:textId="5E41767F" w:rsidR="003D1B3E" w:rsidRPr="00A02A1A" w:rsidRDefault="003D1B3E" w:rsidP="00D578BB">
      <w:pPr>
        <w:pStyle w:val="Ingetavstnd"/>
        <w:rPr>
          <w:rFonts w:ascii="Garamond" w:hAnsi="Garamond"/>
        </w:rPr>
      </w:pPr>
      <w:r w:rsidRPr="00A02A1A">
        <w:rPr>
          <w:rFonts w:ascii="Garamond" w:hAnsi="Garamond"/>
        </w:rPr>
        <w:t>Till: Stefan Bjornander, Erik Backlund Wengbrand, Anna Chardon, Jesper Dahlquist, Sofia Einarsson</w:t>
      </w:r>
    </w:p>
    <w:p w14:paraId="1BC32114" w14:textId="77777777" w:rsidR="003D1B3E" w:rsidRPr="00A02A1A" w:rsidRDefault="003D1B3E" w:rsidP="003D1B3E">
      <w:pPr>
        <w:rPr>
          <w:rFonts w:ascii="Garamond" w:hAnsi="Garamond" w:cs="Arial"/>
          <w:color w:val="1F497D"/>
        </w:rPr>
      </w:pPr>
      <w:r w:rsidRPr="00A02A1A">
        <w:rPr>
          <w:rFonts w:ascii="Garamond" w:hAnsi="Garamond" w:cs="Arial"/>
          <w:color w:val="1F497D"/>
        </w:rPr>
        <w:t>Hej!</w:t>
      </w:r>
    </w:p>
    <w:p w14:paraId="27D8C76C" w14:textId="77777777" w:rsidR="003D1B3E" w:rsidRPr="00A02A1A" w:rsidRDefault="003D1B3E" w:rsidP="003D1B3E">
      <w:pPr>
        <w:rPr>
          <w:rFonts w:ascii="Garamond" w:hAnsi="Garamond" w:cs="Arial"/>
          <w:color w:val="1F497D"/>
        </w:rPr>
      </w:pPr>
      <w:r w:rsidRPr="00A02A1A">
        <w:rPr>
          <w:rFonts w:ascii="Garamond" w:hAnsi="Garamond" w:cs="Arial"/>
          <w:color w:val="1F497D"/>
        </w:rPr>
        <w:t xml:space="preserve">Han skulle jag behöva som datalärare men hans andra ämnen är också mycket intressanta. </w:t>
      </w:r>
    </w:p>
    <w:p w14:paraId="0C628482" w14:textId="74D2E7FB" w:rsidR="003D1B3E" w:rsidRPr="00A02A1A" w:rsidRDefault="003D1B3E" w:rsidP="003D1B3E">
      <w:pPr>
        <w:rPr>
          <w:rFonts w:ascii="Garamond" w:hAnsi="Garamond" w:cs="Arial"/>
          <w:color w:val="1F497D"/>
        </w:rPr>
      </w:pPr>
      <w:r w:rsidRPr="00A02A1A">
        <w:rPr>
          <w:rFonts w:ascii="Garamond" w:hAnsi="Garamond" w:cs="Arial"/>
          <w:color w:val="1F497D"/>
        </w:rPr>
        <w:t>Jag kontaktar honom och kollar vidare.</w:t>
      </w:r>
    </w:p>
    <w:p w14:paraId="5DD32004" w14:textId="7164C656" w:rsidR="00D61996" w:rsidRPr="00A02A1A" w:rsidRDefault="003D1B3E" w:rsidP="003D1B3E">
      <w:pPr>
        <w:rPr>
          <w:rFonts w:ascii="Garamond" w:hAnsi="Garamond" w:cs="Times New Roman"/>
        </w:rPr>
      </w:pPr>
      <w:r w:rsidRPr="00A02A1A">
        <w:rPr>
          <w:rFonts w:ascii="Garamond" w:hAnsi="Garamond" w:cs="Arial"/>
          <w:color w:val="1F497D"/>
        </w:rPr>
        <w:t>Mvh Margareta</w:t>
      </w:r>
    </w:p>
    <w:p w14:paraId="4159AA85" w14:textId="3CB75E21" w:rsidR="00EB7B23" w:rsidRDefault="00EB7B23" w:rsidP="00D578BB">
      <w:pPr>
        <w:pStyle w:val="Ingetavstnd"/>
        <w:rPr>
          <w:rFonts w:ascii="Garamond" w:hAnsi="Garamond" w:cs="Times New Roman"/>
        </w:rPr>
      </w:pPr>
      <w:r>
        <w:rPr>
          <w:rFonts w:ascii="Garamond" w:hAnsi="Garamond" w:cs="Times New Roman"/>
        </w:rPr>
        <w:t>HSB 23 519,17</w:t>
      </w:r>
    </w:p>
    <w:p w14:paraId="61A2E1DE" w14:textId="77777777" w:rsidR="00EB7B23" w:rsidRDefault="00EB7B23" w:rsidP="00D578BB">
      <w:pPr>
        <w:pStyle w:val="Ingetavstnd"/>
        <w:rPr>
          <w:rFonts w:ascii="Garamond" w:hAnsi="Garamond" w:cs="Times New Roman"/>
        </w:rPr>
      </w:pPr>
    </w:p>
    <w:p w14:paraId="64C436AF" w14:textId="58549EB7" w:rsidR="00D61996" w:rsidRDefault="00D61996" w:rsidP="00D578BB">
      <w:pPr>
        <w:pStyle w:val="Ingetavstnd"/>
        <w:rPr>
          <w:rFonts w:ascii="Garamond" w:hAnsi="Garamond" w:cs="Times New Roman"/>
        </w:rPr>
      </w:pPr>
      <w:r>
        <w:rPr>
          <w:rFonts w:ascii="Garamond" w:hAnsi="Garamond" w:cs="Times New Roman"/>
        </w:rPr>
        <w:t>mjuk 6-20</w:t>
      </w:r>
    </w:p>
    <w:p w14:paraId="11EDD951" w14:textId="48743C99" w:rsidR="00072390" w:rsidRDefault="008C7899" w:rsidP="00D578BB">
      <w:pPr>
        <w:pStyle w:val="Ingetavstnd"/>
        <w:rPr>
          <w:rFonts w:ascii="Garamond" w:hAnsi="Garamond" w:cs="Times New Roman"/>
        </w:rPr>
      </w:pPr>
      <w:r>
        <w:rPr>
          <w:rFonts w:ascii="Garamond" w:hAnsi="Garamond" w:cs="Times New Roman"/>
        </w:rPr>
        <w:t>HP: HejGodis</w:t>
      </w:r>
      <w:r w:rsidR="00165624">
        <w:rPr>
          <w:rFonts w:ascii="Garamond" w:hAnsi="Garamond" w:cs="Times New Roman"/>
        </w:rPr>
        <w:t>,</w:t>
      </w:r>
      <w:r w:rsidR="007D5595">
        <w:rPr>
          <w:rFonts w:ascii="Garamond" w:hAnsi="Garamond" w:cs="Times New Roman"/>
        </w:rPr>
        <w:t xml:space="preserve"> MissMe68</w:t>
      </w:r>
      <w:r w:rsidR="00FF5B16">
        <w:rPr>
          <w:rFonts w:ascii="Garamond" w:hAnsi="Garamond" w:cs="Times New Roman"/>
        </w:rPr>
        <w:t>. MissM</w:t>
      </w:r>
      <w:r w:rsidR="00C9274E">
        <w:rPr>
          <w:rFonts w:ascii="Garamond" w:hAnsi="Garamond" w:cs="Times New Roman"/>
        </w:rPr>
        <w:t>, Fröken Fredag</w:t>
      </w:r>
      <w:r w:rsidR="00226684">
        <w:rPr>
          <w:rFonts w:ascii="Garamond" w:hAnsi="Garamond" w:cs="Times New Roman"/>
        </w:rPr>
        <w:t>, Vendela404</w:t>
      </w:r>
      <w:r w:rsidR="00072390">
        <w:rPr>
          <w:rFonts w:ascii="Garamond" w:hAnsi="Garamond" w:cs="Times New Roman"/>
        </w:rPr>
        <w:t>, Smaragd</w:t>
      </w:r>
      <w:r w:rsidR="000F0CC9">
        <w:rPr>
          <w:rFonts w:ascii="Garamond" w:hAnsi="Garamond" w:cs="Times New Roman"/>
        </w:rPr>
        <w:t>, Mysvakt</w:t>
      </w:r>
      <w:r w:rsidR="0074081B">
        <w:rPr>
          <w:rFonts w:ascii="Garamond" w:hAnsi="Garamond" w:cs="Times New Roman"/>
        </w:rPr>
        <w:t>, Minnt</w:t>
      </w:r>
      <w:r w:rsidR="00693EB0">
        <w:rPr>
          <w:rFonts w:ascii="Garamond" w:hAnsi="Garamond" w:cs="Times New Roman"/>
        </w:rPr>
        <w:t>, Marion123</w:t>
      </w:r>
      <w:r w:rsidR="00722655">
        <w:rPr>
          <w:rFonts w:ascii="Garamond" w:hAnsi="Garamond" w:cs="Times New Roman"/>
        </w:rPr>
        <w:t>, Sonja2017</w:t>
      </w:r>
      <w:r w:rsidR="00195B0C">
        <w:rPr>
          <w:rFonts w:ascii="Garamond" w:hAnsi="Garamond" w:cs="Times New Roman"/>
        </w:rPr>
        <w:t>, XColorful</w:t>
      </w:r>
    </w:p>
    <w:p w14:paraId="1672F3D1" w14:textId="5CB98873" w:rsidR="00441915" w:rsidRDefault="00441915" w:rsidP="00D578BB">
      <w:pPr>
        <w:pStyle w:val="Ingetavstnd"/>
        <w:rPr>
          <w:rFonts w:ascii="Garamond" w:hAnsi="Garamond" w:cs="Times New Roman"/>
        </w:rPr>
      </w:pPr>
      <w:r>
        <w:rPr>
          <w:rFonts w:ascii="Garamond" w:hAnsi="Garamond" w:cs="Times New Roman"/>
        </w:rPr>
        <w:t>Sedix Lunixen</w:t>
      </w:r>
    </w:p>
    <w:p w14:paraId="60EB3750" w14:textId="77777777" w:rsidR="00B23D7B" w:rsidRDefault="00B23D7B" w:rsidP="00D578BB">
      <w:pPr>
        <w:pStyle w:val="Ingetavstnd"/>
        <w:rPr>
          <w:rFonts w:ascii="Garamond" w:hAnsi="Garamond" w:cs="Times New Roman"/>
        </w:rPr>
      </w:pPr>
    </w:p>
    <w:p w14:paraId="1A043F84" w14:textId="6536133D"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 xml:space="preserve">nasm -f elf64 -o </w:t>
      </w:r>
      <w:r>
        <w:rPr>
          <w:rFonts w:ascii="Garamond" w:hAnsi="Garamond" w:cs="Times New Roman"/>
        </w:rPr>
        <w:t>main</w:t>
      </w:r>
      <w:r w:rsidRPr="007C1DE7">
        <w:rPr>
          <w:rFonts w:ascii="Garamond" w:hAnsi="Garamond" w:cs="Times New Roman"/>
        </w:rPr>
        <w:t xml:space="preserve">.obj </w:t>
      </w:r>
      <w:r>
        <w:rPr>
          <w:rFonts w:ascii="Garamond" w:hAnsi="Garamond" w:cs="Times New Roman"/>
        </w:rPr>
        <w:t>main</w:t>
      </w:r>
      <w:r w:rsidRPr="007C1DE7">
        <w:rPr>
          <w:rFonts w:ascii="Garamond" w:hAnsi="Garamond" w:cs="Times New Roman"/>
        </w:rPr>
        <w:t>.asm</w:t>
      </w:r>
      <w:r>
        <w:rPr>
          <w:rFonts w:ascii="Garamond" w:hAnsi="Garamond" w:cs="Times New Roman"/>
        </w:rPr>
        <w:t>;ld main.obj -o main.exe;./main.exe</w:t>
      </w:r>
    </w:p>
    <w:p w14:paraId="42784227" w14:textId="02E57616"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 xml:space="preserve">nasm -f elf64 -o </w:t>
      </w:r>
      <w:r w:rsidR="00A97D9E">
        <w:rPr>
          <w:rFonts w:ascii="Garamond" w:hAnsi="Garamond" w:cs="Times New Roman"/>
        </w:rPr>
        <w:t>hello</w:t>
      </w:r>
      <w:r w:rsidRPr="007C1DE7">
        <w:rPr>
          <w:rFonts w:ascii="Garamond" w:hAnsi="Garamond" w:cs="Times New Roman"/>
        </w:rPr>
        <w:t xml:space="preserve">.obj </w:t>
      </w:r>
      <w:r w:rsidR="00A97D9E">
        <w:rPr>
          <w:rFonts w:ascii="Garamond" w:hAnsi="Garamond" w:cs="Times New Roman"/>
        </w:rPr>
        <w:t>hello</w:t>
      </w:r>
      <w:r w:rsidRPr="007C1DE7">
        <w:rPr>
          <w:rFonts w:ascii="Garamond" w:hAnsi="Garamond" w:cs="Times New Roman"/>
        </w:rPr>
        <w:t>.asm</w:t>
      </w:r>
      <w:r>
        <w:rPr>
          <w:rFonts w:ascii="Garamond" w:hAnsi="Garamond" w:cs="Times New Roman"/>
        </w:rPr>
        <w:t xml:space="preserve">;ld </w:t>
      </w:r>
      <w:r w:rsidR="00A97D9E">
        <w:rPr>
          <w:rFonts w:ascii="Garamond" w:hAnsi="Garamond" w:cs="Times New Roman"/>
        </w:rPr>
        <w:t>hello</w:t>
      </w:r>
      <w:r>
        <w:rPr>
          <w:rFonts w:ascii="Garamond" w:hAnsi="Garamond" w:cs="Times New Roman"/>
        </w:rPr>
        <w:t xml:space="preserve">.obj -o </w:t>
      </w:r>
      <w:r w:rsidR="00A97D9E">
        <w:rPr>
          <w:rFonts w:ascii="Garamond" w:hAnsi="Garamond" w:cs="Times New Roman"/>
        </w:rPr>
        <w:t>hello</w:t>
      </w:r>
      <w:r>
        <w:rPr>
          <w:rFonts w:ascii="Garamond" w:hAnsi="Garamond" w:cs="Times New Roman"/>
        </w:rPr>
        <w:t>.exe;./</w:t>
      </w:r>
      <w:r w:rsidR="00A97D9E">
        <w:rPr>
          <w:rFonts w:ascii="Garamond" w:hAnsi="Garamond" w:cs="Times New Roman"/>
        </w:rPr>
        <w:t>hello</w:t>
      </w:r>
      <w:r>
        <w:rPr>
          <w:rFonts w:ascii="Garamond" w:hAnsi="Garamond" w:cs="Times New Roman"/>
        </w:rPr>
        <w:t>.exe</w:t>
      </w:r>
    </w:p>
    <w:p w14:paraId="12043B69" w14:textId="77777777"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nasm -f elf64 -o Main.obj Main.asm</w:t>
      </w:r>
      <w:r>
        <w:rPr>
          <w:rFonts w:ascii="Garamond" w:hAnsi="Garamond" w:cs="Times New Roman"/>
        </w:rPr>
        <w:t>;ld Main.obj -o Main.exe;./Main.exe</w:t>
      </w:r>
    </w:p>
    <w:p w14:paraId="66FBB675" w14:textId="77777777" w:rsidR="001C17F0" w:rsidRDefault="001C17F0" w:rsidP="001C17F0">
      <w:pPr>
        <w:pStyle w:val="Ingetavstnd"/>
        <w:rPr>
          <w:rFonts w:ascii="Garamond" w:hAnsi="Garamond" w:cs="Times New Roman"/>
        </w:rPr>
      </w:pPr>
      <w:r>
        <w:rPr>
          <w:rFonts w:ascii="Garamond" w:hAnsi="Garamond" w:cs="Times New Roman"/>
        </w:rPr>
        <w:t>clear;</w:t>
      </w:r>
      <w:r w:rsidRPr="007C1DE7">
        <w:rPr>
          <w:rFonts w:ascii="Garamond" w:hAnsi="Garamond" w:cs="Times New Roman"/>
        </w:rPr>
        <w:t>nasm -f elf64 -o MainX.obj MainX.asm</w:t>
      </w:r>
      <w:r>
        <w:rPr>
          <w:rFonts w:ascii="Garamond" w:hAnsi="Garamond" w:cs="Times New Roman"/>
        </w:rPr>
        <w:t>;ld MainX.obj -o MainX.exe;./Main.exe</w:t>
      </w:r>
    </w:p>
    <w:p w14:paraId="4993C987" w14:textId="50C943B1" w:rsidR="006A3931" w:rsidRDefault="006A3931" w:rsidP="00D578BB">
      <w:pPr>
        <w:pStyle w:val="Ingetavstnd"/>
        <w:rPr>
          <w:rFonts w:ascii="Garamond" w:hAnsi="Garamond" w:cs="Times New Roman"/>
        </w:rPr>
      </w:pPr>
    </w:p>
    <w:p w14:paraId="6CABCC41" w14:textId="646DC075" w:rsidR="00C667EB" w:rsidRDefault="0027153B" w:rsidP="00D578BB">
      <w:pPr>
        <w:pStyle w:val="Ingetavstnd"/>
        <w:rPr>
          <w:rFonts w:ascii="Garamond" w:hAnsi="Garamond" w:cs="Times New Roman"/>
        </w:rPr>
      </w:pPr>
      <w:r>
        <w:rPr>
          <w:rFonts w:ascii="Garamond" w:hAnsi="Garamond" w:cs="Times New Roman"/>
        </w:rPr>
        <w:t>Erik Dahlbergsg</w:t>
      </w:r>
      <w:r w:rsidR="00C667EB">
        <w:rPr>
          <w:rFonts w:ascii="Garamond" w:hAnsi="Garamond" w:cs="Times New Roman"/>
        </w:rPr>
        <w:t>ymnasi</w:t>
      </w:r>
      <w:r>
        <w:rPr>
          <w:rFonts w:ascii="Garamond" w:hAnsi="Garamond" w:cs="Times New Roman"/>
        </w:rPr>
        <w:t>et</w:t>
      </w:r>
    </w:p>
    <w:p w14:paraId="06CFA2A1" w14:textId="77777777" w:rsidR="005143B2" w:rsidRDefault="005143B2" w:rsidP="004D0CE4">
      <w:pPr>
        <w:pStyle w:val="Ingetavstnd"/>
        <w:numPr>
          <w:ilvl w:val="0"/>
          <w:numId w:val="13"/>
        </w:numPr>
        <w:rPr>
          <w:rFonts w:ascii="Garamond" w:hAnsi="Garamond" w:cs="Times New Roman"/>
        </w:rPr>
      </w:pPr>
      <w:r>
        <w:rPr>
          <w:rFonts w:ascii="Garamond" w:hAnsi="Garamond" w:cs="Times New Roman"/>
        </w:rPr>
        <w:t>Ämnen</w:t>
      </w:r>
    </w:p>
    <w:p w14:paraId="722B3B63" w14:textId="4935A8FF" w:rsidR="005143B2" w:rsidRDefault="005143B2" w:rsidP="004D0CE4">
      <w:pPr>
        <w:pStyle w:val="Ingetavstnd"/>
        <w:numPr>
          <w:ilvl w:val="1"/>
          <w:numId w:val="13"/>
        </w:numPr>
        <w:rPr>
          <w:rFonts w:ascii="Garamond" w:hAnsi="Garamond" w:cs="Times New Roman"/>
        </w:rPr>
      </w:pPr>
      <w:r>
        <w:rPr>
          <w:rFonts w:ascii="Garamond" w:hAnsi="Garamond" w:cs="Times New Roman"/>
        </w:rPr>
        <w:lastRenderedPageBreak/>
        <w:t>Matematik</w:t>
      </w:r>
    </w:p>
    <w:p w14:paraId="2AA1187A" w14:textId="51A56720" w:rsidR="005143B2" w:rsidRDefault="005143B2" w:rsidP="004D0CE4">
      <w:pPr>
        <w:pStyle w:val="Ingetavstnd"/>
        <w:numPr>
          <w:ilvl w:val="1"/>
          <w:numId w:val="13"/>
        </w:numPr>
        <w:rPr>
          <w:rFonts w:ascii="Garamond" w:hAnsi="Garamond" w:cs="Times New Roman"/>
        </w:rPr>
      </w:pPr>
      <w:r>
        <w:rPr>
          <w:rFonts w:ascii="Garamond" w:hAnsi="Garamond" w:cs="Times New Roman"/>
        </w:rPr>
        <w:t>Datorteknik</w:t>
      </w:r>
    </w:p>
    <w:p w14:paraId="229463E1" w14:textId="669EB8FA" w:rsidR="001C0C02" w:rsidRDefault="001C0C02" w:rsidP="004D0CE4">
      <w:pPr>
        <w:pStyle w:val="Ingetavstnd"/>
        <w:numPr>
          <w:ilvl w:val="0"/>
          <w:numId w:val="13"/>
        </w:numPr>
        <w:rPr>
          <w:rFonts w:ascii="Garamond" w:hAnsi="Garamond" w:cs="Times New Roman"/>
        </w:rPr>
      </w:pPr>
      <w:r>
        <w:rPr>
          <w:rFonts w:ascii="Garamond" w:hAnsi="Garamond" w:cs="Times New Roman"/>
        </w:rPr>
        <w:t>Årskurs</w:t>
      </w:r>
    </w:p>
    <w:p w14:paraId="2E92E3C8"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1:an</w:t>
      </w:r>
    </w:p>
    <w:p w14:paraId="4105B5B0"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2:an</w:t>
      </w:r>
    </w:p>
    <w:p w14:paraId="7225BA57"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3:an</w:t>
      </w:r>
    </w:p>
    <w:p w14:paraId="6CAD85A6" w14:textId="62C31C68" w:rsidR="0027153B" w:rsidRDefault="0027153B" w:rsidP="004D0CE4">
      <w:pPr>
        <w:pStyle w:val="Ingetavstnd"/>
        <w:numPr>
          <w:ilvl w:val="0"/>
          <w:numId w:val="13"/>
        </w:numPr>
        <w:rPr>
          <w:rFonts w:ascii="Garamond" w:hAnsi="Garamond" w:cs="Times New Roman"/>
        </w:rPr>
      </w:pPr>
      <w:r>
        <w:rPr>
          <w:rFonts w:ascii="Garamond" w:hAnsi="Garamond" w:cs="Times New Roman"/>
        </w:rPr>
        <w:t>Program</w:t>
      </w:r>
    </w:p>
    <w:p w14:paraId="1C1C5CFC" w14:textId="47E4DFEE" w:rsidR="0027153B" w:rsidRDefault="00541674" w:rsidP="004D0CE4">
      <w:pPr>
        <w:pStyle w:val="Ingetavstnd"/>
        <w:numPr>
          <w:ilvl w:val="1"/>
          <w:numId w:val="13"/>
        </w:numPr>
        <w:rPr>
          <w:rFonts w:ascii="Garamond" w:hAnsi="Garamond" w:cs="Times New Roman"/>
        </w:rPr>
      </w:pPr>
      <w:r>
        <w:rPr>
          <w:rFonts w:ascii="Garamond" w:hAnsi="Garamond" w:cs="Times New Roman"/>
        </w:rPr>
        <w:t>Naturvetare</w:t>
      </w:r>
    </w:p>
    <w:p w14:paraId="326F7D8F" w14:textId="4C021116" w:rsidR="00541674" w:rsidRDefault="00541674" w:rsidP="004D0CE4">
      <w:pPr>
        <w:pStyle w:val="Ingetavstnd"/>
        <w:numPr>
          <w:ilvl w:val="1"/>
          <w:numId w:val="13"/>
        </w:numPr>
        <w:rPr>
          <w:rFonts w:ascii="Garamond" w:hAnsi="Garamond" w:cs="Times New Roman"/>
        </w:rPr>
      </w:pPr>
      <w:r>
        <w:rPr>
          <w:rFonts w:ascii="Garamond" w:hAnsi="Garamond" w:cs="Times New Roman"/>
        </w:rPr>
        <w:t>Teknik</w:t>
      </w:r>
    </w:p>
    <w:p w14:paraId="0656650B" w14:textId="7773B540" w:rsidR="00541674" w:rsidRDefault="00541674" w:rsidP="004D0CE4">
      <w:pPr>
        <w:pStyle w:val="Ingetavstnd"/>
        <w:numPr>
          <w:ilvl w:val="1"/>
          <w:numId w:val="13"/>
        </w:numPr>
        <w:rPr>
          <w:rFonts w:ascii="Garamond" w:hAnsi="Garamond" w:cs="Times New Roman"/>
        </w:rPr>
      </w:pPr>
      <w:r>
        <w:rPr>
          <w:rFonts w:ascii="Garamond" w:hAnsi="Garamond" w:cs="Times New Roman"/>
        </w:rPr>
        <w:t>Ekonomi</w:t>
      </w:r>
    </w:p>
    <w:p w14:paraId="2CFD5635" w14:textId="735DD8CA" w:rsidR="00541674" w:rsidRDefault="00541674" w:rsidP="004D0CE4">
      <w:pPr>
        <w:pStyle w:val="Ingetavstnd"/>
        <w:numPr>
          <w:ilvl w:val="1"/>
          <w:numId w:val="13"/>
        </w:numPr>
        <w:rPr>
          <w:rFonts w:ascii="Garamond" w:hAnsi="Garamond" w:cs="Times New Roman"/>
        </w:rPr>
      </w:pPr>
      <w:r>
        <w:rPr>
          <w:rFonts w:ascii="Garamond" w:hAnsi="Garamond" w:cs="Times New Roman"/>
        </w:rPr>
        <w:t>Samhällsvetenskap</w:t>
      </w:r>
    </w:p>
    <w:p w14:paraId="6630B9AC" w14:textId="322F142C" w:rsidR="00541674" w:rsidRDefault="00541674" w:rsidP="004D0CE4">
      <w:pPr>
        <w:pStyle w:val="Ingetavstnd"/>
        <w:numPr>
          <w:ilvl w:val="1"/>
          <w:numId w:val="13"/>
        </w:numPr>
        <w:rPr>
          <w:rFonts w:ascii="Garamond" w:hAnsi="Garamond" w:cs="Times New Roman"/>
        </w:rPr>
      </w:pPr>
      <w:r>
        <w:rPr>
          <w:rFonts w:ascii="Garamond" w:hAnsi="Garamond" w:cs="Times New Roman"/>
        </w:rPr>
        <w:t>VVS- och Fastighet</w:t>
      </w:r>
    </w:p>
    <w:p w14:paraId="53259BD3" w14:textId="1686BB25" w:rsidR="00541674" w:rsidRDefault="00541674" w:rsidP="004D0CE4">
      <w:pPr>
        <w:pStyle w:val="Ingetavstnd"/>
        <w:numPr>
          <w:ilvl w:val="1"/>
          <w:numId w:val="13"/>
        </w:numPr>
        <w:rPr>
          <w:rFonts w:ascii="Garamond" w:hAnsi="Garamond" w:cs="Times New Roman"/>
        </w:rPr>
      </w:pPr>
      <w:r>
        <w:rPr>
          <w:rFonts w:ascii="Garamond" w:hAnsi="Garamond" w:cs="Times New Roman"/>
        </w:rPr>
        <w:t>Vård och omsorg</w:t>
      </w:r>
    </w:p>
    <w:p w14:paraId="49C6266D" w14:textId="38260A16" w:rsidR="00541674" w:rsidRDefault="00541674" w:rsidP="004D0CE4">
      <w:pPr>
        <w:pStyle w:val="Ingetavstnd"/>
        <w:numPr>
          <w:ilvl w:val="1"/>
          <w:numId w:val="13"/>
        </w:numPr>
        <w:rPr>
          <w:rFonts w:ascii="Garamond" w:hAnsi="Garamond" w:cs="Times New Roman"/>
        </w:rPr>
      </w:pPr>
      <w:r>
        <w:rPr>
          <w:rFonts w:ascii="Garamond" w:hAnsi="Garamond" w:cs="Times New Roman"/>
        </w:rPr>
        <w:t>Introduktion</w:t>
      </w:r>
    </w:p>
    <w:p w14:paraId="2EA0A94C" w14:textId="648B85AD" w:rsidR="006E14DB" w:rsidRDefault="006E14DB" w:rsidP="004D0CE4">
      <w:pPr>
        <w:pStyle w:val="Ingetavstnd"/>
        <w:numPr>
          <w:ilvl w:val="0"/>
          <w:numId w:val="13"/>
        </w:numPr>
        <w:rPr>
          <w:rFonts w:ascii="Garamond" w:hAnsi="Garamond" w:cs="Times New Roman"/>
        </w:rPr>
      </w:pPr>
      <w:r>
        <w:rPr>
          <w:rFonts w:ascii="Garamond" w:hAnsi="Garamond" w:cs="Times New Roman"/>
        </w:rPr>
        <w:t>Tjänst</w:t>
      </w:r>
    </w:p>
    <w:p w14:paraId="5794191C" w14:textId="3D829B5F" w:rsidR="006E14DB" w:rsidRDefault="006E14DB" w:rsidP="004D0CE4">
      <w:pPr>
        <w:pStyle w:val="Ingetavstnd"/>
        <w:numPr>
          <w:ilvl w:val="1"/>
          <w:numId w:val="13"/>
        </w:numPr>
        <w:rPr>
          <w:rFonts w:ascii="Garamond" w:hAnsi="Garamond" w:cs="Times New Roman"/>
        </w:rPr>
      </w:pPr>
      <w:r>
        <w:rPr>
          <w:rFonts w:ascii="Garamond" w:hAnsi="Garamond" w:cs="Times New Roman"/>
        </w:rPr>
        <w:t>Ferie</w:t>
      </w:r>
    </w:p>
    <w:p w14:paraId="568F5B62" w14:textId="55C40EEA" w:rsidR="006E14DB" w:rsidRDefault="006E14DB" w:rsidP="004D0CE4">
      <w:pPr>
        <w:pStyle w:val="Ingetavstnd"/>
        <w:numPr>
          <w:ilvl w:val="1"/>
          <w:numId w:val="13"/>
        </w:numPr>
        <w:rPr>
          <w:rFonts w:ascii="Garamond" w:hAnsi="Garamond" w:cs="Times New Roman"/>
        </w:rPr>
      </w:pPr>
      <w:r>
        <w:rPr>
          <w:rFonts w:ascii="Garamond" w:hAnsi="Garamond" w:cs="Times New Roman"/>
        </w:rPr>
        <w:t>Semester</w:t>
      </w:r>
    </w:p>
    <w:p w14:paraId="0D11B624" w14:textId="5554BB42" w:rsidR="00A5351F" w:rsidRDefault="00A5351F" w:rsidP="004D0CE4">
      <w:pPr>
        <w:pStyle w:val="Ingetavstnd"/>
        <w:numPr>
          <w:ilvl w:val="1"/>
          <w:numId w:val="13"/>
        </w:numPr>
        <w:rPr>
          <w:rFonts w:ascii="Garamond" w:hAnsi="Garamond" w:cs="Times New Roman"/>
        </w:rPr>
      </w:pPr>
      <w:r>
        <w:rPr>
          <w:rFonts w:ascii="Garamond" w:hAnsi="Garamond" w:cs="Times New Roman"/>
        </w:rPr>
        <w:t>Antal lektionstimmar/vecka</w:t>
      </w:r>
    </w:p>
    <w:p w14:paraId="7B854922" w14:textId="77777777" w:rsidR="00A5351F" w:rsidRDefault="00A5351F" w:rsidP="004D0CE4">
      <w:pPr>
        <w:pStyle w:val="Ingetavstnd"/>
        <w:numPr>
          <w:ilvl w:val="1"/>
          <w:numId w:val="13"/>
        </w:numPr>
        <w:rPr>
          <w:rFonts w:ascii="Garamond" w:hAnsi="Garamond" w:cs="Times New Roman"/>
        </w:rPr>
      </w:pPr>
      <w:r>
        <w:rPr>
          <w:rFonts w:ascii="Garamond" w:hAnsi="Garamond" w:cs="Times New Roman"/>
        </w:rPr>
        <w:t>Antal elever/klass</w:t>
      </w:r>
    </w:p>
    <w:p w14:paraId="04B929B7" w14:textId="77777777" w:rsidR="004E0CC9" w:rsidRDefault="004E0CC9" w:rsidP="004D0CE4">
      <w:pPr>
        <w:pStyle w:val="Ingetavstnd"/>
        <w:numPr>
          <w:ilvl w:val="0"/>
          <w:numId w:val="13"/>
        </w:numPr>
        <w:rPr>
          <w:rFonts w:ascii="Garamond" w:hAnsi="Garamond" w:cs="Times New Roman"/>
        </w:rPr>
      </w:pPr>
      <w:r>
        <w:rPr>
          <w:rFonts w:ascii="Garamond" w:hAnsi="Garamond" w:cs="Times New Roman"/>
        </w:rPr>
        <w:t>Ordning och disciplin</w:t>
      </w:r>
    </w:p>
    <w:p w14:paraId="2D48B973" w14:textId="6C6DFFAC" w:rsidR="004E0CC9" w:rsidRDefault="004E0CC9" w:rsidP="004D0CE4">
      <w:pPr>
        <w:pStyle w:val="Ingetavstnd"/>
        <w:numPr>
          <w:ilvl w:val="1"/>
          <w:numId w:val="13"/>
        </w:numPr>
        <w:rPr>
          <w:rFonts w:ascii="Garamond" w:hAnsi="Garamond" w:cs="Times New Roman"/>
        </w:rPr>
      </w:pPr>
      <w:r>
        <w:rPr>
          <w:rFonts w:ascii="Garamond" w:hAnsi="Garamond" w:cs="Times New Roman"/>
        </w:rPr>
        <w:t>Säga ifrån på skarpen</w:t>
      </w:r>
    </w:p>
    <w:p w14:paraId="2F3DBF55" w14:textId="2359C619" w:rsidR="004E0CC9" w:rsidRDefault="004E0CC9" w:rsidP="004D0CE4">
      <w:pPr>
        <w:pStyle w:val="Ingetavstnd"/>
        <w:numPr>
          <w:ilvl w:val="1"/>
          <w:numId w:val="13"/>
        </w:numPr>
        <w:rPr>
          <w:rFonts w:ascii="Garamond" w:hAnsi="Garamond" w:cs="Times New Roman"/>
        </w:rPr>
      </w:pPr>
      <w:r>
        <w:rPr>
          <w:rFonts w:ascii="Garamond" w:hAnsi="Garamond" w:cs="Times New Roman"/>
        </w:rPr>
        <w:t>Slänga ut elever</w:t>
      </w:r>
    </w:p>
    <w:p w14:paraId="46116461" w14:textId="4CD95D9A" w:rsidR="004E0CC9" w:rsidRDefault="004E0CC9" w:rsidP="004D0CE4">
      <w:pPr>
        <w:pStyle w:val="Ingetavstnd"/>
        <w:numPr>
          <w:ilvl w:val="1"/>
          <w:numId w:val="13"/>
        </w:numPr>
        <w:rPr>
          <w:rFonts w:ascii="Garamond" w:hAnsi="Garamond" w:cs="Times New Roman"/>
        </w:rPr>
      </w:pPr>
      <w:r>
        <w:rPr>
          <w:rFonts w:ascii="Garamond" w:hAnsi="Garamond" w:cs="Times New Roman"/>
        </w:rPr>
        <w:t>Mobiltelefoner/datorer</w:t>
      </w:r>
    </w:p>
    <w:p w14:paraId="49E8C3D2" w14:textId="4C6739F7" w:rsidR="00E978E5" w:rsidRPr="00E978E5" w:rsidRDefault="00E978E5" w:rsidP="004D0CE4">
      <w:pPr>
        <w:pStyle w:val="Ingetavstnd"/>
        <w:numPr>
          <w:ilvl w:val="1"/>
          <w:numId w:val="13"/>
        </w:numPr>
        <w:rPr>
          <w:rFonts w:ascii="Garamond" w:hAnsi="Garamond" w:cs="Times New Roman"/>
        </w:rPr>
      </w:pPr>
      <w:r>
        <w:rPr>
          <w:rFonts w:ascii="Garamond" w:hAnsi="Garamond" w:cs="Times New Roman"/>
        </w:rPr>
        <w:t>Lågaffektiv bemötande</w:t>
      </w:r>
    </w:p>
    <w:p w14:paraId="44BDF642" w14:textId="32065618" w:rsidR="00420988" w:rsidRDefault="00420988" w:rsidP="004D0CE4">
      <w:pPr>
        <w:pStyle w:val="Ingetavstnd"/>
        <w:numPr>
          <w:ilvl w:val="0"/>
          <w:numId w:val="13"/>
        </w:numPr>
        <w:rPr>
          <w:rFonts w:ascii="Garamond" w:hAnsi="Garamond" w:cs="Times New Roman"/>
        </w:rPr>
      </w:pPr>
      <w:r>
        <w:rPr>
          <w:rFonts w:ascii="Garamond" w:hAnsi="Garamond" w:cs="Times New Roman"/>
        </w:rPr>
        <w:t>Examination</w:t>
      </w:r>
    </w:p>
    <w:p w14:paraId="66ED3DFF" w14:textId="77777777" w:rsidR="00634225" w:rsidRDefault="00634225" w:rsidP="004D0CE4">
      <w:pPr>
        <w:pStyle w:val="Ingetavstnd"/>
        <w:numPr>
          <w:ilvl w:val="1"/>
          <w:numId w:val="13"/>
        </w:numPr>
        <w:rPr>
          <w:rFonts w:ascii="Garamond" w:hAnsi="Garamond" w:cs="Times New Roman"/>
        </w:rPr>
      </w:pPr>
      <w:r>
        <w:rPr>
          <w:rFonts w:ascii="Garamond" w:hAnsi="Garamond" w:cs="Times New Roman"/>
        </w:rPr>
        <w:t>Nationellt prov</w:t>
      </w:r>
    </w:p>
    <w:p w14:paraId="36704A8F" w14:textId="77777777" w:rsidR="00634225" w:rsidRPr="00DE4724" w:rsidRDefault="00634225" w:rsidP="004D0CE4">
      <w:pPr>
        <w:pStyle w:val="Ingetavstnd"/>
        <w:numPr>
          <w:ilvl w:val="1"/>
          <w:numId w:val="13"/>
        </w:numPr>
        <w:rPr>
          <w:rFonts w:ascii="Garamond" w:hAnsi="Garamond" w:cs="Times New Roman"/>
        </w:rPr>
      </w:pPr>
      <w:r w:rsidRPr="00DE4724">
        <w:rPr>
          <w:rFonts w:ascii="Garamond" w:hAnsi="Garamond" w:cs="Times New Roman"/>
        </w:rPr>
        <w:t>Omprov/</w:t>
      </w:r>
      <w:r>
        <w:rPr>
          <w:rFonts w:ascii="Garamond" w:hAnsi="Garamond" w:cs="Times New Roman"/>
        </w:rPr>
        <w:t>o</w:t>
      </w:r>
      <w:r w:rsidRPr="00DE4724">
        <w:rPr>
          <w:rFonts w:ascii="Garamond" w:hAnsi="Garamond" w:cs="Times New Roman"/>
        </w:rPr>
        <w:t>minlämning</w:t>
      </w:r>
    </w:p>
    <w:p w14:paraId="5B023DA5" w14:textId="13DD4CA0" w:rsidR="00634225" w:rsidRPr="00634225" w:rsidRDefault="00634225" w:rsidP="004D0CE4">
      <w:pPr>
        <w:pStyle w:val="Ingetavstnd"/>
        <w:numPr>
          <w:ilvl w:val="1"/>
          <w:numId w:val="13"/>
        </w:numPr>
        <w:rPr>
          <w:rFonts w:ascii="Garamond" w:hAnsi="Garamond" w:cs="Times New Roman"/>
        </w:rPr>
      </w:pPr>
      <w:r>
        <w:rPr>
          <w:rFonts w:ascii="Garamond" w:hAnsi="Garamond" w:cs="Times New Roman"/>
        </w:rPr>
        <w:t>Fusk</w:t>
      </w:r>
    </w:p>
    <w:p w14:paraId="6F26F081" w14:textId="77777777" w:rsidR="00420988" w:rsidRDefault="00420988" w:rsidP="004D0CE4">
      <w:pPr>
        <w:pStyle w:val="Ingetavstnd"/>
        <w:numPr>
          <w:ilvl w:val="0"/>
          <w:numId w:val="13"/>
        </w:numPr>
        <w:rPr>
          <w:rFonts w:ascii="Garamond" w:hAnsi="Garamond" w:cs="Times New Roman"/>
        </w:rPr>
      </w:pPr>
      <w:r>
        <w:rPr>
          <w:rFonts w:ascii="Garamond" w:hAnsi="Garamond" w:cs="Times New Roman"/>
        </w:rPr>
        <w:t>Service</w:t>
      </w:r>
    </w:p>
    <w:p w14:paraId="276D3E76" w14:textId="77777777" w:rsidR="00E426E6" w:rsidRDefault="00E426E6" w:rsidP="004D0CE4">
      <w:pPr>
        <w:pStyle w:val="Ingetavstnd"/>
        <w:numPr>
          <w:ilvl w:val="1"/>
          <w:numId w:val="13"/>
        </w:numPr>
        <w:rPr>
          <w:rFonts w:ascii="Garamond" w:hAnsi="Garamond" w:cs="Times New Roman"/>
        </w:rPr>
      </w:pPr>
      <w:r>
        <w:rPr>
          <w:rFonts w:ascii="Garamond" w:hAnsi="Garamond" w:cs="Times New Roman"/>
        </w:rPr>
        <w:t>Digitala verktyg</w:t>
      </w:r>
    </w:p>
    <w:p w14:paraId="43E57A47" w14:textId="755A61F7" w:rsidR="00420988" w:rsidRDefault="00420988" w:rsidP="004D0CE4">
      <w:pPr>
        <w:pStyle w:val="Ingetavstnd"/>
        <w:numPr>
          <w:ilvl w:val="1"/>
          <w:numId w:val="13"/>
        </w:numPr>
        <w:rPr>
          <w:rFonts w:ascii="Garamond" w:hAnsi="Garamond" w:cs="Times New Roman"/>
        </w:rPr>
      </w:pPr>
      <w:r>
        <w:rPr>
          <w:rFonts w:ascii="Garamond" w:hAnsi="Garamond" w:cs="Times New Roman"/>
        </w:rPr>
        <w:t>Besvara mail</w:t>
      </w:r>
    </w:p>
    <w:p w14:paraId="5590C18B" w14:textId="77777777" w:rsidR="00420988" w:rsidRDefault="00420988" w:rsidP="004D0CE4">
      <w:pPr>
        <w:pStyle w:val="Ingetavstnd"/>
        <w:numPr>
          <w:ilvl w:val="1"/>
          <w:numId w:val="13"/>
        </w:numPr>
        <w:rPr>
          <w:rFonts w:ascii="Garamond" w:hAnsi="Garamond" w:cs="Times New Roman"/>
        </w:rPr>
      </w:pPr>
      <w:r>
        <w:rPr>
          <w:rFonts w:ascii="Garamond" w:hAnsi="Garamond" w:cs="Times New Roman"/>
        </w:rPr>
        <w:t>Lärplattform</w:t>
      </w:r>
    </w:p>
    <w:p w14:paraId="2D5DE3D7" w14:textId="22B5A518" w:rsidR="00420988" w:rsidRDefault="00420988" w:rsidP="004D0CE4">
      <w:pPr>
        <w:pStyle w:val="Ingetavstnd"/>
        <w:numPr>
          <w:ilvl w:val="1"/>
          <w:numId w:val="13"/>
        </w:numPr>
        <w:rPr>
          <w:rFonts w:ascii="Garamond" w:hAnsi="Garamond" w:cs="Times New Roman"/>
        </w:rPr>
      </w:pPr>
      <w:r>
        <w:rPr>
          <w:rFonts w:ascii="Garamond" w:hAnsi="Garamond" w:cs="Times New Roman"/>
        </w:rPr>
        <w:t>Kontakt med föräldrar</w:t>
      </w:r>
    </w:p>
    <w:p w14:paraId="2D8B5061" w14:textId="2E7774CA" w:rsidR="00BD6EE2" w:rsidRDefault="00BD6EE2" w:rsidP="004D0CE4">
      <w:pPr>
        <w:pStyle w:val="Ingetavstnd"/>
        <w:numPr>
          <w:ilvl w:val="1"/>
          <w:numId w:val="13"/>
        </w:numPr>
        <w:rPr>
          <w:rFonts w:ascii="Garamond" w:hAnsi="Garamond" w:cs="Times New Roman"/>
        </w:rPr>
      </w:pPr>
      <w:r>
        <w:rPr>
          <w:rFonts w:ascii="Garamond" w:hAnsi="Garamond" w:cs="Times New Roman"/>
        </w:rPr>
        <w:t>Transparens vid betygsättning</w:t>
      </w:r>
    </w:p>
    <w:p w14:paraId="7DFB7207" w14:textId="7CAE1D50" w:rsidR="00EB6A91" w:rsidRDefault="00EB6A91" w:rsidP="004D0CE4">
      <w:pPr>
        <w:pStyle w:val="Ingetavstnd"/>
        <w:numPr>
          <w:ilvl w:val="0"/>
          <w:numId w:val="13"/>
        </w:numPr>
        <w:rPr>
          <w:rFonts w:ascii="Garamond" w:hAnsi="Garamond" w:cs="Times New Roman"/>
        </w:rPr>
      </w:pPr>
      <w:r>
        <w:rPr>
          <w:rFonts w:ascii="Garamond" w:hAnsi="Garamond" w:cs="Times New Roman"/>
        </w:rPr>
        <w:t>35-timmarsregel</w:t>
      </w:r>
    </w:p>
    <w:p w14:paraId="3EA789F0" w14:textId="0DFD5057" w:rsidR="00EB6A91" w:rsidRDefault="00420988" w:rsidP="004D0CE4">
      <w:pPr>
        <w:pStyle w:val="Ingetavstnd"/>
        <w:numPr>
          <w:ilvl w:val="1"/>
          <w:numId w:val="13"/>
        </w:numPr>
        <w:rPr>
          <w:rFonts w:ascii="Garamond" w:hAnsi="Garamond" w:cs="Times New Roman"/>
        </w:rPr>
      </w:pPr>
      <w:r>
        <w:rPr>
          <w:rFonts w:ascii="Garamond" w:hAnsi="Garamond" w:cs="Times New Roman"/>
        </w:rPr>
        <w:t>Vara till hands</w:t>
      </w:r>
    </w:p>
    <w:p w14:paraId="74076A35" w14:textId="77777777" w:rsidR="00665517" w:rsidRDefault="00665517" w:rsidP="004D0CE4">
      <w:pPr>
        <w:pStyle w:val="Ingetavstnd"/>
        <w:numPr>
          <w:ilvl w:val="1"/>
          <w:numId w:val="13"/>
        </w:numPr>
        <w:rPr>
          <w:rFonts w:ascii="Garamond" w:hAnsi="Garamond" w:cs="Times New Roman"/>
        </w:rPr>
      </w:pPr>
      <w:r>
        <w:rPr>
          <w:rFonts w:ascii="Garamond" w:hAnsi="Garamond" w:cs="Times New Roman"/>
        </w:rPr>
        <w:t>Individuella samtal</w:t>
      </w:r>
    </w:p>
    <w:p w14:paraId="20F48D48" w14:textId="4F2E518C" w:rsidR="00FE3D67" w:rsidRDefault="00FE3D67" w:rsidP="004D0CE4">
      <w:pPr>
        <w:pStyle w:val="Ingetavstnd"/>
        <w:numPr>
          <w:ilvl w:val="1"/>
          <w:numId w:val="13"/>
        </w:numPr>
        <w:rPr>
          <w:rFonts w:ascii="Garamond" w:hAnsi="Garamond" w:cs="Times New Roman"/>
        </w:rPr>
      </w:pPr>
      <w:r>
        <w:rPr>
          <w:rFonts w:ascii="Garamond" w:hAnsi="Garamond" w:cs="Times New Roman"/>
        </w:rPr>
        <w:t>Elev knackar på lärarrummet</w:t>
      </w:r>
    </w:p>
    <w:p w14:paraId="686AF184" w14:textId="517627CC" w:rsidR="004C063C" w:rsidRPr="00FE3D67" w:rsidRDefault="004C063C" w:rsidP="004D0CE4">
      <w:pPr>
        <w:pStyle w:val="Ingetavstnd"/>
        <w:numPr>
          <w:ilvl w:val="1"/>
          <w:numId w:val="13"/>
        </w:numPr>
        <w:rPr>
          <w:rFonts w:ascii="Garamond" w:hAnsi="Garamond" w:cs="Times New Roman"/>
        </w:rPr>
      </w:pPr>
      <w:r>
        <w:rPr>
          <w:rFonts w:ascii="Garamond" w:hAnsi="Garamond" w:cs="Times New Roman"/>
        </w:rPr>
        <w:t>Mentorskap</w:t>
      </w:r>
    </w:p>
    <w:p w14:paraId="39BAA703" w14:textId="127B8F3E" w:rsidR="00647AAE" w:rsidRDefault="00647AAE" w:rsidP="004D0CE4">
      <w:pPr>
        <w:pStyle w:val="Ingetavstnd"/>
        <w:numPr>
          <w:ilvl w:val="0"/>
          <w:numId w:val="13"/>
        </w:numPr>
        <w:rPr>
          <w:rFonts w:ascii="Garamond" w:hAnsi="Garamond" w:cs="Times New Roman"/>
        </w:rPr>
      </w:pPr>
      <w:r>
        <w:rPr>
          <w:rFonts w:ascii="Garamond" w:hAnsi="Garamond" w:cs="Times New Roman"/>
        </w:rPr>
        <w:t>Elevinflytande</w:t>
      </w:r>
    </w:p>
    <w:p w14:paraId="5286ECDD" w14:textId="77777777" w:rsidR="00E978E5" w:rsidRDefault="00E978E5" w:rsidP="004D0CE4">
      <w:pPr>
        <w:pStyle w:val="Ingetavstnd"/>
        <w:numPr>
          <w:ilvl w:val="1"/>
          <w:numId w:val="13"/>
        </w:numPr>
        <w:rPr>
          <w:rFonts w:ascii="Garamond" w:hAnsi="Garamond" w:cs="Times New Roman"/>
        </w:rPr>
      </w:pPr>
      <w:r>
        <w:rPr>
          <w:rFonts w:ascii="Garamond" w:hAnsi="Garamond" w:cs="Times New Roman"/>
        </w:rPr>
        <w:t>Elevutvärderingar</w:t>
      </w:r>
    </w:p>
    <w:p w14:paraId="7F37E824" w14:textId="5AEC1775" w:rsidR="004E0CC9" w:rsidRDefault="004E0CC9" w:rsidP="004D0CE4">
      <w:pPr>
        <w:pStyle w:val="Ingetavstnd"/>
        <w:numPr>
          <w:ilvl w:val="0"/>
          <w:numId w:val="13"/>
        </w:numPr>
        <w:rPr>
          <w:rFonts w:ascii="Garamond" w:hAnsi="Garamond" w:cs="Times New Roman"/>
        </w:rPr>
      </w:pPr>
      <w:r>
        <w:rPr>
          <w:rFonts w:ascii="Garamond" w:hAnsi="Garamond" w:cs="Times New Roman"/>
        </w:rPr>
        <w:t>Mer</w:t>
      </w:r>
    </w:p>
    <w:p w14:paraId="2E4CBE78" w14:textId="704DBC3F" w:rsidR="004E0CC9" w:rsidRPr="00541674" w:rsidRDefault="004E0CC9" w:rsidP="004D0CE4">
      <w:pPr>
        <w:pStyle w:val="Ingetavstnd"/>
        <w:numPr>
          <w:ilvl w:val="1"/>
          <w:numId w:val="13"/>
        </w:numPr>
        <w:rPr>
          <w:rFonts w:ascii="Garamond" w:hAnsi="Garamond" w:cs="Times New Roman"/>
        </w:rPr>
      </w:pPr>
      <w:r>
        <w:rPr>
          <w:rFonts w:ascii="Garamond" w:hAnsi="Garamond" w:cs="Times New Roman"/>
        </w:rPr>
        <w:t>Utmärkt undervisning</w:t>
      </w:r>
    </w:p>
    <w:p w14:paraId="1B4A9018" w14:textId="0BB20DAE" w:rsidR="00541674" w:rsidRDefault="00541674" w:rsidP="00541674">
      <w:pPr>
        <w:pStyle w:val="Ingetavstnd"/>
        <w:rPr>
          <w:rFonts w:ascii="Garamond" w:hAnsi="Garamond" w:cs="Times New Roman"/>
        </w:rPr>
      </w:pPr>
    </w:p>
    <w:p w14:paraId="48C380E3" w14:textId="5138B1BA" w:rsidR="00BF086A" w:rsidRDefault="00BF086A" w:rsidP="00541674">
      <w:pPr>
        <w:pStyle w:val="Ingetavstnd"/>
        <w:rPr>
          <w:rFonts w:ascii="Garamond" w:hAnsi="Garamond" w:cs="Times New Roman"/>
        </w:rPr>
      </w:pPr>
      <w:r>
        <w:rPr>
          <w:rFonts w:ascii="Garamond" w:hAnsi="Garamond" w:cs="Times New Roman"/>
        </w:rPr>
        <w:t>Kavlanda: 1.6 och 2.2</w:t>
      </w:r>
    </w:p>
    <w:p w14:paraId="0DF5923C" w14:textId="34BE6E1C" w:rsidR="00BF086A" w:rsidRDefault="00BF086A" w:rsidP="00541674">
      <w:pPr>
        <w:pStyle w:val="Ingetavstnd"/>
        <w:rPr>
          <w:rFonts w:ascii="Garamond" w:hAnsi="Garamond" w:cs="Times New Roman"/>
        </w:rPr>
      </w:pPr>
      <w:r>
        <w:rPr>
          <w:rFonts w:ascii="Garamond" w:hAnsi="Garamond" w:cs="Times New Roman"/>
        </w:rPr>
        <w:t>Skövde: 3.5 * 2</w:t>
      </w:r>
    </w:p>
    <w:p w14:paraId="7A641E2F" w14:textId="77777777" w:rsidR="00BF086A" w:rsidRDefault="00BF086A" w:rsidP="00541674">
      <w:pPr>
        <w:pStyle w:val="Ingetavstnd"/>
        <w:rPr>
          <w:rFonts w:ascii="Garamond" w:hAnsi="Garamond" w:cs="Times New Roman"/>
        </w:rPr>
      </w:pPr>
    </w:p>
    <w:p w14:paraId="1897B736" w14:textId="5AAD34FB" w:rsidR="000F5334" w:rsidRDefault="000F5334" w:rsidP="00541674">
      <w:pPr>
        <w:pStyle w:val="Ingetavstnd"/>
        <w:rPr>
          <w:rFonts w:ascii="Garamond" w:hAnsi="Garamond" w:cs="Times New Roman"/>
        </w:rPr>
      </w:pPr>
      <w:r>
        <w:rPr>
          <w:rFonts w:ascii="Garamond" w:hAnsi="Garamond" w:cs="Times New Roman"/>
        </w:rPr>
        <w:t>Simon Kernick: Target</w:t>
      </w:r>
    </w:p>
    <w:p w14:paraId="6744B1E3" w14:textId="69108248" w:rsidR="0074787B" w:rsidRDefault="0074787B" w:rsidP="00541674">
      <w:pPr>
        <w:pStyle w:val="Ingetavstnd"/>
        <w:rPr>
          <w:rFonts w:ascii="Garamond" w:hAnsi="Garamond"/>
          <w:sz w:val="24"/>
          <w:szCs w:val="24"/>
        </w:rPr>
      </w:pPr>
      <w:r>
        <w:rPr>
          <w:rFonts w:ascii="Garamond" w:hAnsi="Garamond"/>
          <w:sz w:val="24"/>
          <w:szCs w:val="24"/>
        </w:rPr>
        <w:t>vid Columbus (f.d. IStone) på Drottninggatan 71 i Stockholm</w:t>
      </w:r>
    </w:p>
    <w:p w14:paraId="628E13C8" w14:textId="012C7405" w:rsidR="0074787B" w:rsidRDefault="006464AB" w:rsidP="006464AB">
      <w:pPr>
        <w:rPr>
          <w:rStyle w:val="lrzxr"/>
          <w:rFonts w:ascii="Calibri" w:hAnsi="Calibri" w:cs="Calibri"/>
          <w:color w:val="222222"/>
          <w:shd w:val="clear" w:color="auto" w:fill="FFFFFF"/>
        </w:rPr>
      </w:pPr>
      <w:r>
        <w:rPr>
          <w:rFonts w:ascii="Calibri" w:hAnsi="Calibri" w:cs="Calibri"/>
        </w:rPr>
        <w:t xml:space="preserve">CSAM hittar du på; </w:t>
      </w:r>
      <w:r>
        <w:rPr>
          <w:rStyle w:val="lrzxr"/>
          <w:rFonts w:ascii="Calibri" w:hAnsi="Calibri" w:cs="Calibri"/>
          <w:color w:val="222222"/>
          <w:shd w:val="clear" w:color="auto" w:fill="FFFFFF"/>
        </w:rPr>
        <w:t>Telegrafgatan 4, Solna</w:t>
      </w:r>
    </w:p>
    <w:p w14:paraId="216B914D" w14:textId="36B1F444" w:rsidR="00A2219C" w:rsidRDefault="00A2219C" w:rsidP="006464AB">
      <w:pPr>
        <w:rPr>
          <w:rStyle w:val="lrzxr"/>
          <w:rFonts w:ascii="Calibri" w:hAnsi="Calibri" w:cs="Calibri"/>
          <w:color w:val="222222"/>
          <w:shd w:val="clear" w:color="auto" w:fill="FFFFFF"/>
        </w:rPr>
      </w:pPr>
    </w:p>
    <w:p w14:paraId="63F4AA02" w14:textId="77777777" w:rsidR="00A2219C" w:rsidRDefault="00A2219C" w:rsidP="006464AB">
      <w:pPr>
        <w:rPr>
          <w:rStyle w:val="lrzxr"/>
          <w:rFonts w:ascii="Calibri" w:hAnsi="Calibri" w:cs="Calibri"/>
          <w:color w:val="222222"/>
          <w:shd w:val="clear" w:color="auto" w:fill="FFFFFF"/>
        </w:rPr>
      </w:pPr>
    </w:p>
    <w:p w14:paraId="5A27D29D" w14:textId="47D274F1" w:rsidR="006E7AEE" w:rsidRPr="00067CBA" w:rsidRDefault="006E7AEE" w:rsidP="006464AB">
      <w:pPr>
        <w:rPr>
          <w:rFonts w:ascii="Helvetica" w:hAnsi="Helvetica"/>
          <w:color w:val="505050"/>
          <w:shd w:val="clear" w:color="auto" w:fill="FFFFFF"/>
        </w:rPr>
      </w:pPr>
      <w:r w:rsidRPr="00067CBA">
        <w:rPr>
          <w:rFonts w:ascii="Helvetica" w:hAnsi="Helvetica"/>
          <w:color w:val="505050"/>
          <w:shd w:val="clear" w:color="auto" w:fill="FFFFFF"/>
        </w:rPr>
        <w:lastRenderedPageBreak/>
        <w:t>Ludvig Axling</w:t>
      </w:r>
      <w:r w:rsidRPr="00067CBA">
        <w:rPr>
          <w:rFonts w:ascii="&amp;quot" w:hAnsi="&amp;quot"/>
          <w:color w:val="505050"/>
        </w:rPr>
        <w:br/>
      </w:r>
      <w:r w:rsidRPr="00067CBA">
        <w:rPr>
          <w:rFonts w:ascii="Helvetica" w:hAnsi="Helvetica"/>
          <w:color w:val="505050"/>
          <w:shd w:val="clear" w:color="auto" w:fill="FFFFFF"/>
        </w:rPr>
        <w:t>Telefon: 016-13 77 82</w:t>
      </w:r>
    </w:p>
    <w:p w14:paraId="7B51B82F" w14:textId="6BAF3B88" w:rsidR="002A3F22" w:rsidRPr="007C7CD3" w:rsidRDefault="00067CBA" w:rsidP="006464AB">
      <w:pPr>
        <w:rPr>
          <w:rFonts w:ascii="Pontano Sans" w:hAnsi="Pontano Sans"/>
          <w:color w:val="555555"/>
          <w:shd w:val="clear" w:color="auto" w:fill="FFFFFF"/>
        </w:rPr>
      </w:pPr>
      <w:r w:rsidRPr="00067CBA">
        <w:rPr>
          <w:rFonts w:ascii="Pontano Sans" w:hAnsi="Pontano Sans"/>
          <w:color w:val="555555"/>
          <w:shd w:val="clear" w:color="auto" w:fill="FFFFFF"/>
        </w:rPr>
        <w:t xml:space="preserve">Fredag 3 april, kl. 16.15, </w:t>
      </w:r>
      <w:r w:rsidR="002A3F22" w:rsidRPr="00067CBA">
        <w:rPr>
          <w:rFonts w:ascii="Pontano Sans" w:hAnsi="Pontano Sans"/>
          <w:color w:val="555555"/>
          <w:shd w:val="clear" w:color="auto" w:fill="FFFFFF"/>
        </w:rPr>
        <w:t>Gunnar Graflunds Fastighets AB</w:t>
      </w:r>
    </w:p>
    <w:p w14:paraId="64F2872C" w14:textId="2329F28B" w:rsidR="001574D1" w:rsidRPr="001574D1" w:rsidRDefault="001574D1" w:rsidP="004D0CE4">
      <w:pPr>
        <w:pStyle w:val="Ingetavstnd"/>
        <w:numPr>
          <w:ilvl w:val="0"/>
          <w:numId w:val="13"/>
        </w:numPr>
        <w:rPr>
          <w:rFonts w:ascii="Garamond" w:hAnsi="Garamond" w:cs="Times New Roman"/>
        </w:rPr>
      </w:pPr>
      <w:r>
        <w:rPr>
          <w:rFonts w:ascii="Garamond" w:hAnsi="Garamond"/>
        </w:rPr>
        <w:t>Anmälan till AF</w:t>
      </w:r>
    </w:p>
    <w:p w14:paraId="40CEB767" w14:textId="10278ACE" w:rsidR="00CA2E85" w:rsidRDefault="001574D1" w:rsidP="004D0CE4">
      <w:pPr>
        <w:pStyle w:val="Ingetavstnd"/>
        <w:numPr>
          <w:ilvl w:val="0"/>
          <w:numId w:val="13"/>
        </w:numPr>
        <w:rPr>
          <w:rFonts w:ascii="Garamond" w:hAnsi="Garamond" w:cs="Times New Roman"/>
        </w:rPr>
      </w:pPr>
      <w:r>
        <w:rPr>
          <w:rFonts w:ascii="Garamond" w:hAnsi="Garamond" w:cs="Times New Roman"/>
        </w:rPr>
        <w:t>Anmälan till AEA</w:t>
      </w:r>
    </w:p>
    <w:p w14:paraId="5804C146" w14:textId="3834251A" w:rsidR="001574D1" w:rsidRDefault="00E82BDD" w:rsidP="004D0CE4">
      <w:pPr>
        <w:pStyle w:val="Ingetavstnd"/>
        <w:numPr>
          <w:ilvl w:val="0"/>
          <w:numId w:val="13"/>
        </w:numPr>
        <w:rPr>
          <w:rFonts w:ascii="Garamond" w:hAnsi="Garamond" w:cs="Times New Roman"/>
        </w:rPr>
      </w:pPr>
      <w:r>
        <w:rPr>
          <w:rFonts w:ascii="Garamond" w:hAnsi="Garamond" w:cs="Times New Roman"/>
        </w:rPr>
        <w:t>Anmälan SI inkomstförsäkring</w:t>
      </w:r>
    </w:p>
    <w:p w14:paraId="438020C6" w14:textId="4788F714" w:rsidR="00E82BDD" w:rsidRPr="008377DE" w:rsidRDefault="00DC78FA" w:rsidP="004D0CE4">
      <w:pPr>
        <w:pStyle w:val="Ingetavstnd"/>
        <w:numPr>
          <w:ilvl w:val="1"/>
          <w:numId w:val="13"/>
        </w:numPr>
        <w:rPr>
          <w:rFonts w:ascii="Garamond" w:hAnsi="Garamond" w:cs="Times New Roman"/>
        </w:rPr>
      </w:pPr>
      <w:r>
        <w:rPr>
          <w:rFonts w:ascii="Arial" w:hAnsi="Arial" w:cs="Arial"/>
          <w:color w:val="333333"/>
          <w:spacing w:val="-9"/>
        </w:rPr>
        <w:t>Ring vår växel: </w:t>
      </w:r>
      <w:hyperlink r:id="rId8" w:history="1">
        <w:r>
          <w:rPr>
            <w:rStyle w:val="Hyperlnk"/>
            <w:rFonts w:ascii="Arial" w:hAnsi="Arial" w:cs="Arial"/>
            <w:spacing w:val="-9"/>
          </w:rPr>
          <w:t>08-613 80 00</w:t>
        </w:r>
      </w:hyperlink>
      <w:r>
        <w:rPr>
          <w:rFonts w:ascii="Arial" w:hAnsi="Arial" w:cs="Arial"/>
          <w:color w:val="333333"/>
          <w:spacing w:val="-9"/>
        </w:rPr>
        <w:t> (öppettider mån-tors 8.30-16:30. Fre 8.30-16.00. Lunchstängt 11.30-12.30).</w:t>
      </w:r>
    </w:p>
    <w:p w14:paraId="6C7B92E7" w14:textId="0AFA19A3" w:rsidR="008377DE" w:rsidRPr="00CA2E85" w:rsidRDefault="008377DE" w:rsidP="004D0CE4">
      <w:pPr>
        <w:pStyle w:val="Ingetavstnd"/>
        <w:numPr>
          <w:ilvl w:val="1"/>
          <w:numId w:val="13"/>
        </w:numPr>
        <w:rPr>
          <w:rFonts w:ascii="Garamond" w:hAnsi="Garamond" w:cs="Times New Roman"/>
        </w:rPr>
      </w:pPr>
      <w:r>
        <w:rPr>
          <w:rFonts w:ascii="GravurCondensed" w:hAnsi="GravurCondensed" w:cs="Arial"/>
          <w:b/>
          <w:bCs/>
          <w:color w:val="333333"/>
          <w:spacing w:val="-24"/>
        </w:rPr>
        <w:t>Ring vår rådgivning på telefonnummer 08-613 80 00.</w:t>
      </w:r>
    </w:p>
    <w:p w14:paraId="46A5879D" w14:textId="039A7CDD" w:rsidR="00C85E41" w:rsidRDefault="00C85E41" w:rsidP="00D43A3A">
      <w:pPr>
        <w:pStyle w:val="Ingetavstnd"/>
        <w:rPr>
          <w:rFonts w:ascii="Garamond" w:hAnsi="Garamond" w:cs="Times New Roman"/>
        </w:rPr>
      </w:pPr>
    </w:p>
    <w:p w14:paraId="58B4D897" w14:textId="2CE5FC70" w:rsidR="00D43A3A" w:rsidRDefault="00D43A3A" w:rsidP="00D43A3A">
      <w:pPr>
        <w:pStyle w:val="Ingetavstnd"/>
        <w:rPr>
          <w:rFonts w:ascii="Garamond" w:hAnsi="Garamond" w:cs="Times New Roman"/>
        </w:rPr>
      </w:pPr>
    </w:p>
    <w:p w14:paraId="0E121787" w14:textId="6C86B883" w:rsidR="00D43A3A" w:rsidRDefault="00375029" w:rsidP="00D43A3A">
      <w:pPr>
        <w:pStyle w:val="Ingetavstnd"/>
        <w:rPr>
          <w:rFonts w:ascii="Verdana" w:hAnsi="Verdana"/>
          <w:color w:val="3B3B3B"/>
          <w:sz w:val="26"/>
          <w:szCs w:val="26"/>
          <w:shd w:val="clear" w:color="auto" w:fill="FFFFFF"/>
        </w:rPr>
      </w:pPr>
      <w:r>
        <w:rPr>
          <w:rFonts w:ascii="Verdana" w:hAnsi="Verdana"/>
          <w:color w:val="3B3B3B"/>
          <w:sz w:val="21"/>
          <w:szCs w:val="21"/>
          <w:shd w:val="clear" w:color="auto" w:fill="FFFFFF"/>
        </w:rPr>
        <w:t xml:space="preserve">Ekberg, Stefan: </w:t>
      </w:r>
      <w:r>
        <w:rPr>
          <w:rFonts w:ascii="Verdana" w:hAnsi="Verdana"/>
          <w:color w:val="3B3B3B"/>
          <w:sz w:val="26"/>
          <w:szCs w:val="26"/>
          <w:shd w:val="clear" w:color="auto" w:fill="FFFFFF"/>
        </w:rPr>
        <w:t>Stå på dig : annars gör någon annan det</w:t>
      </w:r>
    </w:p>
    <w:p w14:paraId="076179F2" w14:textId="77777777" w:rsidR="00263B19" w:rsidRPr="00C85E41" w:rsidRDefault="00263B19" w:rsidP="00D43A3A">
      <w:pPr>
        <w:pStyle w:val="Ingetavstnd"/>
        <w:rPr>
          <w:rFonts w:ascii="Garamond" w:hAnsi="Garamond" w:cs="Times New Roman"/>
        </w:rPr>
      </w:pPr>
    </w:p>
    <w:p w14:paraId="70A1D2DF" w14:textId="77777777" w:rsidR="000106EE" w:rsidRPr="000106EE" w:rsidRDefault="000106EE" w:rsidP="004D0CE4">
      <w:pPr>
        <w:pStyle w:val="Ingetavstnd"/>
        <w:numPr>
          <w:ilvl w:val="0"/>
          <w:numId w:val="13"/>
        </w:numPr>
        <w:rPr>
          <w:rFonts w:ascii="Garamond" w:hAnsi="Garamond" w:cs="Times New Roman"/>
        </w:rPr>
      </w:pPr>
      <w:r>
        <w:rPr>
          <w:rFonts w:ascii="Garamond" w:hAnsi="Garamond"/>
        </w:rPr>
        <w:t>Mail</w:t>
      </w:r>
    </w:p>
    <w:p w14:paraId="1719B08B" w14:textId="7C8C4189" w:rsidR="002830FD" w:rsidRPr="002830FD" w:rsidRDefault="00FB0CC7" w:rsidP="004D0CE4">
      <w:pPr>
        <w:pStyle w:val="Ingetavstnd"/>
        <w:numPr>
          <w:ilvl w:val="1"/>
          <w:numId w:val="13"/>
        </w:numPr>
        <w:rPr>
          <w:rFonts w:ascii="Garamond" w:hAnsi="Garamond" w:cs="Times New Roman"/>
        </w:rPr>
      </w:pPr>
      <w:r>
        <w:rPr>
          <w:rFonts w:ascii="Garamond" w:hAnsi="Garamond"/>
        </w:rPr>
        <w:t xml:space="preserve">Systemutvecklare, </w:t>
      </w:r>
      <w:r w:rsidR="002830FD" w:rsidRPr="002830FD">
        <w:rPr>
          <w:rFonts w:ascii="Garamond" w:hAnsi="Garamond"/>
        </w:rPr>
        <w:t>Sigma</w:t>
      </w:r>
      <w:r w:rsidR="006E6D34">
        <w:rPr>
          <w:rFonts w:ascii="Garamond" w:hAnsi="Garamond"/>
        </w:rPr>
        <w:t xml:space="preserve"> Technology</w:t>
      </w:r>
      <w:r w:rsidR="002830FD" w:rsidRPr="002830FD">
        <w:rPr>
          <w:rFonts w:ascii="Garamond" w:hAnsi="Garamond"/>
        </w:rPr>
        <w:t>, Eskilstuna</w:t>
      </w:r>
    </w:p>
    <w:p w14:paraId="0D0B42D8" w14:textId="6E08C59A" w:rsidR="00751F94" w:rsidRPr="004D1D94" w:rsidRDefault="000106EE" w:rsidP="004D0CE4">
      <w:pPr>
        <w:pStyle w:val="Ingetavstnd"/>
        <w:numPr>
          <w:ilvl w:val="1"/>
          <w:numId w:val="13"/>
        </w:numPr>
        <w:rPr>
          <w:rFonts w:ascii="Garamond" w:hAnsi="Garamond" w:cs="Times New Roman"/>
        </w:rPr>
      </w:pPr>
      <w:r>
        <w:rPr>
          <w:rFonts w:ascii="Garamond" w:hAnsi="Garamond"/>
        </w:rPr>
        <w:t xml:space="preserve">Webutvecklare, WebOne, Eskilstuna, </w:t>
      </w:r>
      <w:r w:rsidRPr="00D47028">
        <w:rPr>
          <w:rFonts w:ascii="Garamond" w:hAnsi="Garamond"/>
        </w:rPr>
        <w:t>23849136</w:t>
      </w:r>
      <w:r w:rsidR="008B4C24">
        <w:rPr>
          <w:rFonts w:ascii="Garamond" w:hAnsi="Garamond"/>
        </w:rPr>
        <w:t xml:space="preserve">, </w:t>
      </w:r>
      <w:hyperlink r:id="rId9" w:history="1">
        <w:r w:rsidR="008B4C24">
          <w:rPr>
            <w:rStyle w:val="Hyperlnk"/>
            <w:rFonts w:ascii="Open Sans" w:hAnsi="Open Sans"/>
            <w:color w:val="1616B2"/>
          </w:rPr>
          <w:t xml:space="preserve">dennis@webone.se </w:t>
        </w:r>
      </w:hyperlink>
    </w:p>
    <w:p w14:paraId="2B82143D" w14:textId="2F9BDF7C" w:rsidR="004D1D94" w:rsidRPr="00014683" w:rsidRDefault="004D1D94" w:rsidP="004D0CE4">
      <w:pPr>
        <w:pStyle w:val="Ingetavstnd"/>
        <w:numPr>
          <w:ilvl w:val="1"/>
          <w:numId w:val="13"/>
        </w:numPr>
        <w:rPr>
          <w:rFonts w:ascii="Garamond" w:hAnsi="Garamond" w:cs="Times New Roman"/>
        </w:rPr>
      </w:pPr>
      <w:r w:rsidRPr="001A56FF">
        <w:rPr>
          <w:rFonts w:ascii="Garamond" w:hAnsi="Garamond"/>
        </w:rPr>
        <w:t>Mjukvarutuvecklare, Norconsult, Stockholm</w:t>
      </w:r>
    </w:p>
    <w:p w14:paraId="375B4F21" w14:textId="7212B96F" w:rsidR="00CD5BB7" w:rsidRPr="004D1D94" w:rsidRDefault="00D43A3A" w:rsidP="004D0CE4">
      <w:pPr>
        <w:pStyle w:val="Ingetavstnd"/>
        <w:numPr>
          <w:ilvl w:val="1"/>
          <w:numId w:val="13"/>
        </w:numPr>
        <w:rPr>
          <w:rFonts w:ascii="Garamond" w:hAnsi="Garamond" w:cs="Times New Roman"/>
        </w:rPr>
      </w:pPr>
      <w:r>
        <w:rPr>
          <w:rFonts w:ascii="Garamond" w:hAnsi="Garamond"/>
        </w:rPr>
        <w:t xml:space="preserve">Systemytvecklare, </w:t>
      </w:r>
      <w:r w:rsidR="00CD5BB7" w:rsidRPr="002830FD">
        <w:rPr>
          <w:rFonts w:ascii="Garamond" w:hAnsi="Garamond"/>
        </w:rPr>
        <w:t>Silverfox, Stockholm</w:t>
      </w:r>
      <w:r w:rsidR="00CD5BB7">
        <w:rPr>
          <w:rFonts w:ascii="Garamond" w:hAnsi="Garamond"/>
        </w:rPr>
        <w:t xml:space="preserve">, Max Dyga, </w:t>
      </w:r>
      <w:hyperlink r:id="rId10" w:history="1">
        <w:r w:rsidR="00CD5BB7" w:rsidRPr="00A961AB">
          <w:rPr>
            <w:rStyle w:val="Hyperlnk"/>
            <w:rFonts w:ascii="Arial" w:hAnsi="Arial" w:cs="Arial"/>
            <w:shd w:val="clear" w:color="auto" w:fill="FFFFFF"/>
          </w:rPr>
          <w:t>max.dyga@silverfox.se</w:t>
        </w:r>
      </w:hyperlink>
      <w:r w:rsidR="00CD5BB7">
        <w:rPr>
          <w:rFonts w:ascii="Arial" w:hAnsi="Arial" w:cs="Arial"/>
          <w:color w:val="464646"/>
          <w:shd w:val="clear" w:color="auto" w:fill="FFFFFF"/>
        </w:rPr>
        <w:t>, Kaplansbacken 3</w:t>
      </w:r>
    </w:p>
    <w:p w14:paraId="461C305E" w14:textId="0313CA94" w:rsidR="00266350" w:rsidRPr="00C26C5D" w:rsidRDefault="00D43A3A" w:rsidP="004D0CE4">
      <w:pPr>
        <w:pStyle w:val="Ingetavstnd"/>
        <w:numPr>
          <w:ilvl w:val="1"/>
          <w:numId w:val="13"/>
        </w:numPr>
        <w:rPr>
          <w:rStyle w:val="Hyperlnk"/>
          <w:rFonts w:ascii="Garamond" w:hAnsi="Garamond" w:cs="Times New Roman"/>
          <w:color w:val="auto"/>
          <w:u w:val="none"/>
        </w:rPr>
      </w:pPr>
      <w:r>
        <w:rPr>
          <w:rFonts w:ascii="Garamond" w:hAnsi="Garamond"/>
        </w:rPr>
        <w:t>Fullstack webutvecklare</w:t>
      </w:r>
      <w:r w:rsidR="00E31817">
        <w:rPr>
          <w:rFonts w:ascii="Garamond" w:hAnsi="Garamond"/>
        </w:rPr>
        <w:t xml:space="preserve">, </w:t>
      </w:r>
      <w:r w:rsidR="00B9582A">
        <w:rPr>
          <w:rFonts w:ascii="Garamond" w:hAnsi="Garamond"/>
        </w:rPr>
        <w:t>Ip1</w:t>
      </w:r>
      <w:r>
        <w:rPr>
          <w:rFonts w:ascii="Garamond" w:hAnsi="Garamond"/>
        </w:rPr>
        <w:t xml:space="preserve"> Networks</w:t>
      </w:r>
      <w:r w:rsidR="00B9582A">
        <w:rPr>
          <w:rFonts w:ascii="Garamond" w:hAnsi="Garamond"/>
        </w:rPr>
        <w:t xml:space="preserve">, Skövde, </w:t>
      </w:r>
      <w:r w:rsidR="00B9582A" w:rsidRPr="00B9582A">
        <w:rPr>
          <w:rFonts w:ascii="Garamond" w:hAnsi="Garamond"/>
        </w:rPr>
        <w:t>23856075</w:t>
      </w:r>
      <w:r w:rsidR="00B9582A">
        <w:rPr>
          <w:rFonts w:ascii="Garamond" w:hAnsi="Garamond"/>
        </w:rPr>
        <w:t xml:space="preserve">, </w:t>
      </w:r>
      <w:hyperlink r:id="rId11" w:history="1">
        <w:r w:rsidR="00B9582A">
          <w:rPr>
            <w:rStyle w:val="Hyperlnk"/>
            <w:rFonts w:ascii="Open Sans" w:hAnsi="Open Sans"/>
            <w:color w:val="1616B2"/>
          </w:rPr>
          <w:t xml:space="preserve">info@ip1.se </w:t>
        </w:r>
      </w:hyperlink>
    </w:p>
    <w:p w14:paraId="0C806C5B" w14:textId="4DAD771E" w:rsidR="00C26C5D" w:rsidRDefault="00B907B4" w:rsidP="004D0CE4">
      <w:pPr>
        <w:pStyle w:val="Ingetavstnd"/>
        <w:numPr>
          <w:ilvl w:val="1"/>
          <w:numId w:val="13"/>
        </w:numPr>
        <w:rPr>
          <w:rStyle w:val="Hyperlnk"/>
          <w:rFonts w:ascii="Garamond" w:hAnsi="Garamond" w:cs="Times New Roman"/>
          <w:color w:val="auto"/>
          <w:u w:val="none"/>
        </w:rPr>
      </w:pPr>
      <w:r>
        <w:rPr>
          <w:rStyle w:val="Hyperlnk"/>
          <w:rFonts w:ascii="Open Sans" w:hAnsi="Open Sans"/>
          <w:color w:val="1616B2"/>
        </w:rPr>
        <w:t xml:space="preserve">Systemutvecklare, </w:t>
      </w:r>
      <w:r w:rsidR="00C26C5D">
        <w:rPr>
          <w:rStyle w:val="Hyperlnk"/>
          <w:rFonts w:ascii="Open Sans" w:hAnsi="Open Sans"/>
          <w:color w:val="1616B2"/>
        </w:rPr>
        <w:t>Britt Sweden</w:t>
      </w:r>
      <w:r>
        <w:rPr>
          <w:rStyle w:val="Hyperlnk"/>
          <w:rFonts w:ascii="Open Sans" w:hAnsi="Open Sans"/>
          <w:color w:val="1616B2"/>
        </w:rPr>
        <w:t>, Eskilstuna</w:t>
      </w:r>
    </w:p>
    <w:p w14:paraId="6584AB8A" w14:textId="77777777" w:rsidR="00D77638" w:rsidRPr="00D77638" w:rsidRDefault="00D77638" w:rsidP="004D0CE4">
      <w:pPr>
        <w:pStyle w:val="Ingetavstnd"/>
        <w:numPr>
          <w:ilvl w:val="0"/>
          <w:numId w:val="13"/>
        </w:numPr>
        <w:rPr>
          <w:rFonts w:ascii="Garamond" w:hAnsi="Garamond" w:cs="Times New Roman"/>
        </w:rPr>
      </w:pPr>
    </w:p>
    <w:p w14:paraId="37E89FD7" w14:textId="39412631" w:rsidR="00A24AF2" w:rsidRPr="00D6666D" w:rsidRDefault="00A24AF2" w:rsidP="004D0CE4">
      <w:pPr>
        <w:pStyle w:val="Ingetavstnd"/>
        <w:numPr>
          <w:ilvl w:val="0"/>
          <w:numId w:val="13"/>
        </w:numPr>
        <w:rPr>
          <w:rFonts w:ascii="Garamond" w:hAnsi="Garamond" w:cs="Times New Roman"/>
        </w:rPr>
      </w:pPr>
      <w:r>
        <w:rPr>
          <w:rFonts w:ascii="Garamond" w:hAnsi="Garamond"/>
        </w:rPr>
        <w:t>3 * Skövde</w:t>
      </w:r>
    </w:p>
    <w:p w14:paraId="1362FF6B" w14:textId="19ED392D" w:rsidR="00D6666D" w:rsidRPr="00D6666D" w:rsidRDefault="00D6666D" w:rsidP="004D0CE4">
      <w:pPr>
        <w:pStyle w:val="Ingetavstnd"/>
        <w:numPr>
          <w:ilvl w:val="1"/>
          <w:numId w:val="13"/>
        </w:numPr>
        <w:rPr>
          <w:rFonts w:ascii="Garamond" w:hAnsi="Garamond" w:cs="Times New Roman"/>
        </w:rPr>
      </w:pPr>
      <w:r>
        <w:rPr>
          <w:rFonts w:ascii="Garamond" w:hAnsi="Garamond"/>
        </w:rPr>
        <w:t>2 apply</w:t>
      </w:r>
    </w:p>
    <w:p w14:paraId="1A9DDF00" w14:textId="15B756E6" w:rsidR="004F48C5" w:rsidRPr="00CF56D3"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datavetenskap,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01493</w:t>
      </w:r>
      <w:r>
        <w:rPr>
          <w:rFonts w:ascii="Garamond" w:hAnsi="Garamond"/>
          <w:color w:val="000000"/>
          <w:shd w:val="clear" w:color="auto" w:fill="FFFFFF"/>
        </w:rPr>
        <w:t>, 15 april</w:t>
      </w:r>
    </w:p>
    <w:p w14:paraId="3580BB92" w14:textId="40DC5C9E" w:rsidR="004F48C5" w:rsidRPr="00727842"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w:t>
      </w:r>
      <w:r>
        <w:rPr>
          <w:rFonts w:ascii="Garamond" w:hAnsi="Garamond" w:cs="Times New Roman"/>
        </w:rPr>
        <w:t>matematik</w:t>
      </w:r>
      <w:r w:rsidRPr="00CF56D3">
        <w:rPr>
          <w:rFonts w:ascii="Garamond" w:hAnsi="Garamond" w:cs="Times New Roman"/>
        </w:rPr>
        <w:t xml:space="preserve">,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55930</w:t>
      </w:r>
      <w:r>
        <w:rPr>
          <w:rFonts w:ascii="Garamond" w:hAnsi="Garamond"/>
          <w:color w:val="000000"/>
          <w:shd w:val="clear" w:color="auto" w:fill="FFFFFF"/>
        </w:rPr>
        <w:t>, 13 april</w:t>
      </w:r>
    </w:p>
    <w:p w14:paraId="60D9EF7D" w14:textId="55D75E33" w:rsidR="00727842" w:rsidRPr="00CF56D3" w:rsidRDefault="00727842" w:rsidP="004D0CE4">
      <w:pPr>
        <w:pStyle w:val="Ingetavstnd"/>
        <w:numPr>
          <w:ilvl w:val="0"/>
          <w:numId w:val="13"/>
        </w:numPr>
        <w:rPr>
          <w:rFonts w:ascii="Garamond" w:hAnsi="Garamond" w:cs="Times New Roman"/>
        </w:rPr>
      </w:pPr>
      <w:r w:rsidRPr="00727842">
        <w:rPr>
          <w:rFonts w:ascii="Garamond" w:hAnsi="Garamond" w:cs="Times New Roman"/>
        </w:rPr>
        <w:t>https://profile.varbi.com/se/login</w:t>
      </w:r>
    </w:p>
    <w:p w14:paraId="561836A4" w14:textId="77777777" w:rsidR="00B9481B" w:rsidRPr="00B9481B" w:rsidRDefault="00B9481B" w:rsidP="004D0CE4">
      <w:pPr>
        <w:pStyle w:val="Ingetavstnd"/>
        <w:numPr>
          <w:ilvl w:val="0"/>
          <w:numId w:val="13"/>
        </w:numPr>
        <w:rPr>
          <w:rFonts w:ascii="Garamond" w:hAnsi="Garamond" w:cs="Times New Roman"/>
        </w:rPr>
      </w:pPr>
    </w:p>
    <w:p w14:paraId="05CEBFE6" w14:textId="3611F03F" w:rsidR="004805BD" w:rsidRPr="00FC40D4" w:rsidRDefault="00E6217E" w:rsidP="004D0CE4">
      <w:pPr>
        <w:pStyle w:val="Ingetavstnd"/>
        <w:numPr>
          <w:ilvl w:val="0"/>
          <w:numId w:val="13"/>
        </w:numPr>
        <w:rPr>
          <w:rFonts w:ascii="Garamond" w:hAnsi="Garamond" w:cs="Times New Roman"/>
        </w:rPr>
      </w:pPr>
      <w:r w:rsidRPr="00FC40D4">
        <w:rPr>
          <w:rFonts w:ascii="inherit" w:hAnsi="inherit"/>
          <w:b/>
          <w:bCs/>
          <w:shd w:val="clear" w:color="auto" w:fill="FFFFFF"/>
        </w:rPr>
        <w:t>Technogarden, Göteborg</w:t>
      </w:r>
      <w:r w:rsidR="00FC40D4" w:rsidRPr="00FC40D4">
        <w:rPr>
          <w:rFonts w:ascii="inherit" w:hAnsi="inherit"/>
          <w:b/>
          <w:bCs/>
          <w:shd w:val="clear" w:color="auto" w:fill="FFFFFF"/>
        </w:rPr>
        <w:t>, 23755052</w:t>
      </w:r>
    </w:p>
    <w:p w14:paraId="59AAE6F5" w14:textId="37BFA97A" w:rsidR="002830FD" w:rsidRPr="00D47028" w:rsidRDefault="002830FD" w:rsidP="004D0CE4">
      <w:pPr>
        <w:pStyle w:val="Ingetavstnd"/>
        <w:numPr>
          <w:ilvl w:val="0"/>
          <w:numId w:val="13"/>
        </w:numPr>
        <w:rPr>
          <w:rFonts w:ascii="Garamond" w:hAnsi="Garamond" w:cs="Times New Roman"/>
        </w:rPr>
      </w:pPr>
      <w:r w:rsidRPr="002830FD">
        <w:rPr>
          <w:rFonts w:ascii="Garamond" w:hAnsi="Garamond"/>
        </w:rPr>
        <w:t>Etraveli, Göteborg</w:t>
      </w:r>
      <w:r w:rsidR="007304B4">
        <w:rPr>
          <w:rFonts w:ascii="Garamond" w:hAnsi="Garamond"/>
        </w:rPr>
        <w:t xml:space="preserve">, </w:t>
      </w:r>
      <w:r w:rsidR="007304B4" w:rsidRPr="007304B4">
        <w:rPr>
          <w:rFonts w:ascii="Garamond" w:hAnsi="Garamond"/>
        </w:rPr>
        <w:t>23839165</w:t>
      </w:r>
    </w:p>
    <w:p w14:paraId="0E487628" w14:textId="41E5A994" w:rsidR="00755F2B" w:rsidRPr="001B1DB1" w:rsidRDefault="00DC602F" w:rsidP="004D0CE4">
      <w:pPr>
        <w:pStyle w:val="Ingetavstnd"/>
        <w:numPr>
          <w:ilvl w:val="0"/>
          <w:numId w:val="13"/>
        </w:numPr>
        <w:rPr>
          <w:rFonts w:ascii="Garamond" w:hAnsi="Garamond" w:cs="Times New Roman"/>
        </w:rPr>
      </w:pPr>
      <w:r w:rsidRPr="001B1DB1">
        <w:rPr>
          <w:rFonts w:ascii="Garamond" w:hAnsi="Garamond"/>
          <w:shd w:val="clear" w:color="auto" w:fill="FFFFFF"/>
        </w:rPr>
        <w:t>Senior Javautvecklare</w:t>
      </w:r>
      <w:r w:rsidR="007469F5" w:rsidRPr="001B1DB1">
        <w:rPr>
          <w:rFonts w:ascii="Garamond" w:hAnsi="Garamond"/>
          <w:shd w:val="clear" w:color="auto" w:fill="FFFFFF"/>
        </w:rPr>
        <w:t xml:space="preserve">, Wise IT AB, Backend-utvecklare, </w:t>
      </w:r>
      <w:r w:rsidR="00760649">
        <w:rPr>
          <w:rFonts w:ascii="Garamond" w:hAnsi="Garamond"/>
          <w:shd w:val="clear" w:color="auto" w:fill="FFFFFF"/>
        </w:rPr>
        <w:t xml:space="preserve">Göteborg, </w:t>
      </w:r>
      <w:r w:rsidR="007469F5" w:rsidRPr="001B1DB1">
        <w:rPr>
          <w:rFonts w:ascii="Garamond" w:hAnsi="Garamond"/>
          <w:shd w:val="clear" w:color="auto" w:fill="FFFFFF"/>
        </w:rPr>
        <w:t>23839165</w:t>
      </w:r>
    </w:p>
    <w:p w14:paraId="2A298144" w14:textId="02D3C20E" w:rsidR="005F4252" w:rsidRPr="00755F2B" w:rsidRDefault="00353DB2" w:rsidP="004D0CE4">
      <w:pPr>
        <w:pStyle w:val="Ingetavstnd"/>
        <w:numPr>
          <w:ilvl w:val="0"/>
          <w:numId w:val="13"/>
        </w:numPr>
        <w:rPr>
          <w:rFonts w:ascii="Garamond" w:hAnsi="Garamond" w:cs="Times New Roman"/>
        </w:rPr>
      </w:pPr>
      <w:r>
        <w:rPr>
          <w:rFonts w:ascii="Garamond" w:hAnsi="Garamond" w:cs="Times New Roman"/>
        </w:rPr>
        <w:t>Crepido, Göteborg</w:t>
      </w:r>
    </w:p>
    <w:p w14:paraId="68D35705" w14:textId="31197467" w:rsidR="00374C9E" w:rsidRPr="00271EB3" w:rsidRDefault="00374C9E" w:rsidP="004D0CE4">
      <w:pPr>
        <w:pStyle w:val="Ingetavstnd"/>
        <w:numPr>
          <w:ilvl w:val="0"/>
          <w:numId w:val="13"/>
        </w:numPr>
        <w:rPr>
          <w:rStyle w:val="Stark"/>
          <w:rFonts w:ascii="Garamond" w:hAnsi="Garamond" w:cs="Times New Roman"/>
          <w:b w:val="0"/>
          <w:bCs w:val="0"/>
        </w:rPr>
      </w:pPr>
      <w:r w:rsidRPr="00CE0128">
        <w:rPr>
          <w:rStyle w:val="Stark"/>
          <w:rFonts w:ascii="Garamond" w:hAnsi="Garamond" w:cs="Arial"/>
          <w:b w:val="0"/>
          <w:bCs w:val="0"/>
          <w:color w:val="333333"/>
        </w:rPr>
        <w:t xml:space="preserve">Matematiklärare, </w:t>
      </w:r>
      <w:r w:rsidR="00CE0128" w:rsidRPr="00CE0128">
        <w:rPr>
          <w:rStyle w:val="Stark"/>
          <w:rFonts w:ascii="Garamond" w:hAnsi="Garamond" w:cs="Arial"/>
          <w:b w:val="0"/>
          <w:bCs w:val="0"/>
          <w:color w:val="333333"/>
        </w:rPr>
        <w:t xml:space="preserve">åk 7-9, </w:t>
      </w:r>
      <w:r w:rsidRPr="00CE0128">
        <w:rPr>
          <w:rStyle w:val="Stark"/>
          <w:rFonts w:ascii="Garamond" w:hAnsi="Garamond" w:cs="Arial"/>
          <w:b w:val="0"/>
          <w:bCs w:val="0"/>
          <w:color w:val="333333"/>
        </w:rPr>
        <w:t xml:space="preserve">Internationella Engelska Skolan, Borås, </w:t>
      </w:r>
      <w:r w:rsidR="00CE0128" w:rsidRPr="00CE0128">
        <w:rPr>
          <w:rStyle w:val="Stark"/>
          <w:rFonts w:ascii="Garamond" w:hAnsi="Garamond" w:cs="Arial"/>
          <w:b w:val="0"/>
          <w:bCs w:val="0"/>
          <w:color w:val="333333"/>
        </w:rPr>
        <w:t>23816921</w:t>
      </w:r>
      <w:r w:rsidR="00343929">
        <w:rPr>
          <w:rStyle w:val="Stark"/>
          <w:rFonts w:ascii="Garamond" w:hAnsi="Garamond" w:cs="Arial"/>
          <w:b w:val="0"/>
          <w:bCs w:val="0"/>
          <w:color w:val="333333"/>
        </w:rPr>
        <w:t>, 24 april</w:t>
      </w:r>
    </w:p>
    <w:p w14:paraId="431263A3" w14:textId="61FE73F6" w:rsidR="00A64D65" w:rsidRDefault="003E05B5" w:rsidP="004D0CE4">
      <w:pPr>
        <w:pStyle w:val="Ingetavstnd"/>
        <w:numPr>
          <w:ilvl w:val="0"/>
          <w:numId w:val="13"/>
        </w:numPr>
        <w:rPr>
          <w:rFonts w:ascii="Garamond" w:hAnsi="Garamond" w:cs="Times New Roman"/>
        </w:rPr>
      </w:pPr>
      <w:r>
        <w:rPr>
          <w:rFonts w:ascii="Garamond" w:hAnsi="Garamond" w:cs="Times New Roman"/>
        </w:rPr>
        <w:t xml:space="preserve">Visma, </w:t>
      </w:r>
      <w:r w:rsidR="004A7A2E" w:rsidRPr="004A7A2E">
        <w:rPr>
          <w:rFonts w:ascii="Garamond" w:hAnsi="Garamond" w:cs="Times New Roman"/>
        </w:rPr>
        <w:t>23889262</w:t>
      </w:r>
      <w:r w:rsidR="004A7A2E">
        <w:rPr>
          <w:rFonts w:ascii="Garamond" w:hAnsi="Garamond" w:cs="Times New Roman"/>
        </w:rPr>
        <w:t xml:space="preserve">, </w:t>
      </w:r>
      <w:r>
        <w:rPr>
          <w:rFonts w:ascii="Garamond" w:hAnsi="Garamond" w:cs="Times New Roman"/>
        </w:rPr>
        <w:t>22 mars</w:t>
      </w:r>
      <w:r w:rsidR="005A73E9">
        <w:rPr>
          <w:rFonts w:ascii="Garamond" w:hAnsi="Garamond" w:cs="Times New Roman"/>
        </w:rPr>
        <w:t xml:space="preserve">. </w:t>
      </w:r>
      <w:r w:rsidR="009376C6">
        <w:rPr>
          <w:rFonts w:ascii="Garamond" w:hAnsi="Garamond" w:cs="Times New Roman"/>
        </w:rPr>
        <w:t>sö</w:t>
      </w:r>
      <w:r w:rsidR="005A73E9">
        <w:rPr>
          <w:rFonts w:ascii="Garamond" w:hAnsi="Garamond" w:cs="Times New Roman"/>
        </w:rPr>
        <w:t>ndag</w:t>
      </w:r>
    </w:p>
    <w:p w14:paraId="74EEDED3" w14:textId="77777777" w:rsidR="003E05B5" w:rsidRDefault="003E05B5" w:rsidP="004D0CE4">
      <w:pPr>
        <w:pStyle w:val="Ingetavstnd"/>
        <w:numPr>
          <w:ilvl w:val="0"/>
          <w:numId w:val="13"/>
        </w:numPr>
        <w:rPr>
          <w:rFonts w:ascii="Garamond" w:hAnsi="Garamond" w:cs="Times New Roman"/>
        </w:rPr>
      </w:pPr>
    </w:p>
    <w:p w14:paraId="137DC466" w14:textId="0B945C47" w:rsidR="00F64EB0" w:rsidRPr="00F64EB0" w:rsidRDefault="00F64EB0" w:rsidP="004D0CE4">
      <w:pPr>
        <w:pStyle w:val="Ingetavstnd"/>
        <w:numPr>
          <w:ilvl w:val="0"/>
          <w:numId w:val="13"/>
        </w:numPr>
        <w:rPr>
          <w:rFonts w:ascii="Garamond" w:hAnsi="Garamond" w:cs="Times New Roman"/>
        </w:rPr>
      </w:pPr>
      <w:r>
        <w:rPr>
          <w:rFonts w:ascii="Garamond" w:hAnsi="Garamond"/>
        </w:rPr>
        <w:t>Sökt</w:t>
      </w:r>
    </w:p>
    <w:p w14:paraId="59A3AF75" w14:textId="0104CA89" w:rsidR="003B7E4C" w:rsidRPr="001A56FF" w:rsidRDefault="001A148C" w:rsidP="004D0CE4">
      <w:pPr>
        <w:pStyle w:val="Ingetavstnd"/>
        <w:numPr>
          <w:ilvl w:val="1"/>
          <w:numId w:val="13"/>
        </w:numPr>
        <w:rPr>
          <w:rFonts w:ascii="Garamond" w:hAnsi="Garamond" w:cs="Times New Roman"/>
        </w:rPr>
      </w:pPr>
      <w:r w:rsidRPr="001A56FF">
        <w:rPr>
          <w:rFonts w:ascii="Garamond" w:hAnsi="Garamond"/>
        </w:rPr>
        <w:t>M</w:t>
      </w:r>
      <w:r w:rsidR="00790F82" w:rsidRPr="001A56FF">
        <w:rPr>
          <w:rFonts w:ascii="Garamond" w:hAnsi="Garamond"/>
        </w:rPr>
        <w:t xml:space="preserve">jukvarutuvecklare, </w:t>
      </w:r>
      <w:r w:rsidR="003B7E4C" w:rsidRPr="001A56FF">
        <w:rPr>
          <w:rFonts w:ascii="Garamond" w:hAnsi="Garamond"/>
        </w:rPr>
        <w:t>Norconsult, Stockholm</w:t>
      </w:r>
    </w:p>
    <w:p w14:paraId="28207B1E" w14:textId="2371843F" w:rsidR="00A64D65" w:rsidRPr="001A56FF" w:rsidRDefault="00ED4049" w:rsidP="004D0CE4">
      <w:pPr>
        <w:pStyle w:val="Ingetavstnd"/>
        <w:numPr>
          <w:ilvl w:val="1"/>
          <w:numId w:val="13"/>
        </w:numPr>
        <w:rPr>
          <w:rFonts w:ascii="Garamond" w:hAnsi="Garamond" w:cs="Times New Roman"/>
        </w:rPr>
      </w:pPr>
      <w:r w:rsidRPr="001A56FF">
        <w:rPr>
          <w:rFonts w:ascii="Garamond" w:hAnsi="Garamond" w:cs="Times New Roman"/>
        </w:rPr>
        <w:t xml:space="preserve">Gymnasielärare i matematik, </w:t>
      </w:r>
      <w:r w:rsidR="00A64D65" w:rsidRPr="001A56FF">
        <w:rPr>
          <w:rFonts w:ascii="Garamond" w:hAnsi="Garamond" w:cs="Times New Roman"/>
        </w:rPr>
        <w:t>Jensen</w:t>
      </w:r>
      <w:r w:rsidRPr="001A56FF">
        <w:rPr>
          <w:rFonts w:ascii="Garamond" w:hAnsi="Garamond" w:cs="Times New Roman"/>
        </w:rPr>
        <w:t xml:space="preserve"> Education</w:t>
      </w:r>
      <w:r w:rsidR="00A64D65" w:rsidRPr="001A56FF">
        <w:rPr>
          <w:rFonts w:ascii="Garamond" w:hAnsi="Garamond" w:cs="Times New Roman"/>
        </w:rPr>
        <w:t>, Eskilstuna</w:t>
      </w:r>
      <w:r w:rsidR="003A1FB1">
        <w:rPr>
          <w:rFonts w:ascii="Garamond" w:hAnsi="Garamond" w:cs="Times New Roman"/>
        </w:rPr>
        <w:t xml:space="preserve">, </w:t>
      </w:r>
      <w:r w:rsidR="003A1FB1" w:rsidRPr="003A1FB1">
        <w:rPr>
          <w:rFonts w:ascii="Garamond" w:hAnsi="Garamond" w:cs="Times New Roman"/>
        </w:rPr>
        <w:t>23841980</w:t>
      </w:r>
    </w:p>
    <w:p w14:paraId="64DB0477" w14:textId="7BD5CEC7" w:rsidR="00B162F7" w:rsidRPr="001A56FF" w:rsidRDefault="00B162F7" w:rsidP="004D0CE4">
      <w:pPr>
        <w:pStyle w:val="Ingetavstnd"/>
        <w:numPr>
          <w:ilvl w:val="1"/>
          <w:numId w:val="13"/>
        </w:numPr>
        <w:rPr>
          <w:rFonts w:ascii="Garamond" w:hAnsi="Garamond" w:cs="Times New Roman"/>
        </w:rPr>
      </w:pPr>
      <w:r w:rsidRPr="001A56FF">
        <w:rPr>
          <w:rFonts w:ascii="Garamond" w:hAnsi="Garamond"/>
        </w:rPr>
        <w:t>Software Developer, Sigma Technology, Skövde</w:t>
      </w:r>
      <w:r w:rsidR="005000B2">
        <w:rPr>
          <w:rFonts w:ascii="Garamond" w:hAnsi="Garamond"/>
        </w:rPr>
        <w:t xml:space="preserve">, </w:t>
      </w:r>
      <w:r w:rsidR="005000B2" w:rsidRPr="005000B2">
        <w:rPr>
          <w:rFonts w:ascii="Garamond" w:hAnsi="Garamond"/>
        </w:rPr>
        <w:t>23822906</w:t>
      </w:r>
    </w:p>
    <w:p w14:paraId="4141415C" w14:textId="2E493CF3" w:rsidR="00AF6F8F" w:rsidRPr="00CF26D6" w:rsidRDefault="00AF6F8F" w:rsidP="004D0CE4">
      <w:pPr>
        <w:pStyle w:val="Ingetavstnd"/>
        <w:numPr>
          <w:ilvl w:val="1"/>
          <w:numId w:val="13"/>
        </w:numPr>
        <w:rPr>
          <w:rFonts w:ascii="Garamond" w:hAnsi="Garamond" w:cs="Times New Roman"/>
        </w:rPr>
      </w:pPr>
      <w:r w:rsidRPr="001A56FF">
        <w:rPr>
          <w:rFonts w:ascii="Garamond" w:hAnsi="Garamond"/>
        </w:rPr>
        <w:t>Ra</w:t>
      </w:r>
      <w:r w:rsidR="003F51CF">
        <w:rPr>
          <w:rFonts w:ascii="Garamond" w:hAnsi="Garamond"/>
        </w:rPr>
        <w:t>o</w:t>
      </w:r>
      <w:r w:rsidRPr="001A56FF">
        <w:rPr>
          <w:rFonts w:ascii="Garamond" w:hAnsi="Garamond"/>
        </w:rPr>
        <w:t>ul Wallenberg, Skövde</w:t>
      </w:r>
      <w:r w:rsidR="005000B2">
        <w:rPr>
          <w:rFonts w:ascii="Garamond" w:hAnsi="Garamond"/>
        </w:rPr>
        <w:t xml:space="preserve">, </w:t>
      </w:r>
      <w:r w:rsidR="005000B2" w:rsidRPr="005000B2">
        <w:rPr>
          <w:rFonts w:ascii="Garamond" w:hAnsi="Garamond"/>
        </w:rPr>
        <w:t>23810847</w:t>
      </w:r>
    </w:p>
    <w:p w14:paraId="72AB8716" w14:textId="74BF7633" w:rsidR="00CF26D6" w:rsidRPr="001A56FF" w:rsidRDefault="00CF26D6" w:rsidP="004D0CE4">
      <w:pPr>
        <w:pStyle w:val="Ingetavstnd"/>
        <w:numPr>
          <w:ilvl w:val="1"/>
          <w:numId w:val="13"/>
        </w:numPr>
        <w:rPr>
          <w:rFonts w:ascii="Garamond" w:hAnsi="Garamond" w:cs="Times New Roman"/>
        </w:rPr>
      </w:pPr>
      <w:r w:rsidRPr="001A56FF">
        <w:rPr>
          <w:rFonts w:ascii="Garamond" w:hAnsi="Garamond"/>
        </w:rPr>
        <w:t xml:space="preserve">C++ </w:t>
      </w:r>
      <w:r w:rsidR="00B34255">
        <w:rPr>
          <w:rFonts w:ascii="Garamond" w:hAnsi="Garamond"/>
        </w:rPr>
        <w:t xml:space="preserve">MFC </w:t>
      </w:r>
      <w:r w:rsidRPr="001A56FF">
        <w:rPr>
          <w:rFonts w:ascii="Garamond" w:hAnsi="Garamond"/>
        </w:rPr>
        <w:t>Developer, Medical Device Consultant, Berlin</w:t>
      </w:r>
    </w:p>
    <w:p w14:paraId="74C12338" w14:textId="07DD79E6" w:rsidR="00DC602F" w:rsidRDefault="00B162F7" w:rsidP="004D0CE4">
      <w:pPr>
        <w:pStyle w:val="Ingetavstnd"/>
        <w:numPr>
          <w:ilvl w:val="1"/>
          <w:numId w:val="13"/>
        </w:numPr>
        <w:rPr>
          <w:rFonts w:ascii="Garamond" w:hAnsi="Garamond" w:cs="Times New Roman"/>
        </w:rPr>
      </w:pPr>
      <w:r>
        <w:rPr>
          <w:rFonts w:ascii="Garamond" w:hAnsi="Garamond" w:cs="Times New Roman"/>
        </w:rPr>
        <w:t>Fullstack Web Engineer, Karma, Stockholm</w:t>
      </w:r>
    </w:p>
    <w:p w14:paraId="44FE6632" w14:textId="77777777" w:rsidR="00F40D0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Tech Excellente, </w:t>
      </w:r>
      <w:r w:rsidRPr="00A259BC">
        <w:rPr>
          <w:rFonts w:ascii="Garamond" w:hAnsi="Garamond" w:cs="Times New Roman"/>
        </w:rPr>
        <w:t>23853418</w:t>
      </w:r>
    </w:p>
    <w:p w14:paraId="569A27E6" w14:textId="2FD1AFA9" w:rsidR="002B593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Robotic &amp; AI developer, </w:t>
      </w:r>
      <w:r w:rsidRPr="00A259BC">
        <w:rPr>
          <w:rFonts w:ascii="Garamond" w:hAnsi="Garamond" w:cs="Times New Roman"/>
        </w:rPr>
        <w:t>23853418</w:t>
      </w:r>
    </w:p>
    <w:p w14:paraId="1A4CB43F" w14:textId="0129ACCA" w:rsidR="00814ABB" w:rsidRDefault="00814ABB" w:rsidP="004D0CE4">
      <w:pPr>
        <w:pStyle w:val="Ingetavstnd"/>
        <w:numPr>
          <w:ilvl w:val="1"/>
          <w:numId w:val="13"/>
        </w:numPr>
        <w:rPr>
          <w:rFonts w:ascii="Garamond" w:hAnsi="Garamond" w:cs="Times New Roman"/>
        </w:rPr>
      </w:pPr>
      <w:r>
        <w:rPr>
          <w:rFonts w:ascii="Garamond" w:hAnsi="Garamond" w:cs="Times New Roman"/>
        </w:rPr>
        <w:t>C++ Game Developer, Massive Entertainment, Malmö</w:t>
      </w:r>
    </w:p>
    <w:p w14:paraId="7712EFFE" w14:textId="77777777" w:rsidR="00E0478B" w:rsidRPr="00F40D01" w:rsidRDefault="00E0478B" w:rsidP="004D0CE4">
      <w:pPr>
        <w:pStyle w:val="Ingetavstnd"/>
        <w:numPr>
          <w:ilvl w:val="1"/>
          <w:numId w:val="13"/>
        </w:numPr>
        <w:rPr>
          <w:rFonts w:ascii="Garamond" w:hAnsi="Garamond" w:cs="Times New Roman"/>
        </w:rPr>
      </w:pPr>
    </w:p>
    <w:p w14:paraId="1C95C58A" w14:textId="5338BDF3" w:rsidR="0032490E" w:rsidRDefault="0032490E" w:rsidP="004D0CE4">
      <w:pPr>
        <w:pStyle w:val="Ingetavstnd"/>
        <w:numPr>
          <w:ilvl w:val="1"/>
          <w:numId w:val="13"/>
        </w:numPr>
        <w:rPr>
          <w:rFonts w:ascii="Garamond" w:hAnsi="Garamond" w:cs="Times New Roman"/>
        </w:rPr>
      </w:pPr>
      <w:r w:rsidRPr="0032490E">
        <w:rPr>
          <w:rFonts w:ascii="Garamond" w:hAnsi="Garamond" w:cs="Times New Roman"/>
        </w:rPr>
        <w:t>uname -a</w:t>
      </w:r>
    </w:p>
    <w:p w14:paraId="42DBE686" w14:textId="001F9C99" w:rsidR="009418FA" w:rsidRDefault="009418FA" w:rsidP="004D0CE4">
      <w:pPr>
        <w:pStyle w:val="Ingetavstnd"/>
        <w:numPr>
          <w:ilvl w:val="1"/>
          <w:numId w:val="13"/>
        </w:numPr>
        <w:rPr>
          <w:rFonts w:ascii="Garamond" w:hAnsi="Garamond" w:cs="Times New Roman"/>
        </w:rPr>
      </w:pPr>
      <w:r w:rsidRPr="009418FA">
        <w:rPr>
          <w:rFonts w:ascii="Garamond" w:hAnsi="Garamond" w:cs="Times New Roman"/>
        </w:rPr>
        <w:t>sudo apt-get install nasm</w:t>
      </w:r>
    </w:p>
    <w:p w14:paraId="57C75B38" w14:textId="1962DC24" w:rsidR="00FB16AA" w:rsidRDefault="00FB16AA" w:rsidP="004D0CE4">
      <w:pPr>
        <w:pStyle w:val="Ingetavstnd"/>
        <w:numPr>
          <w:ilvl w:val="0"/>
          <w:numId w:val="13"/>
        </w:numPr>
        <w:rPr>
          <w:rFonts w:ascii="Garamond" w:hAnsi="Garamond" w:cs="Times New Roman"/>
        </w:rPr>
      </w:pPr>
      <w:r>
        <w:rPr>
          <w:rFonts w:ascii="Garamond" w:hAnsi="Garamond" w:cs="Times New Roman"/>
        </w:rPr>
        <w:t>Mars</w:t>
      </w:r>
    </w:p>
    <w:p w14:paraId="02B57F80"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s="Arial"/>
          <w:color w:val="333333"/>
        </w:rPr>
        <w:t>Matematiklärare, Erik Dahlbergsgymnasiet, Jönköping, 23866846, 8 mars</w:t>
      </w:r>
    </w:p>
    <w:p w14:paraId="07E90641"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olor w:val="333333"/>
          <w:shd w:val="clear" w:color="auto" w:fill="FFFFFF"/>
        </w:rPr>
        <w:t xml:space="preserve">Matematiklärare, åk 7-9, </w:t>
      </w:r>
      <w:bookmarkStart w:id="1" w:name="_Hlk34637010"/>
      <w:r w:rsidRPr="007F6F6C">
        <w:rPr>
          <w:rFonts w:ascii="Garamond" w:hAnsi="Garamond"/>
          <w:color w:val="333333"/>
          <w:shd w:val="clear" w:color="auto" w:fill="FFFFFF"/>
        </w:rPr>
        <w:t>Alfred Dalin</w:t>
      </w:r>
      <w:bookmarkEnd w:id="1"/>
      <w:r w:rsidRPr="007F6F6C">
        <w:rPr>
          <w:rFonts w:ascii="Garamond" w:hAnsi="Garamond"/>
          <w:color w:val="333333"/>
          <w:shd w:val="clear" w:color="auto" w:fill="FFFFFF"/>
        </w:rPr>
        <w:t xml:space="preserve">skolan, </w:t>
      </w:r>
      <w:r w:rsidRPr="007F6F6C">
        <w:rPr>
          <w:rFonts w:ascii="Garamond" w:hAnsi="Garamond" w:cs="Times New Roman"/>
        </w:rPr>
        <w:t xml:space="preserve">23850946, </w:t>
      </w:r>
      <w:r w:rsidRPr="007F6F6C">
        <w:rPr>
          <w:rFonts w:ascii="Garamond" w:hAnsi="Garamond" w:cs="Arial"/>
          <w:color w:val="333333"/>
        </w:rPr>
        <w:t>8 mars</w:t>
      </w:r>
    </w:p>
    <w:p w14:paraId="47C3BB82" w14:textId="77777777" w:rsidR="002E0428" w:rsidRPr="007F6F6C" w:rsidRDefault="002E0428" w:rsidP="004D0CE4">
      <w:pPr>
        <w:pStyle w:val="Ingetavstnd"/>
        <w:numPr>
          <w:ilvl w:val="1"/>
          <w:numId w:val="13"/>
        </w:numPr>
        <w:rPr>
          <w:rFonts w:ascii="Garamond" w:hAnsi="Garamond" w:cs="Times New Roman"/>
        </w:rPr>
      </w:pPr>
      <w:r w:rsidRPr="007F6F6C">
        <w:rPr>
          <w:rFonts w:ascii="Garamond" w:hAnsi="Garamond" w:cs="Times New Roman"/>
        </w:rPr>
        <w:lastRenderedPageBreak/>
        <w:t xml:space="preserve">System Software Devloper, Lecip Arcontia, Göteborg, 23873393, </w:t>
      </w:r>
      <w:hyperlink r:id="rId12" w:history="1">
        <w:r w:rsidRPr="007F6F6C">
          <w:rPr>
            <w:rStyle w:val="Hyperlnk"/>
            <w:rFonts w:ascii="Garamond" w:hAnsi="Garamond"/>
            <w:color w:val="1616B2"/>
          </w:rPr>
          <w:t>leciparcontia_hr@lecip.se</w:t>
        </w:r>
      </w:hyperlink>
      <w:r w:rsidRPr="007F6F6C">
        <w:rPr>
          <w:rFonts w:ascii="Garamond" w:hAnsi="Garamond" w:cs="Times New Roman"/>
        </w:rPr>
        <w:t xml:space="preserve">, 18 mars, </w:t>
      </w:r>
      <w:hyperlink r:id="rId13" w:history="1">
        <w:r w:rsidRPr="0034529B">
          <w:rPr>
            <w:rStyle w:val="Hyperlnk"/>
            <w:rFonts w:ascii="Garamond" w:hAnsi="Garamond" w:cs="Times New Roman"/>
            <w:b/>
            <w:bCs/>
          </w:rPr>
          <w:t>niklas</w:t>
        </w:r>
        <w:r w:rsidRPr="007F6F6C">
          <w:rPr>
            <w:rStyle w:val="Hyperlnk"/>
            <w:rFonts w:ascii="Garamond" w:hAnsi="Garamond" w:cs="Times New Roman"/>
          </w:rPr>
          <w:t>.lindhardt@arcontia.se</w:t>
        </w:r>
      </w:hyperlink>
      <w:r w:rsidRPr="007F6F6C">
        <w:rPr>
          <w:rFonts w:ascii="Garamond" w:hAnsi="Garamond" w:cs="Times New Roman"/>
        </w:rPr>
        <w:t>; 0729-870703, Olof Henrixon, 0706-162295</w:t>
      </w:r>
    </w:p>
    <w:p w14:paraId="00A422C1" w14:textId="2439DF6E" w:rsidR="00FB16AA" w:rsidRPr="007F58A1" w:rsidRDefault="007B326C" w:rsidP="004D0CE4">
      <w:pPr>
        <w:pStyle w:val="Ingetavstnd"/>
        <w:numPr>
          <w:ilvl w:val="1"/>
          <w:numId w:val="13"/>
        </w:numPr>
        <w:rPr>
          <w:rStyle w:val="Hyperlnk"/>
          <w:rFonts w:ascii="Garamond" w:hAnsi="Garamond" w:cs="Times New Roman"/>
          <w:color w:val="auto"/>
          <w:u w:val="none"/>
        </w:rPr>
      </w:pPr>
      <w:r w:rsidRPr="007F6F6C">
        <w:rPr>
          <w:rFonts w:ascii="Garamond" w:hAnsi="Garamond" w:cs="Arial"/>
          <w:color w:val="000000"/>
          <w:shd w:val="clear" w:color="auto" w:fill="FFFFFF"/>
        </w:rPr>
        <w:t xml:space="preserve">Systemutvecklare, K&amp;A, Stockholm, 23923005, Daniel på 0733–770906, eller skicka ett mail </w:t>
      </w:r>
      <w:hyperlink r:id="rId14" w:tgtFrame="_self" w:history="1">
        <w:r w:rsidRPr="007F6F6C">
          <w:rPr>
            <w:rStyle w:val="Hyperlnk"/>
            <w:rFonts w:ascii="Garamond" w:hAnsi="Garamond" w:cs="Arial"/>
            <w:bdr w:val="none" w:sz="0" w:space="0" w:color="auto" w:frame="1"/>
          </w:rPr>
          <w:t>df@kantur.se</w:t>
        </w:r>
      </w:hyperlink>
    </w:p>
    <w:p w14:paraId="5B3D3728" w14:textId="1196DE52" w:rsidR="007F58A1" w:rsidRPr="005335E0" w:rsidRDefault="007F58A1" w:rsidP="004D0CE4">
      <w:pPr>
        <w:pStyle w:val="Ingetavstnd"/>
        <w:numPr>
          <w:ilvl w:val="1"/>
          <w:numId w:val="13"/>
        </w:numPr>
        <w:rPr>
          <w:rFonts w:ascii="Garamond" w:hAnsi="Garamond" w:cs="Times New Roman"/>
        </w:rPr>
      </w:pPr>
      <w:r w:rsidRPr="005A360B">
        <w:rPr>
          <w:rFonts w:ascii="Garamond" w:hAnsi="Garamond"/>
          <w:color w:val="333333"/>
          <w:shd w:val="clear" w:color="auto" w:fill="FFFFFF"/>
        </w:rPr>
        <w:t xml:space="preserve">Fullstackutvecklare, </w:t>
      </w:r>
      <w:r w:rsidRPr="005A360B">
        <w:rPr>
          <w:rFonts w:ascii="Garamond" w:hAnsi="Garamond" w:cs="Arial"/>
          <w:color w:val="333333"/>
          <w:kern w:val="36"/>
        </w:rPr>
        <w:t>Autogrowth Nordic, Stockholm,</w:t>
      </w:r>
      <w:r w:rsidRPr="005A360B">
        <w:rPr>
          <w:rFonts w:ascii="Garamond" w:hAnsi="Garamond"/>
          <w:color w:val="333333"/>
          <w:shd w:val="clear" w:color="auto" w:fill="FFFFFF"/>
        </w:rPr>
        <w:t> </w:t>
      </w:r>
      <w:r w:rsidR="00AF5D7C" w:rsidRPr="00AF5D7C">
        <w:rPr>
          <w:rFonts w:ascii="Garamond" w:hAnsi="Garamond"/>
          <w:color w:val="333333"/>
          <w:shd w:val="clear" w:color="auto" w:fill="FFFFFF"/>
        </w:rPr>
        <w:t>23630077</w:t>
      </w:r>
      <w:r w:rsidR="00AF5D7C">
        <w:rPr>
          <w:rFonts w:ascii="Garamond" w:hAnsi="Garamond"/>
          <w:color w:val="333333"/>
          <w:shd w:val="clear" w:color="auto" w:fill="FFFFFF"/>
        </w:rPr>
        <w:t xml:space="preserve">, </w:t>
      </w:r>
      <w:r w:rsidRPr="005A360B">
        <w:rPr>
          <w:rFonts w:ascii="Garamond" w:hAnsi="Garamond"/>
          <w:color w:val="333333"/>
          <w:shd w:val="clear" w:color="auto" w:fill="FFFFFF"/>
        </w:rPr>
        <w:t>+46 (0) 8-408 888 44 </w:t>
      </w:r>
    </w:p>
    <w:p w14:paraId="6040E775" w14:textId="66D2AAED" w:rsidR="005335E0" w:rsidRPr="005A360B" w:rsidRDefault="005335E0" w:rsidP="004D0CE4">
      <w:pPr>
        <w:pStyle w:val="Ingetavstnd"/>
        <w:numPr>
          <w:ilvl w:val="1"/>
          <w:numId w:val="13"/>
        </w:numPr>
        <w:rPr>
          <w:rFonts w:ascii="Garamond" w:hAnsi="Garamond" w:cs="Times New Roman"/>
        </w:rPr>
      </w:pPr>
      <w:r>
        <w:rPr>
          <w:rFonts w:ascii="Garamond" w:hAnsi="Garamond"/>
          <w:color w:val="333333"/>
          <w:shd w:val="clear" w:color="auto" w:fill="FFFFFF"/>
        </w:rPr>
        <w:t>C++ utv</w:t>
      </w:r>
      <w:r w:rsidR="00E8423A">
        <w:rPr>
          <w:rFonts w:ascii="Garamond" w:hAnsi="Garamond"/>
          <w:color w:val="333333"/>
          <w:shd w:val="clear" w:color="auto" w:fill="FFFFFF"/>
        </w:rPr>
        <w:t>e</w:t>
      </w:r>
      <w:r>
        <w:rPr>
          <w:rFonts w:ascii="Garamond" w:hAnsi="Garamond"/>
          <w:color w:val="333333"/>
          <w:shd w:val="clear" w:color="auto" w:fill="FFFFFF"/>
        </w:rPr>
        <w:t xml:space="preserve">cklare, Modernera, Stockholm, </w:t>
      </w:r>
      <w:r w:rsidRPr="005335E0">
        <w:rPr>
          <w:rFonts w:ascii="Garamond" w:hAnsi="Garamond"/>
          <w:color w:val="333333"/>
          <w:shd w:val="clear" w:color="auto" w:fill="FFFFFF"/>
        </w:rPr>
        <w:t>23921722</w:t>
      </w:r>
    </w:p>
    <w:p w14:paraId="53758841" w14:textId="199CD9E2" w:rsidR="002830FD" w:rsidRPr="005A360B" w:rsidRDefault="002830FD" w:rsidP="002830FD">
      <w:pPr>
        <w:pStyle w:val="Ingetavstnd"/>
        <w:rPr>
          <w:rFonts w:ascii="Garamond" w:hAnsi="Garamond" w:cs="Times New Roman"/>
        </w:rPr>
      </w:pPr>
    </w:p>
    <w:p w14:paraId="0F3544E7" w14:textId="645BB5D0" w:rsidR="00012420" w:rsidRDefault="00012420" w:rsidP="002830FD">
      <w:pPr>
        <w:pStyle w:val="Ingetavstnd"/>
        <w:rPr>
          <w:rFonts w:ascii="Garamond" w:hAnsi="Garamond" w:cs="Times New Roman"/>
        </w:rPr>
      </w:pPr>
      <w:r>
        <w:rPr>
          <w:rFonts w:ascii="Garamond" w:hAnsi="Garamond" w:cs="Times New Roman"/>
        </w:rPr>
        <w:t>Intyg</w:t>
      </w:r>
    </w:p>
    <w:p w14:paraId="2D5ADEC1" w14:textId="1AC9FB9F" w:rsidR="00012420" w:rsidRDefault="00012420" w:rsidP="004D0CE4">
      <w:pPr>
        <w:pStyle w:val="Ingetavstnd"/>
        <w:numPr>
          <w:ilvl w:val="0"/>
          <w:numId w:val="16"/>
        </w:numPr>
        <w:rPr>
          <w:rFonts w:ascii="Garamond" w:hAnsi="Garamond" w:cs="Times New Roman"/>
        </w:rPr>
      </w:pPr>
      <w:r>
        <w:rPr>
          <w:rFonts w:ascii="Garamond" w:hAnsi="Garamond" w:cs="Times New Roman"/>
        </w:rPr>
        <w:t>Stockholm</w:t>
      </w:r>
    </w:p>
    <w:p w14:paraId="51C6CB97" w14:textId="1CF8A79B" w:rsidR="00012420" w:rsidRDefault="00012420" w:rsidP="004D0CE4">
      <w:pPr>
        <w:pStyle w:val="Ingetavstnd"/>
        <w:numPr>
          <w:ilvl w:val="0"/>
          <w:numId w:val="16"/>
        </w:numPr>
        <w:rPr>
          <w:rFonts w:ascii="Garamond" w:hAnsi="Garamond" w:cs="Times New Roman"/>
        </w:rPr>
      </w:pPr>
      <w:r>
        <w:rPr>
          <w:rFonts w:ascii="Garamond" w:hAnsi="Garamond" w:cs="Times New Roman"/>
        </w:rPr>
        <w:t>Mid Sweden</w:t>
      </w:r>
    </w:p>
    <w:p w14:paraId="0A42B350" w14:textId="444347C8" w:rsidR="00012420" w:rsidRDefault="00012420" w:rsidP="004D0CE4">
      <w:pPr>
        <w:pStyle w:val="Ingetavstnd"/>
        <w:numPr>
          <w:ilvl w:val="0"/>
          <w:numId w:val="16"/>
        </w:numPr>
        <w:rPr>
          <w:rFonts w:ascii="Garamond" w:hAnsi="Garamond" w:cs="Times New Roman"/>
        </w:rPr>
      </w:pPr>
      <w:r>
        <w:rPr>
          <w:rFonts w:ascii="Garamond" w:hAnsi="Garamond" w:cs="Times New Roman"/>
        </w:rPr>
        <w:t>Umeå</w:t>
      </w:r>
    </w:p>
    <w:p w14:paraId="6425AE34" w14:textId="6B12B4EB" w:rsidR="00012420" w:rsidRDefault="00012420" w:rsidP="004D0CE4">
      <w:pPr>
        <w:pStyle w:val="Ingetavstnd"/>
        <w:numPr>
          <w:ilvl w:val="0"/>
          <w:numId w:val="16"/>
        </w:numPr>
        <w:rPr>
          <w:rFonts w:ascii="Garamond" w:hAnsi="Garamond" w:cs="Times New Roman"/>
        </w:rPr>
      </w:pPr>
      <w:r>
        <w:rPr>
          <w:rFonts w:ascii="Garamond" w:hAnsi="Garamond" w:cs="Times New Roman"/>
        </w:rPr>
        <w:t>Gothenburg</w:t>
      </w:r>
    </w:p>
    <w:p w14:paraId="47B3932E" w14:textId="77777777" w:rsidR="00012420" w:rsidRDefault="00012420" w:rsidP="00012420">
      <w:pPr>
        <w:pStyle w:val="Ingetavstnd"/>
        <w:rPr>
          <w:rFonts w:ascii="Garamond" w:hAnsi="Garamond" w:cs="Times New Roman"/>
        </w:rPr>
      </w:pPr>
    </w:p>
    <w:p w14:paraId="315F7EC8" w14:textId="399E7683" w:rsidR="00A40D69" w:rsidRDefault="00A40D69" w:rsidP="002830FD">
      <w:pPr>
        <w:pStyle w:val="Ingetavstnd"/>
        <w:rPr>
          <w:rFonts w:ascii="Garamond" w:hAnsi="Garamond" w:cs="Times New Roman"/>
        </w:rPr>
      </w:pPr>
      <w:r>
        <w:rPr>
          <w:rFonts w:ascii="Garamond" w:hAnsi="Garamond" w:cs="Times New Roman"/>
        </w:rPr>
        <w:t>Böcker</w:t>
      </w:r>
    </w:p>
    <w:p w14:paraId="2ADEBCE4"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Svend Brinkman: Stå Fast</w:t>
      </w:r>
    </w:p>
    <w:p w14:paraId="3E014E1F"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Jan Skansholm: Python från början</w:t>
      </w:r>
    </w:p>
    <w:p w14:paraId="0A5FFEE3" w14:textId="1BC816A8" w:rsidR="00A40D69" w:rsidRDefault="0068493F" w:rsidP="004D0CE4">
      <w:pPr>
        <w:pStyle w:val="Ingetavstnd"/>
        <w:numPr>
          <w:ilvl w:val="0"/>
          <w:numId w:val="14"/>
        </w:numPr>
        <w:rPr>
          <w:rFonts w:ascii="Garamond" w:hAnsi="Garamond" w:cs="Times New Roman"/>
        </w:rPr>
      </w:pPr>
      <w:r>
        <w:rPr>
          <w:rFonts w:ascii="Garamond" w:hAnsi="Garamond" w:cs="Times New Roman"/>
        </w:rPr>
        <w:t xml:space="preserve">Ann </w:t>
      </w:r>
      <w:r w:rsidR="00D21C56">
        <w:rPr>
          <w:rFonts w:ascii="Garamond" w:hAnsi="Garamond" w:cs="Times New Roman"/>
        </w:rPr>
        <w:t>Aguirre: Enklav, Utpost, Hord</w:t>
      </w:r>
    </w:p>
    <w:p w14:paraId="6619E6E6" w14:textId="157FC15F" w:rsidR="00D21C56" w:rsidRDefault="00D21C56" w:rsidP="004D0CE4">
      <w:pPr>
        <w:pStyle w:val="Ingetavstnd"/>
        <w:numPr>
          <w:ilvl w:val="0"/>
          <w:numId w:val="14"/>
        </w:numPr>
        <w:rPr>
          <w:rFonts w:ascii="Garamond" w:hAnsi="Garamond" w:cs="Times New Roman"/>
        </w:rPr>
      </w:pPr>
      <w:r>
        <w:rPr>
          <w:rFonts w:ascii="Garamond" w:hAnsi="Garamond" w:cs="Times New Roman"/>
        </w:rPr>
        <w:t>Mats St</w:t>
      </w:r>
      <w:r w:rsidR="001A5409">
        <w:rPr>
          <w:rFonts w:ascii="Garamond" w:hAnsi="Garamond" w:cs="Times New Roman"/>
        </w:rPr>
        <w:t>r</w:t>
      </w:r>
      <w:r>
        <w:rPr>
          <w:rFonts w:ascii="Garamond" w:hAnsi="Garamond" w:cs="Times New Roman"/>
        </w:rPr>
        <w:t>andberg: Hemmet</w:t>
      </w:r>
    </w:p>
    <w:p w14:paraId="21951C16" w14:textId="706333B5" w:rsidR="0066109E" w:rsidRDefault="0066109E" w:rsidP="0066109E">
      <w:pPr>
        <w:pStyle w:val="Ingetavstnd"/>
        <w:rPr>
          <w:rFonts w:ascii="Garamond" w:hAnsi="Garamond" w:cs="Times New Roman"/>
        </w:rPr>
      </w:pPr>
    </w:p>
    <w:p w14:paraId="6900250E" w14:textId="104EEE9C" w:rsidR="0066109E" w:rsidRDefault="0066109E" w:rsidP="003615F8">
      <w:pPr>
        <w:rPr>
          <w:rFonts w:ascii="Arial" w:eastAsia="Times New Roman" w:hAnsi="Arial" w:cs="Arial"/>
          <w:color w:val="000000"/>
        </w:rPr>
      </w:pPr>
      <w:r>
        <w:rPr>
          <w:rFonts w:ascii="Arial" w:eastAsia="Times New Roman" w:hAnsi="Arial" w:cs="Arial"/>
          <w:color w:val="000000"/>
        </w:rPr>
        <w:t>Hej igen</w:t>
      </w:r>
      <w:r>
        <w:rPr>
          <w:rFonts w:ascii="Segoe UI Emoji" w:eastAsia="Times New Roman" w:hAnsi="Segoe UI Emoji" w:cs="Segoe UI Emoji"/>
          <w:color w:val="000000"/>
        </w:rPr>
        <w:t>😊</w:t>
      </w:r>
    </w:p>
    <w:p w14:paraId="459A8950" w14:textId="77777777" w:rsidR="0066109E" w:rsidRDefault="0066109E" w:rsidP="0066109E">
      <w:pPr>
        <w:rPr>
          <w:rFonts w:ascii="Arial" w:eastAsia="Times New Roman" w:hAnsi="Arial" w:cs="Arial"/>
          <w:color w:val="000000"/>
        </w:rPr>
      </w:pPr>
      <w:r>
        <w:rPr>
          <w:rFonts w:ascii="Arial" w:eastAsia="Times New Roman" w:hAnsi="Arial" w:cs="Arial"/>
          <w:color w:val="000000"/>
        </w:rPr>
        <w:t>Jag har endast den boken som du skrev om först. Övningsbok 2.</w:t>
      </w:r>
    </w:p>
    <w:p w14:paraId="5492AC3C" w14:textId="77777777" w:rsidR="0066109E" w:rsidRDefault="0066109E" w:rsidP="0066109E">
      <w:pPr>
        <w:rPr>
          <w:rFonts w:ascii="Arial" w:eastAsia="Times New Roman" w:hAnsi="Arial" w:cs="Arial"/>
          <w:color w:val="000000"/>
        </w:rPr>
      </w:pPr>
      <w:r>
        <w:rPr>
          <w:rFonts w:ascii="Arial" w:eastAsia="Times New Roman" w:hAnsi="Arial" w:cs="Arial"/>
          <w:color w:val="000000"/>
        </w:rPr>
        <w:t>Den kostar 40 kr att skicka.</w:t>
      </w:r>
    </w:p>
    <w:p w14:paraId="19E66266" w14:textId="77777777" w:rsidR="0066109E" w:rsidRDefault="0066109E" w:rsidP="0066109E">
      <w:pPr>
        <w:rPr>
          <w:rFonts w:ascii="Arial" w:eastAsia="Times New Roman" w:hAnsi="Arial" w:cs="Arial"/>
          <w:color w:val="000000"/>
        </w:rPr>
      </w:pPr>
      <w:r>
        <w:rPr>
          <w:rFonts w:ascii="Arial" w:eastAsia="Times New Roman" w:hAnsi="Arial" w:cs="Arial"/>
          <w:color w:val="000000"/>
        </w:rPr>
        <w:t>Så det blir 65 kr alltsomallt.</w:t>
      </w:r>
    </w:p>
    <w:p w14:paraId="3659AC69" w14:textId="77777777" w:rsidR="0066109E" w:rsidRDefault="0066109E" w:rsidP="0066109E">
      <w:pPr>
        <w:rPr>
          <w:rFonts w:ascii="Arial" w:eastAsia="Times New Roman" w:hAnsi="Arial" w:cs="Arial"/>
          <w:color w:val="000000"/>
        </w:rPr>
      </w:pPr>
      <w:r>
        <w:rPr>
          <w:rFonts w:ascii="Arial" w:eastAsia="Times New Roman" w:hAnsi="Arial" w:cs="Arial"/>
          <w:color w:val="000000"/>
        </w:rPr>
        <w:t>Du kan swisha när du fått boken till:</w:t>
      </w:r>
    </w:p>
    <w:p w14:paraId="29380B51" w14:textId="77777777" w:rsidR="0066109E" w:rsidRDefault="0066109E" w:rsidP="0066109E">
      <w:pPr>
        <w:rPr>
          <w:rFonts w:ascii="Arial" w:eastAsia="Times New Roman" w:hAnsi="Arial" w:cs="Arial"/>
          <w:color w:val="000000"/>
        </w:rPr>
      </w:pPr>
      <w:r>
        <w:rPr>
          <w:rFonts w:ascii="Arial" w:eastAsia="Times New Roman" w:hAnsi="Arial" w:cs="Arial"/>
          <w:color w:val="000000"/>
        </w:rPr>
        <w:t>0735641350</w:t>
      </w:r>
    </w:p>
    <w:p w14:paraId="28C39E0B" w14:textId="1EA47BDA" w:rsidR="0066109E" w:rsidRPr="00EB3D33" w:rsidRDefault="0066109E" w:rsidP="00EB3D33">
      <w:pPr>
        <w:rPr>
          <w:rFonts w:ascii="Arial" w:eastAsia="Times New Roman" w:hAnsi="Arial" w:cs="Arial"/>
          <w:color w:val="000000"/>
        </w:rPr>
      </w:pPr>
      <w:r>
        <w:rPr>
          <w:rFonts w:ascii="Arial" w:eastAsia="Times New Roman" w:hAnsi="Arial" w:cs="Arial"/>
          <w:color w:val="000000"/>
        </w:rPr>
        <w:t>Mvh Catharina</w:t>
      </w:r>
    </w:p>
    <w:p w14:paraId="4915FD7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 Hansson, Professor</w:t>
      </w:r>
    </w:p>
    <w:p w14:paraId="6BA9EC5D"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70DD8AB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hansson@mdh.se</w:t>
      </w:r>
    </w:p>
    <w:p w14:paraId="7E1F941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3163</w:t>
      </w:r>
    </w:p>
    <w:p w14:paraId="1C809803" w14:textId="77777777" w:rsidR="008162A3" w:rsidRDefault="00D41187" w:rsidP="008162A3">
      <w:pPr>
        <w:shd w:val="clear" w:color="auto" w:fill="F9F9F9"/>
        <w:rPr>
          <w:rFonts w:ascii="&amp;quot" w:hAnsi="&amp;quot"/>
          <w:color w:val="333333"/>
          <w:sz w:val="21"/>
          <w:szCs w:val="21"/>
        </w:rPr>
      </w:pPr>
      <w:hyperlink r:id="rId15"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C546F5A" w14:textId="77777777" w:rsidR="008162A3" w:rsidRDefault="008162A3" w:rsidP="008162A3">
      <w:pPr>
        <w:rPr>
          <w:rFonts w:ascii="&amp;quot" w:hAnsi="&amp;quot"/>
          <w:color w:val="333333"/>
          <w:sz w:val="21"/>
          <w:szCs w:val="21"/>
        </w:rPr>
      </w:pPr>
      <w:r>
        <w:rPr>
          <w:rFonts w:ascii="&amp;quot" w:hAnsi="&amp;quot"/>
          <w:color w:val="333333"/>
          <w:sz w:val="21"/>
          <w:szCs w:val="21"/>
        </w:rPr>
        <w:t>Cristina Seceleanu, Assistent Professor</w:t>
      </w:r>
    </w:p>
    <w:p w14:paraId="1E409562" w14:textId="77777777" w:rsidR="008162A3" w:rsidRDefault="008162A3" w:rsidP="008162A3">
      <w:pPr>
        <w:rPr>
          <w:rFonts w:ascii="&amp;quot" w:hAnsi="&amp;quot"/>
          <w:color w:val="333333"/>
          <w:sz w:val="21"/>
          <w:szCs w:val="21"/>
        </w:rPr>
      </w:pPr>
      <w:r>
        <w:rPr>
          <w:rFonts w:ascii="&amp;quot" w:hAnsi="&amp;quot"/>
          <w:color w:val="333333"/>
          <w:sz w:val="21"/>
          <w:szCs w:val="21"/>
        </w:rPr>
        <w:t>Mälardalen University</w:t>
      </w:r>
    </w:p>
    <w:p w14:paraId="2EAF813B" w14:textId="77777777" w:rsidR="008162A3" w:rsidRDefault="008162A3" w:rsidP="008162A3">
      <w:pPr>
        <w:rPr>
          <w:rFonts w:ascii="&amp;quot" w:hAnsi="&amp;quot"/>
          <w:color w:val="333333"/>
          <w:sz w:val="21"/>
          <w:szCs w:val="21"/>
        </w:rPr>
      </w:pPr>
      <w:r>
        <w:rPr>
          <w:rFonts w:ascii="&amp;quot" w:hAnsi="&amp;quot"/>
          <w:color w:val="333333"/>
          <w:sz w:val="21"/>
          <w:szCs w:val="21"/>
        </w:rPr>
        <w:t>cristina.seceleanu@mdh.se</w:t>
      </w:r>
    </w:p>
    <w:p w14:paraId="1DFD89DB" w14:textId="77777777" w:rsidR="008162A3" w:rsidRDefault="008162A3" w:rsidP="008162A3">
      <w:pPr>
        <w:rPr>
          <w:rFonts w:ascii="&amp;quot" w:hAnsi="&amp;quot"/>
          <w:color w:val="333333"/>
          <w:sz w:val="21"/>
          <w:szCs w:val="21"/>
        </w:rPr>
      </w:pPr>
      <w:r>
        <w:rPr>
          <w:rFonts w:ascii="&amp;quot" w:hAnsi="&amp;quot"/>
          <w:color w:val="333333"/>
          <w:sz w:val="21"/>
          <w:szCs w:val="21"/>
        </w:rPr>
        <w:t>+46 (0) 21 151764</w:t>
      </w:r>
    </w:p>
    <w:p w14:paraId="229E4CBC" w14:textId="77777777" w:rsidR="008162A3" w:rsidRDefault="00D41187" w:rsidP="008162A3">
      <w:pPr>
        <w:rPr>
          <w:rFonts w:ascii="&amp;quot" w:hAnsi="&amp;quot"/>
          <w:color w:val="333333"/>
          <w:sz w:val="21"/>
          <w:szCs w:val="21"/>
        </w:rPr>
      </w:pPr>
      <w:hyperlink r:id="rId16"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2DF2884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Paul Pettersson, Professor, Principal</w:t>
      </w:r>
    </w:p>
    <w:p w14:paraId="4C633701"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1541FD14"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rektor@mdh.se</w:t>
      </w:r>
    </w:p>
    <w:p w14:paraId="1F96A85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1355</w:t>
      </w:r>
    </w:p>
    <w:p w14:paraId="71C483F7" w14:textId="77777777" w:rsidR="008162A3" w:rsidRDefault="00D41187" w:rsidP="008162A3">
      <w:pPr>
        <w:shd w:val="clear" w:color="auto" w:fill="F9F9F9"/>
        <w:rPr>
          <w:rFonts w:ascii="&amp;quot" w:hAnsi="&amp;quot"/>
          <w:color w:val="333333"/>
          <w:sz w:val="21"/>
          <w:szCs w:val="21"/>
        </w:rPr>
      </w:pPr>
      <w:hyperlink r:id="rId17"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B0798B0" w14:textId="77777777" w:rsidR="008162A3" w:rsidRDefault="008162A3" w:rsidP="008162A3">
      <w:pPr>
        <w:rPr>
          <w:rFonts w:ascii="&amp;quot" w:hAnsi="&amp;quot"/>
          <w:color w:val="333333"/>
          <w:sz w:val="21"/>
          <w:szCs w:val="21"/>
        </w:rPr>
      </w:pPr>
      <w:r>
        <w:rPr>
          <w:rFonts w:ascii="&amp;quot" w:hAnsi="&amp;quot"/>
          <w:color w:val="333333"/>
          <w:sz w:val="21"/>
          <w:szCs w:val="21"/>
        </w:rPr>
        <w:t>Cindy Nilsson, Scrum Master</w:t>
      </w:r>
    </w:p>
    <w:p w14:paraId="0D795874"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03431CAE" w14:textId="77777777" w:rsidR="008162A3" w:rsidRDefault="008162A3" w:rsidP="008162A3">
      <w:pPr>
        <w:rPr>
          <w:rFonts w:ascii="&amp;quot" w:hAnsi="&amp;quot"/>
          <w:color w:val="333333"/>
          <w:sz w:val="21"/>
          <w:szCs w:val="21"/>
        </w:rPr>
      </w:pPr>
      <w:r>
        <w:rPr>
          <w:rFonts w:ascii="&amp;quot" w:hAnsi="&amp;quot"/>
          <w:color w:val="333333"/>
          <w:sz w:val="21"/>
          <w:szCs w:val="21"/>
        </w:rPr>
        <w:t>cindy.nilsson@novasoftware.se</w:t>
      </w:r>
    </w:p>
    <w:p w14:paraId="40AFFE13" w14:textId="77777777" w:rsidR="008162A3" w:rsidRDefault="008162A3" w:rsidP="008162A3">
      <w:pPr>
        <w:rPr>
          <w:rFonts w:ascii="&amp;quot" w:hAnsi="&amp;quot"/>
          <w:color w:val="333333"/>
          <w:sz w:val="21"/>
          <w:szCs w:val="21"/>
        </w:rPr>
      </w:pPr>
      <w:r>
        <w:rPr>
          <w:rFonts w:ascii="&amp;quot" w:hAnsi="&amp;quot"/>
          <w:color w:val="333333"/>
          <w:sz w:val="21"/>
          <w:szCs w:val="21"/>
        </w:rPr>
        <w:t>+46 (0) 70 354 00 02</w:t>
      </w:r>
    </w:p>
    <w:p w14:paraId="3AB307F4" w14:textId="77777777" w:rsidR="008162A3" w:rsidRDefault="00D41187" w:rsidP="008162A3">
      <w:pPr>
        <w:rPr>
          <w:rFonts w:ascii="&amp;quot" w:hAnsi="&amp;quot"/>
          <w:color w:val="333333"/>
          <w:sz w:val="21"/>
          <w:szCs w:val="21"/>
        </w:rPr>
      </w:pPr>
      <w:hyperlink r:id="rId18"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144FF7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 Mossberg, IT Manager</w:t>
      </w:r>
    </w:p>
    <w:p w14:paraId="4F08902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Nova Software</w:t>
      </w:r>
    </w:p>
    <w:p w14:paraId="168F1CE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mossberg@novasoftware.se</w:t>
      </w:r>
    </w:p>
    <w:p w14:paraId="0B54D570"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76 789 78 49</w:t>
      </w:r>
    </w:p>
    <w:p w14:paraId="508CE568" w14:textId="77777777" w:rsidR="008162A3" w:rsidRDefault="00D41187" w:rsidP="008162A3">
      <w:pPr>
        <w:shd w:val="clear" w:color="auto" w:fill="F9F9F9"/>
        <w:rPr>
          <w:rFonts w:ascii="&amp;quot" w:hAnsi="&amp;quot"/>
          <w:color w:val="333333"/>
          <w:sz w:val="21"/>
          <w:szCs w:val="21"/>
        </w:rPr>
      </w:pPr>
      <w:hyperlink r:id="rId19"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484997B4" w14:textId="77777777" w:rsidR="008162A3" w:rsidRDefault="008162A3" w:rsidP="008162A3">
      <w:pPr>
        <w:rPr>
          <w:rFonts w:ascii="&amp;quot" w:hAnsi="&amp;quot"/>
          <w:color w:val="333333"/>
          <w:sz w:val="21"/>
          <w:szCs w:val="21"/>
        </w:rPr>
      </w:pPr>
      <w:r>
        <w:rPr>
          <w:rFonts w:ascii="&amp;quot" w:hAnsi="&amp;quot"/>
          <w:color w:val="333333"/>
          <w:sz w:val="21"/>
          <w:szCs w:val="21"/>
        </w:rPr>
        <w:t>Helena Martinsson, HR Manager</w:t>
      </w:r>
    </w:p>
    <w:p w14:paraId="4A4DB4D3"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221ED3BA" w14:textId="77777777" w:rsidR="008162A3" w:rsidRDefault="008162A3" w:rsidP="008162A3">
      <w:pPr>
        <w:rPr>
          <w:rFonts w:ascii="&amp;quot" w:hAnsi="&amp;quot"/>
          <w:color w:val="333333"/>
          <w:sz w:val="21"/>
          <w:szCs w:val="21"/>
        </w:rPr>
      </w:pPr>
      <w:r>
        <w:rPr>
          <w:rFonts w:ascii="&amp;quot" w:hAnsi="&amp;quot"/>
          <w:color w:val="333333"/>
          <w:sz w:val="21"/>
          <w:szCs w:val="21"/>
        </w:rPr>
        <w:t>helena.martinsson@novasoftware.se</w:t>
      </w:r>
    </w:p>
    <w:p w14:paraId="13AD4E94" w14:textId="77777777" w:rsidR="008162A3" w:rsidRDefault="008162A3" w:rsidP="008162A3">
      <w:pPr>
        <w:rPr>
          <w:rFonts w:ascii="&amp;quot" w:hAnsi="&amp;quot"/>
          <w:color w:val="333333"/>
          <w:sz w:val="21"/>
          <w:szCs w:val="21"/>
        </w:rPr>
      </w:pPr>
      <w:r>
        <w:rPr>
          <w:rFonts w:ascii="&amp;quot" w:hAnsi="&amp;quot"/>
          <w:color w:val="333333"/>
          <w:sz w:val="21"/>
          <w:szCs w:val="21"/>
        </w:rPr>
        <w:t>+46 (0) 72 727 78 93</w:t>
      </w:r>
    </w:p>
    <w:p w14:paraId="7AAC4C98" w14:textId="77777777" w:rsidR="008162A3" w:rsidRDefault="00D41187" w:rsidP="008162A3">
      <w:pPr>
        <w:rPr>
          <w:rFonts w:ascii="&amp;quot" w:hAnsi="&amp;quot"/>
          <w:color w:val="333333"/>
          <w:sz w:val="21"/>
          <w:szCs w:val="21"/>
        </w:rPr>
      </w:pPr>
      <w:hyperlink r:id="rId20"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3F035256"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 Axelsson</w:t>
      </w:r>
    </w:p>
    <w:p w14:paraId="7D7A957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Europaskolan</w:t>
      </w:r>
    </w:p>
    <w:p w14:paraId="62C4E97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axelsson@europaskolan.se</w:t>
      </w:r>
    </w:p>
    <w:p w14:paraId="373D888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0152-33 11 01</w:t>
      </w:r>
    </w:p>
    <w:p w14:paraId="4EAB2DAF" w14:textId="77777777" w:rsidR="008162A3" w:rsidRDefault="00D41187" w:rsidP="008162A3">
      <w:pPr>
        <w:shd w:val="clear" w:color="auto" w:fill="F9F9F9"/>
        <w:rPr>
          <w:rFonts w:ascii="&amp;quot" w:hAnsi="&amp;quot"/>
          <w:color w:val="333333"/>
          <w:sz w:val="21"/>
          <w:szCs w:val="21"/>
        </w:rPr>
      </w:pPr>
      <w:hyperlink r:id="rId21"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8046479" w14:textId="77777777" w:rsidR="008162A3" w:rsidRDefault="008162A3" w:rsidP="008162A3">
      <w:pPr>
        <w:rPr>
          <w:rFonts w:ascii="&amp;quot" w:hAnsi="&amp;quot"/>
          <w:color w:val="333333"/>
          <w:sz w:val="21"/>
          <w:szCs w:val="21"/>
        </w:rPr>
      </w:pPr>
      <w:r>
        <w:rPr>
          <w:rFonts w:ascii="&amp;quot" w:hAnsi="&amp;quot"/>
          <w:color w:val="333333"/>
          <w:sz w:val="21"/>
          <w:szCs w:val="21"/>
        </w:rPr>
        <w:t>Lena Puman</w:t>
      </w:r>
    </w:p>
    <w:p w14:paraId="7B8F3DE3" w14:textId="77777777" w:rsidR="008162A3" w:rsidRDefault="008162A3" w:rsidP="008162A3">
      <w:pPr>
        <w:rPr>
          <w:rFonts w:ascii="&amp;quot" w:hAnsi="&amp;quot"/>
          <w:color w:val="333333"/>
          <w:sz w:val="21"/>
          <w:szCs w:val="21"/>
        </w:rPr>
      </w:pPr>
      <w:r>
        <w:rPr>
          <w:rFonts w:ascii="&amp;quot" w:hAnsi="&amp;quot"/>
          <w:color w:val="333333"/>
          <w:sz w:val="21"/>
          <w:szCs w:val="21"/>
        </w:rPr>
        <w:t>Thomasgymnaistet</w:t>
      </w:r>
    </w:p>
    <w:p w14:paraId="414615B1" w14:textId="77777777" w:rsidR="008162A3" w:rsidRDefault="008162A3" w:rsidP="008162A3">
      <w:pPr>
        <w:rPr>
          <w:rFonts w:ascii="&amp;quot" w:hAnsi="&amp;quot"/>
          <w:color w:val="333333"/>
          <w:sz w:val="21"/>
          <w:szCs w:val="21"/>
        </w:rPr>
      </w:pPr>
      <w:r>
        <w:rPr>
          <w:rFonts w:ascii="&amp;quot" w:hAnsi="&amp;quot"/>
          <w:color w:val="333333"/>
          <w:sz w:val="21"/>
          <w:szCs w:val="21"/>
        </w:rPr>
        <w:t>lena.puman@strangnas.se</w:t>
      </w:r>
    </w:p>
    <w:p w14:paraId="38BAF441" w14:textId="77777777" w:rsidR="008162A3" w:rsidRDefault="008162A3" w:rsidP="008162A3">
      <w:pPr>
        <w:rPr>
          <w:rFonts w:ascii="&amp;quot" w:hAnsi="&amp;quot"/>
          <w:color w:val="333333"/>
          <w:sz w:val="21"/>
          <w:szCs w:val="21"/>
        </w:rPr>
      </w:pPr>
      <w:r>
        <w:rPr>
          <w:rFonts w:ascii="&amp;quot" w:hAnsi="&amp;quot"/>
          <w:color w:val="333333"/>
          <w:sz w:val="21"/>
          <w:szCs w:val="21"/>
        </w:rPr>
        <w:t>0152-294 52</w:t>
      </w:r>
    </w:p>
    <w:p w14:paraId="3A8FB265" w14:textId="77777777" w:rsidR="005C790C" w:rsidRDefault="005C790C" w:rsidP="005C790C">
      <w:r>
        <w:rPr>
          <w:i/>
          <w:iCs/>
          <w:color w:val="000000"/>
        </w:rPr>
        <w:t>2016-07-09 22:20</w:t>
      </w:r>
    </w:p>
    <w:p w14:paraId="35BBB032" w14:textId="77777777" w:rsidR="005C790C" w:rsidRDefault="005C790C" w:rsidP="005C790C">
      <w:pPr>
        <w:pStyle w:val="Rubrik3"/>
        <w:rPr>
          <w:sz w:val="28"/>
          <w:szCs w:val="28"/>
        </w:rPr>
      </w:pPr>
      <w:r>
        <w:rPr>
          <w:sz w:val="28"/>
          <w:szCs w:val="28"/>
        </w:rPr>
        <w:t>Lyckad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0910118E" w14:textId="77777777" w:rsidTr="005C790C">
        <w:trPr>
          <w:tblCellSpacing w:w="0" w:type="dxa"/>
        </w:trPr>
        <w:tc>
          <w:tcPr>
            <w:tcW w:w="0" w:type="auto"/>
            <w:vAlign w:val="center"/>
            <w:hideMark/>
          </w:tcPr>
          <w:p w14:paraId="7C635064" w14:textId="77777777" w:rsidR="005C790C" w:rsidRDefault="005C790C">
            <w:pPr>
              <w:rPr>
                <w:color w:val="000000"/>
                <w:sz w:val="24"/>
                <w:szCs w:val="24"/>
              </w:rPr>
            </w:pPr>
            <w:r>
              <w:rPr>
                <w:color w:val="000000"/>
              </w:rPr>
              <w:t>Det blev en mycket lyckad date igår.</w:t>
            </w:r>
          </w:p>
        </w:tc>
      </w:tr>
    </w:tbl>
    <w:p w14:paraId="487E2690" w14:textId="77777777" w:rsidR="005C790C" w:rsidRDefault="00D41187" w:rsidP="005C790C">
      <w:pPr>
        <w:spacing w:before="600" w:after="600"/>
      </w:pPr>
      <w:r>
        <w:pict w14:anchorId="2CF7D413">
          <v:rect id="_x0000_i1025" style="width:0;height:1.5pt" o:hralign="center" o:hrstd="t" o:hrnoshade="t" o:hr="t" fillcolor="black" stroked="f"/>
        </w:pict>
      </w:r>
    </w:p>
    <w:p w14:paraId="2A9A4213" w14:textId="77777777" w:rsidR="005C790C" w:rsidRDefault="005C790C" w:rsidP="005C790C">
      <w:pPr>
        <w:spacing w:before="600" w:after="600"/>
      </w:pPr>
      <w:r>
        <w:rPr>
          <w:i/>
          <w:iCs/>
          <w:color w:val="000000"/>
        </w:rPr>
        <w:t>2016-07-08 16:51</w:t>
      </w:r>
    </w:p>
    <w:p w14:paraId="7AE58B9F" w14:textId="77777777" w:rsidR="005C790C" w:rsidRDefault="005C790C" w:rsidP="005C790C">
      <w:pPr>
        <w:pStyle w:val="Rubrik3"/>
        <w:rPr>
          <w:sz w:val="28"/>
          <w:szCs w:val="28"/>
        </w:rPr>
      </w:pPr>
      <w:r>
        <w:rPr>
          <w:sz w:val="28"/>
          <w:szCs w:val="28"/>
        </w:rPr>
        <w:t>Date ikväll</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16E0A062" w14:textId="77777777" w:rsidTr="005C790C">
        <w:trPr>
          <w:tblCellSpacing w:w="0" w:type="dxa"/>
        </w:trPr>
        <w:tc>
          <w:tcPr>
            <w:tcW w:w="0" w:type="auto"/>
            <w:vAlign w:val="center"/>
            <w:hideMark/>
          </w:tcPr>
          <w:p w14:paraId="532A3FDB" w14:textId="77777777" w:rsidR="005C790C" w:rsidRDefault="005C790C">
            <w:pPr>
              <w:rPr>
                <w:color w:val="000000"/>
                <w:sz w:val="24"/>
                <w:szCs w:val="24"/>
              </w:rPr>
            </w:pPr>
            <w:r>
              <w:rPr>
                <w:color w:val="000000"/>
              </w:rPr>
              <w:t>Ikväll skall jag på date med en vacker kvinna!</w:t>
            </w:r>
          </w:p>
        </w:tc>
      </w:tr>
    </w:tbl>
    <w:p w14:paraId="7EDDEC66" w14:textId="77777777" w:rsidR="00D21C56" w:rsidRDefault="00D21C56" w:rsidP="00D21C56">
      <w:pPr>
        <w:pStyle w:val="Ingetavstnd"/>
        <w:rPr>
          <w:rFonts w:ascii="Garamond" w:hAnsi="Garamond" w:cs="Times New Roman"/>
        </w:rPr>
      </w:pPr>
    </w:p>
    <w:p w14:paraId="274FC8A4" w14:textId="19C46FDE" w:rsidR="001A5484" w:rsidRPr="00AB6B43" w:rsidRDefault="001A5484" w:rsidP="001A5484">
      <w:pPr>
        <w:pStyle w:val="Ingetavstnd"/>
        <w:rPr>
          <w:rFonts w:ascii="Garamond" w:hAnsi="Garamond" w:cs="Times New Roman"/>
        </w:rPr>
      </w:pPr>
      <w:r w:rsidRPr="00AB6B43">
        <w:rPr>
          <w:rFonts w:ascii="Garamond" w:hAnsi="Garamond" w:cs="Times New Roman"/>
        </w:rPr>
        <w:t>ToDo</w:t>
      </w:r>
    </w:p>
    <w:p w14:paraId="3DAA4E7F" w14:textId="7A453D33" w:rsidR="00F363E3" w:rsidRPr="00ED45D5" w:rsidRDefault="001F651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rs dag</w:t>
      </w:r>
    </w:p>
    <w:p w14:paraId="79D3EE78" w14:textId="77777777" w:rsidR="00F363E3" w:rsidRDefault="00F363E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CED0F2E" w14:textId="25BCF3E9" w:rsidR="00DC6C97"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OP</w:t>
      </w:r>
    </w:p>
    <w:p w14:paraId="2A26A2D3" w14:textId="10E0247A" w:rsidR="006640E4" w:rsidRDefault="006640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ello, PHP</w:t>
      </w:r>
      <w:r w:rsidR="0053287A">
        <w:rPr>
          <w:rStyle w:val="watch-title"/>
          <w:rFonts w:ascii="Garamond" w:hAnsi="Garamond" w:cs="Times New Roman"/>
          <w:sz w:val="22"/>
          <w:szCs w:val="22"/>
          <w:bdr w:val="none" w:sz="0" w:space="0" w:color="auto"/>
        </w:rPr>
        <w:t>!</w:t>
      </w:r>
    </w:p>
    <w:p w14:paraId="17D9BCCE" w14:textId="6B0E9994" w:rsidR="00F81708" w:rsidRDefault="00F8170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r</w:t>
      </w:r>
    </w:p>
    <w:p w14:paraId="6192EDCE" w14:textId="26F9D772"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Basic, No access handler</w:t>
      </w:r>
    </w:p>
    <w:p w14:paraId="59CAFB0B" w14:textId="0D3C992E"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r w:rsidRPr="00F81708">
        <w:rPr>
          <w:rStyle w:val="watch-title"/>
          <w:rFonts w:ascii="Garamond" w:hAnsi="Garamond" w:cs="Times New Roman"/>
          <w:sz w:val="22"/>
          <w:szCs w:val="22"/>
          <w:bdr w:val="none" w:sz="0" w:space="0" w:color="auto"/>
        </w:rPr>
        <w:t>Encapsulation</w:t>
      </w:r>
      <w:r>
        <w:rPr>
          <w:rStyle w:val="watch-title"/>
          <w:rFonts w:ascii="Garamond" w:hAnsi="Garamond" w:cs="Times New Roman"/>
          <w:sz w:val="22"/>
          <w:szCs w:val="22"/>
          <w:bdr w:val="none" w:sz="0" w:space="0" w:color="auto"/>
        </w:rPr>
        <w:t>, initalization, __toString</w:t>
      </w:r>
      <w:r w:rsidR="00AC4A6D">
        <w:rPr>
          <w:rStyle w:val="watch-title"/>
          <w:rFonts w:ascii="Garamond" w:hAnsi="Garamond" w:cs="Times New Roman"/>
          <w:sz w:val="22"/>
          <w:szCs w:val="22"/>
          <w:bdr w:val="none" w:sz="0" w:space="0" w:color="auto"/>
        </w:rPr>
        <w:t>, type conversion</w:t>
      </w:r>
    </w:p>
    <w:p w14:paraId="07A67167" w14:textId="77777777" w:rsidR="00713534" w:rsidRDefault="00E8684F"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3. </w:t>
      </w:r>
      <w:r w:rsidR="00713534">
        <w:rPr>
          <w:rStyle w:val="watch-title"/>
          <w:rFonts w:ascii="Garamond" w:hAnsi="Garamond" w:cs="Times New Roman"/>
          <w:sz w:val="22"/>
          <w:szCs w:val="22"/>
          <w:bdr w:val="none" w:sz="0" w:space="0" w:color="auto"/>
        </w:rPr>
        <w:t>Static felds and methods</w:t>
      </w:r>
    </w:p>
    <w:p w14:paraId="68CD22D8" w14:textId="0F097D60" w:rsidR="00AC4A6D"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4. </w:t>
      </w:r>
      <w:r w:rsidR="00E8684F">
        <w:rPr>
          <w:rStyle w:val="watch-title"/>
          <w:rFonts w:ascii="Garamond" w:hAnsi="Garamond" w:cs="Times New Roman"/>
          <w:sz w:val="22"/>
          <w:szCs w:val="22"/>
          <w:bdr w:val="none" w:sz="0" w:space="0" w:color="auto"/>
        </w:rPr>
        <w:t>Strict mode</w:t>
      </w:r>
    </w:p>
    <w:p w14:paraId="4286BFC1" w14:textId="0C19AF8F"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w:t>
      </w:r>
      <w:r w:rsidR="00E8684F">
        <w:rPr>
          <w:rStyle w:val="watch-title"/>
          <w:rFonts w:ascii="Garamond" w:hAnsi="Garamond" w:cs="Times New Roman"/>
          <w:sz w:val="22"/>
          <w:szCs w:val="22"/>
          <w:bdr w:val="none" w:sz="0" w:space="0" w:color="auto"/>
        </w:rPr>
        <w:t>. References</w:t>
      </w:r>
    </w:p>
    <w:p w14:paraId="5270D190" w14:textId="797C2B8A"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w:t>
      </w:r>
      <w:r w:rsidR="00E465B6">
        <w:rPr>
          <w:rStyle w:val="watch-title"/>
          <w:rFonts w:ascii="Garamond" w:hAnsi="Garamond" w:cs="Times New Roman"/>
          <w:sz w:val="22"/>
          <w:szCs w:val="22"/>
          <w:bdr w:val="none" w:sz="0" w:space="0" w:color="auto"/>
        </w:rPr>
        <w:t>. require_once</w:t>
      </w:r>
    </w:p>
    <w:p w14:paraId="59591288" w14:textId="6E2B3D10"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rson</w:t>
      </w:r>
    </w:p>
    <w:p w14:paraId="0BD28C2C" w14:textId="51335B16" w:rsidR="00E00C59" w:rsidRDefault="00E00C5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w:t>
      </w:r>
      <w:r w:rsidR="00617587">
        <w:rPr>
          <w:rStyle w:val="watch-title"/>
          <w:rFonts w:ascii="Garamond" w:hAnsi="Garamond" w:cs="Times New Roman"/>
          <w:sz w:val="22"/>
          <w:szCs w:val="22"/>
          <w:bdr w:val="none" w:sz="0" w:space="0" w:color="auto"/>
        </w:rPr>
        <w:t>E</w:t>
      </w:r>
      <w:r w:rsidR="00414C64">
        <w:rPr>
          <w:rStyle w:val="watch-title"/>
          <w:rFonts w:ascii="Garamond" w:hAnsi="Garamond" w:cs="Times New Roman"/>
          <w:sz w:val="22"/>
          <w:szCs w:val="22"/>
          <w:bdr w:val="none" w:sz="0" w:space="0" w:color="auto"/>
        </w:rPr>
        <w:t>xtension, parent call</w:t>
      </w:r>
    </w:p>
    <w:p w14:paraId="231FA1C2" w14:textId="38F96BA5" w:rsidR="00414C64" w:rsidRDefault="00414C6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2. Protected</w:t>
      </w:r>
    </w:p>
    <w:p w14:paraId="7D0D6B84" w14:textId="07D23CF9" w:rsidR="00DD0DDB" w:rsidRDefault="002E60E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3.</w:t>
      </w:r>
      <w:r w:rsidR="002C142C">
        <w:rPr>
          <w:rStyle w:val="watch-title"/>
          <w:rFonts w:ascii="Garamond" w:hAnsi="Garamond" w:cs="Times New Roman"/>
          <w:sz w:val="22"/>
          <w:szCs w:val="22"/>
          <w:bdr w:val="none" w:sz="0" w:space="0" w:color="auto"/>
        </w:rPr>
        <w:t xml:space="preserve"> </w:t>
      </w:r>
      <w:r w:rsidR="00DD0DDB">
        <w:rPr>
          <w:rStyle w:val="watch-title"/>
          <w:rFonts w:ascii="Garamond" w:hAnsi="Garamond" w:cs="Times New Roman"/>
          <w:sz w:val="22"/>
          <w:szCs w:val="22"/>
          <w:bdr w:val="none" w:sz="0" w:space="0" w:color="auto"/>
        </w:rPr>
        <w:t>Print</w:t>
      </w:r>
      <w:r w:rsidR="000A6B12">
        <w:rPr>
          <w:rStyle w:val="watch-title"/>
          <w:rFonts w:ascii="Garamond" w:hAnsi="Garamond" w:cs="Times New Roman"/>
          <w:sz w:val="22"/>
          <w:szCs w:val="22"/>
          <w:bdr w:val="none" w:sz="0" w:space="0" w:color="auto"/>
        </w:rPr>
        <w:t>, instanceof</w:t>
      </w:r>
    </w:p>
    <w:p w14:paraId="53A37AA6" w14:textId="4238E400" w:rsidR="00414C64"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4.</w:t>
      </w:r>
      <w:r w:rsidR="002E60EB">
        <w:rPr>
          <w:rStyle w:val="watch-title"/>
          <w:rFonts w:ascii="Garamond" w:hAnsi="Garamond" w:cs="Times New Roman"/>
          <w:sz w:val="22"/>
          <w:szCs w:val="22"/>
          <w:bdr w:val="none" w:sz="0" w:space="0" w:color="auto"/>
        </w:rPr>
        <w:t xml:space="preserve"> Abstract base class</w:t>
      </w:r>
    </w:p>
    <w:p w14:paraId="5F7C0025" w14:textId="2EBEAA82" w:rsidR="00DD0DDB"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5. Abstract </w:t>
      </w:r>
      <w:r w:rsidR="008B1A37">
        <w:rPr>
          <w:rStyle w:val="watch-title"/>
          <w:rFonts w:ascii="Garamond" w:hAnsi="Garamond" w:cs="Times New Roman"/>
          <w:sz w:val="22"/>
          <w:szCs w:val="22"/>
          <w:bdr w:val="none" w:sz="0" w:space="0" w:color="auto"/>
        </w:rPr>
        <w:t>method</w:t>
      </w:r>
    </w:p>
    <w:p w14:paraId="35457B05" w14:textId="3D9E9A1D" w:rsidR="00DD0DDB" w:rsidRDefault="0028389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 Interface</w:t>
      </w:r>
    </w:p>
    <w:p w14:paraId="54FFDB58" w14:textId="69E74638"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687DCBBA" w14:textId="60026A0C"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ception</w:t>
      </w:r>
    </w:p>
    <w:p w14:paraId="1A382241" w14:textId="7389AB0B" w:rsidR="00FC0DA1"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rings</w:t>
      </w:r>
    </w:p>
    <w:p w14:paraId="757D40EC" w14:textId="7AC615F7" w:rsidR="00B21660"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rays</w:t>
      </w:r>
    </w:p>
    <w:p w14:paraId="1C458D42" w14:textId="4D749616" w:rsidR="00A203DF" w:rsidRDefault="00A203D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p</w:t>
      </w:r>
    </w:p>
    <w:p w14:paraId="388CE292" w14:textId="0FDCC4FF" w:rsidR="00E60142" w:rsidRDefault="00E6014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rt</w:t>
      </w:r>
    </w:p>
    <w:p w14:paraId="2E4F17F4" w14:textId="5FD72E81" w:rsidR="00DC6C97" w:rsidRDefault="00DC6C9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Namespace</w:t>
      </w:r>
      <w:r w:rsidR="0013004F">
        <w:rPr>
          <w:rStyle w:val="watch-title"/>
          <w:rFonts w:ascii="Garamond" w:hAnsi="Garamond" w:cs="Times New Roman"/>
          <w:sz w:val="22"/>
          <w:szCs w:val="22"/>
          <w:bdr w:val="none" w:sz="0" w:space="0" w:color="auto"/>
        </w:rPr>
        <w:t>, __autoload</w:t>
      </w:r>
    </w:p>
    <w:p w14:paraId="538C8432" w14:textId="76DB76DF" w:rsidR="00DB67FE" w:rsidRDefault="00DB67F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its</w:t>
      </w:r>
    </w:p>
    <w:p w14:paraId="3833B44A" w14:textId="4A6127F2" w:rsidR="00863576" w:rsidRDefault="0086357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esign patterns</w:t>
      </w:r>
    </w:p>
    <w:p w14:paraId="64174ACB" w14:textId="3E2E2DED"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ctory</w:t>
      </w:r>
    </w:p>
    <w:p w14:paraId="0CA4BBBC" w14:textId="42BB1912"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ngelton</w:t>
      </w:r>
    </w:p>
    <w:p w14:paraId="112F1FD4" w14:textId="4021258D" w:rsidR="001715F9"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es</w:t>
      </w:r>
    </w:p>
    <w:p w14:paraId="52AA6DDC" w14:textId="131BA848" w:rsidR="001715F9"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ables</w:t>
      </w:r>
    </w:p>
    <w:p w14:paraId="27137BF8" w14:textId="283F800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imary key</w:t>
      </w:r>
    </w:p>
    <w:p w14:paraId="1C8E5255" w14:textId="777E01C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oreign key</w:t>
      </w:r>
      <w:r w:rsidR="0059721E">
        <w:rPr>
          <w:rStyle w:val="watch-title"/>
          <w:rFonts w:ascii="Garamond" w:hAnsi="Garamond" w:cs="Times New Roman"/>
          <w:sz w:val="22"/>
          <w:szCs w:val="22"/>
          <w:bdr w:val="none" w:sz="0" w:space="0" w:color="auto"/>
        </w:rPr>
        <w:t xml:space="preserve"> = Prim</w:t>
      </w:r>
      <w:r w:rsidR="00CE4E16">
        <w:rPr>
          <w:rStyle w:val="watch-title"/>
          <w:rFonts w:ascii="Garamond" w:hAnsi="Garamond" w:cs="Times New Roman"/>
          <w:sz w:val="22"/>
          <w:szCs w:val="22"/>
          <w:bdr w:val="none" w:sz="0" w:space="0" w:color="auto"/>
        </w:rPr>
        <w:t>ar</w:t>
      </w:r>
      <w:r w:rsidR="0059721E">
        <w:rPr>
          <w:rStyle w:val="watch-title"/>
          <w:rFonts w:ascii="Garamond" w:hAnsi="Garamond" w:cs="Times New Roman"/>
          <w:sz w:val="22"/>
          <w:szCs w:val="22"/>
          <w:bdr w:val="none" w:sz="0" w:space="0" w:color="auto"/>
        </w:rPr>
        <w:t>y key in another table</w:t>
      </w:r>
    </w:p>
    <w:p w14:paraId="2B1EE9CE" w14:textId="09AAC59C" w:rsidR="00445807"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ysql</w:t>
      </w:r>
    </w:p>
    <w:p w14:paraId="776BAFEF" w14:textId="7BDE57A5"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 Insert, Update, Delete</w:t>
      </w:r>
    </w:p>
    <w:p w14:paraId="0BBB4574" w14:textId="613770F2"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p>
    <w:p w14:paraId="26F4DC85" w14:textId="6E8C63B4"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rder by</w:t>
      </w:r>
    </w:p>
    <w:p w14:paraId="1AD9F52B" w14:textId="165B67C5"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roup by</w:t>
      </w:r>
    </w:p>
    <w:p w14:paraId="4BA8B37A" w14:textId="0FC4E686"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mit</w:t>
      </w:r>
    </w:p>
    <w:p w14:paraId="26C049D5" w14:textId="77777777" w:rsidR="003D01C5" w:rsidRDefault="003D01C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actions</w:t>
      </w:r>
    </w:p>
    <w:p w14:paraId="0FCC5975" w14:textId="6C977BC1"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963FCF">
        <w:rPr>
          <w:rStyle w:val="watch-title"/>
          <w:rFonts w:ascii="Garamond" w:hAnsi="Garamond" w:cs="Times New Roman"/>
          <w:sz w:val="22"/>
          <w:szCs w:val="22"/>
          <w:bdr w:val="none" w:sz="0" w:space="0" w:color="auto"/>
        </w:rPr>
        <w:t>Commit</w:t>
      </w:r>
      <w:r w:rsidR="00963FCF">
        <w:rPr>
          <w:rStyle w:val="watch-title"/>
          <w:rFonts w:ascii="Garamond" w:hAnsi="Garamond" w:cs="Times New Roman"/>
          <w:sz w:val="22"/>
          <w:szCs w:val="22"/>
          <w:bdr w:val="none" w:sz="0" w:space="0" w:color="auto"/>
        </w:rPr>
        <w:t xml:space="preserve"> and</w:t>
      </w:r>
      <w:r w:rsidRPr="00963FCF">
        <w:rPr>
          <w:rStyle w:val="watch-title"/>
          <w:rFonts w:ascii="Garamond" w:hAnsi="Garamond" w:cs="Times New Roman"/>
          <w:sz w:val="22"/>
          <w:szCs w:val="22"/>
          <w:bdr w:val="none" w:sz="0" w:space="0" w:color="auto"/>
        </w:rPr>
        <w:t xml:space="preserve"> </w:t>
      </w:r>
      <w:r w:rsidR="00963FCF" w:rsidRPr="00963FCF">
        <w:rPr>
          <w:rStyle w:val="watch-title"/>
          <w:rFonts w:ascii="Garamond" w:hAnsi="Garamond" w:cs="Times New Roman"/>
          <w:sz w:val="22"/>
          <w:szCs w:val="22"/>
          <w:bdr w:val="none" w:sz="0" w:space="0" w:color="auto"/>
        </w:rPr>
        <w:t>Rollback</w:t>
      </w:r>
    </w:p>
    <w:p w14:paraId="28F7E534" w14:textId="4920D61B" w:rsidR="005E6779"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r w:rsidRPr="002A18A9">
        <w:rPr>
          <w:rStyle w:val="watch-title"/>
          <w:rFonts w:ascii="Garamond" w:hAnsi="Garamond" w:cs="Times New Roman"/>
          <w:sz w:val="22"/>
          <w:szCs w:val="22"/>
          <w:bdr w:val="none" w:sz="0" w:space="0" w:color="auto"/>
        </w:rPr>
        <w:t xml:space="preserve"> customer.customerName, account.accountNumber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0A738F1B" w14:textId="749E9D30" w:rsidR="002A18A9" w:rsidRPr="00963FCF"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r w:rsidRPr="002A18A9">
        <w:rPr>
          <w:rStyle w:val="watch-title"/>
          <w:rFonts w:ascii="Garamond" w:hAnsi="Garamond" w:cs="Times New Roman"/>
          <w:sz w:val="22"/>
          <w:szCs w:val="22"/>
          <w:bdr w:val="none" w:sz="0" w:space="0" w:color="auto"/>
        </w:rPr>
        <w:t xml:space="preserve"> </w:t>
      </w:r>
      <w:r w:rsidR="00341492">
        <w:rPr>
          <w:rStyle w:val="watch-title"/>
          <w:rFonts w:ascii="Garamond" w:hAnsi="Garamond" w:cs="Times New Roman"/>
          <w:sz w:val="22"/>
          <w:szCs w:val="22"/>
          <w:bdr w:val="none" w:sz="0" w:space="0" w:color="auto"/>
        </w:rPr>
        <w:t>CONCAT</w:t>
      </w:r>
      <w:r>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customer.customer</w:t>
      </w:r>
      <w:r w:rsidR="00341492">
        <w:rPr>
          <w:rStyle w:val="watch-title"/>
          <w:rFonts w:ascii="Garamond" w:hAnsi="Garamond" w:cs="Times New Roman"/>
          <w:sz w:val="22"/>
          <w:szCs w:val="22"/>
          <w:bdr w:val="none" w:sz="0" w:space="0" w:color="auto"/>
        </w:rPr>
        <w:t>Number</w:t>
      </w:r>
      <w:r w:rsidR="00D06D91">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341492" w:rsidRPr="002A18A9">
        <w:rPr>
          <w:rStyle w:val="watch-title"/>
          <w:rFonts w:ascii="Garamond" w:hAnsi="Garamond" w:cs="Times New Roman"/>
          <w:sz w:val="22"/>
          <w:szCs w:val="22"/>
          <w:bdr w:val="none" w:sz="0" w:space="0" w:color="auto"/>
        </w:rPr>
        <w:t xml:space="preserve">customer.customerNam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Pr="002A18A9">
        <w:rPr>
          <w:rStyle w:val="watch-title"/>
          <w:rFonts w:ascii="Garamond" w:hAnsi="Garamond" w:cs="Times New Roman"/>
          <w:sz w:val="22"/>
          <w:szCs w:val="22"/>
          <w:bdr w:val="none" w:sz="0" w:space="0" w:color="auto"/>
        </w:rPr>
        <w:t>account.accountNumber</w:t>
      </w:r>
      <w:r w:rsidR="00C85C68">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3B443D41" w14:textId="1430C700" w:rsidR="00FC746E" w:rsidRDefault="00FC746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lädsel</w:t>
      </w:r>
    </w:p>
    <w:p w14:paraId="30692B13" w14:textId="730B5549" w:rsidR="00D0378B" w:rsidRDefault="00D0378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jorta</w:t>
      </w:r>
    </w:p>
    <w:p w14:paraId="338E9862" w14:textId="77777777"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yxor</w:t>
      </w:r>
    </w:p>
    <w:p w14:paraId="30AAFFDE" w14:textId="0A4F4A2F"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vaj</w:t>
      </w:r>
    </w:p>
    <w:p w14:paraId="1EDDB30F" w14:textId="71DD0ED6"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Jacka</w:t>
      </w:r>
    </w:p>
    <w:p w14:paraId="37583C86" w14:textId="77777777" w:rsidR="00A71CA3" w:rsidRDefault="00A71CA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or</w:t>
      </w:r>
    </w:p>
    <w:p w14:paraId="77FF4957" w14:textId="77777777" w:rsidR="00CA67A0" w:rsidRDefault="00CA67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861B081" w14:textId="27FB8A8F" w:rsidR="006B4CDA" w:rsidRDefault="006B4CD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ojects</w:t>
      </w:r>
    </w:p>
    <w:p w14:paraId="6CBA2AD3" w14:textId="31D694AC" w:rsidR="006B4CDA" w:rsidRDefault="006B4C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nkMVC Twig</w:t>
      </w:r>
      <w:r w:rsidR="00F05CFE">
        <w:rPr>
          <w:rStyle w:val="watch-title"/>
          <w:rFonts w:ascii="Garamond" w:hAnsi="Garamond" w:cs="Times New Roman"/>
          <w:sz w:val="22"/>
          <w:szCs w:val="22"/>
          <w:bdr w:val="none" w:sz="0" w:space="0" w:color="auto"/>
        </w:rPr>
        <w:t xml:space="preserve"> View</w:t>
      </w:r>
    </w:p>
    <w:p w14:paraId="368B5B80" w14:textId="48CE36DD" w:rsidR="006B4CDA" w:rsidRDefault="00EE71C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lways full list</w:t>
      </w:r>
    </w:p>
    <w:p w14:paraId="7B1DB86F" w14:textId="68F57F3D" w:rsidR="00C422A7" w:rsidRDefault="00C422A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C422A7">
        <w:rPr>
          <w:rStyle w:val="watch-title"/>
          <w:rFonts w:ascii="Garamond" w:hAnsi="Garamond" w:cs="Times New Roman"/>
          <w:sz w:val="22"/>
          <w:szCs w:val="22"/>
          <w:bdr w:val="none" w:sz="0" w:space="0" w:color="auto"/>
        </w:rPr>
        <w:t>*.cs;*.gppg;*.gplex;*.c;*.h;*.php;*.js;*.jsx</w:t>
      </w:r>
      <w:r w:rsidR="00D1181A">
        <w:rPr>
          <w:rStyle w:val="watch-title"/>
          <w:rFonts w:ascii="Garamond" w:hAnsi="Garamond" w:cs="Times New Roman"/>
          <w:sz w:val="22"/>
          <w:szCs w:val="22"/>
          <w:bdr w:val="none" w:sz="0" w:space="0" w:color="auto"/>
        </w:rPr>
        <w:t>;*.twig</w:t>
      </w:r>
    </w:p>
    <w:p w14:paraId="2D1F25CC" w14:textId="0FA4ED95" w:rsidR="006011EF" w:rsidRDefault="006011E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6011EF">
        <w:rPr>
          <w:rStyle w:val="watch-title"/>
          <w:rFonts w:ascii="Garamond" w:hAnsi="Garamond" w:cs="Times New Roman"/>
          <w:sz w:val="22"/>
          <w:szCs w:val="22"/>
          <w:bdr w:val="none" w:sz="0" w:space="0" w:color="auto"/>
        </w:rPr>
        <w:t>*.php;*.bison,*.jflex,*.java;*.php;*.js;*.twig</w:t>
      </w:r>
    </w:p>
    <w:p w14:paraId="6CF49366" w14:textId="36678090" w:rsidR="001422DE" w:rsidRDefault="001422D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istory</w:t>
      </w:r>
    </w:p>
    <w:p w14:paraId="3BBBF678"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69420CA7" w14:textId="5EEF4B33" w:rsidR="001422DE"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hp -S localhost:8000</w:t>
      </w:r>
    </w:p>
    <w:p w14:paraId="3DD63E5C"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98CEB7D" w14:textId="34EB317C" w:rsidR="00E46786" w:rsidRDefault="00602AB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ngular</w:t>
      </w:r>
    </w:p>
    <w:p w14:paraId="68B4865E" w14:textId="5EA39F41" w:rsidR="00D848E0" w:rsidRDefault="00D848E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utofocus</w:t>
      </w:r>
    </w:p>
    <w:p w14:paraId="2AB25003" w14:textId="77777777" w:rsidR="006A7847" w:rsidRDefault="006A78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0FB4DB18" w14:textId="28003307" w:rsidR="00140E15" w:rsidRDefault="008732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övde</w:t>
      </w:r>
    </w:p>
    <w:p w14:paraId="0BEE1440" w14:textId="7220E45F" w:rsidR="00C27F69" w:rsidRDefault="00C27F69"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teknik</w:t>
      </w:r>
    </w:p>
    <w:p w14:paraId="478B8236" w14:textId="77777777" w:rsidR="00C27F69" w:rsidRPr="0053532E" w:rsidRDefault="00C27F6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3532E">
        <w:rPr>
          <w:rFonts w:ascii="Garamond" w:hAnsi="Garamond" w:cs="Arial"/>
          <w:color w:val="2B2F2F"/>
        </w:rPr>
        <w:t>Chas Academy AB</w:t>
      </w:r>
      <w:r w:rsidRPr="0053532E">
        <w:rPr>
          <w:rFonts w:ascii="Garamond" w:hAnsi="Garamond" w:cs="Arial"/>
          <w:color w:val="2B2F2F"/>
        </w:rPr>
        <w:br/>
        <w:t>Org. nr: 556817-8155</w:t>
      </w:r>
      <w:r w:rsidRPr="0053532E">
        <w:rPr>
          <w:rFonts w:ascii="Garamond" w:hAnsi="Garamond" w:cs="Arial"/>
          <w:color w:val="2B2F2F"/>
        </w:rPr>
        <w:br/>
        <w:t>Elektravägen 29</w:t>
      </w:r>
      <w:r w:rsidRPr="0053532E">
        <w:rPr>
          <w:rFonts w:ascii="Garamond" w:hAnsi="Garamond" w:cs="Arial"/>
          <w:color w:val="2B2F2F"/>
        </w:rPr>
        <w:br/>
        <w:t>126 30 Hägersten</w:t>
      </w:r>
    </w:p>
    <w:p w14:paraId="0DA67B04" w14:textId="4BFDC01D" w:rsidR="00341801" w:rsidRDefault="0034180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orsdagen den 31 oktober</w:t>
      </w:r>
    </w:p>
    <w:p w14:paraId="1196D8F0" w14:textId="630D3B3D" w:rsidR="00341801" w:rsidRDefault="0034180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2658AF92" w14:textId="06ADA815" w:rsidR="004D5F5B" w:rsidRDefault="004D5F5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3BFDE66F" w14:textId="4E29560A" w:rsidR="00B31BBD" w:rsidRPr="007E76E3" w:rsidRDefault="004D5F5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52EB1FA5" w14:textId="77777777" w:rsidR="00FD1BCB" w:rsidRDefault="00FD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2129CBC5" w14:textId="77777777" w:rsidR="00FD1BCB" w:rsidRPr="007E76E3" w:rsidRDefault="00FD1BC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64BC9F5D" w14:textId="6934174F" w:rsidR="000F45A0" w:rsidRDefault="000F45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åndagen den </w:t>
      </w:r>
      <w:r w:rsidR="00024983">
        <w:rPr>
          <w:rStyle w:val="watch-title"/>
          <w:rFonts w:ascii="Garamond" w:hAnsi="Garamond" w:cs="Times New Roman"/>
          <w:sz w:val="22"/>
          <w:szCs w:val="22"/>
          <w:bdr w:val="none" w:sz="0" w:space="0" w:color="auto"/>
        </w:rPr>
        <w:t>4 november</w:t>
      </w:r>
    </w:p>
    <w:p w14:paraId="4B93F657" w14:textId="77777777" w:rsidR="00996F23" w:rsidRDefault="00996F2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lodgivning</w:t>
      </w:r>
    </w:p>
    <w:p w14:paraId="333AA61A" w14:textId="77777777" w:rsidR="000F45A0" w:rsidRDefault="000F45A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kademikernas A-kassa</w:t>
      </w:r>
    </w:p>
    <w:p w14:paraId="274A8DAF" w14:textId="670321AF" w:rsidR="00CA209A" w:rsidRDefault="00CA20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öndagen den 1 december</w:t>
      </w:r>
    </w:p>
    <w:p w14:paraId="722A491E" w14:textId="277D1DED" w:rsidR="00CA209A" w:rsidRDefault="00CA209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05F1DD5A" w14:textId="18A2271A" w:rsidR="00F5630A" w:rsidRDefault="00F5630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åbörjade ett nytt jobb som huvudlärare vid Chas Academy i Stockholm (</w:t>
      </w:r>
      <w:r w:rsidRPr="0053532E">
        <w:rPr>
          <w:rFonts w:ascii="Garamond" w:hAnsi="Garamond" w:cs="Arial"/>
          <w:color w:val="2B2F2F"/>
        </w:rPr>
        <w:t>Org. nr: 556817-8155</w:t>
      </w:r>
      <w:r w:rsidR="00641EE6">
        <w:rPr>
          <w:rFonts w:ascii="Garamond" w:hAnsi="Garamond" w:cs="Arial"/>
          <w:color w:val="2B2F2F"/>
        </w:rPr>
        <w:t>). Heltid. Provanställning 6 månader.</w:t>
      </w:r>
      <w:r w:rsidRPr="0053532E">
        <w:rPr>
          <w:rFonts w:ascii="Garamond" w:hAnsi="Garamond" w:cs="Arial"/>
          <w:color w:val="2B2F2F"/>
        </w:rPr>
        <w:br/>
      </w:r>
    </w:p>
    <w:p w14:paraId="11A35068" w14:textId="77777777" w:rsidR="00D91C5A" w:rsidRDefault="00D91C5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08CD30C" w14:textId="71096CE4" w:rsidR="0053532E" w:rsidRDefault="0053532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eställning</w:t>
      </w:r>
    </w:p>
    <w:p w14:paraId="05891E72" w14:textId="77777777" w:rsidR="0053532E" w:rsidRDefault="0053532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J Biljett</w:t>
      </w:r>
    </w:p>
    <w:p w14:paraId="7B87FB9D" w14:textId="014744BE" w:rsidR="007A3DBA" w:rsidRDefault="007A3DB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äkerhetsplånbok</w:t>
      </w:r>
    </w:p>
    <w:p w14:paraId="6EA52F25" w14:textId="77777777" w:rsidR="003C7DA7" w:rsidRDefault="003C7D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EFD975D" w14:textId="1B1263E7" w:rsidR="00467FED" w:rsidRPr="00171812" w:rsidRDefault="00467FE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171812">
        <w:rPr>
          <w:rStyle w:val="watch-title"/>
          <w:rFonts w:ascii="Garamond" w:hAnsi="Garamond"/>
          <w:kern w:val="36"/>
          <w:sz w:val="22"/>
          <w:szCs w:val="22"/>
        </w:rPr>
        <w:t>STF Traktamente</w:t>
      </w:r>
    </w:p>
    <w:p w14:paraId="4ADC303A" w14:textId="6615EB34" w:rsidR="003939E4" w:rsidRDefault="003939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biskojaure</w:t>
      </w:r>
    </w:p>
    <w:p w14:paraId="71ED0A2C" w14:textId="5E4C4822" w:rsidR="00BC7794" w:rsidRPr="00BC7794" w:rsidRDefault="00BC779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7-22 juli</w:t>
      </w:r>
    </w:p>
    <w:p w14:paraId="4A04E3A7" w14:textId="77777777" w:rsidR="007C2E2A" w:rsidRP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36A99B29" w14:textId="2BFAA7D2" w:rsidR="00855FC8" w:rsidRPr="00855FC8" w:rsidRDefault="00855FC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Måndag</w:t>
      </w:r>
    </w:p>
    <w:p w14:paraId="3AE9D529" w14:textId="00B043AC" w:rsidR="00855FC8" w:rsidRPr="00855FC8" w:rsidRDefault="00855FC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w:t>
      </w:r>
      <w:r w:rsidR="00CE2CBE">
        <w:rPr>
          <w:rStyle w:val="watch-title"/>
          <w:rFonts w:ascii="Garamond" w:hAnsi="Garamond"/>
          <w:kern w:val="36"/>
          <w:sz w:val="22"/>
          <w:szCs w:val="22"/>
        </w:rPr>
        <w:t>EA</w:t>
      </w:r>
      <w:r>
        <w:rPr>
          <w:rStyle w:val="watch-title"/>
          <w:rFonts w:ascii="Garamond" w:hAnsi="Garamond"/>
          <w:kern w:val="36"/>
          <w:sz w:val="22"/>
          <w:szCs w:val="22"/>
        </w:rPr>
        <w:t xml:space="preserve"> rapport</w:t>
      </w:r>
    </w:p>
    <w:p w14:paraId="2DBB05F6" w14:textId="77777777" w:rsid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552E452" w14:textId="389E58A2" w:rsidR="00AB744E" w:rsidRDefault="00AC21D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november</w:t>
      </w:r>
    </w:p>
    <w:p w14:paraId="5EC42525" w14:textId="2850E4BE" w:rsidR="00AC21D0" w:rsidRPr="00AB744E" w:rsidRDefault="00AC21D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F-rapport</w:t>
      </w:r>
    </w:p>
    <w:p w14:paraId="7A7F33E6" w14:textId="77777777" w:rsidR="00014F27" w:rsidRDefault="00014F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4C696C6E" w14:textId="373359A6" w:rsidR="00010F41" w:rsidRDefault="000E45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0</w:t>
      </w:r>
      <w:r w:rsidR="00014F27">
        <w:rPr>
          <w:rStyle w:val="watch-title"/>
          <w:rFonts w:ascii="Garamond" w:hAnsi="Garamond" w:cs="Times New Roman"/>
          <w:sz w:val="22"/>
          <w:szCs w:val="22"/>
          <w:bdr w:val="none" w:sz="0" w:space="0" w:color="auto"/>
        </w:rPr>
        <w:t xml:space="preserve"> plus match</w:t>
      </w:r>
    </w:p>
    <w:p w14:paraId="2458CC53" w14:textId="77777777" w:rsidR="000921E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1AE5747" w14:textId="110C6A5B" w:rsidR="00014F2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117FA75C" w14:textId="77777777" w:rsidR="00F05FA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EA091F7" w14:textId="21022AFA" w:rsidR="000921E7" w:rsidRDefault="00D4118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22" w:history="1">
        <w:r w:rsidR="00F05FA9" w:rsidRPr="006072C2">
          <w:rPr>
            <w:rStyle w:val="Hyperlnk"/>
            <w:rFonts w:ascii="Garamond" w:hAnsi="Garamond" w:cs="Times New Roman"/>
          </w:rPr>
          <w:t>https://dev.mysql.com/doc/refman/8.0/en/string-functions.html</w:t>
        </w:r>
      </w:hyperlink>
    </w:p>
    <w:p w14:paraId="6B376BC5" w14:textId="01834FB8" w:rsidR="00F05FA9" w:rsidRDefault="00D4118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23" w:history="1">
        <w:r w:rsidR="00F05FA9" w:rsidRPr="006072C2">
          <w:rPr>
            <w:rStyle w:val="Hyperlnk"/>
            <w:rFonts w:ascii="Garamond" w:hAnsi="Garamond" w:cs="Times New Roman"/>
          </w:rPr>
          <w:t>https://jquery.com/</w:t>
        </w:r>
      </w:hyperlink>
    </w:p>
    <w:p w14:paraId="435B834C" w14:textId="31DBACED" w:rsidR="00F05FA9" w:rsidRDefault="00D4118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24" w:history="1">
        <w:r w:rsidR="00F05FA9" w:rsidRPr="006072C2">
          <w:rPr>
            <w:rStyle w:val="Hyperlnk"/>
            <w:rFonts w:ascii="Garamond" w:hAnsi="Garamond" w:cs="Times New Roman"/>
          </w:rPr>
          <w:t>https://api.jquery.com/</w:t>
        </w:r>
      </w:hyperlink>
    </w:p>
    <w:p w14:paraId="4C9E7E56" w14:textId="77777777" w:rsidR="00F05FA9" w:rsidRPr="00FF703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7069A75C" w14:textId="57CAEDBF" w:rsidR="000132E2" w:rsidRDefault="000132E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low</w:t>
      </w:r>
    </w:p>
    <w:p w14:paraId="1F0F9AEB" w14:textId="1E716D52" w:rsidR="00D223F5"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arser</w:t>
      </w:r>
    </w:p>
    <w:p w14:paraId="34414AA5"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007BAB53" w14:textId="6BABAE0E"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urce Code</w:t>
      </w:r>
    </w:p>
    <w:p w14:paraId="552E955D"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1E90C74" w14:textId="79D0AA9F"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Code List</w:t>
      </w:r>
    </w:p>
    <w:p w14:paraId="44DCEC0F" w14:textId="6038378D" w:rsidR="00D223F5" w:rsidRPr="00D47590"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D47590">
        <w:rPr>
          <w:rStyle w:val="watch-title"/>
          <w:rFonts w:ascii="Garamond" w:hAnsi="Garamond" w:cs="Times New Roman"/>
          <w:sz w:val="22"/>
          <w:szCs w:val="22"/>
          <w:bdr w:val="none" w:sz="0" w:space="0" w:color="auto"/>
        </w:rPr>
        <w:t xml:space="preserve">Assembly Generator </w:t>
      </w:r>
    </w:p>
    <w:p w14:paraId="0AE43F72"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F56EE65" w14:textId="347BC293"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Code List</w:t>
      </w:r>
    </w:p>
    <w:p w14:paraId="2126603C" w14:textId="77777777" w:rsidR="00D47590" w:rsidRDefault="00C167E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7A334C1B" w14:textId="0E2E7A8E" w:rsidR="003C5455" w:rsidRDefault="003C545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7CE83192" w14:textId="77777777" w:rsidR="00143166" w:rsidRDefault="00143166"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20A0D18F"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Target Code Generator</w:t>
      </w:r>
    </w:p>
    <w:p w14:paraId="5494311E"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42D2164"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6266DCD5" w14:textId="67659E9D"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4082D543" w14:textId="1002CE65"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6B4AAF8" w14:textId="7F1E93E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E52D0E">
        <w:rPr>
          <w:rStyle w:val="watch-title"/>
          <w:rFonts w:ascii="Garamond" w:hAnsi="Garamond" w:cs="Times New Roman"/>
          <w:sz w:val="22"/>
          <w:szCs w:val="22"/>
          <w:bdr w:val="none" w:sz="0" w:space="0" w:color="auto"/>
        </w:rPr>
        <w:t>F</w:t>
      </w:r>
      <w:r>
        <w:rPr>
          <w:rStyle w:val="watch-title"/>
          <w:rFonts w:ascii="Garamond" w:hAnsi="Garamond" w:cs="Times New Roman"/>
          <w:sz w:val="22"/>
          <w:szCs w:val="22"/>
          <w:bdr w:val="none" w:sz="0" w:space="0" w:color="auto"/>
        </w:rPr>
        <w:t>ile</w:t>
      </w:r>
    </w:p>
    <w:p w14:paraId="1F32B99D"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Target Code Generator</w:t>
      </w:r>
    </w:p>
    <w:p w14:paraId="78077487"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10E5D99" w14:textId="6FA5B2BD" w:rsidR="004B61EE" w:rsidRDefault="0034606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4B61EE">
        <w:rPr>
          <w:rStyle w:val="watch-title"/>
          <w:rFonts w:ascii="Garamond" w:hAnsi="Garamond" w:cs="Times New Roman"/>
          <w:sz w:val="22"/>
          <w:szCs w:val="22"/>
          <w:bdr w:val="none" w:sz="0" w:space="0" w:color="auto"/>
        </w:rPr>
        <w:t>Code List</w:t>
      </w:r>
    </w:p>
    <w:p w14:paraId="2F29887B"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5C7F421B" w14:textId="77777777" w:rsidR="00AA77FD" w:rsidRDefault="00802A1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4C8D33CC" w14:textId="0CADF499" w:rsidR="000132E2"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Target Code List</w:t>
      </w:r>
    </w:p>
    <w:p w14:paraId="088D38EC" w14:textId="17354A39" w:rsidR="00F27F0E"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ll Map</w:t>
      </w:r>
    </w:p>
    <w:p w14:paraId="25EE7832" w14:textId="611C2BE3"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ccess Map</w:t>
      </w:r>
    </w:p>
    <w:p w14:paraId="10CC9AAE" w14:textId="40A4355D"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76A0011B" w14:textId="23C04CCF" w:rsidR="00F45209" w:rsidRDefault="00E4574D"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ker</w:t>
      </w:r>
    </w:p>
    <w:p w14:paraId="234F6277" w14:textId="54127BF3" w:rsidR="00E4574D" w:rsidRDefault="00E4574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11D9086"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Target Code List</w:t>
      </w:r>
    </w:p>
    <w:p w14:paraId="463E3EBE"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ll Map</w:t>
      </w:r>
    </w:p>
    <w:p w14:paraId="5CF9E599"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ccess Map</w:t>
      </w:r>
    </w:p>
    <w:p w14:paraId="79EA11F8"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2A3C0251" w14:textId="67838FC6" w:rsidR="00E4574D" w:rsidRDefault="004A764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3D2F8C2D" w14:textId="63DF00CA" w:rsidR="004A764A" w:rsidRPr="003C5455" w:rsidRDefault="004A764A"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ecutable Code</w:t>
      </w:r>
    </w:p>
    <w:p w14:paraId="2DA10B53" w14:textId="452D79EA" w:rsid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rin Linder</w:t>
      </w:r>
    </w:p>
    <w:p w14:paraId="7CAAEE3B" w14:textId="0D934E95" w:rsidR="00A91198" w:rsidRP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da Edler</w:t>
      </w:r>
    </w:p>
    <w:p w14:paraId="62FFB1E7" w14:textId="468053C8" w:rsidR="003C5861" w:rsidRPr="00D777F9" w:rsidRDefault="003C586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Problem</w:t>
      </w:r>
      <w:r>
        <w:rPr>
          <w:rStyle w:val="watch-title"/>
          <w:rFonts w:ascii="Garamond" w:hAnsi="Garamond"/>
          <w:kern w:val="36"/>
          <w:sz w:val="22"/>
          <w:szCs w:val="22"/>
        </w:rPr>
        <w:t>s</w:t>
      </w:r>
    </w:p>
    <w:p w14:paraId="41867CE9" w14:textId="4F7DE2A9" w:rsidR="00AD1FB1" w:rsidRPr="00AD1FB1"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Twin </w:t>
      </w:r>
      <w:r w:rsidR="00403FEA">
        <w:rPr>
          <w:rStyle w:val="watch-title"/>
          <w:rFonts w:ascii="Garamond" w:hAnsi="Garamond"/>
          <w:kern w:val="36"/>
          <w:sz w:val="22"/>
          <w:szCs w:val="22"/>
        </w:rPr>
        <w:t>t</w:t>
      </w:r>
      <w:r>
        <w:rPr>
          <w:rStyle w:val="watch-title"/>
          <w:rFonts w:ascii="Garamond" w:hAnsi="Garamond"/>
          <w:kern w:val="36"/>
          <w:sz w:val="22"/>
          <w:szCs w:val="22"/>
        </w:rPr>
        <w:t>racks</w:t>
      </w:r>
    </w:p>
    <w:p w14:paraId="0E265AD9" w14:textId="4C102449" w:rsidR="00576BA2" w:rsidRPr="00EC22C8"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tatic value</w:t>
      </w:r>
    </w:p>
    <w:p w14:paraId="0A8BE976" w14:textId="46A23CA3" w:rsidR="00545475" w:rsidRP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heck the code</w:t>
      </w:r>
    </w:p>
    <w:p w14:paraId="1BF41939" w14:textId="05BCE29C" w:rsid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late to Java</w:t>
      </w:r>
    </w:p>
    <w:p w14:paraId="3A4E4022" w14:textId="3FB65076" w:rsidR="00065F51" w:rsidRDefault="00065F5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x =&gt; si</w:t>
      </w:r>
    </w:p>
    <w:p w14:paraId="50399D93" w14:textId="5FC99EE3" w:rsidR="00C86C64" w:rsidRDefault="003F72B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ap </w:t>
      </w:r>
      <w:r w:rsidR="00C86C64">
        <w:rPr>
          <w:rStyle w:val="watch-title"/>
          <w:rFonts w:ascii="Garamond" w:hAnsi="Garamond" w:cs="Times New Roman"/>
          <w:sz w:val="22"/>
          <w:szCs w:val="22"/>
          <w:bdr w:val="none" w:sz="0" w:space="0" w:color="auto"/>
        </w:rPr>
        <w:t>Add []</w:t>
      </w:r>
    </w:p>
    <w:p w14:paraId="54E15B02" w14:textId="1C6F0446" w:rsidR="00A3288F" w:rsidRDefault="00A3288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tOperand []</w:t>
      </w:r>
    </w:p>
    <w:p w14:paraId="597984D8" w14:textId="67E3C7A7" w:rsidR="008173A5" w:rsidRDefault="008173A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MiddleCode</w:t>
      </w:r>
    </w:p>
    <w:p w14:paraId="286F4AC1" w14:textId="4CA23850" w:rsidR="00444328" w:rsidRDefault="0044432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witch temporary expression</w:t>
      </w:r>
    </w:p>
    <w:p w14:paraId="51A7AFF9" w14:textId="34AE7048" w:rsidR="006B0904" w:rsidRDefault="006B090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ux/Windows</w:t>
      </w:r>
    </w:p>
    <w:p w14:paraId="5BE47AE1" w14:textId="17168FB8"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80E31">
        <w:rPr>
          <w:rStyle w:val="watch-title"/>
          <w:rFonts w:ascii="Garamond" w:hAnsi="Garamond" w:cs="Times New Roman"/>
          <w:sz w:val="22"/>
          <w:szCs w:val="22"/>
          <w:bdr w:val="none" w:sz="0" w:space="0" w:color="auto"/>
        </w:rPr>
        <w:t>ConstantExpression: 1</w:t>
      </w:r>
    </w:p>
    <w:p w14:paraId="57945112" w14:textId="1699CAEA"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value</w:t>
      </w:r>
    </w:p>
    <w:p w14:paraId="674AE812" w14:textId="250A3CAA"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CodeGenerator: 2</w:t>
      </w:r>
    </w:p>
    <w:p w14:paraId="14C60E71" w14:textId="39177C1F"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value</w:t>
      </w:r>
    </w:p>
    <w:p w14:paraId="5A6E2C6F" w14:textId="096C6506"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5462A05F" w14:textId="3E10846F" w:rsidR="00601FCC" w:rsidRDefault="00601FC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ype: 1</w:t>
      </w:r>
    </w:p>
    <w:p w14:paraId="1AB56AB2" w14:textId="14F85D0E"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ze</w:t>
      </w:r>
    </w:p>
    <w:p w14:paraId="25C327B1" w14:textId="22B1D5DB" w:rsidR="006B0904" w:rsidRDefault="006B090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blyCodeGenerator:</w:t>
      </w:r>
      <w:r w:rsidR="00CD7B7A">
        <w:rPr>
          <w:rStyle w:val="watch-title"/>
          <w:rFonts w:ascii="Garamond" w:hAnsi="Garamond" w:cs="Times New Roman"/>
          <w:sz w:val="22"/>
          <w:szCs w:val="22"/>
          <w:bdr w:val="none" w:sz="0" w:space="0" w:color="auto"/>
        </w:rPr>
        <w:t xml:space="preserve"> 2</w:t>
      </w:r>
    </w:p>
    <w:p w14:paraId="1B65EC68" w14:textId="3CB59E41"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t</w:t>
      </w:r>
    </w:p>
    <w:p w14:paraId="1E850625" w14:textId="56455D13"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it</w:t>
      </w:r>
    </w:p>
    <w:p w14:paraId="0AFF2D17" w14:textId="646FD471" w:rsidR="00341A7D" w:rsidRDefault="00341A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in: 3</w:t>
      </w:r>
    </w:p>
    <w:p w14:paraId="46F4D464" w14:textId="30050F1B" w:rsidR="007F1E8C" w:rsidRDefault="007F1E8C"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scall</w:t>
      </w:r>
    </w:p>
    <w:p w14:paraId="07B3148E" w14:textId="0EC6A421" w:rsidR="007F1E8C" w:rsidRDefault="007F1E8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sts</w:t>
      </w:r>
    </w:p>
    <w:p w14:paraId="121EF989" w14:textId="5A69AC50"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gnal</w:t>
      </w:r>
    </w:p>
    <w:p w14:paraId="75EC8F9A" w14:textId="4BCABE6E"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aise</w:t>
      </w:r>
    </w:p>
    <w:p w14:paraId="1A806A1C" w14:textId="15F4B550" w:rsidR="003C5861" w:rsidRPr="00420079" w:rsidRDefault="003C586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Initialization, a[2][2] = {1, 2, 3, 4};</w:t>
      </w:r>
    </w:p>
    <w:p w14:paraId="300B2DF6" w14:textId="77777777" w:rsidR="002B6D83" w:rsidRDefault="002B6D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t type dimension</w:t>
      </w:r>
    </w:p>
    <w:p w14:paraId="19ECF6CC" w14:textId="20C962F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heck </w:t>
      </w:r>
      <w:r w:rsidR="002B6D83">
        <w:rPr>
          <w:rStyle w:val="watch-title"/>
          <w:rFonts w:ascii="Garamond" w:hAnsi="Garamond" w:cs="Times New Roman"/>
          <w:sz w:val="22"/>
          <w:szCs w:val="22"/>
          <w:bdr w:val="none" w:sz="0" w:space="0" w:color="auto"/>
        </w:rPr>
        <w:t xml:space="preserve">maximal </w:t>
      </w:r>
      <w:r>
        <w:rPr>
          <w:rStyle w:val="watch-title"/>
          <w:rFonts w:ascii="Garamond" w:hAnsi="Garamond" w:cs="Times New Roman"/>
          <w:sz w:val="22"/>
          <w:szCs w:val="22"/>
          <w:bdr w:val="none" w:sz="0" w:space="0" w:color="auto"/>
        </w:rPr>
        <w:t>dimension</w:t>
      </w:r>
    </w:p>
    <w:p w14:paraId="0659328A" w14:textId="1FDC4D22"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nerate TypeMap</w:t>
      </w:r>
    </w:p>
    <w:p w14:paraId="0A84F385" w14:textId="3AE6DF9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ix the list</w:t>
      </w:r>
    </w:p>
    <w:p w14:paraId="461BE4C4" w14:textId="15DCDF3E" w:rsidR="00131FD7" w:rsidRDefault="00131FD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terate from 1 to (top dimension - 1)</w:t>
      </w:r>
    </w:p>
    <w:p w14:paraId="556D10CF" w14:textId="1BB1F5A5" w:rsidR="00CB513B" w:rsidRPr="008B2C69" w:rsidRDefault="00CB513B"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 to dimension map</w:t>
      </w:r>
    </w:p>
    <w:p w14:paraId="4B738445" w14:textId="77777777" w:rsidR="003C5861" w:rsidRPr="0077277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Minor</w:t>
      </w:r>
    </w:p>
    <w:p w14:paraId="29A62B93" w14:textId="77777777" w:rsidR="003C5861" w:rsidRPr="00666044" w:rsidRDefault="003C5861" w:rsidP="004D0CE4">
      <w:pPr>
        <w:pStyle w:val="Ingetavstnd"/>
        <w:numPr>
          <w:ilvl w:val="2"/>
          <w:numId w:val="7"/>
        </w:numPr>
        <w:shd w:val="clear" w:color="auto" w:fill="FFFFFF"/>
        <w:tabs>
          <w:tab w:val="left" w:pos="5103"/>
        </w:tabs>
        <w:rPr>
          <w:rFonts w:ascii="Garamond" w:hAnsi="Garamond" w:cs="Times New Roman"/>
        </w:rPr>
      </w:pPr>
      <w:r w:rsidRPr="00AB6B43">
        <w:rPr>
          <w:rFonts w:ascii="Garamond" w:hAnsi="Garamond"/>
        </w:rPr>
        <w:t>IList -&gt; List.AddRange</w:t>
      </w:r>
    </w:p>
    <w:p w14:paraId="66E27E71" w14:textId="6F430FB8" w:rsidR="003C5861" w:rsidRPr="001716D8"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MainX -&gt; Start</w:t>
      </w:r>
    </w:p>
    <w:p w14:paraId="3D300AA9" w14:textId="474B4580" w:rsidR="000F151C" w:rsidRDefault="000F15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stMap</w:t>
      </w:r>
    </w:p>
    <w:p w14:paraId="2DB61F09" w14:textId="7AE9971D" w:rsidR="00640E85"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witch cases</w:t>
      </w:r>
    </w:p>
    <w:p w14:paraId="6E57281F" w14:textId="33D74939" w:rsidR="00640E85" w:rsidRPr="000F151C"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ntry map struct/union</w:t>
      </w:r>
    </w:p>
    <w:p w14:paraId="1A199F4D" w14:textId="139E5BAF" w:rsidR="003C5861" w:rsidRPr="002C7B8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MainParser</w:t>
      </w:r>
    </w:p>
    <w:p w14:paraId="6401162D" w14:textId="77777777" w:rsidR="003C5861" w:rsidRPr="00093A80"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highlight w:val="white"/>
        </w:rPr>
        <w:t>Parse errors</w:t>
      </w:r>
    </w:p>
    <w:p w14:paraId="18BCA7F3" w14:textId="77777777" w:rsidR="003C5861"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Function optional_specifier</w:t>
      </w:r>
    </w:p>
    <w:p w14:paraId="1883C276" w14:textId="77777777" w:rsidR="003C5861" w:rsidRPr="0035558B"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pecifier stack</w:t>
      </w:r>
    </w:p>
    <w:p w14:paraId="11C7F0A7" w14:textId="77777777" w:rsidR="003C5861" w:rsidRPr="000A57D2" w:rsidRDefault="003C5861"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highlight w:val="white"/>
        </w:rPr>
        <w:t>DeclarationGenerat</w:t>
      </w:r>
      <w:r>
        <w:rPr>
          <w:rFonts w:ascii="Garamond" w:hAnsi="Garamond"/>
        </w:rPr>
        <w:t>or</w:t>
      </w:r>
    </w:p>
    <w:p w14:paraId="3E67EA98" w14:textId="455558B3" w:rsidR="003C5861" w:rsidRPr="00AB6B43"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Old function parameter order</w:t>
      </w:r>
      <w:r w:rsidR="00954EFE">
        <w:rPr>
          <w:rFonts w:ascii="Garamond" w:hAnsi="Garamond"/>
        </w:rPr>
        <w:t xml:space="preserve"> twice defined</w:t>
      </w:r>
    </w:p>
    <w:p w14:paraId="339F9E57" w14:textId="77777777" w:rsidR="003C5861" w:rsidRPr="006118A7"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Expression</w:t>
      </w:r>
      <w:r w:rsidRPr="00AB6B43">
        <w:rPr>
          <w:rFonts w:ascii="Garamond" w:hAnsi="Garamond"/>
          <w:highlight w:val="white"/>
        </w:rPr>
        <w:t>Generat</w:t>
      </w:r>
      <w:r>
        <w:rPr>
          <w:rFonts w:ascii="Garamond" w:hAnsi="Garamond"/>
        </w:rPr>
        <w:t>or</w:t>
      </w:r>
    </w:p>
    <w:p w14:paraId="0D8A3046" w14:textId="35392A75" w:rsidR="003C5861"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pointer/array type</w:t>
      </w:r>
    </w:p>
    <w:p w14:paraId="26D1C5A4" w14:textId="77777777" w:rsidR="004A2C7C" w:rsidRPr="00AB6B43" w:rsidRDefault="00C87728" w:rsidP="004D0CE4">
      <w:pPr>
        <w:pStyle w:val="Ingetavstnd"/>
        <w:numPr>
          <w:ilvl w:val="0"/>
          <w:numId w:val="7"/>
        </w:numPr>
        <w:shd w:val="clear" w:color="auto" w:fill="FFFFFF"/>
        <w:tabs>
          <w:tab w:val="left" w:pos="5103"/>
        </w:tabs>
        <w:rPr>
          <w:rFonts w:ascii="Garamond" w:hAnsi="Garamond" w:cs="Times New Roman"/>
        </w:rPr>
      </w:pPr>
      <w:r w:rsidRPr="00AB6B43">
        <w:rPr>
          <w:rFonts w:ascii="Garamond" w:hAnsi="Garamond" w:cs="Times New Roman"/>
        </w:rPr>
        <w:t>Classes</w:t>
      </w:r>
    </w:p>
    <w:p w14:paraId="62BDC3E8" w14:textId="47ACD159" w:rsid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GenerateIntegral</w:t>
      </w:r>
    </w:p>
    <w:p w14:paraId="25119292" w14:textId="5621F008"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sidRPr="00273D9F">
        <w:rPr>
          <w:rFonts w:ascii="Garamond" w:hAnsi="Garamond" w:cs="Times New Roman"/>
        </w:rPr>
        <w:t>GenerateFloating</w:t>
      </w:r>
    </w:p>
    <w:p w14:paraId="32B7570A" w14:textId="40F05EA0" w:rsidR="00AF4176"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w:t>
      </w:r>
      <w:r w:rsidR="00273D9F" w:rsidRPr="00273D9F">
        <w:rPr>
          <w:rFonts w:ascii="Garamond" w:hAnsi="Garamond" w:cs="Times New Roman"/>
        </w:rPr>
        <w:t>all</w:t>
      </w:r>
      <w:r>
        <w:rPr>
          <w:rFonts w:ascii="Garamond" w:hAnsi="Garamond" w:cs="Times New Roman"/>
        </w:rPr>
        <w:t>H</w:t>
      </w:r>
      <w:r w:rsidR="00273D9F" w:rsidRPr="00273D9F">
        <w:rPr>
          <w:rFonts w:ascii="Garamond" w:hAnsi="Garamond" w:cs="Times New Roman"/>
        </w:rPr>
        <w:t>eader</w:t>
      </w:r>
    </w:p>
    <w:p w14:paraId="1FCBC3AD" w14:textId="030576AF" w:rsidR="00273D9F"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w:t>
      </w:r>
      <w:r w:rsidR="00273D9F">
        <w:rPr>
          <w:rFonts w:ascii="Garamond" w:hAnsi="Garamond" w:cs="Times New Roman"/>
        </w:rPr>
        <w:t>ost</w:t>
      </w:r>
      <w:r>
        <w:rPr>
          <w:rFonts w:ascii="Garamond" w:hAnsi="Garamond" w:cs="Times New Roman"/>
        </w:rPr>
        <w:t>C</w:t>
      </w:r>
      <w:r w:rsidR="00273D9F">
        <w:rPr>
          <w:rFonts w:ascii="Garamond" w:hAnsi="Garamond" w:cs="Times New Roman"/>
        </w:rPr>
        <w:t>all</w:t>
      </w:r>
    </w:p>
    <w:p w14:paraId="39FD64AA" w14:textId="47AB3BD6" w:rsidR="009C3B57" w:rsidRDefault="009C3B57"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_recordStack</w:t>
      </w:r>
    </w:p>
    <w:p w14:paraId="700ECEA5" w14:textId="03AA5EA4"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_stackSize</w:t>
      </w:r>
    </w:p>
    <w:p w14:paraId="7EA34379" w14:textId="0F234920" w:rsidR="00993B1F"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D</w:t>
      </w:r>
      <w:r w:rsidR="00FC69D5">
        <w:rPr>
          <w:rFonts w:ascii="Garamond" w:hAnsi="Garamond" w:cs="Times New Roman"/>
        </w:rPr>
        <w:t>ecrease</w:t>
      </w:r>
      <w:r>
        <w:rPr>
          <w:rFonts w:ascii="Garamond" w:hAnsi="Garamond" w:cs="Times New Roman"/>
        </w:rPr>
        <w:t>S</w:t>
      </w:r>
      <w:r w:rsidR="00FC69D5">
        <w:rPr>
          <w:rFonts w:ascii="Garamond" w:hAnsi="Garamond" w:cs="Times New Roman"/>
        </w:rPr>
        <w:t>tack</w:t>
      </w:r>
    </w:p>
    <w:p w14:paraId="1925E461" w14:textId="647E8A0B" w:rsidR="00AF79F2"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heckTrackMapFloatStack</w:t>
      </w:r>
    </w:p>
    <w:p w14:paraId="0388A4EE" w14:textId="77777777" w:rsidR="00AF79F2" w:rsidRDefault="00AF79F2" w:rsidP="004D0CE4">
      <w:pPr>
        <w:pStyle w:val="Ingetavstnd"/>
        <w:numPr>
          <w:ilvl w:val="1"/>
          <w:numId w:val="7"/>
        </w:numPr>
        <w:shd w:val="clear" w:color="auto" w:fill="FFFFFF"/>
        <w:tabs>
          <w:tab w:val="left" w:pos="5103"/>
        </w:tabs>
        <w:rPr>
          <w:rFonts w:ascii="Garamond" w:hAnsi="Garamond" w:cs="Times New Roman"/>
        </w:rPr>
      </w:pPr>
    </w:p>
    <w:p w14:paraId="52A99A79" w14:textId="34815E9C" w:rsidR="008F2738" w:rsidRDefault="008F273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cord</w:t>
      </w:r>
      <w:r w:rsidR="009C3B57">
        <w:rPr>
          <w:rFonts w:ascii="Garamond" w:hAnsi="Garamond" w:cs="Times New Roman"/>
        </w:rPr>
        <w:t xml:space="preserve"> 1 -&gt; 0</w:t>
      </w:r>
    </w:p>
    <w:p w14:paraId="46328304" w14:textId="5D925A93" w:rsidR="00C965D8" w:rsidRDefault="00203FF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GetReturnValue</w:t>
      </w:r>
    </w:p>
    <w:p w14:paraId="029A2AA9" w14:textId="47461CF6"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arameter</w:t>
      </w:r>
    </w:p>
    <w:p w14:paraId="67D1DE42" w14:textId="44784302"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all</w:t>
      </w:r>
    </w:p>
    <w:p w14:paraId="54AF7852" w14:textId="77777777" w:rsidR="008F2738" w:rsidRDefault="008F2738" w:rsidP="004D0CE4">
      <w:pPr>
        <w:pStyle w:val="Ingetavstnd"/>
        <w:numPr>
          <w:ilvl w:val="1"/>
          <w:numId w:val="7"/>
        </w:numPr>
        <w:shd w:val="clear" w:color="auto" w:fill="FFFFFF"/>
        <w:tabs>
          <w:tab w:val="left" w:pos="5103"/>
        </w:tabs>
        <w:rPr>
          <w:rFonts w:ascii="Garamond" w:hAnsi="Garamond" w:cs="Times New Roman"/>
        </w:rPr>
      </w:pPr>
    </w:p>
    <w:p w14:paraId="0081F83C" w14:textId="0CDAC8B4" w:rsidR="000447D9" w:rsidRDefault="000447D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emporary symbol</w:t>
      </w:r>
    </w:p>
    <w:p w14:paraId="1AC505C5" w14:textId="24C3A447" w:rsidR="0031340D" w:rsidRDefault="0031340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arameter symbol</w:t>
      </w:r>
    </w:p>
    <w:p w14:paraId="2F2D4E3E" w14:textId="318BD2E8" w:rsidR="00E75F5E" w:rsidRDefault="00E75F5E"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ddressable</w:t>
      </w:r>
    </w:p>
    <w:p w14:paraId="1BE19B95" w14:textId="77777777" w:rsidR="00204938" w:rsidRDefault="002049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it</w:t>
      </w:r>
    </w:p>
    <w:p w14:paraId="2C5AE479" w14:textId="1E32BF4C" w:rsidR="001F1958" w:rsidRPr="00B6537E" w:rsidRDefault="009D43F1" w:rsidP="004D0CE4">
      <w:pPr>
        <w:pStyle w:val="Ingetavstnd"/>
        <w:numPr>
          <w:ilvl w:val="3"/>
          <w:numId w:val="7"/>
        </w:numPr>
        <w:shd w:val="clear" w:color="auto" w:fill="FFFFFF"/>
        <w:tabs>
          <w:tab w:val="left" w:pos="5103"/>
        </w:tabs>
        <w:rPr>
          <w:rFonts w:ascii="Garamond" w:hAnsi="Garamond" w:cs="Times New Roman"/>
        </w:rPr>
      </w:pPr>
      <w:r w:rsidRPr="00B6537E">
        <w:rPr>
          <w:rFonts w:ascii="Garamond" w:hAnsi="Garamond" w:cs="Times New Roman"/>
        </w:rPr>
        <w:t>Variable</w:t>
      </w:r>
      <w:r w:rsidR="00B6537E" w:rsidRPr="00B6537E">
        <w:rPr>
          <w:rFonts w:ascii="Garamond" w:hAnsi="Garamond" w:cs="Times New Roman"/>
        </w:rPr>
        <w:t>,</w:t>
      </w:r>
      <w:r w:rsidR="00C76A97">
        <w:rPr>
          <w:rFonts w:ascii="Garamond" w:hAnsi="Garamond" w:cs="Times New Roman"/>
        </w:rPr>
        <w:t xml:space="preserve"> Constant, Parameter</w:t>
      </w:r>
    </w:p>
    <w:p w14:paraId="11EDEDF9" w14:textId="7BF0E07F" w:rsidR="009D43F1" w:rsidRDefault="00B6537E"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Not temporary, register, or bitfield</w:t>
      </w:r>
    </w:p>
    <w:p w14:paraId="62E16B2F" w14:textId="1BA993FA" w:rsidR="00C76A97" w:rsidRPr="00204938" w:rsidRDefault="00CB7F9A" w:rsidP="004D0CE4">
      <w:pPr>
        <w:pStyle w:val="Ingetavstnd"/>
        <w:numPr>
          <w:ilvl w:val="2"/>
          <w:numId w:val="7"/>
        </w:numPr>
        <w:shd w:val="clear" w:color="auto" w:fill="FFFFFF"/>
        <w:tabs>
          <w:tab w:val="left" w:pos="5103"/>
        </w:tabs>
        <w:rPr>
          <w:rFonts w:ascii="Garamond" w:hAnsi="Garamond" w:cs="Times New Roman"/>
        </w:rPr>
      </w:pPr>
      <w:r w:rsidRPr="00204938">
        <w:rPr>
          <w:rFonts w:ascii="Garamond" w:hAnsi="Garamond" w:cs="Times New Roman"/>
        </w:rPr>
        <w:t>Index: &amp;a[i], Deref: &amp;*(</w:t>
      </w:r>
      <w:r w:rsidR="006C1B35">
        <w:rPr>
          <w:rFonts w:ascii="Garamond" w:hAnsi="Garamond" w:cs="Times New Roman"/>
        </w:rPr>
        <w:t>p</w:t>
      </w:r>
      <w:r w:rsidRPr="00204938">
        <w:rPr>
          <w:rFonts w:ascii="Garamond" w:hAnsi="Garamond" w:cs="Times New Roman"/>
        </w:rPr>
        <w:t xml:space="preserve"> + i)</w:t>
      </w:r>
    </w:p>
    <w:p w14:paraId="6FB943B0" w14:textId="6209DB42" w:rsidR="00947F5C" w:rsidRDefault="00947F5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ssignable</w:t>
      </w:r>
    </w:p>
    <w:p w14:paraId="7F33F9A6" w14:textId="77777777" w:rsidR="001249B0" w:rsidRDefault="001249B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it</w:t>
      </w:r>
    </w:p>
    <w:p w14:paraId="39DB0DEF" w14:textId="29796226" w:rsidR="0021052B" w:rsidRDefault="0021052B" w:rsidP="004D0CE4">
      <w:pPr>
        <w:pStyle w:val="Ingetavstnd"/>
        <w:numPr>
          <w:ilvl w:val="3"/>
          <w:numId w:val="7"/>
        </w:numPr>
        <w:shd w:val="clear" w:color="auto" w:fill="FFFFFF"/>
        <w:tabs>
          <w:tab w:val="left" w:pos="5103"/>
        </w:tabs>
        <w:rPr>
          <w:rFonts w:ascii="Garamond" w:hAnsi="Garamond" w:cs="Times New Roman"/>
        </w:rPr>
      </w:pPr>
      <w:r w:rsidRPr="006910D7">
        <w:rPr>
          <w:rFonts w:ascii="Garamond" w:hAnsi="Garamond" w:cs="Times New Roman"/>
        </w:rPr>
        <w:t xml:space="preserve">Not </w:t>
      </w:r>
      <w:r w:rsidR="008973E8">
        <w:rPr>
          <w:rFonts w:ascii="Garamond" w:hAnsi="Garamond" w:cs="Times New Roman"/>
        </w:rPr>
        <w:t xml:space="preserve">array, function, </w:t>
      </w:r>
      <w:r w:rsidRPr="006910D7">
        <w:rPr>
          <w:rFonts w:ascii="Garamond" w:hAnsi="Garamond" w:cs="Times New Roman"/>
        </w:rPr>
        <w:t>constant</w:t>
      </w:r>
      <w:r w:rsidR="006910D7" w:rsidRPr="006910D7">
        <w:rPr>
          <w:rFonts w:ascii="Garamond" w:hAnsi="Garamond" w:cs="Times New Roman"/>
        </w:rPr>
        <w:t xml:space="preserve"> or </w:t>
      </w:r>
      <w:r w:rsidRPr="006910D7">
        <w:rPr>
          <w:rFonts w:ascii="Garamond" w:hAnsi="Garamond" w:cs="Times New Roman"/>
        </w:rPr>
        <w:t>temporary</w:t>
      </w:r>
    </w:p>
    <w:p w14:paraId="6D4B362E" w14:textId="1ED3AAD9"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a[i] = 2;</w:t>
      </w:r>
    </w:p>
    <w:p w14:paraId="394E1090" w14:textId="31F9B8A7" w:rsidR="00000918" w:rsidRDefault="00792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a</w:t>
      </w:r>
      <w:r w:rsidR="00000918">
        <w:rPr>
          <w:rFonts w:ascii="Garamond" w:hAnsi="Garamond" w:cs="Times New Roman"/>
        </w:rPr>
        <w:t xml:space="preserve"> not constant</w:t>
      </w:r>
    </w:p>
    <w:p w14:paraId="4BC4653F" w14:textId="542D9BBC"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Deref: *(</w:t>
      </w:r>
      <w:r w:rsidR="00557C66">
        <w:rPr>
          <w:rFonts w:ascii="Garamond" w:hAnsi="Garamond" w:cs="Times New Roman"/>
        </w:rPr>
        <w:t>p + i) = 2;</w:t>
      </w:r>
    </w:p>
    <w:p w14:paraId="74BC568F" w14:textId="5250601E" w:rsidR="00792415" w:rsidRPr="006910D7" w:rsidRDefault="00E4461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w:t>
      </w:r>
      <w:r w:rsidR="00792415">
        <w:rPr>
          <w:rFonts w:ascii="Garamond" w:hAnsi="Garamond" w:cs="Times New Roman"/>
        </w:rPr>
        <w:t>s pointer type not constant</w:t>
      </w:r>
    </w:p>
    <w:p w14:paraId="5EA6BF0F" w14:textId="3A358C0C" w:rsidR="00AB6B43" w:rsidRDefault="00CD77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reprocessor</w:t>
      </w:r>
    </w:p>
    <w:p w14:paraId="43866843" w14:textId="77777777" w:rsidR="0065524E" w:rsidRPr="00610A9D" w:rsidRDefault="0065524E"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w:t>
      </w:r>
    </w:p>
    <w:p w14:paraId="671257C2" w14:textId="77777777" w:rsidR="004D41E4" w:rsidRPr="00AB6B43" w:rsidRDefault="004D41E4"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cs="Courier New"/>
          <w:highlight w:val="white"/>
        </w:rPr>
        <w:t>ObjectCodeGenerator</w:t>
      </w:r>
    </w:p>
    <w:p w14:paraId="2F99B6C4" w14:textId="25B92BE1"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 b + c * d</w:t>
      </w:r>
    </w:p>
    <w:p w14:paraId="4BD5244A" w14:textId="27423F1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a * b</w:t>
      </w:r>
      <w:r w:rsidR="00676376">
        <w:rPr>
          <w:rFonts w:ascii="Garamond" w:hAnsi="Garamond" w:cs="Times New Roman"/>
        </w:rPr>
        <w:t>, ax</w:t>
      </w:r>
    </w:p>
    <w:p w14:paraId="575098DA" w14:textId="7225940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c *d</w:t>
      </w:r>
      <w:r w:rsidR="00676376">
        <w:rPr>
          <w:rFonts w:ascii="Garamond" w:hAnsi="Garamond" w:cs="Times New Roman"/>
        </w:rPr>
        <w:t>, ax</w:t>
      </w:r>
    </w:p>
    <w:p w14:paraId="7BBC0573" w14:textId="00E399CD"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3 = t1 + t2</w:t>
      </w:r>
    </w:p>
    <w:p w14:paraId="0F07A503" w14:textId="583FD073" w:rsidR="00676376" w:rsidRDefault="00676376" w:rsidP="004D0CE4">
      <w:pPr>
        <w:pStyle w:val="Ingetavstnd"/>
        <w:numPr>
          <w:ilvl w:val="2"/>
          <w:numId w:val="7"/>
        </w:numPr>
        <w:shd w:val="clear" w:color="auto" w:fill="FFFFFF"/>
        <w:tabs>
          <w:tab w:val="left" w:pos="5103"/>
        </w:tabs>
        <w:rPr>
          <w:rFonts w:ascii="Garamond" w:hAnsi="Garamond" w:cs="Times New Roman"/>
        </w:rPr>
      </w:pPr>
    </w:p>
    <w:p w14:paraId="50C0914E" w14:textId="3ED32DDE"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a]</w:t>
      </w:r>
    </w:p>
    <w:p w14:paraId="4693747E" w14:textId="4BDDA7F1"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b]</w:t>
      </w:r>
    </w:p>
    <w:p w14:paraId="1180B4BF" w14:textId="66D2FC19"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mov </w:t>
      </w:r>
      <w:r w:rsidR="00EF1C48">
        <w:rPr>
          <w:rFonts w:ascii="Garamond" w:hAnsi="Garamond" w:cs="Times New Roman"/>
        </w:rPr>
        <w:t>bx</w:t>
      </w:r>
      <w:r>
        <w:rPr>
          <w:rFonts w:ascii="Garamond" w:hAnsi="Garamond" w:cs="Times New Roman"/>
        </w:rPr>
        <w:t>, ax</w:t>
      </w:r>
    </w:p>
    <w:p w14:paraId="78CE1DF8" w14:textId="014EECC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c]</w:t>
      </w:r>
    </w:p>
    <w:p w14:paraId="78242267" w14:textId="5FE8E21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d]</w:t>
      </w:r>
    </w:p>
    <w:p w14:paraId="0435EBD7" w14:textId="5C016FF7"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add ax, </w:t>
      </w:r>
      <w:r w:rsidR="00EF1C48">
        <w:rPr>
          <w:rFonts w:ascii="Garamond" w:hAnsi="Garamond" w:cs="Times New Roman"/>
        </w:rPr>
        <w:t>bx</w:t>
      </w:r>
    </w:p>
    <w:p w14:paraId="4E1BB7C9" w14:textId="77777777" w:rsidR="004D1B01" w:rsidRDefault="004D1B01" w:rsidP="004D0CE4">
      <w:pPr>
        <w:pStyle w:val="Ingetavstnd"/>
        <w:numPr>
          <w:ilvl w:val="2"/>
          <w:numId w:val="7"/>
        </w:numPr>
        <w:shd w:val="clear" w:color="auto" w:fill="FFFFFF"/>
        <w:tabs>
          <w:tab w:val="left" w:pos="5103"/>
        </w:tabs>
        <w:rPr>
          <w:rFonts w:ascii="Garamond" w:hAnsi="Garamond" w:cs="Times New Roman"/>
        </w:rPr>
      </w:pPr>
    </w:p>
    <w:p w14:paraId="67EF93DE" w14:textId="4C525EB2" w:rsidR="00CA1413"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lt;&lt; (b *c)</w:t>
      </w:r>
    </w:p>
    <w:p w14:paraId="2D2DACFE" w14:textId="213C0D79"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b * c, ax</w:t>
      </w:r>
    </w:p>
    <w:p w14:paraId="17DDA49D" w14:textId="54C27485"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t2 = a &lt;&lt; t1, </w:t>
      </w:r>
      <w:r w:rsidR="006C0895">
        <w:rPr>
          <w:rFonts w:ascii="Garamond" w:hAnsi="Garamond" w:cs="Times New Roman"/>
        </w:rPr>
        <w:t>cl</w:t>
      </w:r>
    </w:p>
    <w:p w14:paraId="753F8F62" w14:textId="77777777" w:rsidR="00676376" w:rsidRPr="00CA1413" w:rsidRDefault="00676376" w:rsidP="004D0CE4">
      <w:pPr>
        <w:pStyle w:val="Ingetavstnd"/>
        <w:numPr>
          <w:ilvl w:val="2"/>
          <w:numId w:val="7"/>
        </w:numPr>
        <w:shd w:val="clear" w:color="auto" w:fill="FFFFFF"/>
        <w:tabs>
          <w:tab w:val="left" w:pos="5103"/>
        </w:tabs>
        <w:rPr>
          <w:rFonts w:ascii="Garamond" w:hAnsi="Garamond" w:cs="Times New Roman"/>
        </w:rPr>
      </w:pPr>
    </w:p>
    <w:p w14:paraId="30FC59DB" w14:textId="77777777" w:rsidR="000845A9" w:rsidRP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highlight w:val="white"/>
        </w:rPr>
        <w:t>*(list + index)</w:t>
      </w:r>
    </w:p>
    <w:p w14:paraId="6B960A1D" w14:textId="26433300"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index * 2</w:t>
      </w:r>
    </w:p>
    <w:p w14:paraId="7B083E72" w14:textId="2E1F496A"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list + t1</w:t>
      </w:r>
    </w:p>
    <w:p w14:paraId="015040E7" w14:textId="014094A1"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3 = *t2</w:t>
      </w:r>
    </w:p>
    <w:p w14:paraId="67E160D7" w14:textId="77777777" w:rsidR="000845A9" w:rsidRDefault="000845A9" w:rsidP="004D0CE4">
      <w:pPr>
        <w:pStyle w:val="Ingetavstnd"/>
        <w:numPr>
          <w:ilvl w:val="2"/>
          <w:numId w:val="7"/>
        </w:numPr>
        <w:shd w:val="clear" w:color="auto" w:fill="FFFFFF"/>
        <w:tabs>
          <w:tab w:val="left" w:pos="5103"/>
        </w:tabs>
        <w:rPr>
          <w:rFonts w:ascii="Garamond" w:hAnsi="Garamond" w:cs="Times New Roman"/>
        </w:rPr>
      </w:pPr>
    </w:p>
    <w:p w14:paraId="25929B43" w14:textId="3351E595"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index]</w:t>
      </w:r>
    </w:p>
    <w:p w14:paraId="09699EAD" w14:textId="3EABEBA8"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2]</w:t>
      </w:r>
    </w:p>
    <w:p w14:paraId="647C57B5" w14:textId="395F0109" w:rsidR="000845A9" w:rsidRDefault="00A6658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dd ax, [list]</w:t>
      </w:r>
    </w:p>
    <w:p w14:paraId="7067EBF1" w14:textId="7C7EAA50" w:rsidR="00EC6182" w:rsidRPr="00EC6182" w:rsidRDefault="00EC6182" w:rsidP="004D0CE4">
      <w:pPr>
        <w:pStyle w:val="Ingetavstnd"/>
        <w:numPr>
          <w:ilvl w:val="1"/>
          <w:numId w:val="7"/>
        </w:numPr>
        <w:shd w:val="clear" w:color="auto" w:fill="FFFFFF"/>
        <w:tabs>
          <w:tab w:val="left" w:pos="5103"/>
        </w:tabs>
        <w:rPr>
          <w:rFonts w:ascii="Garamond" w:hAnsi="Garamond" w:cs="Times New Roman"/>
        </w:rPr>
      </w:pPr>
      <w:r>
        <w:rPr>
          <w:rFonts w:ascii="Garamond" w:hAnsi="Garamond" w:cs="Courier New"/>
          <w:color w:val="000000"/>
        </w:rPr>
        <w:t>ObjectCode</w:t>
      </w:r>
    </w:p>
    <w:p w14:paraId="2258B381" w14:textId="4A48B10D" w:rsidR="00EC6182" w:rsidRPr="00C05DD4" w:rsidRDefault="00EC6182"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rPr>
        <w:t>ByteList</w:t>
      </w:r>
    </w:p>
    <w:p w14:paraId="181816E4" w14:textId="77777777" w:rsidR="009472C0" w:rsidRDefault="009472C0">
      <w:pPr>
        <w:rPr>
          <w:rFonts w:ascii="Garamond" w:hAnsi="Garamond" w:cs="Times New Roman"/>
        </w:rPr>
      </w:pPr>
      <w:r>
        <w:rPr>
          <w:rFonts w:ascii="Garamond" w:hAnsi="Garamond" w:cs="Times New Roman"/>
        </w:rPr>
        <w:br w:type="page"/>
      </w:r>
    </w:p>
    <w:p w14:paraId="7524FB30" w14:textId="2B73E4AA" w:rsidR="00F64EED" w:rsidRDefault="00F64EED"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Chas</w:t>
      </w:r>
    </w:p>
    <w:p w14:paraId="4E0D8EED" w14:textId="77777777" w:rsidR="00546202" w:rsidRDefault="0054620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vancerad JavaScript</w:t>
      </w:r>
    </w:p>
    <w:p w14:paraId="68443640" w14:textId="0731D6BD"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1E07D346" w14:textId="04E2F99A"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xpress</w:t>
      </w:r>
    </w:p>
    <w:p w14:paraId="128E39CD" w14:textId="220A9CC8"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S.Next</w:t>
      </w:r>
    </w:p>
    <w:p w14:paraId="0C2D7C40" w14:textId="7DE9BF90" w:rsidR="00E7796C" w:rsidRDefault="00E7796C"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rogressive Web Apps</w:t>
      </w:r>
    </w:p>
    <w:p w14:paraId="5B4FBA6E" w14:textId="793102C5" w:rsidR="00E43186" w:rsidRPr="0042745C" w:rsidRDefault="00F64EED" w:rsidP="004D0CE4">
      <w:pPr>
        <w:pStyle w:val="Ingetavstnd"/>
        <w:numPr>
          <w:ilvl w:val="1"/>
          <w:numId w:val="7"/>
        </w:numPr>
        <w:shd w:val="clear" w:color="auto" w:fill="FFFFFF"/>
        <w:tabs>
          <w:tab w:val="left" w:pos="5103"/>
        </w:tabs>
        <w:rPr>
          <w:rFonts w:ascii="Garamond" w:hAnsi="Garamond" w:cs="Times New Roman"/>
        </w:rPr>
      </w:pPr>
      <w:r w:rsidRPr="0042745C">
        <w:rPr>
          <w:rFonts w:ascii="Garamond" w:hAnsi="Garamond" w:cs="Times New Roman"/>
        </w:rPr>
        <w:t>HTML</w:t>
      </w:r>
      <w:r w:rsidR="0042745C" w:rsidRPr="0042745C">
        <w:rPr>
          <w:rFonts w:ascii="Garamond" w:hAnsi="Garamond" w:cs="Times New Roman"/>
        </w:rPr>
        <w:t xml:space="preserve"> </w:t>
      </w:r>
      <w:r w:rsidR="0042745C">
        <w:rPr>
          <w:rFonts w:ascii="Garamond" w:hAnsi="Garamond" w:cs="Times New Roman"/>
        </w:rPr>
        <w:t xml:space="preserve">&amp; </w:t>
      </w:r>
      <w:r w:rsidR="00E43186" w:rsidRPr="0042745C">
        <w:rPr>
          <w:rFonts w:ascii="Garamond" w:hAnsi="Garamond" w:cs="Times New Roman"/>
        </w:rPr>
        <w:t>CSS</w:t>
      </w:r>
    </w:p>
    <w:p w14:paraId="2133F192" w14:textId="76C76A8E"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HP</w:t>
      </w:r>
    </w:p>
    <w:p w14:paraId="7AB1CC30" w14:textId="326A6572"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ySQL</w:t>
      </w:r>
    </w:p>
    <w:p w14:paraId="0E6085DE" w14:textId="52876742" w:rsidR="006F0D49" w:rsidRDefault="006F0D4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avaScript</w:t>
      </w:r>
    </w:p>
    <w:p w14:paraId="2F91387A" w14:textId="0C5BE69F" w:rsidR="0042745C" w:rsidRPr="00BB7EF6" w:rsidRDefault="0076613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3CAB12B1" w14:textId="32472D53" w:rsidR="00766137" w:rsidRPr="00BB7EF6" w:rsidRDefault="00766137"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Progressive Web Apps</w:t>
      </w:r>
    </w:p>
    <w:p w14:paraId="6FA28D2F" w14:textId="35089FB7" w:rsidR="00B7290E" w:rsidRPr="00BB7EF6" w:rsidRDefault="00B7290E"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ES.Next</w:t>
      </w:r>
    </w:p>
    <w:p w14:paraId="26E3EEF2" w14:textId="3D9132D4" w:rsidR="003460D6" w:rsidRPr="00BB7EF6" w:rsidRDefault="003460D6"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Arial"/>
        </w:rPr>
        <w:t>Responsiv design</w:t>
      </w:r>
    </w:p>
    <w:p w14:paraId="2F2DA742" w14:textId="77777777" w:rsidR="007A7DEB" w:rsidRPr="00BB7EF6" w:rsidRDefault="007A7DEB" w:rsidP="004D0CE4">
      <w:pPr>
        <w:pStyle w:val="Ingetavstnd"/>
        <w:numPr>
          <w:ilvl w:val="1"/>
          <w:numId w:val="7"/>
        </w:numPr>
        <w:shd w:val="clear" w:color="auto" w:fill="FFFFFF"/>
        <w:tabs>
          <w:tab w:val="left" w:pos="5103"/>
        </w:tabs>
        <w:rPr>
          <w:rFonts w:ascii="Garamond" w:hAnsi="Garamond" w:cs="Times New Roman"/>
        </w:rPr>
      </w:pPr>
      <w:r w:rsidRPr="00BB7EF6">
        <w:rPr>
          <w:rFonts w:ascii="Garamond" w:hAnsi="Garamond" w:cs="Times New Roman"/>
        </w:rPr>
        <w:t>jQuery</w:t>
      </w:r>
    </w:p>
    <w:p w14:paraId="05766DFD" w14:textId="77777777" w:rsidR="007A7DEB" w:rsidRDefault="007A7DE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SON</w:t>
      </w:r>
    </w:p>
    <w:p w14:paraId="0BF2E460" w14:textId="77777777" w:rsidR="00841E0B" w:rsidRDefault="00841E0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ngular</w:t>
      </w:r>
    </w:p>
    <w:p w14:paraId="77C5B292" w14:textId="0B51ECD2" w:rsidR="008F5D7A" w:rsidRDefault="008F5D7A"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ypeScript</w:t>
      </w:r>
    </w:p>
    <w:p w14:paraId="60F6E1B2" w14:textId="25DAB162" w:rsidR="00F427CD" w:rsidRDefault="00F427C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Wordpress</w:t>
      </w:r>
    </w:p>
    <w:p w14:paraId="51D3C26F" w14:textId="77A44934" w:rsidR="00B55448" w:rsidRDefault="00B5544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Express</w:t>
      </w:r>
    </w:p>
    <w:p w14:paraId="6E1BF763" w14:textId="2BF6171D" w:rsid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act</w:t>
      </w:r>
    </w:p>
    <w:p w14:paraId="1AE1806A" w14:textId="7F798A95" w:rsidR="008C76A0" w:rsidRP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Node.js</w:t>
      </w:r>
    </w:p>
    <w:p w14:paraId="0ED85B63" w14:textId="77777777" w:rsidR="009472C0" w:rsidRDefault="009472C0">
      <w:pPr>
        <w:rPr>
          <w:rFonts w:ascii="Garamond" w:hAnsi="Garamond" w:cs="Times New Roman"/>
        </w:rPr>
      </w:pPr>
      <w:r>
        <w:rPr>
          <w:rFonts w:ascii="Garamond" w:hAnsi="Garamond" w:cs="Times New Roman"/>
        </w:rPr>
        <w:br w:type="page"/>
      </w:r>
    </w:p>
    <w:p w14:paraId="776C27DC" w14:textId="6F32E717" w:rsidR="002960BD" w:rsidRPr="005A52F3" w:rsidRDefault="002960BD" w:rsidP="004D0CE4">
      <w:pPr>
        <w:pStyle w:val="Ingetavstnd"/>
        <w:numPr>
          <w:ilvl w:val="0"/>
          <w:numId w:val="7"/>
        </w:numPr>
        <w:shd w:val="clear" w:color="auto" w:fill="FFFFFF"/>
        <w:tabs>
          <w:tab w:val="left" w:pos="5103"/>
        </w:tabs>
        <w:rPr>
          <w:rFonts w:ascii="Garamond" w:hAnsi="Garamond" w:cs="Times New Roman"/>
        </w:rPr>
      </w:pPr>
      <w:r w:rsidRPr="005A52F3">
        <w:rPr>
          <w:rFonts w:ascii="Garamond" w:hAnsi="Garamond" w:cs="Times New Roman"/>
        </w:rPr>
        <w:t>ToDo</w:t>
      </w:r>
    </w:p>
    <w:p w14:paraId="20B08732" w14:textId="77777777" w:rsidR="00D60E06" w:rsidRPr="00D71768"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Tom Wood</w:t>
      </w:r>
    </w:p>
    <w:p w14:paraId="2F3F4209" w14:textId="77777777" w:rsidR="00D60E06" w:rsidRPr="00D71768"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 time to die, page 216</w:t>
      </w:r>
    </w:p>
    <w:p w14:paraId="28D527F1" w14:textId="77777777"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ill for me, page 62</w:t>
      </w:r>
    </w:p>
    <w:p w14:paraId="146A05C5" w14:textId="77777777" w:rsidR="00D60E06"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entoft</w:t>
      </w:r>
    </w:p>
    <w:p w14:paraId="426C1967" w14:textId="258328DA"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 mig falla</w:t>
      </w:r>
    </w:p>
    <w:p w14:paraId="4A1C3BF4" w14:textId="163BDC76" w:rsidR="00786483" w:rsidRDefault="0078648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rta Söderberg</w:t>
      </w:r>
    </w:p>
    <w:p w14:paraId="11855145" w14:textId="33A6DEC1" w:rsidR="00786483" w:rsidRDefault="007864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thena</w:t>
      </w:r>
    </w:p>
    <w:p w14:paraId="33C2FDE6" w14:textId="65E62B69" w:rsidR="006E49D5" w:rsidRDefault="006E49D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ter May</w:t>
      </w:r>
    </w:p>
    <w:p w14:paraId="37AF3401" w14:textId="6E2458EB"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st Iron</w:t>
      </w:r>
    </w:p>
    <w:p w14:paraId="1BA2E52C" w14:textId="59D1E22C"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unaway</w:t>
      </w:r>
    </w:p>
    <w:p w14:paraId="63DE87A0" w14:textId="24B5FC06" w:rsidR="00396CA4" w:rsidRDefault="00396CA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illa &amp; Rolf Börjlind</w:t>
      </w:r>
    </w:p>
    <w:p w14:paraId="749246EC" w14:textId="72054C27" w:rsidR="00396CA4" w:rsidRPr="00D71768" w:rsidRDefault="00396CA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brand</w:t>
      </w:r>
    </w:p>
    <w:p w14:paraId="045774A1" w14:textId="77777777" w:rsidR="00891F67" w:rsidRPr="00AB6B43" w:rsidRDefault="00891F6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Grammarly vs ProWritingAid</w:t>
      </w:r>
    </w:p>
    <w:p w14:paraId="748F2F92" w14:textId="6FD6EB43" w:rsidR="00050754" w:rsidRPr="00050754" w:rsidRDefault="00D41187" w:rsidP="004D0CE4">
      <w:pPr>
        <w:pStyle w:val="Ingetavstnd"/>
        <w:numPr>
          <w:ilvl w:val="1"/>
          <w:numId w:val="7"/>
        </w:numPr>
        <w:shd w:val="clear" w:color="auto" w:fill="FFFFFF"/>
        <w:tabs>
          <w:tab w:val="left" w:pos="5103"/>
        </w:tabs>
        <w:rPr>
          <w:rFonts w:ascii="Garamond" w:eastAsia="Times New Roman" w:hAnsi="Garamond"/>
        </w:rPr>
      </w:pPr>
      <w:hyperlink r:id="rId25" w:tooltip="Qaelsa" w:history="1">
        <w:r w:rsidR="00050754" w:rsidRPr="00050754">
          <w:rPr>
            <w:rFonts w:ascii="Garamond" w:eastAsia="Times New Roman" w:hAnsi="Garamond" w:cs="Times New Roman"/>
            <w:lang w:eastAsia="sv-SE"/>
          </w:rPr>
          <w:t>Qaelsa</w:t>
        </w:r>
      </w:hyperlink>
    </w:p>
    <w:p w14:paraId="6326C6D4" w14:textId="424F3ACA" w:rsidR="00AD74CC" w:rsidRDefault="00AD74CC"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Minecraft 1.14.1</w:t>
      </w:r>
    </w:p>
    <w:p w14:paraId="7E182C79" w14:textId="50F50752" w:rsidR="008E330D" w:rsidRDefault="008E330D"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Fredriksbergsvägen 15A, 521 44 Falköping</w:t>
      </w:r>
    </w:p>
    <w:p w14:paraId="6B082870" w14:textId="77777777" w:rsidR="008E330D" w:rsidRPr="008E330D" w:rsidRDefault="008E330D" w:rsidP="004D0CE4">
      <w:pPr>
        <w:pStyle w:val="Ingetavstnd"/>
        <w:numPr>
          <w:ilvl w:val="1"/>
          <w:numId w:val="7"/>
        </w:numPr>
        <w:shd w:val="clear" w:color="auto" w:fill="FFFFFF"/>
        <w:tabs>
          <w:tab w:val="left" w:pos="5103"/>
        </w:tabs>
        <w:rPr>
          <w:rFonts w:ascii="Garamond" w:eastAsia="Times New Roman" w:hAnsi="Garamond"/>
        </w:rPr>
      </w:pPr>
    </w:p>
    <w:p w14:paraId="2BFC6486" w14:textId="1B288F8F" w:rsidR="00122502" w:rsidRPr="00115E1B" w:rsidRDefault="00E965E5" w:rsidP="004D0CE4">
      <w:pPr>
        <w:pStyle w:val="Ingetavstnd"/>
        <w:numPr>
          <w:ilvl w:val="1"/>
          <w:numId w:val="7"/>
        </w:numPr>
        <w:shd w:val="clear" w:color="auto" w:fill="FFFFFF"/>
        <w:tabs>
          <w:tab w:val="left" w:pos="5103"/>
        </w:tabs>
        <w:rPr>
          <w:rFonts w:ascii="Garamond" w:eastAsia="Times New Roman" w:hAnsi="Garamond"/>
        </w:rPr>
      </w:pPr>
      <w:r w:rsidRPr="00115E1B">
        <w:rPr>
          <w:rFonts w:ascii="Garamond" w:hAnsi="Garamond" w:cs="Times New Roman"/>
        </w:rPr>
        <w:t>Västerhöjd</w:t>
      </w:r>
      <w:r w:rsidR="00444D32" w:rsidRPr="00115E1B">
        <w:rPr>
          <w:rFonts w:ascii="Garamond" w:hAnsi="Garamond" w:cs="Times New Roman"/>
        </w:rPr>
        <w:t xml:space="preserve"> Marcus Björk</w:t>
      </w:r>
      <w:r w:rsidR="00444D32" w:rsidRPr="00115E1B">
        <w:rPr>
          <w:rFonts w:ascii="Garamond" w:hAnsi="Garamond" w:cs="Calibri"/>
        </w:rPr>
        <w:t xml:space="preserve"> 0500-49 38 08</w:t>
      </w:r>
    </w:p>
    <w:p w14:paraId="40642A7E" w14:textId="77777777" w:rsidR="0025180F" w:rsidRPr="00115E1B" w:rsidRDefault="0025180F" w:rsidP="004D0CE4">
      <w:pPr>
        <w:pStyle w:val="Ingetavstnd"/>
        <w:numPr>
          <w:ilvl w:val="1"/>
          <w:numId w:val="7"/>
        </w:numPr>
        <w:shd w:val="clear" w:color="auto" w:fill="FFFFFF"/>
        <w:tabs>
          <w:tab w:val="left" w:pos="5103"/>
        </w:tabs>
        <w:rPr>
          <w:rFonts w:ascii="Garamond" w:hAnsi="Garamond" w:cs="Times New Roman"/>
        </w:rPr>
      </w:pPr>
      <w:r w:rsidRPr="00115E1B">
        <w:rPr>
          <w:rFonts w:ascii="Garamond" w:hAnsi="Garamond" w:cs="Times New Roman"/>
        </w:rPr>
        <w:t xml:space="preserve">Mathem </w:t>
      </w:r>
      <w:r w:rsidRPr="002A147E">
        <w:rPr>
          <w:rFonts w:ascii="Garamond" w:hAnsi="Garamond" w:cs="Times New Roman"/>
        </w:rPr>
        <w:t>Jan-Erik Lysander &lt;jan-erik.lysander@mathem.se&gt;;</w:t>
      </w:r>
    </w:p>
    <w:p w14:paraId="0284882D" w14:textId="77777777" w:rsidR="0025180F" w:rsidRDefault="0025180F" w:rsidP="004D0CE4">
      <w:pPr>
        <w:pStyle w:val="Ingetavstnd"/>
        <w:numPr>
          <w:ilvl w:val="1"/>
          <w:numId w:val="7"/>
        </w:numPr>
        <w:shd w:val="clear" w:color="auto" w:fill="FFFFFF"/>
        <w:tabs>
          <w:tab w:val="left" w:pos="5103"/>
        </w:tabs>
        <w:rPr>
          <w:rFonts w:ascii="Garamond" w:hAnsi="Garamond" w:cs="Times New Roman"/>
        </w:rPr>
      </w:pPr>
    </w:p>
    <w:p w14:paraId="461404CF" w14:textId="5DBEF9DD" w:rsidR="00FB676E" w:rsidRPr="00FB676E" w:rsidRDefault="00FB676E" w:rsidP="004D0CE4">
      <w:pPr>
        <w:pStyle w:val="Ingetavstnd"/>
        <w:numPr>
          <w:ilvl w:val="1"/>
          <w:numId w:val="7"/>
        </w:numPr>
        <w:shd w:val="clear" w:color="auto" w:fill="FFFFFF"/>
        <w:tabs>
          <w:tab w:val="left" w:pos="5103"/>
        </w:tabs>
        <w:rPr>
          <w:rFonts w:ascii="Garamond" w:hAnsi="Garamond" w:cs="Times New Roman"/>
        </w:rPr>
      </w:pPr>
      <w:r w:rsidRPr="00FB676E">
        <w:rPr>
          <w:rFonts w:ascii="Garamond" w:hAnsi="Garamond" w:cs="Times New Roman"/>
        </w:rPr>
        <w:t>Anställningsintyg</w:t>
      </w:r>
    </w:p>
    <w:p w14:paraId="66DDE5F3" w14:textId="0A63D806"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rapport måndag</w:t>
      </w:r>
    </w:p>
    <w:p w14:paraId="69CB7F3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taffan Björkander</w:t>
      </w:r>
    </w:p>
    <w:p w14:paraId="3EDCE01D"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3A8E7EA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F +9 jobb</w:t>
      </w:r>
    </w:p>
    <w:p w14:paraId="079E4090"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anställningsbevis</w:t>
      </w:r>
    </w:p>
    <w:p w14:paraId="5D1F9101"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1F0AB226" w14:textId="7E7D3A82"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jukhusförsäkring</w:t>
      </w:r>
    </w:p>
    <w:p w14:paraId="78612D06"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vförsäkring</w:t>
      </w:r>
    </w:p>
    <w:p w14:paraId="43093B7C"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543BEB13" w14:textId="18795780"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Hyresrätt Skövde</w:t>
      </w:r>
      <w:r w:rsidR="000C57CA">
        <w:rPr>
          <w:rFonts w:ascii="Garamond" w:hAnsi="Garamond" w:cs="Times New Roman"/>
        </w:rPr>
        <w:tab/>
      </w:r>
    </w:p>
    <w:p w14:paraId="3AD0FAE5" w14:textId="3E509E72" w:rsidR="008D7C29" w:rsidRDefault="008D7C29"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Helgen</w:t>
      </w:r>
    </w:p>
    <w:p w14:paraId="3C2185E6" w14:textId="1D2581EE" w:rsidR="006D68C1" w:rsidRDefault="006D68C1"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kademikernas A-kassa</w:t>
      </w:r>
    </w:p>
    <w:p w14:paraId="58A0B9E4" w14:textId="0AE64911"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kus Koch</w:t>
      </w:r>
    </w:p>
    <w:p w14:paraId="3F8DC759" w14:textId="375EA7FB" w:rsidR="000466F5" w:rsidRPr="00D62855" w:rsidRDefault="000466F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Petersson</w:t>
      </w:r>
    </w:p>
    <w:p w14:paraId="3C9DA267" w14:textId="6118BB83" w:rsidR="00C246DF" w:rsidRDefault="00C246D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myndigheten</w:t>
      </w:r>
    </w:p>
    <w:p w14:paraId="0CDE6F87" w14:textId="2FE81C2C"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Flink</w:t>
      </w:r>
    </w:p>
    <w:p w14:paraId="322D8DB7" w14:textId="5D7AF4D2" w:rsidR="00AC428C" w:rsidRDefault="00AC428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papper</w:t>
      </w:r>
    </w:p>
    <w:p w14:paraId="0D45A686" w14:textId="3C06A834"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åpan</w:t>
      </w:r>
    </w:p>
    <w:p w14:paraId="666FB306" w14:textId="5CEEECC1"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Stat, </w:t>
      </w:r>
      <w:r w:rsidR="000D2D6D">
        <w:rPr>
          <w:rFonts w:ascii="Garamond" w:hAnsi="Garamond" w:cs="Times New Roman"/>
        </w:rPr>
        <w:t>Bra fond</w:t>
      </w:r>
    </w:p>
    <w:p w14:paraId="54FD9DAD" w14:textId="5029E0C6" w:rsidR="00DD00D3"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60–187585</w:t>
      </w:r>
    </w:p>
    <w:p w14:paraId="0F2D3C2F" w14:textId="556A9590" w:rsidR="000D2D6D" w:rsidRDefault="000D2D6D"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PA</w:t>
      </w:r>
    </w:p>
    <w:p w14:paraId="74F8A1E1" w14:textId="329E6B02"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Kommun, </w:t>
      </w:r>
      <w:r w:rsidR="000D2D6D">
        <w:rPr>
          <w:rFonts w:ascii="Garamond" w:hAnsi="Garamond" w:cs="Times New Roman"/>
        </w:rPr>
        <w:t>Bra fond</w:t>
      </w:r>
    </w:p>
    <w:p w14:paraId="027C05DF" w14:textId="1B4134FC" w:rsidR="00B27F9B"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650650</w:t>
      </w:r>
    </w:p>
    <w:p w14:paraId="64F62F91" w14:textId="77777777" w:rsidR="00CB3076" w:rsidRDefault="00CB30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ollectum</w:t>
      </w:r>
    </w:p>
    <w:p w14:paraId="35840C59" w14:textId="77777777" w:rsidR="00266125" w:rsidRDefault="0067616B"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rivata arbetsgivare</w:t>
      </w:r>
    </w:p>
    <w:p w14:paraId="31812E58" w14:textId="48FBCB4A" w:rsidR="0067616B"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IPT 2 -&gt; </w:t>
      </w:r>
      <w:r w:rsidR="00CB3076">
        <w:rPr>
          <w:rFonts w:ascii="Garamond" w:hAnsi="Garamond" w:cs="Times New Roman"/>
        </w:rPr>
        <w:t>AMF</w:t>
      </w:r>
    </w:p>
    <w:p w14:paraId="7EB2B93C" w14:textId="45712244" w:rsidR="00266125"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IPTK -&gt; Alecta</w:t>
      </w:r>
    </w:p>
    <w:p w14:paraId="1029FFEE" w14:textId="77DE3579" w:rsidR="00127171" w:rsidRDefault="00127171" w:rsidP="004D0CE4">
      <w:pPr>
        <w:pStyle w:val="Ingetavstnd"/>
        <w:numPr>
          <w:ilvl w:val="3"/>
          <w:numId w:val="7"/>
        </w:numPr>
        <w:shd w:val="clear" w:color="auto" w:fill="FFFFFF"/>
        <w:tabs>
          <w:tab w:val="left" w:pos="5103"/>
        </w:tabs>
        <w:rPr>
          <w:rFonts w:ascii="Garamond" w:hAnsi="Garamond" w:cs="Times New Roman"/>
        </w:rPr>
      </w:pPr>
      <w:r w:rsidRPr="00127171">
        <w:rPr>
          <w:rFonts w:ascii="Garamond" w:hAnsi="Garamond" w:cs="Times New Roman"/>
        </w:rPr>
        <w:t>020–0383838</w:t>
      </w:r>
    </w:p>
    <w:p w14:paraId="12896CC0" w14:textId="71A0E371"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EB</w:t>
      </w:r>
    </w:p>
    <w:p w14:paraId="44426C3F" w14:textId="50B4FF4D" w:rsidR="0025499F"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771–111800</w:t>
      </w:r>
    </w:p>
    <w:p w14:paraId="4AB3187F" w14:textId="794B328F" w:rsidR="004D7153" w:rsidRDefault="0008242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Lång kö, </w:t>
      </w:r>
      <w:r w:rsidR="004D7153">
        <w:rPr>
          <w:rFonts w:ascii="Garamond" w:hAnsi="Garamond" w:cs="Times New Roman"/>
        </w:rPr>
        <w:t>Upp</w:t>
      </w:r>
      <w:r>
        <w:rPr>
          <w:rFonts w:ascii="Garamond" w:hAnsi="Garamond" w:cs="Times New Roman"/>
        </w:rPr>
        <w:t>ringd</w:t>
      </w:r>
    </w:p>
    <w:p w14:paraId="7FE1A4AD" w14:textId="17E90424" w:rsidR="00750B7F" w:rsidRDefault="00750B7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MF</w:t>
      </w:r>
    </w:p>
    <w:p w14:paraId="6150A67A" w14:textId="6ABB2E01" w:rsidR="00670185" w:rsidRDefault="00526A3C"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771–696320</w:t>
      </w:r>
    </w:p>
    <w:p w14:paraId="29E0D287" w14:textId="5320374F" w:rsidR="002B3C31" w:rsidRDefault="00734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Traditionell försäkring</w:t>
      </w:r>
    </w:p>
    <w:p w14:paraId="1E9953D7" w14:textId="6E0F8882" w:rsidR="007A6167" w:rsidRDefault="007A616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PV</w:t>
      </w:r>
    </w:p>
    <w:p w14:paraId="64F4DC89" w14:textId="457BB515" w:rsidR="00670185" w:rsidRDefault="007A5D6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w:t>
      </w:r>
      <w:r w:rsidR="00670185">
        <w:rPr>
          <w:rFonts w:ascii="Garamond" w:hAnsi="Garamond" w:cs="Times New Roman"/>
        </w:rPr>
        <w:t>–515040</w:t>
      </w:r>
    </w:p>
    <w:p w14:paraId="35DEBE5F" w14:textId="20D576D2" w:rsidR="001074CA" w:rsidRDefault="00730C08"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Betalt till Kåpan, kan ej påverka</w:t>
      </w:r>
    </w:p>
    <w:p w14:paraId="21A71DC5" w14:textId="4DAC02B6" w:rsidR="00054811" w:rsidRDefault="0005481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Fora</w:t>
      </w:r>
    </w:p>
    <w:p w14:paraId="5AF0DE57" w14:textId="034375CB" w:rsidR="00670185"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8–7874010</w:t>
      </w:r>
    </w:p>
    <w:p w14:paraId="4E0AAEE8" w14:textId="21715C2B" w:rsidR="00D87C44" w:rsidRDefault="00D87C4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TF -&gt; AMF</w:t>
      </w:r>
    </w:p>
    <w:p w14:paraId="6FB0C1F2" w14:textId="77777777" w:rsidR="00127171" w:rsidRPr="00127171" w:rsidRDefault="00127171" w:rsidP="004D0CE4">
      <w:pPr>
        <w:pStyle w:val="Ingetavstnd"/>
        <w:numPr>
          <w:ilvl w:val="2"/>
          <w:numId w:val="7"/>
        </w:numPr>
        <w:shd w:val="clear" w:color="auto" w:fill="FFFFFF"/>
        <w:tabs>
          <w:tab w:val="left" w:pos="5103"/>
        </w:tabs>
        <w:rPr>
          <w:rFonts w:ascii="Garamond" w:hAnsi="Garamond" w:cs="Times New Roman"/>
        </w:rPr>
      </w:pPr>
      <w:r w:rsidRPr="00127171">
        <w:rPr>
          <w:rFonts w:ascii="Garamond" w:hAnsi="Garamond" w:cs="Times New Roman"/>
        </w:rPr>
        <w:t>Pensionsmyndigheten</w:t>
      </w:r>
    </w:p>
    <w:p w14:paraId="121A81DB" w14:textId="1CA75FCA" w:rsidR="007E3190" w:rsidRPr="005954E5" w:rsidRDefault="007E3190"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September</w:t>
      </w:r>
    </w:p>
    <w:p w14:paraId="5C12805A" w14:textId="10805D30" w:rsidR="005954E5" w:rsidRPr="005954E5" w:rsidRDefault="005954E5" w:rsidP="004D0CE4">
      <w:pPr>
        <w:pStyle w:val="Ingetavstnd"/>
        <w:numPr>
          <w:ilvl w:val="1"/>
          <w:numId w:val="7"/>
        </w:numPr>
        <w:shd w:val="clear" w:color="auto" w:fill="FFFFFF"/>
        <w:tabs>
          <w:tab w:val="left" w:pos="5103"/>
        </w:tabs>
        <w:rPr>
          <w:rFonts w:ascii="Garamond" w:hAnsi="Garamond" w:cs="Times New Roman"/>
          <w:sz w:val="24"/>
          <w:szCs w:val="24"/>
        </w:rPr>
      </w:pPr>
      <w:r>
        <w:rPr>
          <w:rFonts w:ascii="Garamond" w:hAnsi="Garamond" w:cs="Times New Roman"/>
        </w:rPr>
        <w:t>Intervjuer</w:t>
      </w:r>
    </w:p>
    <w:p w14:paraId="766A3D3B" w14:textId="77777777" w:rsidR="00DE3514" w:rsidRPr="00A2138A" w:rsidRDefault="00DE3514" w:rsidP="004D0CE4">
      <w:pPr>
        <w:pStyle w:val="Ingetavstnd"/>
        <w:numPr>
          <w:ilvl w:val="2"/>
          <w:numId w:val="7"/>
        </w:numPr>
        <w:rPr>
          <w:rFonts w:ascii="Garamond" w:hAnsi="Garamond"/>
          <w:sz w:val="24"/>
          <w:szCs w:val="24"/>
        </w:rPr>
      </w:pPr>
      <w:r w:rsidRPr="00A2138A">
        <w:rPr>
          <w:rFonts w:ascii="Garamond" w:hAnsi="Garamond"/>
          <w:sz w:val="24"/>
          <w:szCs w:val="24"/>
        </w:rPr>
        <w:t>Eskilstuna ElektronikPartner AB</w:t>
      </w:r>
    </w:p>
    <w:p w14:paraId="2783AE84" w14:textId="03930A93" w:rsidR="005954E5" w:rsidRPr="00C679BC" w:rsidRDefault="00C679BC" w:rsidP="004D0CE4">
      <w:pPr>
        <w:pStyle w:val="Ingetavstnd"/>
        <w:numPr>
          <w:ilvl w:val="2"/>
          <w:numId w:val="7"/>
        </w:numPr>
        <w:rPr>
          <w:rFonts w:ascii="Garamond" w:hAnsi="Garamond"/>
          <w:sz w:val="24"/>
          <w:szCs w:val="24"/>
        </w:rPr>
      </w:pPr>
      <w:r w:rsidRPr="00A2138A">
        <w:rPr>
          <w:rFonts w:ascii="Garamond" w:hAnsi="Garamond"/>
          <w:sz w:val="24"/>
          <w:szCs w:val="24"/>
        </w:rPr>
        <w:t>Norén &amp; Lindholm, Västerås</w:t>
      </w:r>
    </w:p>
    <w:p w14:paraId="777F1CFF" w14:textId="4E05E0E0" w:rsidR="007E3190"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Utvecklingsingenjör mjukvara, Eskilstuna Elektronik</w:t>
      </w:r>
      <w:r w:rsidR="00140032">
        <w:rPr>
          <w:rFonts w:ascii="Garamond" w:hAnsi="Garamond"/>
          <w:sz w:val="24"/>
          <w:szCs w:val="24"/>
        </w:rPr>
        <w:t>-</w:t>
      </w:r>
      <w:r w:rsidRPr="00A2138A">
        <w:rPr>
          <w:rFonts w:ascii="Garamond" w:hAnsi="Garamond"/>
          <w:sz w:val="24"/>
          <w:szCs w:val="24"/>
        </w:rPr>
        <w:t>Partner AB</w:t>
      </w:r>
    </w:p>
    <w:p w14:paraId="1703A5BD" w14:textId="4B4DB94C" w:rsidR="00343213" w:rsidRPr="00A2138A" w:rsidRDefault="00D41187" w:rsidP="004D0CE4">
      <w:pPr>
        <w:pStyle w:val="Ingetavstnd"/>
        <w:numPr>
          <w:ilvl w:val="1"/>
          <w:numId w:val="7"/>
        </w:numPr>
        <w:rPr>
          <w:rFonts w:ascii="Garamond" w:hAnsi="Garamond"/>
          <w:sz w:val="24"/>
          <w:szCs w:val="24"/>
        </w:rPr>
      </w:pPr>
      <w:hyperlink r:id="rId26" w:history="1">
        <w:r w:rsidR="00343213" w:rsidRPr="00A2138A">
          <w:rPr>
            <w:rStyle w:val="Hyperlnk"/>
            <w:rFonts w:ascii="Garamond" w:hAnsi="Garamond"/>
            <w:color w:val="auto"/>
            <w:sz w:val="24"/>
            <w:szCs w:val="24"/>
            <w:u w:val="none"/>
          </w:rPr>
          <w:t>Cloud Solution Developer / Architect</w:t>
        </w:r>
      </w:hyperlink>
      <w:r w:rsidR="00343213" w:rsidRPr="00A2138A">
        <w:rPr>
          <w:rFonts w:ascii="Garamond" w:hAnsi="Garamond"/>
          <w:sz w:val="24"/>
          <w:szCs w:val="24"/>
        </w:rPr>
        <w:t>, Semcon Sweden - Eskilstuna</w:t>
      </w:r>
    </w:p>
    <w:p w14:paraId="6999C4E0" w14:textId="77777777" w:rsidR="00CF29CE"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Komvux söker lärare i svenska som andraspråk, Eskilstuna</w:t>
      </w:r>
    </w:p>
    <w:p w14:paraId="7AA4C184" w14:textId="77777777" w:rsidR="00140032" w:rsidRPr="00A2138A" w:rsidRDefault="00140032" w:rsidP="004D0CE4">
      <w:pPr>
        <w:pStyle w:val="Ingetavstnd"/>
        <w:numPr>
          <w:ilvl w:val="1"/>
          <w:numId w:val="7"/>
        </w:numPr>
        <w:rPr>
          <w:rFonts w:ascii="Garamond" w:hAnsi="Garamond"/>
          <w:sz w:val="24"/>
          <w:szCs w:val="24"/>
        </w:rPr>
      </w:pPr>
      <w:r w:rsidRPr="00A2138A">
        <w:rPr>
          <w:rFonts w:ascii="Garamond" w:hAnsi="Garamond"/>
          <w:sz w:val="24"/>
          <w:szCs w:val="24"/>
        </w:rPr>
        <w:t>Systemutvecklare till Softgear, Norén &amp; Lindholm, Västerås</w:t>
      </w:r>
    </w:p>
    <w:p w14:paraId="23B22B0F" w14:textId="2164A929" w:rsidR="00343213" w:rsidRPr="00A2138A" w:rsidRDefault="00D41187" w:rsidP="004D0CE4">
      <w:pPr>
        <w:pStyle w:val="Ingetavstnd"/>
        <w:numPr>
          <w:ilvl w:val="1"/>
          <w:numId w:val="7"/>
        </w:numPr>
        <w:rPr>
          <w:rStyle w:val="Stark"/>
          <w:rFonts w:ascii="Garamond" w:hAnsi="Garamond"/>
          <w:b w:val="0"/>
          <w:bCs w:val="0"/>
          <w:sz w:val="24"/>
          <w:szCs w:val="24"/>
        </w:rPr>
      </w:pPr>
      <w:hyperlink r:id="rId27" w:history="1">
        <w:r w:rsidR="00CF29CE" w:rsidRPr="00A2138A">
          <w:rPr>
            <w:rStyle w:val="Hyperlnk"/>
            <w:rFonts w:ascii="Garamond" w:hAnsi="Garamond"/>
            <w:color w:val="auto"/>
            <w:sz w:val="24"/>
            <w:szCs w:val="24"/>
            <w:u w:val="none"/>
          </w:rPr>
          <w:t>Gymnasielärare i svenska och engelska</w:t>
        </w:r>
      </w:hyperlink>
      <w:r w:rsidR="00C3258F" w:rsidRPr="00A2138A">
        <w:rPr>
          <w:rFonts w:ascii="Garamond" w:hAnsi="Garamond"/>
          <w:sz w:val="24"/>
          <w:szCs w:val="24"/>
        </w:rPr>
        <w:t xml:space="preserve">, </w:t>
      </w:r>
      <w:r w:rsidR="00CF29CE" w:rsidRPr="00A2138A">
        <w:rPr>
          <w:rStyle w:val="Stark"/>
          <w:rFonts w:ascii="Garamond" w:hAnsi="Garamond"/>
          <w:b w:val="0"/>
          <w:bCs w:val="0"/>
          <w:sz w:val="24"/>
          <w:szCs w:val="24"/>
        </w:rPr>
        <w:t>Södertälje kommun</w:t>
      </w:r>
    </w:p>
    <w:p w14:paraId="2DBA5AD2" w14:textId="649E5891" w:rsidR="009A4D71" w:rsidRPr="00A2138A" w:rsidRDefault="00D41187" w:rsidP="004D0CE4">
      <w:pPr>
        <w:pStyle w:val="Ingetavstnd"/>
        <w:numPr>
          <w:ilvl w:val="1"/>
          <w:numId w:val="7"/>
        </w:numPr>
        <w:rPr>
          <w:rFonts w:ascii="Garamond" w:hAnsi="Garamond"/>
          <w:sz w:val="24"/>
          <w:szCs w:val="24"/>
        </w:rPr>
      </w:pPr>
      <w:hyperlink r:id="rId28" w:history="1">
        <w:r w:rsidR="009A4D71" w:rsidRPr="00A2138A">
          <w:rPr>
            <w:rStyle w:val="Hyperlnk"/>
            <w:rFonts w:ascii="Garamond" w:hAnsi="Garamond"/>
            <w:color w:val="auto"/>
            <w:sz w:val="24"/>
            <w:szCs w:val="24"/>
            <w:u w:val="none"/>
          </w:rPr>
          <w:t>Hardware designer</w:t>
        </w:r>
      </w:hyperlink>
      <w:r w:rsidR="009A4D71" w:rsidRPr="00A2138A">
        <w:rPr>
          <w:rFonts w:ascii="Garamond" w:hAnsi="Garamond"/>
          <w:sz w:val="24"/>
          <w:szCs w:val="24"/>
        </w:rPr>
        <w:t>, Scania - Södertälje</w:t>
      </w:r>
    </w:p>
    <w:p w14:paraId="32F41C08" w14:textId="77777777" w:rsidR="009A4D71" w:rsidRPr="00A2138A" w:rsidRDefault="00D41187" w:rsidP="004D0CE4">
      <w:pPr>
        <w:pStyle w:val="Ingetavstnd"/>
        <w:numPr>
          <w:ilvl w:val="1"/>
          <w:numId w:val="7"/>
        </w:numPr>
        <w:rPr>
          <w:rFonts w:ascii="Garamond" w:hAnsi="Garamond"/>
          <w:sz w:val="24"/>
          <w:szCs w:val="24"/>
        </w:rPr>
      </w:pPr>
      <w:hyperlink r:id="rId29" w:history="1">
        <w:r w:rsidR="009A4D71" w:rsidRPr="00A2138A">
          <w:rPr>
            <w:rStyle w:val="Hyperlnk"/>
            <w:rFonts w:ascii="Garamond" w:hAnsi="Garamond"/>
            <w:color w:val="auto"/>
            <w:sz w:val="24"/>
            <w:szCs w:val="24"/>
            <w:u w:val="none"/>
          </w:rPr>
          <w:t>Senior utvecklare</w:t>
        </w:r>
      </w:hyperlink>
      <w:r w:rsidR="009A4D71" w:rsidRPr="00A2138A">
        <w:rPr>
          <w:rFonts w:ascii="Garamond" w:hAnsi="Garamond"/>
          <w:sz w:val="24"/>
          <w:szCs w:val="24"/>
        </w:rPr>
        <w:t>, Sigma Recruit</w:t>
      </w:r>
    </w:p>
    <w:p w14:paraId="600EE84E" w14:textId="5826CAFE" w:rsidR="009A4D71" w:rsidRPr="00A2138A" w:rsidRDefault="009A4D71" w:rsidP="004D0CE4">
      <w:pPr>
        <w:pStyle w:val="Ingetavstnd"/>
        <w:numPr>
          <w:ilvl w:val="1"/>
          <w:numId w:val="7"/>
        </w:numPr>
        <w:rPr>
          <w:rFonts w:ascii="Garamond" w:hAnsi="Garamond"/>
          <w:sz w:val="24"/>
          <w:szCs w:val="24"/>
        </w:rPr>
      </w:pPr>
      <w:r w:rsidRPr="00A2138A">
        <w:rPr>
          <w:rFonts w:ascii="Garamond" w:hAnsi="Garamond"/>
          <w:sz w:val="24"/>
          <w:szCs w:val="24"/>
        </w:rPr>
        <w:t>Systemutvecklare, Danda, Södertälje</w:t>
      </w:r>
    </w:p>
    <w:p w14:paraId="04F92578" w14:textId="77777777" w:rsidR="002B27D9" w:rsidRPr="00A2138A" w:rsidRDefault="008F2E1B" w:rsidP="004D0CE4">
      <w:pPr>
        <w:pStyle w:val="Ingetavstnd"/>
        <w:numPr>
          <w:ilvl w:val="1"/>
          <w:numId w:val="7"/>
        </w:numPr>
        <w:rPr>
          <w:rFonts w:ascii="Garamond" w:hAnsi="Garamond"/>
          <w:sz w:val="24"/>
          <w:szCs w:val="24"/>
        </w:rPr>
      </w:pPr>
      <w:r w:rsidRPr="00A2138A">
        <w:rPr>
          <w:rFonts w:ascii="Garamond" w:hAnsi="Garamond"/>
          <w:sz w:val="24"/>
          <w:szCs w:val="24"/>
        </w:rPr>
        <w:t>Systemutvecklare/Programmerare, Sigma IT Consulting, Södertälje</w:t>
      </w:r>
    </w:p>
    <w:p w14:paraId="324887CD" w14:textId="6522D959" w:rsidR="0034425A" w:rsidRPr="00A2138A" w:rsidRDefault="00D41187" w:rsidP="004D0CE4">
      <w:pPr>
        <w:pStyle w:val="Ingetavstnd"/>
        <w:numPr>
          <w:ilvl w:val="1"/>
          <w:numId w:val="7"/>
        </w:numPr>
        <w:rPr>
          <w:rFonts w:ascii="Garamond" w:hAnsi="Garamond"/>
          <w:sz w:val="24"/>
          <w:szCs w:val="24"/>
        </w:rPr>
      </w:pPr>
      <w:hyperlink r:id="rId30" w:history="1">
        <w:r w:rsidR="0034425A" w:rsidRPr="00A2138A">
          <w:rPr>
            <w:rStyle w:val="Hyperlnk"/>
            <w:rFonts w:ascii="Garamond" w:hAnsi="Garamond"/>
            <w:color w:val="auto"/>
            <w:sz w:val="24"/>
            <w:szCs w:val="24"/>
            <w:u w:val="none"/>
          </w:rPr>
          <w:t>Lärare till Lärcentrum på anstalten Mariefred</w:t>
        </w:r>
      </w:hyperlink>
    </w:p>
    <w:p w14:paraId="214F1346" w14:textId="77777777" w:rsidR="00D36500" w:rsidRPr="00A2138A" w:rsidRDefault="00D41187" w:rsidP="004D0CE4">
      <w:pPr>
        <w:pStyle w:val="Ingetavstnd"/>
        <w:numPr>
          <w:ilvl w:val="1"/>
          <w:numId w:val="7"/>
        </w:numPr>
        <w:rPr>
          <w:rFonts w:ascii="Garamond" w:hAnsi="Garamond"/>
          <w:sz w:val="24"/>
          <w:szCs w:val="24"/>
        </w:rPr>
      </w:pPr>
      <w:hyperlink r:id="rId31" w:history="1">
        <w:r w:rsidR="005C0127" w:rsidRPr="00A2138A">
          <w:rPr>
            <w:rStyle w:val="Hyperlnk"/>
            <w:rFonts w:ascii="Garamond" w:hAnsi="Garamond"/>
            <w:color w:val="auto"/>
            <w:sz w:val="24"/>
            <w:szCs w:val="24"/>
            <w:u w:val="none"/>
          </w:rPr>
          <w:t>Mjukvaruutvecklare till Seco Tools</w:t>
        </w:r>
      </w:hyperlink>
      <w:r w:rsidR="005C0127" w:rsidRPr="00A2138A">
        <w:rPr>
          <w:rFonts w:ascii="Garamond" w:hAnsi="Garamond"/>
          <w:sz w:val="24"/>
          <w:szCs w:val="24"/>
        </w:rPr>
        <w:t>, Västerås</w:t>
      </w:r>
    </w:p>
    <w:p w14:paraId="0171AC2D" w14:textId="77777777" w:rsidR="00D36500" w:rsidRPr="00A2138A" w:rsidRDefault="00D41187" w:rsidP="004D0CE4">
      <w:pPr>
        <w:pStyle w:val="Ingetavstnd"/>
        <w:numPr>
          <w:ilvl w:val="1"/>
          <w:numId w:val="7"/>
        </w:numPr>
        <w:rPr>
          <w:rFonts w:ascii="Garamond" w:hAnsi="Garamond"/>
          <w:sz w:val="24"/>
          <w:szCs w:val="24"/>
        </w:rPr>
      </w:pPr>
      <w:hyperlink r:id="rId32" w:history="1">
        <w:r w:rsidR="002B27D9" w:rsidRPr="00A2138A">
          <w:rPr>
            <w:rStyle w:val="Hyperlnk"/>
            <w:rFonts w:ascii="Garamond" w:hAnsi="Garamond"/>
            <w:color w:val="auto"/>
            <w:sz w:val="24"/>
            <w:szCs w:val="24"/>
            <w:u w:val="none"/>
          </w:rPr>
          <w:t>.NET Backend Developer</w:t>
        </w:r>
      </w:hyperlink>
      <w:r w:rsidR="002B27D9" w:rsidRPr="00A2138A">
        <w:rPr>
          <w:rFonts w:ascii="Garamond" w:hAnsi="Garamond"/>
          <w:sz w:val="24"/>
          <w:szCs w:val="24"/>
        </w:rPr>
        <w:t>, Alten Sverige AB - Västerås</w:t>
      </w:r>
    </w:p>
    <w:p w14:paraId="1DE015BC" w14:textId="6316895C" w:rsidR="002B27D9" w:rsidRPr="00A2138A" w:rsidRDefault="002B27D9" w:rsidP="004D0CE4">
      <w:pPr>
        <w:pStyle w:val="Ingetavstnd"/>
        <w:numPr>
          <w:ilvl w:val="1"/>
          <w:numId w:val="7"/>
        </w:numPr>
        <w:rPr>
          <w:rFonts w:ascii="Garamond" w:hAnsi="Garamond"/>
          <w:sz w:val="24"/>
          <w:szCs w:val="24"/>
        </w:rPr>
      </w:pPr>
      <w:r w:rsidRPr="00A2138A">
        <w:rPr>
          <w:rFonts w:ascii="Garamond" w:hAnsi="Garamond"/>
          <w:sz w:val="24"/>
          <w:szCs w:val="24"/>
        </w:rPr>
        <w:t>Senior DevOps Engineer</w:t>
      </w:r>
      <w:r w:rsidR="00D36500" w:rsidRPr="00A2138A">
        <w:rPr>
          <w:rFonts w:ascii="Garamond" w:hAnsi="Garamond"/>
          <w:sz w:val="24"/>
          <w:szCs w:val="24"/>
        </w:rPr>
        <w:t xml:space="preserve">, </w:t>
      </w:r>
      <w:r w:rsidRPr="00A2138A">
        <w:rPr>
          <w:rFonts w:ascii="Garamond" w:hAnsi="Garamond"/>
          <w:sz w:val="24"/>
          <w:szCs w:val="24"/>
        </w:rPr>
        <w:t>Alten Sverige AB</w:t>
      </w:r>
      <w:r w:rsidR="00D36500" w:rsidRPr="00A2138A">
        <w:rPr>
          <w:rFonts w:ascii="Garamond" w:hAnsi="Garamond"/>
          <w:sz w:val="24"/>
          <w:szCs w:val="24"/>
        </w:rPr>
        <w:t>, Västerås</w:t>
      </w:r>
    </w:p>
    <w:p w14:paraId="72A0821C" w14:textId="7084DFD8" w:rsidR="00FA0D10" w:rsidRPr="007D748C" w:rsidRDefault="00D41187" w:rsidP="004D0CE4">
      <w:pPr>
        <w:pStyle w:val="Ingetavstnd"/>
        <w:numPr>
          <w:ilvl w:val="1"/>
          <w:numId w:val="7"/>
        </w:numPr>
        <w:rPr>
          <w:rStyle w:val="Stark"/>
          <w:rFonts w:ascii="Garamond" w:hAnsi="Garamond"/>
          <w:b w:val="0"/>
          <w:bCs w:val="0"/>
          <w:sz w:val="24"/>
          <w:szCs w:val="24"/>
        </w:rPr>
      </w:pPr>
      <w:hyperlink r:id="rId33" w:history="1">
        <w:r w:rsidR="00FA0D10" w:rsidRPr="007D748C">
          <w:rPr>
            <w:rStyle w:val="Hyperlnk"/>
            <w:rFonts w:ascii="Garamond" w:hAnsi="Garamond"/>
            <w:color w:val="auto"/>
            <w:sz w:val="24"/>
            <w:szCs w:val="24"/>
            <w:u w:val="none"/>
          </w:rPr>
          <w:t>Fintech Programmer</w:t>
        </w:r>
      </w:hyperlink>
      <w:r w:rsidR="007D748C" w:rsidRPr="007D748C">
        <w:rPr>
          <w:rFonts w:ascii="Garamond" w:hAnsi="Garamond"/>
          <w:sz w:val="24"/>
          <w:szCs w:val="24"/>
        </w:rPr>
        <w:t xml:space="preserve">, </w:t>
      </w:r>
      <w:r w:rsidR="00FA0D10" w:rsidRPr="007D748C">
        <w:rPr>
          <w:rStyle w:val="Stark"/>
          <w:rFonts w:ascii="Garamond" w:hAnsi="Garamond"/>
          <w:b w:val="0"/>
          <w:bCs w:val="0"/>
          <w:sz w:val="24"/>
          <w:szCs w:val="24"/>
        </w:rPr>
        <w:t>Okapi Finance International AB - Västerås</w:t>
      </w:r>
    </w:p>
    <w:p w14:paraId="565978D7" w14:textId="5D843BBC" w:rsidR="00FA0D10" w:rsidRPr="00A2138A" w:rsidRDefault="00D41187" w:rsidP="004D0CE4">
      <w:pPr>
        <w:pStyle w:val="Ingetavstnd"/>
        <w:numPr>
          <w:ilvl w:val="1"/>
          <w:numId w:val="7"/>
        </w:numPr>
        <w:rPr>
          <w:rFonts w:ascii="Garamond" w:hAnsi="Garamond"/>
          <w:sz w:val="24"/>
          <w:szCs w:val="24"/>
        </w:rPr>
      </w:pPr>
      <w:hyperlink r:id="rId34" w:history="1">
        <w:r w:rsidR="00FA0D10" w:rsidRPr="00A2138A">
          <w:rPr>
            <w:rStyle w:val="Hyperlnk"/>
            <w:rFonts w:ascii="Garamond" w:hAnsi="Garamond"/>
            <w:color w:val="auto"/>
            <w:sz w:val="24"/>
            <w:szCs w:val="24"/>
            <w:u w:val="none"/>
          </w:rPr>
          <w:t>Software Developer for Process Application Platform</w:t>
        </w:r>
      </w:hyperlink>
      <w:r w:rsidR="00FA0D10" w:rsidRPr="00A2138A">
        <w:rPr>
          <w:rFonts w:ascii="Garamond" w:hAnsi="Garamond"/>
          <w:sz w:val="24"/>
          <w:szCs w:val="24"/>
        </w:rPr>
        <w:t>, ABB AB - Västerås</w:t>
      </w:r>
    </w:p>
    <w:p w14:paraId="34F4944F" w14:textId="2951DEE2" w:rsidR="00FA0D10" w:rsidRPr="00A2138A" w:rsidRDefault="00D41187" w:rsidP="004D0CE4">
      <w:pPr>
        <w:pStyle w:val="Ingetavstnd"/>
        <w:numPr>
          <w:ilvl w:val="1"/>
          <w:numId w:val="7"/>
        </w:numPr>
        <w:rPr>
          <w:rFonts w:ascii="Garamond" w:hAnsi="Garamond"/>
          <w:sz w:val="24"/>
          <w:szCs w:val="24"/>
        </w:rPr>
      </w:pPr>
      <w:hyperlink r:id="rId35" w:history="1">
        <w:r w:rsidR="00FA0D10" w:rsidRPr="00A2138A">
          <w:rPr>
            <w:rStyle w:val="Hyperlnk"/>
            <w:rFonts w:ascii="Garamond" w:hAnsi="Garamond"/>
            <w:color w:val="auto"/>
            <w:sz w:val="24"/>
            <w:szCs w:val="24"/>
            <w:u w:val="none"/>
          </w:rPr>
          <w:t xml:space="preserve">Motion Control Software Developer, </w:t>
        </w:r>
        <w:r w:rsidR="00FA0D10" w:rsidRPr="00A2138A">
          <w:rPr>
            <w:rFonts w:ascii="Garamond" w:hAnsi="Garamond"/>
            <w:sz w:val="24"/>
            <w:szCs w:val="24"/>
          </w:rPr>
          <w:t>ABB AB - Västerås</w:t>
        </w:r>
        <w:r w:rsidR="00FA0D10" w:rsidRPr="00A2138A">
          <w:rPr>
            <w:rStyle w:val="Hyperlnk"/>
            <w:rFonts w:ascii="Garamond" w:hAnsi="Garamond"/>
            <w:color w:val="auto"/>
            <w:sz w:val="24"/>
            <w:szCs w:val="24"/>
            <w:u w:val="none"/>
          </w:rPr>
          <w:t xml:space="preserve"> </w:t>
        </w:r>
      </w:hyperlink>
    </w:p>
    <w:p w14:paraId="44E03FBF" w14:textId="05B904CD" w:rsidR="00985AE7" w:rsidRPr="00A2138A" w:rsidRDefault="00D41187" w:rsidP="004D0CE4">
      <w:pPr>
        <w:pStyle w:val="Ingetavstnd"/>
        <w:numPr>
          <w:ilvl w:val="1"/>
          <w:numId w:val="7"/>
        </w:numPr>
        <w:rPr>
          <w:rFonts w:ascii="Garamond" w:hAnsi="Garamond"/>
          <w:sz w:val="24"/>
          <w:szCs w:val="24"/>
        </w:rPr>
      </w:pPr>
      <w:hyperlink r:id="rId36" w:history="1">
        <w:r w:rsidR="007400B9" w:rsidRPr="00A2138A">
          <w:rPr>
            <w:rStyle w:val="Hyperlnk"/>
            <w:rFonts w:ascii="Garamond" w:hAnsi="Garamond"/>
            <w:color w:val="auto"/>
            <w:sz w:val="24"/>
            <w:szCs w:val="24"/>
            <w:u w:val="none"/>
          </w:rPr>
          <w:t>Systemutvecklare inom C# och AI</w:t>
        </w:r>
      </w:hyperlink>
      <w:r w:rsidR="007400B9" w:rsidRPr="00A2138A">
        <w:rPr>
          <w:rFonts w:ascii="Garamond" w:hAnsi="Garamond"/>
          <w:sz w:val="24"/>
          <w:szCs w:val="24"/>
        </w:rPr>
        <w:t>, Academic Work - Västerås</w:t>
      </w:r>
    </w:p>
    <w:p w14:paraId="25F9D037" w14:textId="2E09DDB8" w:rsidR="007400B9" w:rsidRPr="00A2138A" w:rsidRDefault="00D41187" w:rsidP="004D0CE4">
      <w:pPr>
        <w:pStyle w:val="Ingetavstnd"/>
        <w:numPr>
          <w:ilvl w:val="1"/>
          <w:numId w:val="7"/>
        </w:numPr>
        <w:rPr>
          <w:rStyle w:val="Stark"/>
          <w:rFonts w:ascii="Garamond" w:hAnsi="Garamond"/>
          <w:b w:val="0"/>
          <w:bCs w:val="0"/>
          <w:sz w:val="24"/>
          <w:szCs w:val="24"/>
        </w:rPr>
      </w:pPr>
      <w:hyperlink r:id="rId37" w:history="1">
        <w:r w:rsidR="007400B9" w:rsidRPr="00A2138A">
          <w:rPr>
            <w:rStyle w:val="Hyperlnk"/>
            <w:rFonts w:ascii="Garamond" w:hAnsi="Garamond"/>
            <w:color w:val="auto"/>
            <w:sz w:val="24"/>
            <w:szCs w:val="24"/>
            <w:u w:val="none"/>
          </w:rPr>
          <w:t>Systemutvecklare som gör samhället möjligt</w:t>
        </w:r>
      </w:hyperlink>
      <w:r w:rsidR="007400B9" w:rsidRPr="00A2138A">
        <w:rPr>
          <w:rFonts w:ascii="Garamond" w:hAnsi="Garamond"/>
          <w:sz w:val="24"/>
          <w:szCs w:val="24"/>
        </w:rPr>
        <w:t>,</w:t>
      </w:r>
      <w:r w:rsidR="00925F9E">
        <w:rPr>
          <w:rFonts w:ascii="Garamond" w:hAnsi="Garamond"/>
          <w:sz w:val="24"/>
          <w:szCs w:val="24"/>
        </w:rPr>
        <w:t xml:space="preserve"> </w:t>
      </w:r>
      <w:r w:rsidR="007400B9" w:rsidRPr="00A2138A">
        <w:rPr>
          <w:rStyle w:val="Stark"/>
          <w:rFonts w:ascii="Garamond" w:hAnsi="Garamond"/>
          <w:b w:val="0"/>
          <w:bCs w:val="0"/>
          <w:sz w:val="24"/>
          <w:szCs w:val="24"/>
        </w:rPr>
        <w:t>Skatteverket - Västerås</w:t>
      </w:r>
    </w:p>
    <w:p w14:paraId="49A864AA" w14:textId="653D9673" w:rsidR="007400B9" w:rsidRPr="00A2138A" w:rsidRDefault="00D41187" w:rsidP="004D0CE4">
      <w:pPr>
        <w:pStyle w:val="Ingetavstnd"/>
        <w:numPr>
          <w:ilvl w:val="1"/>
          <w:numId w:val="7"/>
        </w:numPr>
        <w:rPr>
          <w:rFonts w:ascii="Garamond" w:hAnsi="Garamond"/>
          <w:sz w:val="24"/>
          <w:szCs w:val="24"/>
        </w:rPr>
      </w:pPr>
      <w:hyperlink r:id="rId38" w:history="1">
        <w:r w:rsidR="007400B9" w:rsidRPr="00A2138A">
          <w:rPr>
            <w:rStyle w:val="Hyperlnk"/>
            <w:rFonts w:ascii="Garamond" w:hAnsi="Garamond"/>
            <w:color w:val="auto"/>
            <w:sz w:val="24"/>
            <w:szCs w:val="24"/>
            <w:u w:val="none"/>
          </w:rPr>
          <w:t>Mjukvaruutvecklare</w:t>
        </w:r>
      </w:hyperlink>
      <w:r w:rsidR="007400B9" w:rsidRPr="00A2138A">
        <w:rPr>
          <w:rFonts w:ascii="Garamond" w:hAnsi="Garamond"/>
          <w:sz w:val="24"/>
          <w:szCs w:val="24"/>
        </w:rPr>
        <w:t>, Knightec - Västerås</w:t>
      </w:r>
      <w:r w:rsidR="008B5F87" w:rsidRPr="00A2138A">
        <w:rPr>
          <w:rFonts w:ascii="Garamond" w:hAnsi="Garamond"/>
          <w:sz w:val="24"/>
          <w:szCs w:val="24"/>
        </w:rPr>
        <w:t xml:space="preserve">, </w:t>
      </w:r>
      <w:hyperlink r:id="rId39" w:history="1">
        <w:r w:rsidR="007400B9" w:rsidRPr="00A2138A">
          <w:rPr>
            <w:rStyle w:val="Hyperlnk"/>
            <w:rFonts w:ascii="Garamond" w:hAnsi="Garamond"/>
            <w:color w:val="auto"/>
            <w:sz w:val="24"/>
            <w:szCs w:val="24"/>
            <w:u w:val="none"/>
          </w:rPr>
          <w:t>Software Engineer</w:t>
        </w:r>
      </w:hyperlink>
    </w:p>
    <w:p w14:paraId="18A22484" w14:textId="77777777" w:rsidR="008E37F7" w:rsidRPr="00A2138A" w:rsidRDefault="007400B9" w:rsidP="004D0CE4">
      <w:pPr>
        <w:pStyle w:val="Ingetavstnd"/>
        <w:numPr>
          <w:ilvl w:val="1"/>
          <w:numId w:val="7"/>
        </w:numPr>
        <w:rPr>
          <w:rStyle w:val="Stark"/>
          <w:rFonts w:ascii="Garamond" w:hAnsi="Garamond"/>
          <w:b w:val="0"/>
          <w:bCs w:val="0"/>
          <w:sz w:val="24"/>
          <w:szCs w:val="24"/>
        </w:rPr>
      </w:pPr>
      <w:r w:rsidRPr="00A2138A">
        <w:rPr>
          <w:rStyle w:val="Stark"/>
          <w:rFonts w:ascii="Garamond" w:hAnsi="Garamond"/>
          <w:b w:val="0"/>
          <w:bCs w:val="0"/>
          <w:sz w:val="24"/>
          <w:szCs w:val="24"/>
        </w:rPr>
        <w:t>Combitech AB - Västerås</w:t>
      </w:r>
      <w:r w:rsidR="008B5F87" w:rsidRPr="00A2138A">
        <w:rPr>
          <w:rStyle w:val="Stark"/>
          <w:rFonts w:ascii="Garamond" w:hAnsi="Garamond"/>
          <w:b w:val="0"/>
          <w:bCs w:val="0"/>
          <w:sz w:val="24"/>
          <w:szCs w:val="24"/>
        </w:rPr>
        <w:t xml:space="preserve">, </w:t>
      </w:r>
      <w:hyperlink r:id="rId40" w:history="1">
        <w:r w:rsidRPr="00A2138A">
          <w:rPr>
            <w:rStyle w:val="Hyperlnk"/>
            <w:rFonts w:ascii="Garamond" w:hAnsi="Garamond"/>
            <w:color w:val="auto"/>
            <w:sz w:val="24"/>
            <w:szCs w:val="24"/>
            <w:u w:val="none"/>
          </w:rPr>
          <w:t>Testutvecklare</w:t>
        </w:r>
      </w:hyperlink>
      <w:r w:rsidRPr="00A2138A">
        <w:rPr>
          <w:rFonts w:ascii="Garamond" w:hAnsi="Garamond"/>
          <w:sz w:val="24"/>
          <w:szCs w:val="24"/>
        </w:rPr>
        <w:t xml:space="preserve">, </w:t>
      </w:r>
      <w:r w:rsidRPr="00A2138A">
        <w:rPr>
          <w:rStyle w:val="Stark"/>
          <w:rFonts w:ascii="Garamond" w:hAnsi="Garamond"/>
          <w:b w:val="0"/>
          <w:bCs w:val="0"/>
          <w:sz w:val="24"/>
          <w:szCs w:val="24"/>
        </w:rPr>
        <w:t>Addiva - Västerås</w:t>
      </w:r>
    </w:p>
    <w:p w14:paraId="3F3B8B49" w14:textId="77777777" w:rsidR="00B66999" w:rsidRPr="00CB2AA6" w:rsidRDefault="00D41187" w:rsidP="004D0CE4">
      <w:pPr>
        <w:pStyle w:val="Ingetavstnd"/>
        <w:numPr>
          <w:ilvl w:val="1"/>
          <w:numId w:val="7"/>
        </w:numPr>
        <w:rPr>
          <w:rStyle w:val="Stark"/>
          <w:rFonts w:ascii="Garamond" w:hAnsi="Garamond"/>
          <w:b w:val="0"/>
          <w:bCs w:val="0"/>
          <w:sz w:val="24"/>
          <w:szCs w:val="24"/>
        </w:rPr>
      </w:pPr>
      <w:hyperlink r:id="rId41" w:history="1">
        <w:r w:rsidR="008E37F7" w:rsidRPr="00CB2AA6">
          <w:rPr>
            <w:rStyle w:val="Hyperlnk"/>
            <w:rFonts w:ascii="Garamond" w:hAnsi="Garamond"/>
            <w:color w:val="auto"/>
            <w:sz w:val="24"/>
            <w:szCs w:val="24"/>
            <w:u w:val="none"/>
          </w:rPr>
          <w:t>Utvecklare C#</w:t>
        </w:r>
      </w:hyperlink>
      <w:r w:rsidR="008E37F7" w:rsidRPr="00CB2AA6">
        <w:rPr>
          <w:rFonts w:ascii="Garamond" w:hAnsi="Garamond"/>
          <w:sz w:val="24"/>
          <w:szCs w:val="24"/>
        </w:rPr>
        <w:t xml:space="preserve">, </w:t>
      </w:r>
      <w:r w:rsidR="008E37F7" w:rsidRPr="00CB2AA6">
        <w:rPr>
          <w:rStyle w:val="Stark"/>
          <w:rFonts w:ascii="Garamond" w:hAnsi="Garamond"/>
          <w:b w:val="0"/>
          <w:bCs w:val="0"/>
          <w:sz w:val="24"/>
          <w:szCs w:val="24"/>
        </w:rPr>
        <w:t>Wise IT AB - Västerås</w:t>
      </w:r>
    </w:p>
    <w:p w14:paraId="0DE547B4" w14:textId="77777777" w:rsidR="00B66999" w:rsidRPr="00CB2AA6" w:rsidRDefault="00D41187" w:rsidP="004D0CE4">
      <w:pPr>
        <w:pStyle w:val="Ingetavstnd"/>
        <w:numPr>
          <w:ilvl w:val="1"/>
          <w:numId w:val="7"/>
        </w:numPr>
        <w:rPr>
          <w:rStyle w:val="Stark"/>
          <w:rFonts w:ascii="Garamond" w:hAnsi="Garamond"/>
          <w:b w:val="0"/>
          <w:bCs w:val="0"/>
          <w:sz w:val="24"/>
          <w:szCs w:val="24"/>
        </w:rPr>
      </w:pPr>
      <w:hyperlink r:id="rId42" w:history="1">
        <w:r w:rsidR="00B66999" w:rsidRPr="00CB2AA6">
          <w:rPr>
            <w:rStyle w:val="Hyperlnk"/>
            <w:rFonts w:ascii="Garamond" w:hAnsi="Garamond"/>
            <w:color w:val="auto"/>
            <w:sz w:val="24"/>
            <w:szCs w:val="24"/>
            <w:u w:val="none"/>
          </w:rPr>
          <w:t>Embedded software engine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Dinkel &amp; Friends - Stockholm</w:t>
      </w:r>
    </w:p>
    <w:p w14:paraId="39EE4BB0" w14:textId="77777777" w:rsidR="00B66999" w:rsidRPr="00CB2AA6" w:rsidRDefault="00D41187" w:rsidP="004D0CE4">
      <w:pPr>
        <w:pStyle w:val="Ingetavstnd"/>
        <w:numPr>
          <w:ilvl w:val="1"/>
          <w:numId w:val="7"/>
        </w:numPr>
        <w:rPr>
          <w:rStyle w:val="Stark"/>
          <w:rFonts w:ascii="Garamond" w:hAnsi="Garamond"/>
          <w:b w:val="0"/>
          <w:bCs w:val="0"/>
          <w:sz w:val="24"/>
          <w:szCs w:val="24"/>
        </w:rPr>
      </w:pPr>
      <w:hyperlink r:id="rId43" w:history="1">
        <w:r w:rsidR="00B66999" w:rsidRPr="00CB2AA6">
          <w:rPr>
            <w:rStyle w:val="Hyperlnk"/>
            <w:rFonts w:ascii="Garamond" w:hAnsi="Garamond"/>
            <w:color w:val="auto"/>
            <w:sz w:val="24"/>
            <w:szCs w:val="24"/>
            <w:u w:val="none"/>
          </w:rPr>
          <w:t>Fullstack systemutvecklare – Finans/Bolån</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Vitec Software Group - Stockholm</w:t>
      </w:r>
    </w:p>
    <w:p w14:paraId="7768ABF4" w14:textId="77777777" w:rsidR="00B66999" w:rsidRPr="00CB2AA6" w:rsidRDefault="00D41187" w:rsidP="004D0CE4">
      <w:pPr>
        <w:pStyle w:val="Ingetavstnd"/>
        <w:numPr>
          <w:ilvl w:val="1"/>
          <w:numId w:val="7"/>
        </w:numPr>
        <w:rPr>
          <w:rStyle w:val="Stark"/>
          <w:rFonts w:ascii="Garamond" w:hAnsi="Garamond"/>
          <w:b w:val="0"/>
          <w:bCs w:val="0"/>
          <w:sz w:val="24"/>
          <w:szCs w:val="24"/>
        </w:rPr>
      </w:pPr>
      <w:hyperlink r:id="rId44" w:history="1">
        <w:r w:rsidR="00B66999" w:rsidRPr="00CB2AA6">
          <w:rPr>
            <w:rStyle w:val="Hyperlnk"/>
            <w:rFonts w:ascii="Garamond" w:hAnsi="Garamond"/>
            <w:color w:val="auto"/>
            <w:sz w:val="24"/>
            <w:szCs w:val="24"/>
            <w:u w:val="none"/>
          </w:rPr>
          <w:t>Lead iOS develop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utogrowth Nordic AB - Stockholm</w:t>
      </w:r>
    </w:p>
    <w:p w14:paraId="3326AD21" w14:textId="77777777" w:rsidR="00B66999" w:rsidRPr="00CB2AA6" w:rsidRDefault="00D41187" w:rsidP="004D0CE4">
      <w:pPr>
        <w:pStyle w:val="Ingetavstnd"/>
        <w:numPr>
          <w:ilvl w:val="1"/>
          <w:numId w:val="7"/>
        </w:numPr>
        <w:rPr>
          <w:rStyle w:val="Stark"/>
          <w:rFonts w:ascii="Garamond" w:hAnsi="Garamond"/>
          <w:b w:val="0"/>
          <w:bCs w:val="0"/>
          <w:sz w:val="24"/>
          <w:szCs w:val="24"/>
        </w:rPr>
      </w:pPr>
      <w:hyperlink r:id="rId45" w:history="1">
        <w:r w:rsidR="00B66999" w:rsidRPr="00CB2AA6">
          <w:rPr>
            <w:rStyle w:val="Hyperlnk"/>
            <w:rFonts w:ascii="Garamond" w:hAnsi="Garamond"/>
            <w:color w:val="auto"/>
            <w:sz w:val="24"/>
            <w:szCs w:val="24"/>
            <w:u w:val="none"/>
          </w:rPr>
          <w:t>Agil Javautvecklare</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lten Sverige AB - Stockholm</w:t>
      </w:r>
    </w:p>
    <w:p w14:paraId="2691C581" w14:textId="055DC77F" w:rsidR="00B66999" w:rsidRPr="00CB2AA6" w:rsidRDefault="00D41187" w:rsidP="004D0CE4">
      <w:pPr>
        <w:pStyle w:val="Ingetavstnd"/>
        <w:numPr>
          <w:ilvl w:val="1"/>
          <w:numId w:val="7"/>
        </w:numPr>
        <w:rPr>
          <w:rStyle w:val="Stark"/>
          <w:rFonts w:ascii="Garamond" w:hAnsi="Garamond"/>
          <w:b w:val="0"/>
          <w:bCs w:val="0"/>
          <w:sz w:val="24"/>
          <w:szCs w:val="24"/>
        </w:rPr>
      </w:pPr>
      <w:hyperlink r:id="rId46" w:history="1">
        <w:r w:rsidR="00B66999" w:rsidRPr="00CB2AA6">
          <w:rPr>
            <w:rStyle w:val="Hyperlnk"/>
            <w:rFonts w:ascii="Garamond" w:hAnsi="Garamond"/>
            <w:color w:val="auto"/>
            <w:sz w:val="24"/>
            <w:szCs w:val="24"/>
            <w:u w:val="none"/>
          </w:rPr>
          <w:t>Programmerare till IDEMIA i Strängnäs</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Randstad AB - Strängnäs</w:t>
      </w:r>
    </w:p>
    <w:p w14:paraId="79BAFE98" w14:textId="6055D1AD" w:rsidR="009C67B6" w:rsidRPr="00CB2AA6" w:rsidRDefault="00D41187" w:rsidP="004D0CE4">
      <w:pPr>
        <w:pStyle w:val="Ingetavstnd"/>
        <w:numPr>
          <w:ilvl w:val="1"/>
          <w:numId w:val="7"/>
        </w:numPr>
        <w:rPr>
          <w:rStyle w:val="Stark"/>
          <w:rFonts w:ascii="Garamond" w:hAnsi="Garamond"/>
          <w:b w:val="0"/>
          <w:bCs w:val="0"/>
          <w:sz w:val="24"/>
          <w:szCs w:val="24"/>
        </w:rPr>
      </w:pPr>
      <w:hyperlink r:id="rId47" w:history="1">
        <w:r w:rsidR="009C67B6" w:rsidRPr="00CB2AA6">
          <w:rPr>
            <w:rStyle w:val="Hyperlnk"/>
            <w:rFonts w:ascii="Garamond" w:hAnsi="Garamond"/>
            <w:color w:val="auto"/>
            <w:sz w:val="24"/>
            <w:szCs w:val="24"/>
            <w:u w:val="none"/>
          </w:rPr>
          <w:t>Front-end utvecklare</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KA Webbyrå - Stockholm</w:t>
      </w:r>
    </w:p>
    <w:p w14:paraId="4300AE92" w14:textId="2D9173E1" w:rsidR="009C67B6" w:rsidRPr="00CB2AA6" w:rsidRDefault="00D41187" w:rsidP="004D0CE4">
      <w:pPr>
        <w:pStyle w:val="Ingetavstnd"/>
        <w:numPr>
          <w:ilvl w:val="1"/>
          <w:numId w:val="7"/>
        </w:numPr>
        <w:rPr>
          <w:rStyle w:val="Stark"/>
          <w:rFonts w:ascii="Garamond" w:hAnsi="Garamond"/>
          <w:b w:val="0"/>
          <w:bCs w:val="0"/>
          <w:sz w:val="24"/>
          <w:szCs w:val="24"/>
        </w:rPr>
      </w:pPr>
      <w:hyperlink r:id="rId48" w:history="1">
        <w:r w:rsidR="009C67B6" w:rsidRPr="00CB2AA6">
          <w:rPr>
            <w:rStyle w:val="Hyperlnk"/>
            <w:rFonts w:ascii="Garamond" w:hAnsi="Garamond"/>
            <w:color w:val="auto"/>
            <w:sz w:val="24"/>
            <w:szCs w:val="24"/>
            <w:u w:val="none"/>
          </w:rPr>
          <w:t>Utvecklare i Test</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Sopra Steria - Stockholm</w:t>
      </w:r>
    </w:p>
    <w:p w14:paraId="1386076C" w14:textId="1C60E9F8" w:rsidR="009C67B6" w:rsidRPr="00CB2AA6" w:rsidRDefault="00D41187" w:rsidP="004D0CE4">
      <w:pPr>
        <w:pStyle w:val="Ingetavstnd"/>
        <w:numPr>
          <w:ilvl w:val="1"/>
          <w:numId w:val="7"/>
        </w:numPr>
        <w:rPr>
          <w:rFonts w:ascii="Garamond" w:hAnsi="Garamond"/>
          <w:sz w:val="24"/>
          <w:szCs w:val="24"/>
        </w:rPr>
      </w:pPr>
      <w:hyperlink r:id="rId49" w:history="1">
        <w:r w:rsidR="009C67B6" w:rsidRPr="00CB2AA6">
          <w:rPr>
            <w:rStyle w:val="Hyperlnk"/>
            <w:rFonts w:ascii="Garamond" w:hAnsi="Garamond"/>
            <w:color w:val="auto"/>
            <w:sz w:val="24"/>
            <w:szCs w:val="24"/>
            <w:u w:val="none"/>
          </w:rPr>
          <w:t>Programmerare inom Fashion Tech</w:t>
        </w:r>
      </w:hyperlink>
      <w:r w:rsidR="009C67B6" w:rsidRPr="00CB2AA6">
        <w:rPr>
          <w:rFonts w:ascii="Garamond" w:hAnsi="Garamond"/>
          <w:sz w:val="24"/>
          <w:szCs w:val="24"/>
        </w:rPr>
        <w:t>, Stockholms universitet</w:t>
      </w:r>
    </w:p>
    <w:p w14:paraId="582844C6" w14:textId="1D012F13" w:rsidR="009C67B6" w:rsidRPr="00CB2AA6" w:rsidRDefault="00D41187" w:rsidP="004D0CE4">
      <w:pPr>
        <w:pStyle w:val="Ingetavstnd"/>
        <w:numPr>
          <w:ilvl w:val="1"/>
          <w:numId w:val="7"/>
        </w:numPr>
        <w:rPr>
          <w:rFonts w:ascii="Garamond" w:hAnsi="Garamond"/>
          <w:sz w:val="24"/>
          <w:szCs w:val="24"/>
        </w:rPr>
      </w:pPr>
      <w:hyperlink r:id="rId50" w:history="1">
        <w:r w:rsidR="009C67B6" w:rsidRPr="00CB2AA6">
          <w:rPr>
            <w:rStyle w:val="Hyperlnk"/>
            <w:rFonts w:ascii="Garamond" w:hAnsi="Garamond"/>
            <w:color w:val="auto"/>
            <w:sz w:val="24"/>
            <w:szCs w:val="24"/>
            <w:u w:val="none"/>
          </w:rPr>
          <w:t>Utvecklare inom .Net</w:t>
        </w:r>
        <w:r w:rsidR="005031AC" w:rsidRPr="00CB2AA6">
          <w:rPr>
            <w:rStyle w:val="Hyperlnk"/>
            <w:rFonts w:ascii="Garamond" w:hAnsi="Garamond"/>
            <w:color w:val="auto"/>
            <w:sz w:val="24"/>
            <w:szCs w:val="24"/>
            <w:u w:val="none"/>
          </w:rPr>
          <w:t xml:space="preserve">, </w:t>
        </w:r>
      </w:hyperlink>
      <w:r w:rsidR="009C67B6" w:rsidRPr="00CB2AA6">
        <w:rPr>
          <w:rStyle w:val="Stark"/>
          <w:rFonts w:ascii="Garamond" w:hAnsi="Garamond"/>
          <w:b w:val="0"/>
          <w:bCs w:val="0"/>
          <w:sz w:val="24"/>
          <w:szCs w:val="24"/>
        </w:rPr>
        <w:t>DevCore AB - Stockholm</w:t>
      </w:r>
    </w:p>
    <w:p w14:paraId="38E86D6D" w14:textId="425950D7" w:rsidR="00D74A99" w:rsidRPr="00CB2AA6" w:rsidRDefault="00D74A99" w:rsidP="004D0CE4">
      <w:pPr>
        <w:pStyle w:val="Ingetavstnd"/>
        <w:numPr>
          <w:ilvl w:val="0"/>
          <w:numId w:val="7"/>
        </w:numPr>
        <w:shd w:val="clear" w:color="auto" w:fill="FFFFFF"/>
        <w:tabs>
          <w:tab w:val="left" w:pos="5103"/>
        </w:tabs>
        <w:rPr>
          <w:rFonts w:ascii="Garamond" w:hAnsi="Garamond" w:cs="Times New Roman"/>
          <w:sz w:val="24"/>
          <w:szCs w:val="24"/>
        </w:rPr>
      </w:pPr>
      <w:r w:rsidRPr="00CB2AA6">
        <w:rPr>
          <w:rFonts w:ascii="Garamond" w:hAnsi="Garamond" w:cs="Times New Roman"/>
          <w:sz w:val="24"/>
          <w:szCs w:val="24"/>
        </w:rPr>
        <w:t>AF Augusti</w:t>
      </w:r>
    </w:p>
    <w:p w14:paraId="5F6FC0DA" w14:textId="77777777" w:rsidR="00945E62" w:rsidRPr="00945E62"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ED385F">
        <w:rPr>
          <w:rFonts w:ascii="Garamond" w:eastAsia="Times New Roman" w:hAnsi="Garamond" w:cs="Arial"/>
          <w:color w:val="333333"/>
          <w:kern w:val="36"/>
          <w:lang w:eastAsia="sv-SE"/>
        </w:rPr>
        <w:t xml:space="preserve">Vi söker en datalärare som är praktisk och pedagogisk, </w:t>
      </w:r>
      <w:r w:rsidRPr="00ED385F">
        <w:rPr>
          <w:rFonts w:ascii="Garamond" w:eastAsia="Times New Roman" w:hAnsi="Garamond" w:cs="Arial"/>
          <w:color w:val="333333"/>
          <w:lang w:eastAsia="sv-SE"/>
        </w:rPr>
        <w:t xml:space="preserve">CyberGymnasiet Stockholm, </w:t>
      </w:r>
      <w:hyperlink r:id="rId51" w:history="1">
        <w:r w:rsidR="00ED385F" w:rsidRPr="00ED385F">
          <w:rPr>
            <w:rStyle w:val="Hyperlnk"/>
            <w:rFonts w:ascii="Garamond" w:hAnsi="Garamond" w:cs="Times New Roman"/>
          </w:rPr>
          <w:t>https://www.arbetsformedlingen.se/For-arbetssokande/platsbanken/annonser/23425099</w:t>
        </w:r>
      </w:hyperlink>
    </w:p>
    <w:p w14:paraId="28B6D505" w14:textId="144613BC" w:rsidR="00017E65" w:rsidRPr="00945E62"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945E62">
        <w:rPr>
          <w:rFonts w:ascii="Garamond" w:eastAsia="Times New Roman" w:hAnsi="Garamond" w:cs="Arial"/>
          <w:color w:val="333333"/>
          <w:kern w:val="36"/>
          <w:lang w:eastAsia="sv-SE"/>
        </w:rPr>
        <w:t xml:space="preserve">Lärare i teknik och matematik till NTI Gymnasiet, </w:t>
      </w:r>
      <w:r w:rsidRPr="00945E62">
        <w:rPr>
          <w:rFonts w:ascii="Garamond" w:eastAsia="Times New Roman" w:hAnsi="Garamond" w:cs="Arial"/>
          <w:color w:val="333333"/>
          <w:lang w:eastAsia="sv-SE"/>
        </w:rPr>
        <w:t xml:space="preserve">NTI-gymnasiet, Stockholm, </w:t>
      </w:r>
      <w:hyperlink r:id="rId52" w:history="1">
        <w:r w:rsidRPr="00945E62">
          <w:rPr>
            <w:rStyle w:val="Hyperlnk"/>
            <w:rFonts w:ascii="Garamond" w:eastAsia="Times New Roman" w:hAnsi="Garamond" w:cs="Arial"/>
            <w:lang w:eastAsia="sv-SE"/>
          </w:rPr>
          <w:t>https://www.arbetsformedlingen.se/For-arbetssokande/platsbanken/annonser/23425099</w:t>
        </w:r>
      </w:hyperlink>
    </w:p>
    <w:p w14:paraId="3806DA22" w14:textId="77777777" w:rsidR="00017E65" w:rsidRPr="00017E65"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333333"/>
          <w:u w:val="none"/>
          <w:lang w:eastAsia="sv-SE"/>
        </w:rPr>
      </w:pPr>
      <w:r w:rsidRPr="00017E65">
        <w:rPr>
          <w:rFonts w:ascii="Garamond" w:eastAsia="Times New Roman" w:hAnsi="Garamond" w:cs="Arial"/>
          <w:color w:val="333333"/>
          <w:kern w:val="36"/>
          <w:lang w:eastAsia="sv-SE"/>
        </w:rPr>
        <w:t xml:space="preserve">Spännande programmeringslärartjänst på NTI Gymnasiet Gärdet! </w:t>
      </w:r>
      <w:r w:rsidRPr="00017E65">
        <w:rPr>
          <w:rFonts w:ascii="Garamond" w:eastAsia="Times New Roman" w:hAnsi="Garamond" w:cs="Arial"/>
          <w:color w:val="333333"/>
          <w:lang w:eastAsia="sv-SE"/>
        </w:rPr>
        <w:t xml:space="preserve">NTI-gymnasiet, Stockholm, </w:t>
      </w:r>
      <w:hyperlink r:id="rId53" w:history="1">
        <w:r w:rsidRPr="00017E65">
          <w:rPr>
            <w:rStyle w:val="Hyperlnk"/>
            <w:rFonts w:ascii="Garamond" w:eastAsia="Times New Roman" w:hAnsi="Garamond" w:cs="Arial"/>
            <w:lang w:eastAsia="sv-SE"/>
          </w:rPr>
          <w:t>https://www.arbetsformedlingen.se/For-arbetssokande/platsbanken/annonser/8359548</w:t>
        </w:r>
      </w:hyperlink>
    </w:p>
    <w:p w14:paraId="52813843" w14:textId="27A9CC14" w:rsidR="008A2B18" w:rsidRPr="0001268E"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333333"/>
          <w:lang w:eastAsia="sv-SE"/>
        </w:rPr>
      </w:pPr>
      <w:r w:rsidRPr="0001268E">
        <w:rPr>
          <w:rFonts w:ascii="Garamond" w:eastAsia="Times New Roman" w:hAnsi="Garamond" w:cs="Arial"/>
          <w:i/>
          <w:iCs/>
          <w:color w:val="333333"/>
          <w:kern w:val="36"/>
          <w:lang w:eastAsia="sv-SE"/>
        </w:rPr>
        <w:t xml:space="preserve">Lärare i matematik till NTI Gymnasiet, </w:t>
      </w:r>
      <w:r w:rsidRPr="0001268E">
        <w:rPr>
          <w:rFonts w:ascii="Garamond" w:eastAsia="Times New Roman" w:hAnsi="Garamond" w:cs="Arial"/>
          <w:i/>
          <w:iCs/>
          <w:color w:val="333333"/>
          <w:lang w:eastAsia="sv-SE"/>
        </w:rPr>
        <w:t xml:space="preserve">NTI-gymnasiet, Stockholm, </w:t>
      </w:r>
      <w:hyperlink r:id="rId54" w:history="1">
        <w:r w:rsidRPr="0001268E">
          <w:rPr>
            <w:rStyle w:val="Hyperlnk"/>
            <w:rFonts w:ascii="Garamond" w:eastAsia="Times New Roman" w:hAnsi="Garamond" w:cs="Arial"/>
            <w:i/>
            <w:iCs/>
            <w:lang w:eastAsia="sv-SE"/>
          </w:rPr>
          <w:t>https://www.arbetsformedlingen.se/For-arbetssokande/platsbanken/annonser/8359561</w:t>
        </w:r>
      </w:hyperlink>
    </w:p>
    <w:p w14:paraId="5D388DAE" w14:textId="58FA917E" w:rsidR="00EB2B03" w:rsidRPr="00945E62"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i medieämnen, </w:t>
      </w:r>
      <w:r w:rsidRPr="00945E62">
        <w:rPr>
          <w:rFonts w:ascii="Garamond" w:eastAsia="Times New Roman" w:hAnsi="Garamond" w:cs="Arial"/>
          <w:color w:val="333333"/>
          <w:lang w:eastAsia="sv-SE"/>
        </w:rPr>
        <w:t xml:space="preserve">International IT College of Sweden, Stockholm, </w:t>
      </w:r>
      <w:hyperlink r:id="rId55" w:history="1">
        <w:r w:rsidR="00982D3F" w:rsidRPr="00945E62">
          <w:rPr>
            <w:rStyle w:val="Hyperlnk"/>
            <w:rFonts w:ascii="Garamond" w:eastAsia="Times New Roman" w:hAnsi="Garamond" w:cs="Arial"/>
            <w:lang w:eastAsia="sv-SE"/>
          </w:rPr>
          <w:t>https://www.arbetsformedlingen.se/For-arbetssokande/platsbanken/annonser/23422541</w:t>
        </w:r>
      </w:hyperlink>
    </w:p>
    <w:p w14:paraId="4111FCCD" w14:textId="6BC719B0" w:rsidR="00982D3F" w:rsidRPr="00945E62"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Matematik - Stockholm, </w:t>
      </w:r>
      <w:r w:rsidRPr="00945E62">
        <w:rPr>
          <w:rFonts w:ascii="Garamond" w:eastAsia="Times New Roman" w:hAnsi="Garamond" w:cs="Arial"/>
          <w:color w:val="333333"/>
          <w:lang w:eastAsia="sv-SE"/>
        </w:rPr>
        <w:t xml:space="preserve">PersonalExpressen AB, </w:t>
      </w:r>
      <w:hyperlink r:id="rId56" w:history="1">
        <w:r w:rsidR="00D96CE8" w:rsidRPr="00945E62">
          <w:rPr>
            <w:rStyle w:val="Hyperlnk"/>
            <w:rFonts w:ascii="Garamond" w:eastAsia="Times New Roman" w:hAnsi="Garamond" w:cs="Arial"/>
            <w:lang w:eastAsia="sv-SE"/>
          </w:rPr>
          <w:t>https://www.arbetsformedlingen.se/For-arbetssokande/platsbanken/annonser/23454417</w:t>
        </w:r>
      </w:hyperlink>
    </w:p>
    <w:p w14:paraId="06EBD846" w14:textId="708E738B" w:rsidR="00D96CE8" w:rsidRPr="00945E62"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engelska på Bromma gymnasium, </w:t>
      </w:r>
      <w:r w:rsidRPr="00945E62">
        <w:rPr>
          <w:rFonts w:ascii="Garamond" w:eastAsia="Times New Roman" w:hAnsi="Garamond" w:cs="Arial"/>
          <w:color w:val="333333"/>
          <w:lang w:eastAsia="sv-SE"/>
        </w:rPr>
        <w:t xml:space="preserve">Stockholms Stad, Utbildningsförvaltningen, </w:t>
      </w:r>
      <w:hyperlink r:id="rId57" w:history="1">
        <w:r w:rsidRPr="00945E62">
          <w:rPr>
            <w:rStyle w:val="Hyperlnk"/>
            <w:rFonts w:ascii="Garamond" w:eastAsia="Times New Roman" w:hAnsi="Garamond" w:cs="Arial"/>
            <w:lang w:eastAsia="sv-SE"/>
          </w:rPr>
          <w:t>https://www.arbetsformedlingen.se/For-arbetssokande/platsbanken/annonser/8392711</w:t>
        </w:r>
      </w:hyperlink>
    </w:p>
    <w:p w14:paraId="745BB7EF" w14:textId="3E95B4FF" w:rsidR="00D310FF" w:rsidRPr="00945E62"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Engelska - Komvux Älvsjö, </w:t>
      </w:r>
      <w:r w:rsidRPr="00945E62">
        <w:rPr>
          <w:rFonts w:ascii="Garamond" w:eastAsia="Times New Roman" w:hAnsi="Garamond" w:cs="Arial"/>
          <w:color w:val="333333"/>
          <w:lang w:eastAsia="sv-SE"/>
        </w:rPr>
        <w:t xml:space="preserve">OMSORGSLYFTET UTBILDNINGAR AB, </w:t>
      </w:r>
      <w:hyperlink r:id="rId58" w:history="1">
        <w:r w:rsidRPr="00945E62">
          <w:rPr>
            <w:rStyle w:val="Hyperlnk"/>
            <w:rFonts w:ascii="Garamond" w:eastAsia="Times New Roman" w:hAnsi="Garamond" w:cs="Arial"/>
            <w:lang w:eastAsia="sv-SE"/>
          </w:rPr>
          <w:t>https://www.arbetsformedlingen.se/For-arbetssokande/platsbanken/annonser/23327962</w:t>
        </w:r>
      </w:hyperlink>
    </w:p>
    <w:p w14:paraId="3710A764" w14:textId="139B8E2B" w:rsidR="00D310FF"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Spännande programmeringslärartjänst på NTI Gymnasiet Gärdet! Stockholm, </w:t>
      </w:r>
      <w:hyperlink r:id="rId59" w:history="1">
        <w:r w:rsidRPr="00945E62">
          <w:rPr>
            <w:rStyle w:val="Hyperlnk"/>
            <w:rFonts w:ascii="Garamond" w:hAnsi="Garamond" w:cs="Arial"/>
            <w:kern w:val="36"/>
          </w:rPr>
          <w:t>https://www.arbetsformedlingen.se/For-arbetssokande/platsbanken/annonser/8359548</w:t>
        </w:r>
      </w:hyperlink>
    </w:p>
    <w:p w14:paraId="7D009A46" w14:textId="359FC19D"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till NTI Gymnasiet, </w:t>
      </w:r>
      <w:r w:rsidRPr="00945E62">
        <w:rPr>
          <w:rFonts w:ascii="Garamond" w:eastAsia="Times New Roman" w:hAnsi="Garamond" w:cs="Arial"/>
          <w:color w:val="333333"/>
          <w:lang w:eastAsia="sv-SE"/>
        </w:rPr>
        <w:t xml:space="preserve">NTI-gymnasiet, Stockholm, </w:t>
      </w:r>
      <w:hyperlink r:id="rId60" w:history="1">
        <w:r w:rsidRPr="00945E62">
          <w:rPr>
            <w:rStyle w:val="Hyperlnk"/>
            <w:rFonts w:ascii="Garamond" w:eastAsia="Times New Roman" w:hAnsi="Garamond" w:cs="Arial"/>
            <w:lang w:eastAsia="sv-SE"/>
          </w:rPr>
          <w:t>https://www.arbetsformedlingen.se/For-arbetssokande/platsbanken/annonser/8359561</w:t>
        </w:r>
      </w:hyperlink>
    </w:p>
    <w:p w14:paraId="7D6C1085" w14:textId="77CD0083"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tjänst på NTI Gymnasiet Gärdet, </w:t>
      </w:r>
      <w:r w:rsidRPr="00945E62">
        <w:rPr>
          <w:rFonts w:ascii="Garamond" w:eastAsia="Times New Roman" w:hAnsi="Garamond" w:cs="Arial"/>
          <w:color w:val="333333"/>
          <w:lang w:eastAsia="sv-SE"/>
        </w:rPr>
        <w:t xml:space="preserve">NTI-gymnasiet, Stockholm, </w:t>
      </w:r>
      <w:hyperlink r:id="rId61" w:history="1">
        <w:r w:rsidRPr="00945E62">
          <w:rPr>
            <w:rStyle w:val="Hyperlnk"/>
            <w:rFonts w:ascii="Garamond" w:eastAsia="Times New Roman" w:hAnsi="Garamond" w:cs="Arial"/>
            <w:lang w:eastAsia="sv-SE"/>
          </w:rPr>
          <w:t>https://www.arbetsformedlingen.se/For-arbetssokande/platsbanken/annonser/8359582</w:t>
        </w:r>
      </w:hyperlink>
    </w:p>
    <w:p w14:paraId="3902B365" w14:textId="3384F7FA"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webbutveckling till NTI Gymnasiet, </w:t>
      </w:r>
      <w:r w:rsidRPr="00945E62">
        <w:rPr>
          <w:rFonts w:ascii="Garamond" w:eastAsia="Times New Roman" w:hAnsi="Garamond" w:cs="Arial"/>
          <w:color w:val="333333"/>
          <w:lang w:eastAsia="sv-SE"/>
        </w:rPr>
        <w:t xml:space="preserve">NTI-gymnasiet, Stockholm, </w:t>
      </w:r>
      <w:hyperlink r:id="rId62" w:history="1">
        <w:r w:rsidRPr="00945E62">
          <w:rPr>
            <w:rStyle w:val="Hyperlnk"/>
            <w:rFonts w:ascii="Garamond" w:eastAsia="Times New Roman" w:hAnsi="Garamond" w:cs="Arial"/>
            <w:lang w:eastAsia="sv-SE"/>
          </w:rPr>
          <w:t>https://www.arbetsformedlingen.se/For-arbetssokande/platsbanken/annonser/8337585</w:t>
        </w:r>
      </w:hyperlink>
    </w:p>
    <w:p w14:paraId="62A873D1" w14:textId="1814B740"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e till Sjölins Vasastan, </w:t>
      </w:r>
      <w:r w:rsidRPr="00945E62">
        <w:rPr>
          <w:rFonts w:ascii="Garamond" w:eastAsia="Times New Roman" w:hAnsi="Garamond" w:cs="Arial"/>
          <w:color w:val="333333"/>
          <w:lang w:eastAsia="sv-SE"/>
        </w:rPr>
        <w:t xml:space="preserve">Sjölins Gymnasium, Stockholm, </w:t>
      </w:r>
      <w:hyperlink r:id="rId63" w:history="1">
        <w:r w:rsidRPr="00945E62">
          <w:rPr>
            <w:rStyle w:val="Hyperlnk"/>
            <w:rFonts w:ascii="Garamond" w:eastAsia="Times New Roman" w:hAnsi="Garamond" w:cs="Arial"/>
            <w:lang w:eastAsia="sv-SE"/>
          </w:rPr>
          <w:t>https://www.arbetsformedlingen.se/For-arbetssokande/platsbanken/annonser/8395297</w:t>
        </w:r>
      </w:hyperlink>
    </w:p>
    <w:p w14:paraId="09B28DEC" w14:textId="42A266BB" w:rsidR="00FD639C" w:rsidRPr="00945E62"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Lärare i programmering och webbutv. till Grillska Gymnasiet Eskilstuna, </w:t>
      </w:r>
      <w:hyperlink r:id="rId64" w:history="1">
        <w:r w:rsidRPr="00945E62">
          <w:rPr>
            <w:rStyle w:val="Hyperlnk"/>
            <w:rFonts w:ascii="Garamond" w:hAnsi="Garamond" w:cs="Arial"/>
            <w:kern w:val="36"/>
          </w:rPr>
          <w:t>https://www.arbetsformedlingen.se/For-arbetssokande/platsbanken/annonser/8387788</w:t>
        </w:r>
      </w:hyperlink>
    </w:p>
    <w:p w14:paraId="35B45B00" w14:textId="39BED43A"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och naturkunskap, </w:t>
      </w:r>
      <w:r w:rsidRPr="00945E62">
        <w:rPr>
          <w:rFonts w:ascii="Garamond" w:eastAsia="Times New Roman" w:hAnsi="Garamond" w:cs="Arial"/>
          <w:color w:val="333333"/>
          <w:lang w:eastAsia="sv-SE"/>
        </w:rPr>
        <w:t xml:space="preserve">Stockholms Stad, Utbildningsförvaltningen, </w:t>
      </w:r>
      <w:hyperlink r:id="rId65" w:history="1">
        <w:r w:rsidRPr="00945E62">
          <w:rPr>
            <w:rStyle w:val="Hyperlnk"/>
            <w:rFonts w:ascii="Garamond" w:eastAsia="Times New Roman" w:hAnsi="Garamond" w:cs="Arial"/>
            <w:lang w:eastAsia="sv-SE"/>
          </w:rPr>
          <w:t>https://www.arbetsformedlingen.se/For-arbetssokande/platsbanken/annonser/8392830</w:t>
        </w:r>
      </w:hyperlink>
    </w:p>
    <w:p w14:paraId="36860DBC" w14:textId="2D7A81FE"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Teacher of Mathematics, </w:t>
      </w:r>
      <w:r w:rsidRPr="00945E62">
        <w:rPr>
          <w:rFonts w:ascii="Garamond" w:eastAsia="Times New Roman" w:hAnsi="Garamond" w:cs="Arial"/>
          <w:color w:val="333333"/>
          <w:lang w:eastAsia="sv-SE"/>
        </w:rPr>
        <w:t xml:space="preserve">Stockholms Stad, </w:t>
      </w:r>
      <w:hyperlink r:id="rId66" w:history="1">
        <w:r w:rsidRPr="00945E62">
          <w:rPr>
            <w:rStyle w:val="Hyperlnk"/>
            <w:rFonts w:ascii="Garamond" w:eastAsia="Times New Roman" w:hAnsi="Garamond" w:cs="Arial"/>
            <w:lang w:eastAsia="sv-SE"/>
          </w:rPr>
          <w:t>https://www.arbetsformedlingen.se/For-arbetssokande/platsbanken/annonser/8396448</w:t>
        </w:r>
      </w:hyperlink>
    </w:p>
    <w:p w14:paraId="7187EB20" w14:textId="47BAC5E4" w:rsidR="009574B8" w:rsidRPr="009574B8" w:rsidRDefault="003256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Juni</w:t>
      </w:r>
    </w:p>
    <w:p w14:paraId="210138A7" w14:textId="659914AA" w:rsidR="005F18FA" w:rsidRPr="00605111"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605111">
        <w:rPr>
          <w:rFonts w:ascii="Garamond" w:eastAsia="Times New Roman" w:hAnsi="Garamond" w:cs="Arial"/>
          <w:i/>
          <w:iCs/>
          <w:color w:val="333333"/>
          <w:kern w:val="36"/>
          <w:lang w:eastAsia="sv-SE"/>
        </w:rPr>
        <w:t xml:space="preserve">Cloud Solution Developer / Architect, </w:t>
      </w:r>
      <w:r w:rsidRPr="00605111">
        <w:rPr>
          <w:rFonts w:ascii="Garamond" w:eastAsia="Times New Roman" w:hAnsi="Garamond" w:cs="Arial"/>
          <w:i/>
          <w:iCs/>
          <w:color w:val="333333"/>
          <w:lang w:eastAsia="sv-SE"/>
        </w:rPr>
        <w:t>Semcon Sweden, https://www.arbetsformedlingen.se/For-arbetssokande/platsbanken/annonser/8348346</w:t>
      </w:r>
    </w:p>
    <w:p w14:paraId="1B5DE07D" w14:textId="3AB498F5"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 xml:space="preserve">Systemutvecklare </w:t>
      </w:r>
      <w:r w:rsidRPr="00605111">
        <w:rPr>
          <w:rFonts w:ascii="Garamond" w:hAnsi="Garamond" w:cs="Arial"/>
          <w:i/>
          <w:iCs/>
          <w:color w:val="333333"/>
        </w:rPr>
        <w:t>Prevas, Eskilstuna, https://www.arbetsformedlingen.se/For-arbetssokande/platsbanken/annonser/8347417</w:t>
      </w:r>
    </w:p>
    <w:p w14:paraId="3D5CC83E" w14:textId="588B3F62"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JR solution expert sökes till internationellt företag Eskilstuna, https://www.arbetsformedlingen.se/For-arbetssokande/platsbanken/annonser/8348840</w:t>
      </w:r>
    </w:p>
    <w:p w14:paraId="3DB77605" w14:textId="271178CF"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harePoint utvecklare till Eskilstuna. Gillar du Britt? Gillar Britt dig? </w:t>
      </w:r>
      <w:r w:rsidRPr="00D17F59">
        <w:rPr>
          <w:rFonts w:ascii="Garamond" w:eastAsia="Times New Roman" w:hAnsi="Garamond" w:cs="Arial"/>
          <w:i/>
          <w:iCs/>
          <w:color w:val="333333"/>
          <w:lang w:eastAsia="sv-SE"/>
        </w:rPr>
        <w:t xml:space="preserve">Britt Sweden AB, </w:t>
      </w:r>
      <w:hyperlink r:id="rId67" w:history="1">
        <w:r w:rsidR="00596A0E" w:rsidRPr="00D17F59">
          <w:rPr>
            <w:rStyle w:val="Hyperlnk"/>
            <w:rFonts w:ascii="Garamond" w:eastAsia="Times New Roman" w:hAnsi="Garamond" w:cs="Arial"/>
            <w:i/>
            <w:iCs/>
            <w:lang w:eastAsia="sv-SE"/>
          </w:rPr>
          <w:t>https://www.arbetsformedlingen.se/For-arbetssokande/platsbanken/annonser/8210681</w:t>
        </w:r>
      </w:hyperlink>
    </w:p>
    <w:p w14:paraId="4A7640EA" w14:textId="5C27529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hAnsi="Garamond" w:cs="Arial"/>
          <w:i/>
          <w:iCs/>
          <w:color w:val="333333"/>
          <w:kern w:val="36"/>
        </w:rPr>
        <w:t xml:space="preserve">Senior utvecklare till Eskilstuna. Gillar du Britt? Gillar Britt dig? </w:t>
      </w:r>
      <w:r w:rsidRPr="00D17F59">
        <w:rPr>
          <w:rFonts w:ascii="Garamond" w:hAnsi="Garamond" w:cs="Arial"/>
          <w:i/>
          <w:iCs/>
          <w:color w:val="333333"/>
        </w:rPr>
        <w:t xml:space="preserve">Britt Sweden AB, </w:t>
      </w:r>
      <w:hyperlink r:id="rId68" w:history="1">
        <w:r w:rsidR="00596A0E" w:rsidRPr="00D17F59">
          <w:rPr>
            <w:rStyle w:val="Hyperlnk"/>
            <w:rFonts w:ascii="Garamond" w:hAnsi="Garamond" w:cs="Arial"/>
            <w:i/>
            <w:iCs/>
          </w:rPr>
          <w:t>https://www.arbetsformedlingen.se/For-arbetssokande/platsbanken/annonser/8210863</w:t>
        </w:r>
      </w:hyperlink>
    </w:p>
    <w:p w14:paraId="68982052" w14:textId="0A92236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ystemutvecklare till Ecoguard, </w:t>
      </w:r>
      <w:r w:rsidRPr="00D17F59">
        <w:rPr>
          <w:rFonts w:ascii="Garamond" w:eastAsia="Times New Roman" w:hAnsi="Garamond" w:cs="Arial"/>
          <w:i/>
          <w:iCs/>
          <w:color w:val="333333"/>
          <w:lang w:eastAsia="sv-SE"/>
        </w:rPr>
        <w:t>Academic Work, https://www.arbetsformedlingen.se/For-arbetssokande/platsbanken/annonser/8332857</w:t>
      </w:r>
    </w:p>
    <w:p w14:paraId="4DBFD407" w14:textId="77777777"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
    <w:p w14:paraId="07882E1F" w14:textId="4E70858A"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Lärare i tekniska ämnen, </w:t>
      </w:r>
      <w:r w:rsidRPr="00DB7FE7">
        <w:rPr>
          <w:rFonts w:ascii="Garamond" w:eastAsia="Times New Roman" w:hAnsi="Garamond" w:cs="Arial"/>
          <w:i/>
          <w:iCs/>
          <w:color w:val="333333"/>
          <w:lang w:eastAsia="sv-SE"/>
        </w:rPr>
        <w:t>Odengymnasiet, Stockholm, https://www.arbetsformedlingen.se/For-arbetssokande/platsbanken/annonser/23342126</w:t>
      </w:r>
    </w:p>
    <w:p w14:paraId="214F5B68" w14:textId="7573F1F6"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Kursledare i Svenska, Stockholm, </w:t>
      </w:r>
      <w:r w:rsidRPr="00DB7FE7">
        <w:rPr>
          <w:rFonts w:ascii="Garamond" w:eastAsia="Times New Roman" w:hAnsi="Garamond" w:cs="Arial"/>
          <w:i/>
          <w:iCs/>
          <w:color w:val="333333"/>
          <w:lang w:eastAsia="sv-SE"/>
        </w:rPr>
        <w:t>Svenska Great Looking Group, https://www.arbetsformedlingen.se/For-arbetssokande/platsbanken/annonser/23376028</w:t>
      </w:r>
    </w:p>
    <w:p w14:paraId="67B55FDA" w14:textId="77777777" w:rsidR="00554AB2" w:rsidRPr="00DB7FE7"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Lärare i matematik, programmering, kemi, fysik, </w:t>
      </w:r>
      <w:r w:rsidRPr="00DB7FE7">
        <w:rPr>
          <w:rFonts w:ascii="Garamond" w:eastAsia="Times New Roman" w:hAnsi="Garamond" w:cs="Arial"/>
          <w:i/>
          <w:iCs/>
          <w:color w:val="333333"/>
          <w:lang w:eastAsia="sv-SE"/>
        </w:rPr>
        <w:t>Stockholms Stad, Arbetsmarknadsförvaltningen, Campus Åsö, Stockholm, https://www.arbetsformedlingen.se/For-</w:t>
      </w:r>
    </w:p>
    <w:p w14:paraId="63098CD7" w14:textId="6A050152" w:rsidR="00630AFC"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DB7FE7">
        <w:rPr>
          <w:rFonts w:ascii="Garamond" w:eastAsia="Times New Roman" w:hAnsi="Garamond" w:cs="Arial"/>
          <w:i/>
          <w:iCs/>
          <w:color w:val="333333"/>
          <w:lang w:eastAsia="sv-SE"/>
        </w:rPr>
        <w:t>arbetssokande/platsbanken/annonser/833</w:t>
      </w:r>
      <w:r w:rsidRPr="00E764A6">
        <w:rPr>
          <w:rFonts w:ascii="Garamond" w:eastAsia="Times New Roman" w:hAnsi="Garamond" w:cs="Arial"/>
          <w:color w:val="333333"/>
          <w:lang w:eastAsia="sv-SE"/>
        </w:rPr>
        <w:t>6941</w:t>
      </w:r>
    </w:p>
    <w:p w14:paraId="5D1088B8" w14:textId="77777777" w:rsidR="00554AB2" w:rsidRPr="00E764A6"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007E8ADB" w14:textId="2B947135"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Vi söker en vass utvecklare som vill undervisa i front end, </w:t>
      </w:r>
      <w:r w:rsidRPr="00D17F59">
        <w:rPr>
          <w:rFonts w:ascii="Garamond" w:eastAsia="Times New Roman" w:hAnsi="Garamond" w:cs="Arial"/>
          <w:i/>
          <w:iCs/>
          <w:color w:val="333333"/>
          <w:lang w:eastAsia="sv-SE"/>
        </w:rPr>
        <w:t>ZoCom, Stockholm, https://www.arbetsformedlingen.se/For-arbetssokande/platsbanken/annonser/8239693</w:t>
      </w:r>
    </w:p>
    <w:p w14:paraId="065FF951" w14:textId="49F928BC"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Lärare Engelska - Komvux Älvsjö, </w:t>
      </w:r>
      <w:r w:rsidRPr="00851406">
        <w:rPr>
          <w:rFonts w:ascii="Garamond" w:eastAsia="Times New Roman" w:hAnsi="Garamond" w:cs="Arial"/>
          <w:i/>
          <w:iCs/>
          <w:color w:val="333333"/>
          <w:lang w:eastAsia="sv-SE"/>
        </w:rPr>
        <w:t>OMSORGSLYFTET UTBILDNINGAR AB, Stockholm, https://www.arbetsformedlingen.se/For-arbetssokande/platsbanken/annonser/23327962</w:t>
      </w:r>
    </w:p>
    <w:p w14:paraId="359D6409" w14:textId="62493890"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Yrkesgymnasiet Stockholm söker en legitimerad matematiklärare, </w:t>
      </w:r>
      <w:r w:rsidRPr="00851406">
        <w:rPr>
          <w:rFonts w:ascii="Garamond" w:eastAsia="Times New Roman" w:hAnsi="Garamond" w:cs="Arial"/>
          <w:i/>
          <w:iCs/>
          <w:color w:val="333333"/>
          <w:lang w:eastAsia="sv-SE"/>
        </w:rPr>
        <w:t>Yrkesgymnasiet, Stockholm, https://www.arbetsformedlingen.se/For-arbetssokande/platsbanken/annonser/8325119</w:t>
      </w:r>
    </w:p>
    <w:p w14:paraId="628779D4" w14:textId="3EBC1EE7"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Matematiklärare, </w:t>
      </w:r>
      <w:r w:rsidRPr="00851406">
        <w:rPr>
          <w:rFonts w:ascii="Garamond" w:eastAsia="Times New Roman" w:hAnsi="Garamond" w:cs="Arial"/>
          <w:i/>
          <w:iCs/>
          <w:color w:val="333333"/>
          <w:lang w:eastAsia="sv-SE"/>
        </w:rPr>
        <w:t>Didaktus skolor, Stockholm, https://www.arbetsformedlingen.se/For-arbetssokande/platsbanken/annonser/8313809</w:t>
      </w:r>
    </w:p>
    <w:p w14:paraId="7B580315" w14:textId="6B282877"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Chas Academy söker Yrkeslärare till Fullstack-utbildning, </w:t>
      </w:r>
      <w:r w:rsidRPr="00D17F59">
        <w:rPr>
          <w:rFonts w:ascii="Garamond" w:eastAsia="Times New Roman" w:hAnsi="Garamond" w:cs="Arial"/>
          <w:i/>
          <w:iCs/>
          <w:color w:val="333333"/>
          <w:lang w:eastAsia="sv-SE"/>
        </w:rPr>
        <w:t>Chas Visual Management AB, Stockholm, https://www.arbetsformedlingen.se/For-arbetssokande/platsbanken/annonser/23330293</w:t>
      </w:r>
    </w:p>
    <w:p w14:paraId="539E1ED3" w14:textId="06DA6B22" w:rsidR="00E764A6" w:rsidRPr="00C01227"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C01227">
        <w:rPr>
          <w:rFonts w:ascii="Garamond" w:eastAsia="Times New Roman" w:hAnsi="Garamond" w:cs="Arial"/>
          <w:i/>
          <w:iCs/>
          <w:color w:val="333333"/>
          <w:kern w:val="36"/>
          <w:lang w:eastAsia="sv-SE"/>
        </w:rPr>
        <w:t xml:space="preserve">Lärare i engelska som gillar utveckling och utmaningar! </w:t>
      </w:r>
      <w:r w:rsidRPr="00C01227">
        <w:rPr>
          <w:rFonts w:ascii="Garamond" w:eastAsia="Times New Roman" w:hAnsi="Garamond" w:cs="Arial"/>
          <w:i/>
          <w:iCs/>
          <w:color w:val="333333"/>
          <w:lang w:eastAsia="sv-SE"/>
        </w:rPr>
        <w:t>Didaktus skolor, Stockholm, https://www.arbetsformedlingen.se/For-arbetssokande/platsbanken/annonser/8343242</w:t>
      </w:r>
    </w:p>
    <w:p w14:paraId="3A88185C" w14:textId="77777777" w:rsidR="002D0C7F" w:rsidRPr="002D0C7F"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56714CD7" w14:textId="1532021F"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i matematik och fysik, vikariat, </w:t>
      </w:r>
      <w:r w:rsidRPr="00E20708">
        <w:rPr>
          <w:rFonts w:ascii="Garamond" w:eastAsia="Times New Roman" w:hAnsi="Garamond" w:cs="Arial"/>
          <w:i/>
          <w:iCs/>
          <w:color w:val="333333"/>
          <w:lang w:eastAsia="sv-SE"/>
        </w:rPr>
        <w:t>Enskilda Gymnasiet, https://www.arbetsformedlingen.se/For-arbetssokande/Platsbanken/annonser/23370538</w:t>
      </w:r>
    </w:p>
    <w:p w14:paraId="56970F62" w14:textId="394135B2"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hAnsi="Garamond" w:cs="Helvetica"/>
          <w:i/>
          <w:iCs/>
          <w:color w:val="333333"/>
        </w:rPr>
        <w:t>Vikariat som lärare i Matematik i kombination med ytterligare ämne, Kärrtorps gymnasium,</w:t>
      </w:r>
      <w:r w:rsidR="00E21F96" w:rsidRPr="00E20708">
        <w:rPr>
          <w:rFonts w:ascii="Garamond" w:hAnsi="Garamond" w:cs="Helvetica"/>
          <w:i/>
          <w:iCs/>
          <w:color w:val="333333"/>
        </w:rPr>
        <w:t xml:space="preserve"> </w:t>
      </w:r>
      <w:r w:rsidRPr="00E20708">
        <w:rPr>
          <w:rFonts w:ascii="Garamond" w:hAnsi="Garamond" w:cs="Helvetica"/>
          <w:i/>
          <w:iCs/>
          <w:color w:val="333333"/>
        </w:rPr>
        <w:t>https://stockholmsstad.mynetworkglobal.com/what:job/jobID:275343/type:job/where:1/apply:1</w:t>
      </w:r>
    </w:p>
    <w:p w14:paraId="4BEDC44F" w14:textId="26DC48F2" w:rsidR="007C74A7" w:rsidRPr="00E20708"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sökes i matematik, </w:t>
      </w:r>
      <w:r w:rsidRPr="00E20708">
        <w:rPr>
          <w:rFonts w:ascii="Garamond" w:eastAsia="Times New Roman" w:hAnsi="Garamond" w:cs="Arial"/>
          <w:i/>
          <w:iCs/>
          <w:color w:val="333333"/>
          <w:lang w:eastAsia="sv-SE"/>
        </w:rPr>
        <w:t>KLARA Teoretiska Gymnasium, Stockholm, https://www.arbetsformedlingen.se/For-arbetssokande/Platsbanken/annonser/8331984</w:t>
      </w:r>
    </w:p>
    <w:p w14:paraId="701394FC" w14:textId="77777777" w:rsidR="003830B8" w:rsidRPr="003830B8" w:rsidRDefault="003830B8" w:rsidP="004D0CE4">
      <w:pPr>
        <w:pStyle w:val="Liststycke"/>
        <w:numPr>
          <w:ilvl w:val="1"/>
          <w:numId w:val="7"/>
        </w:numPr>
        <w:spacing w:after="100" w:afterAutospacing="1"/>
        <w:outlineLvl w:val="3"/>
        <w:rPr>
          <w:rFonts w:ascii="Garamond" w:hAnsi="Garamond" w:cs="Arial"/>
          <w:color w:val="333333"/>
          <w:sz w:val="24"/>
          <w:szCs w:val="24"/>
        </w:rPr>
      </w:pPr>
    </w:p>
    <w:p w14:paraId="23F87205" w14:textId="4ED8D942" w:rsidR="00765F2E" w:rsidRPr="00C319B8" w:rsidRDefault="00765F2E" w:rsidP="004D0CE4">
      <w:pPr>
        <w:pStyle w:val="Liststycke"/>
        <w:numPr>
          <w:ilvl w:val="1"/>
          <w:numId w:val="7"/>
        </w:numPr>
        <w:spacing w:after="100" w:afterAutospacing="1"/>
        <w:outlineLvl w:val="3"/>
        <w:rPr>
          <w:rFonts w:ascii="Garamond" w:hAnsi="Garamond" w:cs="Arial"/>
          <w:i/>
          <w:iCs/>
          <w:color w:val="333333"/>
          <w:sz w:val="24"/>
          <w:szCs w:val="24"/>
        </w:rPr>
      </w:pPr>
      <w:r w:rsidRPr="00C319B8">
        <w:rPr>
          <w:rFonts w:ascii="Garamond" w:hAnsi="Garamond" w:cs="Arial"/>
          <w:i/>
          <w:iCs/>
          <w:color w:val="333333"/>
          <w:kern w:val="36"/>
          <w:sz w:val="24"/>
          <w:szCs w:val="24"/>
        </w:rPr>
        <w:t>Systemutvecklare .NET fullstack</w:t>
      </w:r>
      <w:r w:rsidR="00045D9B" w:rsidRPr="00C319B8">
        <w:rPr>
          <w:rFonts w:ascii="Garamond" w:hAnsi="Garamond" w:cs="Arial"/>
          <w:i/>
          <w:iCs/>
          <w:color w:val="333333"/>
          <w:kern w:val="36"/>
          <w:sz w:val="24"/>
          <w:szCs w:val="24"/>
        </w:rPr>
        <w:t xml:space="preserve">, </w:t>
      </w:r>
      <w:r w:rsidRPr="00C319B8">
        <w:rPr>
          <w:rFonts w:ascii="Garamond" w:hAnsi="Garamond" w:cs="Arial"/>
          <w:i/>
          <w:iCs/>
          <w:color w:val="333333"/>
          <w:sz w:val="24"/>
          <w:szCs w:val="24"/>
        </w:rPr>
        <w:t>Insourceit Konsultförmedling AB, Stockholm, https://www.arbetsformedlingen.se/For-arbetssokande/Platsbanken/annonser/23339878</w:t>
      </w:r>
    </w:p>
    <w:p w14:paraId="48F85231" w14:textId="4C522150"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 till Fortum</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Academic Work, Stockholm, https://www.arbetsformedlingen.se/For-arbetssokande/Platsbanken/annonser/8300627</w:t>
      </w:r>
    </w:p>
    <w:p w14:paraId="2F5A14DB" w14:textId="526D5029"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WorkWeb, Stockholm, https://www.arbetsformedlingen.se/For-arbetssokande/Platsbanken/annonser/8330247</w:t>
      </w:r>
    </w:p>
    <w:p w14:paraId="62FFCF5F" w14:textId="20651F14" w:rsidR="00765F2E" w:rsidRPr="00C319B8"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w:t>
      </w:r>
      <w:r w:rsidR="00765F2E" w:rsidRPr="00C319B8">
        <w:rPr>
          <w:rFonts w:ascii="Garamond" w:eastAsia="Times New Roman" w:hAnsi="Garamond" w:cs="Arial"/>
          <w:i/>
          <w:iCs/>
          <w:color w:val="333333"/>
          <w:kern w:val="36"/>
          <w:sz w:val="24"/>
          <w:szCs w:val="24"/>
          <w:lang w:eastAsia="sv-SE"/>
        </w:rPr>
        <w:t>ystemutvecklare .net, södertälje</w:t>
      </w:r>
      <w:r w:rsidR="00045D9B" w:rsidRPr="00C319B8">
        <w:rPr>
          <w:rFonts w:ascii="Garamond" w:eastAsia="Times New Roman" w:hAnsi="Garamond" w:cs="Arial"/>
          <w:i/>
          <w:iCs/>
          <w:color w:val="333333"/>
          <w:kern w:val="36"/>
          <w:sz w:val="24"/>
          <w:szCs w:val="24"/>
          <w:lang w:eastAsia="sv-SE"/>
        </w:rPr>
        <w:t xml:space="preserve">, </w:t>
      </w:r>
      <w:r w:rsidR="00765F2E" w:rsidRPr="00C319B8">
        <w:rPr>
          <w:rFonts w:ascii="Garamond" w:eastAsia="Times New Roman" w:hAnsi="Garamond" w:cs="Arial"/>
          <w:i/>
          <w:iCs/>
          <w:color w:val="333333"/>
          <w:sz w:val="24"/>
          <w:szCs w:val="24"/>
          <w:lang w:eastAsia="sv-SE"/>
        </w:rPr>
        <w:t>Randstad AB, Stockholm, https://www.arbetsformedlingen.se/For-arbetssokande/Platsbanken/annonser/8335493</w:t>
      </w:r>
    </w:p>
    <w:p w14:paraId="26F3A678" w14:textId="454F4271" w:rsidR="00765F2E" w:rsidRPr="002E4375"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Java, </w:t>
      </w:r>
      <w:r w:rsidRPr="002E4375">
        <w:rPr>
          <w:rFonts w:ascii="Garamond" w:eastAsia="Times New Roman" w:hAnsi="Garamond" w:cs="Arial"/>
          <w:i/>
          <w:iCs/>
          <w:color w:val="333333"/>
          <w:sz w:val="24"/>
          <w:szCs w:val="24"/>
          <w:lang w:eastAsia="sv-SE"/>
        </w:rPr>
        <w:t>Recommit AB, Stockholm, https://www.arbetsformedlingen.se/For-arbetssokande/Platsbanken/annonser/8114404</w:t>
      </w:r>
    </w:p>
    <w:p w14:paraId="02E765A2" w14:textId="68025DC2" w:rsidR="00765F2E" w:rsidRPr="00045D9B" w:rsidRDefault="00765F2E"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till Cision, </w:t>
      </w:r>
      <w:r w:rsidRPr="00045D9B">
        <w:rPr>
          <w:rFonts w:ascii="Garamond" w:eastAsia="Times New Roman" w:hAnsi="Garamond" w:cs="Arial"/>
          <w:color w:val="333333"/>
          <w:sz w:val="24"/>
          <w:szCs w:val="24"/>
          <w:lang w:eastAsia="sv-SE"/>
        </w:rPr>
        <w:t>Needo Recruitment Sthlm AB, https://www.arbetsformedlingen.se/For-arbetssokande/Platsbanken/annonser/8324719</w:t>
      </w:r>
    </w:p>
    <w:p w14:paraId="6725C9A9" w14:textId="1B400A08"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till Infometric!, </w:t>
      </w:r>
      <w:r w:rsidRPr="002E4375">
        <w:rPr>
          <w:rFonts w:ascii="Garamond" w:eastAsia="Times New Roman" w:hAnsi="Garamond" w:cs="Arial"/>
          <w:i/>
          <w:iCs/>
          <w:color w:val="333333"/>
          <w:sz w:val="24"/>
          <w:szCs w:val="24"/>
          <w:lang w:eastAsia="sv-SE"/>
        </w:rPr>
        <w:t>Academic Work, https://www.arbetsformedlingen.se/For-arbetssokande/Platsbanken/annonser/8335855</w:t>
      </w:r>
    </w:p>
    <w:p w14:paraId="46FE4F42" w14:textId="32399402" w:rsidR="00957AD0" w:rsidRPr="00045D9B" w:rsidRDefault="00957AD0"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w:t>
      </w:r>
      <w:r w:rsidRPr="00045D9B">
        <w:rPr>
          <w:rFonts w:ascii="Garamond" w:eastAsia="Times New Roman" w:hAnsi="Garamond" w:cs="Arial"/>
          <w:color w:val="333333"/>
          <w:sz w:val="24"/>
          <w:szCs w:val="24"/>
          <w:lang w:eastAsia="sv-SE"/>
        </w:rPr>
        <w:t>Made for Sales AB, https://www.arbetsformedlingen.se/For-arbetssokande/Platsbanken/annonser/8318618</w:t>
      </w:r>
    </w:p>
    <w:p w14:paraId="3449F07D" w14:textId="724807E1"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C# .NET, </w:t>
      </w:r>
      <w:r w:rsidRPr="002E4375">
        <w:rPr>
          <w:rFonts w:ascii="Garamond" w:eastAsia="Times New Roman" w:hAnsi="Garamond" w:cs="Arial"/>
          <w:i/>
          <w:iCs/>
          <w:color w:val="333333"/>
          <w:sz w:val="24"/>
          <w:szCs w:val="24"/>
          <w:lang w:eastAsia="sv-SE"/>
        </w:rPr>
        <w:t>Recommit AB, https://www.arbetsformedlingen.se/For-arbetssokande/Platsbanken/annonser/8225759</w:t>
      </w:r>
    </w:p>
    <w:p w14:paraId="01418B6A" w14:textId="234FC231" w:rsidR="00765F2E" w:rsidRDefault="00957AD0" w:rsidP="004D0CE4">
      <w:pPr>
        <w:pStyle w:val="Liststycke"/>
        <w:numPr>
          <w:ilvl w:val="1"/>
          <w:numId w:val="7"/>
        </w:numPr>
        <w:spacing w:after="100" w:afterAutospacing="1" w:line="240" w:lineRule="auto"/>
        <w:outlineLvl w:val="1"/>
        <w:rPr>
          <w:rFonts w:ascii="inherit" w:hAnsi="inherit" w:cs="Arial"/>
          <w:b/>
          <w:bCs/>
          <w:color w:val="333333"/>
          <w:sz w:val="27"/>
          <w:szCs w:val="27"/>
        </w:rPr>
      </w:pPr>
      <w:r w:rsidRPr="00045D9B">
        <w:rPr>
          <w:rFonts w:ascii="Garamond" w:eastAsia="Times New Roman" w:hAnsi="Garamond" w:cs="Arial"/>
          <w:color w:val="333333"/>
          <w:kern w:val="36"/>
          <w:sz w:val="24"/>
          <w:szCs w:val="24"/>
          <w:lang w:eastAsia="sv-SE"/>
        </w:rPr>
        <w:t xml:space="preserve">Systemutvecklare Backend, </w:t>
      </w:r>
      <w:r w:rsidRPr="00045D9B">
        <w:rPr>
          <w:rFonts w:ascii="Garamond" w:eastAsia="Times New Roman" w:hAnsi="Garamond" w:cs="Arial"/>
          <w:color w:val="333333"/>
          <w:sz w:val="24"/>
          <w:szCs w:val="24"/>
          <w:lang w:eastAsia="sv-SE"/>
        </w:rPr>
        <w:t>Quest Consulting, https://www.arbetsformedlingen.se/For-arbetssokande/Platsbanken/annonser/8331625</w:t>
      </w:r>
      <w:r w:rsidR="00765F2E">
        <w:rPr>
          <w:rFonts w:ascii="inherit" w:hAnsi="inherit" w:cs="Arial"/>
          <w:b/>
          <w:bCs/>
          <w:color w:val="333333"/>
          <w:sz w:val="27"/>
          <w:szCs w:val="27"/>
        </w:rPr>
        <w:t xml:space="preserve"> </w:t>
      </w:r>
    </w:p>
    <w:p w14:paraId="0E30AE54" w14:textId="77777777" w:rsidR="00F501E5" w:rsidRPr="00F501E5"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045D9B">
        <w:rPr>
          <w:rFonts w:ascii="Garamond" w:eastAsia="Times New Roman" w:hAnsi="Garamond" w:cs="Arial"/>
          <w:color w:val="333333"/>
          <w:kern w:val="36"/>
          <w:lang w:eastAsia="sv-SE"/>
        </w:rPr>
        <w:t xml:space="preserve"> </w:t>
      </w:r>
    </w:p>
    <w:p w14:paraId="7EE4AC2D" w14:textId="4B942A89" w:rsidR="00357320" w:rsidRPr="00BE5931"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BE5931">
        <w:rPr>
          <w:rFonts w:ascii="Garamond" w:eastAsia="Times New Roman" w:hAnsi="Garamond" w:cs="Arial"/>
          <w:i/>
          <w:iCs/>
          <w:color w:val="333333"/>
          <w:kern w:val="36"/>
          <w:lang w:eastAsia="sv-SE"/>
        </w:rPr>
        <w:t xml:space="preserve">Proact IT Trainee Program 2019, </w:t>
      </w:r>
      <w:r w:rsidRPr="00BE5931">
        <w:rPr>
          <w:rFonts w:ascii="Garamond" w:eastAsia="Times New Roman" w:hAnsi="Garamond" w:cs="Arial"/>
          <w:i/>
          <w:iCs/>
          <w:color w:val="333333"/>
          <w:lang w:eastAsia="sv-SE"/>
        </w:rPr>
        <w:t>Academic Work, Stockholm, https://www.arbetsformedlingen.se/For-arbetssokande/Platsbanken/annonser/8280467</w:t>
      </w:r>
    </w:p>
    <w:p w14:paraId="7181EF4E" w14:textId="281B6A5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NET Backend Developer to consultant assignment in Stockholm, </w:t>
      </w:r>
      <w:r w:rsidRPr="00C61BBC">
        <w:rPr>
          <w:rFonts w:ascii="Garamond" w:eastAsia="Times New Roman" w:hAnsi="Garamond" w:cs="Arial"/>
          <w:color w:val="333333"/>
          <w:lang w:eastAsia="sv-SE"/>
        </w:rPr>
        <w:t>Alten Sverige AB, https://www.arbetsformedlingen.se/For-arbetssokande/Platsbanken/annonser/8318417</w:t>
      </w:r>
    </w:p>
    <w:p w14:paraId="1663C437" w14:textId="739ED8D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utvecklare för tillsvidare, </w:t>
      </w:r>
      <w:r w:rsidRPr="00C61BBC">
        <w:rPr>
          <w:rFonts w:ascii="Garamond" w:eastAsia="Times New Roman" w:hAnsi="Garamond" w:cs="Arial"/>
          <w:color w:val="333333"/>
          <w:lang w:eastAsia="sv-SE"/>
        </w:rPr>
        <w:t>LBL Flow KB, https://www.arbetsformedlingen.se/For-arbetssokande/Platsbanken/annonser/8292992</w:t>
      </w:r>
    </w:p>
    <w:p w14:paraId="68B80D46" w14:textId="4EE1ECF7"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EMBEDDED C++ DEVELOPERS, </w:t>
      </w:r>
      <w:r w:rsidRPr="00C61BBC">
        <w:rPr>
          <w:rFonts w:ascii="Garamond" w:eastAsia="Times New Roman" w:hAnsi="Garamond" w:cs="Arial"/>
          <w:color w:val="333333"/>
          <w:lang w:eastAsia="sv-SE"/>
        </w:rPr>
        <w:t>Alten Sverige AB, https://www.arbetsformedlingen.se/For-arbetssokande/Platsbanken/annonser/8315309</w:t>
      </w:r>
    </w:p>
    <w:p w14:paraId="687B9C6D" w14:textId="4855EA95"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ython-utvecklare som vill arbeta inom försvarsindustrin, </w:t>
      </w:r>
      <w:r w:rsidRPr="00C61BBC">
        <w:rPr>
          <w:rFonts w:ascii="Garamond" w:eastAsia="Times New Roman" w:hAnsi="Garamond" w:cs="Arial"/>
          <w:color w:val="333333"/>
          <w:lang w:eastAsia="sv-SE"/>
        </w:rPr>
        <w:t>Alten Sverige AB, https://www.arbetsformedlingen.se/For-arbetssokande/Platsbanken/annonser/8310810</w:t>
      </w:r>
    </w:p>
    <w:p w14:paraId="36B740B0" w14:textId="55E0E761"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rogrammerare/utvecklare, </w:t>
      </w:r>
      <w:r w:rsidRPr="00C61BBC">
        <w:rPr>
          <w:rFonts w:ascii="Garamond" w:eastAsia="Times New Roman" w:hAnsi="Garamond" w:cs="Arial"/>
          <w:color w:val="333333"/>
          <w:lang w:eastAsia="sv-SE"/>
        </w:rPr>
        <w:t>RR Consulting &amp; software AB, https://www.arbetsformedlingen.se/For-arbetssokande/Platsbanken/annonser/23316050</w:t>
      </w:r>
    </w:p>
    <w:p w14:paraId="44997FAE" w14:textId="3629D41C"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 / Backend Developer / .NET / C# till Sweco IT, </w:t>
      </w:r>
      <w:r w:rsidRPr="00C61BBC">
        <w:rPr>
          <w:rFonts w:ascii="Garamond" w:eastAsia="Times New Roman" w:hAnsi="Garamond" w:cs="Arial"/>
          <w:color w:val="333333"/>
          <w:lang w:eastAsia="sv-SE"/>
        </w:rPr>
        <w:t>Bravura, https://www.arbetsformedlingen.se/For-arbetssokande/Platsbanken/annonser/8291797</w:t>
      </w:r>
    </w:p>
    <w:p w14:paraId="64B31B6B" w14:textId="49DF352E"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ront-end developer till digitalbyrån Black Pixel!, </w:t>
      </w:r>
      <w:r w:rsidRPr="00C61BBC">
        <w:rPr>
          <w:rFonts w:ascii="Garamond" w:eastAsia="Times New Roman" w:hAnsi="Garamond" w:cs="Arial"/>
          <w:color w:val="333333"/>
          <w:lang w:eastAsia="sv-SE"/>
        </w:rPr>
        <w:t>A Hub AB, https://www.arbetsformedlingen.se/For-arbetssokande/Platsbanken/annonser/23314899</w:t>
      </w:r>
    </w:p>
    <w:p w14:paraId="3E0A63BD" w14:textId="77777777" w:rsidR="00161EEA" w:rsidRPr="00161EEA" w:rsidRDefault="00161EEA" w:rsidP="004D0CE4">
      <w:pPr>
        <w:pStyle w:val="Ingetavstnd"/>
        <w:numPr>
          <w:ilvl w:val="1"/>
          <w:numId w:val="7"/>
        </w:numPr>
        <w:shd w:val="clear" w:color="auto" w:fill="FFFFFF"/>
        <w:tabs>
          <w:tab w:val="left" w:pos="5103"/>
        </w:tabs>
        <w:rPr>
          <w:rFonts w:ascii="Garamond" w:hAnsi="Garamond" w:cs="Times New Roman"/>
        </w:rPr>
      </w:pPr>
    </w:p>
    <w:p w14:paraId="7FEA6E44" w14:textId="1C532DA2" w:rsidR="009574B8" w:rsidRPr="00357320" w:rsidRDefault="00A44100" w:rsidP="004D0CE4">
      <w:pPr>
        <w:pStyle w:val="Ingetavstnd"/>
        <w:numPr>
          <w:ilvl w:val="1"/>
          <w:numId w:val="7"/>
        </w:numPr>
        <w:shd w:val="clear" w:color="auto" w:fill="FFFFFF"/>
        <w:tabs>
          <w:tab w:val="left" w:pos="5103"/>
        </w:tabs>
        <w:rPr>
          <w:rFonts w:ascii="Garamond" w:hAnsi="Garamond" w:cs="Times New Roman"/>
        </w:rPr>
      </w:pPr>
      <w:r w:rsidRPr="00357320">
        <w:rPr>
          <w:rFonts w:ascii="Garamond" w:hAnsi="Garamond" w:cs="Arial"/>
          <w:color w:val="333333"/>
          <w:kern w:val="36"/>
        </w:rPr>
        <w:t>Tech Lead Integration</w:t>
      </w:r>
      <w:r w:rsidR="009574B8" w:rsidRPr="00357320">
        <w:rPr>
          <w:rFonts w:ascii="Garamond" w:hAnsi="Garamond" w:cs="Arial"/>
          <w:color w:val="333333"/>
          <w:kern w:val="36"/>
        </w:rPr>
        <w:t xml:space="preserve">, </w:t>
      </w:r>
      <w:r w:rsidRPr="00357320">
        <w:rPr>
          <w:rFonts w:ascii="Garamond" w:hAnsi="Garamond" w:cs="Arial"/>
          <w:color w:val="333333"/>
        </w:rPr>
        <w:t xml:space="preserve">Trafikförvaltningen, Stockholm, </w:t>
      </w:r>
      <w:r w:rsidR="009574B8" w:rsidRPr="00357320">
        <w:rPr>
          <w:rFonts w:ascii="Garamond" w:hAnsi="Garamond" w:cs="Arial"/>
          <w:color w:val="333333"/>
        </w:rPr>
        <w:t>https://www.arbetsformedlingen.se/For-arbetssokande/Platsbanken/annonser/8306352</w:t>
      </w:r>
    </w:p>
    <w:p w14:paraId="763F4E8A" w14:textId="1F0ABC8F" w:rsidR="00A3663E" w:rsidRPr="009574B8" w:rsidRDefault="00A3663E" w:rsidP="004D0CE4">
      <w:pPr>
        <w:pStyle w:val="Ingetavstnd"/>
        <w:numPr>
          <w:ilvl w:val="1"/>
          <w:numId w:val="7"/>
        </w:numPr>
        <w:shd w:val="clear" w:color="auto" w:fill="FFFFFF"/>
        <w:tabs>
          <w:tab w:val="left" w:pos="5103"/>
        </w:tabs>
        <w:rPr>
          <w:rFonts w:ascii="Garamond" w:hAnsi="Garamond" w:cs="Times New Roman"/>
          <w:sz w:val="24"/>
          <w:szCs w:val="24"/>
        </w:rPr>
      </w:pPr>
      <w:r w:rsidRPr="009574B8">
        <w:rPr>
          <w:rFonts w:ascii="Garamond" w:eastAsia="Times New Roman" w:hAnsi="Garamond" w:cs="Arial"/>
          <w:color w:val="333333"/>
          <w:kern w:val="36"/>
          <w:lang w:eastAsia="sv-SE"/>
        </w:rPr>
        <w:t xml:space="preserve">Systemutvecklare inom Scientific High-Performance Computing (HPC), </w:t>
      </w:r>
      <w:r w:rsidRPr="009574B8">
        <w:rPr>
          <w:rFonts w:ascii="Garamond" w:eastAsia="Times New Roman" w:hAnsi="Garamond" w:cs="Arial"/>
          <w:color w:val="333333"/>
          <w:lang w:eastAsia="sv-SE"/>
        </w:rPr>
        <w:t>Stockholms universitet, https://www.arbetsformedlingen.se/For-arbetssokande/Platsbanken/annonser/8315937</w:t>
      </w:r>
    </w:p>
    <w:p w14:paraId="2A921DF9" w14:textId="37669A6E" w:rsidR="00A3663E" w:rsidRPr="00A3663E"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A3663E">
        <w:rPr>
          <w:rFonts w:ascii="Garamond" w:eastAsia="Times New Roman" w:hAnsi="Garamond" w:cs="Arial"/>
          <w:color w:val="333333"/>
          <w:kern w:val="36"/>
          <w:lang w:eastAsia="sv-SE"/>
        </w:rPr>
        <w:t xml:space="preserve">Systemutvecklare, </w:t>
      </w:r>
      <w:r w:rsidRPr="00A3663E">
        <w:rPr>
          <w:rFonts w:ascii="Garamond" w:eastAsia="Times New Roman" w:hAnsi="Garamond" w:cs="Arial"/>
          <w:color w:val="333333"/>
          <w:lang w:eastAsia="sv-SE"/>
        </w:rPr>
        <w:t>Vitec Software Group, Stockholm,</w:t>
      </w:r>
      <w:r w:rsidRPr="00A3663E">
        <w:rPr>
          <w:rFonts w:ascii="Garamond" w:hAnsi="Garamond"/>
        </w:rPr>
        <w:t xml:space="preserve"> </w:t>
      </w:r>
      <w:r w:rsidRPr="00A3663E">
        <w:rPr>
          <w:rFonts w:ascii="Garamond" w:eastAsia="Times New Roman" w:hAnsi="Garamond" w:cs="Arial"/>
          <w:color w:val="333333"/>
          <w:lang w:eastAsia="sv-SE"/>
        </w:rPr>
        <w:t>https://www.arbetsformedlingen.se/For-arbetssokande/Platsbanken/annonser/8265619</w:t>
      </w:r>
    </w:p>
    <w:p w14:paraId="638D3E52"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Teknisk testare till teknikenheten, </w:t>
      </w:r>
      <w:r w:rsidRPr="00C8703D">
        <w:rPr>
          <w:rFonts w:ascii="Garamond" w:eastAsia="Times New Roman" w:hAnsi="Garamond" w:cs="Arial"/>
          <w:color w:val="333333"/>
          <w:lang w:eastAsia="sv-SE"/>
        </w:rPr>
        <w:t>Säkerhetspolisen, Stockholm, https://www.arbetsformedlingen.se/For-arbetssokande/Platsbanken/annonser/10534843</w:t>
      </w:r>
    </w:p>
    <w:p w14:paraId="12AB82BF"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Agil coach med ledaregenskaper, Stockholm, </w:t>
      </w:r>
      <w:r w:rsidRPr="00C8703D">
        <w:rPr>
          <w:rFonts w:ascii="Garamond" w:eastAsia="Times New Roman" w:hAnsi="Garamond" w:cs="Arial"/>
          <w:color w:val="333333"/>
          <w:lang w:eastAsia="sv-SE"/>
        </w:rPr>
        <w:t>Pensionsmyndigheten, https://www.arbetsformedlingen.se/For-arbetssokande/Platsbanken/annonser/8305376</w:t>
      </w:r>
    </w:p>
    <w:p w14:paraId="2094D571"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hAnsi="Garamond" w:cs="Arial"/>
          <w:color w:val="333333"/>
          <w:kern w:val="36"/>
        </w:rPr>
        <w:t>Systemutvecklare till ChessIT!, Stockholm, https://www.arbetsformedlingen.se/For-arbetssokande/Platsbanken/annonser/8288161</w:t>
      </w:r>
    </w:p>
    <w:p w14:paraId="5E74417E" w14:textId="671B623E"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Systemutvecklare - välj ditt specialområde!, </w:t>
      </w:r>
      <w:r w:rsidRPr="00C8703D">
        <w:rPr>
          <w:rFonts w:ascii="Garamond" w:eastAsia="Times New Roman" w:hAnsi="Garamond" w:cs="Arial"/>
          <w:color w:val="333333"/>
          <w:lang w:eastAsia="sv-SE"/>
        </w:rPr>
        <w:t>Transportstyrelsen, https://www.arbetsformedlingen.se/For-arbetssokande/Platsbanken/annonser/8292032</w:t>
      </w:r>
    </w:p>
    <w:p w14:paraId="4BE13D21" w14:textId="6EDB8DA4" w:rsidR="007A13E9" w:rsidRPr="007A13E9"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r w:rsidRPr="00E05E54">
        <w:rPr>
          <w:rFonts w:ascii="Garamond" w:hAnsi="Garamond" w:cs="Arial"/>
          <w:color w:val="000000" w:themeColor="text1"/>
          <w:kern w:val="36"/>
        </w:rPr>
        <w:t>HiQ</w:t>
      </w:r>
    </w:p>
    <w:p w14:paraId="4A3522E1" w14:textId="77777777" w:rsidR="00ED5267" w:rsidRPr="00ED5267"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r w:rsidRPr="00E05E54">
        <w:rPr>
          <w:rFonts w:ascii="Garamond" w:hAnsi="Garamond" w:cs="Arial"/>
          <w:color w:val="000000" w:themeColor="text1"/>
          <w:kern w:val="36"/>
        </w:rPr>
        <w:t>Embedded utvecklare självkörande fordon</w:t>
      </w:r>
      <w:r w:rsidR="00E05E54" w:rsidRPr="00E05E54">
        <w:rPr>
          <w:rFonts w:ascii="Garamond" w:hAnsi="Garamond" w:cs="Arial"/>
          <w:color w:val="000000" w:themeColor="text1"/>
          <w:kern w:val="36"/>
        </w:rPr>
        <w:t>,</w:t>
      </w:r>
      <w:r w:rsidR="00E05E54" w:rsidRPr="00E05E54">
        <w:rPr>
          <w:rStyle w:val="Rubrik2Char"/>
          <w:rFonts w:ascii="Garamond" w:hAnsi="Garamond" w:cs="Helvetica"/>
          <w:color w:val="000000" w:themeColor="text1"/>
          <w:sz w:val="22"/>
          <w:szCs w:val="22"/>
        </w:rPr>
        <w:t xml:space="preserve"> </w:t>
      </w:r>
      <w:hyperlink r:id="rId69" w:history="1">
        <w:r w:rsidR="00E05E54" w:rsidRPr="00E05E54">
          <w:rPr>
            <w:rStyle w:val="Hyperlnk"/>
            <w:rFonts w:ascii="Garamond" w:hAnsi="Garamond" w:cs="Helvetica"/>
            <w:color w:val="000000" w:themeColor="text1"/>
          </w:rPr>
          <w:t>gustaf.ahne@hiq.se</w:t>
        </w:r>
      </w:hyperlink>
    </w:p>
    <w:p w14:paraId="529DD9D8" w14:textId="77777777" w:rsidR="00ED5267" w:rsidRPr="00ED5267"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hAnsi="Garamond" w:cs="Arial"/>
          <w:color w:val="333333"/>
          <w:kern w:val="36"/>
        </w:rPr>
        <w:t>Java Developer to HiQ</w:t>
      </w:r>
      <w:r w:rsidR="003555C7" w:rsidRPr="00ED5267">
        <w:rPr>
          <w:rFonts w:ascii="Garamond" w:hAnsi="Garamond" w:cs="Arial"/>
          <w:color w:val="333333"/>
          <w:kern w:val="36"/>
        </w:rPr>
        <w:t>, Stockholm, https://www.arbetsformedlingen.se/For-arbetssokande/Platsbanken/annonser/23123137</w:t>
      </w:r>
    </w:p>
    <w:p w14:paraId="70F4F7F0" w14:textId="77777777" w:rsidR="00ED5267" w:rsidRPr="00ED5267"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t>.NET Developer</w:t>
      </w:r>
      <w:r w:rsidR="00AD46E0" w:rsidRPr="00ED5267">
        <w:rPr>
          <w:rFonts w:ascii="Garamond" w:eastAsia="Times New Roman" w:hAnsi="Garamond" w:cs="Arial"/>
          <w:color w:val="333333"/>
          <w:kern w:val="36"/>
          <w:lang w:eastAsia="sv-SE"/>
        </w:rPr>
        <w:t xml:space="preserve">, </w:t>
      </w:r>
      <w:r w:rsidRPr="00ED5267">
        <w:rPr>
          <w:rFonts w:ascii="Garamond" w:eastAsia="Times New Roman" w:hAnsi="Garamond" w:cs="Arial"/>
          <w:color w:val="333333"/>
          <w:lang w:eastAsia="sv-SE"/>
        </w:rPr>
        <w:t>Cybercom Sweden &amp; Denmark, Stockholm, https://www.arbetsformedlingen.se/For-arbetssokande/Platsbanken/annonser/8076620</w:t>
      </w:r>
    </w:p>
    <w:p w14:paraId="3E145D96" w14:textId="48188D63" w:rsidR="00ED5267" w:rsidRPr="00ED5267"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t xml:space="preserve">Systemutvecklare till nästa generations förmånssystem Hornstull, Stockholm, </w:t>
      </w:r>
      <w:r w:rsidRPr="00ED5267">
        <w:rPr>
          <w:rFonts w:ascii="Garamond" w:eastAsia="Times New Roman" w:hAnsi="Garamond" w:cs="Arial"/>
          <w:color w:val="333333"/>
          <w:lang w:eastAsia="sv-SE"/>
        </w:rPr>
        <w:t>Pensionsmyndigheten, https://www.arbetsformedlingen.se/For-arbetssokande/Platsbanken/annonser/8305730</w:t>
      </w:r>
    </w:p>
    <w:p w14:paraId="2A2A50DD" w14:textId="619B47DF" w:rsidR="00B629D8" w:rsidRPr="00B629D8" w:rsidRDefault="00325699" w:rsidP="004D0CE4">
      <w:pPr>
        <w:pStyle w:val="Ingetavstnd"/>
        <w:numPr>
          <w:ilvl w:val="1"/>
          <w:numId w:val="7"/>
        </w:numPr>
        <w:shd w:val="clear" w:color="auto" w:fill="FFFFFF"/>
        <w:tabs>
          <w:tab w:val="left" w:pos="5103"/>
        </w:tabs>
        <w:rPr>
          <w:rFonts w:ascii="Garamond" w:hAnsi="Garamond" w:cs="Times New Roman"/>
          <w:sz w:val="24"/>
          <w:szCs w:val="24"/>
        </w:rPr>
      </w:pPr>
      <w:r w:rsidRPr="00B629D8">
        <w:rPr>
          <w:rFonts w:ascii="Garamond" w:hAnsi="Garamond" w:cs="Arial"/>
          <w:color w:val="333333"/>
          <w:kern w:val="36"/>
        </w:rPr>
        <w:t>Bahnhof söker Linuxtekniker och systemutvecklare som vill revolutionera, Stockholm, https://www.arbetsformedlingen.se/For-arbetssokande/Platsbanken/annonser/23317942</w:t>
      </w:r>
    </w:p>
    <w:p w14:paraId="02F0A65F" w14:textId="01E0DA7B" w:rsidR="00A52EFE" w:rsidRPr="00B629D8"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333333"/>
          <w:lang w:eastAsia="sv-SE"/>
        </w:rPr>
      </w:pPr>
      <w:r w:rsidRPr="00B629D8">
        <w:rPr>
          <w:rFonts w:ascii="Garamond" w:hAnsi="Garamond" w:cs="Arial"/>
          <w:color w:val="333333"/>
          <w:kern w:val="36"/>
        </w:rPr>
        <w:t>Junior systemutvecklare till Mediebranschen, Stockholm, https://www.arbetsformedlingen.se/For-arbetssokande/Platsbanken/annonser/23303222</w:t>
      </w:r>
    </w:p>
    <w:p w14:paraId="4A9B6D23" w14:textId="77777777" w:rsidR="00B629D8" w:rsidRPr="00B629D8"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eastAsia="Times New Roman" w:hAnsi="Garamond" w:cs="Arial"/>
          <w:color w:val="333333"/>
          <w:kern w:val="36"/>
          <w:lang w:eastAsia="sv-SE"/>
        </w:rPr>
        <w:t xml:space="preserve">Kreativ iOS-utvecklare sökes till startup-bolag, </w:t>
      </w:r>
      <w:r w:rsidRPr="00A52EFE">
        <w:rPr>
          <w:rFonts w:ascii="Garamond" w:eastAsia="Times New Roman" w:hAnsi="Garamond" w:cs="Arial"/>
          <w:color w:val="333333"/>
          <w:lang w:eastAsia="sv-SE"/>
        </w:rPr>
        <w:t>Talangjägarna AB, Stockholm,</w:t>
      </w:r>
      <w:r w:rsidR="00A52EFE" w:rsidRPr="00A52EFE">
        <w:rPr>
          <w:rFonts w:ascii="Garamond" w:eastAsia="Times New Roman" w:hAnsi="Garamond" w:cs="Arial"/>
          <w:color w:val="333333"/>
          <w:lang w:eastAsia="sv-SE"/>
        </w:rPr>
        <w:t xml:space="preserve"> </w:t>
      </w:r>
      <w:r w:rsidRPr="00A52EFE">
        <w:rPr>
          <w:rFonts w:ascii="Garamond" w:eastAsia="Times New Roman" w:hAnsi="Garamond" w:cs="Arial"/>
          <w:color w:val="333333"/>
          <w:lang w:eastAsia="sv-SE"/>
        </w:rPr>
        <w:t>https://www.arbetsformedlingen.se/For-arbetssokande/Platsbanken/annonser/8109021</w:t>
      </w:r>
    </w:p>
    <w:p w14:paraId="158E1A6E" w14:textId="5562CE91" w:rsidR="00B629D8" w:rsidRPr="00B629D8"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Systemutvecklare till interna IT-avdelningen hos SBC,</w:t>
      </w:r>
      <w:r w:rsidRPr="00A52EFE">
        <w:rPr>
          <w:rFonts w:ascii="Garamond" w:hAnsi="Garamond" w:cs="Arial"/>
          <w:color w:val="333333"/>
        </w:rPr>
        <w:t xml:space="preserve"> Perido AB, Stockholm, https://www.arbetsformedlingen.se/For-arbetssokande/Platsbanken/annonser/23290905</w:t>
      </w:r>
    </w:p>
    <w:p w14:paraId="22B8F7BF" w14:textId="77777777" w:rsidR="00A46616"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 xml:space="preserve">Junior systemutvecklare /BI / .Net / C# / SQL till Fisk &amp; CO, </w:t>
      </w:r>
      <w:r w:rsidRPr="00A52EFE">
        <w:rPr>
          <w:rFonts w:ascii="Garamond" w:hAnsi="Garamond" w:cs="Arial"/>
          <w:color w:val="333333"/>
        </w:rPr>
        <w:t>Bravura, Stockholm, https://www.arbetsformedlingen.se/For-arbetssokande/Platsbanken/annonser/8276337</w:t>
      </w:r>
      <w:r w:rsidR="00F201B4">
        <w:rPr>
          <w:rFonts w:ascii="Garamond" w:hAnsi="Garamond" w:cs="Arial"/>
          <w:color w:val="333333"/>
        </w:rPr>
        <w:t xml:space="preserve">, </w:t>
      </w:r>
      <w:r w:rsidR="00FF76D6">
        <w:rPr>
          <w:rFonts w:ascii="Garamond" w:hAnsi="Garamond" w:cs="Arial"/>
          <w:color w:val="333333"/>
        </w:rPr>
        <w:t>Nora, Bravura</w:t>
      </w:r>
    </w:p>
    <w:p w14:paraId="1F1C524F" w14:textId="77777777" w:rsidR="00A46616"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46616">
        <w:rPr>
          <w:rFonts w:ascii="Garamond" w:hAnsi="Garamond" w:cs="Arial"/>
          <w:color w:val="333333"/>
          <w:kern w:val="36"/>
        </w:rPr>
        <w:t xml:space="preserve">Javautvecklare med passion för telekom!, </w:t>
      </w:r>
      <w:r w:rsidRPr="00A46616">
        <w:rPr>
          <w:rFonts w:ascii="Garamond" w:hAnsi="Garamond" w:cs="Arial"/>
          <w:color w:val="333333"/>
        </w:rPr>
        <w:t>Polystar, Stockholm, https://www.arbetsformedlingen.se/For-arbetssokande/Platsbanken/annonser/8239534</w:t>
      </w:r>
    </w:p>
    <w:p w14:paraId="7B9C1499" w14:textId="77777777" w:rsidR="0028205C" w:rsidRPr="0028205C"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965D38">
        <w:rPr>
          <w:rFonts w:ascii="Garamond" w:eastAsia="Times New Roman" w:hAnsi="Garamond" w:cs="Arial"/>
          <w:color w:val="333333"/>
          <w:kern w:val="36"/>
          <w:lang w:eastAsia="sv-SE"/>
        </w:rPr>
        <w:t xml:space="preserve">Lead developer inom .NET, </w:t>
      </w:r>
      <w:r w:rsidRPr="00965D38">
        <w:rPr>
          <w:rFonts w:ascii="Garamond" w:eastAsia="Times New Roman" w:hAnsi="Garamond" w:cs="Arial"/>
          <w:color w:val="333333"/>
          <w:lang w:eastAsia="sv-SE"/>
        </w:rPr>
        <w:t>Riksdagsförvaltningen, Stockholm, https://www.arbetsformedlingen.se/For-arbetssokande/Platsbanken/annonser/8308791</w:t>
      </w:r>
    </w:p>
    <w:p w14:paraId="0D505242" w14:textId="77777777" w:rsidR="0028205C" w:rsidRPr="0028205C"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28205C">
        <w:rPr>
          <w:rFonts w:ascii="Garamond" w:eastAsia="Times New Roman" w:hAnsi="Garamond" w:cs="Arial"/>
          <w:color w:val="333333"/>
          <w:kern w:val="36"/>
          <w:lang w:eastAsia="sv-SE"/>
        </w:rPr>
        <w:t xml:space="preserve">Vår kund söker en Javautvecklare. INget CV behövs!, </w:t>
      </w:r>
      <w:r w:rsidRPr="0028205C">
        <w:rPr>
          <w:rFonts w:ascii="Garamond" w:eastAsia="Times New Roman" w:hAnsi="Garamond" w:cs="Arial"/>
          <w:color w:val="333333"/>
          <w:lang w:eastAsia="sv-SE"/>
        </w:rPr>
        <w:t>Recify AB, Stockholm, https://www.arbetsformedlingen.se/For-arbetssokande/Platsbanken/annonser/23296650</w:t>
      </w:r>
    </w:p>
    <w:p w14:paraId="5D23A8AB" w14:textId="28AF39DE" w:rsidR="00A46616" w:rsidRPr="006653CF"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6653CF">
        <w:rPr>
          <w:rFonts w:ascii="Garamond" w:eastAsia="Times New Roman" w:hAnsi="Garamond" w:cs="Arial"/>
          <w:color w:val="333333"/>
          <w:kern w:val="36"/>
          <w:lang w:eastAsia="sv-SE"/>
        </w:rPr>
        <w:t xml:space="preserve">Ledigt jobb som Java- eller .Net-utvecklare, Stockholm, </w:t>
      </w:r>
      <w:r w:rsidRPr="006653CF">
        <w:rPr>
          <w:rFonts w:ascii="Garamond" w:eastAsia="Times New Roman" w:hAnsi="Garamond" w:cs="Arial"/>
          <w:color w:val="333333"/>
          <w:lang w:eastAsia="sv-SE"/>
        </w:rPr>
        <w:t>Experis, https://www.arbetsformedlingen.se/For-arbetssokande/Platsbanken/annonser/8296771</w:t>
      </w:r>
    </w:p>
    <w:p w14:paraId="74765450" w14:textId="1C7845FC" w:rsidR="008C2B99" w:rsidRPr="008C2B99" w:rsidRDefault="008C2B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r w:rsidR="00F02811">
        <w:rPr>
          <w:rFonts w:ascii="Garamond" w:hAnsi="Garamond" w:cs="Times New Roman"/>
        </w:rPr>
        <w:t>Maj</w:t>
      </w:r>
    </w:p>
    <w:p w14:paraId="1A9B4241" w14:textId="77777777" w:rsidR="00E51160" w:rsidRPr="00CA6B14"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Göteborg</w:t>
      </w:r>
    </w:p>
    <w:p w14:paraId="648F2188" w14:textId="44D4A95C" w:rsidR="00E51160"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Trollhättan</w:t>
      </w:r>
    </w:p>
    <w:p w14:paraId="0BC7B79A" w14:textId="77777777" w:rsidR="00605E8E" w:rsidRPr="00A75477" w:rsidRDefault="00605E8E" w:rsidP="004D0CE4">
      <w:pPr>
        <w:pStyle w:val="Ingetavstnd"/>
        <w:numPr>
          <w:ilvl w:val="1"/>
          <w:numId w:val="7"/>
        </w:numPr>
        <w:shd w:val="clear" w:color="auto" w:fill="FFFFFF"/>
        <w:tabs>
          <w:tab w:val="left" w:pos="5103"/>
        </w:tabs>
        <w:rPr>
          <w:rFonts w:ascii="Garamond" w:hAnsi="Garamond" w:cs="Times New Roman"/>
        </w:rPr>
      </w:pPr>
      <w:r w:rsidRPr="00A75477">
        <w:rPr>
          <w:rFonts w:ascii="Garamond" w:hAnsi="Garamond"/>
          <w:lang w:val="en"/>
        </w:rPr>
        <w:t>Java utvecklare till Crepido, Skövde, https://www.arbetsformedlingen.se/For-arbetssokande/Platsbanken/annonser/23296930</w:t>
      </w:r>
    </w:p>
    <w:p w14:paraId="07DB35FD" w14:textId="77777777" w:rsidR="00605E8E"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Junior applikationskonsult, </w:t>
      </w:r>
      <w:r w:rsidRPr="00A75477">
        <w:rPr>
          <w:rFonts w:ascii="Garamond" w:eastAsia="Times New Roman" w:hAnsi="Garamond" w:cs="Arial"/>
          <w:bCs/>
          <w:color w:val="333333"/>
          <w:lang w:eastAsia="sv-SE"/>
        </w:rPr>
        <w:t>Framtiden AB, https://www.arbetsformedlingen.se/For-arbetssokande/Platsbanken/annonser/8299417</w:t>
      </w:r>
    </w:p>
    <w:p w14:paraId="7FB2D05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hAnsi="Garamond" w:cs="Arial"/>
          <w:bCs/>
          <w:color w:val="333333"/>
          <w:kern w:val="36"/>
        </w:rPr>
        <w:t>.Net-utvecklare till Sigma IT Consulting i Skövde, https://www.arbetsformedlingen.se/For-arbetssokande/Platsbanken/annonser/8259483</w:t>
      </w:r>
    </w:p>
    <w:p w14:paraId="09F0C5D3"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ystemutvecklare, </w:t>
      </w:r>
      <w:r w:rsidRPr="00A75477">
        <w:rPr>
          <w:rFonts w:ascii="Garamond" w:eastAsia="Times New Roman" w:hAnsi="Garamond" w:cs="Arial"/>
          <w:bCs/>
          <w:color w:val="333333"/>
          <w:lang w:eastAsia="sv-SE"/>
        </w:rPr>
        <w:t>Högskolan i Skövde, https://www.arbetsformedlingen.se/For-arbetssokande/Platsbanken/annonser/8271943</w:t>
      </w:r>
    </w:p>
    <w:p w14:paraId="74E1E61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enior Systemutvecklare, </w:t>
      </w:r>
      <w:r w:rsidRPr="00A75477">
        <w:rPr>
          <w:rFonts w:ascii="Garamond" w:eastAsia="Times New Roman" w:hAnsi="Garamond" w:cs="Arial"/>
          <w:bCs/>
          <w:color w:val="333333"/>
          <w:lang w:eastAsia="sv-SE"/>
        </w:rPr>
        <w:t>Högskolan i Skövde, https://www.arbetsformedlingen.se/For-arbetssokande/Platsbanken/annonser/8271958</w:t>
      </w:r>
    </w:p>
    <w:p w14:paraId="2DDE12F5" w14:textId="19366997" w:rsidR="00AD5F92" w:rsidRPr="00CA6B14" w:rsidRDefault="00AD5F92"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AF Maj</w:t>
      </w:r>
    </w:p>
    <w:p w14:paraId="0B05475B" w14:textId="4D6F9C25" w:rsidR="00E51160" w:rsidRPr="00CA6B14"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rPr>
      </w:pPr>
      <w:r w:rsidRPr="00CA6B14">
        <w:rPr>
          <w:rFonts w:ascii="Garamond" w:eastAsia="Times New Roman" w:hAnsi="Garamond" w:cs="Arial"/>
          <w:bCs/>
          <w:color w:val="333333"/>
          <w:kern w:val="36"/>
          <w:lang w:eastAsia="sv-SE"/>
        </w:rPr>
        <w:t xml:space="preserve">Gymnasielärare i ämnena matematik, teknik och fysik, </w:t>
      </w:r>
      <w:r w:rsidRPr="00CA6B14">
        <w:rPr>
          <w:rFonts w:ascii="Garamond" w:eastAsia="Times New Roman" w:hAnsi="Garamond" w:cs="Arial"/>
          <w:bCs/>
          <w:color w:val="333333"/>
          <w:lang w:eastAsia="sv-SE"/>
        </w:rPr>
        <w:t xml:space="preserve">GTIs Gymnasieskola, Göteborg, </w:t>
      </w:r>
      <w:r w:rsidRPr="00CA6B14">
        <w:rPr>
          <w:rFonts w:ascii="Garamond" w:hAnsi="Garamond" w:cs="Times New Roman"/>
        </w:rPr>
        <w:t>https://www.arbetsformedlingen.se/For-arbetssokande/Platsbanken/annonser/23288678</w:t>
      </w:r>
    </w:p>
    <w:p w14:paraId="7C538D32" w14:textId="51497B1F"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i matematik till ProCivitas Stockholm,</w:t>
      </w:r>
      <w:r w:rsidRPr="00E51160">
        <w:rPr>
          <w:rFonts w:ascii="Garamond" w:hAnsi="Garamond"/>
        </w:rPr>
        <w:t xml:space="preserve"> </w:t>
      </w:r>
      <w:r w:rsidRPr="00E51160">
        <w:rPr>
          <w:rFonts w:ascii="Garamond" w:hAnsi="Garamond" w:cs="Arial"/>
          <w:bCs/>
          <w:color w:val="333333"/>
          <w:kern w:val="36"/>
        </w:rPr>
        <w:t>https://www.arbetsformedlingen.se/For-arbetssokande/Platsbanken/annonser/8168564</w:t>
      </w:r>
    </w:p>
    <w:p w14:paraId="12DDFBB6" w14:textId="77777777" w:rsidR="00D71B1E" w:rsidRPr="00E51160"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Lärare i matematik, </w:t>
      </w:r>
      <w:r w:rsidRPr="00E51160">
        <w:rPr>
          <w:rFonts w:ascii="Garamond" w:eastAsia="Times New Roman" w:hAnsi="Garamond" w:cs="Arial"/>
          <w:bCs/>
          <w:color w:val="333333"/>
          <w:lang w:eastAsia="sv-SE"/>
        </w:rPr>
        <w:t>Realgymnasiet, Realgymnasiet Stockholm, https://www.arbetsformedlingen.se/For-arbetssokande/Platsbanken/annonser/8238883</w:t>
      </w:r>
    </w:p>
    <w:p w14:paraId="15907142" w14:textId="77777777" w:rsidR="00D71B1E" w:rsidRPr="00E51160"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333333"/>
          <w:kern w:val="36"/>
          <w:lang w:eastAsia="sv-SE"/>
        </w:rPr>
      </w:pPr>
      <w:r w:rsidRPr="00E51160">
        <w:rPr>
          <w:rFonts w:ascii="Garamond" w:eastAsia="Times New Roman" w:hAnsi="Garamond" w:cs="Arial"/>
          <w:bCs/>
          <w:color w:val="333333"/>
          <w:kern w:val="36"/>
          <w:lang w:eastAsia="sv-SE"/>
        </w:rPr>
        <w:t xml:space="preserve">Lärare i svenska och engelska, </w:t>
      </w:r>
      <w:r w:rsidRPr="00E51160">
        <w:rPr>
          <w:rFonts w:ascii="Garamond" w:eastAsia="Times New Roman" w:hAnsi="Garamond" w:cs="Arial"/>
          <w:bCs/>
          <w:color w:val="333333"/>
          <w:lang w:eastAsia="sv-SE"/>
        </w:rPr>
        <w:t>Realgymnasiet, Realgymnasiet Stockholm, https://www.arbetsformedlingen.se/For-arbetssokande/Platsbanken/annonser/8238920</w:t>
      </w:r>
    </w:p>
    <w:p w14:paraId="7958E432" w14:textId="77777777" w:rsidR="00550198" w:rsidRPr="00E51160" w:rsidRDefault="00550198" w:rsidP="004D0CE4">
      <w:pPr>
        <w:pStyle w:val="Ingetavstnd"/>
        <w:numPr>
          <w:ilvl w:val="1"/>
          <w:numId w:val="7"/>
        </w:numPr>
        <w:shd w:val="clear" w:color="auto" w:fill="FFFFFF"/>
        <w:tabs>
          <w:tab w:val="left" w:pos="5103"/>
        </w:tabs>
        <w:rPr>
          <w:rFonts w:ascii="Garamond" w:hAnsi="Garamond" w:cs="Times New Roman"/>
        </w:rPr>
      </w:pPr>
    </w:p>
    <w:p w14:paraId="613E44D5" w14:textId="59CF1B58"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NTI Gymnasiet Nacka söker engagerad lärare i Teknik och Matematik, https://www.arbetsformedlingen.se/For-arbetssokande/Platsbanken/annonser/8224919</w:t>
      </w:r>
    </w:p>
    <w:p w14:paraId="42F59638"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Ma/Te till NTI Gymnasiet Gärdet, https://www.arbetsformedlingen.se/For-arbetssokande/Platsbanken/annonser/8237475</w:t>
      </w:r>
    </w:p>
    <w:p w14:paraId="7C663B75" w14:textId="77777777" w:rsidR="00127C35" w:rsidRPr="00E51160" w:rsidRDefault="00127C35"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Ma/Fy, NTI-gymnasiet, https://www.arbetsformedlingen.se/For-arbetssokande/Platsbanken/annonser/8237469</w:t>
      </w:r>
    </w:p>
    <w:p w14:paraId="6290B390"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80</w:t>
      </w:r>
    </w:p>
    <w:p w14:paraId="6445979E"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78</w:t>
      </w:r>
    </w:p>
    <w:p w14:paraId="2F32398F"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p>
    <w:p w14:paraId="27966FC9"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Engelska lärare på Designgymnaiset, https://www.arbetsformedlingen.se/For-arbetssokande/Platsbanken/annonser/8271699</w:t>
      </w:r>
    </w:p>
    <w:p w14:paraId="4E42E445" w14:textId="77777777" w:rsidR="005502AD" w:rsidRPr="00E51160"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0082FFBA" w14:textId="4E8E32A7" w:rsidR="008C2B99" w:rsidRPr="00E51160" w:rsidRDefault="008C2B9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svenska i kombination med annat ämne sökes till JENSEN Södra, https://www.arbetsformedlingen.se/For-arbetssokande/Platsbanken/annonser/8224399</w:t>
      </w:r>
    </w:p>
    <w:p w14:paraId="5EB559DB"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79EFCF60" w14:textId="51C3C6FB"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Nk och Ma, </w:t>
      </w:r>
      <w:r w:rsidRPr="00E51160">
        <w:rPr>
          <w:rFonts w:ascii="Garamond" w:eastAsia="Times New Roman" w:hAnsi="Garamond" w:cs="Arial"/>
          <w:bCs/>
          <w:color w:val="333333"/>
          <w:lang w:eastAsia="sv-SE"/>
        </w:rPr>
        <w:t>AcadeMedia, https://www.arbetsformedlingen.se/For-arbetssokande/Platsbanken/annonser/8273655</w:t>
      </w:r>
    </w:p>
    <w:p w14:paraId="6C54AAE0"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633B8769" w14:textId="6E451C1E"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Engelska och Samhällskunskap, </w:t>
      </w:r>
      <w:r w:rsidRPr="00E51160">
        <w:rPr>
          <w:rFonts w:ascii="Garamond" w:eastAsia="Times New Roman" w:hAnsi="Garamond" w:cs="Arial"/>
          <w:bCs/>
          <w:color w:val="333333"/>
          <w:lang w:eastAsia="sv-SE"/>
        </w:rPr>
        <w:t xml:space="preserve">Värmdö kommun, </w:t>
      </w:r>
      <w:r w:rsidR="00F2791F" w:rsidRPr="00E51160">
        <w:rPr>
          <w:rFonts w:ascii="Garamond" w:eastAsia="Times New Roman" w:hAnsi="Garamond" w:cs="Arial"/>
          <w:bCs/>
          <w:color w:val="333333"/>
          <w:lang w:eastAsia="sv-SE"/>
        </w:rPr>
        <w:t>https://www.arbetsformedlingen.se/For-arbetssokande/Platsbanken/annonser/8264243</w:t>
      </w:r>
    </w:p>
    <w:p w14:paraId="5CEF58B5"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matematik och idrott, </w:t>
      </w:r>
      <w:r w:rsidRPr="00E51160">
        <w:rPr>
          <w:rFonts w:ascii="Garamond" w:eastAsia="Times New Roman" w:hAnsi="Garamond" w:cs="Arial"/>
          <w:bCs/>
          <w:color w:val="333333"/>
          <w:lang w:eastAsia="sv-SE"/>
        </w:rPr>
        <w:t>Värmdö kommun, https://www.arbetsformedlingen.se/For-arbetssokande/Platsbanken/annonser/8256468</w:t>
      </w:r>
    </w:p>
    <w:p w14:paraId="5527E46A"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p>
    <w:p w14:paraId="14A8DD2E" w14:textId="19044DC3"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Matematiklärare till TBS Stockholm, https://www.arbetsformedlingen.se/For-arbetssokande/Platsbanken/annonser/23268908</w:t>
      </w:r>
    </w:p>
    <w:p w14:paraId="2D39E9BB" w14:textId="77777777" w:rsidR="00C819F2" w:rsidRPr="00E51160"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w:t>
      </w:r>
      <w:r w:rsidRPr="00E51160">
        <w:rPr>
          <w:rFonts w:ascii="Garamond" w:eastAsia="Times New Roman" w:hAnsi="Garamond" w:cs="Arial"/>
          <w:bCs/>
          <w:color w:val="333333"/>
          <w:lang w:eastAsia="sv-SE"/>
        </w:rPr>
        <w:t>Magelungens Gymnasium Södermalm, https://www.arbetsformedlingen.se/For-arbetssokande/Platsbanken/annonser/23274676</w:t>
      </w:r>
    </w:p>
    <w:p w14:paraId="07DB315C" w14:textId="537C23D7" w:rsidR="00082CA9" w:rsidRPr="00E348B8" w:rsidRDefault="00082CA9" w:rsidP="004D0CE4">
      <w:pPr>
        <w:pStyle w:val="Ingetavstnd"/>
        <w:numPr>
          <w:ilvl w:val="0"/>
          <w:numId w:val="7"/>
        </w:numPr>
        <w:shd w:val="clear" w:color="auto" w:fill="FFFFFF"/>
        <w:tabs>
          <w:tab w:val="left" w:pos="5103"/>
        </w:tabs>
        <w:rPr>
          <w:rFonts w:ascii="Garamond" w:hAnsi="Garamond" w:cs="Times New Roman"/>
          <w:sz w:val="24"/>
          <w:szCs w:val="24"/>
        </w:rPr>
      </w:pPr>
      <w:r w:rsidRPr="004A2CAF">
        <w:rPr>
          <w:rFonts w:ascii="Garamond" w:hAnsi="Garamond" w:cs="Times New Roman"/>
        </w:rPr>
        <w:t>AF</w:t>
      </w:r>
      <w:r w:rsidR="008C2B99">
        <w:rPr>
          <w:rFonts w:ascii="Garamond" w:hAnsi="Garamond" w:cs="Times New Roman"/>
        </w:rPr>
        <w:t xml:space="preserve"> April</w:t>
      </w:r>
    </w:p>
    <w:p w14:paraId="0D7DFAF6" w14:textId="21328978"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sidRPr="00E348B8">
        <w:rPr>
          <w:rFonts w:ascii="Garamond" w:hAnsi="Garamond" w:cs="Arial"/>
          <w:bCs/>
          <w:color w:val="333333"/>
          <w:kern w:val="36"/>
        </w:rPr>
        <w:t>Automationsingenjör/PLC programmerare, Experis IT, Skövde</w:t>
      </w:r>
      <w:r w:rsidR="00F656DC">
        <w:rPr>
          <w:rFonts w:ascii="Garamond" w:hAnsi="Garamond" w:cs="Arial"/>
          <w:bCs/>
          <w:color w:val="333333"/>
          <w:kern w:val="36"/>
        </w:rPr>
        <w:t xml:space="preserve">, </w:t>
      </w:r>
      <w:r w:rsidR="00F656DC" w:rsidRPr="00F656DC">
        <w:rPr>
          <w:rFonts w:ascii="Garamond" w:hAnsi="Garamond" w:cs="Arial"/>
          <w:bCs/>
          <w:color w:val="333333"/>
          <w:kern w:val="36"/>
        </w:rPr>
        <w:t>https://www.arbetsformedlingen.se/For-arbetssokande/Platsbanken/annonser/8215533</w:t>
      </w:r>
    </w:p>
    <w:p w14:paraId="351175BA" w14:textId="6CC4B39E"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bCs/>
          <w:color w:val="333333"/>
          <w:kern w:val="36"/>
        </w:rPr>
        <w:t>.Net-utvecklare</w:t>
      </w:r>
      <w:r w:rsidRPr="00E348B8">
        <w:rPr>
          <w:rFonts w:ascii="Garamond" w:hAnsi="Garamond" w:cs="Arial"/>
          <w:bCs/>
          <w:color w:val="333333"/>
          <w:kern w:val="36"/>
        </w:rPr>
        <w:t>, Experis IT, Skövde</w:t>
      </w:r>
      <w:r w:rsidR="00F656DC">
        <w:rPr>
          <w:rFonts w:ascii="Garamond" w:hAnsi="Garamond" w:cs="Arial"/>
          <w:bCs/>
          <w:color w:val="333333"/>
          <w:kern w:val="36"/>
        </w:rPr>
        <w:t xml:space="preserve">, </w:t>
      </w:r>
      <w:r w:rsidR="00BB3A11" w:rsidRPr="00BB3A11">
        <w:rPr>
          <w:rFonts w:ascii="Garamond" w:hAnsi="Garamond" w:cs="Arial"/>
          <w:bCs/>
          <w:color w:val="333333"/>
          <w:kern w:val="36"/>
        </w:rPr>
        <w:t>https://www.arbetsformedlingen.se/For-arbetssokande/Platsbanken/annonser/8249431</w:t>
      </w:r>
    </w:p>
    <w:p w14:paraId="74C7E5DB" w14:textId="7ECBDB11" w:rsidR="00F656DC" w:rsidRPr="00F656DC" w:rsidRDefault="009F3050" w:rsidP="004D0CE4">
      <w:pPr>
        <w:pStyle w:val="Ingetavstnd"/>
        <w:numPr>
          <w:ilvl w:val="1"/>
          <w:numId w:val="7"/>
        </w:numPr>
        <w:shd w:val="clear" w:color="auto" w:fill="FFFFFF"/>
        <w:tabs>
          <w:tab w:val="left" w:pos="5103"/>
        </w:tabs>
        <w:rPr>
          <w:rFonts w:ascii="Garamond" w:hAnsi="Garamond" w:cs="Times New Roman"/>
        </w:rPr>
      </w:pPr>
      <w:r w:rsidRPr="00F656DC">
        <w:rPr>
          <w:rFonts w:ascii="Garamond" w:hAnsi="Garamond" w:cs="Times New Roman"/>
        </w:rPr>
        <w:t>Supporttekniker, Candidator, Skövde</w:t>
      </w:r>
      <w:r w:rsidR="00F656DC" w:rsidRPr="00F656DC">
        <w:rPr>
          <w:rFonts w:ascii="Garamond" w:hAnsi="Garamond" w:cs="Times New Roman"/>
        </w:rPr>
        <w:t>, https://www.arbetsformedlingen.se/For-arbetssokande/Platsbanken/annonser/8191077</w:t>
      </w:r>
    </w:p>
    <w:p w14:paraId="0C8558B0" w14:textId="77777777" w:rsidR="0041628F" w:rsidRPr="0041628F" w:rsidRDefault="0041628F" w:rsidP="004D0CE4">
      <w:pPr>
        <w:pStyle w:val="Ingetavstnd"/>
        <w:numPr>
          <w:ilvl w:val="1"/>
          <w:numId w:val="7"/>
        </w:numPr>
        <w:shd w:val="clear" w:color="auto" w:fill="FFFFFF"/>
        <w:tabs>
          <w:tab w:val="left" w:pos="5103"/>
        </w:tabs>
        <w:rPr>
          <w:rFonts w:ascii="Garamond" w:hAnsi="Garamond" w:cs="Times New Roman"/>
        </w:rPr>
      </w:pPr>
    </w:p>
    <w:p w14:paraId="173BF5F9" w14:textId="52BF35F2"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color w:val="333333"/>
        </w:rPr>
        <w:t xml:space="preserve">Systemtestare, </w:t>
      </w:r>
      <w:r w:rsidRPr="00CE2F19">
        <w:rPr>
          <w:rFonts w:ascii="Garamond" w:hAnsi="Garamond" w:cs="Arial"/>
          <w:bCs/>
          <w:color w:val="333333"/>
        </w:rPr>
        <w:t>Silverspin, Skövde, https://www.arbetsformedlingen.se/For-arbetssokande/Platsbanken/annonser/8227963</w:t>
      </w:r>
    </w:p>
    <w:p w14:paraId="6D8FC3B6" w14:textId="6A44A91F"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t xml:space="preserve">QA Manager, </w:t>
      </w:r>
      <w:r w:rsidRPr="00CE2F19">
        <w:rPr>
          <w:rFonts w:ascii="Garamond" w:hAnsi="Garamond" w:cs="Arial"/>
          <w:bCs/>
          <w:color w:val="333333"/>
        </w:rPr>
        <w:t>COFFEE STAIN STUDIOS AB, Skövde, https://www.arbetsformedlingen.se/For-arbetssokande/Platsbanken/annonser/23208670</w:t>
      </w:r>
    </w:p>
    <w:p w14:paraId="6718E898" w14:textId="2864CF1B" w:rsidR="00CD7088" w:rsidRPr="00CE2F19" w:rsidRDefault="00CE2F19"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t xml:space="preserve">Frontend developer, </w:t>
      </w:r>
      <w:r w:rsidRPr="00CE2F19">
        <w:rPr>
          <w:rFonts w:ascii="Garamond" w:hAnsi="Garamond" w:cs="Arial"/>
          <w:bCs/>
          <w:color w:val="333333"/>
        </w:rPr>
        <w:t>Untie Group AB, Skövde, https://www.arbetsformedlingen.se/For-arbetssokande/Platsbanken/annonser/23203339</w:t>
      </w:r>
    </w:p>
    <w:p w14:paraId="3E6A150D" w14:textId="77777777" w:rsidR="00CE2F19" w:rsidRPr="007E359A" w:rsidRDefault="00CE2F19" w:rsidP="004D0CE4">
      <w:pPr>
        <w:pStyle w:val="Ingetavstnd"/>
        <w:numPr>
          <w:ilvl w:val="1"/>
          <w:numId w:val="7"/>
        </w:numPr>
        <w:shd w:val="clear" w:color="auto" w:fill="FFFFFF"/>
        <w:tabs>
          <w:tab w:val="left" w:pos="5103"/>
        </w:tabs>
        <w:rPr>
          <w:rFonts w:ascii="Garamond" w:hAnsi="Garamond" w:cs="Times New Roman"/>
        </w:rPr>
      </w:pPr>
    </w:p>
    <w:p w14:paraId="1476FA05" w14:textId="3ACD38DE" w:rsidR="00E60FA8" w:rsidRPr="007E359A" w:rsidRDefault="00E60FA8" w:rsidP="004D0CE4">
      <w:pPr>
        <w:pStyle w:val="Ingetavstnd"/>
        <w:numPr>
          <w:ilvl w:val="1"/>
          <w:numId w:val="7"/>
        </w:numPr>
        <w:shd w:val="clear" w:color="auto" w:fill="FFFFFF"/>
        <w:tabs>
          <w:tab w:val="left" w:pos="5103"/>
        </w:tabs>
        <w:rPr>
          <w:rFonts w:ascii="Garamond" w:hAnsi="Garamond" w:cs="Times New Roman"/>
        </w:rPr>
      </w:pPr>
      <w:r w:rsidRPr="007E359A">
        <w:rPr>
          <w:rFonts w:ascii="Garamond" w:hAnsi="Garamond" w:cs="Arial"/>
          <w:bCs/>
          <w:color w:val="333333"/>
          <w:kern w:val="36"/>
        </w:rPr>
        <w:t>Fysik- och Matematiklärare till NTI Gymnasiet Skövde, https://www.arbetsformedlingen.se/For-arbetssokande/Platsbanken/annonser/8232889</w:t>
      </w:r>
    </w:p>
    <w:p w14:paraId="1386F575" w14:textId="77777777" w:rsidR="00F0667F" w:rsidRPr="00F0667F"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hAnsi="Garamond"/>
        </w:rPr>
        <w:t xml:space="preserve">Gymnasielärare i Engelska och Svenska </w:t>
      </w:r>
      <w:r w:rsidRPr="00F0667F">
        <w:rPr>
          <w:rFonts w:ascii="Garamond" w:hAnsi="Garamond" w:cs="Arial"/>
          <w:bCs/>
          <w:color w:val="333333"/>
          <w:kern w:val="36"/>
        </w:rPr>
        <w:t>till NTI Gymnasiet Skövde, https://www.ntigymnasiet.se/om-nti/jobba-hos-oss/?aguid=43C47F6BCE5543E18F30B69A27054648&amp;ref=arbetsformedlingen</w:t>
      </w:r>
    </w:p>
    <w:p w14:paraId="1B8181BB" w14:textId="233A6D7C" w:rsidR="00F0667F" w:rsidRPr="00F0667F"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eastAsia="Times New Roman" w:hAnsi="Garamond" w:cs="Arial"/>
          <w:bCs/>
          <w:color w:val="333333"/>
          <w:kern w:val="36"/>
          <w:lang w:eastAsia="sv-SE"/>
        </w:rPr>
        <w:t xml:space="preserve">Lärare i svenska &amp; engelska på </w:t>
      </w:r>
      <w:r w:rsidRPr="00F0667F">
        <w:rPr>
          <w:rFonts w:ascii="Garamond" w:eastAsia="Times New Roman" w:hAnsi="Garamond" w:cs="Arial"/>
          <w:bCs/>
          <w:color w:val="333333"/>
          <w:lang w:eastAsia="sv-SE"/>
        </w:rPr>
        <w:t>Drottning Blankas Gymnasieskola, Skövde, https://www.arbetsformedlingen.se/For-arbetssokande/Platsbanken/annonser/8241289</w:t>
      </w:r>
    </w:p>
    <w:p w14:paraId="2D478979" w14:textId="4E8807A8" w:rsidR="00F0667F"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F0667F">
        <w:rPr>
          <w:rFonts w:ascii="Garamond" w:eastAsia="Times New Roman" w:hAnsi="Garamond" w:cs="Arial"/>
          <w:bCs/>
          <w:color w:val="333333"/>
          <w:kern w:val="36"/>
          <w:lang w:eastAsia="sv-SE"/>
        </w:rPr>
        <w:t xml:space="preserve">Gymnasielärare i Svenska vikariat 75%, </w:t>
      </w:r>
      <w:r w:rsidRPr="00F0667F">
        <w:rPr>
          <w:rFonts w:ascii="Garamond" w:eastAsia="Times New Roman" w:hAnsi="Garamond" w:cs="Arial"/>
          <w:bCs/>
          <w:color w:val="333333"/>
          <w:lang w:eastAsia="sv-SE"/>
        </w:rPr>
        <w:t>NTI-gymnasiet, Skövde, https://www.arbetsformedlingen.se/For-arbetssokande/Platsbanken/annonser/8244801</w:t>
      </w:r>
    </w:p>
    <w:p w14:paraId="539AA6B3" w14:textId="77777777" w:rsidR="00297560" w:rsidRPr="00F0667F"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p>
    <w:p w14:paraId="04FF34AF" w14:textId="77777777" w:rsidR="00297560" w:rsidRPr="00297560"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ystemutvecklare med erfarenhet av AWS och microservices till MatHem.se i Skövde, </w:t>
      </w:r>
      <w:r w:rsidR="00F07A75" w:rsidRPr="00297560">
        <w:rPr>
          <w:rFonts w:ascii="Garamond" w:hAnsi="Garamond" w:cs="Arial"/>
          <w:bCs/>
          <w:color w:val="333333"/>
          <w:kern w:val="36"/>
        </w:rPr>
        <w:t>https://www.arbetsformedlingen.se/For-arbetssokande/Platsbanken/annonser/8158510</w:t>
      </w:r>
    </w:p>
    <w:p w14:paraId="38BCC722" w14:textId="2372C513" w:rsidR="00F717CE" w:rsidRPr="00297560"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Programmerare/systemutvecklare till spännande företag i Skövde! </w:t>
      </w:r>
      <w:r w:rsidRPr="00297560">
        <w:rPr>
          <w:rFonts w:ascii="Garamond" w:eastAsia="Times New Roman" w:hAnsi="Garamond" w:cs="Arial"/>
          <w:bCs/>
          <w:color w:val="333333"/>
          <w:lang w:eastAsia="sv-SE"/>
        </w:rPr>
        <w:t>Framtiden AB, https://www.arbetsformedlingen.se/For-arbetssokande/Platsbanken/annonser/8218823</w:t>
      </w:r>
    </w:p>
    <w:p w14:paraId="3C7A5DC9" w14:textId="6DB8D945" w:rsidR="00B11D67" w:rsidRPr="00297560"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Applikationsspecialist inom processystem till Experis IT, Skövde, https://www.arbetsformedlingen.se/For-arbetssokande/Platsbanken/annonser/8204069</w:t>
      </w:r>
    </w:p>
    <w:p w14:paraId="677420CD" w14:textId="2409C419" w:rsidR="0030716F" w:rsidRPr="00297560"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enior systemutvecklare med erfarenhet av AWS och microservices till MatHem, Skövde, </w:t>
      </w:r>
      <w:r w:rsidR="00B034F5" w:rsidRPr="00297560">
        <w:rPr>
          <w:rFonts w:ascii="Garamond" w:hAnsi="Garamond" w:cs="Arial"/>
          <w:bCs/>
          <w:color w:val="333333"/>
          <w:kern w:val="36"/>
        </w:rPr>
        <w:t>https://www.arbetsformedlingen.se/For-arbetssokande/Platsbanken/annonser/8158509</w:t>
      </w:r>
    </w:p>
    <w:p w14:paraId="5FEB0EF9" w14:textId="2A50989F" w:rsidR="006F2EBD" w:rsidRPr="00297560"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Senior IT-Tekniker, </w:t>
      </w:r>
      <w:r w:rsidRPr="00297560">
        <w:rPr>
          <w:rFonts w:ascii="Garamond" w:eastAsia="Times New Roman" w:hAnsi="Garamond" w:cs="Arial"/>
          <w:bCs/>
          <w:color w:val="333333"/>
          <w:lang w:eastAsia="sv-SE"/>
        </w:rPr>
        <w:t>Candidator DGC, Skövde, https://www.arbetsformedlingen.se/For-arbetssokande/Platsbanken/annonser/8191077</w:t>
      </w:r>
    </w:p>
    <w:p w14:paraId="76F2E3E2" w14:textId="15985BB2" w:rsidR="00402265" w:rsidRPr="002318E0" w:rsidRDefault="00F25D4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IT-projektledare till Sigma IT Consulting Skövde, </w:t>
      </w:r>
      <w:r w:rsidR="002318E0" w:rsidRPr="002318E0">
        <w:rPr>
          <w:rFonts w:ascii="Garamond" w:hAnsi="Garamond" w:cs="Arial"/>
          <w:bCs/>
          <w:color w:val="333333"/>
          <w:kern w:val="36"/>
        </w:rPr>
        <w:t>https://www.arbetsformedlingen.se/For-arbetssokande/Platsbanken/annonser/8227648</w:t>
      </w:r>
    </w:p>
    <w:p w14:paraId="110268A0" w14:textId="0097BC8D"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Business Analyst till Sigma IT Consulting Skövde, https://www.arbetsformedlingen.se/For-arbetssokande/Platsbanken/annonser/8227555</w:t>
      </w:r>
    </w:p>
    <w:p w14:paraId="58292A96" w14:textId="7BEAD87F"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Net-utvecklare till Sigma IT Consulting i Skövde, https://www.arbetsformedlingen.se/For-arbetssokande/Platsbanken/annonser/8214040</w:t>
      </w:r>
    </w:p>
    <w:p w14:paraId="5B3133A9" w14:textId="77777777" w:rsidR="00C06200" w:rsidRPr="00C06200" w:rsidRDefault="00C06200" w:rsidP="004D0CE4">
      <w:pPr>
        <w:pStyle w:val="Ingetavstnd"/>
        <w:numPr>
          <w:ilvl w:val="1"/>
          <w:numId w:val="7"/>
        </w:numPr>
        <w:shd w:val="clear" w:color="auto" w:fill="FFFFFF"/>
        <w:tabs>
          <w:tab w:val="left" w:pos="5103"/>
        </w:tabs>
        <w:rPr>
          <w:rFonts w:ascii="Garamond" w:hAnsi="Garamond" w:cs="Times New Roman"/>
        </w:rPr>
      </w:pPr>
    </w:p>
    <w:p w14:paraId="6DA28390" w14:textId="62511220" w:rsidR="00082CA9" w:rsidRPr="004A2CAF" w:rsidRDefault="00F368E7"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Gymnasielärare i engelska, Faktoriet, Eskilstuna</w:t>
      </w:r>
    </w:p>
    <w:p w14:paraId="05A152F0" w14:textId="1AAFB0C3"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611CD98B" w14:textId="510EFE0A"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svenska som andraspråk, Komvux, Eskilstuna</w:t>
      </w:r>
    </w:p>
    <w:p w14:paraId="47349608" w14:textId="26D493F8"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Rinmangymnasiet, Eskilstuna</w:t>
      </w:r>
    </w:p>
    <w:p w14:paraId="443D4C70" w14:textId="79BBB025" w:rsidR="00F21B72" w:rsidRPr="00481108"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306164DE" w14:textId="53B3C0A7" w:rsidR="00481108" w:rsidRPr="004A2CAF" w:rsidRDefault="0048110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color w:val="333333"/>
        </w:rPr>
        <w:t>IT-lärare, Västerhöjdsgymnasiet, Skövde</w:t>
      </w:r>
    </w:p>
    <w:p w14:paraId="67422204" w14:textId="7F013D88" w:rsidR="00BB017D" w:rsidRPr="004A2CAF" w:rsidRDefault="00BB017D" w:rsidP="004D0CE4">
      <w:pPr>
        <w:pStyle w:val="Ingetavstnd"/>
        <w:numPr>
          <w:ilvl w:val="0"/>
          <w:numId w:val="7"/>
        </w:numPr>
        <w:shd w:val="clear" w:color="auto" w:fill="FFFFFF"/>
        <w:tabs>
          <w:tab w:val="left" w:pos="5103"/>
        </w:tabs>
        <w:rPr>
          <w:rFonts w:ascii="Garamond" w:hAnsi="Garamond" w:cs="Times New Roman"/>
        </w:rPr>
      </w:pPr>
      <w:r w:rsidRPr="004A2CAF">
        <w:rPr>
          <w:rFonts w:ascii="Garamond" w:hAnsi="Garamond" w:cs="Times New Roman"/>
        </w:rPr>
        <w:t>Jobb</w:t>
      </w:r>
    </w:p>
    <w:p w14:paraId="6F1FF2FB" w14:textId="77777777" w:rsidR="009574DF" w:rsidRPr="00FC4541" w:rsidRDefault="00D41187" w:rsidP="004D0CE4">
      <w:pPr>
        <w:pStyle w:val="Ingetavstnd"/>
        <w:numPr>
          <w:ilvl w:val="1"/>
          <w:numId w:val="7"/>
        </w:numPr>
        <w:shd w:val="clear" w:color="auto" w:fill="FFFFFF"/>
        <w:tabs>
          <w:tab w:val="left" w:pos="5103"/>
        </w:tabs>
        <w:rPr>
          <w:rFonts w:ascii="Garamond" w:hAnsi="Garamond" w:cs="Times New Roman"/>
        </w:rPr>
      </w:pPr>
      <w:hyperlink r:id="rId70" w:history="1">
        <w:r w:rsidR="009574DF">
          <w:rPr>
            <w:rStyle w:val="msg-s-message-groupname"/>
            <w:rFonts w:ascii="&amp;quot" w:hAnsi="&amp;quot"/>
            <w:b/>
            <w:bCs/>
            <w:color w:val="0073B1"/>
            <w:sz w:val="21"/>
            <w:szCs w:val="21"/>
            <w:u w:val="single"/>
            <w:bdr w:val="none" w:sz="0" w:space="0" w:color="auto" w:frame="1"/>
          </w:rPr>
          <w:t>Neha Pathak</w:t>
        </w:r>
      </w:hyperlink>
    </w:p>
    <w:p w14:paraId="37B966DE" w14:textId="77777777" w:rsidR="00D644EC" w:rsidRPr="00DC2547" w:rsidRDefault="00D644EC" w:rsidP="004D0CE4">
      <w:pPr>
        <w:pStyle w:val="Ingetavstnd"/>
        <w:numPr>
          <w:ilvl w:val="1"/>
          <w:numId w:val="7"/>
        </w:numPr>
        <w:rPr>
          <w:rFonts w:ascii="Garamond" w:hAnsi="Garamond" w:cs="Times New Roman"/>
        </w:rPr>
      </w:pPr>
      <w:r w:rsidRPr="00DC2547">
        <w:rPr>
          <w:rFonts w:ascii="Garamond" w:hAnsi="Garamond"/>
        </w:rPr>
        <w:t>Gymnasielärare i matematik och engelska, ProCivitas, Stockholm</w:t>
      </w:r>
    </w:p>
    <w:p w14:paraId="5EAC2AD6" w14:textId="77777777" w:rsidR="00FC4541" w:rsidRPr="00DC2547" w:rsidRDefault="00FC4541" w:rsidP="004D0CE4">
      <w:pPr>
        <w:pStyle w:val="Ingetavstnd"/>
        <w:numPr>
          <w:ilvl w:val="1"/>
          <w:numId w:val="7"/>
        </w:numPr>
        <w:rPr>
          <w:rFonts w:ascii="Garamond" w:hAnsi="Garamond" w:cs="Times New Roman"/>
        </w:rPr>
      </w:pPr>
      <w:r w:rsidRPr="00DC2547">
        <w:rPr>
          <w:rFonts w:ascii="Garamond" w:hAnsi="Garamond" w:cs="Times New Roman"/>
        </w:rPr>
        <w:t>Lärare i datorteknik, Odengymnasiet, Stockholm</w:t>
      </w:r>
    </w:p>
    <w:p w14:paraId="0DF44BEE" w14:textId="77777777" w:rsidR="00037A11" w:rsidRPr="00DC2547" w:rsidRDefault="00037A11" w:rsidP="004D0CE4">
      <w:pPr>
        <w:pStyle w:val="Ingetavstnd"/>
        <w:numPr>
          <w:ilvl w:val="1"/>
          <w:numId w:val="7"/>
        </w:numPr>
        <w:rPr>
          <w:rFonts w:ascii="Garamond" w:hAnsi="Garamond" w:cs="Times New Roman"/>
        </w:rPr>
      </w:pPr>
      <w:r w:rsidRPr="00DC2547">
        <w:rPr>
          <w:rFonts w:ascii="Garamond" w:hAnsi="Garamond"/>
        </w:rPr>
        <w:t>Lärare i ekonomiska ämnen, Thoren Business School</w:t>
      </w:r>
      <w:r w:rsidR="00D644EC" w:rsidRPr="00DC2547">
        <w:rPr>
          <w:rFonts w:ascii="Garamond" w:hAnsi="Garamond"/>
        </w:rPr>
        <w:t>,</w:t>
      </w:r>
      <w:r w:rsidRPr="00DC2547">
        <w:rPr>
          <w:rFonts w:ascii="Garamond" w:hAnsi="Garamond"/>
        </w:rPr>
        <w:t xml:space="preserve"> Stockholm</w:t>
      </w:r>
    </w:p>
    <w:p w14:paraId="7011AA6C" w14:textId="77777777" w:rsidR="0066257A" w:rsidRPr="00DC2547" w:rsidRDefault="00252D44" w:rsidP="004D0CE4">
      <w:pPr>
        <w:pStyle w:val="Ingetavstnd"/>
        <w:numPr>
          <w:ilvl w:val="1"/>
          <w:numId w:val="7"/>
        </w:numPr>
        <w:rPr>
          <w:rFonts w:ascii="Garamond" w:hAnsi="Garamond" w:cs="Times New Roman"/>
        </w:rPr>
      </w:pPr>
      <w:r w:rsidRPr="00DC2547">
        <w:rPr>
          <w:rFonts w:ascii="Garamond" w:hAnsi="Garamond" w:cs="Times New Roman"/>
        </w:rPr>
        <w:t xml:space="preserve">Lärare i svenska och engelska, </w:t>
      </w:r>
      <w:r w:rsidR="0066257A" w:rsidRPr="00DC2547">
        <w:rPr>
          <w:rFonts w:ascii="Garamond" w:hAnsi="Garamond" w:cs="Times New Roman"/>
        </w:rPr>
        <w:t xml:space="preserve">Sjölins </w:t>
      </w:r>
      <w:r w:rsidR="00FC7918" w:rsidRPr="00DC2547">
        <w:rPr>
          <w:rFonts w:ascii="Garamond" w:hAnsi="Garamond" w:cs="Times New Roman"/>
        </w:rPr>
        <w:t>g</w:t>
      </w:r>
      <w:r w:rsidR="0066257A" w:rsidRPr="00DC2547">
        <w:rPr>
          <w:rFonts w:ascii="Garamond" w:hAnsi="Garamond" w:cs="Times New Roman"/>
        </w:rPr>
        <w:t>ymnasium, Stockholm</w:t>
      </w:r>
    </w:p>
    <w:p w14:paraId="70C3DD94" w14:textId="77777777" w:rsidR="00252D44" w:rsidRPr="00DC2547" w:rsidRDefault="00BD7942" w:rsidP="004D0CE4">
      <w:pPr>
        <w:pStyle w:val="Ingetavstnd"/>
        <w:numPr>
          <w:ilvl w:val="1"/>
          <w:numId w:val="7"/>
        </w:numPr>
        <w:rPr>
          <w:rFonts w:ascii="Garamond" w:hAnsi="Garamond" w:cs="Times New Roman"/>
        </w:rPr>
      </w:pPr>
      <w:r w:rsidRPr="00DC2547">
        <w:rPr>
          <w:rFonts w:ascii="Garamond" w:hAnsi="Garamond"/>
        </w:rPr>
        <w:t>Gymnasielärare i programmering och matematik, Campus Åsö, Stockholm</w:t>
      </w:r>
    </w:p>
    <w:p w14:paraId="251869C8" w14:textId="77777777" w:rsidR="00FC7918" w:rsidRPr="00DC2547" w:rsidRDefault="00FC7918" w:rsidP="004D0CE4">
      <w:pPr>
        <w:pStyle w:val="Ingetavstnd"/>
        <w:numPr>
          <w:ilvl w:val="1"/>
          <w:numId w:val="7"/>
        </w:numPr>
        <w:rPr>
          <w:rFonts w:ascii="Garamond" w:hAnsi="Garamond" w:cs="Times New Roman"/>
        </w:rPr>
      </w:pPr>
      <w:r w:rsidRPr="00DC2547">
        <w:rPr>
          <w:rFonts w:ascii="Garamond" w:eastAsia="Times New Roman" w:hAnsi="Garamond" w:cs="Arial"/>
        </w:rPr>
        <w:t>Gymnasielärare i matematik och fysik, Kungsholmens gymnasium, Stockholm</w:t>
      </w:r>
    </w:p>
    <w:p w14:paraId="349EF09A" w14:textId="77777777" w:rsidR="00FC7918" w:rsidRPr="00DC2547" w:rsidRDefault="009C06D9" w:rsidP="004D0CE4">
      <w:pPr>
        <w:pStyle w:val="Ingetavstnd"/>
        <w:numPr>
          <w:ilvl w:val="1"/>
          <w:numId w:val="7"/>
        </w:numPr>
        <w:rPr>
          <w:rFonts w:ascii="Garamond" w:hAnsi="Garamond" w:cs="Times New Roman"/>
        </w:rPr>
      </w:pPr>
      <w:r w:rsidRPr="00DC2547">
        <w:rPr>
          <w:rFonts w:ascii="Garamond" w:hAnsi="Garamond"/>
        </w:rPr>
        <w:t>Matematiklärare till Ekonomiprogrammet</w:t>
      </w:r>
      <w:r w:rsidR="0024252F" w:rsidRPr="00DC2547">
        <w:rPr>
          <w:rFonts w:ascii="Garamond" w:hAnsi="Garamond"/>
        </w:rPr>
        <w:t>,</w:t>
      </w:r>
      <w:r w:rsidRPr="00DC2547">
        <w:rPr>
          <w:rFonts w:ascii="Garamond" w:hAnsi="Garamond"/>
        </w:rPr>
        <w:t xml:space="preserve"> Rekarnegymnasiet</w:t>
      </w:r>
      <w:r w:rsidR="0024252F" w:rsidRPr="00DC2547">
        <w:rPr>
          <w:rFonts w:ascii="Garamond" w:hAnsi="Garamond"/>
        </w:rPr>
        <w:t>, Stockholm</w:t>
      </w:r>
    </w:p>
    <w:p w14:paraId="508120B5" w14:textId="77777777" w:rsidR="009C06D9" w:rsidRPr="00DC2547" w:rsidRDefault="00E94C17" w:rsidP="004D0CE4">
      <w:pPr>
        <w:pStyle w:val="Ingetavstnd"/>
        <w:numPr>
          <w:ilvl w:val="1"/>
          <w:numId w:val="7"/>
        </w:numPr>
        <w:rPr>
          <w:rFonts w:ascii="Garamond" w:hAnsi="Garamond" w:cs="Times New Roman"/>
        </w:rPr>
      </w:pPr>
      <w:r w:rsidRPr="00DC2547">
        <w:rPr>
          <w:rFonts w:ascii="Garamond" w:hAnsi="Garamond"/>
        </w:rPr>
        <w:t>Gymnasiel</w:t>
      </w:r>
      <w:r w:rsidR="009C06D9" w:rsidRPr="00DC2547">
        <w:rPr>
          <w:rFonts w:ascii="Garamond" w:hAnsi="Garamond"/>
        </w:rPr>
        <w:t xml:space="preserve">ärare till JENSEN </w:t>
      </w:r>
      <w:r w:rsidR="005B6964" w:rsidRPr="00DC2547">
        <w:rPr>
          <w:rFonts w:ascii="Garamond" w:hAnsi="Garamond"/>
        </w:rPr>
        <w:t>E</w:t>
      </w:r>
      <w:r w:rsidR="009C06D9" w:rsidRPr="00DC2547">
        <w:rPr>
          <w:rFonts w:ascii="Garamond" w:hAnsi="Garamond"/>
        </w:rPr>
        <w:t>ducations</w:t>
      </w:r>
      <w:r w:rsidR="008943CE" w:rsidRPr="00DC2547">
        <w:rPr>
          <w:rFonts w:ascii="Garamond" w:hAnsi="Garamond"/>
        </w:rPr>
        <w:t xml:space="preserve">, </w:t>
      </w:r>
      <w:r w:rsidR="009C06D9" w:rsidRPr="00DC2547">
        <w:rPr>
          <w:rFonts w:ascii="Garamond" w:hAnsi="Garamond"/>
        </w:rPr>
        <w:t>Stockholm</w:t>
      </w:r>
    </w:p>
    <w:p w14:paraId="04D094A7" w14:textId="77777777" w:rsidR="009C06D9" w:rsidRPr="00DC2547" w:rsidRDefault="008943CE" w:rsidP="004D0CE4">
      <w:pPr>
        <w:pStyle w:val="Ingetavstnd"/>
        <w:numPr>
          <w:ilvl w:val="1"/>
          <w:numId w:val="7"/>
        </w:numPr>
        <w:rPr>
          <w:rFonts w:ascii="Garamond" w:hAnsi="Garamond" w:cs="Times New Roman"/>
        </w:rPr>
      </w:pPr>
      <w:r w:rsidRPr="00DC2547">
        <w:rPr>
          <w:rFonts w:ascii="Garamond" w:eastAsia="Times New Roman" w:hAnsi="Garamond" w:cs="Arial"/>
        </w:rPr>
        <w:t>G</w:t>
      </w:r>
      <w:r w:rsidR="009C06D9" w:rsidRPr="00DC2547">
        <w:rPr>
          <w:rFonts w:ascii="Garamond" w:eastAsia="Times New Roman" w:hAnsi="Garamond" w:cs="Arial"/>
        </w:rPr>
        <w:t>ymnasie</w:t>
      </w:r>
      <w:r w:rsidR="00E94C17" w:rsidRPr="00DC2547">
        <w:rPr>
          <w:rFonts w:ascii="Garamond" w:eastAsia="Times New Roman" w:hAnsi="Garamond" w:cs="Arial"/>
        </w:rPr>
        <w:t>lärare</w:t>
      </w:r>
      <w:r w:rsidR="009C06D9" w:rsidRPr="00DC2547">
        <w:rPr>
          <w:rFonts w:ascii="Garamond" w:eastAsia="Times New Roman" w:hAnsi="Garamond" w:cs="Arial"/>
        </w:rPr>
        <w:t>, Stiftelsen stadsmissionens skola</w:t>
      </w:r>
      <w:r w:rsidR="00D11F5B" w:rsidRPr="00DC2547">
        <w:rPr>
          <w:rFonts w:ascii="Garamond" w:eastAsia="Times New Roman" w:hAnsi="Garamond" w:cs="Arial"/>
        </w:rPr>
        <w:t>,</w:t>
      </w:r>
      <w:r w:rsidR="009C06D9" w:rsidRPr="00DC2547">
        <w:rPr>
          <w:rFonts w:ascii="Garamond" w:eastAsia="Times New Roman" w:hAnsi="Garamond" w:cs="Arial"/>
        </w:rPr>
        <w:t xml:space="preserve"> Stockholm</w:t>
      </w:r>
    </w:p>
    <w:p w14:paraId="50E3766D" w14:textId="77777777" w:rsidR="005B6964" w:rsidRPr="00DC2547" w:rsidRDefault="005B6964" w:rsidP="004D0CE4">
      <w:pPr>
        <w:pStyle w:val="Ingetavstnd"/>
        <w:numPr>
          <w:ilvl w:val="1"/>
          <w:numId w:val="7"/>
        </w:numPr>
        <w:rPr>
          <w:rFonts w:ascii="Garamond" w:hAnsi="Garamond" w:cs="Times New Roman"/>
        </w:rPr>
      </w:pPr>
      <w:r w:rsidRPr="00DC2547">
        <w:rPr>
          <w:rFonts w:ascii="Garamond" w:hAnsi="Garamond"/>
        </w:rPr>
        <w:t xml:space="preserve">Lärare </w:t>
      </w:r>
      <w:r w:rsidR="000D3D08" w:rsidRPr="00DC2547">
        <w:rPr>
          <w:rFonts w:ascii="Garamond" w:hAnsi="Garamond"/>
        </w:rPr>
        <w:t xml:space="preserve">i engelska, </w:t>
      </w:r>
      <w:r w:rsidRPr="00DC2547">
        <w:rPr>
          <w:rFonts w:ascii="Garamond" w:hAnsi="Garamond"/>
        </w:rPr>
        <w:t>Långholmens Folkhögskola</w:t>
      </w:r>
      <w:r w:rsidR="000D3D08" w:rsidRPr="00DC2547">
        <w:rPr>
          <w:rFonts w:ascii="Garamond" w:hAnsi="Garamond"/>
        </w:rPr>
        <w:t>,</w:t>
      </w:r>
      <w:r w:rsidRPr="00DC2547">
        <w:rPr>
          <w:rFonts w:ascii="Garamond" w:hAnsi="Garamond"/>
        </w:rPr>
        <w:t xml:space="preserve"> Stockholm</w:t>
      </w:r>
    </w:p>
    <w:p w14:paraId="4143106F" w14:textId="77777777" w:rsidR="00E94C17" w:rsidRPr="00DC2547" w:rsidRDefault="00E94C17" w:rsidP="004D0CE4">
      <w:pPr>
        <w:pStyle w:val="Ingetavstnd"/>
        <w:numPr>
          <w:ilvl w:val="1"/>
          <w:numId w:val="7"/>
        </w:numPr>
        <w:rPr>
          <w:rFonts w:ascii="Garamond" w:hAnsi="Garamond" w:cs="Times New Roman"/>
        </w:rPr>
      </w:pPr>
      <w:r w:rsidRPr="00DC2547">
        <w:rPr>
          <w:rFonts w:ascii="Garamond" w:hAnsi="Garamond"/>
        </w:rPr>
        <w:t>Biträdande rektor, Banslättsskolan, Stockholm</w:t>
      </w:r>
    </w:p>
    <w:p w14:paraId="44DA4E30"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cs="Times New Roman"/>
        </w:rPr>
        <w:t>Faktoriet, Gymnasielärare</w:t>
      </w:r>
      <w:r w:rsidR="00964FDA" w:rsidRPr="00DC2547">
        <w:rPr>
          <w:rFonts w:ascii="Garamond" w:hAnsi="Garamond" w:cs="Times New Roman"/>
        </w:rPr>
        <w:t xml:space="preserve"> i engelska</w:t>
      </w:r>
      <w:r w:rsidRPr="00DC2547">
        <w:rPr>
          <w:rFonts w:ascii="Garamond" w:hAnsi="Garamond" w:cs="Times New Roman"/>
        </w:rPr>
        <w:t>, Eskil</w:t>
      </w:r>
      <w:r w:rsidR="00FC4541" w:rsidRPr="00DC2547">
        <w:rPr>
          <w:rFonts w:ascii="Garamond" w:hAnsi="Garamond" w:cs="Times New Roman"/>
        </w:rPr>
        <w:t>s</w:t>
      </w:r>
      <w:r w:rsidRPr="00DC2547">
        <w:rPr>
          <w:rFonts w:ascii="Garamond" w:hAnsi="Garamond" w:cs="Times New Roman"/>
        </w:rPr>
        <w:t>tuna</w:t>
      </w:r>
    </w:p>
    <w:p w14:paraId="05F65571"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rPr>
        <w:t xml:space="preserve">Lärare i svenska som andraspråk, </w:t>
      </w:r>
      <w:r w:rsidR="00964FDA" w:rsidRPr="00DC2547">
        <w:rPr>
          <w:rFonts w:ascii="Garamond" w:hAnsi="Garamond"/>
        </w:rPr>
        <w:t xml:space="preserve">Komvux, </w:t>
      </w:r>
      <w:r w:rsidRPr="00DC2547">
        <w:rPr>
          <w:rFonts w:ascii="Garamond" w:hAnsi="Garamond"/>
        </w:rPr>
        <w:t>Eskilstuna</w:t>
      </w:r>
    </w:p>
    <w:p w14:paraId="563886E6"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S:t Eriks gymnasium, Lärare i engelska, Eskilstuna</w:t>
      </w:r>
    </w:p>
    <w:p w14:paraId="519BFDE5"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Rinmangymnasiet, Lärare i engelska, Eskilstuna</w:t>
      </w:r>
    </w:p>
    <w:p w14:paraId="686819F3" w14:textId="77777777" w:rsidR="00F41D2C" w:rsidRPr="00E56E44" w:rsidRDefault="00F41D2C" w:rsidP="004D0CE4">
      <w:pPr>
        <w:pStyle w:val="Ingetavstnd"/>
        <w:numPr>
          <w:ilvl w:val="1"/>
          <w:numId w:val="7"/>
        </w:numPr>
        <w:rPr>
          <w:rFonts w:cs="Times New Roman"/>
        </w:rPr>
      </w:pPr>
      <w:r w:rsidRPr="00DC2547">
        <w:rPr>
          <w:rFonts w:ascii="Garamond" w:hAnsi="Garamond" w:cs="Arial"/>
        </w:rPr>
        <w:t>S:t Eriks gymnasium, Lärare i engelska, Eskilstuna</w:t>
      </w:r>
    </w:p>
    <w:p w14:paraId="7CB85E5C" w14:textId="77777777" w:rsidR="007211D5" w:rsidRDefault="007211D5"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obil</w:t>
      </w:r>
    </w:p>
    <w:p w14:paraId="4808DC84" w14:textId="77777777" w:rsidR="007211D5" w:rsidRDefault="007211D5"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Telefonbok</w:t>
      </w:r>
    </w:p>
    <w:p w14:paraId="17009FC7"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Ralf </w:t>
      </w:r>
      <w:r w:rsidR="00D63B87">
        <w:rPr>
          <w:rFonts w:ascii="Times New Roman" w:hAnsi="Times New Roman" w:cs="Times New Roman"/>
        </w:rPr>
        <w:t>+46724547499</w:t>
      </w:r>
    </w:p>
    <w:p w14:paraId="0DFE5762"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unilla +</w:t>
      </w:r>
      <w:r w:rsidR="00D63B87">
        <w:rPr>
          <w:rFonts w:ascii="Times New Roman" w:hAnsi="Times New Roman" w:cs="Times New Roman"/>
        </w:rPr>
        <w:t>46723844518</w:t>
      </w:r>
    </w:p>
    <w:p w14:paraId="716B0604"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atharina</w:t>
      </w:r>
      <w:r w:rsidR="00D63B87">
        <w:rPr>
          <w:rFonts w:ascii="Times New Roman" w:hAnsi="Times New Roman" w:cs="Times New Roman"/>
        </w:rPr>
        <w:t xml:space="preserve"> +46733660309, +46500430343</w:t>
      </w:r>
    </w:p>
    <w:p w14:paraId="31D2C93B"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gnus</w:t>
      </w:r>
      <w:r w:rsidR="00D63B87">
        <w:rPr>
          <w:rFonts w:ascii="Times New Roman" w:hAnsi="Times New Roman" w:cs="Times New Roman"/>
        </w:rPr>
        <w:t xml:space="preserve"> +4670631</w:t>
      </w:r>
      <w:r w:rsidR="002C1FC4">
        <w:rPr>
          <w:rFonts w:ascii="Times New Roman" w:hAnsi="Times New Roman" w:cs="Times New Roman"/>
        </w:rPr>
        <w:t>4149</w:t>
      </w:r>
    </w:p>
    <w:p w14:paraId="7E7EA6FC" w14:textId="77777777" w:rsidR="00B0434D"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mil +4679333831</w:t>
      </w:r>
    </w:p>
    <w:p w14:paraId="5BD9077C"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ars-Åke Back +46725552316, +4631217672</w:t>
      </w:r>
    </w:p>
    <w:p w14:paraId="3000F64A" w14:textId="77777777" w:rsidR="004F4A80" w:rsidRDefault="004F4A8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Per-Håkan Lundow +46</w:t>
      </w:r>
      <w:r w:rsidR="00FB4CCA">
        <w:rPr>
          <w:rFonts w:ascii="Times New Roman" w:hAnsi="Times New Roman" w:cs="Times New Roman"/>
        </w:rPr>
        <w:t>702351817, +46735466252</w:t>
      </w:r>
    </w:p>
    <w:p w14:paraId="2FF55158"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kövde +4650043213</w:t>
      </w:r>
    </w:p>
    <w:p w14:paraId="713E7C5A"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vlanda +4652265</w:t>
      </w:r>
      <w:r w:rsidR="006F063A">
        <w:rPr>
          <w:rFonts w:ascii="Times New Roman" w:hAnsi="Times New Roman" w:cs="Times New Roman"/>
        </w:rPr>
        <w:t>2077</w:t>
      </w:r>
    </w:p>
    <w:p w14:paraId="05356B4E"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 Fjällstation +4690840200</w:t>
      </w:r>
    </w:p>
    <w:p w14:paraId="6D62444F"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jaure Fjällstuga +4698031089</w:t>
      </w:r>
      <w:r w:rsidR="003A2EC6">
        <w:rPr>
          <w:rFonts w:ascii="Times New Roman" w:hAnsi="Times New Roman" w:cs="Times New Roman"/>
        </w:rPr>
        <w:t>1</w:t>
      </w:r>
    </w:p>
    <w:p w14:paraId="6DE374A5"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F Resor +46771551070</w:t>
      </w:r>
    </w:p>
    <w:p w14:paraId="49FED826" w14:textId="77777777" w:rsidR="004034AA" w:rsidRDefault="004034A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andra Flink +46708979209</w:t>
      </w:r>
    </w:p>
    <w:p w14:paraId="50B70D89"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nne Gullberg +46738335807</w:t>
      </w:r>
    </w:p>
    <w:p w14:paraId="198F118B" w14:textId="77777777" w:rsidR="003A2EC6" w:rsidRDefault="00AB537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oomerang +46771212100, +46317567900</w:t>
      </w:r>
    </w:p>
    <w:p w14:paraId="20A0D3FF" w14:textId="77777777" w:rsidR="00AB537A" w:rsidRDefault="002C1FC4"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Åsa Fager +46707796734</w:t>
      </w:r>
    </w:p>
    <w:p w14:paraId="54F19096" w14:textId="77777777" w:rsidR="002C1FC4"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wa HP +46738467292</w:t>
      </w:r>
    </w:p>
    <w:p w14:paraId="5244B81D" w14:textId="77777777" w:rsidR="00B0434D"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ibra Kundtjänst +46771375375</w:t>
      </w:r>
    </w:p>
    <w:p w14:paraId="31580069" w14:textId="77777777" w:rsidR="00017A61"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Gunnar </w:t>
      </w:r>
      <w:r w:rsidR="001B398D">
        <w:rPr>
          <w:rFonts w:ascii="Times New Roman" w:hAnsi="Times New Roman" w:cs="Times New Roman"/>
        </w:rPr>
        <w:t>Graflund Fasti +4616137780</w:t>
      </w:r>
    </w:p>
    <w:p w14:paraId="181487C0" w14:textId="77777777" w:rsidR="00525F3F" w:rsidRDefault="00017A61" w:rsidP="004D0CE4">
      <w:pPr>
        <w:pStyle w:val="Ingetavstnd"/>
        <w:numPr>
          <w:ilvl w:val="2"/>
          <w:numId w:val="7"/>
        </w:numPr>
        <w:shd w:val="clear" w:color="auto" w:fill="FFFFFF"/>
        <w:tabs>
          <w:tab w:val="left" w:pos="5103"/>
        </w:tabs>
        <w:rPr>
          <w:rFonts w:ascii="Times New Roman" w:hAnsi="Times New Roman" w:cs="Times New Roman"/>
        </w:rPr>
      </w:pPr>
      <w:r w:rsidRPr="00017A61">
        <w:rPr>
          <w:rFonts w:ascii="Times New Roman" w:hAnsi="Times New Roman" w:cs="Times New Roman"/>
        </w:rPr>
        <w:t xml:space="preserve">Felanmälan </w:t>
      </w:r>
      <w:r w:rsidR="00525F3F" w:rsidRPr="00017A61">
        <w:rPr>
          <w:rFonts w:ascii="Times New Roman" w:hAnsi="Times New Roman" w:cs="Times New Roman"/>
        </w:rPr>
        <w:t>+46015213850</w:t>
      </w:r>
    </w:p>
    <w:p w14:paraId="66A88ECA" w14:textId="77777777" w:rsidR="00017A61" w:rsidRPr="00017A61" w:rsidRDefault="00017A61"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Jourbilen +46103333255</w:t>
      </w:r>
    </w:p>
    <w:p w14:paraId="6B7AC481" w14:textId="77777777" w:rsidR="00C109CA" w:rsidRDefault="00C109C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Fröken Ur </w:t>
      </w:r>
      <w:r w:rsidR="001B398D">
        <w:rPr>
          <w:rFonts w:ascii="Times New Roman" w:hAnsi="Times New Roman" w:cs="Times New Roman"/>
        </w:rPr>
        <w:t>90510</w:t>
      </w:r>
    </w:p>
    <w:p w14:paraId="5FD182FF" w14:textId="77777777" w:rsidR="0088625A" w:rsidRPr="0088625A" w:rsidRDefault="0088625A" w:rsidP="004D0CE4">
      <w:pPr>
        <w:pStyle w:val="Ingetavstnd"/>
        <w:numPr>
          <w:ilvl w:val="2"/>
          <w:numId w:val="7"/>
        </w:numPr>
        <w:shd w:val="clear" w:color="auto" w:fill="FFFFFF"/>
        <w:tabs>
          <w:tab w:val="left" w:pos="5103"/>
        </w:tabs>
        <w:rPr>
          <w:rFonts w:ascii="Times New Roman" w:hAnsi="Times New Roman" w:cs="Times New Roman"/>
        </w:rPr>
      </w:pPr>
      <w:r w:rsidRPr="0088625A">
        <w:rPr>
          <w:rFonts w:ascii="Times New Roman" w:hAnsi="Times New Roman" w:cs="Times New Roman"/>
        </w:rPr>
        <w:t>ICE Ralf +46724547499, Gunilla +46723844518, Catharina +46733660309, +46500430343, Magnus +46706314149</w:t>
      </w:r>
    </w:p>
    <w:p w14:paraId="039B4D7A" w14:textId="77777777" w:rsidR="001B398D" w:rsidRDefault="000630F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Kiruna Hostel </w:t>
      </w:r>
      <w:r w:rsidR="00924DE8">
        <w:rPr>
          <w:rFonts w:ascii="Times New Roman" w:hAnsi="Times New Roman" w:cs="Times New Roman"/>
        </w:rPr>
        <w:t>c</w:t>
      </w:r>
      <w:r>
        <w:rPr>
          <w:rFonts w:ascii="Times New Roman" w:hAnsi="Times New Roman" w:cs="Times New Roman"/>
        </w:rPr>
        <w:t>entral</w:t>
      </w:r>
      <w:r w:rsidR="00924DE8">
        <w:rPr>
          <w:rFonts w:ascii="Times New Roman" w:hAnsi="Times New Roman" w:cs="Times New Roman"/>
        </w:rPr>
        <w:t>t</w:t>
      </w:r>
      <w:r>
        <w:rPr>
          <w:rFonts w:ascii="Times New Roman" w:hAnsi="Times New Roman" w:cs="Times New Roman"/>
        </w:rPr>
        <w:t xml:space="preserve"> +469801700</w:t>
      </w:r>
      <w:r w:rsidR="00924DE8">
        <w:rPr>
          <w:rFonts w:ascii="Times New Roman" w:hAnsi="Times New Roman" w:cs="Times New Roman"/>
        </w:rPr>
        <w:t>0</w:t>
      </w:r>
    </w:p>
    <w:p w14:paraId="77F7F6D1"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iruna STF utanför +4698067500</w:t>
      </w:r>
    </w:p>
    <w:p w14:paraId="7EC4A449" w14:textId="77777777" w:rsidR="00525F3F" w:rsidRDefault="00FD6CF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äster Olof Vårdcentral</w:t>
      </w:r>
      <w:r w:rsidR="00CA66AC">
        <w:rPr>
          <w:rFonts w:ascii="Times New Roman" w:hAnsi="Times New Roman" w:cs="Times New Roman"/>
        </w:rPr>
        <w:t xml:space="preserve"> +4615226200</w:t>
      </w:r>
    </w:p>
    <w:p w14:paraId="58DF882B" w14:textId="77777777" w:rsidR="009F38C9" w:rsidRDefault="009F38C9"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Raderat</w:t>
      </w:r>
    </w:p>
    <w:p w14:paraId="1277B902" w14:textId="77777777" w:rsidR="009F38C9" w:rsidRPr="009F38C9" w:rsidRDefault="009F38C9" w:rsidP="004D0CE4">
      <w:pPr>
        <w:pStyle w:val="Ingetavstnd"/>
        <w:numPr>
          <w:ilvl w:val="2"/>
          <w:numId w:val="7"/>
        </w:numPr>
        <w:shd w:val="clear" w:color="auto" w:fill="FFFFFF"/>
        <w:tabs>
          <w:tab w:val="left" w:pos="5103"/>
        </w:tabs>
        <w:rPr>
          <w:rFonts w:ascii="Times New Roman" w:hAnsi="Times New Roman" w:cs="Times New Roman"/>
        </w:rPr>
      </w:pPr>
      <w:r w:rsidRPr="009F38C9">
        <w:rPr>
          <w:rFonts w:ascii="Times New Roman" w:hAnsi="Times New Roman" w:cs="Times New Roman"/>
        </w:rPr>
        <w:t>Annika Edenlilja, 0760896628</w:t>
      </w:r>
      <w:r>
        <w:rPr>
          <w:rFonts w:ascii="Times New Roman" w:hAnsi="Times New Roman" w:cs="Times New Roman"/>
        </w:rPr>
        <w:t>, 051518528</w:t>
      </w:r>
    </w:p>
    <w:p w14:paraId="16013DF9" w14:textId="77777777" w:rsidR="009F38C9" w:rsidRDefault="006E5AE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ichael Nimstad Silverspin, 0705416550, 0500420550</w:t>
      </w:r>
    </w:p>
    <w:p w14:paraId="48B32E6E" w14:textId="77777777" w:rsidR="00315287" w:rsidRDefault="00315287"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rin Broddetorp, 0761335030</w:t>
      </w:r>
    </w:p>
    <w:p w14:paraId="1D091BE9" w14:textId="77777777" w:rsidR="007211D5"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Outlook</w:t>
      </w:r>
    </w:p>
    <w:p w14:paraId="01808D58"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ankId</w:t>
      </w:r>
    </w:p>
    <w:p w14:paraId="3BBB1853"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wish</w:t>
      </w:r>
    </w:p>
    <w:p w14:paraId="13A0FA34" w14:textId="77777777" w:rsidR="000A1AEA"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Hyresgästföreningen</w:t>
      </w:r>
    </w:p>
    <w:p w14:paraId="21AB57DD" w14:textId="77777777" w:rsidR="000A1AEA" w:rsidRDefault="00D37CC7"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Mecenat</w:t>
      </w:r>
    </w:p>
    <w:p w14:paraId="45566AE3" w14:textId="77777777" w:rsidR="00D016FD" w:rsidRPr="00426C6D" w:rsidRDefault="00D016FD" w:rsidP="004D0CE4">
      <w:pPr>
        <w:pStyle w:val="Ingetavstnd"/>
        <w:numPr>
          <w:ilvl w:val="1"/>
          <w:numId w:val="7"/>
        </w:numPr>
        <w:shd w:val="clear" w:color="auto" w:fill="FFFFFF"/>
        <w:tabs>
          <w:tab w:val="left" w:pos="5103"/>
        </w:tabs>
        <w:rPr>
          <w:rFonts w:ascii="Times New Roman" w:hAnsi="Times New Roman" w:cs="Times New Roman"/>
        </w:rPr>
      </w:pPr>
      <w:r w:rsidRPr="00426C6D">
        <w:rPr>
          <w:rFonts w:ascii="Times New Roman" w:hAnsi="Times New Roman" w:cs="Times New Roman"/>
        </w:rPr>
        <w:t>Norstedts</w:t>
      </w:r>
    </w:p>
    <w:p w14:paraId="1F4F69BF" w14:textId="77777777" w:rsidR="00426C6D" w:rsidRDefault="00426C6D" w:rsidP="004D0CE4">
      <w:pPr>
        <w:pStyle w:val="Ingetavstnd"/>
        <w:numPr>
          <w:ilvl w:val="0"/>
          <w:numId w:val="7"/>
        </w:numPr>
        <w:shd w:val="clear" w:color="auto" w:fill="FFFFFF"/>
        <w:tabs>
          <w:tab w:val="left" w:pos="5103"/>
        </w:tabs>
        <w:rPr>
          <w:rFonts w:ascii="Times New Roman" w:hAnsi="Times New Roman" w:cs="Times New Roman"/>
        </w:rPr>
      </w:pPr>
    </w:p>
    <w:p w14:paraId="1DD086AD" w14:textId="77777777" w:rsidR="00346732" w:rsidRDefault="00346732"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Intervju </w:t>
      </w:r>
      <w:r w:rsidR="00171C7F">
        <w:rPr>
          <w:rFonts w:ascii="Times New Roman" w:hAnsi="Times New Roman" w:cs="Times New Roman"/>
        </w:rPr>
        <w:t>ProCivitas</w:t>
      </w:r>
    </w:p>
    <w:p w14:paraId="63CB50D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oka biljett</w:t>
      </w:r>
    </w:p>
    <w:p w14:paraId="09EA536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kriv ut </w:t>
      </w:r>
    </w:p>
    <w:p w14:paraId="7D8F6352"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iljett</w:t>
      </w:r>
    </w:p>
    <w:p w14:paraId="00E2421F" w14:textId="77777777" w:rsidR="00346732" w:rsidRDefault="0035163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346732">
        <w:rPr>
          <w:rFonts w:ascii="Times New Roman" w:hAnsi="Times New Roman" w:cs="Times New Roman"/>
        </w:rPr>
        <w:t>Karta</w:t>
      </w:r>
    </w:p>
    <w:p w14:paraId="030F4029"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il</w:t>
      </w:r>
    </w:p>
    <w:p w14:paraId="7B1D0E67" w14:textId="77777777" w:rsidR="00346732" w:rsidRDefault="00FA04F9"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346732">
        <w:rPr>
          <w:rFonts w:ascii="Times New Roman" w:hAnsi="Times New Roman" w:cs="Times New Roman"/>
        </w:rPr>
        <w:t>Annons</w:t>
      </w:r>
    </w:p>
    <w:p w14:paraId="24BE82E3"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V</w:t>
      </w:r>
    </w:p>
    <w:p w14:paraId="3BAFF430"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etyg</w:t>
      </w:r>
    </w:p>
    <w:p w14:paraId="6837B857"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egitimation</w:t>
      </w:r>
    </w:p>
    <w:p w14:paraId="3CA7D8D1" w14:textId="77777777" w:rsidR="00346732" w:rsidRPr="007228A6"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cannat</w:t>
      </w:r>
    </w:p>
    <w:p w14:paraId="0E35A365" w14:textId="77777777" w:rsidR="00360E80" w:rsidRPr="00A71788" w:rsidRDefault="00323D9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U</w:t>
      </w:r>
      <w:r w:rsidR="00346732">
        <w:rPr>
          <w:rFonts w:ascii="Times New Roman" w:hAnsi="Times New Roman" w:cs="Times New Roman"/>
        </w:rPr>
        <w:t>tdrag</w:t>
      </w:r>
    </w:p>
    <w:p w14:paraId="3ACA0886" w14:textId="77777777" w:rsidR="001A5484" w:rsidRDefault="001A5484">
      <w:pPr>
        <w:rPr>
          <w:rFonts w:ascii="Times New Roman" w:hAnsi="Times New Roman" w:cs="Times New Roman"/>
        </w:rPr>
      </w:pPr>
      <w:r>
        <w:rPr>
          <w:rFonts w:ascii="Times New Roman" w:hAnsi="Times New Roman" w:cs="Times New Roman"/>
        </w:rPr>
        <w:br w:type="page"/>
      </w:r>
    </w:p>
    <w:p w14:paraId="73B5C44F" w14:textId="77777777" w:rsidR="0016775A" w:rsidRPr="00AF6E2A" w:rsidRDefault="0016775A" w:rsidP="0016775A">
      <w:pPr>
        <w:pStyle w:val="Ingetavstnd"/>
        <w:rPr>
          <w:rFonts w:ascii="Times New Roman" w:hAnsi="Times New Roman" w:cs="Times New Roman"/>
        </w:rPr>
      </w:pPr>
      <w:r>
        <w:rPr>
          <w:rFonts w:ascii="Times New Roman" w:hAnsi="Times New Roman" w:cs="Times New Roman"/>
        </w:rPr>
        <w:t>Nyår</w:t>
      </w:r>
    </w:p>
    <w:p w14:paraId="1F38FD6B" w14:textId="77777777" w:rsidR="0016775A" w:rsidRDefault="0016775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Träning</w:t>
      </w:r>
    </w:p>
    <w:p w14:paraId="685EA8F1"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128412CD"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Ju-Jutsu</w:t>
      </w:r>
    </w:p>
    <w:p w14:paraId="6FD1EF81"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Dans</w:t>
      </w:r>
    </w:p>
    <w:p w14:paraId="63DE0812"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imning</w:t>
      </w:r>
    </w:p>
    <w:p w14:paraId="57E87D12" w14:textId="77777777" w:rsidR="004A1951" w:rsidRDefault="004A1951" w:rsidP="001565AB">
      <w:pPr>
        <w:pStyle w:val="Ingetavstnd"/>
        <w:shd w:val="clear" w:color="auto" w:fill="FFFFFF"/>
        <w:tabs>
          <w:tab w:val="left" w:pos="5103"/>
        </w:tabs>
        <w:rPr>
          <w:rFonts w:ascii="Times New Roman" w:hAnsi="Times New Roman" w:cs="Times New Roman"/>
        </w:rPr>
      </w:pPr>
    </w:p>
    <w:p w14:paraId="0D12EFE9" w14:textId="77777777" w:rsidR="001565AB" w:rsidRDefault="009B3D57" w:rsidP="001565AB">
      <w:pPr>
        <w:pStyle w:val="Ingetavstnd"/>
        <w:shd w:val="clear" w:color="auto" w:fill="FFFFFF"/>
        <w:tabs>
          <w:tab w:val="left" w:pos="5103"/>
        </w:tabs>
        <w:rPr>
          <w:rFonts w:ascii="Times New Roman" w:hAnsi="Times New Roman" w:cs="Times New Roman"/>
        </w:rPr>
      </w:pPr>
      <w:r>
        <w:rPr>
          <w:rFonts w:ascii="Times New Roman" w:hAnsi="Times New Roman" w:cs="Times New Roman"/>
        </w:rPr>
        <w:t>Future</w:t>
      </w:r>
    </w:p>
    <w:p w14:paraId="2A8A855A" w14:textId="77777777" w:rsidR="0077719B" w:rsidRDefault="0077719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1F2AA105"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eseledare</w:t>
      </w:r>
    </w:p>
    <w:p w14:paraId="416FEFB1" w14:textId="77777777" w:rsidR="0077719B" w:rsidRPr="00784D8B" w:rsidRDefault="0077719B" w:rsidP="004D0CE4">
      <w:pPr>
        <w:pStyle w:val="Ingetavstnd"/>
        <w:numPr>
          <w:ilvl w:val="1"/>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w:t>
      </w:r>
    </w:p>
    <w:p w14:paraId="7E4B3FF3"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27E147A3"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Aerobics</w:t>
      </w:r>
    </w:p>
    <w:p w14:paraId="08860386" w14:textId="77777777" w:rsidR="00B44D73" w:rsidRDefault="00B44D7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1841CDDA" w14:textId="77777777" w:rsidR="0016775A" w:rsidRDefault="0016775A" w:rsidP="0016775A">
      <w:pPr>
        <w:pStyle w:val="Ingetavstnd"/>
        <w:shd w:val="clear" w:color="auto" w:fill="FFFFFF"/>
        <w:tabs>
          <w:tab w:val="left" w:pos="5103"/>
        </w:tabs>
        <w:rPr>
          <w:rFonts w:ascii="Times New Roman" w:hAnsi="Times New Roman" w:cs="Times New Roman"/>
        </w:rPr>
      </w:pPr>
    </w:p>
    <w:p w14:paraId="2F82D114" w14:textId="77777777" w:rsidR="005B75CF" w:rsidRPr="00AF6E2A" w:rsidRDefault="005B75CF" w:rsidP="005B75CF">
      <w:pPr>
        <w:pStyle w:val="Ingetavstnd"/>
        <w:rPr>
          <w:rFonts w:ascii="Times New Roman" w:hAnsi="Times New Roman" w:cs="Times New Roman"/>
        </w:rPr>
      </w:pPr>
      <w:r>
        <w:rPr>
          <w:rFonts w:ascii="Times New Roman" w:hAnsi="Times New Roman" w:cs="Times New Roman"/>
        </w:rPr>
        <w:t>Fyra</w:t>
      </w:r>
    </w:p>
    <w:p w14:paraId="489BBE8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Engelska</w:t>
      </w:r>
    </w:p>
    <w:p w14:paraId="19E9788C"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Andra boken</w:t>
      </w:r>
    </w:p>
    <w:p w14:paraId="2CC2401E"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33228DA6"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4FA0EF79" w14:textId="77777777" w:rsidR="00BA0ED7" w:rsidRDefault="00BA0ED7" w:rsidP="004D0CE4">
      <w:pPr>
        <w:pStyle w:val="Ingetavstnd"/>
        <w:numPr>
          <w:ilvl w:val="0"/>
          <w:numId w:val="7"/>
        </w:numPr>
        <w:shd w:val="clear" w:color="auto" w:fill="FFFFFF"/>
        <w:tabs>
          <w:tab w:val="left" w:pos="5103"/>
        </w:tabs>
        <w:rPr>
          <w:rFonts w:ascii="Times New Roman" w:hAnsi="Times New Roman" w:cs="Times New Roman"/>
        </w:rPr>
      </w:pPr>
    </w:p>
    <w:p w14:paraId="6C0FCA73"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34D68148" w14:textId="77777777" w:rsidR="00A52F91" w:rsidRPr="00784D8B" w:rsidRDefault="00A52F91" w:rsidP="004D0CE4">
      <w:pPr>
        <w:pStyle w:val="Ingetavstnd"/>
        <w:numPr>
          <w:ilvl w:val="0"/>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Tyska</w:t>
      </w:r>
    </w:p>
    <w:p w14:paraId="242A8964" w14:textId="77777777" w:rsidR="00F56B51" w:rsidRDefault="00F56B51"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0EE579D4" w14:textId="77777777" w:rsidR="002A460A" w:rsidRDefault="002A460A"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147F6BD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77590F4A" w14:textId="77777777" w:rsidR="00723870" w:rsidRPr="005F58CB" w:rsidRDefault="00723870" w:rsidP="004D0CE4">
      <w:pPr>
        <w:pStyle w:val="Ingetavstnd"/>
        <w:numPr>
          <w:ilvl w:val="0"/>
          <w:numId w:val="7"/>
        </w:numPr>
        <w:shd w:val="clear" w:color="auto" w:fill="FFFFFF"/>
        <w:tabs>
          <w:tab w:val="left" w:pos="5103"/>
        </w:tabs>
        <w:rPr>
          <w:rFonts w:ascii="Times New Roman" w:hAnsi="Times New Roman" w:cs="Times New Roman"/>
        </w:rPr>
      </w:pPr>
      <w:r w:rsidRPr="005F58CB">
        <w:rPr>
          <w:rFonts w:ascii="Times New Roman" w:hAnsi="Times New Roman" w:cs="Times New Roman"/>
        </w:rPr>
        <w:t>Fysik</w:t>
      </w:r>
      <w:r w:rsidR="005F58CB" w:rsidRPr="005F58CB">
        <w:rPr>
          <w:rFonts w:ascii="Times New Roman" w:hAnsi="Times New Roman" w:cs="Times New Roman"/>
        </w:rPr>
        <w:t>/</w:t>
      </w:r>
      <w:r w:rsidRPr="005F58CB">
        <w:rPr>
          <w:rFonts w:ascii="Times New Roman" w:hAnsi="Times New Roman" w:cs="Times New Roman"/>
        </w:rPr>
        <w:t>Företagsekonomi</w:t>
      </w:r>
    </w:p>
    <w:p w14:paraId="2EAC7136" w14:textId="77777777" w:rsidR="00F83C85" w:rsidRDefault="00F83C85" w:rsidP="00675593">
      <w:pPr>
        <w:pStyle w:val="Ingetavstnd"/>
        <w:rPr>
          <w:rFonts w:ascii="Times New Roman" w:hAnsi="Times New Roman" w:cs="Times New Roman"/>
        </w:rPr>
      </w:pPr>
    </w:p>
    <w:p w14:paraId="287FEAAD" w14:textId="77777777" w:rsidR="00675593" w:rsidRPr="00AF6E2A" w:rsidRDefault="00675593" w:rsidP="00675593">
      <w:pPr>
        <w:pStyle w:val="Ingetavstnd"/>
        <w:rPr>
          <w:rFonts w:ascii="Times New Roman" w:hAnsi="Times New Roman" w:cs="Times New Roman"/>
        </w:rPr>
      </w:pPr>
      <w:r>
        <w:rPr>
          <w:rFonts w:ascii="Times New Roman" w:hAnsi="Times New Roman" w:cs="Times New Roman"/>
        </w:rPr>
        <w:t>Problems</w:t>
      </w:r>
    </w:p>
    <w:p w14:paraId="4E5AC251" w14:textId="77777777" w:rsidR="00675593" w:rsidRDefault="0067559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ajor</w:t>
      </w:r>
    </w:p>
    <w:p w14:paraId="0ADD849B" w14:textId="77777777" w:rsidR="00675593" w:rsidRPr="00C351D7" w:rsidRDefault="00675593" w:rsidP="004D0CE4">
      <w:pPr>
        <w:pStyle w:val="Ingetavstnd"/>
        <w:numPr>
          <w:ilvl w:val="1"/>
          <w:numId w:val="7"/>
        </w:numPr>
        <w:shd w:val="clear" w:color="auto" w:fill="FFFFFF"/>
        <w:tabs>
          <w:tab w:val="left" w:pos="5103"/>
        </w:tabs>
        <w:rPr>
          <w:rFonts w:ascii="Times New Roman" w:hAnsi="Times New Roman" w:cs="Times New Roman"/>
        </w:rPr>
      </w:pPr>
      <w:r w:rsidRPr="00C351D7">
        <w:rPr>
          <w:rFonts w:ascii="Times New Roman" w:hAnsi="Times New Roman" w:cs="Times New Roman"/>
        </w:rPr>
        <w:t>64-bits</w:t>
      </w:r>
      <w:r w:rsidR="00C351D7" w:rsidRPr="00C351D7">
        <w:rPr>
          <w:rFonts w:ascii="Times New Roman" w:hAnsi="Times New Roman" w:cs="Times New Roman"/>
        </w:rPr>
        <w:t>/</w:t>
      </w:r>
      <w:r w:rsidRPr="00C351D7">
        <w:rPr>
          <w:rFonts w:ascii="Times New Roman" w:hAnsi="Times New Roman" w:cs="Times New Roman"/>
        </w:rPr>
        <w:t>Exe file format</w:t>
      </w:r>
    </w:p>
    <w:p w14:paraId="6F34E65A" w14:textId="77777777" w:rsidR="00675593"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Initialization</w:t>
      </w:r>
    </w:p>
    <w:p w14:paraId="5B7605CD" w14:textId="77777777" w:rsidR="00A821D0" w:rsidRDefault="00A821D0"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inor</w:t>
      </w:r>
    </w:p>
    <w:p w14:paraId="59C97418" w14:textId="77777777" w:rsidR="009A5D88" w:rsidRPr="00F82302" w:rsidRDefault="003067E5" w:rsidP="004D0CE4">
      <w:pPr>
        <w:pStyle w:val="Ingetavstnd"/>
        <w:numPr>
          <w:ilvl w:val="1"/>
          <w:numId w:val="7"/>
        </w:numPr>
        <w:shd w:val="clear" w:color="auto" w:fill="FFFFFF"/>
        <w:tabs>
          <w:tab w:val="left" w:pos="5103"/>
        </w:tabs>
        <w:rPr>
          <w:rFonts w:ascii="Times New Roman" w:hAnsi="Times New Roman" w:cs="Times New Roman"/>
        </w:rPr>
      </w:pPr>
      <w:r w:rsidRPr="00F82302">
        <w:rPr>
          <w:rFonts w:ascii="Times New Roman" w:hAnsi="Times New Roman" w:cs="Times New Roman"/>
        </w:rPr>
        <w:t>Assignable</w:t>
      </w:r>
      <w:r w:rsidR="00F82302" w:rsidRPr="00F82302">
        <w:rPr>
          <w:rFonts w:ascii="Times New Roman" w:hAnsi="Times New Roman" w:cs="Times New Roman"/>
        </w:rPr>
        <w:t>/</w:t>
      </w:r>
      <w:r w:rsidR="009A5D88" w:rsidRPr="00F82302">
        <w:rPr>
          <w:rFonts w:ascii="Times New Roman" w:hAnsi="Times New Roman" w:cs="Times New Roman"/>
        </w:rPr>
        <w:t>Addressable</w:t>
      </w:r>
    </w:p>
    <w:p w14:paraId="2077A8C5" w14:textId="77777777" w:rsidR="00B37075" w:rsidRDefault="00B37075" w:rsidP="004D0CE4">
      <w:pPr>
        <w:pStyle w:val="Ingetavstnd"/>
        <w:numPr>
          <w:ilvl w:val="1"/>
          <w:numId w:val="7"/>
        </w:numPr>
        <w:shd w:val="clear" w:color="auto" w:fill="FFFFFF"/>
        <w:tabs>
          <w:tab w:val="left" w:pos="5103"/>
        </w:tabs>
        <w:rPr>
          <w:rFonts w:ascii="Times New Roman" w:hAnsi="Times New Roman" w:cs="Times New Roman"/>
        </w:rPr>
      </w:pPr>
      <w:r w:rsidRPr="001112A5">
        <w:rPr>
          <w:rFonts w:ascii="Times New Roman" w:hAnsi="Times New Roman" w:cs="Times New Roman"/>
        </w:rPr>
        <w:t>Command argument path</w:t>
      </w:r>
    </w:p>
    <w:p w14:paraId="29923E32" w14:textId="77777777" w:rsidR="003C5E20"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Pars</w:t>
      </w:r>
      <w:r w:rsidR="003C5E20">
        <w:rPr>
          <w:rFonts w:ascii="Times New Roman" w:hAnsi="Times New Roman" w:cs="Times New Roman"/>
        </w:rPr>
        <w:t>ing</w:t>
      </w:r>
    </w:p>
    <w:p w14:paraId="6A68D994"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w:t>
      </w:r>
      <w:r w:rsidR="00A821D0">
        <w:rPr>
          <w:rFonts w:ascii="Times New Roman" w:hAnsi="Times New Roman" w:cs="Times New Roman"/>
        </w:rPr>
        <w:t>unction definition</w:t>
      </w:r>
    </w:p>
    <w:p w14:paraId="537005AA"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T</w:t>
      </w:r>
      <w:r w:rsidR="00A821D0">
        <w:rPr>
          <w:rFonts w:ascii="Times New Roman" w:hAnsi="Times New Roman" w:cs="Times New Roman"/>
        </w:rPr>
        <w:t>ype specifier</w:t>
      </w:r>
    </w:p>
    <w:p w14:paraId="0B96311D" w14:textId="77777777" w:rsidR="003C5E20" w:rsidRDefault="003C5E2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tandard f</w:t>
      </w:r>
      <w:r w:rsidR="00464BD6">
        <w:rPr>
          <w:rFonts w:ascii="Times New Roman" w:hAnsi="Times New Roman" w:cs="Times New Roman"/>
        </w:rPr>
        <w:t>unction</w:t>
      </w:r>
      <w:r>
        <w:rPr>
          <w:rFonts w:ascii="Times New Roman" w:hAnsi="Times New Roman" w:cs="Times New Roman"/>
        </w:rPr>
        <w:t>s</w:t>
      </w:r>
    </w:p>
    <w:p w14:paraId="1BE6DDA9" w14:textId="77777777" w:rsidR="003C5E2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w:t>
      </w:r>
      <w:r w:rsidR="00464BD6">
        <w:rPr>
          <w:rFonts w:ascii="Times New Roman" w:hAnsi="Times New Roman" w:cs="Times New Roman"/>
        </w:rPr>
        <w:t>ystem</w:t>
      </w:r>
    </w:p>
    <w:p w14:paraId="02D251BF" w14:textId="77777777" w:rsidR="00A821D0" w:rsidRDefault="00464BD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etenv</w:t>
      </w:r>
    </w:p>
    <w:p w14:paraId="5996CC73" w14:textId="77777777" w:rsidR="000222D7" w:rsidRPr="001112A5" w:rsidRDefault="000222D7" w:rsidP="000222D7">
      <w:pPr>
        <w:pStyle w:val="Ingetavstnd"/>
        <w:shd w:val="clear" w:color="auto" w:fill="FFFFFF"/>
        <w:tabs>
          <w:tab w:val="left" w:pos="5103"/>
        </w:tabs>
        <w:rPr>
          <w:rFonts w:ascii="Times New Roman" w:hAnsi="Times New Roman" w:cs="Times New Roman"/>
        </w:rPr>
      </w:pPr>
    </w:p>
    <w:p w14:paraId="092E3D3C" w14:textId="77777777" w:rsidR="00675593" w:rsidRPr="00AF6E2A" w:rsidRDefault="00675593" w:rsidP="00675593">
      <w:pPr>
        <w:pStyle w:val="Ingetavstnd"/>
        <w:rPr>
          <w:rFonts w:ascii="Times New Roman" w:hAnsi="Times New Roman" w:cs="Times New Roman"/>
        </w:rPr>
      </w:pPr>
      <w:r w:rsidRPr="00AF6E2A">
        <w:rPr>
          <w:rFonts w:ascii="Times New Roman" w:hAnsi="Times New Roman" w:cs="Times New Roman"/>
        </w:rPr>
        <w:t>ToDo</w:t>
      </w:r>
    </w:p>
    <w:p w14:paraId="4DEFEF07" w14:textId="77777777" w:rsidR="00CE53DE" w:rsidRPr="004B161F" w:rsidRDefault="004B161F" w:rsidP="004D0CE4">
      <w:pPr>
        <w:pStyle w:val="Ingetavstnd"/>
        <w:numPr>
          <w:ilvl w:val="0"/>
          <w:numId w:val="7"/>
        </w:numPr>
        <w:tabs>
          <w:tab w:val="left" w:pos="5103"/>
        </w:tabs>
        <w:rPr>
          <w:rFonts w:ascii="Times New Roman" w:hAnsi="Times New Roman" w:cs="Times New Roman"/>
        </w:rPr>
      </w:pPr>
      <w:r>
        <w:rPr>
          <w:rFonts w:ascii="Verdana" w:hAnsi="Verdana"/>
          <w:b/>
          <w:bCs/>
          <w:color w:val="000000"/>
          <w:sz w:val="26"/>
          <w:szCs w:val="26"/>
        </w:rPr>
        <w:t>Xanthippa</w:t>
      </w:r>
    </w:p>
    <w:p w14:paraId="08B1BD48" w14:textId="77777777" w:rsidR="004B161F" w:rsidRDefault="004B161F" w:rsidP="004D0CE4">
      <w:pPr>
        <w:pStyle w:val="Ingetavstnd"/>
        <w:numPr>
          <w:ilvl w:val="0"/>
          <w:numId w:val="7"/>
        </w:numPr>
        <w:tabs>
          <w:tab w:val="left" w:pos="5103"/>
        </w:tabs>
        <w:rPr>
          <w:rFonts w:ascii="Times New Roman" w:hAnsi="Times New Roman" w:cs="Times New Roman"/>
        </w:rPr>
      </w:pPr>
    </w:p>
    <w:p w14:paraId="25B72F8D" w14:textId="77777777" w:rsidR="00E6237B" w:rsidRDefault="00C86B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w:t>
      </w:r>
    </w:p>
    <w:p w14:paraId="7FA7F721" w14:textId="77777777" w:rsidR="00C86B2C"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CSAM, Stockholm, Solna, </w:t>
      </w:r>
      <w:r w:rsidR="00F72F10">
        <w:rPr>
          <w:rFonts w:ascii="Times New Roman" w:hAnsi="Times New Roman" w:cs="Times New Roman"/>
        </w:rPr>
        <w:t>2</w:t>
      </w:r>
      <w:r>
        <w:rPr>
          <w:rFonts w:ascii="Times New Roman" w:hAnsi="Times New Roman" w:cs="Times New Roman"/>
        </w:rPr>
        <w:t xml:space="preserve"> jan</w:t>
      </w:r>
    </w:p>
    <w:p w14:paraId="69C0B50E" w14:textId="77777777" w:rsidR="00AB25CA"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Academic Work, Tanumshede, </w:t>
      </w:r>
      <w:r w:rsidR="00F72F10">
        <w:rPr>
          <w:rFonts w:ascii="Times New Roman" w:hAnsi="Times New Roman" w:cs="Times New Roman"/>
        </w:rPr>
        <w:t>3</w:t>
      </w:r>
      <w:r>
        <w:rPr>
          <w:rFonts w:ascii="Times New Roman" w:hAnsi="Times New Roman" w:cs="Times New Roman"/>
        </w:rPr>
        <w:t xml:space="preserve"> jan</w:t>
      </w:r>
    </w:p>
    <w:p w14:paraId="20EED4E5" w14:textId="77777777" w:rsidR="00AB25CA" w:rsidRPr="00DE62B2" w:rsidRDefault="005970FB" w:rsidP="004D0CE4">
      <w:pPr>
        <w:pStyle w:val="Ingetavstnd"/>
        <w:numPr>
          <w:ilvl w:val="1"/>
          <w:numId w:val="7"/>
        </w:numPr>
        <w:tabs>
          <w:tab w:val="left" w:pos="5103"/>
        </w:tabs>
        <w:rPr>
          <w:rFonts w:ascii="Times New Roman" w:hAnsi="Times New Roman" w:cs="Times New Roman"/>
        </w:rPr>
      </w:pPr>
      <w:r w:rsidRPr="00DE62B2">
        <w:rPr>
          <w:rFonts w:ascii="Times New Roman" w:hAnsi="Times New Roman" w:cs="Times New Roman"/>
        </w:rPr>
        <w:t>Framtiden</w:t>
      </w:r>
      <w:r w:rsidR="00AB25CA" w:rsidRPr="00DE62B2">
        <w:rPr>
          <w:rFonts w:ascii="Times New Roman" w:hAnsi="Times New Roman" w:cs="Times New Roman"/>
        </w:rPr>
        <w:t xml:space="preserve">, </w:t>
      </w:r>
      <w:r w:rsidRPr="00DE62B2">
        <w:rPr>
          <w:rFonts w:ascii="Times New Roman" w:hAnsi="Times New Roman" w:cs="Times New Roman"/>
        </w:rPr>
        <w:t>Stockhol</w:t>
      </w:r>
      <w:r w:rsidR="0014415C" w:rsidRPr="00DE62B2">
        <w:rPr>
          <w:rFonts w:ascii="Times New Roman" w:hAnsi="Times New Roman" w:cs="Times New Roman"/>
        </w:rPr>
        <w:t>m</w:t>
      </w:r>
      <w:r w:rsidRPr="00DE62B2">
        <w:rPr>
          <w:rFonts w:ascii="Times New Roman" w:hAnsi="Times New Roman" w:cs="Times New Roman"/>
        </w:rPr>
        <w:t xml:space="preserve">, Odenplan, </w:t>
      </w:r>
      <w:r w:rsidR="00AB25CA" w:rsidRPr="00DE62B2">
        <w:rPr>
          <w:rFonts w:ascii="Times New Roman" w:hAnsi="Times New Roman" w:cs="Times New Roman"/>
        </w:rPr>
        <w:t>4 jan</w:t>
      </w:r>
    </w:p>
    <w:p w14:paraId="056A23DF" w14:textId="77777777" w:rsidR="00F94282" w:rsidRDefault="00465EE0" w:rsidP="004D0CE4">
      <w:pPr>
        <w:pStyle w:val="Ingetavstnd"/>
        <w:numPr>
          <w:ilvl w:val="0"/>
          <w:numId w:val="7"/>
        </w:numPr>
        <w:tabs>
          <w:tab w:val="left" w:pos="5103"/>
        </w:tabs>
        <w:rPr>
          <w:rFonts w:ascii="Times New Roman" w:hAnsi="Times New Roman" w:cs="Times New Roman"/>
        </w:rPr>
      </w:pPr>
      <w:r w:rsidRPr="00661E33">
        <w:rPr>
          <w:rFonts w:ascii="Times New Roman" w:hAnsi="Times New Roman" w:cs="Times New Roman"/>
        </w:rPr>
        <w:t xml:space="preserve">Intervju, </w:t>
      </w:r>
      <w:r w:rsidR="00191B59" w:rsidRPr="00661E33">
        <w:rPr>
          <w:rFonts w:ascii="Times New Roman" w:hAnsi="Times New Roman" w:cs="Times New Roman"/>
        </w:rPr>
        <w:t>Swegon</w:t>
      </w:r>
      <w:r w:rsidR="00095845" w:rsidRPr="00661E33">
        <w:rPr>
          <w:rFonts w:ascii="Times New Roman" w:hAnsi="Times New Roman" w:cs="Times New Roman"/>
        </w:rPr>
        <w:t xml:space="preserve">, </w:t>
      </w:r>
      <w:r w:rsidR="00191B59" w:rsidRPr="00661E33">
        <w:rPr>
          <w:rFonts w:ascii="Times New Roman" w:hAnsi="Times New Roman" w:cs="Times New Roman"/>
        </w:rPr>
        <w:t>Kvänum</w:t>
      </w:r>
      <w:r w:rsidR="00095845" w:rsidRPr="00661E33">
        <w:rPr>
          <w:rFonts w:ascii="Times New Roman" w:hAnsi="Times New Roman" w:cs="Times New Roman"/>
        </w:rPr>
        <w:t xml:space="preserve">, </w:t>
      </w:r>
      <w:r w:rsidR="002F5476" w:rsidRPr="00661E33">
        <w:rPr>
          <w:rFonts w:ascii="Times New Roman" w:hAnsi="Times New Roman" w:cs="Times New Roman"/>
        </w:rPr>
        <w:t>den 8 januari 2019 14:00 - 16:00</w:t>
      </w:r>
    </w:p>
    <w:p w14:paraId="53EECAD9" w14:textId="77777777" w:rsid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Jan Risén</w:t>
      </w:r>
      <w:r>
        <w:rPr>
          <w:rFonts w:ascii="Times New Roman" w:hAnsi="Times New Roman" w:cs="Times New Roman"/>
        </w:rPr>
        <w:t xml:space="preserve">, </w:t>
      </w:r>
      <w:r w:rsidRPr="003C7BB1">
        <w:rPr>
          <w:rFonts w:ascii="Times New Roman" w:hAnsi="Times New Roman" w:cs="Times New Roman"/>
        </w:rPr>
        <w:t xml:space="preserve">Erik Edvardsson, Lars Wellner, Niclas Zettervall, </w:t>
      </w:r>
    </w:p>
    <w:p w14:paraId="0AE8C073" w14:textId="77777777" w:rsidR="003C7BB1" w:rsidRP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Conf Kvänum TELLUS, vån2, 8 pers</w:t>
      </w:r>
    </w:p>
    <w:p w14:paraId="1E2BB88C"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Kriminalvården Hällby, 18 jan, Kvicksund</w:t>
      </w:r>
    </w:p>
    <w:p w14:paraId="0E539241"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Academic Work, Örebro, telefoninter</w:t>
      </w:r>
      <w:r w:rsidR="00C86B2C">
        <w:rPr>
          <w:rFonts w:ascii="Times New Roman" w:hAnsi="Times New Roman" w:cs="Times New Roman"/>
        </w:rPr>
        <w:t>v</w:t>
      </w:r>
      <w:r>
        <w:rPr>
          <w:rFonts w:ascii="Times New Roman" w:hAnsi="Times New Roman" w:cs="Times New Roman"/>
        </w:rPr>
        <w:t xml:space="preserve">ju, </w:t>
      </w:r>
      <w:r w:rsidR="0042302E">
        <w:rPr>
          <w:rFonts w:ascii="Times New Roman" w:hAnsi="Times New Roman" w:cs="Times New Roman"/>
        </w:rPr>
        <w:t>tor 10.30</w:t>
      </w:r>
    </w:p>
    <w:p w14:paraId="371E6E5A" w14:textId="77777777" w:rsidR="003F4959" w:rsidRPr="00B32F46" w:rsidRDefault="003F4959"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Se till att ditt CV är uppdaterat och finns uppladdat i vår databas</w:t>
      </w:r>
    </w:p>
    <w:p w14:paraId="257C4904" w14:textId="77777777" w:rsidR="00B32F46" w:rsidRPr="00B32F46" w:rsidRDefault="00B32F46"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Ta gärna en extra titt på annonsen innan intervjun</w:t>
      </w:r>
    </w:p>
    <w:p w14:paraId="2C09DB85" w14:textId="77777777" w:rsidR="00E62697" w:rsidRDefault="00E62697" w:rsidP="004D0CE4">
      <w:pPr>
        <w:pStyle w:val="Ingetavstnd"/>
        <w:numPr>
          <w:ilvl w:val="0"/>
          <w:numId w:val="7"/>
        </w:numPr>
        <w:tabs>
          <w:tab w:val="left" w:pos="5103"/>
        </w:tabs>
        <w:rPr>
          <w:rFonts w:ascii="Times New Roman" w:hAnsi="Times New Roman" w:cs="Times New Roman"/>
        </w:rPr>
      </w:pPr>
    </w:p>
    <w:p w14:paraId="11375895" w14:textId="77777777" w:rsidR="00F94282"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F94282">
        <w:rPr>
          <w:rFonts w:ascii="Times New Roman" w:hAnsi="Times New Roman" w:cs="Times New Roman"/>
        </w:rPr>
        <w:t>Telefonintervju, CSAM, Stockholm, 2 jan</w:t>
      </w:r>
    </w:p>
    <w:p w14:paraId="134E08C0" w14:textId="77777777" w:rsidR="00D35489" w:rsidRDefault="00D3548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 Academic Work, Stockholm, telefoninter</w:t>
      </w:r>
      <w:r w:rsidR="004337D3">
        <w:rPr>
          <w:rFonts w:ascii="Times New Roman" w:hAnsi="Times New Roman" w:cs="Times New Roman"/>
        </w:rPr>
        <w:t>v</w:t>
      </w:r>
      <w:r>
        <w:rPr>
          <w:rFonts w:ascii="Times New Roman" w:hAnsi="Times New Roman" w:cs="Times New Roman"/>
        </w:rPr>
        <w:t>ju, tor 10.30</w:t>
      </w:r>
    </w:p>
    <w:p w14:paraId="33B25F34" w14:textId="77777777" w:rsidR="00F94282" w:rsidRDefault="00F94282" w:rsidP="004D0CE4">
      <w:pPr>
        <w:pStyle w:val="Ingetavstnd"/>
        <w:numPr>
          <w:ilvl w:val="0"/>
          <w:numId w:val="7"/>
        </w:numPr>
        <w:tabs>
          <w:tab w:val="left" w:pos="5103"/>
        </w:tabs>
        <w:rPr>
          <w:rFonts w:ascii="Times New Roman" w:hAnsi="Times New Roman" w:cs="Times New Roman"/>
        </w:rPr>
      </w:pPr>
    </w:p>
    <w:p w14:paraId="5CFB233C" w14:textId="77777777" w:rsidR="00B92AB5" w:rsidRPr="00AF6E2A"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B92AB5" w:rsidRPr="00AF6E2A">
        <w:rPr>
          <w:rFonts w:ascii="Times New Roman" w:hAnsi="Times New Roman" w:cs="Times New Roman"/>
        </w:rPr>
        <w:t>CSAM, C++-utvecklare, Stockholm</w:t>
      </w:r>
    </w:p>
    <w:p w14:paraId="29838A5E" w14:textId="77777777" w:rsidR="00675593"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675593" w:rsidRPr="00AF6E2A">
        <w:rPr>
          <w:rFonts w:ascii="Times New Roman" w:hAnsi="Times New Roman" w:cs="Times New Roman"/>
        </w:rPr>
        <w:t>CyberCom, C-utvecklare, Stockholm</w:t>
      </w:r>
    </w:p>
    <w:p w14:paraId="365FFC42" w14:textId="77777777" w:rsidR="00D02BA2"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D02BA2" w:rsidRPr="00AF6E2A">
        <w:rPr>
          <w:rFonts w:ascii="Times New Roman" w:hAnsi="Times New Roman" w:cs="Times New Roman"/>
        </w:rPr>
        <w:t>CyberCom, C++-utvecklare, Stockholm</w:t>
      </w:r>
    </w:p>
    <w:p w14:paraId="1B5D4E17" w14:textId="77777777" w:rsidR="003B4469"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222970" w:rsidRPr="00AF6E2A">
        <w:rPr>
          <w:rFonts w:ascii="Times New Roman" w:hAnsi="Times New Roman" w:cs="Times New Roman"/>
        </w:rPr>
        <w:t xml:space="preserve">Consat, Embedded utvecklare, </w:t>
      </w:r>
      <w:r w:rsidR="00EA1922" w:rsidRPr="00AF6E2A">
        <w:rPr>
          <w:rFonts w:ascii="Times New Roman" w:hAnsi="Times New Roman" w:cs="Times New Roman"/>
        </w:rPr>
        <w:t>Stockholm</w:t>
      </w:r>
    </w:p>
    <w:p w14:paraId="65898139" w14:textId="77777777" w:rsidR="00222970"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AF6E2A" w:rsidRPr="00AF6E2A">
        <w:rPr>
          <w:rFonts w:ascii="Times New Roman" w:hAnsi="Times New Roman" w:cs="Times New Roman"/>
        </w:rPr>
        <w:t>Annapurna Recruitment, Senior Java developer, Stockholm</w:t>
      </w:r>
    </w:p>
    <w:p w14:paraId="672F62BD" w14:textId="77777777" w:rsidR="00E15A19" w:rsidRDefault="00E15A19" w:rsidP="004D0CE4">
      <w:pPr>
        <w:pStyle w:val="Ingetavstnd"/>
        <w:numPr>
          <w:ilvl w:val="0"/>
          <w:numId w:val="7"/>
        </w:numPr>
        <w:shd w:val="clear" w:color="auto" w:fill="FFFFFF"/>
        <w:tabs>
          <w:tab w:val="left" w:pos="5103"/>
        </w:tabs>
        <w:rPr>
          <w:rFonts w:ascii="Times New Roman" w:hAnsi="Times New Roman" w:cs="Times New Roman"/>
        </w:rPr>
      </w:pPr>
    </w:p>
    <w:p w14:paraId="1FEBD03E"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Lärcentrum Anstalten Nyköping, Lärare, Nyköping</w:t>
      </w:r>
    </w:p>
    <w:p w14:paraId="34A09D5C"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Häktet Region Mitt, Lärare, Stockholm</w:t>
      </w:r>
    </w:p>
    <w:p w14:paraId="10C1AD2A"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Täby, Lärare, </w:t>
      </w:r>
      <w:r w:rsidR="00772F31">
        <w:rPr>
          <w:rFonts w:ascii="Times New Roman" w:hAnsi="Times New Roman" w:cs="Times New Roman"/>
        </w:rPr>
        <w:t>Täby</w:t>
      </w:r>
    </w:p>
    <w:p w14:paraId="711CD675"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Hall, Lärare, </w:t>
      </w:r>
      <w:r w:rsidR="00772F31">
        <w:rPr>
          <w:rFonts w:ascii="Times New Roman" w:hAnsi="Times New Roman" w:cs="Times New Roman"/>
        </w:rPr>
        <w:t>Södertälje</w:t>
      </w:r>
    </w:p>
    <w:p w14:paraId="7A5C3B2A"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Österåker, Lärare, </w:t>
      </w:r>
      <w:r w:rsidR="001A5823">
        <w:rPr>
          <w:rFonts w:ascii="Times New Roman" w:hAnsi="Times New Roman" w:cs="Times New Roman"/>
        </w:rPr>
        <w:t>Stockholm</w:t>
      </w:r>
    </w:p>
    <w:p w14:paraId="3F56B36B"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w:t>
      </w:r>
      <w:r w:rsidR="008C2765">
        <w:rPr>
          <w:rFonts w:ascii="Times New Roman" w:hAnsi="Times New Roman" w:cs="Times New Roman"/>
        </w:rPr>
        <w:t>Stockholm VO Väst</w:t>
      </w:r>
      <w:r>
        <w:rPr>
          <w:rFonts w:ascii="Times New Roman" w:hAnsi="Times New Roman" w:cs="Times New Roman"/>
        </w:rPr>
        <w:t xml:space="preserve">, Lärare, </w:t>
      </w:r>
      <w:r w:rsidR="001A5823">
        <w:rPr>
          <w:rFonts w:ascii="Times New Roman" w:hAnsi="Times New Roman" w:cs="Times New Roman"/>
        </w:rPr>
        <w:t>Stockholm</w:t>
      </w:r>
    </w:p>
    <w:p w14:paraId="7C2DDEC4" w14:textId="77777777" w:rsidR="006C6637" w:rsidRDefault="006C6637" w:rsidP="004D0CE4">
      <w:pPr>
        <w:pStyle w:val="Liststycke"/>
        <w:numPr>
          <w:ilvl w:val="0"/>
          <w:numId w:val="7"/>
        </w:numPr>
        <w:rPr>
          <w:rStyle w:val="CodeInText"/>
          <w:rFonts w:ascii="Times New Roman" w:hAnsi="Times New Roman" w:cs="Times New Roman"/>
          <w:b w:val="0"/>
        </w:rPr>
      </w:pPr>
    </w:p>
    <w:p w14:paraId="06C80FAD" w14:textId="77777777" w:rsidR="00141BCA" w:rsidRPr="006C6637" w:rsidRDefault="00141BCA" w:rsidP="004D0CE4">
      <w:pPr>
        <w:pStyle w:val="Liststycke"/>
        <w:numPr>
          <w:ilvl w:val="0"/>
          <w:numId w:val="7"/>
        </w:numPr>
        <w:rPr>
          <w:rFonts w:ascii="Times New Roman" w:hAnsi="Times New Roman" w:cs="Times New Roman"/>
          <w:lang w:val="en-US"/>
        </w:rPr>
      </w:pPr>
      <w:r>
        <w:rPr>
          <w:rStyle w:val="CodeInText"/>
          <w:rFonts w:ascii="Times New Roman" w:hAnsi="Times New Roman" w:cs="Times New Roman"/>
          <w:b w:val="0"/>
        </w:rPr>
        <w:t>*</w:t>
      </w:r>
      <w:r w:rsidRPr="006C6637">
        <w:rPr>
          <w:rStyle w:val="CodeInText"/>
          <w:rFonts w:ascii="Times New Roman" w:hAnsi="Times New Roman" w:cs="Times New Roman"/>
          <w:b w:val="0"/>
        </w:rPr>
        <w:t>Poolia, Researcher, Stockholm</w:t>
      </w:r>
    </w:p>
    <w:p w14:paraId="440E06BC" w14:textId="77777777" w:rsidR="00BF7D93" w:rsidRPr="006C6637" w:rsidRDefault="00BF7D93"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Content Developer, Newton Kompetensutveckling, Stockholm</w:t>
      </w:r>
    </w:p>
    <w:p w14:paraId="69253E8C" w14:textId="77777777" w:rsidR="00D54102" w:rsidRPr="006C6637" w:rsidRDefault="00D54102"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ython-utvecklare, Alten, Stockholm</w:t>
      </w:r>
    </w:p>
    <w:p w14:paraId="54DD8269" w14:textId="77777777" w:rsidR="007645ED" w:rsidRPr="006C6637" w:rsidRDefault="007645E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DevOps Engineer, Pensionsmyndigheten, Stockholm</w:t>
      </w:r>
    </w:p>
    <w:p w14:paraId="50E0D228" w14:textId="77777777" w:rsidR="00500B54" w:rsidRPr="006C6637" w:rsidRDefault="00500B54"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Frontendutvecklare, Framtiden, Stockholm</w:t>
      </w:r>
    </w:p>
    <w:p w14:paraId="5BEB2478" w14:textId="77777777" w:rsidR="0043340C" w:rsidRPr="006C6637" w:rsidRDefault="0043340C"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Utvecklare inom SAP Business Objects, Lowell, Stockholm</w:t>
      </w:r>
    </w:p>
    <w:p w14:paraId="66E2E48F" w14:textId="77777777" w:rsidR="00A21F75" w:rsidRPr="006C6637" w:rsidRDefault="00A21F75"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Systemutvecklare, Aimo, Stockholm</w:t>
      </w:r>
    </w:p>
    <w:p w14:paraId="29674167" w14:textId="77777777" w:rsidR="0092463D" w:rsidRPr="006C6637" w:rsidRDefault="0092463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HP-utvecklare till Roxbury, Stockholm</w:t>
      </w:r>
    </w:p>
    <w:p w14:paraId="7944E521" w14:textId="77777777" w:rsidR="00D101B3" w:rsidRPr="0029225D"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6A35A3" w:rsidRPr="0029225D">
        <w:rPr>
          <w:rStyle w:val="CodeInText"/>
          <w:rFonts w:ascii="Times New Roman" w:hAnsi="Times New Roman" w:cs="Times New Roman"/>
          <w:b w:val="0"/>
        </w:rPr>
        <w:t>Full-stack developer, A</w:t>
      </w:r>
      <w:r w:rsidR="002E3F66" w:rsidRPr="0029225D">
        <w:rPr>
          <w:rStyle w:val="CodeInText"/>
          <w:rFonts w:ascii="Times New Roman" w:hAnsi="Times New Roman" w:cs="Times New Roman"/>
          <w:b w:val="0"/>
        </w:rPr>
        <w:t>lten</w:t>
      </w:r>
      <w:r w:rsidR="006A35A3" w:rsidRPr="0029225D">
        <w:rPr>
          <w:rStyle w:val="CodeInText"/>
          <w:rFonts w:ascii="Times New Roman" w:hAnsi="Times New Roman" w:cs="Times New Roman"/>
          <w:b w:val="0"/>
        </w:rPr>
        <w:t>, Stockholm</w:t>
      </w:r>
    </w:p>
    <w:p w14:paraId="63172596" w14:textId="77777777" w:rsidR="006A35A3"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E570F5" w:rsidRPr="006C6637">
        <w:rPr>
          <w:rStyle w:val="CodeInText"/>
          <w:rFonts w:ascii="Times New Roman" w:hAnsi="Times New Roman" w:cs="Times New Roman"/>
          <w:b w:val="0"/>
        </w:rPr>
        <w:t>Full stack developer to MRG Gametek and Mr Green, Stockholm</w:t>
      </w:r>
    </w:p>
    <w:p w14:paraId="0A09DC6A" w14:textId="77777777" w:rsidR="000A0CB2"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2833D9">
        <w:rPr>
          <w:rStyle w:val="CodeInText"/>
          <w:rFonts w:ascii="Times New Roman" w:hAnsi="Times New Roman" w:cs="Times New Roman"/>
          <w:b w:val="0"/>
        </w:rPr>
        <w:t>Embedded C++ Developer</w:t>
      </w:r>
      <w:r w:rsidR="002E3F66" w:rsidRPr="006C6637">
        <w:rPr>
          <w:rStyle w:val="CodeInText"/>
          <w:rFonts w:ascii="Times New Roman" w:hAnsi="Times New Roman" w:cs="Times New Roman"/>
          <w:b w:val="0"/>
        </w:rPr>
        <w:t>, Alten, Stockholm</w:t>
      </w:r>
    </w:p>
    <w:p w14:paraId="375977B8" w14:textId="77777777" w:rsidR="005D155B"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5D155B" w:rsidRPr="006C6637">
        <w:rPr>
          <w:rStyle w:val="CodeInText"/>
          <w:rFonts w:ascii="Times New Roman" w:hAnsi="Times New Roman" w:cs="Times New Roman"/>
          <w:b w:val="0"/>
        </w:rPr>
        <w:t>Fullstack Developers, Pricer, Stockholm</w:t>
      </w:r>
    </w:p>
    <w:p w14:paraId="7E52A3EF" w14:textId="77777777" w:rsidR="000943B4" w:rsidRPr="003C3589" w:rsidRDefault="0029225D" w:rsidP="004D0CE4">
      <w:pPr>
        <w:pStyle w:val="Liststycke"/>
        <w:numPr>
          <w:ilvl w:val="0"/>
          <w:numId w:val="7"/>
        </w:numPr>
        <w:rPr>
          <w:rFonts w:ascii="Garamond" w:hAnsi="Garamond" w:cs="Helvetica"/>
          <w:color w:val="05D48E"/>
        </w:rPr>
      </w:pPr>
      <w:r w:rsidRPr="0029225D">
        <w:rPr>
          <w:rStyle w:val="CodeInText"/>
          <w:rFonts w:ascii="Times New Roman" w:hAnsi="Times New Roman" w:cs="Times New Roman"/>
          <w:b w:val="0"/>
        </w:rPr>
        <w:t>*</w:t>
      </w:r>
      <w:r w:rsidR="000943B4" w:rsidRPr="003C3589">
        <w:rPr>
          <w:rFonts w:ascii="Garamond" w:hAnsi="Garamond" w:cs="Helvetica"/>
          <w:color w:val="000000"/>
        </w:rPr>
        <w:t>Business Objects Developer/Business Intelligence Report Analyst</w:t>
      </w:r>
      <w:r w:rsidR="002F7376">
        <w:rPr>
          <w:rFonts w:ascii="Garamond" w:hAnsi="Garamond" w:cs="Helvetica"/>
          <w:color w:val="000000"/>
        </w:rPr>
        <w:t xml:space="preserve">, </w:t>
      </w:r>
      <w:r w:rsidR="000943B4" w:rsidRPr="003C3589">
        <w:rPr>
          <w:rFonts w:ascii="Garamond" w:hAnsi="Garamond" w:cs="Helvetica"/>
          <w:color w:val="000000"/>
        </w:rPr>
        <w:t>Lowell</w:t>
      </w:r>
      <w:r w:rsidR="002F7376">
        <w:rPr>
          <w:rFonts w:ascii="Garamond" w:hAnsi="Garamond" w:cs="Helvetica"/>
          <w:color w:val="000000"/>
        </w:rPr>
        <w:t>, Stockholm</w:t>
      </w:r>
    </w:p>
    <w:p w14:paraId="4367FCB6" w14:textId="77777777" w:rsidR="00412F35" w:rsidRDefault="00412F35" w:rsidP="00412F35">
      <w:pPr>
        <w:pStyle w:val="Ingetavstnd"/>
        <w:rPr>
          <w:rFonts w:ascii="Times New Roman" w:hAnsi="Times New Roman" w:cs="Times New Roman"/>
        </w:rPr>
      </w:pPr>
      <w:r>
        <w:rPr>
          <w:rFonts w:ascii="Times New Roman" w:hAnsi="Times New Roman" w:cs="Times New Roman"/>
        </w:rPr>
        <w:t>Skövde</w:t>
      </w:r>
    </w:p>
    <w:p w14:paraId="0756B9BF" w14:textId="77777777" w:rsidR="00412F35" w:rsidRDefault="00412F3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SB-minnen</w:t>
      </w:r>
    </w:p>
    <w:p w14:paraId="25208FE2"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ator</w:t>
      </w:r>
    </w:p>
    <w:p w14:paraId="6D3C8D1E" w14:textId="77777777" w:rsidR="009F56E8" w:rsidRDefault="009F56E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anska</w:t>
      </w:r>
    </w:p>
    <w:p w14:paraId="46FEA4B2" w14:textId="77777777" w:rsidR="00E21E1E" w:rsidRDefault="00E21E1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böcker</w:t>
      </w:r>
    </w:p>
    <w:p w14:paraId="3201109D"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inkläder</w:t>
      </w:r>
    </w:p>
    <w:p w14:paraId="6DE7299B"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ortkläder</w:t>
      </w:r>
    </w:p>
    <w:p w14:paraId="5833FF97" w14:textId="77777777" w:rsidR="009F56E8" w:rsidRDefault="00B53F3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ista-minuten resa</w:t>
      </w:r>
    </w:p>
    <w:p w14:paraId="5DE12D6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VD-filmer</w:t>
      </w:r>
    </w:p>
    <w:p w14:paraId="2298AC2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öcker</w:t>
      </w:r>
    </w:p>
    <w:p w14:paraId="561224AB"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aktlinser</w:t>
      </w:r>
    </w:p>
    <w:p w14:paraId="1115AAA9"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ediciner</w:t>
      </w:r>
    </w:p>
    <w:p w14:paraId="0740D683" w14:textId="77777777" w:rsidR="00E35488" w:rsidRDefault="00E35488" w:rsidP="00E35488">
      <w:pPr>
        <w:pStyle w:val="Ingetavstnd"/>
        <w:rPr>
          <w:rFonts w:ascii="Times New Roman" w:hAnsi="Times New Roman" w:cs="Times New Roman"/>
        </w:rPr>
      </w:pPr>
    </w:p>
    <w:p w14:paraId="5D720D25" w14:textId="77777777" w:rsidR="00E35488" w:rsidRDefault="00E35488" w:rsidP="00E35488">
      <w:pPr>
        <w:pStyle w:val="Ingetavstnd"/>
        <w:rPr>
          <w:rFonts w:ascii="Times New Roman" w:hAnsi="Times New Roman" w:cs="Times New Roman"/>
        </w:rPr>
      </w:pPr>
      <w:r>
        <w:rPr>
          <w:rFonts w:ascii="Times New Roman" w:hAnsi="Times New Roman" w:cs="Times New Roman"/>
        </w:rPr>
        <w:t>Parameter</w:t>
      </w:r>
    </w:p>
    <w:p w14:paraId="7B6F2F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er</w:t>
      </w:r>
    </w:p>
    <w:p w14:paraId="736D64DB"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ov [bp +20], 123</w:t>
      </w:r>
    </w:p>
    <w:p w14:paraId="46C323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ing or function</w:t>
      </w:r>
    </w:p>
    <w:p w14:paraId="4725003E"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ov [bp +20], unique name</w:t>
      </w:r>
    </w:p>
    <w:p w14:paraId="718725C9"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dress, auto, or static</w:t>
      </w:r>
    </w:p>
    <w:p w14:paraId="68C172FF"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ase, offset</w:t>
      </w:r>
    </w:p>
    <w:p w14:paraId="60659EE4"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rray</w:t>
      </w:r>
    </w:p>
    <w:p w14:paraId="358D6D24"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base</w:t>
      </w:r>
    </w:p>
    <w:p w14:paraId="0DA0CF87"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f offset != 0</w:t>
      </w:r>
    </w:p>
    <w:p w14:paraId="6D463286" w14:textId="77777777" w:rsidR="00E35488" w:rsidRDefault="00E354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p + 20], offset</w:t>
      </w:r>
    </w:p>
    <w:p w14:paraId="390D3FA2"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not array</w:t>
      </w:r>
    </w:p>
    <w:p w14:paraId="4C4EF48E"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base + offset]</w:t>
      </w:r>
    </w:p>
    <w:p w14:paraId="0C08C91A"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ax</w:t>
      </w:r>
    </w:p>
    <w:p w14:paraId="481791EF" w14:textId="77777777" w:rsidR="00E35488" w:rsidRDefault="00E35488" w:rsidP="00E35488">
      <w:pPr>
        <w:pStyle w:val="Ingetavstnd"/>
        <w:rPr>
          <w:rFonts w:ascii="Times New Roman" w:hAnsi="Times New Roman" w:cs="Times New Roman"/>
        </w:rPr>
      </w:pPr>
    </w:p>
    <w:p w14:paraId="4B464D19" w14:textId="77777777" w:rsidR="00E35488" w:rsidRDefault="00E35488" w:rsidP="00E35488">
      <w:pPr>
        <w:pStyle w:val="Ingetavstnd"/>
        <w:rPr>
          <w:rFonts w:ascii="Times New Roman" w:hAnsi="Times New Roman" w:cs="Times New Roman"/>
        </w:rPr>
      </w:pPr>
      <w:r>
        <w:rPr>
          <w:rFonts w:ascii="Times New Roman" w:hAnsi="Times New Roman" w:cs="Times New Roman"/>
        </w:rPr>
        <w:t>Assign</w:t>
      </w:r>
      <w:r w:rsidR="0028654D">
        <w:rPr>
          <w:rFonts w:ascii="Times New Roman" w:hAnsi="Times New Roman" w:cs="Times New Roman"/>
        </w:rPr>
        <w:t>/Parameter</w:t>
      </w:r>
    </w:p>
    <w:p w14:paraId="630898AA" w14:textId="77777777" w:rsidR="00AE483A" w:rsidRDefault="00AE483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offset == 0</w:t>
      </w:r>
    </w:p>
    <w:p w14:paraId="5BD590C4" w14:textId="77777777" w:rsidR="00BF3630" w:rsidRDefault="00BF36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_trackMap.contains(resultSymbol)</w:t>
      </w:r>
    </w:p>
    <w:p w14:paraId="2B1F9555" w14:textId="77777777" w:rsidR="001A5CA0"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75B0A775"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15151B95"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w:t>
      </w:r>
      <w:r w:rsidR="00F3021C">
        <w:rPr>
          <w:rFonts w:ascii="Times New Roman" w:hAnsi="Times New Roman" w:cs="Times New Roman"/>
        </w:rPr>
        <w:t xml:space="preserve">, </w:t>
      </w:r>
      <w:r>
        <w:rPr>
          <w:rFonts w:ascii="Times New Roman" w:hAnsi="Times New Roman" w:cs="Times New Roman"/>
        </w:rPr>
        <w:t>function</w:t>
      </w:r>
      <w:r w:rsidR="00F3021C">
        <w:rPr>
          <w:rFonts w:ascii="Times New Roman" w:hAnsi="Times New Roman" w:cs="Times New Roman"/>
        </w:rPr>
        <w:t>, or static array</w:t>
      </w:r>
    </w:p>
    <w:p w14:paraId="65CFE224"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unique name</w:t>
      </w:r>
    </w:p>
    <w:p w14:paraId="73237610"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32752EBD" w14:textId="77777777" w:rsidR="00DF0F88" w:rsidRDefault="00DF0F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548EC3ED" w14:textId="77777777" w:rsidR="00DB4823" w:rsidRDefault="00DB482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3FF4EF1" w14:textId="77777777" w:rsidR="00DC0848" w:rsidRDefault="00AA4B5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w:t>
      </w:r>
    </w:p>
    <w:p w14:paraId="74841FFB" w14:textId="77777777" w:rsidR="00AA4B5B" w:rsidRDefault="001C4D4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ert(</w:t>
      </w:r>
      <w:r w:rsidR="00AA4B5B">
        <w:rPr>
          <w:rFonts w:ascii="Times New Roman" w:hAnsi="Times New Roman" w:cs="Times New Roman"/>
        </w:rPr>
        <w:t xml:space="preserve">unaryOffset </w:t>
      </w:r>
      <w:r w:rsidR="00A8725A">
        <w:rPr>
          <w:rFonts w:ascii="Times New Roman" w:hAnsi="Times New Roman" w:cs="Times New Roman"/>
        </w:rPr>
        <w:t>&gt;</w:t>
      </w:r>
      <w:r w:rsidR="00AA4B5B">
        <w:rPr>
          <w:rFonts w:ascii="Times New Roman" w:hAnsi="Times New Roman" w:cs="Times New Roman"/>
        </w:rPr>
        <w:t xml:space="preserve"> </w:t>
      </w:r>
      <w:r>
        <w:rPr>
          <w:rFonts w:ascii="Times New Roman" w:hAnsi="Times New Roman" w:cs="Times New Roman"/>
        </w:rPr>
        <w:t>0);</w:t>
      </w:r>
    </w:p>
    <w:p w14:paraId="0BCBD560" w14:textId="77777777" w:rsidR="00AA4B5B" w:rsidRDefault="00AA4B5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unaryOffset</w:t>
      </w:r>
    </w:p>
    <w:p w14:paraId="25C57AA6" w14:textId="77777777" w:rsidR="004603C2" w:rsidRDefault="004603C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23FF03AE" w14:textId="77777777" w:rsidR="004603C2" w:rsidRDefault="00DF0F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93CE7BB" w14:textId="77777777" w:rsidR="00BB60A7" w:rsidRDefault="00BB60A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address, auto, static</w:t>
      </w:r>
    </w:p>
    <w:p w14:paraId="0092A949" w14:textId="77777777" w:rsidR="00BB60A7" w:rsidRDefault="00BB60A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sultBase, resultOffset</w:t>
      </w:r>
    </w:p>
    <w:p w14:paraId="1574F96A"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43910B36" w14:textId="77777777" w:rsidR="00090F01" w:rsidRDefault="00090F0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123</w:t>
      </w:r>
    </w:p>
    <w:p w14:paraId="2E67E255"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 or function</w:t>
      </w:r>
      <w:r w:rsidR="00DE5A95">
        <w:rPr>
          <w:rFonts w:ascii="Times New Roman" w:hAnsi="Times New Roman" w:cs="Times New Roman"/>
        </w:rPr>
        <w:t>, or static array</w:t>
      </w:r>
    </w:p>
    <w:p w14:paraId="6262B297"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unique name</w:t>
      </w:r>
    </w:p>
    <w:p w14:paraId="7F6A3147"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27F17C9C"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76464469"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0BB64E3"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w:t>
      </w:r>
      <w:r w:rsidR="002035D4">
        <w:rPr>
          <w:rFonts w:ascii="Times New Roman" w:hAnsi="Times New Roman" w:cs="Times New Roman"/>
        </w:rPr>
        <w:t>[resultBase, resultOffset]</w:t>
      </w:r>
      <w:r>
        <w:rPr>
          <w:rFonts w:ascii="Times New Roman" w:hAnsi="Times New Roman" w:cs="Times New Roman"/>
        </w:rPr>
        <w:t>, unaryBase</w:t>
      </w:r>
    </w:p>
    <w:p w14:paraId="301A0BF1" w14:textId="77777777" w:rsidR="0020204F" w:rsidRDefault="0020204F"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ert(unaryOffset &gt; 0);</w:t>
      </w:r>
    </w:p>
    <w:p w14:paraId="7248EE39" w14:textId="77777777" w:rsidR="00DE5A95" w:rsidRDefault="00DE5A9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2035D4">
        <w:rPr>
          <w:rFonts w:ascii="Times New Roman" w:hAnsi="Times New Roman" w:cs="Times New Roman"/>
        </w:rPr>
        <w:t>[resultBase, resultOffset]</w:t>
      </w:r>
      <w:r>
        <w:rPr>
          <w:rFonts w:ascii="Times New Roman" w:hAnsi="Times New Roman" w:cs="Times New Roman"/>
        </w:rPr>
        <w:t>, unaryOffset</w:t>
      </w:r>
    </w:p>
    <w:p w14:paraId="72E7E598"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455FFB91"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E42D38E" w14:textId="77777777" w:rsidR="002035D4" w:rsidRPr="002035D4" w:rsidRDefault="002035D4" w:rsidP="004D0CE4">
      <w:pPr>
        <w:pStyle w:val="Ingetavstnd"/>
        <w:numPr>
          <w:ilvl w:val="3"/>
          <w:numId w:val="7"/>
        </w:numPr>
        <w:tabs>
          <w:tab w:val="left" w:pos="5103"/>
        </w:tabs>
        <w:rPr>
          <w:rFonts w:ascii="Times New Roman" w:hAnsi="Times New Roman" w:cs="Times New Roman"/>
        </w:rPr>
      </w:pPr>
      <w:r w:rsidRPr="002035D4">
        <w:rPr>
          <w:rFonts w:ascii="Times New Roman" w:hAnsi="Times New Roman" w:cs="Times New Roman"/>
        </w:rPr>
        <w:t>mov [resultBase + resultOffset]</w:t>
      </w:r>
    </w:p>
    <w:p w14:paraId="34BA94F3" w14:textId="77777777" w:rsidR="00155CC9" w:rsidRDefault="00155CC9" w:rsidP="00D62FA5">
      <w:pPr>
        <w:pStyle w:val="Ingetavstnd"/>
        <w:rPr>
          <w:rFonts w:ascii="Times New Roman" w:hAnsi="Times New Roman" w:cs="Times New Roman"/>
        </w:rPr>
      </w:pPr>
    </w:p>
    <w:p w14:paraId="74F1081D"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r w:rsidR="00AE2D22">
        <w:rPr>
          <w:rFonts w:ascii="Times New Roman" w:hAnsi="Times New Roman" w:cs="Times New Roman"/>
        </w:rPr>
        <w:t xml:space="preserve"> (inc</w:t>
      </w:r>
      <w:r w:rsidR="008B56A3">
        <w:rPr>
          <w:rFonts w:ascii="Times New Roman" w:hAnsi="Times New Roman" w:cs="Times New Roman"/>
        </w:rPr>
        <w:t>/dec</w:t>
      </w:r>
      <w:r w:rsidR="00AE2D22">
        <w:rPr>
          <w:rFonts w:ascii="Times New Roman" w:hAnsi="Times New Roman" w:cs="Times New Roman"/>
        </w:rPr>
        <w:t>, plus</w:t>
      </w:r>
      <w:r w:rsidR="008B56A3">
        <w:rPr>
          <w:rFonts w:ascii="Times New Roman" w:hAnsi="Times New Roman" w:cs="Times New Roman"/>
        </w:rPr>
        <w:t>/minus/not</w:t>
      </w:r>
      <w:r w:rsidR="00AE2D22">
        <w:rPr>
          <w:rFonts w:ascii="Times New Roman" w:hAnsi="Times New Roman" w:cs="Times New Roman"/>
        </w:rPr>
        <w:t>, mul</w:t>
      </w:r>
      <w:r w:rsidR="008B56A3">
        <w:rPr>
          <w:rFonts w:ascii="Times New Roman" w:hAnsi="Times New Roman" w:cs="Times New Roman"/>
        </w:rPr>
        <w:t>/div/mod</w:t>
      </w:r>
      <w:r w:rsidR="00AE2D22">
        <w:rPr>
          <w:rFonts w:ascii="Times New Roman" w:hAnsi="Times New Roman" w:cs="Times New Roman"/>
        </w:rPr>
        <w:t>)</w:t>
      </w:r>
    </w:p>
    <w:p w14:paraId="5DD13892" w14:textId="77777777" w:rsidR="00E10738" w:rsidRDefault="00E1073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 </w:t>
      </w:r>
      <w:r w:rsidR="009D7C34">
        <w:rPr>
          <w:rFonts w:ascii="Times New Roman" w:hAnsi="Times New Roman" w:cs="Times New Roman"/>
        </w:rPr>
        <w:t>unary</w:t>
      </w:r>
    </w:p>
    <w:p w14:paraId="3E741294"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05F993EE" w14:textId="77777777" w:rsidR="00A11FEB" w:rsidRDefault="005E5FB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c</w:t>
      </w:r>
      <w:r w:rsidR="00050CA5">
        <w:rPr>
          <w:rFonts w:ascii="Times New Roman" w:hAnsi="Times New Roman" w:cs="Times New Roman"/>
        </w:rPr>
        <w:t xml:space="preserve"> word</w:t>
      </w:r>
      <w:r>
        <w:rPr>
          <w:rFonts w:ascii="Times New Roman" w:hAnsi="Times New Roman" w:cs="Times New Roman"/>
        </w:rPr>
        <w:t xml:space="preserve"> [bx + 2]</w:t>
      </w:r>
    </w:p>
    <w:p w14:paraId="52ACD4F8"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4B73212F" w14:textId="77777777" w:rsidR="005E5FBE" w:rsidRDefault="009B0C2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050CA5">
        <w:rPr>
          <w:rFonts w:ascii="Times New Roman" w:hAnsi="Times New Roman" w:cs="Times New Roman"/>
        </w:rPr>
        <w:t xml:space="preserve"> word</w:t>
      </w:r>
      <w:r w:rsidR="005E5FBE">
        <w:rPr>
          <w:rFonts w:ascii="Times New Roman" w:hAnsi="Times New Roman" w:cs="Times New Roman"/>
        </w:rPr>
        <w:t xml:space="preserve"> [b</w:t>
      </w:r>
      <w:r w:rsidR="004D4D0E">
        <w:rPr>
          <w:rFonts w:ascii="Times New Roman" w:hAnsi="Times New Roman" w:cs="Times New Roman"/>
        </w:rPr>
        <w:t>p</w:t>
      </w:r>
      <w:r w:rsidR="005E5FBE">
        <w:rPr>
          <w:rFonts w:ascii="Times New Roman" w:hAnsi="Times New Roman" w:cs="Times New Roman"/>
        </w:rPr>
        <w:t xml:space="preserve"> + </w:t>
      </w:r>
      <w:r w:rsidR="004D4D0E">
        <w:rPr>
          <w:rFonts w:ascii="Times New Roman" w:hAnsi="Times New Roman" w:cs="Times New Roman"/>
        </w:rPr>
        <w:t>4</w:t>
      </w:r>
      <w:r w:rsidR="005E5FBE">
        <w:rPr>
          <w:rFonts w:ascii="Times New Roman" w:hAnsi="Times New Roman" w:cs="Times New Roman"/>
        </w:rPr>
        <w:t>]</w:t>
      </w:r>
    </w:p>
    <w:p w14:paraId="1ACCE1EA"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41039FAE" w14:textId="77777777" w:rsidR="00904374" w:rsidRDefault="0090437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word [1000]</w:t>
      </w:r>
    </w:p>
    <w:p w14:paraId="4311AF9A" w14:textId="77777777" w:rsidR="008A3D67" w:rsidRDefault="006E725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lse</w:t>
      </w:r>
    </w:p>
    <w:p w14:paraId="188A752C" w14:textId="77777777" w:rsidR="006948B1" w:rsidRDefault="006948B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12BDE4BD" w14:textId="77777777" w:rsidR="006948B1" w:rsidRDefault="006E725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6948B1">
        <w:rPr>
          <w:rFonts w:ascii="Times New Roman" w:hAnsi="Times New Roman" w:cs="Times New Roman"/>
        </w:rPr>
        <w:t xml:space="preserve"> ax</w:t>
      </w:r>
    </w:p>
    <w:p w14:paraId="19FCF2A4"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esult offset == 0</w:t>
      </w:r>
    </w:p>
    <w:p w14:paraId="17F5381A" w14:textId="77777777" w:rsidR="006948B1" w:rsidRDefault="006948B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_trackMap.put(result, track)</w:t>
      </w:r>
    </w:p>
    <w:p w14:paraId="3575EB9A"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lse</w:t>
      </w:r>
    </w:p>
    <w:p w14:paraId="07DC4898" w14:textId="77777777" w:rsidR="002709DC" w:rsidRPr="002709DC" w:rsidRDefault="002709DC" w:rsidP="004D0CE4">
      <w:pPr>
        <w:pStyle w:val="Ingetavstnd"/>
        <w:numPr>
          <w:ilvl w:val="3"/>
          <w:numId w:val="7"/>
        </w:numPr>
        <w:tabs>
          <w:tab w:val="left" w:pos="5103"/>
        </w:tabs>
        <w:rPr>
          <w:rFonts w:ascii="Times New Roman" w:hAnsi="Times New Roman" w:cs="Times New Roman"/>
        </w:rPr>
      </w:pPr>
      <w:r w:rsidRPr="002709DC">
        <w:rPr>
          <w:rFonts w:ascii="Times New Roman" w:hAnsi="Times New Roman" w:cs="Times New Roman"/>
        </w:rPr>
        <w:t>save value from register</w:t>
      </w:r>
    </w:p>
    <w:p w14:paraId="28D993EF" w14:textId="77777777" w:rsidR="009656EB" w:rsidRDefault="009656EB" w:rsidP="009656EB">
      <w:pPr>
        <w:pStyle w:val="Ingetavstnd"/>
        <w:tabs>
          <w:tab w:val="left" w:pos="5103"/>
        </w:tabs>
        <w:rPr>
          <w:rFonts w:ascii="Times New Roman" w:hAnsi="Times New Roman" w:cs="Times New Roman"/>
        </w:rPr>
      </w:pPr>
    </w:p>
    <w:p w14:paraId="3E0D11D0" w14:textId="77777777" w:rsidR="009656EB" w:rsidRPr="009656EB" w:rsidRDefault="009656EB" w:rsidP="009656EB">
      <w:pPr>
        <w:pStyle w:val="Ingetavstnd"/>
        <w:tabs>
          <w:tab w:val="left" w:pos="5103"/>
        </w:tabs>
        <w:rPr>
          <w:rFonts w:ascii="Times New Roman" w:hAnsi="Times New Roman" w:cs="Times New Roman"/>
        </w:rPr>
      </w:pPr>
      <w:r>
        <w:rPr>
          <w:rFonts w:ascii="Times New Roman" w:hAnsi="Times New Roman" w:cs="Times New Roman"/>
        </w:rPr>
        <w:t>Unary integral</w:t>
      </w:r>
    </w:p>
    <w:p w14:paraId="1671382D" w14:textId="77777777" w:rsidR="009656EB" w:rsidRDefault="009656E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1084C123" w14:textId="77777777" w:rsidR="00FA5F54" w:rsidRDefault="00FA5F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decrement</w:t>
      </w:r>
    </w:p>
    <w:p w14:paraId="4FF20453"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 minus, not</w:t>
      </w:r>
    </w:p>
    <w:p w14:paraId="129CCF3A"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24C6AD34"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 divide, modulo</w:t>
      </w:r>
    </w:p>
    <w:p w14:paraId="74EF6227" w14:textId="77777777" w:rsidR="00D62FA5" w:rsidRDefault="00D62FA5" w:rsidP="00D62FA5">
      <w:pPr>
        <w:pStyle w:val="Ingetavstnd"/>
        <w:tabs>
          <w:tab w:val="left" w:pos="5103"/>
        </w:tabs>
        <w:rPr>
          <w:rFonts w:ascii="Times New Roman" w:hAnsi="Times New Roman" w:cs="Times New Roman"/>
        </w:rPr>
      </w:pPr>
    </w:p>
    <w:p w14:paraId="1E957033"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p>
    <w:p w14:paraId="65FE1C15" w14:textId="77777777" w:rsidR="00D62FA5" w:rsidRDefault="00D62FA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equals(unary)</w:t>
      </w:r>
    </w:p>
    <w:p w14:paraId="60883D60" w14:textId="77777777" w:rsidR="005733BE"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65A76D5B"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631B21F6"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22F2B568" w14:textId="77777777" w:rsidR="00321AC0" w:rsidRDefault="00321AC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operator base</w:t>
      </w:r>
      <w:r w:rsidR="00A17882">
        <w:rPr>
          <w:rFonts w:ascii="Times New Roman" w:hAnsi="Times New Roman" w:cs="Times New Roman"/>
        </w:rPr>
        <w:t xml:space="preserve"> offset</w:t>
      </w:r>
    </w:p>
    <w:p w14:paraId="542624DB" w14:textId="77777777" w:rsidR="00862C78" w:rsidRDefault="0023495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r w:rsidR="001275D3">
        <w:rPr>
          <w:rFonts w:ascii="Times New Roman" w:hAnsi="Times New Roman" w:cs="Times New Roman"/>
        </w:rPr>
        <w:t>temporary</w:t>
      </w:r>
      <w:r w:rsidR="007375F7">
        <w:rPr>
          <w:rFonts w:ascii="Times New Roman" w:hAnsi="Times New Roman" w:cs="Times New Roman"/>
        </w:rPr>
        <w:t xml:space="preserve"> in trackmap</w:t>
      </w:r>
    </w:p>
    <w:p w14:paraId="5660C9BD"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5A282BE1"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operator register</w:t>
      </w:r>
    </w:p>
    <w:p w14:paraId="522836DF" w14:textId="77777777" w:rsidR="00036670" w:rsidRDefault="000366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ore </w:t>
      </w:r>
      <w:r w:rsidR="00EB256E">
        <w:rPr>
          <w:rFonts w:ascii="Times New Roman" w:hAnsi="Times New Roman" w:cs="Times New Roman"/>
        </w:rPr>
        <w:t>symbol track</w:t>
      </w:r>
    </w:p>
    <w:p w14:paraId="6BCDE492" w14:textId="77777777" w:rsidR="00C4341F" w:rsidRDefault="00C4341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w:t>
      </w:r>
      <w:r w:rsidR="007375F7">
        <w:rPr>
          <w:rFonts w:ascii="Times New Roman" w:hAnsi="Times New Roman" w:cs="Times New Roman"/>
        </w:rPr>
        <w:t xml:space="preserve"> </w:t>
      </w:r>
    </w:p>
    <w:p w14:paraId="54C6B3E4" w14:textId="77777777" w:rsidR="00827804" w:rsidRDefault="0082780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p>
    <w:p w14:paraId="65F01F99"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r w:rsidR="00955E7D">
        <w:rPr>
          <w:rFonts w:ascii="Times New Roman" w:hAnsi="Times New Roman" w:cs="Times New Roman"/>
        </w:rPr>
        <w:t>/empty</w:t>
      </w:r>
    </w:p>
    <w:p w14:paraId="47F90E64"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w:t>
      </w:r>
      <w:r w:rsidR="00955E7D">
        <w:rPr>
          <w:rFonts w:ascii="Times New Roman" w:hAnsi="Times New Roman" w:cs="Times New Roman"/>
        </w:rPr>
        <w:t>/empty</w:t>
      </w:r>
      <w:r>
        <w:rPr>
          <w:rFonts w:ascii="Times New Roman" w:hAnsi="Times New Roman" w:cs="Times New Roman"/>
        </w:rPr>
        <w:t>, min</w:t>
      </w:r>
      <w:r w:rsidR="0062153B">
        <w:rPr>
          <w:rFonts w:ascii="Times New Roman" w:hAnsi="Times New Roman" w:cs="Times New Roman"/>
        </w:rPr>
        <w:t>u</w:t>
      </w:r>
      <w:r>
        <w:rPr>
          <w:rFonts w:ascii="Times New Roman" w:hAnsi="Times New Roman" w:cs="Times New Roman"/>
        </w:rPr>
        <w:t>s</w:t>
      </w:r>
      <w:r w:rsidR="00955E7D">
        <w:rPr>
          <w:rFonts w:ascii="Times New Roman" w:hAnsi="Times New Roman" w:cs="Times New Roman"/>
        </w:rPr>
        <w:t>/neg</w:t>
      </w:r>
      <w:r>
        <w:rPr>
          <w:rFonts w:ascii="Times New Roman" w:hAnsi="Times New Roman" w:cs="Times New Roman"/>
        </w:rPr>
        <w:t>, not</w:t>
      </w:r>
      <w:r w:rsidR="00955E7D">
        <w:rPr>
          <w:rFonts w:ascii="Times New Roman" w:hAnsi="Times New Roman" w:cs="Times New Roman"/>
        </w:rPr>
        <w:t>/not</w:t>
      </w:r>
    </w:p>
    <w:p w14:paraId="38A9FC0D" w14:textId="77777777" w:rsidR="0062153B" w:rsidRDefault="0062153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r w:rsidR="00955E7D">
        <w:rPr>
          <w:rFonts w:ascii="Times New Roman" w:hAnsi="Times New Roman" w:cs="Times New Roman"/>
        </w:rPr>
        <w:t>/inc</w:t>
      </w:r>
      <w:r>
        <w:rPr>
          <w:rFonts w:ascii="Times New Roman" w:hAnsi="Times New Roman" w:cs="Times New Roman"/>
        </w:rPr>
        <w:t>, decrement</w:t>
      </w:r>
      <w:r w:rsidR="00955E7D">
        <w:rPr>
          <w:rFonts w:ascii="Times New Roman" w:hAnsi="Times New Roman" w:cs="Times New Roman"/>
        </w:rPr>
        <w:t>/dec</w:t>
      </w:r>
    </w:p>
    <w:p w14:paraId="6C3763E0"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r w:rsidR="00960AB2">
        <w:rPr>
          <w:rFonts w:ascii="Times New Roman" w:hAnsi="Times New Roman" w:cs="Times New Roman"/>
        </w:rPr>
        <w:t>/empty</w:t>
      </w:r>
    </w:p>
    <w:p w14:paraId="23FF6A75" w14:textId="77777777" w:rsidR="00A81E5B" w:rsidRDefault="00A81E5B" w:rsidP="00BD2E5F">
      <w:pPr>
        <w:pStyle w:val="Ingetavstnd"/>
        <w:rPr>
          <w:rFonts w:ascii="Times New Roman" w:hAnsi="Times New Roman" w:cs="Times New Roman"/>
        </w:rPr>
      </w:pPr>
    </w:p>
    <w:p w14:paraId="18A3DB81"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128A4E6"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F4AFEDE"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2B207965" w14:textId="77777777" w:rsidR="000E7986" w:rsidRDefault="000E7986" w:rsidP="00BD2E5F">
      <w:pPr>
        <w:pStyle w:val="Ingetavstnd"/>
        <w:rPr>
          <w:rFonts w:ascii="Times New Roman" w:hAnsi="Times New Roman" w:cs="Times New Roman"/>
        </w:rPr>
      </w:pPr>
    </w:p>
    <w:p w14:paraId="17DDDD27" w14:textId="77777777" w:rsidR="007E283C" w:rsidRDefault="007E283C" w:rsidP="00BD2E5F">
      <w:pPr>
        <w:pStyle w:val="Ingetavstnd"/>
        <w:rPr>
          <w:rFonts w:ascii="Times New Roman" w:hAnsi="Times New Roman" w:cs="Times New Roman"/>
        </w:rPr>
      </w:pPr>
      <w:r>
        <w:rPr>
          <w:rFonts w:ascii="Times New Roman" w:hAnsi="Times New Roman" w:cs="Times New Roman"/>
        </w:rPr>
        <w:t>Unary Integral</w:t>
      </w:r>
    </w:p>
    <w:p w14:paraId="3579E341"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integer</w:t>
      </w:r>
    </w:p>
    <w:p w14:paraId="20101666" w14:textId="77777777" w:rsidR="006A702F" w:rsidRDefault="006A702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 = </w:t>
      </w:r>
      <w:r w:rsidR="001C210B">
        <w:rPr>
          <w:rFonts w:ascii="Times New Roman" w:hAnsi="Times New Roman" w:cs="Times New Roman"/>
        </w:rPr>
        <w:t>3</w:t>
      </w:r>
      <w:r>
        <w:rPr>
          <w:rFonts w:ascii="Times New Roman" w:hAnsi="Times New Roman" w:cs="Times New Roman"/>
        </w:rPr>
        <w:t>;</w:t>
      </w:r>
    </w:p>
    <w:p w14:paraId="2437FC1B"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12CF625E" w14:textId="77777777" w:rsidR="00E05C43"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38FD595C"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6A59F483" w14:textId="77777777" w:rsidR="00E05C43" w:rsidRPr="007F0637"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18063A7B" w14:textId="77777777" w:rsidR="007A1E32" w:rsidRDefault="007A1E32" w:rsidP="004D0CE4">
      <w:pPr>
        <w:pStyle w:val="Ingetavstnd"/>
        <w:numPr>
          <w:ilvl w:val="0"/>
          <w:numId w:val="7"/>
        </w:numPr>
        <w:tabs>
          <w:tab w:val="left" w:pos="5103"/>
        </w:tabs>
        <w:rPr>
          <w:rFonts w:ascii="Times New Roman" w:hAnsi="Times New Roman" w:cs="Times New Roman"/>
        </w:rPr>
      </w:pPr>
      <w:r w:rsidRPr="007F0637">
        <w:rPr>
          <w:rFonts w:ascii="Times New Roman" w:hAnsi="Times New Roman" w:cs="Times New Roman"/>
        </w:rPr>
        <w:t>unary string</w:t>
      </w:r>
      <w:r w:rsidR="007F0637" w:rsidRPr="007F0637">
        <w:rPr>
          <w:rFonts w:ascii="Times New Roman" w:hAnsi="Times New Roman" w:cs="Times New Roman"/>
        </w:rPr>
        <w:t xml:space="preserve"> or</w:t>
      </w:r>
      <w:r w:rsidR="007F0637">
        <w:rPr>
          <w:rFonts w:ascii="Times New Roman" w:hAnsi="Times New Roman" w:cs="Times New Roman"/>
        </w:rPr>
        <w:t xml:space="preserve"> </w:t>
      </w:r>
      <w:r w:rsidRPr="007F0637">
        <w:rPr>
          <w:rFonts w:ascii="Times New Roman" w:hAnsi="Times New Roman" w:cs="Times New Roman"/>
        </w:rPr>
        <w:t>unary function</w:t>
      </w:r>
    </w:p>
    <w:p w14:paraId="41FE41F2" w14:textId="77777777" w:rsidR="005A1709" w:rsidRDefault="0009281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5234C2C5" w14:textId="77777777" w:rsidR="0009281E" w:rsidRDefault="0009281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4D20E1F2" w14:textId="77777777" w:rsidR="0009281E" w:rsidRDefault="005071C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0188EDB7" w14:textId="77777777" w:rsidR="005071CF" w:rsidRPr="007F0637" w:rsidRDefault="005071C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7D142F1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register</w:t>
      </w:r>
    </w:p>
    <w:p w14:paraId="0A5E71C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address</w:t>
      </w:r>
      <w:r w:rsidR="004C70DF">
        <w:rPr>
          <w:rFonts w:ascii="Times New Roman" w:hAnsi="Times New Roman" w:cs="Times New Roman"/>
        </w:rPr>
        <w:t>, auto, or static</w:t>
      </w:r>
    </w:p>
    <w:p w14:paraId="643E9835" w14:textId="77777777" w:rsidR="004C70DF" w:rsidRDefault="004C70D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rray</w:t>
      </w:r>
    </w:p>
    <w:p w14:paraId="506211B4" w14:textId="77777777" w:rsidR="007E283C" w:rsidRDefault="007E283C" w:rsidP="00BD2E5F">
      <w:pPr>
        <w:pStyle w:val="Ingetavstnd"/>
        <w:rPr>
          <w:rFonts w:ascii="Times New Roman" w:hAnsi="Times New Roman" w:cs="Times New Roman"/>
        </w:rPr>
      </w:pPr>
    </w:p>
    <w:p w14:paraId="5D4E082C" w14:textId="77777777" w:rsidR="00BD2E5F" w:rsidRDefault="00BD2E5F" w:rsidP="00BD2E5F">
      <w:pPr>
        <w:pStyle w:val="Ingetavstnd"/>
        <w:rPr>
          <w:rFonts w:ascii="Times New Roman" w:hAnsi="Times New Roman" w:cs="Times New Roman"/>
        </w:rPr>
      </w:pPr>
      <w:r>
        <w:rPr>
          <w:rFonts w:ascii="Times New Roman" w:hAnsi="Times New Roman" w:cs="Times New Roman"/>
        </w:rPr>
        <w:t>Binary Integral</w:t>
      </w:r>
    </w:p>
    <w:p w14:paraId="159C5B66" w14:textId="77777777" w:rsidR="00B32EA6" w:rsidRDefault="00913AF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w:t>
      </w:r>
      <w:r w:rsidR="00D33C11">
        <w:rPr>
          <w:rFonts w:ascii="Times New Roman" w:hAnsi="Times New Roman" w:cs="Times New Roman"/>
        </w:rPr>
        <w:t>r, string, array, or function</w:t>
      </w:r>
    </w:p>
    <w:p w14:paraId="2A6B229C" w14:textId="77777777" w:rsidR="00913AFD" w:rsidRDefault="00913AF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to register</w:t>
      </w:r>
    </w:p>
    <w:p w14:paraId="6B1B8A3E" w14:textId="77777777" w:rsidR="00D33C11" w:rsidRDefault="00D33C11" w:rsidP="004D0CE4">
      <w:pPr>
        <w:pStyle w:val="Ingetavstnd"/>
        <w:numPr>
          <w:ilvl w:val="0"/>
          <w:numId w:val="7"/>
        </w:numPr>
        <w:tabs>
          <w:tab w:val="left" w:pos="5103"/>
        </w:tabs>
        <w:rPr>
          <w:rFonts w:ascii="Times New Roman" w:hAnsi="Times New Roman" w:cs="Times New Roman"/>
        </w:rPr>
      </w:pPr>
    </w:p>
    <w:p w14:paraId="1A9368FB"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eft register</w:t>
      </w:r>
    </w:p>
    <w:p w14:paraId="242F33C9" w14:textId="77777777" w:rsidR="00744168" w:rsidRDefault="0074416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41E26E40" w14:textId="77777777" w:rsidR="001419DA" w:rsidRDefault="001419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26AC6AFD" w14:textId="77777777" w:rsidR="00215368" w:rsidRDefault="00781A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w:t>
      </w:r>
      <w:r w:rsidR="00AF145B">
        <w:rPr>
          <w:rFonts w:ascii="Times New Roman" w:hAnsi="Times New Roman" w:cs="Times New Roman"/>
        </w:rPr>
        <w:t xml:space="preserve"> or function</w:t>
      </w:r>
    </w:p>
    <w:p w14:paraId="3F91284D" w14:textId="77777777" w:rsidR="00781A70" w:rsidRDefault="00781A7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HelloWorld#</w:t>
      </w:r>
    </w:p>
    <w:p w14:paraId="3EC3FB3F" w14:textId="77777777" w:rsidR="00A34463" w:rsidRDefault="00A3446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7F8A8197" w14:textId="77777777" w:rsidR="00CB5116" w:rsidRDefault="00CB511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ax, </w:t>
      </w:r>
      <w:r w:rsidR="00B02C5B">
        <w:rPr>
          <w:rFonts w:ascii="Times New Roman" w:hAnsi="Times New Roman" w:cs="Times New Roman"/>
        </w:rPr>
        <w:t>cl</w:t>
      </w:r>
    </w:p>
    <w:p w14:paraId="7F9A78A9" w14:textId="77777777" w:rsidR="004A261D" w:rsidRDefault="004A261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p>
    <w:p w14:paraId="6413E081"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998B178" w14:textId="77777777" w:rsidR="00175589" w:rsidRDefault="00175589"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21DD250F" w14:textId="77777777" w:rsidR="00215368" w:rsidRDefault="003A1FD2"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215368">
        <w:rPr>
          <w:rFonts w:ascii="Times New Roman" w:hAnsi="Times New Roman" w:cs="Times New Roman"/>
        </w:rPr>
        <w:t xml:space="preserve"> ax, bx</w:t>
      </w:r>
    </w:p>
    <w:p w14:paraId="3BE36978" w14:textId="77777777" w:rsidR="00801A8E" w:rsidRDefault="00801A8E"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1E520334"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B5196DD" w14:textId="77777777" w:rsidR="007935CA" w:rsidRDefault="003A3BB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415863D" w14:textId="77777777" w:rsidR="00875A36" w:rsidRDefault="00875A36"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18CB7F7F" w14:textId="77777777" w:rsidR="00875A36" w:rsidRPr="00875A36" w:rsidRDefault="00875A36"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51E6DA7E" w14:textId="77777777" w:rsidR="007935CA" w:rsidRDefault="006E71FD"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w:t>
      </w:r>
      <w:r w:rsidR="007935CA">
        <w:rPr>
          <w:rFonts w:ascii="Times New Roman" w:hAnsi="Times New Roman" w:cs="Times New Roman"/>
        </w:rPr>
        <w:t xml:space="preserve"> ax, </w:t>
      </w:r>
      <w:r w:rsidR="00875A36">
        <w:rPr>
          <w:rFonts w:ascii="Times New Roman" w:hAnsi="Times New Roman" w:cs="Times New Roman"/>
        </w:rPr>
        <w:t>cx</w:t>
      </w:r>
    </w:p>
    <w:p w14:paraId="2058E5D2"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D757F29"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935CA">
        <w:rPr>
          <w:rFonts w:ascii="Times New Roman" w:hAnsi="Times New Roman" w:cs="Times New Roman"/>
        </w:rPr>
        <w:t xml:space="preserve"> ax, bx</w:t>
      </w:r>
    </w:p>
    <w:p w14:paraId="6F9C0183"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w:t>
      </w:r>
      <w:r w:rsidR="007935CA">
        <w:rPr>
          <w:rFonts w:ascii="Times New Roman" w:hAnsi="Times New Roman" w:cs="Times New Roman"/>
        </w:rPr>
        <w:t xml:space="preserve"> ax, 2</w:t>
      </w:r>
    </w:p>
    <w:p w14:paraId="4EF2F294"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950F87F" w14:textId="77777777" w:rsidR="00801A8E" w:rsidRDefault="00801A8E"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x + 2]</w:t>
      </w:r>
    </w:p>
    <w:p w14:paraId="125A0D16" w14:textId="77777777" w:rsidR="00B321D5" w:rsidRDefault="00B321D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p>
    <w:p w14:paraId="23B4BC84" w14:textId="77777777" w:rsidR="0045622B" w:rsidRDefault="0045622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7B0DE48"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74C513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15D380E5"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E049E97"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244F90C"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6B13144D" w14:textId="77777777" w:rsidR="009A3AF7" w:rsidRDefault="009A3AF7"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55FED119" w14:textId="77777777" w:rsidR="009A3AF7" w:rsidRPr="00875A36" w:rsidRDefault="009A3AF7"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2BA8812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7A6E88AE"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7D7E762A"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7882C4E"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3E18A0B3" w14:textId="77777777" w:rsidR="00535002" w:rsidRDefault="0053500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1D9D050" w14:textId="77777777" w:rsidR="004C1A9A" w:rsidRDefault="004C1A9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2C196C5F" w14:textId="77777777" w:rsidR="008F3FE3" w:rsidRDefault="00DE5FC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665F5426" w14:textId="77777777" w:rsidR="00C1337A" w:rsidRDefault="00C1337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22C1543"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r w:rsidR="00EF5EF1">
        <w:rPr>
          <w:rFonts w:ascii="Times New Roman" w:hAnsi="Times New Roman" w:cs="Times New Roman"/>
        </w:rPr>
        <w:t>, compare, or mov</w:t>
      </w:r>
    </w:p>
    <w:p w14:paraId="203894EB"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ax, </w:t>
      </w:r>
      <w:r w:rsidR="00EF5EF1">
        <w:rPr>
          <w:rFonts w:ascii="Times New Roman" w:hAnsi="Times New Roman" w:cs="Times New Roman"/>
        </w:rPr>
        <w:t>1000</w:t>
      </w:r>
    </w:p>
    <w:p w14:paraId="35B5AC4D" w14:textId="77777777" w:rsidR="00F67276" w:rsidRDefault="00F6727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59FD0E7" w14:textId="77777777" w:rsidR="003A1FD2" w:rsidRDefault="003A1FD2"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2F1DF9F9" w14:textId="77777777" w:rsidR="00744168" w:rsidRDefault="0074416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ddress</w:t>
      </w:r>
      <w:r w:rsidR="006868FE">
        <w:rPr>
          <w:rFonts w:ascii="Times New Roman" w:hAnsi="Times New Roman" w:cs="Times New Roman"/>
        </w:rPr>
        <w:t xml:space="preserve"> </w:t>
      </w:r>
      <w:r w:rsidR="00093E8E">
        <w:rPr>
          <w:rFonts w:ascii="Times New Roman" w:hAnsi="Times New Roman" w:cs="Times New Roman"/>
        </w:rPr>
        <w:t>or auto</w:t>
      </w:r>
    </w:p>
    <w:p w14:paraId="2C0B86F2" w14:textId="77777777" w:rsidR="00FB754E" w:rsidRDefault="00FB754E" w:rsidP="004D0CE4">
      <w:pPr>
        <w:pStyle w:val="Ingetavstnd"/>
        <w:numPr>
          <w:ilvl w:val="0"/>
          <w:numId w:val="7"/>
        </w:numPr>
        <w:tabs>
          <w:tab w:val="left" w:pos="5103"/>
        </w:tabs>
        <w:rPr>
          <w:rFonts w:ascii="Times New Roman" w:hAnsi="Times New Roman" w:cs="Times New Roman"/>
        </w:rPr>
      </w:pPr>
    </w:p>
    <w:p w14:paraId="5144C250" w14:textId="77777777" w:rsidR="00093E8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Register</w:t>
      </w:r>
    </w:p>
    <w:p w14:paraId="55DF4D14" w14:textId="77777777" w:rsidR="00FB754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Offset</w:t>
      </w:r>
    </w:p>
    <w:p w14:paraId="729CE62F" w14:textId="77777777" w:rsidR="00FB754E" w:rsidRDefault="00FB754E" w:rsidP="004D0CE4">
      <w:pPr>
        <w:pStyle w:val="Ingetavstnd"/>
        <w:numPr>
          <w:ilvl w:val="0"/>
          <w:numId w:val="7"/>
        </w:numPr>
        <w:tabs>
          <w:tab w:val="left" w:pos="5103"/>
        </w:tabs>
        <w:rPr>
          <w:rFonts w:ascii="Times New Roman" w:hAnsi="Times New Roman" w:cs="Times New Roman"/>
        </w:rPr>
      </w:pPr>
    </w:p>
    <w:p w14:paraId="083784D3"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4EF4D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732051">
        <w:rPr>
          <w:rFonts w:ascii="Times New Roman" w:hAnsi="Times New Roman" w:cs="Times New Roman"/>
        </w:rPr>
        <w:t xml:space="preserve">bx + </w:t>
      </w:r>
      <w:r w:rsidR="00A72C63">
        <w:rPr>
          <w:rFonts w:ascii="Times New Roman" w:hAnsi="Times New Roman" w:cs="Times New Roman"/>
        </w:rPr>
        <w:t>4</w:t>
      </w:r>
      <w:r w:rsidR="00732051">
        <w:rPr>
          <w:rFonts w:ascii="Times New Roman" w:hAnsi="Times New Roman" w:cs="Times New Roman"/>
        </w:rPr>
        <w:t>]</w:t>
      </w:r>
      <w:r>
        <w:rPr>
          <w:rFonts w:ascii="Times New Roman" w:hAnsi="Times New Roman" w:cs="Times New Roman"/>
        </w:rPr>
        <w:t>, 123</w:t>
      </w:r>
    </w:p>
    <w:p w14:paraId="7B8D2435"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70B2FE6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mov </w:t>
      </w:r>
      <w:r w:rsidR="00850043">
        <w:rPr>
          <w:rFonts w:ascii="Times New Roman" w:hAnsi="Times New Roman" w:cs="Times New Roman"/>
        </w:rPr>
        <w:t xml:space="preserve">[bx + </w:t>
      </w:r>
      <w:r w:rsidR="00A72C63">
        <w:rPr>
          <w:rFonts w:ascii="Times New Roman" w:hAnsi="Times New Roman" w:cs="Times New Roman"/>
        </w:rPr>
        <w:t>4</w:t>
      </w:r>
      <w:r w:rsidR="00850043">
        <w:rPr>
          <w:rFonts w:ascii="Times New Roman" w:hAnsi="Times New Roman" w:cs="Times New Roman"/>
        </w:rPr>
        <w:t>]</w:t>
      </w:r>
      <w:r>
        <w:rPr>
          <w:rFonts w:ascii="Times New Roman" w:hAnsi="Times New Roman" w:cs="Times New Roman"/>
        </w:rPr>
        <w:t>, HelloWorld#</w:t>
      </w:r>
    </w:p>
    <w:p w14:paraId="1DD6F76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5ADE34F6"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w:t>
      </w:r>
      <w:r w:rsidR="001D09F7">
        <w:rPr>
          <w:rFonts w:ascii="Times New Roman" w:hAnsi="Times New Roman" w:cs="Times New Roman"/>
        </w:rPr>
        <w:t xml:space="preserve">[bx + </w:t>
      </w:r>
      <w:r w:rsidR="00A72C63">
        <w:rPr>
          <w:rFonts w:ascii="Times New Roman" w:hAnsi="Times New Roman" w:cs="Times New Roman"/>
        </w:rPr>
        <w:t>4</w:t>
      </w:r>
      <w:r w:rsidR="001D09F7">
        <w:rPr>
          <w:rFonts w:ascii="Times New Roman" w:hAnsi="Times New Roman" w:cs="Times New Roman"/>
        </w:rPr>
        <w:t>]</w:t>
      </w:r>
      <w:r>
        <w:rPr>
          <w:rFonts w:ascii="Times New Roman" w:hAnsi="Times New Roman" w:cs="Times New Roman"/>
        </w:rPr>
        <w:t>, cl</w:t>
      </w:r>
    </w:p>
    <w:p w14:paraId="19A29597"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r w:rsidR="0021416D">
        <w:rPr>
          <w:rFonts w:ascii="Times New Roman" w:hAnsi="Times New Roman" w:cs="Times New Roman"/>
        </w:rPr>
        <w:t xml:space="preserve"> [</w:t>
      </w:r>
      <w:r w:rsidR="00DE78F3">
        <w:rPr>
          <w:rFonts w:ascii="Times New Roman" w:hAnsi="Times New Roman" w:cs="Times New Roman"/>
        </w:rPr>
        <w:t>d</w:t>
      </w:r>
      <w:r w:rsidR="0021416D">
        <w:rPr>
          <w:rFonts w:ascii="Times New Roman" w:hAnsi="Times New Roman" w:cs="Times New Roman"/>
        </w:rPr>
        <w:t xml:space="preserve">x + </w:t>
      </w:r>
      <w:r w:rsidR="00275A87">
        <w:rPr>
          <w:rFonts w:ascii="Times New Roman" w:hAnsi="Times New Roman" w:cs="Times New Roman"/>
        </w:rPr>
        <w:t>6</w:t>
      </w:r>
      <w:r w:rsidR="0021416D">
        <w:rPr>
          <w:rFonts w:ascii="Times New Roman" w:hAnsi="Times New Roman" w:cs="Times New Roman"/>
        </w:rPr>
        <w:t>]</w:t>
      </w:r>
    </w:p>
    <w:p w14:paraId="0D517BA1"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0A0084B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0EF2C6D"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A721E">
        <w:rPr>
          <w:rFonts w:ascii="Times New Roman" w:hAnsi="Times New Roman" w:cs="Times New Roman"/>
        </w:rPr>
        <w:t xml:space="preserve"> [b</w:t>
      </w:r>
      <w:r w:rsidR="002678D1">
        <w:rPr>
          <w:rFonts w:ascii="Times New Roman" w:hAnsi="Times New Roman" w:cs="Times New Roman"/>
        </w:rPr>
        <w:t>x</w:t>
      </w:r>
      <w:r w:rsidR="007A721E">
        <w:rPr>
          <w:rFonts w:ascii="Times New Roman" w:hAnsi="Times New Roman" w:cs="Times New Roman"/>
        </w:rPr>
        <w:t xml:space="preserve"> +</w:t>
      </w:r>
      <w:r w:rsidR="002678D1">
        <w:rPr>
          <w:rFonts w:ascii="Times New Roman" w:hAnsi="Times New Roman" w:cs="Times New Roman"/>
        </w:rPr>
        <w:t xml:space="preserve"> 4</w:t>
      </w:r>
      <w:r w:rsidR="007A721E">
        <w:rPr>
          <w:rFonts w:ascii="Times New Roman" w:hAnsi="Times New Roman" w:cs="Times New Roman"/>
        </w:rPr>
        <w:t>]</w:t>
      </w:r>
      <w:r>
        <w:rPr>
          <w:rFonts w:ascii="Times New Roman" w:hAnsi="Times New Roman" w:cs="Times New Roman"/>
        </w:rPr>
        <w:t xml:space="preserve">, </w:t>
      </w:r>
      <w:r w:rsidR="006868FE">
        <w:rPr>
          <w:rFonts w:ascii="Times New Roman" w:hAnsi="Times New Roman" w:cs="Times New Roman"/>
        </w:rPr>
        <w:t>d</w:t>
      </w:r>
      <w:r>
        <w:rPr>
          <w:rFonts w:ascii="Times New Roman" w:hAnsi="Times New Roman" w:cs="Times New Roman"/>
        </w:rPr>
        <w:t>x</w:t>
      </w:r>
    </w:p>
    <w:p w14:paraId="02883F4C"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7A721E">
        <w:rPr>
          <w:rFonts w:ascii="Times New Roman" w:hAnsi="Times New Roman" w:cs="Times New Roman"/>
        </w:rPr>
        <w:t>[b</w:t>
      </w:r>
      <w:r w:rsidR="002678D1">
        <w:rPr>
          <w:rFonts w:ascii="Times New Roman" w:hAnsi="Times New Roman" w:cs="Times New Roman"/>
        </w:rPr>
        <w:t>x</w:t>
      </w:r>
      <w:r w:rsidR="007A721E">
        <w:rPr>
          <w:rFonts w:ascii="Times New Roman" w:hAnsi="Times New Roman" w:cs="Times New Roman"/>
        </w:rPr>
        <w:t xml:space="preserve"> + </w:t>
      </w:r>
      <w:r w:rsidR="002678D1">
        <w:rPr>
          <w:rFonts w:ascii="Times New Roman" w:hAnsi="Times New Roman" w:cs="Times New Roman"/>
        </w:rPr>
        <w:t>4</w:t>
      </w:r>
      <w:r w:rsidR="007A721E">
        <w:rPr>
          <w:rFonts w:ascii="Times New Roman" w:hAnsi="Times New Roman" w:cs="Times New Roman"/>
        </w:rPr>
        <w:t>]</w:t>
      </w:r>
      <w:r>
        <w:rPr>
          <w:rFonts w:ascii="Times New Roman" w:hAnsi="Times New Roman" w:cs="Times New Roman"/>
        </w:rPr>
        <w:t xml:space="preserve">, </w:t>
      </w:r>
      <w:r w:rsidR="002678D1">
        <w:rPr>
          <w:rFonts w:ascii="Times New Roman" w:hAnsi="Times New Roman" w:cs="Times New Roman"/>
        </w:rPr>
        <w:t>6</w:t>
      </w:r>
    </w:p>
    <w:p w14:paraId="3FF0F717"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A43F4D8"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3C14B186"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mov cx, </w:t>
      </w:r>
      <w:r w:rsidR="006868FE">
        <w:rPr>
          <w:rFonts w:ascii="Times New Roman" w:hAnsi="Times New Roman" w:cs="Times New Roman"/>
        </w:rPr>
        <w:t>d</w:t>
      </w:r>
      <w:r>
        <w:rPr>
          <w:rFonts w:ascii="Times New Roman" w:hAnsi="Times New Roman" w:cs="Times New Roman"/>
        </w:rPr>
        <w:t>x</w:t>
      </w:r>
    </w:p>
    <w:p w14:paraId="00EB3E38"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sidR="001A0D58">
        <w:rPr>
          <w:rFonts w:ascii="Times New Roman" w:hAnsi="Times New Roman" w:cs="Times New Roman"/>
        </w:rPr>
        <w:t xml:space="preserve">cx, </w:t>
      </w:r>
      <w:r w:rsidR="00253319">
        <w:rPr>
          <w:rFonts w:ascii="Times New Roman" w:hAnsi="Times New Roman" w:cs="Times New Roman"/>
        </w:rPr>
        <w:t>6</w:t>
      </w:r>
    </w:p>
    <w:p w14:paraId="5BBEAA55"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cmp </w:t>
      </w:r>
      <w:r w:rsidR="00FA1CE4">
        <w:rPr>
          <w:rFonts w:ascii="Times New Roman" w:hAnsi="Times New Roman" w:cs="Times New Roman"/>
        </w:rPr>
        <w:t>[b</w:t>
      </w:r>
      <w:r w:rsidR="00253319">
        <w:rPr>
          <w:rFonts w:ascii="Times New Roman" w:hAnsi="Times New Roman" w:cs="Times New Roman"/>
        </w:rPr>
        <w:t>x</w:t>
      </w:r>
      <w:r w:rsidR="00FA1CE4">
        <w:rPr>
          <w:rFonts w:ascii="Times New Roman" w:hAnsi="Times New Roman" w:cs="Times New Roman"/>
        </w:rPr>
        <w:t xml:space="preserve"> + </w:t>
      </w:r>
      <w:r w:rsidR="00253319">
        <w:rPr>
          <w:rFonts w:ascii="Times New Roman" w:hAnsi="Times New Roman" w:cs="Times New Roman"/>
        </w:rPr>
        <w:t>4</w:t>
      </w:r>
      <w:r w:rsidR="00FA1CE4">
        <w:rPr>
          <w:rFonts w:ascii="Times New Roman" w:hAnsi="Times New Roman" w:cs="Times New Roman"/>
        </w:rPr>
        <w:t xml:space="preserve">], </w:t>
      </w:r>
      <w:r w:rsidR="001A0D58">
        <w:rPr>
          <w:rFonts w:ascii="Times New Roman" w:hAnsi="Times New Roman" w:cs="Times New Roman"/>
        </w:rPr>
        <w:t>cx</w:t>
      </w:r>
    </w:p>
    <w:p w14:paraId="3C995D5D"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29F9FF6" w14:textId="77777777" w:rsidR="00F43B34" w:rsidRDefault="0083047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b</w:t>
      </w:r>
      <w:r w:rsidR="00253319">
        <w:rPr>
          <w:rFonts w:ascii="Times New Roman" w:hAnsi="Times New Roman" w:cs="Times New Roman"/>
        </w:rPr>
        <w:t>x</w:t>
      </w:r>
      <w:r>
        <w:rPr>
          <w:rFonts w:ascii="Times New Roman" w:hAnsi="Times New Roman" w:cs="Times New Roman"/>
        </w:rPr>
        <w:t xml:space="preserve"> + </w:t>
      </w:r>
      <w:r w:rsidR="00253319">
        <w:rPr>
          <w:rFonts w:ascii="Times New Roman" w:hAnsi="Times New Roman" w:cs="Times New Roman"/>
        </w:rPr>
        <w:t>4</w:t>
      </w:r>
      <w:r>
        <w:rPr>
          <w:rFonts w:ascii="Times New Roman" w:hAnsi="Times New Roman" w:cs="Times New Roman"/>
        </w:rPr>
        <w:t>]</w:t>
      </w:r>
      <w:r w:rsidR="00F43B34">
        <w:rPr>
          <w:rFonts w:ascii="Times New Roman" w:hAnsi="Times New Roman" w:cs="Times New Roman"/>
        </w:rPr>
        <w:t xml:space="preserve">, </w:t>
      </w:r>
      <w:r w:rsidR="00253319">
        <w:rPr>
          <w:rFonts w:ascii="Times New Roman" w:hAnsi="Times New Roman" w:cs="Times New Roman"/>
        </w:rPr>
        <w:t>d</w:t>
      </w:r>
      <w:r>
        <w:rPr>
          <w:rFonts w:ascii="Times New Roman" w:hAnsi="Times New Roman" w:cs="Times New Roman"/>
        </w:rPr>
        <w:t>x</w:t>
      </w:r>
    </w:p>
    <w:p w14:paraId="20C87EC7" w14:textId="77777777" w:rsidR="0083047A" w:rsidRPr="00253319" w:rsidRDefault="0083047A"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b</w:t>
      </w:r>
      <w:r w:rsidR="00253319" w:rsidRPr="00253319">
        <w:rPr>
          <w:rFonts w:ascii="Times New Roman" w:hAnsi="Times New Roman" w:cs="Times New Roman"/>
        </w:rPr>
        <w:t>x</w:t>
      </w:r>
      <w:r w:rsidRPr="00253319">
        <w:rPr>
          <w:rFonts w:ascii="Times New Roman" w:hAnsi="Times New Roman" w:cs="Times New Roman"/>
        </w:rPr>
        <w:t xml:space="preserve"> + </w:t>
      </w:r>
      <w:r w:rsidR="00253319">
        <w:rPr>
          <w:rFonts w:ascii="Times New Roman" w:hAnsi="Times New Roman" w:cs="Times New Roman"/>
        </w:rPr>
        <w:t>4</w:t>
      </w:r>
      <w:r w:rsidRPr="00253319">
        <w:rPr>
          <w:rFonts w:ascii="Times New Roman" w:hAnsi="Times New Roman" w:cs="Times New Roman"/>
        </w:rPr>
        <w:t xml:space="preserve">], </w:t>
      </w:r>
      <w:r w:rsidR="00253319">
        <w:rPr>
          <w:rFonts w:ascii="Times New Roman" w:hAnsi="Times New Roman" w:cs="Times New Roman"/>
        </w:rPr>
        <w:t>6</w:t>
      </w:r>
    </w:p>
    <w:p w14:paraId="46B46D0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2C7DCD2" w14:textId="77777777" w:rsidR="00BC2523" w:rsidRDefault="00BC2523"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86F2302" w14:textId="77777777" w:rsidR="00E6296F" w:rsidRDefault="00E6296F"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w:t>
      </w:r>
      <w:r w:rsidR="0036454C">
        <w:rPr>
          <w:rFonts w:ascii="Times New Roman" w:hAnsi="Times New Roman" w:cs="Times New Roman"/>
        </w:rPr>
        <w:t>d</w:t>
      </w:r>
      <w:r>
        <w:rPr>
          <w:rFonts w:ascii="Times New Roman" w:hAnsi="Times New Roman" w:cs="Times New Roman"/>
        </w:rPr>
        <w:t xml:space="preserve">x + </w:t>
      </w:r>
      <w:r w:rsidR="0036454C">
        <w:rPr>
          <w:rFonts w:ascii="Times New Roman" w:hAnsi="Times New Roman" w:cs="Times New Roman"/>
        </w:rPr>
        <w:t>6</w:t>
      </w:r>
      <w:r>
        <w:rPr>
          <w:rFonts w:ascii="Times New Roman" w:hAnsi="Times New Roman" w:cs="Times New Roman"/>
        </w:rPr>
        <w:t>]</w:t>
      </w:r>
    </w:p>
    <w:p w14:paraId="7A9EB879"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add </w:t>
      </w:r>
      <w:r w:rsidR="00315CEC">
        <w:rPr>
          <w:rFonts w:ascii="Times New Roman" w:hAnsi="Times New Roman" w:cs="Times New Roman"/>
        </w:rPr>
        <w:t>[b</w:t>
      </w:r>
      <w:r w:rsidR="00C360D2">
        <w:rPr>
          <w:rFonts w:ascii="Times New Roman" w:hAnsi="Times New Roman" w:cs="Times New Roman"/>
        </w:rPr>
        <w:t>x</w:t>
      </w:r>
      <w:r w:rsidR="00315CEC">
        <w:rPr>
          <w:rFonts w:ascii="Times New Roman" w:hAnsi="Times New Roman" w:cs="Times New Roman"/>
        </w:rPr>
        <w:t xml:space="preserve"> + </w:t>
      </w:r>
      <w:r w:rsidR="00C360D2">
        <w:rPr>
          <w:rFonts w:ascii="Times New Roman" w:hAnsi="Times New Roman" w:cs="Times New Roman"/>
        </w:rPr>
        <w:t>4</w:t>
      </w:r>
      <w:r w:rsidR="00315CEC">
        <w:rPr>
          <w:rFonts w:ascii="Times New Roman" w:hAnsi="Times New Roman" w:cs="Times New Roman"/>
        </w:rPr>
        <w:t xml:space="preserve">], </w:t>
      </w:r>
      <w:r w:rsidR="00C360D2">
        <w:rPr>
          <w:rFonts w:ascii="Times New Roman" w:hAnsi="Times New Roman" w:cs="Times New Roman"/>
        </w:rPr>
        <w:t>cx</w:t>
      </w:r>
    </w:p>
    <w:p w14:paraId="3617F55D"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r w:rsidR="007E2A72">
        <w:rPr>
          <w:rFonts w:ascii="Times New Roman" w:hAnsi="Times New Roman" w:cs="Times New Roman"/>
        </w:rPr>
        <w:t xml:space="preserve"> [</w:t>
      </w:r>
      <w:r w:rsidR="008677D3">
        <w:rPr>
          <w:rFonts w:ascii="Times New Roman" w:hAnsi="Times New Roman" w:cs="Times New Roman"/>
        </w:rPr>
        <w:t>si</w:t>
      </w:r>
      <w:r w:rsidR="007E2A72">
        <w:rPr>
          <w:rFonts w:ascii="Times New Roman" w:hAnsi="Times New Roman" w:cs="Times New Roman"/>
        </w:rPr>
        <w:t xml:space="preserve"> + </w:t>
      </w:r>
      <w:r w:rsidR="005D682D">
        <w:rPr>
          <w:rFonts w:ascii="Times New Roman" w:hAnsi="Times New Roman" w:cs="Times New Roman"/>
        </w:rPr>
        <w:t>8</w:t>
      </w:r>
      <w:r w:rsidR="007E2A72">
        <w:rPr>
          <w:rFonts w:ascii="Times New Roman" w:hAnsi="Times New Roman" w:cs="Times New Roman"/>
        </w:rPr>
        <w:t>]</w:t>
      </w:r>
    </w:p>
    <w:p w14:paraId="502CD0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257A2EF"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7128350"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C4481C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B32C65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5EEFF5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0CC6BECB"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3F9233D5"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6DB542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07388450"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1E38954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BC2AE2F"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76A13D87"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2C25902"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4DD6A0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0D39999D"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5C6D44E" w14:textId="77777777" w:rsidR="00F43B34" w:rsidRDefault="000B5A4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w:t>
      </w:r>
      <w:r w:rsidR="00F43B34">
        <w:rPr>
          <w:rFonts w:ascii="Times New Roman" w:hAnsi="Times New Roman" w:cs="Times New Roman"/>
        </w:rPr>
        <w:t xml:space="preserve"> ax, 1000</w:t>
      </w:r>
    </w:p>
    <w:p w14:paraId="67CB9DFC"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0978AAE3"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75406DE0"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auto</w:t>
      </w:r>
    </w:p>
    <w:p w14:paraId="43C4190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019FC6"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123</w:t>
      </w:r>
    </w:p>
    <w:p w14:paraId="3A5B5488"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5CC6CAEF"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HelloWorld#</w:t>
      </w:r>
    </w:p>
    <w:p w14:paraId="51641162"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06FBBF4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bx + 4], cl</w:t>
      </w:r>
    </w:p>
    <w:p w14:paraId="02E60F77"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4EEC07B2"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FF00BBC"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46FF147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dx</w:t>
      </w:r>
    </w:p>
    <w:p w14:paraId="42C226E0"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6</w:t>
      </w:r>
    </w:p>
    <w:p w14:paraId="2D5A37F1"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7920E6D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E450BEA"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39E6FE3A"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6DB3D86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bx + 4], cx</w:t>
      </w:r>
    </w:p>
    <w:p w14:paraId="2781BF63"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3797F608"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bx + 4], dx</w:t>
      </w:r>
    </w:p>
    <w:p w14:paraId="5BC66C2B" w14:textId="77777777" w:rsidR="000E0AB8" w:rsidRPr="00253319" w:rsidRDefault="000E0AB8"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 xml:space="preserve">add [bx + </w:t>
      </w:r>
      <w:r>
        <w:rPr>
          <w:rFonts w:ascii="Times New Roman" w:hAnsi="Times New Roman" w:cs="Times New Roman"/>
        </w:rPr>
        <w:t>4</w:t>
      </w:r>
      <w:r w:rsidRPr="00253319">
        <w:rPr>
          <w:rFonts w:ascii="Times New Roman" w:hAnsi="Times New Roman" w:cs="Times New Roman"/>
        </w:rPr>
        <w:t xml:space="preserve">], </w:t>
      </w:r>
      <w:r>
        <w:rPr>
          <w:rFonts w:ascii="Times New Roman" w:hAnsi="Times New Roman" w:cs="Times New Roman"/>
        </w:rPr>
        <w:t>6</w:t>
      </w:r>
    </w:p>
    <w:p w14:paraId="6630909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0283BC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52897D2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7F9449B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x + 4], cx</w:t>
      </w:r>
    </w:p>
    <w:p w14:paraId="76DCE2E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12FA51E0"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2823C5A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7F61A7B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606C562C"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3732BA7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302830F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0EB1D05"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6C4FF84"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E8B355B"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6D8ACC0E"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0C339CA"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5C8CA1DE"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1A2AB74A"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3C65790"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B1A2CAC"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5630719D"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1B83778B"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1D8DCB5E"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3BF8DA4"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46A9CB22"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static</w:t>
      </w:r>
    </w:p>
    <w:p w14:paraId="7AE2A92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6480E44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123</w:t>
      </w:r>
    </w:p>
    <w:p w14:paraId="3FC3971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4D8953B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HelloWorld#</w:t>
      </w:r>
    </w:p>
    <w:p w14:paraId="285E141D"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3C36549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w:t>
      </w:r>
      <w:r w:rsidR="00746C84">
        <w:rPr>
          <w:rFonts w:ascii="Times New Roman" w:hAnsi="Times New Roman" w:cs="Times New Roman"/>
        </w:rPr>
        <w:t>1000</w:t>
      </w:r>
      <w:r>
        <w:rPr>
          <w:rFonts w:ascii="Times New Roman" w:hAnsi="Times New Roman" w:cs="Times New Roman"/>
        </w:rPr>
        <w:t>], cl</w:t>
      </w:r>
    </w:p>
    <w:p w14:paraId="0B57ACE0"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3D8FD18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51674007"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11027A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dx</w:t>
      </w:r>
    </w:p>
    <w:p w14:paraId="63CE2D13"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6</w:t>
      </w:r>
    </w:p>
    <w:p w14:paraId="77A411F5"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6C51EA6C"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D9B2C58"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6500F03A"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700CCD1D"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w:t>
      </w:r>
      <w:r w:rsidR="004078B2">
        <w:rPr>
          <w:rFonts w:ascii="Times New Roman" w:hAnsi="Times New Roman" w:cs="Times New Roman"/>
        </w:rPr>
        <w:t>1000</w:t>
      </w:r>
      <w:r>
        <w:rPr>
          <w:rFonts w:ascii="Times New Roman" w:hAnsi="Times New Roman" w:cs="Times New Roman"/>
        </w:rPr>
        <w:t>], cx</w:t>
      </w:r>
    </w:p>
    <w:p w14:paraId="3625CEE4"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37ED652"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w:t>
      </w:r>
      <w:r w:rsidR="004078B2">
        <w:rPr>
          <w:rFonts w:ascii="Times New Roman" w:hAnsi="Times New Roman" w:cs="Times New Roman"/>
        </w:rPr>
        <w:t>1000</w:t>
      </w:r>
      <w:r>
        <w:rPr>
          <w:rFonts w:ascii="Times New Roman" w:hAnsi="Times New Roman" w:cs="Times New Roman"/>
        </w:rPr>
        <w:t>], dx</w:t>
      </w:r>
    </w:p>
    <w:p w14:paraId="13F0EB4C" w14:textId="77777777" w:rsidR="00D36ACB" w:rsidRPr="00253319" w:rsidRDefault="00D36ACB"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w:t>
      </w:r>
      <w:r w:rsidR="004078B2">
        <w:rPr>
          <w:rFonts w:ascii="Times New Roman" w:hAnsi="Times New Roman" w:cs="Times New Roman"/>
        </w:rPr>
        <w:t>1000</w:t>
      </w:r>
      <w:r w:rsidRPr="00253319">
        <w:rPr>
          <w:rFonts w:ascii="Times New Roman" w:hAnsi="Times New Roman" w:cs="Times New Roman"/>
        </w:rPr>
        <w:t xml:space="preserve">], </w:t>
      </w:r>
      <w:r>
        <w:rPr>
          <w:rFonts w:ascii="Times New Roman" w:hAnsi="Times New Roman" w:cs="Times New Roman"/>
        </w:rPr>
        <w:t>6</w:t>
      </w:r>
    </w:p>
    <w:p w14:paraId="1C7F7E7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223ED2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74ED5E8"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4670D0BD"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w:t>
      </w:r>
      <w:r w:rsidR="00227ED8">
        <w:rPr>
          <w:rFonts w:ascii="Times New Roman" w:hAnsi="Times New Roman" w:cs="Times New Roman"/>
        </w:rPr>
        <w:t>1000</w:t>
      </w:r>
      <w:r>
        <w:rPr>
          <w:rFonts w:ascii="Times New Roman" w:hAnsi="Times New Roman" w:cs="Times New Roman"/>
        </w:rPr>
        <w:t>], cx</w:t>
      </w:r>
    </w:p>
    <w:p w14:paraId="7104C9F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5FC5B4E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3EB981D8"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6DB70E5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22ADF567"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06AC2326"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4CD1B2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B97A9C5"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458B50C"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7A2655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2BBCBEF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2F61811"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360608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20929578"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327CEDB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7DB960F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4BCB01B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60D6C5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0C01716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E67B683"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5BD1875F" w14:textId="77777777" w:rsidR="00A57357" w:rsidRDefault="00A57357" w:rsidP="00A57357">
      <w:pPr>
        <w:pStyle w:val="Ingetavstnd"/>
        <w:rPr>
          <w:rFonts w:ascii="Times New Roman" w:hAnsi="Times New Roman" w:cs="Times New Roman"/>
        </w:rPr>
      </w:pPr>
      <w:r>
        <w:rPr>
          <w:rFonts w:ascii="Times New Roman" w:hAnsi="Times New Roman" w:cs="Times New Roman"/>
        </w:rPr>
        <w:t>Integral</w:t>
      </w:r>
    </w:p>
    <w:p w14:paraId="104321CE"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7A748A9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p>
    <w:p w14:paraId="63F5A9E1"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w:t>
      </w:r>
    </w:p>
    <w:p w14:paraId="628313A6" w14:textId="77777777" w:rsidR="00C3385A" w:rsidRDefault="00C3385A" w:rsidP="004D0CE4">
      <w:pPr>
        <w:pStyle w:val="Ingetavstnd"/>
        <w:numPr>
          <w:ilvl w:val="0"/>
          <w:numId w:val="7"/>
        </w:numPr>
        <w:tabs>
          <w:tab w:val="left" w:pos="5103"/>
        </w:tabs>
        <w:rPr>
          <w:rFonts w:ascii="Times New Roman" w:hAnsi="Times New Roman" w:cs="Times New Roman"/>
        </w:rPr>
      </w:pPr>
    </w:p>
    <w:p w14:paraId="5995AB42"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5DD7E8A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tReturnValue</w:t>
      </w:r>
    </w:p>
    <w:p w14:paraId="3F053B2A"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etReturnValue</w:t>
      </w:r>
    </w:p>
    <w:p w14:paraId="46BB94B2" w14:textId="77777777" w:rsidR="007B6D07" w:rsidRDefault="007B6D07" w:rsidP="004D0CE4">
      <w:pPr>
        <w:pStyle w:val="Ingetavstnd"/>
        <w:numPr>
          <w:ilvl w:val="0"/>
          <w:numId w:val="7"/>
        </w:numPr>
        <w:tabs>
          <w:tab w:val="left" w:pos="5103"/>
        </w:tabs>
        <w:rPr>
          <w:rFonts w:ascii="Times New Roman" w:hAnsi="Times New Roman" w:cs="Times New Roman"/>
        </w:rPr>
      </w:pPr>
    </w:p>
    <w:p w14:paraId="254453B9" w14:textId="77777777" w:rsidR="007B6D07" w:rsidRDefault="007B6D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w:t>
      </w:r>
    </w:p>
    <w:p w14:paraId="494C98A1" w14:textId="77777777" w:rsidR="00A57357" w:rsidRDefault="00A57357" w:rsidP="0054544B">
      <w:pPr>
        <w:pStyle w:val="Ingetavstnd"/>
        <w:rPr>
          <w:rFonts w:ascii="Times New Roman" w:hAnsi="Times New Roman" w:cs="Times New Roman"/>
        </w:rPr>
      </w:pPr>
    </w:p>
    <w:p w14:paraId="1A8829B7" w14:textId="77777777" w:rsidR="0054544B" w:rsidRDefault="0054544B" w:rsidP="0054544B">
      <w:pPr>
        <w:pStyle w:val="Ingetavstnd"/>
        <w:rPr>
          <w:rFonts w:ascii="Times New Roman" w:hAnsi="Times New Roman" w:cs="Times New Roman"/>
        </w:rPr>
      </w:pPr>
      <w:r>
        <w:rPr>
          <w:rFonts w:ascii="Times New Roman" w:hAnsi="Times New Roman" w:cs="Times New Roman"/>
        </w:rPr>
        <w:t>mov bx, bp</w:t>
      </w:r>
    </w:p>
    <w:p w14:paraId="74B5010F" w14:textId="77777777" w:rsidR="0054544B" w:rsidRDefault="0054544B" w:rsidP="0054544B">
      <w:pPr>
        <w:pStyle w:val="Ingetavstnd"/>
        <w:rPr>
          <w:rFonts w:ascii="Times New Roman" w:hAnsi="Times New Roman" w:cs="Times New Roman"/>
        </w:rPr>
      </w:pPr>
      <w:r>
        <w:rPr>
          <w:rFonts w:ascii="Times New Roman" w:hAnsi="Times New Roman" w:cs="Times New Roman"/>
        </w:rPr>
        <w:t>add bx, 2</w:t>
      </w:r>
    </w:p>
    <w:p w14:paraId="5EF68366"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x</w:t>
      </w:r>
    </w:p>
    <w:p w14:paraId="321BD013" w14:textId="77777777" w:rsidR="0054544B" w:rsidRDefault="0054544B" w:rsidP="00E850C2">
      <w:pPr>
        <w:pStyle w:val="Ingetavstnd"/>
        <w:rPr>
          <w:rFonts w:ascii="Times New Roman" w:hAnsi="Times New Roman" w:cs="Times New Roman"/>
        </w:rPr>
      </w:pPr>
    </w:p>
    <w:p w14:paraId="700A3195"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p</w:t>
      </w:r>
    </w:p>
    <w:p w14:paraId="521D024F" w14:textId="77777777" w:rsidR="0054544B" w:rsidRDefault="0054544B" w:rsidP="0054544B">
      <w:pPr>
        <w:pStyle w:val="Ingetavstnd"/>
        <w:rPr>
          <w:rFonts w:ascii="Times New Roman" w:hAnsi="Times New Roman" w:cs="Times New Roman"/>
        </w:rPr>
      </w:pPr>
      <w:r>
        <w:rPr>
          <w:rFonts w:ascii="Times New Roman" w:hAnsi="Times New Roman" w:cs="Times New Roman"/>
        </w:rPr>
        <w:t>sub ax, 2</w:t>
      </w:r>
    </w:p>
    <w:p w14:paraId="3DEE812B" w14:textId="77777777" w:rsidR="00E850C2" w:rsidRDefault="00E850C2" w:rsidP="00023B83">
      <w:pPr>
        <w:pStyle w:val="Ingetavstnd"/>
        <w:rPr>
          <w:rFonts w:ascii="Times New Roman" w:hAnsi="Times New Roman" w:cs="Times New Roman"/>
        </w:rPr>
      </w:pPr>
    </w:p>
    <w:p w14:paraId="01DE1AC1" w14:textId="77777777" w:rsidR="00023B83" w:rsidRDefault="00023B83" w:rsidP="00023B83">
      <w:pPr>
        <w:pStyle w:val="Ingetavstnd"/>
        <w:rPr>
          <w:rFonts w:ascii="Times New Roman" w:hAnsi="Times New Roman" w:cs="Times New Roman"/>
        </w:rPr>
      </w:pPr>
      <w:r>
        <w:rPr>
          <w:rFonts w:ascii="Times New Roman" w:hAnsi="Times New Roman" w:cs="Times New Roman"/>
        </w:rPr>
        <w:t>Binary Integral</w:t>
      </w:r>
    </w:p>
    <w:p w14:paraId="40B50035" w14:textId="77777777" w:rsidR="00151877" w:rsidRDefault="005B03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ight == null</w:t>
      </w:r>
    </w:p>
    <w:p w14:paraId="7AD5BD88" w14:textId="77777777" w:rsidR="005B032C"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 left</w:t>
      </w:r>
    </w:p>
    <w:p w14:paraId="74D4F7CC" w14:textId="77777777" w:rsidR="00FD548E"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eft = result</w:t>
      </w:r>
    </w:p>
    <w:p w14:paraId="293354CE" w14:textId="77777777" w:rsidR="003F1DB3" w:rsidRDefault="003F1DB3" w:rsidP="004D0CE4">
      <w:pPr>
        <w:pStyle w:val="Ingetavstnd"/>
        <w:numPr>
          <w:ilvl w:val="0"/>
          <w:numId w:val="7"/>
        </w:numPr>
        <w:tabs>
          <w:tab w:val="left" w:pos="5103"/>
        </w:tabs>
        <w:rPr>
          <w:rFonts w:ascii="Times New Roman" w:hAnsi="Times New Roman" w:cs="Times New Roman"/>
        </w:rPr>
      </w:pPr>
    </w:p>
    <w:p w14:paraId="31493AE1" w14:textId="77777777" w:rsidR="008356F7" w:rsidRPr="007A014B"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r =&gt; register</w:t>
      </w:r>
    </w:p>
    <w:p w14:paraId="61648D9F" w14:textId="77777777" w:rsidR="005C4B87" w:rsidRDefault="005C4B87" w:rsidP="004D0CE4">
      <w:pPr>
        <w:pStyle w:val="Ingetavstnd"/>
        <w:numPr>
          <w:ilvl w:val="0"/>
          <w:numId w:val="7"/>
        </w:numPr>
        <w:tabs>
          <w:tab w:val="left" w:pos="5103"/>
        </w:tabs>
        <w:rPr>
          <w:rFonts w:ascii="Times New Roman" w:hAnsi="Times New Roman" w:cs="Times New Roman"/>
        </w:rPr>
      </w:pPr>
    </w:p>
    <w:p w14:paraId="6999FC54" w14:textId="77777777" w:rsidR="005C4B87" w:rsidRDefault="005C4B8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rray or function</w:t>
      </w:r>
      <w:r w:rsidR="00E71268">
        <w:rPr>
          <w:rFonts w:ascii="Times New Roman" w:hAnsi="Times New Roman" w:cs="Times New Roman"/>
        </w:rPr>
        <w:t xml:space="preserve"> =&gt; register</w:t>
      </w:r>
    </w:p>
    <w:p w14:paraId="53720E1D" w14:textId="77777777" w:rsidR="00790972" w:rsidRDefault="00790972" w:rsidP="004D0CE4">
      <w:pPr>
        <w:pStyle w:val="Ingetavstnd"/>
        <w:numPr>
          <w:ilvl w:val="0"/>
          <w:numId w:val="7"/>
        </w:numPr>
        <w:tabs>
          <w:tab w:val="left" w:pos="5103"/>
        </w:tabs>
        <w:rPr>
          <w:rFonts w:ascii="Times New Roman" w:hAnsi="Times New Roman" w:cs="Times New Roman"/>
        </w:rPr>
      </w:pPr>
    </w:p>
    <w:p w14:paraId="59944214" w14:textId="77777777" w:rsidR="00023B83"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register</w:t>
      </w:r>
    </w:p>
    <w:p w14:paraId="27B7E769" w14:textId="77777777" w:rsidR="001012DA" w:rsidRDefault="001012D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35816F"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1</w:t>
      </w:r>
    </w:p>
    <w:p w14:paraId="00B35472" w14:textId="77777777" w:rsidR="000A67B5" w:rsidRDefault="000A67B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register</w:t>
      </w:r>
    </w:p>
    <w:p w14:paraId="7ABB5A1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bx</w:t>
      </w:r>
    </w:p>
    <w:p w14:paraId="007B81BE" w14:textId="77777777" w:rsidR="00D06B5B" w:rsidRDefault="00D06B5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r w:rsidR="00984357">
        <w:rPr>
          <w:rFonts w:ascii="Times New Roman" w:hAnsi="Times New Roman" w:cs="Times New Roman"/>
        </w:rPr>
        <w:t xml:space="preserve"> operator</w:t>
      </w:r>
    </w:p>
    <w:p w14:paraId="1D2D1830" w14:textId="77777777" w:rsidR="00883AE1" w:rsidRPr="007E2136" w:rsidRDefault="00AB3DE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gt; cl</w:t>
      </w:r>
      <w:r w:rsidR="004F633C">
        <w:rPr>
          <w:rFonts w:ascii="Times New Roman" w:hAnsi="Times New Roman" w:cs="Times New Roman"/>
        </w:rPr>
        <w:t>, load</w:t>
      </w:r>
      <w:r w:rsidR="009B7AB4">
        <w:rPr>
          <w:rFonts w:ascii="Times New Roman" w:hAnsi="Times New Roman" w:cs="Times New Roman"/>
        </w:rPr>
        <w:t xml:space="preserve"> t</w:t>
      </w:r>
      <w:r w:rsidR="004F633C">
        <w:rPr>
          <w:rFonts w:ascii="Times New Roman" w:hAnsi="Times New Roman" w:cs="Times New Roman"/>
        </w:rPr>
        <w:t>o</w:t>
      </w:r>
      <w:r w:rsidR="009B7AB4">
        <w:rPr>
          <w:rFonts w:ascii="Times New Roman" w:hAnsi="Times New Roman" w:cs="Times New Roman"/>
        </w:rPr>
        <w:t xml:space="preserve"> r</w:t>
      </w:r>
      <w:r w:rsidR="004F633C">
        <w:rPr>
          <w:rFonts w:ascii="Times New Roman" w:hAnsi="Times New Roman" w:cs="Times New Roman"/>
        </w:rPr>
        <w:t>egister</w:t>
      </w:r>
      <w:r w:rsidR="009B7AB4">
        <w:rPr>
          <w:rFonts w:ascii="Times New Roman" w:hAnsi="Times New Roman" w:cs="Times New Roman"/>
        </w:rPr>
        <w:t xml:space="preserve"> cl</w:t>
      </w:r>
    </w:p>
    <w:p w14:paraId="6605ABD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ax,</w:t>
      </w:r>
      <w:r w:rsidR="00C852E6">
        <w:rPr>
          <w:rFonts w:ascii="Times New Roman" w:hAnsi="Times New Roman" w:cs="Times New Roman"/>
        </w:rPr>
        <w:t xml:space="preserve"> cl</w:t>
      </w:r>
    </w:p>
    <w:p w14:paraId="029DA073" w14:textId="77777777" w:rsidR="008329F9" w:rsidRDefault="008329F9" w:rsidP="004D0CE4">
      <w:pPr>
        <w:pStyle w:val="Ingetavstnd"/>
        <w:numPr>
          <w:ilvl w:val="1"/>
          <w:numId w:val="7"/>
        </w:numPr>
        <w:tabs>
          <w:tab w:val="left" w:pos="5103"/>
        </w:tabs>
        <w:rPr>
          <w:rFonts w:ascii="Times New Roman" w:hAnsi="Times New Roman" w:cs="Times New Roman"/>
        </w:rPr>
      </w:pPr>
    </w:p>
    <w:p w14:paraId="74210F07" w14:textId="77777777" w:rsidR="00926C2B" w:rsidRDefault="00926C2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 null</w:t>
      </w:r>
    </w:p>
    <w:p w14:paraId="334A62AD" w14:textId="77777777" w:rsidR="008329F9" w:rsidRDefault="008329F9" w:rsidP="004D0CE4">
      <w:pPr>
        <w:pStyle w:val="Ingetavstnd"/>
        <w:numPr>
          <w:ilvl w:val="1"/>
          <w:numId w:val="7"/>
        </w:numPr>
        <w:tabs>
          <w:tab w:val="left" w:pos="5103"/>
        </w:tabs>
        <w:rPr>
          <w:rFonts w:ascii="Times New Roman" w:hAnsi="Times New Roman" w:cs="Times New Roman"/>
        </w:rPr>
      </w:pPr>
    </w:p>
    <w:p w14:paraId="47B85D3D" w14:textId="77777777" w:rsidR="00AB4CB4" w:rsidRDefault="00AB4CB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or register</w:t>
      </w:r>
    </w:p>
    <w:p w14:paraId="06DDD790" w14:textId="77777777" w:rsidR="001012DA" w:rsidRDefault="001012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r w:rsidR="00D65097">
        <w:rPr>
          <w:rFonts w:ascii="Times New Roman" w:hAnsi="Times New Roman" w:cs="Times New Roman"/>
        </w:rPr>
        <w:t>array or function</w:t>
      </w:r>
    </w:p>
    <w:p w14:paraId="07A36018" w14:textId="77777777" w:rsidR="0015600B" w:rsidRDefault="0015600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 (add, sub, and, or, xor) =&gt; ok</w:t>
      </w:r>
    </w:p>
    <w:p w14:paraId="21AA35B6"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p</w:t>
      </w:r>
    </w:p>
    <w:p w14:paraId="19DB5B6A"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0F4EB240" w14:textId="77777777" w:rsidR="00307D4A"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5918F254"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bp</w:t>
      </w:r>
    </w:p>
    <w:p w14:paraId="2D155962"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2712C86A" w14:textId="77777777" w:rsidR="0015600B"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mp</w:t>
      </w:r>
    </w:p>
    <w:p w14:paraId="169F4CBF" w14:textId="77777777" w:rsidR="00F51BE6"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85004BD" w14:textId="77777777" w:rsidR="00782825" w:rsidRDefault="00782825"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bx, bp</w:t>
      </w:r>
    </w:p>
    <w:p w14:paraId="30D2C032" w14:textId="77777777" w:rsidR="006815E5" w:rsidRDefault="00307D4A"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add </w:t>
      </w:r>
      <w:r w:rsidR="006815E5">
        <w:rPr>
          <w:rFonts w:ascii="Times New Roman" w:hAnsi="Times New Roman" w:cs="Times New Roman"/>
        </w:rPr>
        <w:t xml:space="preserve">bx, </w:t>
      </w:r>
      <w:r>
        <w:rPr>
          <w:rFonts w:ascii="Times New Roman" w:hAnsi="Times New Roman" w:cs="Times New Roman"/>
        </w:rPr>
        <w:t>2</w:t>
      </w:r>
    </w:p>
    <w:p w14:paraId="2024099E" w14:textId="77777777" w:rsidR="006815E5"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bx</w:t>
      </w:r>
    </w:p>
    <w:p w14:paraId="2191C8DE" w14:textId="77777777" w:rsidR="00AB4CB4" w:rsidRDefault="00BF3BA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w:t>
      </w:r>
      <w:r w:rsidR="00C1086D">
        <w:rPr>
          <w:rFonts w:ascii="Times New Roman" w:hAnsi="Times New Roman" w:cs="Times New Roman"/>
        </w:rPr>
        <w:t>ight not array or function</w:t>
      </w:r>
    </w:p>
    <w:p w14:paraId="70D3B7A6" w14:textId="77777777" w:rsidR="00D43F7F" w:rsidRDefault="002E7DF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w:t>
      </w:r>
      <w:r w:rsidR="00D43F7F">
        <w:rPr>
          <w:rFonts w:ascii="Times New Roman" w:hAnsi="Times New Roman" w:cs="Times New Roman"/>
        </w:rPr>
        <w:t>dd ax, [bp + 2]</w:t>
      </w:r>
    </w:p>
    <w:p w14:paraId="053954B1" w14:textId="77777777" w:rsidR="00793063" w:rsidRDefault="00793063" w:rsidP="004D0CE4">
      <w:pPr>
        <w:pStyle w:val="Ingetavstnd"/>
        <w:numPr>
          <w:ilvl w:val="1"/>
          <w:numId w:val="7"/>
        </w:numPr>
        <w:tabs>
          <w:tab w:val="left" w:pos="5103"/>
        </w:tabs>
        <w:rPr>
          <w:rFonts w:ascii="Times New Roman" w:hAnsi="Times New Roman" w:cs="Times New Roman"/>
        </w:rPr>
      </w:pPr>
    </w:p>
    <w:p w14:paraId="0372C7AC" w14:textId="77777777" w:rsidR="00216548" w:rsidRDefault="00216548" w:rsidP="004D0CE4">
      <w:pPr>
        <w:pStyle w:val="Ingetavstnd"/>
        <w:numPr>
          <w:ilvl w:val="1"/>
          <w:numId w:val="7"/>
        </w:numPr>
        <w:tabs>
          <w:tab w:val="left" w:pos="5103"/>
        </w:tabs>
        <w:rPr>
          <w:rFonts w:ascii="Times New Roman" w:hAnsi="Times New Roman" w:cs="Times New Roman"/>
        </w:rPr>
      </w:pPr>
      <w:r w:rsidRPr="001012DA">
        <w:rPr>
          <w:rFonts w:ascii="Times New Roman" w:hAnsi="Times New Roman" w:cs="Times New Roman"/>
        </w:rPr>
        <w:t xml:space="preserve">Right </w:t>
      </w:r>
      <w:r w:rsidR="006E6364">
        <w:rPr>
          <w:rFonts w:ascii="Times New Roman" w:hAnsi="Times New Roman" w:cs="Times New Roman"/>
        </w:rPr>
        <w:t xml:space="preserve">extern or </w:t>
      </w:r>
      <w:r w:rsidRPr="001012DA">
        <w:rPr>
          <w:rFonts w:ascii="Times New Roman" w:hAnsi="Times New Roman" w:cs="Times New Roman"/>
        </w:rPr>
        <w:t>static</w:t>
      </w:r>
    </w:p>
    <w:p w14:paraId="6562BBE4"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array or function</w:t>
      </w:r>
      <w:r w:rsidR="00DE1474">
        <w:rPr>
          <w:rFonts w:ascii="Times New Roman" w:hAnsi="Times New Roman" w:cs="Times New Roman"/>
        </w:rPr>
        <w:t>; mov ax, 100</w:t>
      </w:r>
    </w:p>
    <w:p w14:paraId="17CF12B1"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not array or function</w:t>
      </w:r>
      <w:r w:rsidR="00DE1474">
        <w:rPr>
          <w:rFonts w:ascii="Times New Roman" w:hAnsi="Times New Roman" w:cs="Times New Roman"/>
        </w:rPr>
        <w:t>: mov ax, [100]</w:t>
      </w:r>
    </w:p>
    <w:p w14:paraId="7E0CC340" w14:textId="77777777" w:rsidR="00D70566" w:rsidRDefault="00D70566" w:rsidP="004D0CE4">
      <w:pPr>
        <w:pStyle w:val="Ingetavstnd"/>
        <w:numPr>
          <w:ilvl w:val="1"/>
          <w:numId w:val="7"/>
        </w:numPr>
        <w:tabs>
          <w:tab w:val="left" w:pos="5103"/>
        </w:tabs>
        <w:rPr>
          <w:rFonts w:ascii="Times New Roman" w:hAnsi="Times New Roman" w:cs="Times New Roman"/>
        </w:rPr>
      </w:pPr>
    </w:p>
    <w:p w14:paraId="4AAB5BDF" w14:textId="77777777" w:rsidR="004C7674" w:rsidRDefault="004C767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sult != null</w:t>
      </w:r>
    </w:p>
    <w:p w14:paraId="2AF049F6" w14:textId="77777777" w:rsidR="00D70566" w:rsidRDefault="00D7056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esult == left =&gt; save register</w:t>
      </w:r>
      <w:r w:rsidR="00565C43">
        <w:rPr>
          <w:rFonts w:ascii="Times New Roman" w:hAnsi="Times New Roman" w:cs="Times New Roman"/>
        </w:rPr>
        <w:t>, remove(left)</w:t>
      </w:r>
    </w:p>
    <w:p w14:paraId="5F5234F0" w14:textId="77777777" w:rsidR="00D70566" w:rsidRPr="00D70566" w:rsidRDefault="003F6901" w:rsidP="004D0CE4">
      <w:pPr>
        <w:pStyle w:val="Ingetavstnd"/>
        <w:numPr>
          <w:ilvl w:val="2"/>
          <w:numId w:val="7"/>
        </w:numPr>
        <w:tabs>
          <w:tab w:val="left" w:pos="5103"/>
        </w:tabs>
        <w:rPr>
          <w:rFonts w:ascii="Times New Roman" w:hAnsi="Times New Roman" w:cs="Times New Roman"/>
        </w:rPr>
      </w:pPr>
      <w:r w:rsidRPr="00D70566">
        <w:rPr>
          <w:rFonts w:ascii="Times New Roman" w:hAnsi="Times New Roman" w:cs="Times New Roman"/>
        </w:rPr>
        <w:t xml:space="preserve">Result </w:t>
      </w:r>
      <w:r w:rsidR="00D70566">
        <w:rPr>
          <w:rFonts w:ascii="Times New Roman" w:hAnsi="Times New Roman" w:cs="Times New Roman"/>
        </w:rPr>
        <w:t>!</w:t>
      </w:r>
      <w:r w:rsidRPr="00D70566">
        <w:rPr>
          <w:rFonts w:ascii="Times New Roman" w:hAnsi="Times New Roman" w:cs="Times New Roman"/>
        </w:rPr>
        <w:t xml:space="preserve">= left =&gt; </w:t>
      </w:r>
      <w:r w:rsidR="000D6AC8">
        <w:rPr>
          <w:rFonts w:ascii="Times New Roman" w:hAnsi="Times New Roman" w:cs="Times New Roman"/>
        </w:rPr>
        <w:t>put(result, register)</w:t>
      </w:r>
    </w:p>
    <w:p w14:paraId="6FC5BB78" w14:textId="77777777" w:rsidR="003F571C" w:rsidRDefault="003F57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ddress != null</w:t>
      </w:r>
    </w:p>
    <w:p w14:paraId="0FB5D419" w14:textId="77777777" w:rsidR="00C9264F" w:rsidRDefault="00C9264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4D966CF7"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1</w:t>
      </w:r>
    </w:p>
    <w:p w14:paraId="1EDF2E2D" w14:textId="77777777" w:rsidR="00C9264F" w:rsidRDefault="003926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72FB4425"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C722A71" w14:textId="77777777" w:rsidR="000A4DFB" w:rsidRDefault="000A4DF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32D2F337"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1C9475D"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01C3B872" w14:textId="77777777" w:rsidR="00A66688" w:rsidRDefault="00A666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ax</w:t>
      </w:r>
    </w:p>
    <w:p w14:paraId="4C8791FB" w14:textId="77777777" w:rsidR="00F2058F" w:rsidRDefault="00F205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uto or register</w:t>
      </w:r>
    </w:p>
    <w:p w14:paraId="07F8163E"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379FAA6"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1</w:t>
      </w:r>
    </w:p>
    <w:p w14:paraId="0991A001"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2B3F6D8"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3D1183F3"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63FFE60E"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B298CB0"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34072177"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ax</w:t>
      </w:r>
    </w:p>
    <w:p w14:paraId="109BB0DE" w14:textId="77777777" w:rsidR="00F2058F" w:rsidRDefault="006E6364" w:rsidP="004D0CE4">
      <w:pPr>
        <w:pStyle w:val="Ingetavstnd"/>
        <w:numPr>
          <w:ilvl w:val="0"/>
          <w:numId w:val="7"/>
        </w:numPr>
        <w:tabs>
          <w:tab w:val="left" w:pos="5103"/>
        </w:tabs>
        <w:rPr>
          <w:rFonts w:ascii="Times New Roman" w:hAnsi="Times New Roman" w:cs="Times New Roman"/>
        </w:rPr>
      </w:pPr>
      <w:r w:rsidRPr="00C3365E">
        <w:rPr>
          <w:rFonts w:ascii="Times New Roman" w:hAnsi="Times New Roman" w:cs="Times New Roman"/>
        </w:rPr>
        <w:t>Left extern or static</w:t>
      </w:r>
    </w:p>
    <w:p w14:paraId="3FDCF7EF"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1B206A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1</w:t>
      </w:r>
    </w:p>
    <w:p w14:paraId="458FB4EE"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51CDF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FA433AF"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495F7FE3"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FBA13F5"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509C9ECE"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ax</w:t>
      </w:r>
    </w:p>
    <w:p w14:paraId="238527F8" w14:textId="77777777" w:rsidR="00023B83" w:rsidRDefault="00023B83" w:rsidP="00E4748B">
      <w:pPr>
        <w:pStyle w:val="Ingetavstnd"/>
        <w:rPr>
          <w:rFonts w:ascii="Times New Roman" w:hAnsi="Times New Roman" w:cs="Times New Roman"/>
        </w:rPr>
      </w:pPr>
    </w:p>
    <w:p w14:paraId="465B147C" w14:textId="77777777" w:rsidR="00E4748B" w:rsidRDefault="00E4748B" w:rsidP="00E4748B">
      <w:pPr>
        <w:pStyle w:val="Ingetavstnd"/>
        <w:rPr>
          <w:rFonts w:ascii="Times New Roman" w:hAnsi="Times New Roman" w:cs="Times New Roman"/>
        </w:rPr>
      </w:pPr>
      <w:r>
        <w:rPr>
          <w:rFonts w:ascii="Times New Roman" w:hAnsi="Times New Roman" w:cs="Times New Roman"/>
        </w:rPr>
        <w:t>Cast</w:t>
      </w:r>
    </w:p>
    <w:p w14:paraId="2F2DA626"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rray || string -&gt; pointer</w:t>
      </w:r>
    </w:p>
    <w:p w14:paraId="054BD620"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unction -&gt; pointer</w:t>
      </w:r>
    </w:p>
    <w:p w14:paraId="496246B1" w14:textId="77777777" w:rsidR="00026054" w:rsidRDefault="000260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integral_or_pointer</w:t>
      </w:r>
    </w:p>
    <w:p w14:paraId="5A3ECF90" w14:textId="77777777" w:rsidR="00787E73" w:rsidRDefault="00787E7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floating</w:t>
      </w:r>
    </w:p>
    <w:p w14:paraId="36ADAA4B"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integral_or_pointer</w:t>
      </w:r>
    </w:p>
    <w:p w14:paraId="3F6AD710"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logical</w:t>
      </w:r>
    </w:p>
    <w:p w14:paraId="00C95629"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floating</w:t>
      </w:r>
    </w:p>
    <w:p w14:paraId="46FB1219"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logical</w:t>
      </w:r>
    </w:p>
    <w:p w14:paraId="28F2338F"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integral_or_pointer</w:t>
      </w:r>
    </w:p>
    <w:p w14:paraId="6EB0B828"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floating</w:t>
      </w:r>
    </w:p>
    <w:p w14:paraId="0C95D41D" w14:textId="77777777" w:rsidR="0087164E" w:rsidRDefault="00D60DC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gt; void</w:t>
      </w:r>
    </w:p>
    <w:p w14:paraId="6AF7207E" w14:textId="77777777" w:rsidR="00E4748B" w:rsidRDefault="00E4748B" w:rsidP="00E4748B">
      <w:pPr>
        <w:pStyle w:val="Ingetavstnd"/>
        <w:tabs>
          <w:tab w:val="left" w:pos="5103"/>
        </w:tabs>
        <w:rPr>
          <w:rFonts w:ascii="Times New Roman" w:hAnsi="Times New Roman" w:cs="Times New Roman"/>
        </w:rPr>
      </w:pPr>
    </w:p>
    <w:p w14:paraId="25A67850" w14:textId="77777777" w:rsidR="00051765" w:rsidRDefault="00051765" w:rsidP="00051765">
      <w:pPr>
        <w:pStyle w:val="Ingetavstnd"/>
        <w:rPr>
          <w:rFonts w:ascii="Times New Roman" w:hAnsi="Times New Roman" w:cs="Times New Roman"/>
        </w:rPr>
      </w:pPr>
      <w:r>
        <w:rPr>
          <w:rFonts w:ascii="Times New Roman" w:hAnsi="Times New Roman" w:cs="Times New Roman"/>
        </w:rPr>
        <w:t>ObjectCodeGenerator</w:t>
      </w:r>
    </w:p>
    <w:p w14:paraId="7E625652" w14:textId="77777777" w:rsidR="00912126" w:rsidRDefault="0091212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ValueToRegister</w:t>
      </w:r>
    </w:p>
    <w:p w14:paraId="1D969003" w14:textId="77777777" w:rsidR="00912126" w:rsidRDefault="0091212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hangeRegister</w:t>
      </w:r>
    </w:p>
    <w:p w14:paraId="341F7F42" w14:textId="77777777" w:rsidR="00051765" w:rsidRDefault="0005176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w:t>
      </w:r>
      <w:r w:rsidR="000C3146">
        <w:rPr>
          <w:rFonts w:ascii="Times New Roman" w:hAnsi="Times New Roman" w:cs="Times New Roman"/>
        </w:rPr>
        <w:t>Value</w:t>
      </w:r>
      <w:r>
        <w:rPr>
          <w:rFonts w:ascii="Times New Roman" w:hAnsi="Times New Roman" w:cs="Times New Roman"/>
        </w:rPr>
        <w:t>ToAddress</w:t>
      </w:r>
    </w:p>
    <w:p w14:paraId="3761DB59" w14:textId="77777777" w:rsidR="0086226D" w:rsidRDefault="0086226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AddressToRegister</w:t>
      </w:r>
    </w:p>
    <w:p w14:paraId="4028AD0A" w14:textId="77777777" w:rsidR="00DE451A" w:rsidRDefault="00DE451A" w:rsidP="004D0CE4">
      <w:pPr>
        <w:pStyle w:val="Ingetavstnd"/>
        <w:numPr>
          <w:ilvl w:val="0"/>
          <w:numId w:val="7"/>
        </w:numPr>
        <w:tabs>
          <w:tab w:val="left" w:pos="5103"/>
        </w:tabs>
        <w:rPr>
          <w:rFonts w:ascii="Times New Roman" w:hAnsi="Times New Roman" w:cs="Times New Roman"/>
        </w:rPr>
      </w:pPr>
    </w:p>
    <w:p w14:paraId="73832BF3" w14:textId="77777777" w:rsidR="00882A9C" w:rsidRDefault="00DC167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w:t>
      </w:r>
      <w:r w:rsidR="00882A9C">
        <w:rPr>
          <w:rFonts w:ascii="Times New Roman" w:hAnsi="Times New Roman" w:cs="Times New Roman"/>
        </w:rPr>
        <w:t>Unary</w:t>
      </w:r>
    </w:p>
    <w:p w14:paraId="0A3A08E2" w14:textId="77777777" w:rsidR="00830F01" w:rsidRDefault="00830F01"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Binary</w:t>
      </w:r>
    </w:p>
    <w:p w14:paraId="6F738676" w14:textId="77777777" w:rsidR="00972AED" w:rsidRDefault="00972AE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AssignBinary</w:t>
      </w:r>
    </w:p>
    <w:p w14:paraId="3DFA5E32" w14:textId="77777777" w:rsidR="00972AED" w:rsidRPr="004669A1" w:rsidRDefault="0075556A" w:rsidP="004D0CE4">
      <w:pPr>
        <w:pStyle w:val="Ingetavstnd"/>
        <w:numPr>
          <w:ilvl w:val="0"/>
          <w:numId w:val="7"/>
        </w:numPr>
        <w:tabs>
          <w:tab w:val="left" w:pos="5103"/>
        </w:tabs>
        <w:rPr>
          <w:rFonts w:ascii="Times New Roman" w:hAnsi="Times New Roman" w:cs="Times New Roman"/>
        </w:rPr>
      </w:pPr>
      <w:r w:rsidRPr="004669A1">
        <w:rPr>
          <w:rFonts w:ascii="Times New Roman" w:hAnsi="Times New Roman" w:cs="Times New Roman"/>
        </w:rPr>
        <w:t>saveFromRegister</w:t>
      </w:r>
    </w:p>
    <w:p w14:paraId="48FC6B6C" w14:textId="77777777" w:rsidR="00051765" w:rsidRDefault="00051765" w:rsidP="00886582">
      <w:pPr>
        <w:pStyle w:val="Ingetavstnd"/>
        <w:rPr>
          <w:rFonts w:ascii="Times New Roman" w:hAnsi="Times New Roman" w:cs="Times New Roman"/>
        </w:rPr>
      </w:pPr>
    </w:p>
    <w:p w14:paraId="16B1DE1C" w14:textId="77777777" w:rsidR="00886582" w:rsidRDefault="00886582" w:rsidP="00886582">
      <w:pPr>
        <w:pStyle w:val="Ingetavstnd"/>
        <w:rPr>
          <w:rFonts w:ascii="Times New Roman" w:hAnsi="Times New Roman" w:cs="Times New Roman"/>
        </w:rPr>
      </w:pPr>
      <w:r>
        <w:rPr>
          <w:rFonts w:ascii="Times New Roman" w:hAnsi="Times New Roman" w:cs="Times New Roman"/>
        </w:rPr>
        <w:t>November</w:t>
      </w:r>
    </w:p>
    <w:p w14:paraId="40A2A3C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Adjunkt</w:t>
      </w:r>
    </w:p>
    <w:p w14:paraId="3A71C75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Doktorand</w:t>
      </w:r>
    </w:p>
    <w:p w14:paraId="39F8F101"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omasgymnasiet, Strängnäs, Lärare</w:t>
      </w:r>
    </w:p>
    <w:p w14:paraId="1E428723"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gymnasiet, Skövde, Lärare</w:t>
      </w:r>
    </w:p>
    <w:p w14:paraId="79470009"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vaco, Stockholm, Programmerare</w:t>
      </w:r>
    </w:p>
    <w:p w14:paraId="33D94D8F" w14:textId="77777777" w:rsidR="00405BD7" w:rsidRDefault="00405BD7" w:rsidP="004D0CE4">
      <w:pPr>
        <w:pStyle w:val="Ingetavstnd"/>
        <w:numPr>
          <w:ilvl w:val="0"/>
          <w:numId w:val="7"/>
        </w:numPr>
        <w:tabs>
          <w:tab w:val="left" w:pos="5103"/>
        </w:tabs>
        <w:rPr>
          <w:rFonts w:ascii="Times New Roman" w:hAnsi="Times New Roman" w:cs="Times New Roman"/>
        </w:rPr>
      </w:pPr>
      <w:r w:rsidRPr="00405BD7">
        <w:rPr>
          <w:rFonts w:ascii="Times New Roman" w:hAnsi="Times New Roman" w:cs="Times New Roman"/>
        </w:rPr>
        <w:t>Syntronic, Stockholm, Mjukvaruutvecklare</w:t>
      </w:r>
    </w:p>
    <w:p w14:paraId="32813D31" w14:textId="77777777" w:rsidR="00644853" w:rsidRDefault="0064485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uxenutbildningen, Strängnäs, Lärare</w:t>
      </w:r>
    </w:p>
    <w:p w14:paraId="23155D44" w14:textId="77777777" w:rsidR="00784E3C" w:rsidRDefault="00784E3C" w:rsidP="004D0CE4">
      <w:pPr>
        <w:pStyle w:val="Ingetavstnd"/>
        <w:numPr>
          <w:ilvl w:val="0"/>
          <w:numId w:val="7"/>
        </w:numPr>
        <w:tabs>
          <w:tab w:val="left" w:pos="5103"/>
        </w:tabs>
        <w:rPr>
          <w:rFonts w:ascii="Times New Roman" w:hAnsi="Times New Roman" w:cs="Times New Roman"/>
        </w:rPr>
      </w:pPr>
    </w:p>
    <w:p w14:paraId="05A7B2BA"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ia, Södertälje, Systemutvecklare</w:t>
      </w:r>
    </w:p>
    <w:p w14:paraId="0D8045D1"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tlas Copco, Stockholm, Mjukvaruutvecklare</w:t>
      </w:r>
    </w:p>
    <w:p w14:paraId="0D0317E7" w14:textId="77777777" w:rsidR="00886582" w:rsidRDefault="00886582" w:rsidP="00886582">
      <w:pPr>
        <w:pStyle w:val="Ingetavstnd"/>
        <w:tabs>
          <w:tab w:val="left" w:pos="5103"/>
        </w:tabs>
        <w:rPr>
          <w:rFonts w:ascii="Times New Roman" w:hAnsi="Times New Roman" w:cs="Times New Roman"/>
        </w:rPr>
      </w:pPr>
    </w:p>
    <w:p w14:paraId="4AB8BC81" w14:textId="77777777" w:rsidR="00E86EBA" w:rsidRDefault="00E86EBA" w:rsidP="00E86EBA">
      <w:pPr>
        <w:pStyle w:val="Ingetavstnd"/>
        <w:rPr>
          <w:rFonts w:ascii="Times New Roman" w:hAnsi="Times New Roman" w:cs="Times New Roman"/>
        </w:rPr>
      </w:pPr>
      <w:r>
        <w:rPr>
          <w:rFonts w:ascii="Times New Roman" w:hAnsi="Times New Roman" w:cs="Times New Roman"/>
        </w:rPr>
        <w:t>ToDo</w:t>
      </w:r>
    </w:p>
    <w:p w14:paraId="2C24748F" w14:textId="77777777" w:rsidR="007C32FA" w:rsidRDefault="00113F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iblioteket</w:t>
      </w:r>
    </w:p>
    <w:p w14:paraId="0D9867AC" w14:textId="77777777" w:rsidR="007C32FA" w:rsidRDefault="00352E1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L Yacc Lex</w:t>
      </w:r>
    </w:p>
    <w:p w14:paraId="2ACDDD2B" w14:textId="77777777" w:rsidR="000B0EC1" w:rsidRDefault="000B0EC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rlang Yacc Lex</w:t>
      </w:r>
    </w:p>
    <w:p w14:paraId="36AA907D" w14:textId="77777777" w:rsidR="009A78A5" w:rsidRDefault="009A78A5" w:rsidP="004D0CE4">
      <w:pPr>
        <w:pStyle w:val="Ingetavstnd"/>
        <w:numPr>
          <w:ilvl w:val="1"/>
          <w:numId w:val="7"/>
        </w:numPr>
        <w:tabs>
          <w:tab w:val="left" w:pos="5103"/>
        </w:tabs>
        <w:rPr>
          <w:rFonts w:ascii="Times New Roman" w:hAnsi="Times New Roman" w:cs="Times New Roman"/>
        </w:rPr>
      </w:pPr>
    </w:p>
    <w:p w14:paraId="4875EB65" w14:textId="77777777" w:rsidR="005B2D30" w:rsidRDefault="005B2D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åndag</w:t>
      </w:r>
    </w:p>
    <w:p w14:paraId="6ED44F51"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Försäkringsfaktura</w:t>
      </w:r>
    </w:p>
    <w:p w14:paraId="61F3B728"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mtal</w:t>
      </w:r>
    </w:p>
    <w:p w14:paraId="5DC6668D" w14:textId="77777777" w:rsidR="00EA7B8B" w:rsidRDefault="00EA7B8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Hyra</w:t>
      </w:r>
    </w:p>
    <w:p w14:paraId="1F591414" w14:textId="77777777" w:rsidR="009A78A5" w:rsidRDefault="009A78A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Pensionsmyndigheten</w:t>
      </w:r>
    </w:p>
    <w:p w14:paraId="37640979" w14:textId="77777777" w:rsidR="00364F8A" w:rsidRDefault="00364F8A" w:rsidP="004D0CE4">
      <w:pPr>
        <w:pStyle w:val="Ingetavstnd"/>
        <w:numPr>
          <w:ilvl w:val="1"/>
          <w:numId w:val="7"/>
        </w:numPr>
        <w:tabs>
          <w:tab w:val="left" w:pos="5103"/>
        </w:tabs>
        <w:rPr>
          <w:rFonts w:ascii="Times New Roman" w:hAnsi="Times New Roman" w:cs="Times New Roman"/>
        </w:rPr>
      </w:pPr>
    </w:p>
    <w:p w14:paraId="13CC485E" w14:textId="77777777" w:rsidR="000B05B7" w:rsidRDefault="000B05B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ilförsäkring torsdagen 27 december</w:t>
      </w:r>
    </w:p>
    <w:p w14:paraId="1F00F6B9" w14:textId="77777777" w:rsidR="005778F6" w:rsidRDefault="005778F6" w:rsidP="004D0CE4">
      <w:pPr>
        <w:pStyle w:val="Ingetavstnd"/>
        <w:numPr>
          <w:ilvl w:val="1"/>
          <w:numId w:val="7"/>
        </w:numPr>
        <w:tabs>
          <w:tab w:val="left" w:pos="5103"/>
        </w:tabs>
        <w:rPr>
          <w:rFonts w:ascii="Times New Roman" w:hAnsi="Times New Roman" w:cs="Times New Roman"/>
        </w:rPr>
      </w:pPr>
    </w:p>
    <w:p w14:paraId="0305D002" w14:textId="77777777" w:rsidR="0033104D" w:rsidRDefault="0033104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Jobb</w:t>
      </w:r>
    </w:p>
    <w:p w14:paraId="11098411"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inkedIn</w:t>
      </w:r>
    </w:p>
    <w:p w14:paraId="351C4184"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erotec</w:t>
      </w:r>
    </w:p>
    <w:p w14:paraId="180A3E6C" w14:textId="77777777" w:rsidR="005B6124" w:rsidRDefault="005B612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Kvänum</w:t>
      </w:r>
    </w:p>
    <w:p w14:paraId="5C096410" w14:textId="77777777" w:rsidR="001F185C" w:rsidRPr="00394AAF" w:rsidRDefault="001F185C" w:rsidP="004D0CE4">
      <w:pPr>
        <w:pStyle w:val="Ingetavstnd"/>
        <w:numPr>
          <w:ilvl w:val="2"/>
          <w:numId w:val="7"/>
        </w:numPr>
        <w:tabs>
          <w:tab w:val="left" w:pos="5103"/>
        </w:tabs>
        <w:rPr>
          <w:rFonts w:ascii="Times New Roman" w:hAnsi="Times New Roman" w:cs="Times New Roman"/>
        </w:rPr>
      </w:pPr>
      <w:r w:rsidRPr="00394AAF">
        <w:rPr>
          <w:rFonts w:ascii="Times New Roman" w:hAnsi="Times New Roman" w:cs="Times New Roman"/>
        </w:rPr>
        <w:t xml:space="preserve">Mdh Doktorand </w:t>
      </w:r>
      <w:r w:rsidRPr="00394AAF">
        <w:rPr>
          <w:rFonts w:ascii="Times New Roman" w:hAnsi="Times New Roman" w:cs="Times New Roman"/>
          <w:bCs/>
          <w:color w:val="000000"/>
          <w:spacing w:val="5"/>
          <w:kern w:val="36"/>
        </w:rPr>
        <w:t xml:space="preserve">Model-Based Development and Analysis of Software for Heterogeneous Hardware Platforms </w:t>
      </w:r>
      <w:r w:rsidR="00933594" w:rsidRPr="00394AAF">
        <w:rPr>
          <w:rFonts w:ascii="Times New Roman" w:hAnsi="Times New Roman" w:cs="Times New Roman"/>
        </w:rPr>
        <w:t>fre</w:t>
      </w:r>
      <w:r w:rsidRPr="00394AAF">
        <w:rPr>
          <w:rFonts w:ascii="Times New Roman" w:hAnsi="Times New Roman" w:cs="Times New Roman"/>
        </w:rPr>
        <w:t>dagen den 25 januari</w:t>
      </w:r>
    </w:p>
    <w:p w14:paraId="6F50A7CE" w14:textId="77777777" w:rsidR="0005356E" w:rsidRDefault="0005356E" w:rsidP="004D0CE4">
      <w:pPr>
        <w:pStyle w:val="Ingetavstnd"/>
        <w:numPr>
          <w:ilvl w:val="0"/>
          <w:numId w:val="7"/>
        </w:numPr>
        <w:tabs>
          <w:tab w:val="left" w:pos="5103"/>
        </w:tabs>
        <w:rPr>
          <w:rFonts w:ascii="Times New Roman" w:hAnsi="Times New Roman" w:cs="Times New Roman"/>
        </w:rPr>
      </w:pPr>
    </w:p>
    <w:p w14:paraId="04427C8E" w14:textId="77777777" w:rsidR="00CC17EF" w:rsidRDefault="00CC17E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AF Veckorapport måndagen den </w:t>
      </w:r>
      <w:r w:rsidR="007C071B">
        <w:rPr>
          <w:rFonts w:ascii="Times New Roman" w:hAnsi="Times New Roman" w:cs="Times New Roman"/>
        </w:rPr>
        <w:t>24</w:t>
      </w:r>
      <w:r>
        <w:rPr>
          <w:rFonts w:ascii="Times New Roman" w:hAnsi="Times New Roman" w:cs="Times New Roman"/>
        </w:rPr>
        <w:t xml:space="preserve"> december</w:t>
      </w:r>
    </w:p>
    <w:p w14:paraId="05B10AAA" w14:textId="77777777" w:rsidR="00CC17EF" w:rsidRDefault="00CC17EF" w:rsidP="004D0CE4">
      <w:pPr>
        <w:pStyle w:val="Ingetavstnd"/>
        <w:numPr>
          <w:ilvl w:val="0"/>
          <w:numId w:val="7"/>
        </w:numPr>
        <w:tabs>
          <w:tab w:val="left" w:pos="5103"/>
        </w:tabs>
        <w:rPr>
          <w:rFonts w:ascii="Times New Roman" w:hAnsi="Times New Roman" w:cs="Times New Roman"/>
        </w:rPr>
      </w:pPr>
      <w:r w:rsidRPr="003C0F76">
        <w:rPr>
          <w:rFonts w:ascii="Times New Roman" w:hAnsi="Times New Roman" w:cs="Times New Roman"/>
        </w:rPr>
        <w:t xml:space="preserve">AF Månadsrapport fredagen den 14 </w:t>
      </w:r>
      <w:r w:rsidR="003C0F76" w:rsidRPr="003C0F76">
        <w:rPr>
          <w:rFonts w:ascii="Times New Roman" w:hAnsi="Times New Roman" w:cs="Times New Roman"/>
        </w:rPr>
        <w:t>januari</w:t>
      </w:r>
    </w:p>
    <w:p w14:paraId="73F2BC46" w14:textId="77777777" w:rsidR="003C0F76" w:rsidRPr="003C0F76" w:rsidRDefault="003C0F76" w:rsidP="004D0CE4">
      <w:pPr>
        <w:pStyle w:val="Ingetavstnd"/>
        <w:numPr>
          <w:ilvl w:val="0"/>
          <w:numId w:val="7"/>
        </w:numPr>
        <w:tabs>
          <w:tab w:val="left" w:pos="5103"/>
        </w:tabs>
        <w:rPr>
          <w:rFonts w:ascii="Times New Roman" w:hAnsi="Times New Roman" w:cs="Times New Roman"/>
        </w:rPr>
      </w:pPr>
    </w:p>
    <w:p w14:paraId="422DC330" w14:textId="77777777" w:rsidR="00E86EBA" w:rsidRDefault="006319B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nkk</w:t>
      </w:r>
      <w:r w:rsidR="00E86EBA">
        <w:rPr>
          <w:rFonts w:ascii="Times New Roman" w:hAnsi="Times New Roman" w:cs="Times New Roman"/>
        </w:rPr>
        <w:t>onto</w:t>
      </w:r>
    </w:p>
    <w:p w14:paraId="70A5E8B8" w14:textId="77777777" w:rsidR="00E86EBA" w:rsidRDefault="00E86EB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r w:rsidR="00861B74">
        <w:rPr>
          <w:rFonts w:ascii="Times New Roman" w:hAnsi="Times New Roman" w:cs="Times New Roman"/>
        </w:rPr>
        <w:t xml:space="preserve"> Strängnäs</w:t>
      </w:r>
    </w:p>
    <w:p w14:paraId="27DDC458" w14:textId="77777777" w:rsidR="00E86EBA" w:rsidRDefault="00E86EBA" w:rsidP="00C77354">
      <w:pPr>
        <w:pStyle w:val="Ingetavstnd"/>
        <w:rPr>
          <w:rFonts w:ascii="Times New Roman" w:hAnsi="Times New Roman" w:cs="Times New Roman"/>
        </w:rPr>
      </w:pPr>
    </w:p>
    <w:p w14:paraId="01C23439" w14:textId="77777777" w:rsidR="000A1FB5" w:rsidRDefault="000A1FB5" w:rsidP="00C77354">
      <w:pPr>
        <w:pStyle w:val="Ingetavstnd"/>
        <w:rPr>
          <w:rFonts w:ascii="Times New Roman" w:hAnsi="Times New Roman" w:cs="Times New Roman"/>
        </w:rPr>
      </w:pPr>
      <w:r>
        <w:rPr>
          <w:rFonts w:ascii="Times New Roman" w:hAnsi="Times New Roman" w:cs="Times New Roman"/>
        </w:rPr>
        <w:t>Friskis &amp; Svettis</w:t>
      </w:r>
    </w:p>
    <w:p w14:paraId="125A106E"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Step-Touch</w:t>
      </w:r>
    </w:p>
    <w:p w14:paraId="2434F567"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V-steg</w:t>
      </w:r>
    </w:p>
    <w:p w14:paraId="1EB725B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Knälyft</w:t>
      </w:r>
    </w:p>
    <w:p w14:paraId="732DD6C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Back-kick</w:t>
      </w:r>
    </w:p>
    <w:p w14:paraId="4094BA0D" w14:textId="77777777" w:rsidR="000A1FB5" w:rsidRDefault="000A1FB5" w:rsidP="00C77354">
      <w:pPr>
        <w:pStyle w:val="Ingetavstnd"/>
        <w:rPr>
          <w:rFonts w:ascii="Times New Roman" w:hAnsi="Times New Roman" w:cs="Times New Roman"/>
        </w:rPr>
      </w:pPr>
    </w:p>
    <w:p w14:paraId="24B25C04" w14:textId="77777777" w:rsidR="00D74DC2" w:rsidRDefault="00D74DC2" w:rsidP="00C77354">
      <w:pPr>
        <w:pStyle w:val="Ingetavstnd"/>
        <w:rPr>
          <w:rFonts w:ascii="Arial" w:hAnsi="Arial" w:cs="Arial"/>
          <w:color w:val="262626"/>
          <w:sz w:val="15"/>
          <w:szCs w:val="15"/>
        </w:rPr>
      </w:pPr>
      <w:r>
        <w:rPr>
          <w:rFonts w:ascii="Arial" w:hAnsi="Arial" w:cs="Arial"/>
          <w:color w:val="262626"/>
          <w:sz w:val="15"/>
          <w:szCs w:val="15"/>
        </w:rPr>
        <w:t xml:space="preserve">Hej, </w:t>
      </w:r>
      <w:r>
        <w:rPr>
          <w:rFonts w:ascii="Arial" w:hAnsi="Arial" w:cs="Arial"/>
          <w:color w:val="262626"/>
          <w:sz w:val="15"/>
          <w:szCs w:val="15"/>
        </w:rPr>
        <w:br/>
        <w:t xml:space="preserve">Tack för ditt meddelande! </w:t>
      </w:r>
      <w:r>
        <w:rPr>
          <w:rFonts w:ascii="Arial" w:hAnsi="Arial" w:cs="Arial"/>
          <w:color w:val="262626"/>
          <w:sz w:val="15"/>
          <w:szCs w:val="15"/>
        </w:rPr>
        <w:br/>
        <w:t xml:space="preserve">Du kan själv göra detta enkelt i din internetbank. </w:t>
      </w:r>
      <w:r>
        <w:rPr>
          <w:rFonts w:ascii="Arial" w:hAnsi="Arial" w:cs="Arial"/>
          <w:color w:val="262626"/>
          <w:sz w:val="15"/>
          <w:szCs w:val="15"/>
        </w:rPr>
        <w:br/>
      </w:r>
      <w:r>
        <w:rPr>
          <w:rFonts w:ascii="Arial" w:hAnsi="Arial" w:cs="Arial"/>
          <w:color w:val="262626"/>
          <w:sz w:val="15"/>
          <w:szCs w:val="15"/>
        </w:rPr>
        <w:br/>
        <w:t xml:space="preserve">- Gå till menyn och välj Tidigare versionen av internetbanken - Klicka på Startsida - Beställ tjänster. </w:t>
      </w:r>
      <w:r>
        <w:rPr>
          <w:rFonts w:ascii="Arial" w:hAnsi="Arial" w:cs="Arial"/>
          <w:color w:val="262626"/>
          <w:sz w:val="15"/>
          <w:szCs w:val="15"/>
        </w:rPr>
        <w:br/>
        <w:t xml:space="preserve">- Under rubriken Spara/Placera, klicka på Öppna sparkonto. </w:t>
      </w:r>
      <w:r>
        <w:rPr>
          <w:rFonts w:ascii="Arial" w:hAnsi="Arial" w:cs="Arial"/>
          <w:color w:val="262626"/>
          <w:sz w:val="15"/>
          <w:szCs w:val="15"/>
        </w:rPr>
        <w:br/>
        <w:t xml:space="preserve">- Välj konto i rull-listen - välj e-sparkonto - klicka i dina svar på frågorna och därefter fortsätt. </w:t>
      </w:r>
      <w:r>
        <w:rPr>
          <w:rFonts w:ascii="Arial" w:hAnsi="Arial" w:cs="Arial"/>
          <w:color w:val="262626"/>
          <w:sz w:val="15"/>
          <w:szCs w:val="15"/>
        </w:rPr>
        <w:br/>
        <w:t xml:space="preserve">- Klicka i rutan "Jag har läst och accepterar de allmänna villkoren" - klicka på Nytt konto. </w:t>
      </w:r>
      <w:r>
        <w:rPr>
          <w:rFonts w:ascii="Arial" w:hAnsi="Arial" w:cs="Arial"/>
          <w:color w:val="262626"/>
          <w:sz w:val="15"/>
          <w:szCs w:val="15"/>
        </w:rPr>
        <w:br/>
      </w:r>
      <w:r>
        <w:rPr>
          <w:rFonts w:ascii="Arial" w:hAnsi="Arial" w:cs="Arial"/>
          <w:color w:val="262626"/>
          <w:sz w:val="15"/>
          <w:szCs w:val="15"/>
        </w:rPr>
        <w:br/>
        <w:t xml:space="preserve">Önskar du ytterligare vägledning är du välkommen att ringa vår Digitala Support på telefon 0771 - 97 75 12. </w:t>
      </w:r>
      <w:r>
        <w:rPr>
          <w:rFonts w:ascii="Arial" w:hAnsi="Arial" w:cs="Arial"/>
          <w:color w:val="262626"/>
          <w:sz w:val="15"/>
          <w:szCs w:val="15"/>
        </w:rPr>
        <w:br/>
        <w:t xml:space="preserve">Vår support har öppet alla dagar, dygnet runt. </w:t>
      </w:r>
      <w:r>
        <w:rPr>
          <w:rFonts w:ascii="Arial" w:hAnsi="Arial" w:cs="Arial"/>
          <w:color w:val="262626"/>
          <w:sz w:val="15"/>
          <w:szCs w:val="15"/>
        </w:rPr>
        <w:br/>
        <w:t xml:space="preserve">Önskar dig en trevlig dag! </w:t>
      </w:r>
      <w:r>
        <w:rPr>
          <w:rFonts w:ascii="Arial" w:hAnsi="Arial" w:cs="Arial"/>
          <w:color w:val="262626"/>
          <w:sz w:val="15"/>
          <w:szCs w:val="15"/>
        </w:rPr>
        <w:br/>
        <w:t xml:space="preserve">Med vänlig hälsning </w:t>
      </w:r>
      <w:r>
        <w:rPr>
          <w:rFonts w:ascii="Arial" w:hAnsi="Arial" w:cs="Arial"/>
          <w:color w:val="262626"/>
          <w:sz w:val="15"/>
          <w:szCs w:val="15"/>
        </w:rPr>
        <w:br/>
        <w:t xml:space="preserve">Jimmy </w:t>
      </w:r>
      <w:r>
        <w:rPr>
          <w:rFonts w:ascii="Arial" w:hAnsi="Arial" w:cs="Arial"/>
          <w:color w:val="262626"/>
          <w:sz w:val="15"/>
          <w:szCs w:val="15"/>
        </w:rPr>
        <w:br/>
      </w:r>
      <w:r>
        <w:rPr>
          <w:rFonts w:ascii="Arial" w:hAnsi="Arial" w:cs="Arial"/>
          <w:color w:val="262626"/>
          <w:sz w:val="15"/>
          <w:szCs w:val="15"/>
        </w:rPr>
        <w:br/>
        <w:t xml:space="preserve">Välkommen att kontakta oss. </w:t>
      </w:r>
      <w:r>
        <w:rPr>
          <w:rFonts w:ascii="Arial" w:hAnsi="Arial" w:cs="Arial"/>
          <w:color w:val="262626"/>
          <w:sz w:val="15"/>
          <w:szCs w:val="15"/>
        </w:rPr>
        <w:br/>
        <w:t xml:space="preserve">Tips! Du vet väl att du kan ställa frågor till oss och få snabbt svar via ”Fråga oss-funktionen” på vår hemsida www.swedbank.se? </w:t>
      </w:r>
    </w:p>
    <w:p w14:paraId="6980D061" w14:textId="77777777" w:rsidR="00D74DC2" w:rsidRDefault="00D74DC2" w:rsidP="00C77354">
      <w:pPr>
        <w:pStyle w:val="Ingetavstnd"/>
        <w:rPr>
          <w:rFonts w:ascii="Times New Roman" w:hAnsi="Times New Roman" w:cs="Times New Roman"/>
        </w:rPr>
      </w:pPr>
    </w:p>
    <w:p w14:paraId="0DC70BA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Kontaktperson</w:t>
      </w:r>
    </w:p>
    <w:p w14:paraId="2816ED85"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rne Åhs</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r w:rsidRPr="002419AA">
        <w:rPr>
          <w:rFonts w:ascii="pt_serifregular" w:eastAsia="Times New Roman" w:hAnsi="pt_serifregular" w:cs="Helvetica"/>
          <w:color w:val="333332"/>
          <w:sz w:val="24"/>
          <w:szCs w:val="24"/>
          <w:lang w:eastAsia="sv-SE"/>
        </w:rPr>
        <w:br/>
      </w:r>
      <w:r w:rsidRPr="002419AA">
        <w:rPr>
          <w:rFonts w:ascii="pt_serifregular" w:eastAsia="Times New Roman" w:hAnsi="pt_serifregular" w:cs="Helvetica"/>
          <w:color w:val="333332"/>
          <w:sz w:val="24"/>
          <w:szCs w:val="24"/>
          <w:lang w:eastAsia="sv-SE"/>
        </w:rPr>
        <w:br/>
        <w:t>Göran Gustafson</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p>
    <w:p w14:paraId="12A2D7B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Fackliga företrädare</w:t>
      </w:r>
    </w:p>
    <w:p w14:paraId="0C3A5D80" w14:textId="77777777" w:rsidR="002419AA" w:rsidRPr="002419AA" w:rsidRDefault="002419AA" w:rsidP="002419AA">
      <w:pPr>
        <w:shd w:val="clear" w:color="auto" w:fill="FFFFFF"/>
        <w:spacing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nna Fritzon</w:t>
      </w:r>
      <w:r w:rsidRPr="002419AA">
        <w:rPr>
          <w:rFonts w:ascii="pt_serifregular" w:eastAsia="Times New Roman" w:hAnsi="pt_serifregular" w:cs="Helvetica"/>
          <w:color w:val="333332"/>
          <w:sz w:val="24"/>
          <w:szCs w:val="24"/>
          <w:lang w:eastAsia="sv-SE"/>
        </w:rPr>
        <w:br/>
        <w:t>Seko - Mariefred</w:t>
      </w:r>
      <w:r w:rsidRPr="002419AA">
        <w:rPr>
          <w:rFonts w:ascii="pt_serifregular" w:eastAsia="Times New Roman" w:hAnsi="pt_serifregular" w:cs="Helvetica"/>
          <w:color w:val="333332"/>
          <w:sz w:val="24"/>
          <w:szCs w:val="24"/>
          <w:lang w:eastAsia="sv-SE"/>
        </w:rPr>
        <w:br/>
        <w:t>077-22 80</w:t>
      </w:r>
      <w:r>
        <w:rPr>
          <w:rFonts w:ascii="pt_serifregular" w:eastAsia="Times New Roman" w:hAnsi="pt_serifregular" w:cs="Helvetica"/>
          <w:color w:val="333332"/>
          <w:sz w:val="24"/>
          <w:szCs w:val="24"/>
          <w:lang w:eastAsia="sv-SE"/>
        </w:rPr>
        <w:t> </w:t>
      </w:r>
      <w:r w:rsidRPr="002419AA">
        <w:rPr>
          <w:rFonts w:ascii="pt_serifregular" w:eastAsia="Times New Roman" w:hAnsi="pt_serifregular" w:cs="Helvetica"/>
          <w:color w:val="333332"/>
          <w:sz w:val="24"/>
          <w:szCs w:val="24"/>
          <w:lang w:eastAsia="sv-SE"/>
        </w:rPr>
        <w:t>800</w:t>
      </w:r>
    </w:p>
    <w:p w14:paraId="3621BF0F" w14:textId="77777777" w:rsidR="00C77354" w:rsidRDefault="00C77354" w:rsidP="00C77354">
      <w:pPr>
        <w:pStyle w:val="Ingetavstnd"/>
        <w:rPr>
          <w:rFonts w:ascii="Times New Roman" w:hAnsi="Times New Roman" w:cs="Times New Roman"/>
        </w:rPr>
      </w:pPr>
      <w:r>
        <w:rPr>
          <w:rFonts w:ascii="Times New Roman" w:hAnsi="Times New Roman" w:cs="Times New Roman"/>
        </w:rPr>
        <w:t>Chapters</w:t>
      </w:r>
    </w:p>
    <w:p w14:paraId="47AB67D5" w14:textId="77777777" w:rsidR="00F471D9" w:rsidRDefault="00F471D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uctUnion</w:t>
      </w:r>
    </w:p>
    <w:p w14:paraId="15BB37DD" w14:textId="77777777" w:rsidR="00F471D9"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ssign</w:t>
      </w:r>
    </w:p>
    <w:p w14:paraId="4A5AD8D3"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arameter</w:t>
      </w:r>
    </w:p>
    <w:p w14:paraId="1A3CF1B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w:t>
      </w:r>
      <w:r w:rsidR="00DD6115">
        <w:rPr>
          <w:rFonts w:ascii="Times New Roman" w:hAnsi="Times New Roman" w:cs="Times New Roman"/>
        </w:rPr>
        <w:t>et</w:t>
      </w:r>
      <w:r>
        <w:rPr>
          <w:rFonts w:ascii="Times New Roman" w:hAnsi="Times New Roman" w:cs="Times New Roman"/>
        </w:rPr>
        <w:t>ReturnValue</w:t>
      </w:r>
    </w:p>
    <w:p w14:paraId="2F10E16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tReturnValue</w:t>
      </w:r>
    </w:p>
    <w:p w14:paraId="35A3040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ning</w:t>
      </w:r>
    </w:p>
    <w:p w14:paraId="49DF614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sing</w:t>
      </w:r>
    </w:p>
    <w:p w14:paraId="19A4CD79" w14:textId="77777777" w:rsidR="00C77354" w:rsidRDefault="00C7735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626B5028"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Types</w:t>
      </w:r>
    </w:p>
    <w:p w14:paraId="49EEE705"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ymbol Table</w:t>
      </w:r>
    </w:p>
    <w:p w14:paraId="6D219882" w14:textId="77777777" w:rsidR="003927AB" w:rsidRDefault="003927A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ements</w:t>
      </w:r>
    </w:p>
    <w:p w14:paraId="3CE4B06F"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2C5159E2"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ackpatching</w:t>
      </w:r>
    </w:p>
    <w:p w14:paraId="47F1F87C" w14:textId="77777777" w:rsidR="00C77354" w:rsidRDefault="00746D6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w:t>
      </w:r>
    </w:p>
    <w:p w14:paraId="28D68E88" w14:textId="77777777" w:rsidR="00746D69" w:rsidRDefault="00746D69"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4A26B6F2" w14:textId="77777777" w:rsidR="009B4289"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 Expressions</w:t>
      </w:r>
    </w:p>
    <w:p w14:paraId="4A453CF4"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 Expressions</w:t>
      </w:r>
    </w:p>
    <w:p w14:paraId="5D402AB7"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itialization</w:t>
      </w:r>
    </w:p>
    <w:p w14:paraId="01B392AA"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610E319D"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Gode Generation</w:t>
      </w:r>
    </w:p>
    <w:p w14:paraId="7892342B" w14:textId="77777777" w:rsidR="001A198F" w:rsidRDefault="00A47A6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nking</w:t>
      </w:r>
    </w:p>
    <w:p w14:paraId="1BE84830" w14:textId="77777777" w:rsidR="00C77354" w:rsidRDefault="00C77354" w:rsidP="00DA3484">
      <w:pPr>
        <w:pStyle w:val="Ingetavstnd"/>
        <w:rPr>
          <w:rFonts w:ascii="Times New Roman" w:hAnsi="Times New Roman" w:cs="Times New Roman"/>
        </w:rPr>
      </w:pPr>
    </w:p>
    <w:p w14:paraId="392628F0" w14:textId="77777777" w:rsidR="00DA3484" w:rsidRDefault="00DA3484" w:rsidP="00DA3484">
      <w:pPr>
        <w:pStyle w:val="Ingetavstnd"/>
        <w:rPr>
          <w:rFonts w:ascii="Times New Roman" w:hAnsi="Times New Roman" w:cs="Times New Roman"/>
        </w:rPr>
      </w:pPr>
      <w:r>
        <w:rPr>
          <w:rFonts w:ascii="Times New Roman" w:hAnsi="Times New Roman" w:cs="Times New Roman"/>
        </w:rPr>
        <w:t>Chapters</w:t>
      </w:r>
    </w:p>
    <w:p w14:paraId="07FD4E5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1BB225B6" w14:textId="77777777" w:rsidR="009E088D" w:rsidRDefault="009E088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1C5D7802"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48D1A3BE"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w:t>
      </w:r>
      <w:r w:rsidR="000E6AF7">
        <w:rPr>
          <w:rFonts w:ascii="Times New Roman" w:hAnsi="Times New Roman" w:cs="Times New Roman"/>
        </w:rPr>
        <w:t>s</w:t>
      </w:r>
    </w:p>
    <w:p w14:paraId="2D8380A6"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Scanner</w:t>
      </w:r>
    </w:p>
    <w:p w14:paraId="28EB24DE"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Scanner.jlex</w:t>
      </w:r>
    </w:p>
    <w:p w14:paraId="5FF213D7" w14:textId="77777777" w:rsidR="00BC4273" w:rsidRDefault="00BC427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64F00BF9"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Parser</w:t>
      </w:r>
    </w:p>
    <w:p w14:paraId="68084CBC"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Parser.bison</w:t>
      </w:r>
    </w:p>
    <w:p w14:paraId="2174BD1D" w14:textId="77777777" w:rsidR="001D675E" w:rsidRDefault="001D675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1687BBD5" w14:textId="77777777" w:rsidR="00D5741C"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703D99FE" w14:textId="77777777" w:rsidR="00181959" w:rsidRDefault="0018195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06498749"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4DD79F1C"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63FFD9B9" w14:textId="77777777" w:rsidR="004F0030" w:rsidRDefault="004F003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69508544" w14:textId="77777777" w:rsidR="00E15D28" w:rsidRDefault="00E15D2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1157398" w14:textId="77777777" w:rsidR="004F0030" w:rsidRDefault="004F00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3F006BA8" w14:textId="77777777" w:rsidR="00881FBC" w:rsidRDefault="00881FB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0E2ED2EB" w14:textId="77777777" w:rsidR="003D5587" w:rsidRDefault="003D558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355E2E67" w14:textId="77777777" w:rsidR="00700E08" w:rsidRDefault="00700E0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7927059F" w14:textId="77777777" w:rsidR="00104A01" w:rsidRDefault="00104A0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690FADA7" w14:textId="77777777" w:rsidR="00700E08" w:rsidRDefault="00700E0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w:t>
      </w:r>
      <w:r w:rsidR="000C7648">
        <w:rPr>
          <w:rFonts w:ascii="Times New Roman" w:hAnsi="Times New Roman" w:cs="Times New Roman"/>
        </w:rPr>
        <w:t>clarator.java</w:t>
      </w:r>
    </w:p>
    <w:p w14:paraId="1985DA7A" w14:textId="77777777" w:rsidR="004935E7" w:rsidRDefault="004935E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3F1B48FF" w14:textId="77777777" w:rsidR="008F20FC" w:rsidRDefault="008F20F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14CC2DD7" w14:textId="77777777" w:rsidR="007A382F" w:rsidRDefault="007A382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7807445A" w14:textId="77777777" w:rsidR="007A382F" w:rsidRDefault="007A382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49D63A30"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3A832944" w14:textId="77777777" w:rsidR="00B844BD" w:rsidRDefault="00B844BD"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54D2E9C6"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atic </w:t>
      </w:r>
      <w:r w:rsidR="00F76892">
        <w:rPr>
          <w:rFonts w:ascii="Times New Roman" w:hAnsi="Times New Roman" w:cs="Times New Roman"/>
        </w:rPr>
        <w:t>Expressions</w:t>
      </w:r>
    </w:p>
    <w:p w14:paraId="3A5F2320"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6ED3666D"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3F0D61B4"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7F6A04D6" w14:textId="77777777" w:rsidR="00D74749" w:rsidRDefault="0071225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21488CC4" w14:textId="77777777" w:rsidR="00054971" w:rsidRDefault="0005497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GenerateInitialization.java</w:t>
      </w:r>
    </w:p>
    <w:p w14:paraId="774CFAF7" w14:textId="77777777" w:rsidR="002E5AD5" w:rsidRDefault="002E5AD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5F44C5AC"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6C603FB5" w14:textId="77777777" w:rsidR="008F722D" w:rsidRDefault="008F722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4378F5FE"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w:t>
      </w:r>
      <w:r w:rsidR="00A85E70">
        <w:rPr>
          <w:rFonts w:ascii="Times New Roman" w:hAnsi="Times New Roman" w:cs="Times New Roman"/>
        </w:rPr>
        <w:t>.java</w:t>
      </w:r>
    </w:p>
    <w:p w14:paraId="1281F934"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w:t>
      </w:r>
      <w:r w:rsidR="00A85E70">
        <w:rPr>
          <w:rFonts w:ascii="Times New Roman" w:hAnsi="Times New Roman" w:cs="Times New Roman"/>
        </w:rPr>
        <w:t>.java</w:t>
      </w:r>
    </w:p>
    <w:p w14:paraId="1F41F0E5"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3FC35317"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Optimizator</w:t>
      </w:r>
      <w:r w:rsidR="00A85E70">
        <w:rPr>
          <w:rFonts w:ascii="Times New Roman" w:hAnsi="Times New Roman" w:cs="Times New Roman"/>
        </w:rPr>
        <w:t>,java</w:t>
      </w:r>
    </w:p>
    <w:p w14:paraId="43576149"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0A3C15C0" w14:textId="77777777" w:rsidR="008E5296" w:rsidRDefault="008E529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3E1B0D43" w14:textId="77777777" w:rsidR="00367CBB" w:rsidRDefault="00367CB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2ED8AB1E" w14:textId="77777777" w:rsidR="008F3A2E" w:rsidRDefault="008F3A2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49296754" w14:textId="77777777" w:rsidR="00B03F61" w:rsidRDefault="00B03F6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546DDBA7"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15908337" w14:textId="77777777" w:rsidR="004632A0" w:rsidRDefault="004632A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w:t>
      </w:r>
      <w:r w:rsidR="00C419F7">
        <w:rPr>
          <w:rFonts w:ascii="Times New Roman" w:hAnsi="Times New Roman" w:cs="Times New Roman"/>
        </w:rPr>
        <w:t>l</w:t>
      </w:r>
      <w:r>
        <w:rPr>
          <w:rFonts w:ascii="Times New Roman" w:hAnsi="Times New Roman" w:cs="Times New Roman"/>
        </w:rPr>
        <w:t>location</w:t>
      </w:r>
    </w:p>
    <w:p w14:paraId="64069DE2" w14:textId="77777777" w:rsidR="00AB583A" w:rsidRDefault="00AB583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6CE3DD30" w14:textId="77777777" w:rsidR="00B745AF" w:rsidRDefault="00B745A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CA95E77" w14:textId="77777777" w:rsidR="0022089B" w:rsidRDefault="0022089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w:t>
      </w:r>
      <w:r w:rsidR="00D90989">
        <w:rPr>
          <w:rFonts w:ascii="Times New Roman" w:hAnsi="Times New Roman" w:cs="Times New Roman"/>
        </w:rPr>
        <w:t>ception.java</w:t>
      </w:r>
    </w:p>
    <w:p w14:paraId="0899E7F5" w14:textId="77777777" w:rsidR="00505F83" w:rsidRDefault="00637D5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136444B3" w14:textId="77777777" w:rsidR="002A4262" w:rsidRDefault="00B03F61"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08AC3E54" w14:textId="77777777" w:rsidR="00546C7C" w:rsidRDefault="00546C7C" w:rsidP="00DA3484">
      <w:pPr>
        <w:pStyle w:val="Ingetavstnd"/>
        <w:rPr>
          <w:rFonts w:ascii="Times New Roman" w:hAnsi="Times New Roman" w:cs="Times New Roman"/>
        </w:rPr>
      </w:pPr>
    </w:p>
    <w:p w14:paraId="52DFD1F0" w14:textId="77777777" w:rsidR="00546C7C" w:rsidRDefault="00546C7C" w:rsidP="00546C7C">
      <w:pPr>
        <w:pStyle w:val="Ingetavstnd"/>
        <w:rPr>
          <w:rFonts w:ascii="Times New Roman" w:hAnsi="Times New Roman" w:cs="Times New Roman"/>
        </w:rPr>
      </w:pPr>
      <w:r>
        <w:rPr>
          <w:rFonts w:ascii="Times New Roman" w:hAnsi="Times New Roman" w:cs="Times New Roman"/>
        </w:rPr>
        <w:t>Appendixes</w:t>
      </w:r>
    </w:p>
    <w:p w14:paraId="6F85D195" w14:textId="77777777" w:rsidR="00546C7C" w:rsidRDefault="00546C7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BC62275"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7B24E0E8"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0D50E9B"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Scanner.jlex</w:t>
      </w:r>
    </w:p>
    <w:p w14:paraId="189E208F"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Parser.</w:t>
      </w:r>
      <w:r w:rsidR="00FF1AFE">
        <w:rPr>
          <w:rFonts w:ascii="Times New Roman" w:hAnsi="Times New Roman" w:cs="Times New Roman"/>
        </w:rPr>
        <w:t>b</w:t>
      </w:r>
      <w:r w:rsidR="00701C4B">
        <w:rPr>
          <w:rFonts w:ascii="Times New Roman" w:hAnsi="Times New Roman" w:cs="Times New Roman"/>
        </w:rPr>
        <w:t>i</w:t>
      </w:r>
      <w:r w:rsidR="00FF1AFE">
        <w:rPr>
          <w:rFonts w:ascii="Times New Roman" w:hAnsi="Times New Roman" w:cs="Times New Roman"/>
        </w:rPr>
        <w:t>son</w:t>
      </w:r>
    </w:p>
    <w:p w14:paraId="0553D609" w14:textId="77777777" w:rsidR="00AD7AF3" w:rsidRDefault="00AD7AF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7C46C0B4" w14:textId="77777777" w:rsidR="00546C7C" w:rsidRPr="00E86EBA" w:rsidRDefault="00546C7C" w:rsidP="004D0CE4">
      <w:pPr>
        <w:pStyle w:val="Ingetavstnd"/>
        <w:numPr>
          <w:ilvl w:val="0"/>
          <w:numId w:val="7"/>
        </w:numPr>
        <w:tabs>
          <w:tab w:val="left" w:pos="5103"/>
        </w:tabs>
        <w:rPr>
          <w:rFonts w:ascii="Times New Roman" w:hAnsi="Times New Roman" w:cs="Times New Roman"/>
        </w:rPr>
      </w:pPr>
      <w:r w:rsidRPr="00E86EBA">
        <w:rPr>
          <w:rFonts w:ascii="Times New Roman" w:hAnsi="Times New Roman" w:cs="Times New Roman"/>
        </w:rPr>
        <w:t>ListSet, ListMap, Graph</w:t>
      </w:r>
      <w:r w:rsidR="004257F8" w:rsidRPr="00E86EBA">
        <w:rPr>
          <w:rFonts w:ascii="Times New Roman" w:hAnsi="Times New Roman" w:cs="Times New Roman"/>
        </w:rPr>
        <w:t>, and Pair</w:t>
      </w:r>
    </w:p>
    <w:p w14:paraId="415BA463" w14:textId="77777777" w:rsidR="00546C7C" w:rsidRDefault="00546C7C" w:rsidP="00DA3484">
      <w:pPr>
        <w:pStyle w:val="Ingetavstnd"/>
        <w:rPr>
          <w:rFonts w:ascii="Times New Roman" w:hAnsi="Times New Roman" w:cs="Times New Roman"/>
        </w:rPr>
      </w:pPr>
    </w:p>
    <w:p w14:paraId="73BE527D" w14:textId="77777777" w:rsidR="004F666F" w:rsidRDefault="004F666F" w:rsidP="004F666F">
      <w:pPr>
        <w:pStyle w:val="Ingetavstnd"/>
        <w:rPr>
          <w:rFonts w:ascii="Times New Roman" w:hAnsi="Times New Roman" w:cs="Times New Roman"/>
        </w:rPr>
      </w:pPr>
      <w:r>
        <w:rPr>
          <w:rFonts w:ascii="Times New Roman" w:hAnsi="Times New Roman" w:cs="Times New Roman"/>
        </w:rPr>
        <w:t>Chapters</w:t>
      </w:r>
    </w:p>
    <w:p w14:paraId="676F6E28"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canner</w:t>
      </w:r>
    </w:p>
    <w:p w14:paraId="38E1F25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Scanner.jlex</w:t>
      </w:r>
    </w:p>
    <w:p w14:paraId="4F1AA61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4C6343F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arser</w:t>
      </w:r>
    </w:p>
    <w:p w14:paraId="1733DC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Parser.bison</w:t>
      </w:r>
    </w:p>
    <w:p w14:paraId="3BA9D46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7D453A0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63D0A9A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5709A75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2866750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7DA34F2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7D204FF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BA813E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5A0FD9F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2D2A6F51"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4FFD36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40317E1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45BEF73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or.java</w:t>
      </w:r>
    </w:p>
    <w:p w14:paraId="4A1F0865"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2391D77F"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2D04DD9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2EB56AAE"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00CA6EF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71103785"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162EED32"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 Expressions</w:t>
      </w:r>
    </w:p>
    <w:p w14:paraId="214E4A31"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53810806"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181DC04C"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4866EF9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30022E60"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GenerateInitialization.java</w:t>
      </w:r>
    </w:p>
    <w:p w14:paraId="5EB9ED64"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1DD5115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1206DB5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2C18B2C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java</w:t>
      </w:r>
    </w:p>
    <w:p w14:paraId="4A8F5BE7"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java</w:t>
      </w:r>
    </w:p>
    <w:p w14:paraId="78C57E1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4B82212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Optimizator,java</w:t>
      </w:r>
    </w:p>
    <w:p w14:paraId="5A3E9A07"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2EA7D59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77BA9E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4D4E7DD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573F6E0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376C44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4F7B943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llocation</w:t>
      </w:r>
    </w:p>
    <w:p w14:paraId="52F1041A"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03372D4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6D1538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ception.java</w:t>
      </w:r>
    </w:p>
    <w:p w14:paraId="577E9E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2FA44ACF" w14:textId="77777777" w:rsidR="004F666F" w:rsidRDefault="004F666F"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4CD6B713" w14:textId="77777777" w:rsidR="004F666F" w:rsidRDefault="004F666F" w:rsidP="004F666F">
      <w:pPr>
        <w:pStyle w:val="Ingetavstnd"/>
        <w:rPr>
          <w:rFonts w:ascii="Times New Roman" w:hAnsi="Times New Roman" w:cs="Times New Roman"/>
        </w:rPr>
      </w:pPr>
    </w:p>
    <w:p w14:paraId="643A1F81" w14:textId="77777777" w:rsidR="004F666F" w:rsidRDefault="004F666F" w:rsidP="004F666F">
      <w:pPr>
        <w:pStyle w:val="Ingetavstnd"/>
        <w:rPr>
          <w:rFonts w:ascii="Times New Roman" w:hAnsi="Times New Roman" w:cs="Times New Roman"/>
        </w:rPr>
      </w:pPr>
      <w:r>
        <w:rPr>
          <w:rFonts w:ascii="Times New Roman" w:hAnsi="Times New Roman" w:cs="Times New Roman"/>
        </w:rPr>
        <w:t>Appendixes</w:t>
      </w:r>
    </w:p>
    <w:p w14:paraId="24D77C4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9C725D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680309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79B40D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jlex</w:t>
      </w:r>
    </w:p>
    <w:p w14:paraId="7A13ED6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Parser.bison</w:t>
      </w:r>
    </w:p>
    <w:p w14:paraId="6988163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24C9D91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stSet, ListMap, Graph, and Pair</w:t>
      </w:r>
    </w:p>
    <w:p w14:paraId="6E99D9EF" w14:textId="77777777" w:rsidR="004F666F" w:rsidRDefault="004F666F" w:rsidP="004D0CE4">
      <w:pPr>
        <w:pStyle w:val="Ingetavstnd"/>
        <w:numPr>
          <w:ilvl w:val="0"/>
          <w:numId w:val="7"/>
        </w:numPr>
        <w:tabs>
          <w:tab w:val="left" w:pos="5103"/>
        </w:tabs>
        <w:rPr>
          <w:rFonts w:ascii="Times New Roman" w:hAnsi="Times New Roman" w:cs="Times New Roman"/>
        </w:rPr>
      </w:pPr>
    </w:p>
    <w:p w14:paraId="1F4AA7D4" w14:textId="77777777" w:rsidR="004F666F" w:rsidRDefault="004F666F" w:rsidP="00DA3484">
      <w:pPr>
        <w:pStyle w:val="Ingetavstnd"/>
        <w:rPr>
          <w:rFonts w:ascii="Times New Roman" w:hAnsi="Times New Roman" w:cs="Times New Roman"/>
        </w:rPr>
      </w:pPr>
    </w:p>
    <w:p w14:paraId="0E152930" w14:textId="77777777" w:rsidR="00DA3484" w:rsidRDefault="00DA3484" w:rsidP="00DA3484">
      <w:pPr>
        <w:pStyle w:val="Ingetavstnd"/>
        <w:rPr>
          <w:rFonts w:ascii="Times New Roman" w:hAnsi="Times New Roman" w:cs="Times New Roman"/>
        </w:rPr>
      </w:pPr>
      <w:r>
        <w:rPr>
          <w:rFonts w:ascii="Times New Roman" w:hAnsi="Times New Roman" w:cs="Times New Roman"/>
        </w:rPr>
        <w:t>ToDo</w:t>
      </w:r>
    </w:p>
    <w:p w14:paraId="5CD9E09D" w14:textId="77777777" w:rsidR="00DA3484" w:rsidRDefault="00DA34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o</w:t>
      </w:r>
    </w:p>
    <w:p w14:paraId="2D8AE07F" w14:textId="77777777" w:rsidR="001C6FFE" w:rsidRDefault="001C6FF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p>
    <w:p w14:paraId="43D32C79" w14:textId="77777777" w:rsidR="001C6FFE" w:rsidRDefault="001C6FFE" w:rsidP="004D0CE4">
      <w:pPr>
        <w:pStyle w:val="Ingetavstnd"/>
        <w:numPr>
          <w:ilvl w:val="0"/>
          <w:numId w:val="7"/>
        </w:numPr>
        <w:tabs>
          <w:tab w:val="left" w:pos="5103"/>
        </w:tabs>
        <w:rPr>
          <w:rFonts w:ascii="Times New Roman" w:hAnsi="Times New Roman" w:cs="Times New Roman"/>
        </w:rPr>
      </w:pPr>
    </w:p>
    <w:p w14:paraId="175DEA9D" w14:textId="77777777" w:rsidR="00133763" w:rsidRDefault="0013376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C</w:t>
      </w:r>
    </w:p>
    <w:p w14:paraId="08FE358C" w14:textId="77777777" w:rsidR="00E1263E" w:rsidRDefault="00E1263E" w:rsidP="004D0CE4">
      <w:pPr>
        <w:pStyle w:val="Ingetavstnd"/>
        <w:numPr>
          <w:ilvl w:val="1"/>
          <w:numId w:val="7"/>
        </w:numPr>
        <w:rPr>
          <w:rFonts w:ascii="Times New Roman" w:hAnsi="Times New Roman" w:cs="Times New Roman"/>
        </w:rPr>
      </w:pPr>
      <w:r>
        <w:rPr>
          <w:rFonts w:ascii="Times New Roman" w:hAnsi="Times New Roman" w:cs="Times New Roman"/>
        </w:rPr>
        <w:t>ListMap</w:t>
      </w:r>
    </w:p>
    <w:p w14:paraId="1B58EB4B" w14:textId="77777777" w:rsidR="00332D65" w:rsidRPr="00FE758B" w:rsidRDefault="004C319C" w:rsidP="004D0CE4">
      <w:pPr>
        <w:pStyle w:val="Ingetavstnd"/>
        <w:numPr>
          <w:ilvl w:val="2"/>
          <w:numId w:val="7"/>
        </w:numPr>
        <w:rPr>
          <w:rFonts w:ascii="Times New Roman" w:hAnsi="Times New Roman" w:cs="Times New Roman"/>
        </w:rPr>
      </w:pPr>
      <w:r w:rsidRPr="00FE758B">
        <w:rPr>
          <w:rFonts w:ascii="Times New Roman" w:hAnsi="Times New Roman" w:cs="Times New Roman"/>
        </w:rPr>
        <w:t>SymbolTable</w:t>
      </w:r>
      <w:r w:rsidR="00FE758B">
        <w:rPr>
          <w:rFonts w:ascii="Times New Roman" w:hAnsi="Times New Roman" w:cs="Times New Roman"/>
        </w:rPr>
        <w:t xml:space="preserve"> </w:t>
      </w:r>
      <w:r w:rsidR="00332D65" w:rsidRPr="00FE758B">
        <w:rPr>
          <w:rFonts w:ascii="Times New Roman" w:hAnsi="Times New Roman" w:cs="Times New Roman"/>
        </w:rPr>
        <w:t>entryMap -&gt; entryList</w:t>
      </w:r>
    </w:p>
    <w:p w14:paraId="3D474EE6" w14:textId="77777777" w:rsidR="00E1263E" w:rsidRDefault="00E1263E" w:rsidP="004D0CE4">
      <w:pPr>
        <w:pStyle w:val="Ingetavstnd"/>
        <w:numPr>
          <w:ilvl w:val="2"/>
          <w:numId w:val="7"/>
        </w:numPr>
        <w:rPr>
          <w:rFonts w:ascii="Times New Roman" w:hAnsi="Times New Roman" w:cs="Times New Roman"/>
        </w:rPr>
      </w:pPr>
      <w:r>
        <w:rPr>
          <w:rFonts w:ascii="Times New Roman" w:hAnsi="Times New Roman" w:cs="Times New Roman"/>
        </w:rPr>
        <w:t>SwitchStatement</w:t>
      </w:r>
    </w:p>
    <w:p w14:paraId="73AA9F4C" w14:textId="77777777" w:rsidR="00602019" w:rsidRDefault="00602019" w:rsidP="004D0CE4">
      <w:pPr>
        <w:pStyle w:val="Ingetavstnd"/>
        <w:numPr>
          <w:ilvl w:val="1"/>
          <w:numId w:val="7"/>
        </w:numPr>
        <w:rPr>
          <w:rFonts w:ascii="Times New Roman" w:hAnsi="Times New Roman" w:cs="Times New Roman"/>
        </w:rPr>
      </w:pPr>
    </w:p>
    <w:p w14:paraId="73AE2D54" w14:textId="77777777" w:rsidR="00254E7F" w:rsidRDefault="00254E7F" w:rsidP="004D0CE4">
      <w:pPr>
        <w:pStyle w:val="Ingetavstnd"/>
        <w:numPr>
          <w:ilvl w:val="1"/>
          <w:numId w:val="7"/>
        </w:numPr>
        <w:rPr>
          <w:rFonts w:ascii="Times New Roman" w:hAnsi="Times New Roman" w:cs="Times New Roman"/>
        </w:rPr>
      </w:pPr>
      <w:r>
        <w:rPr>
          <w:rFonts w:ascii="Times New Roman" w:hAnsi="Times New Roman" w:cs="Times New Roman"/>
        </w:rPr>
        <w:t>HashCode</w:t>
      </w:r>
    </w:p>
    <w:p w14:paraId="7C0DE021"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Pair</w:t>
      </w:r>
    </w:p>
    <w:p w14:paraId="3B5C527E"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Symbol</w:t>
      </w:r>
    </w:p>
    <w:p w14:paraId="5FD57307" w14:textId="77777777" w:rsidR="00254E7F" w:rsidRDefault="00254E7F" w:rsidP="004D0CE4">
      <w:pPr>
        <w:pStyle w:val="Ingetavstnd"/>
        <w:numPr>
          <w:ilvl w:val="1"/>
          <w:numId w:val="7"/>
        </w:numPr>
        <w:rPr>
          <w:rFonts w:ascii="Times New Roman" w:hAnsi="Times New Roman" w:cs="Times New Roman"/>
        </w:rPr>
      </w:pPr>
    </w:p>
    <w:p w14:paraId="1AAAC9C8" w14:textId="77777777" w:rsidR="00BB47B9" w:rsidRDefault="00BB47B9" w:rsidP="004D0CE4">
      <w:pPr>
        <w:pStyle w:val="Ingetavstnd"/>
        <w:numPr>
          <w:ilvl w:val="1"/>
          <w:numId w:val="7"/>
        </w:numPr>
        <w:rPr>
          <w:rFonts w:ascii="Times New Roman" w:hAnsi="Times New Roman" w:cs="Times New Roman"/>
        </w:rPr>
      </w:pPr>
      <w:r>
        <w:rPr>
          <w:rFonts w:ascii="Times New Roman" w:hAnsi="Times New Roman" w:cs="Times New Roman"/>
        </w:rPr>
        <w:t>ListSet.addAll</w:t>
      </w:r>
    </w:p>
    <w:p w14:paraId="250BC943" w14:textId="77777777" w:rsidR="00BB47B9" w:rsidRDefault="00CE1B7B" w:rsidP="004D0CE4">
      <w:pPr>
        <w:pStyle w:val="Ingetavstnd"/>
        <w:numPr>
          <w:ilvl w:val="1"/>
          <w:numId w:val="7"/>
        </w:numPr>
        <w:rPr>
          <w:rFonts w:ascii="Times New Roman" w:hAnsi="Times New Roman" w:cs="Times New Roman"/>
        </w:rPr>
      </w:pPr>
      <w:r w:rsidRPr="00CE1B7B">
        <w:rPr>
          <w:rFonts w:ascii="Times New Roman" w:hAnsi="Times New Roman" w:cs="Times New Roman"/>
        </w:rPr>
        <w:t>new ListSet&lt;&gt;(Arrays.asList(Register.si, Register.di, Register.bx));</w:t>
      </w:r>
    </w:p>
    <w:p w14:paraId="5034CD61" w14:textId="77777777" w:rsidR="00254E7F" w:rsidRDefault="00254E7F" w:rsidP="004D0CE4">
      <w:pPr>
        <w:pStyle w:val="Ingetavstnd"/>
        <w:numPr>
          <w:ilvl w:val="1"/>
          <w:numId w:val="7"/>
        </w:numPr>
        <w:rPr>
          <w:rFonts w:ascii="Times New Roman" w:hAnsi="Times New Roman" w:cs="Times New Roman"/>
        </w:rPr>
      </w:pPr>
    </w:p>
    <w:p w14:paraId="14B7EB5E" w14:textId="77777777" w:rsidR="008F48B5" w:rsidRDefault="004F666E" w:rsidP="004D0CE4">
      <w:pPr>
        <w:pStyle w:val="Ingetavstnd"/>
        <w:numPr>
          <w:ilvl w:val="1"/>
          <w:numId w:val="7"/>
        </w:numPr>
        <w:rPr>
          <w:rFonts w:ascii="Times New Roman" w:hAnsi="Times New Roman" w:cs="Times New Roman"/>
        </w:rPr>
      </w:pPr>
      <w:r w:rsidRPr="004F666E">
        <w:rPr>
          <w:rFonts w:ascii="Times New Roman" w:hAnsi="Times New Roman" w:cs="Times New Roman"/>
        </w:rPr>
        <w:t>middleCode.setLiveMap(((HashMap) liveMap).clone());</w:t>
      </w:r>
    </w:p>
    <w:p w14:paraId="6ECD228D" w14:textId="77777777" w:rsidR="004F666E" w:rsidRDefault="00254E7F" w:rsidP="004D0CE4">
      <w:pPr>
        <w:pStyle w:val="Ingetavstnd"/>
        <w:numPr>
          <w:ilvl w:val="1"/>
          <w:numId w:val="7"/>
        </w:numPr>
        <w:rPr>
          <w:rFonts w:ascii="Times New Roman" w:hAnsi="Times New Roman" w:cs="Times New Roman"/>
        </w:rPr>
      </w:pPr>
      <w:r w:rsidRPr="00254E7F">
        <w:rPr>
          <w:rFonts w:ascii="Times New Roman" w:hAnsi="Times New Roman" w:cs="Times New Roman"/>
        </w:rPr>
        <w:t>private Map&lt;String,Object&gt; m_entryMap = new ListMap&lt;&gt;();</w:t>
      </w:r>
    </w:p>
    <w:p w14:paraId="4EB37E46" w14:textId="77777777" w:rsidR="00254E7F" w:rsidRDefault="00254E7F" w:rsidP="004D0CE4">
      <w:pPr>
        <w:pStyle w:val="Ingetavstnd"/>
        <w:numPr>
          <w:ilvl w:val="1"/>
          <w:numId w:val="7"/>
        </w:numPr>
        <w:rPr>
          <w:rFonts w:ascii="Times New Roman" w:hAnsi="Times New Roman" w:cs="Times New Roman"/>
        </w:rPr>
      </w:pPr>
    </w:p>
    <w:p w14:paraId="5700116E"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Conditional</w:t>
      </w:r>
    </w:p>
    <w:p w14:paraId="38A9862C"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t>Assign float</w:t>
      </w:r>
    </w:p>
    <w:p w14:paraId="5A8D1E53" w14:textId="77777777" w:rsidR="00F066CF" w:rsidRDefault="00F066CF" w:rsidP="004D0CE4">
      <w:pPr>
        <w:pStyle w:val="Ingetavstnd"/>
        <w:numPr>
          <w:ilvl w:val="1"/>
          <w:numId w:val="7"/>
        </w:numPr>
        <w:rPr>
          <w:rFonts w:ascii="Times New Roman" w:hAnsi="Times New Roman" w:cs="Times New Roman"/>
        </w:rPr>
      </w:pPr>
    </w:p>
    <w:p w14:paraId="72D135E8"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PostCall</w:t>
      </w:r>
    </w:p>
    <w:p w14:paraId="5F0E0ABA"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t>Floating stack</w:t>
      </w:r>
    </w:p>
    <w:p w14:paraId="38BE6EBE" w14:textId="77777777" w:rsidR="00F066CF" w:rsidRDefault="00F066CF" w:rsidP="004D0CE4">
      <w:pPr>
        <w:pStyle w:val="Ingetavstnd"/>
        <w:numPr>
          <w:ilvl w:val="1"/>
          <w:numId w:val="7"/>
        </w:numPr>
        <w:rPr>
          <w:rFonts w:ascii="Times New Roman" w:hAnsi="Times New Roman" w:cs="Times New Roman"/>
        </w:rPr>
      </w:pPr>
    </w:p>
    <w:p w14:paraId="7CAB3B72" w14:textId="77777777" w:rsidR="005A5354" w:rsidRDefault="00830CEC" w:rsidP="004D0CE4">
      <w:pPr>
        <w:pStyle w:val="Ingetavstnd"/>
        <w:numPr>
          <w:ilvl w:val="1"/>
          <w:numId w:val="7"/>
        </w:numPr>
        <w:rPr>
          <w:rFonts w:ascii="Times New Roman" w:hAnsi="Times New Roman" w:cs="Times New Roman"/>
        </w:rPr>
      </w:pPr>
      <w:r>
        <w:rPr>
          <w:rFonts w:ascii="Times New Roman" w:hAnsi="Times New Roman" w:cs="Times New Roman"/>
        </w:rPr>
        <w:t xml:space="preserve">Constant Pointer Addition: </w:t>
      </w:r>
      <w:r w:rsidR="005A5354">
        <w:rPr>
          <w:rFonts w:ascii="Times New Roman" w:hAnsi="Times New Roman" w:cs="Times New Roman"/>
        </w:rPr>
        <w:t>1 * 2</w:t>
      </w:r>
    </w:p>
    <w:p w14:paraId="50148F1B" w14:textId="77777777" w:rsidR="00F87C49" w:rsidRDefault="00F87C49" w:rsidP="00F87C49">
      <w:pPr>
        <w:pStyle w:val="Ingetavstnd"/>
        <w:rPr>
          <w:rFonts w:ascii="Times New Roman" w:hAnsi="Times New Roman" w:cs="Times New Roman"/>
        </w:rPr>
      </w:pPr>
    </w:p>
    <w:p w14:paraId="3FC2E10A" w14:textId="77777777" w:rsidR="006168C9" w:rsidRDefault="006168C9" w:rsidP="004D0CE4">
      <w:pPr>
        <w:pStyle w:val="Ingetavstnd"/>
        <w:numPr>
          <w:ilvl w:val="1"/>
          <w:numId w:val="7"/>
        </w:numPr>
        <w:rPr>
          <w:rFonts w:ascii="Times New Roman" w:hAnsi="Times New Roman" w:cs="Times New Roman"/>
        </w:rPr>
      </w:pPr>
      <w:r>
        <w:rPr>
          <w:rFonts w:ascii="Times New Roman" w:hAnsi="Times New Roman" w:cs="Times New Roman"/>
        </w:rPr>
        <w:t>64-bits Integer Registers</w:t>
      </w:r>
    </w:p>
    <w:p w14:paraId="32401B7E" w14:textId="77777777" w:rsidR="009418F4" w:rsidRDefault="009418F4" w:rsidP="004D0CE4">
      <w:pPr>
        <w:pStyle w:val="Ingetavstnd"/>
        <w:numPr>
          <w:ilvl w:val="2"/>
          <w:numId w:val="7"/>
        </w:numPr>
        <w:rPr>
          <w:rFonts w:ascii="Times New Roman" w:hAnsi="Times New Roman" w:cs="Times New Roman"/>
        </w:rPr>
      </w:pPr>
      <w:r>
        <w:rPr>
          <w:rFonts w:ascii="Times New Roman" w:hAnsi="Times New Roman" w:cs="Times New Roman"/>
        </w:rPr>
        <w:t>float/double/long double</w:t>
      </w:r>
    </w:p>
    <w:p w14:paraId="606B88F6" w14:textId="77777777" w:rsidR="0013444D" w:rsidRDefault="006C4794" w:rsidP="004D0CE4">
      <w:pPr>
        <w:pStyle w:val="Ingetavstnd"/>
        <w:numPr>
          <w:ilvl w:val="1"/>
          <w:numId w:val="7"/>
        </w:numPr>
        <w:rPr>
          <w:rFonts w:ascii="Times New Roman" w:hAnsi="Times New Roman" w:cs="Times New Roman"/>
        </w:rPr>
      </w:pPr>
      <w:r>
        <w:rPr>
          <w:rFonts w:ascii="Times New Roman" w:hAnsi="Times New Roman" w:cs="Times New Roman"/>
        </w:rPr>
        <w:t>Conditional</w:t>
      </w:r>
      <w:r w:rsidR="002E5FA5">
        <w:rPr>
          <w:rFonts w:ascii="Times New Roman" w:hAnsi="Times New Roman" w:cs="Times New Roman"/>
        </w:rPr>
        <w:t xml:space="preserve"> Logical List</w:t>
      </w:r>
    </w:p>
    <w:p w14:paraId="18723D8E" w14:textId="77777777" w:rsidR="007915BC" w:rsidRDefault="007915BC" w:rsidP="004D0CE4">
      <w:pPr>
        <w:pStyle w:val="Ingetavstnd"/>
        <w:numPr>
          <w:ilvl w:val="1"/>
          <w:numId w:val="7"/>
        </w:numPr>
        <w:rPr>
          <w:rFonts w:ascii="Times New Roman" w:hAnsi="Times New Roman" w:cs="Times New Roman"/>
        </w:rPr>
      </w:pPr>
      <w:r>
        <w:rPr>
          <w:rFonts w:ascii="Times New Roman" w:hAnsi="Times New Roman" w:cs="Times New Roman"/>
        </w:rPr>
        <w:t>List initialization</w:t>
      </w:r>
    </w:p>
    <w:p w14:paraId="71B0318C" w14:textId="77777777" w:rsidR="009765E5" w:rsidRDefault="009765E5" w:rsidP="004D0CE4">
      <w:pPr>
        <w:pStyle w:val="Ingetavstnd"/>
        <w:numPr>
          <w:ilvl w:val="1"/>
          <w:numId w:val="7"/>
        </w:numPr>
        <w:rPr>
          <w:rFonts w:ascii="Times New Roman" w:hAnsi="Times New Roman" w:cs="Times New Roman"/>
        </w:rPr>
      </w:pPr>
      <w:r w:rsidRPr="009765E5">
        <w:rPr>
          <w:rFonts w:ascii="Times New Roman" w:hAnsi="Times New Roman" w:cs="Times New Roman"/>
        </w:rPr>
        <w:t>ListMap -&gt; HashMap</w:t>
      </w:r>
    </w:p>
    <w:p w14:paraId="0F69B436" w14:textId="77777777" w:rsidR="00D22E63" w:rsidRDefault="00D22E63" w:rsidP="004D0CE4">
      <w:pPr>
        <w:pStyle w:val="Ingetavstnd"/>
        <w:numPr>
          <w:ilvl w:val="1"/>
          <w:numId w:val="7"/>
        </w:numPr>
        <w:rPr>
          <w:rFonts w:ascii="Times New Roman" w:hAnsi="Times New Roman" w:cs="Times New Roman"/>
        </w:rPr>
      </w:pPr>
      <w:r w:rsidRPr="00D22E63">
        <w:rPr>
          <w:rFonts w:ascii="Times New Roman" w:hAnsi="Times New Roman" w:cs="Times New Roman"/>
        </w:rPr>
        <w:t>Com -&gt; Exe</w:t>
      </w:r>
    </w:p>
    <w:p w14:paraId="653321E7" w14:textId="77777777" w:rsidR="00F00DA4" w:rsidRDefault="00BF4A01" w:rsidP="004D0CE4">
      <w:pPr>
        <w:pStyle w:val="Ingetavstnd"/>
        <w:numPr>
          <w:ilvl w:val="1"/>
          <w:numId w:val="7"/>
        </w:numPr>
        <w:rPr>
          <w:rFonts w:ascii="Times New Roman" w:hAnsi="Times New Roman" w:cs="Times New Roman"/>
        </w:rPr>
      </w:pPr>
      <w:r>
        <w:rPr>
          <w:rFonts w:ascii="Times New Roman" w:hAnsi="Times New Roman" w:cs="Times New Roman"/>
        </w:rPr>
        <w:t>Several TreeMap -&gt; One</w:t>
      </w:r>
      <w:r w:rsidR="00765312">
        <w:rPr>
          <w:rFonts w:ascii="Times New Roman" w:hAnsi="Times New Roman" w:cs="Times New Roman"/>
        </w:rPr>
        <w:t xml:space="preserve"> </w:t>
      </w:r>
      <w:r>
        <w:rPr>
          <w:rFonts w:ascii="Times New Roman" w:hAnsi="Times New Roman" w:cs="Times New Roman"/>
        </w:rPr>
        <w:t>TreeMap</w:t>
      </w:r>
    </w:p>
    <w:p w14:paraId="75A89426" w14:textId="77777777" w:rsidR="009B7666" w:rsidRDefault="009B7666" w:rsidP="004D0CE4">
      <w:pPr>
        <w:pStyle w:val="Ingetavstnd"/>
        <w:numPr>
          <w:ilvl w:val="1"/>
          <w:numId w:val="7"/>
        </w:numPr>
        <w:rPr>
          <w:rFonts w:ascii="Times New Roman" w:hAnsi="Times New Roman" w:cs="Times New Roman"/>
        </w:rPr>
      </w:pPr>
      <w:r>
        <w:rPr>
          <w:rFonts w:ascii="Times New Roman" w:hAnsi="Times New Roman" w:cs="Times New Roman"/>
        </w:rPr>
        <w:t>Links</w:t>
      </w:r>
    </w:p>
    <w:p w14:paraId="5F4871F6" w14:textId="77777777" w:rsidR="00160710" w:rsidRPr="00160710" w:rsidRDefault="00D41187" w:rsidP="004D0CE4">
      <w:pPr>
        <w:pStyle w:val="Ingetavstnd"/>
        <w:numPr>
          <w:ilvl w:val="2"/>
          <w:numId w:val="7"/>
        </w:numPr>
        <w:rPr>
          <w:rStyle w:val="Hyperlnk"/>
          <w:rFonts w:ascii="Times New Roman" w:hAnsi="Times New Roman" w:cs="Times New Roman"/>
          <w:color w:val="auto"/>
          <w:u w:val="none"/>
        </w:rPr>
      </w:pPr>
      <w:hyperlink r:id="rId71" w:history="1">
        <w:r w:rsidR="00160710" w:rsidRPr="003E0402">
          <w:rPr>
            <w:rStyle w:val="Hyperlnk"/>
            <w:rFonts w:ascii="Times New Roman" w:hAnsi="Times New Roman" w:cs="Times New Roman"/>
          </w:rPr>
          <w:t>https://code.google.com/archive/p/corkami/wikis/PE.wiki</w:t>
        </w:r>
      </w:hyperlink>
    </w:p>
    <w:p w14:paraId="7948C374" w14:textId="77777777" w:rsidR="00A665C1" w:rsidRPr="00A665C1" w:rsidRDefault="00D41187" w:rsidP="004D0CE4">
      <w:pPr>
        <w:pStyle w:val="Ingetavstnd"/>
        <w:numPr>
          <w:ilvl w:val="2"/>
          <w:numId w:val="7"/>
        </w:numPr>
        <w:rPr>
          <w:rStyle w:val="Hyperlnk"/>
          <w:rFonts w:ascii="Times New Roman" w:hAnsi="Times New Roman" w:cs="Times New Roman"/>
          <w:color w:val="auto"/>
          <w:u w:val="none"/>
        </w:rPr>
      </w:pPr>
      <w:hyperlink r:id="rId72" w:history="1">
        <w:r w:rsidR="003E5C7D" w:rsidRPr="003E0402">
          <w:rPr>
            <w:rStyle w:val="Hyperlnk"/>
            <w:rFonts w:ascii="Times New Roman" w:hAnsi="Times New Roman" w:cs="Times New Roman"/>
          </w:rPr>
          <w:t>https://drakopensulo.wordpress.com/2017/08/06/smallest-pe-executable-x64-with-every-byte-executed/</w:t>
        </w:r>
      </w:hyperlink>
    </w:p>
    <w:p w14:paraId="777F3837" w14:textId="77777777" w:rsidR="009B7666" w:rsidRDefault="00D41187" w:rsidP="004D0CE4">
      <w:pPr>
        <w:pStyle w:val="Ingetavstnd"/>
        <w:numPr>
          <w:ilvl w:val="2"/>
          <w:numId w:val="7"/>
        </w:numPr>
        <w:rPr>
          <w:rFonts w:ascii="Times New Roman" w:hAnsi="Times New Roman" w:cs="Times New Roman"/>
        </w:rPr>
      </w:pPr>
      <w:hyperlink r:id="rId73" w:history="1">
        <w:r w:rsidR="009B7666" w:rsidRPr="00FA3796">
          <w:rPr>
            <w:rStyle w:val="Hyperlnk"/>
            <w:rFonts w:ascii="Times New Roman" w:hAnsi="Times New Roman" w:cs="Times New Roman"/>
          </w:rPr>
          <w:t>https://msdn.microsoft.com/en-us/magazine/ms809762.aspx</w:t>
        </w:r>
      </w:hyperlink>
    </w:p>
    <w:p w14:paraId="669C9894" w14:textId="77777777" w:rsidR="009B7666" w:rsidRDefault="00D41187" w:rsidP="004D0CE4">
      <w:pPr>
        <w:pStyle w:val="Ingetavstnd"/>
        <w:numPr>
          <w:ilvl w:val="2"/>
          <w:numId w:val="7"/>
        </w:numPr>
        <w:rPr>
          <w:rFonts w:ascii="Times New Roman" w:hAnsi="Times New Roman" w:cs="Times New Roman"/>
        </w:rPr>
      </w:pPr>
      <w:hyperlink r:id="rId74" w:history="1">
        <w:r w:rsidR="00075FC0" w:rsidRPr="00FA3796">
          <w:rPr>
            <w:rStyle w:val="Hyperlnk"/>
            <w:rFonts w:ascii="Times New Roman" w:hAnsi="Times New Roman" w:cs="Times New Roman"/>
          </w:rPr>
          <w:t>https://msdn.microsoft.com/en-us/magazine/bb985992(printer).aspx</w:t>
        </w:r>
      </w:hyperlink>
    </w:p>
    <w:p w14:paraId="209656AF" w14:textId="77777777" w:rsidR="00075FC0" w:rsidRDefault="00D41187" w:rsidP="004D0CE4">
      <w:pPr>
        <w:pStyle w:val="Ingetavstnd"/>
        <w:numPr>
          <w:ilvl w:val="2"/>
          <w:numId w:val="7"/>
        </w:numPr>
        <w:rPr>
          <w:rFonts w:ascii="Times New Roman" w:hAnsi="Times New Roman" w:cs="Times New Roman"/>
        </w:rPr>
      </w:pPr>
      <w:hyperlink r:id="rId75" w:history="1">
        <w:r w:rsidR="00075FC0" w:rsidRPr="00FA3796">
          <w:rPr>
            <w:rStyle w:val="Hyperlnk"/>
            <w:rFonts w:ascii="Times New Roman" w:hAnsi="Times New Roman" w:cs="Times New Roman"/>
          </w:rPr>
          <w:t>https://docs.microsoft.com/sv-se/windows/desktop/Debug/pe-format</w:t>
        </w:r>
      </w:hyperlink>
    </w:p>
    <w:p w14:paraId="42884726" w14:textId="77777777" w:rsidR="00075FC0" w:rsidRDefault="00D41187" w:rsidP="004D0CE4">
      <w:pPr>
        <w:pStyle w:val="Ingetavstnd"/>
        <w:numPr>
          <w:ilvl w:val="2"/>
          <w:numId w:val="7"/>
        </w:numPr>
        <w:rPr>
          <w:rFonts w:ascii="Times New Roman" w:hAnsi="Times New Roman" w:cs="Times New Roman"/>
        </w:rPr>
      </w:pPr>
      <w:hyperlink r:id="rId76" w:history="1">
        <w:r w:rsidR="00075FC0" w:rsidRPr="00FA3796">
          <w:rPr>
            <w:rStyle w:val="Hyperlnk"/>
            <w:rFonts w:ascii="Times New Roman" w:hAnsi="Times New Roman" w:cs="Times New Roman"/>
          </w:rPr>
          <w:t>https://en.wikibooks.org/wiki/X86_Disassembly/Windows_Executable_Files</w:t>
        </w:r>
      </w:hyperlink>
    </w:p>
    <w:p w14:paraId="011E52E7" w14:textId="77777777" w:rsidR="001A6EA6" w:rsidRDefault="00D41187" w:rsidP="004D0CE4">
      <w:pPr>
        <w:pStyle w:val="Ingetavstnd"/>
        <w:numPr>
          <w:ilvl w:val="2"/>
          <w:numId w:val="7"/>
        </w:numPr>
        <w:rPr>
          <w:rFonts w:ascii="Times New Roman" w:hAnsi="Times New Roman" w:cs="Times New Roman"/>
        </w:rPr>
      </w:pPr>
      <w:hyperlink r:id="rId77" w:history="1">
        <w:r w:rsidR="001A6EA6" w:rsidRPr="00FA3796">
          <w:rPr>
            <w:rStyle w:val="Hyperlnk"/>
            <w:rFonts w:ascii="Times New Roman" w:hAnsi="Times New Roman" w:cs="Times New Roman"/>
          </w:rPr>
          <w:t>https://www.bigmessowires.com/2015/10/08/a-handmade-executable-file/</w:t>
        </w:r>
      </w:hyperlink>
    </w:p>
    <w:p w14:paraId="035F1015" w14:textId="77777777" w:rsidR="001A6EA6" w:rsidRDefault="00D41187" w:rsidP="004D0CE4">
      <w:pPr>
        <w:pStyle w:val="Ingetavstnd"/>
        <w:numPr>
          <w:ilvl w:val="2"/>
          <w:numId w:val="7"/>
        </w:numPr>
        <w:rPr>
          <w:rFonts w:ascii="Times New Roman" w:hAnsi="Times New Roman" w:cs="Times New Roman"/>
        </w:rPr>
      </w:pPr>
      <w:hyperlink r:id="rId78" w:history="1">
        <w:r w:rsidR="00CF1090" w:rsidRPr="00FA3796">
          <w:rPr>
            <w:rStyle w:val="Hyperlnk"/>
            <w:rFonts w:ascii="Times New Roman" w:hAnsi="Times New Roman" w:cs="Times New Roman"/>
          </w:rPr>
          <w:t>https://stackoverflow.com/questions/553029/what-is-the-smallest-possible-windows-pe-executable</w:t>
        </w:r>
      </w:hyperlink>
    </w:p>
    <w:p w14:paraId="70F8B6E4" w14:textId="77777777" w:rsidR="00CF1090" w:rsidRDefault="00D41187" w:rsidP="004D0CE4">
      <w:pPr>
        <w:pStyle w:val="Ingetavstnd"/>
        <w:numPr>
          <w:ilvl w:val="2"/>
          <w:numId w:val="7"/>
        </w:numPr>
        <w:rPr>
          <w:rFonts w:ascii="Times New Roman" w:hAnsi="Times New Roman" w:cs="Times New Roman"/>
        </w:rPr>
      </w:pPr>
      <w:hyperlink r:id="rId79" w:history="1">
        <w:r w:rsidR="00CF1090" w:rsidRPr="00FA3796">
          <w:rPr>
            <w:rStyle w:val="Hyperlnk"/>
            <w:rFonts w:ascii="Times New Roman" w:hAnsi="Times New Roman" w:cs="Times New Roman"/>
          </w:rPr>
          <w:t>https://www.codejuggle.dj/creating-the-smallest-possible-windows-executable-using-assembly-language/</w:t>
        </w:r>
      </w:hyperlink>
    </w:p>
    <w:p w14:paraId="108D362F" w14:textId="77777777" w:rsidR="00CF1090" w:rsidRDefault="00D41187" w:rsidP="004D0CE4">
      <w:pPr>
        <w:pStyle w:val="Ingetavstnd"/>
        <w:numPr>
          <w:ilvl w:val="2"/>
          <w:numId w:val="7"/>
        </w:numPr>
        <w:rPr>
          <w:rFonts w:ascii="Times New Roman" w:hAnsi="Times New Roman" w:cs="Times New Roman"/>
        </w:rPr>
      </w:pPr>
      <w:hyperlink r:id="rId80" w:anchor="selection-265.0-265.44" w:history="1">
        <w:r w:rsidR="00814458" w:rsidRPr="00FA3796">
          <w:rPr>
            <w:rStyle w:val="Hyperlnk"/>
            <w:rFonts w:ascii="Times New Roman" w:hAnsi="Times New Roman" w:cs="Times New Roman"/>
          </w:rPr>
          <w:t>http://archive.is/w01DO#selection-265.0-265.44</w:t>
        </w:r>
      </w:hyperlink>
    </w:p>
    <w:p w14:paraId="14646C23" w14:textId="77777777" w:rsidR="00814458" w:rsidRPr="005363E3" w:rsidRDefault="00D41187" w:rsidP="004D0CE4">
      <w:pPr>
        <w:pStyle w:val="Ingetavstnd"/>
        <w:numPr>
          <w:ilvl w:val="2"/>
          <w:numId w:val="7"/>
        </w:numPr>
        <w:rPr>
          <w:rStyle w:val="Hyperlnk"/>
          <w:rFonts w:ascii="Times New Roman" w:hAnsi="Times New Roman" w:cs="Times New Roman"/>
          <w:color w:val="auto"/>
          <w:u w:val="none"/>
        </w:rPr>
      </w:pPr>
      <w:hyperlink r:id="rId81" w:history="1">
        <w:r w:rsidR="00814458" w:rsidRPr="00FA3796">
          <w:rPr>
            <w:rStyle w:val="Hyperlnk"/>
            <w:rFonts w:ascii="Times New Roman" w:hAnsi="Times New Roman" w:cs="Times New Roman"/>
          </w:rPr>
          <w:t>https://www.bigmessowires.com/2015/10/08/a-handmade-executable-file/</w:t>
        </w:r>
      </w:hyperlink>
    </w:p>
    <w:p w14:paraId="6B9543FE" w14:textId="77777777" w:rsidR="005363E3" w:rsidRDefault="005363E3" w:rsidP="004D0CE4">
      <w:pPr>
        <w:pStyle w:val="Ingetavstnd"/>
        <w:numPr>
          <w:ilvl w:val="2"/>
          <w:numId w:val="7"/>
        </w:numPr>
        <w:rPr>
          <w:rFonts w:ascii="Times New Roman" w:hAnsi="Times New Roman" w:cs="Times New Roman"/>
        </w:rPr>
      </w:pPr>
    </w:p>
    <w:p w14:paraId="585E59D6" w14:textId="77777777" w:rsidR="006F574B" w:rsidRDefault="006F574B" w:rsidP="004D0CE4">
      <w:pPr>
        <w:pStyle w:val="Ingetavstnd"/>
        <w:numPr>
          <w:ilvl w:val="0"/>
          <w:numId w:val="7"/>
        </w:numPr>
        <w:rPr>
          <w:rFonts w:ascii="Times New Roman" w:hAnsi="Times New Roman" w:cs="Times New Roman"/>
        </w:rPr>
      </w:pPr>
      <w:r>
        <w:rPr>
          <w:rFonts w:ascii="Times New Roman" w:hAnsi="Times New Roman" w:cs="Times New Roman"/>
        </w:rPr>
        <w:t>Thore Husfeldt</w:t>
      </w:r>
    </w:p>
    <w:p w14:paraId="36A95C9B" w14:textId="77777777" w:rsidR="007A5EE2" w:rsidRDefault="005363E3" w:rsidP="004D0CE4">
      <w:pPr>
        <w:pStyle w:val="Ingetavstnd"/>
        <w:numPr>
          <w:ilvl w:val="0"/>
          <w:numId w:val="7"/>
        </w:numPr>
        <w:rPr>
          <w:rFonts w:ascii="Times New Roman" w:hAnsi="Times New Roman" w:cs="Times New Roman"/>
        </w:rPr>
      </w:pPr>
      <w:r>
        <w:rPr>
          <w:rFonts w:ascii="Times New Roman" w:hAnsi="Times New Roman" w:cs="Times New Roman"/>
        </w:rPr>
        <w:t>Olle Häggström</w:t>
      </w:r>
    </w:p>
    <w:p w14:paraId="1A52756F" w14:textId="77777777" w:rsidR="00220FFA" w:rsidRDefault="00220FFA" w:rsidP="004D0CE4">
      <w:pPr>
        <w:pStyle w:val="Ingetavstnd"/>
        <w:numPr>
          <w:ilvl w:val="1"/>
          <w:numId w:val="7"/>
        </w:numPr>
        <w:rPr>
          <w:rFonts w:ascii="Times New Roman" w:hAnsi="Times New Roman" w:cs="Times New Roman"/>
        </w:rPr>
      </w:pPr>
      <w:r>
        <w:rPr>
          <w:rFonts w:ascii="Times New Roman" w:hAnsi="Times New Roman" w:cs="Times New Roman"/>
        </w:rPr>
        <w:t>Slumpens skördar</w:t>
      </w:r>
    </w:p>
    <w:p w14:paraId="686FF5F8" w14:textId="77777777" w:rsidR="003A05AF" w:rsidRDefault="003A05AF" w:rsidP="004D0CE4">
      <w:pPr>
        <w:pStyle w:val="Ingetavstnd"/>
        <w:numPr>
          <w:ilvl w:val="1"/>
          <w:numId w:val="7"/>
        </w:numPr>
        <w:rPr>
          <w:rFonts w:ascii="Times New Roman" w:hAnsi="Times New Roman" w:cs="Times New Roman"/>
        </w:rPr>
      </w:pPr>
      <w:r>
        <w:rPr>
          <w:rFonts w:ascii="Times New Roman" w:hAnsi="Times New Roman" w:cs="Times New Roman"/>
        </w:rPr>
        <w:t>Riktig vetenskap och dåliga imitationer</w:t>
      </w:r>
    </w:p>
    <w:p w14:paraId="2A3C1259" w14:textId="77777777" w:rsidR="006F574B" w:rsidRDefault="006F574B" w:rsidP="004D0CE4">
      <w:pPr>
        <w:pStyle w:val="Ingetavstnd"/>
        <w:numPr>
          <w:ilvl w:val="0"/>
          <w:numId w:val="7"/>
        </w:numPr>
        <w:rPr>
          <w:rFonts w:ascii="Times New Roman" w:hAnsi="Times New Roman" w:cs="Times New Roman"/>
        </w:rPr>
      </w:pPr>
    </w:p>
    <w:p w14:paraId="5D989F58" w14:textId="77777777" w:rsidR="007A5EE2" w:rsidRDefault="007A5EE2" w:rsidP="004D0CE4">
      <w:pPr>
        <w:pStyle w:val="Ingetavstnd"/>
        <w:numPr>
          <w:ilvl w:val="0"/>
          <w:numId w:val="7"/>
        </w:numPr>
        <w:rPr>
          <w:rFonts w:ascii="Times New Roman" w:hAnsi="Times New Roman" w:cs="Times New Roman"/>
        </w:rPr>
      </w:pPr>
      <w:r w:rsidRPr="007A5EE2">
        <w:rPr>
          <w:rFonts w:ascii="Times New Roman" w:hAnsi="Times New Roman" w:cs="Times New Roman"/>
        </w:rPr>
        <w:t>Lecip Arcontia, niklas.lindhardt@arcontia.se, 0729-870704</w:t>
      </w:r>
    </w:p>
    <w:p w14:paraId="4325E9F4" w14:textId="77777777" w:rsidR="00744608" w:rsidRDefault="00744608" w:rsidP="004D0CE4">
      <w:pPr>
        <w:pStyle w:val="Ingetavstnd"/>
        <w:numPr>
          <w:ilvl w:val="0"/>
          <w:numId w:val="7"/>
        </w:numPr>
        <w:rPr>
          <w:rFonts w:ascii="Times New Roman" w:hAnsi="Times New Roman" w:cs="Times New Roman"/>
        </w:rPr>
      </w:pPr>
      <w:r>
        <w:rPr>
          <w:rFonts w:ascii="Times New Roman" w:hAnsi="Times New Roman" w:cs="Times New Roman"/>
        </w:rPr>
        <w:t>Ma1c</w:t>
      </w:r>
    </w:p>
    <w:p w14:paraId="208D2091" w14:textId="77777777" w:rsidR="00744608" w:rsidRDefault="00744608" w:rsidP="004D0CE4">
      <w:pPr>
        <w:pStyle w:val="Ingetavstnd"/>
        <w:numPr>
          <w:ilvl w:val="1"/>
          <w:numId w:val="7"/>
        </w:numPr>
        <w:rPr>
          <w:rFonts w:ascii="Times New Roman" w:hAnsi="Times New Roman" w:cs="Times New Roman"/>
        </w:rPr>
      </w:pPr>
    </w:p>
    <w:p w14:paraId="612715DE" w14:textId="77777777" w:rsidR="00744608" w:rsidRDefault="00744608" w:rsidP="004D0CE4">
      <w:pPr>
        <w:pStyle w:val="Ingetavstnd"/>
        <w:numPr>
          <w:ilvl w:val="0"/>
          <w:numId w:val="7"/>
        </w:numPr>
        <w:rPr>
          <w:rFonts w:ascii="Times New Roman" w:hAnsi="Times New Roman" w:cs="Times New Roman"/>
        </w:rPr>
      </w:pPr>
    </w:p>
    <w:p w14:paraId="337ED285" w14:textId="77777777" w:rsidR="00052877" w:rsidRDefault="001A1C8A" w:rsidP="004D0CE4">
      <w:pPr>
        <w:pStyle w:val="Ingetavstnd"/>
        <w:numPr>
          <w:ilvl w:val="0"/>
          <w:numId w:val="7"/>
        </w:numPr>
        <w:rPr>
          <w:rFonts w:ascii="Times New Roman" w:hAnsi="Times New Roman" w:cs="Times New Roman"/>
        </w:rPr>
      </w:pPr>
      <w:r>
        <w:rPr>
          <w:rFonts w:ascii="Times New Roman" w:hAnsi="Times New Roman" w:cs="Times New Roman"/>
        </w:rPr>
        <w:t>Tors</w:t>
      </w:r>
      <w:r w:rsidR="00CA775A">
        <w:rPr>
          <w:rFonts w:ascii="Times New Roman" w:hAnsi="Times New Roman" w:cs="Times New Roman"/>
        </w:rPr>
        <w:t>dag</w:t>
      </w:r>
    </w:p>
    <w:p w14:paraId="235F0F3C" w14:textId="77777777" w:rsidR="001A1C8A" w:rsidRDefault="001A1C8A" w:rsidP="004D0CE4">
      <w:pPr>
        <w:pStyle w:val="Liststycke"/>
        <w:numPr>
          <w:ilvl w:val="1"/>
          <w:numId w:val="7"/>
        </w:numPr>
        <w:rPr>
          <w:rFonts w:ascii="Times New Roman" w:hAnsi="Times New Roman" w:cs="Times New Roman"/>
        </w:rPr>
      </w:pPr>
      <w:r w:rsidRPr="00620C2F">
        <w:rPr>
          <w:rFonts w:ascii="Times New Roman" w:hAnsi="Times New Roman" w:cs="Times New Roman"/>
        </w:rPr>
        <w:t>Göm datorn</w:t>
      </w:r>
      <w:r>
        <w:rPr>
          <w:rFonts w:ascii="Times New Roman" w:hAnsi="Times New Roman" w:cs="Times New Roman"/>
        </w:rPr>
        <w:t xml:space="preserve">, </w:t>
      </w:r>
      <w:r w:rsidRPr="00620C2F">
        <w:rPr>
          <w:rFonts w:ascii="Times New Roman" w:hAnsi="Times New Roman" w:cs="Times New Roman"/>
        </w:rPr>
        <w:t>värdepåsar</w:t>
      </w:r>
      <w:r>
        <w:rPr>
          <w:rFonts w:ascii="Times New Roman" w:hAnsi="Times New Roman" w:cs="Times New Roman"/>
        </w:rPr>
        <w:t xml:space="preserve"> och USB-minnen</w:t>
      </w:r>
    </w:p>
    <w:p w14:paraId="10D83F40" w14:textId="77777777" w:rsidR="00B06D64" w:rsidRDefault="00B507AE" w:rsidP="004D0CE4">
      <w:pPr>
        <w:pStyle w:val="Liststycke"/>
        <w:numPr>
          <w:ilvl w:val="1"/>
          <w:numId w:val="7"/>
        </w:numPr>
        <w:rPr>
          <w:rFonts w:ascii="Times New Roman" w:hAnsi="Times New Roman" w:cs="Times New Roman"/>
        </w:rPr>
      </w:pPr>
      <w:r w:rsidRPr="00B06D64">
        <w:rPr>
          <w:rFonts w:ascii="Times New Roman" w:hAnsi="Times New Roman" w:cs="Times New Roman"/>
        </w:rPr>
        <w:t>Klipp</w:t>
      </w:r>
      <w:r w:rsidR="00EE31A3" w:rsidRPr="00B06D64">
        <w:rPr>
          <w:rFonts w:ascii="Times New Roman" w:hAnsi="Times New Roman" w:cs="Times New Roman"/>
        </w:rPr>
        <w:t>a</w:t>
      </w:r>
      <w:r w:rsidRPr="00B06D64">
        <w:rPr>
          <w:rFonts w:ascii="Times New Roman" w:hAnsi="Times New Roman" w:cs="Times New Roman"/>
        </w:rPr>
        <w:t xml:space="preserve"> tånaglarna</w:t>
      </w:r>
    </w:p>
    <w:p w14:paraId="52FF348B" w14:textId="77777777" w:rsidR="00537233" w:rsidRDefault="002C1748" w:rsidP="004D0CE4">
      <w:pPr>
        <w:pStyle w:val="Ingetavstnd"/>
        <w:numPr>
          <w:ilvl w:val="1"/>
          <w:numId w:val="7"/>
        </w:numPr>
        <w:rPr>
          <w:rFonts w:ascii="Times New Roman" w:hAnsi="Times New Roman" w:cs="Times New Roman"/>
        </w:rPr>
      </w:pPr>
      <w:r>
        <w:rPr>
          <w:rFonts w:ascii="Times New Roman" w:hAnsi="Times New Roman" w:cs="Times New Roman"/>
        </w:rPr>
        <w:t xml:space="preserve">På </w:t>
      </w:r>
      <w:r w:rsidR="00537233">
        <w:rPr>
          <w:rFonts w:ascii="Times New Roman" w:hAnsi="Times New Roman" w:cs="Times New Roman"/>
        </w:rPr>
        <w:t>3</w:t>
      </w:r>
      <w:r>
        <w:rPr>
          <w:rFonts w:ascii="Times New Roman" w:hAnsi="Times New Roman" w:cs="Times New Roman"/>
        </w:rPr>
        <w:t xml:space="preserve"> ställen</w:t>
      </w:r>
    </w:p>
    <w:p w14:paraId="238F9E7A"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Legitimation</w:t>
      </w:r>
    </w:p>
    <w:p w14:paraId="57BF69F6"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6550F2AF" w14:textId="77777777" w:rsidR="00537233" w:rsidRDefault="005E5729"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D7B082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Dörrnyckel</w:t>
      </w:r>
    </w:p>
    <w:p w14:paraId="23F3AAB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USB-minne</w:t>
      </w:r>
    </w:p>
    <w:p w14:paraId="55E7ED8A" w14:textId="77777777" w:rsidR="0045452D" w:rsidRDefault="0045452D" w:rsidP="004D0CE4">
      <w:pPr>
        <w:pStyle w:val="Ingetavstnd"/>
        <w:numPr>
          <w:ilvl w:val="1"/>
          <w:numId w:val="7"/>
        </w:numPr>
        <w:rPr>
          <w:rFonts w:ascii="Times New Roman" w:hAnsi="Times New Roman" w:cs="Times New Roman"/>
        </w:rPr>
      </w:pPr>
      <w:r>
        <w:rPr>
          <w:rFonts w:ascii="Times New Roman" w:hAnsi="Times New Roman" w:cs="Times New Roman"/>
        </w:rPr>
        <w:t>Gömmor</w:t>
      </w:r>
    </w:p>
    <w:p w14:paraId="3D90AB8A"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72118FE4"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Legitimation: Körkort, EU-kort och Pass</w:t>
      </w:r>
    </w:p>
    <w:p w14:paraId="26CA17F7"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ontanter</w:t>
      </w:r>
    </w:p>
    <w:p w14:paraId="32061534"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USB-minne</w:t>
      </w:r>
    </w:p>
    <w:p w14:paraId="2E6847C1"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Viktig Lapp</w:t>
      </w:r>
    </w:p>
    <w:p w14:paraId="7195851C"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Dörrnyckel</w:t>
      </w:r>
    </w:p>
    <w:p w14:paraId="102086C0"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STF-kort</w:t>
      </w:r>
    </w:p>
    <w:p w14:paraId="4ADE25BA" w14:textId="77777777" w:rsidR="0045452D" w:rsidRDefault="0045452D" w:rsidP="004D0CE4">
      <w:pPr>
        <w:pStyle w:val="Ingetavstnd"/>
        <w:numPr>
          <w:ilvl w:val="2"/>
          <w:numId w:val="7"/>
        </w:numPr>
        <w:rPr>
          <w:rFonts w:ascii="Times New Roman" w:hAnsi="Times New Roman" w:cs="Times New Roman"/>
        </w:rPr>
      </w:pPr>
      <w:r w:rsidRPr="00671AAB">
        <w:rPr>
          <w:rFonts w:ascii="Times New Roman" w:hAnsi="Times New Roman" w:cs="Times New Roman"/>
        </w:rPr>
        <w:t>Studentkort</w:t>
      </w:r>
    </w:p>
    <w:p w14:paraId="475A3054" w14:textId="77777777" w:rsidR="000F2D9E" w:rsidRDefault="000F2D9E"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9FCE599" w14:textId="77777777" w:rsidR="000F2D9E" w:rsidRPr="00671AAB" w:rsidRDefault="000F2D9E" w:rsidP="004D0CE4">
      <w:pPr>
        <w:pStyle w:val="Ingetavstnd"/>
        <w:numPr>
          <w:ilvl w:val="2"/>
          <w:numId w:val="7"/>
        </w:numPr>
        <w:rPr>
          <w:rFonts w:ascii="Times New Roman" w:hAnsi="Times New Roman" w:cs="Times New Roman"/>
        </w:rPr>
      </w:pPr>
    </w:p>
    <w:p w14:paraId="26010BAE" w14:textId="77777777" w:rsidR="007153B6" w:rsidRDefault="00DA63CC" w:rsidP="004D0CE4">
      <w:pPr>
        <w:pStyle w:val="Ingetavstnd"/>
        <w:numPr>
          <w:ilvl w:val="0"/>
          <w:numId w:val="7"/>
        </w:numPr>
        <w:rPr>
          <w:rFonts w:ascii="Times New Roman" w:hAnsi="Times New Roman" w:cs="Times New Roman"/>
        </w:rPr>
      </w:pPr>
      <w:r>
        <w:rPr>
          <w:rFonts w:ascii="Times New Roman" w:hAnsi="Times New Roman" w:cs="Times New Roman"/>
        </w:rPr>
        <w:t>Juli</w:t>
      </w:r>
    </w:p>
    <w:p w14:paraId="1129D7AC" w14:textId="77777777" w:rsidR="00C56B9F" w:rsidRDefault="00C56B9F" w:rsidP="004D0CE4">
      <w:pPr>
        <w:pStyle w:val="Ingetavstnd"/>
        <w:numPr>
          <w:ilvl w:val="1"/>
          <w:numId w:val="7"/>
        </w:numPr>
        <w:rPr>
          <w:rFonts w:ascii="Times New Roman" w:hAnsi="Times New Roman" w:cs="Times New Roman"/>
        </w:rPr>
      </w:pPr>
      <w:r>
        <w:rPr>
          <w:rFonts w:ascii="Times New Roman" w:hAnsi="Times New Roman" w:cs="Times New Roman"/>
        </w:rPr>
        <w:t>Skriftlig uppsägning</w:t>
      </w:r>
    </w:p>
    <w:p w14:paraId="0D43A393" w14:textId="77777777" w:rsidR="00467096" w:rsidRPr="009264F1" w:rsidRDefault="00467096" w:rsidP="004D0CE4">
      <w:pPr>
        <w:pStyle w:val="Ingetavstnd"/>
        <w:numPr>
          <w:ilvl w:val="1"/>
          <w:numId w:val="7"/>
        </w:numPr>
        <w:rPr>
          <w:rFonts w:ascii="Times New Roman" w:hAnsi="Times New Roman" w:cs="Times New Roman"/>
        </w:rPr>
      </w:pPr>
      <w:r>
        <w:rPr>
          <w:rFonts w:ascii="Times New Roman" w:hAnsi="Times New Roman" w:cs="Times New Roman"/>
        </w:rPr>
        <w:t>USB-minne</w:t>
      </w:r>
    </w:p>
    <w:p w14:paraId="76E6F9D1" w14:textId="77777777" w:rsidR="004774B4" w:rsidRDefault="004774B4" w:rsidP="004D0CE4">
      <w:pPr>
        <w:pStyle w:val="Ingetavstnd"/>
        <w:numPr>
          <w:ilvl w:val="1"/>
          <w:numId w:val="7"/>
        </w:numPr>
        <w:rPr>
          <w:rFonts w:ascii="Times New Roman" w:hAnsi="Times New Roman" w:cs="Times New Roman"/>
        </w:rPr>
      </w:pPr>
      <w:r>
        <w:rPr>
          <w:rFonts w:ascii="Times New Roman" w:hAnsi="Times New Roman" w:cs="Times New Roman"/>
        </w:rPr>
        <w:t>E-faktura Preem</w:t>
      </w:r>
    </w:p>
    <w:p w14:paraId="160AC8B4" w14:textId="77777777" w:rsidR="00C45B88" w:rsidRDefault="00C45B88" w:rsidP="004D0CE4">
      <w:pPr>
        <w:pStyle w:val="Ingetavstnd"/>
        <w:numPr>
          <w:ilvl w:val="1"/>
          <w:numId w:val="7"/>
        </w:numPr>
        <w:rPr>
          <w:rFonts w:ascii="Times New Roman" w:hAnsi="Times New Roman" w:cs="Times New Roman"/>
        </w:rPr>
      </w:pPr>
      <w:r>
        <w:rPr>
          <w:rFonts w:ascii="Times New Roman" w:hAnsi="Times New Roman" w:cs="Times New Roman"/>
        </w:rPr>
        <w:t>Lämna igen</w:t>
      </w:r>
    </w:p>
    <w:p w14:paraId="36C26BF2" w14:textId="77777777" w:rsidR="003F782B" w:rsidRDefault="003F782B" w:rsidP="004D0CE4">
      <w:pPr>
        <w:pStyle w:val="Ingetavstnd"/>
        <w:numPr>
          <w:ilvl w:val="2"/>
          <w:numId w:val="7"/>
        </w:numPr>
        <w:rPr>
          <w:rFonts w:ascii="Times New Roman" w:hAnsi="Times New Roman" w:cs="Times New Roman"/>
        </w:rPr>
      </w:pPr>
      <w:r>
        <w:rPr>
          <w:rFonts w:ascii="Times New Roman" w:hAnsi="Times New Roman" w:cs="Times New Roman"/>
        </w:rPr>
        <w:t>Tjänstedator (PC)</w:t>
      </w:r>
    </w:p>
    <w:p w14:paraId="5BB3F27D" w14:textId="77777777" w:rsidR="00C45B88" w:rsidRPr="00A47ED2" w:rsidRDefault="009F061C" w:rsidP="004D0CE4">
      <w:pPr>
        <w:pStyle w:val="Ingetavstnd"/>
        <w:numPr>
          <w:ilvl w:val="2"/>
          <w:numId w:val="7"/>
        </w:numPr>
        <w:rPr>
          <w:rFonts w:ascii="Times New Roman" w:hAnsi="Times New Roman" w:cs="Times New Roman"/>
        </w:rPr>
      </w:pPr>
      <w:r>
        <w:rPr>
          <w:rFonts w:ascii="Times New Roman" w:hAnsi="Times New Roman" w:cs="Times New Roman"/>
        </w:rPr>
        <w:t>Halsband m</w:t>
      </w:r>
      <w:r w:rsidR="00061410">
        <w:rPr>
          <w:rFonts w:ascii="Times New Roman" w:hAnsi="Times New Roman" w:cs="Times New Roman"/>
        </w:rPr>
        <w:t>e</w:t>
      </w:r>
      <w:r>
        <w:rPr>
          <w:rFonts w:ascii="Times New Roman" w:hAnsi="Times New Roman" w:cs="Times New Roman"/>
        </w:rPr>
        <w:t xml:space="preserve">d </w:t>
      </w:r>
      <w:r w:rsidR="00C45B88" w:rsidRPr="00A47ED2">
        <w:rPr>
          <w:rFonts w:ascii="Times New Roman" w:hAnsi="Times New Roman" w:cs="Times New Roman"/>
        </w:rPr>
        <w:t>Nyckel</w:t>
      </w:r>
      <w:r w:rsidR="00245CE0">
        <w:rPr>
          <w:rFonts w:ascii="Times New Roman" w:hAnsi="Times New Roman" w:cs="Times New Roman"/>
        </w:rPr>
        <w:t xml:space="preserve"> och</w:t>
      </w:r>
      <w:r w:rsidR="00C45B88" w:rsidRPr="00A47ED2">
        <w:rPr>
          <w:rFonts w:ascii="Times New Roman" w:hAnsi="Times New Roman" w:cs="Times New Roman"/>
        </w:rPr>
        <w:t xml:space="preserve"> Passerkort,</w:t>
      </w:r>
      <w:r w:rsidR="00C45B88">
        <w:rPr>
          <w:rFonts w:ascii="Times New Roman" w:hAnsi="Times New Roman" w:cs="Times New Roman"/>
        </w:rPr>
        <w:t xml:space="preserve"> </w:t>
      </w:r>
      <w:r w:rsidR="00C45B88" w:rsidRPr="00A47ED2">
        <w:rPr>
          <w:rFonts w:ascii="Times New Roman" w:hAnsi="Times New Roman" w:cs="Times New Roman"/>
        </w:rPr>
        <w:t>Namnbricka</w:t>
      </w:r>
      <w:r>
        <w:rPr>
          <w:rFonts w:ascii="Times New Roman" w:hAnsi="Times New Roman" w:cs="Times New Roman"/>
        </w:rPr>
        <w:t xml:space="preserve"> och</w:t>
      </w:r>
      <w:r w:rsidR="00C45B88" w:rsidRPr="00A47ED2">
        <w:rPr>
          <w:rFonts w:ascii="Times New Roman" w:hAnsi="Times New Roman" w:cs="Times New Roman"/>
        </w:rPr>
        <w:t xml:space="preserve"> Kopieringskort</w:t>
      </w:r>
    </w:p>
    <w:p w14:paraId="216A7B81" w14:textId="77777777" w:rsidR="002350D9" w:rsidRDefault="002F7698" w:rsidP="004D0CE4">
      <w:pPr>
        <w:pStyle w:val="Ingetavstnd"/>
        <w:numPr>
          <w:ilvl w:val="0"/>
          <w:numId w:val="7"/>
        </w:numPr>
        <w:rPr>
          <w:rFonts w:ascii="Times New Roman" w:hAnsi="Times New Roman" w:cs="Times New Roman"/>
        </w:rPr>
      </w:pPr>
      <w:r>
        <w:rPr>
          <w:rFonts w:ascii="Times New Roman" w:hAnsi="Times New Roman" w:cs="Times New Roman"/>
        </w:rPr>
        <w:t>Augusti</w:t>
      </w:r>
    </w:p>
    <w:p w14:paraId="0D10D264" w14:textId="77777777" w:rsidR="002F7698" w:rsidRDefault="002F7698" w:rsidP="004D0CE4">
      <w:pPr>
        <w:pStyle w:val="Ingetavstnd"/>
        <w:numPr>
          <w:ilvl w:val="1"/>
          <w:numId w:val="7"/>
        </w:numPr>
        <w:rPr>
          <w:rFonts w:ascii="Times New Roman" w:hAnsi="Times New Roman" w:cs="Times New Roman"/>
        </w:rPr>
      </w:pPr>
      <w:r>
        <w:rPr>
          <w:rFonts w:ascii="Times New Roman" w:hAnsi="Times New Roman" w:cs="Times New Roman"/>
        </w:rPr>
        <w:t>Parkeringsplats</w:t>
      </w:r>
    </w:p>
    <w:p w14:paraId="59640797" w14:textId="77777777" w:rsidR="00EF0553" w:rsidRDefault="00EF0553" w:rsidP="004D0CE4">
      <w:pPr>
        <w:pStyle w:val="Ingetavstnd"/>
        <w:numPr>
          <w:ilvl w:val="0"/>
          <w:numId w:val="7"/>
        </w:numPr>
        <w:rPr>
          <w:rFonts w:ascii="Times New Roman" w:hAnsi="Times New Roman" w:cs="Times New Roman"/>
        </w:rPr>
      </w:pPr>
      <w:r>
        <w:rPr>
          <w:rFonts w:ascii="Times New Roman" w:hAnsi="Times New Roman" w:cs="Times New Roman"/>
        </w:rPr>
        <w:t>Test</w:t>
      </w:r>
      <w:r w:rsidR="00AD5AD8">
        <w:rPr>
          <w:rFonts w:ascii="Times New Roman" w:hAnsi="Times New Roman" w:cs="Times New Roman"/>
        </w:rPr>
        <w:t>a</w:t>
      </w:r>
      <w:r>
        <w:rPr>
          <w:rFonts w:ascii="Times New Roman" w:hAnsi="Times New Roman" w:cs="Times New Roman"/>
        </w:rPr>
        <w:t xml:space="preserve"> kreditkort</w:t>
      </w:r>
    </w:p>
    <w:p w14:paraId="6D840DB6" w14:textId="77777777" w:rsidR="00EF0553" w:rsidRDefault="002F7698" w:rsidP="004D0CE4">
      <w:pPr>
        <w:pStyle w:val="Ingetavstnd"/>
        <w:numPr>
          <w:ilvl w:val="1"/>
          <w:numId w:val="7"/>
        </w:numPr>
        <w:rPr>
          <w:rFonts w:ascii="Times New Roman" w:hAnsi="Times New Roman" w:cs="Times New Roman"/>
        </w:rPr>
      </w:pPr>
      <w:r>
        <w:rPr>
          <w:rFonts w:ascii="Times New Roman" w:hAnsi="Times New Roman" w:cs="Times New Roman"/>
        </w:rPr>
        <w:t>Preem Card</w:t>
      </w:r>
    </w:p>
    <w:p w14:paraId="7E0EE17F" w14:textId="77777777" w:rsidR="00EF0553" w:rsidRDefault="00EF0553" w:rsidP="004D0CE4">
      <w:pPr>
        <w:pStyle w:val="Ingetavstnd"/>
        <w:numPr>
          <w:ilvl w:val="1"/>
          <w:numId w:val="7"/>
        </w:numPr>
        <w:rPr>
          <w:rFonts w:ascii="Times New Roman" w:hAnsi="Times New Roman" w:cs="Times New Roman"/>
        </w:rPr>
      </w:pPr>
      <w:r>
        <w:rPr>
          <w:rFonts w:ascii="Times New Roman" w:hAnsi="Times New Roman" w:cs="Times New Roman"/>
        </w:rPr>
        <w:t>Master Card</w:t>
      </w:r>
    </w:p>
    <w:p w14:paraId="1BEDB203" w14:textId="77777777" w:rsidR="002350D9" w:rsidRDefault="002350D9" w:rsidP="004D0CE4">
      <w:pPr>
        <w:pStyle w:val="Ingetavstnd"/>
        <w:numPr>
          <w:ilvl w:val="0"/>
          <w:numId w:val="7"/>
        </w:numPr>
        <w:rPr>
          <w:rFonts w:ascii="Times New Roman" w:hAnsi="Times New Roman" w:cs="Times New Roman"/>
        </w:rPr>
      </w:pPr>
      <w:bookmarkStart w:id="2" w:name="_Hlk515633841"/>
      <w:r>
        <w:rPr>
          <w:rFonts w:ascii="Times New Roman" w:hAnsi="Times New Roman" w:cs="Times New Roman"/>
        </w:rPr>
        <w:t>------------------------------------------------------------------------------------------------------------</w:t>
      </w:r>
    </w:p>
    <w:bookmarkEnd w:id="2"/>
    <w:p w14:paraId="08D2CDB9" w14:textId="77777777" w:rsidR="000F52E2" w:rsidRDefault="000F52E2" w:rsidP="004D0CE4">
      <w:pPr>
        <w:pStyle w:val="Ingetavstnd"/>
        <w:numPr>
          <w:ilvl w:val="0"/>
          <w:numId w:val="7"/>
        </w:numPr>
        <w:rPr>
          <w:rFonts w:ascii="Times New Roman" w:hAnsi="Times New Roman" w:cs="Times New Roman"/>
        </w:rPr>
      </w:pPr>
      <w:r>
        <w:rPr>
          <w:rFonts w:ascii="Times New Roman" w:hAnsi="Times New Roman" w:cs="Times New Roman"/>
        </w:rPr>
        <w:t>Stugvärdsersättning</w:t>
      </w:r>
    </w:p>
    <w:p w14:paraId="1A2AE144" w14:textId="77777777" w:rsidR="00DE0744" w:rsidRDefault="00DE0744" w:rsidP="004D0CE4">
      <w:pPr>
        <w:pStyle w:val="Ingetavstnd"/>
        <w:numPr>
          <w:ilvl w:val="0"/>
          <w:numId w:val="7"/>
        </w:numPr>
        <w:rPr>
          <w:rFonts w:ascii="Times New Roman" w:hAnsi="Times New Roman" w:cs="Times New Roman"/>
        </w:rPr>
      </w:pPr>
      <w:r w:rsidRPr="00014C6B">
        <w:rPr>
          <w:rFonts w:ascii="Times New Roman" w:hAnsi="Times New Roman" w:cs="Times New Roman"/>
        </w:rPr>
        <w:t>Per Geometri</w:t>
      </w:r>
      <w:r>
        <w:rPr>
          <w:rFonts w:ascii="Times New Roman" w:hAnsi="Times New Roman" w:cs="Times New Roman"/>
        </w:rPr>
        <w:t xml:space="preserve">, </w:t>
      </w:r>
      <w:hyperlink r:id="rId82" w:history="1">
        <w:r w:rsidRPr="00856A2E">
          <w:rPr>
            <w:rStyle w:val="Hyperlnk"/>
            <w:rFonts w:ascii="Times New Roman" w:hAnsi="Times New Roman" w:cs="Times New Roman"/>
          </w:rPr>
          <w:t>per.ronnqvist@strangnas.se</w:t>
        </w:r>
      </w:hyperlink>
    </w:p>
    <w:p w14:paraId="7A10A3E0" w14:textId="77777777" w:rsidR="002350D9" w:rsidRDefault="002350D9" w:rsidP="004D0CE4">
      <w:pPr>
        <w:pStyle w:val="Liststycke"/>
        <w:numPr>
          <w:ilvl w:val="0"/>
          <w:numId w:val="7"/>
        </w:numPr>
        <w:rPr>
          <w:rFonts w:ascii="Times New Roman" w:hAnsi="Times New Roman" w:cs="Times New Roman"/>
        </w:rPr>
      </w:pPr>
    </w:p>
    <w:p w14:paraId="6B6BAEBA" w14:textId="77777777" w:rsidR="00384A6E" w:rsidRDefault="00AB1239" w:rsidP="004D0CE4">
      <w:pPr>
        <w:pStyle w:val="Liststycke"/>
        <w:numPr>
          <w:ilvl w:val="0"/>
          <w:numId w:val="7"/>
        </w:numPr>
        <w:rPr>
          <w:rFonts w:ascii="Times New Roman" w:hAnsi="Times New Roman" w:cs="Times New Roman"/>
        </w:rPr>
      </w:pPr>
      <w:r w:rsidRPr="00384A6E">
        <w:rPr>
          <w:rFonts w:ascii="Times New Roman" w:hAnsi="Times New Roman" w:cs="Times New Roman"/>
        </w:rPr>
        <w:t>Sprin</w:t>
      </w:r>
      <w:r w:rsidR="0047178B">
        <w:rPr>
          <w:rFonts w:ascii="Times New Roman" w:hAnsi="Times New Roman" w:cs="Times New Roman"/>
        </w:rPr>
        <w:t>t</w:t>
      </w:r>
      <w:r w:rsidRPr="00384A6E">
        <w:rPr>
          <w:rFonts w:ascii="Times New Roman" w:hAnsi="Times New Roman" w:cs="Times New Roman"/>
        </w:rPr>
        <w:t xml:space="preserve"> 9b</w:t>
      </w:r>
    </w:p>
    <w:p w14:paraId="1D1AF435" w14:textId="77777777" w:rsidR="00AB1239" w:rsidRPr="00384A6E" w:rsidRDefault="00AB1239" w:rsidP="004D0CE4">
      <w:pPr>
        <w:pStyle w:val="Liststycke"/>
        <w:numPr>
          <w:ilvl w:val="1"/>
          <w:numId w:val="7"/>
        </w:numPr>
        <w:rPr>
          <w:rFonts w:ascii="Times New Roman" w:hAnsi="Times New Roman" w:cs="Times New Roman"/>
        </w:rPr>
      </w:pPr>
      <w:r w:rsidRPr="00384A6E">
        <w:rPr>
          <w:rFonts w:ascii="Times New Roman" w:hAnsi="Times New Roman" w:cs="Times New Roman"/>
        </w:rPr>
        <w:t xml:space="preserve">Godkänn </w:t>
      </w:r>
      <w:r w:rsidR="009C1417">
        <w:rPr>
          <w:rFonts w:ascii="Times New Roman" w:hAnsi="Times New Roman" w:cs="Times New Roman"/>
        </w:rPr>
        <w:t>Emma och Sahar</w:t>
      </w:r>
    </w:p>
    <w:p w14:paraId="2E17589E" w14:textId="77777777" w:rsidR="005024A4" w:rsidRDefault="005024A4"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50AF6430"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73A36784" w14:textId="77777777" w:rsidR="005024A4" w:rsidRDefault="003E5E60" w:rsidP="004D0CE4">
      <w:pPr>
        <w:pStyle w:val="Ingetavstnd"/>
        <w:numPr>
          <w:ilvl w:val="0"/>
          <w:numId w:val="7"/>
        </w:numPr>
        <w:rPr>
          <w:rFonts w:ascii="Times New Roman" w:hAnsi="Times New Roman" w:cs="Times New Roman"/>
        </w:rPr>
      </w:pPr>
      <w:r>
        <w:rPr>
          <w:rFonts w:ascii="Times New Roman" w:hAnsi="Times New Roman" w:cs="Times New Roman"/>
        </w:rPr>
        <w:t>Ek16</w:t>
      </w:r>
    </w:p>
    <w:p w14:paraId="5EC72A3D"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19AC4698" w14:textId="77777777" w:rsidR="005024A4" w:rsidRDefault="006D6424"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011D064C"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51873340" w14:textId="77777777" w:rsidR="00565F5A" w:rsidRDefault="00565F5A" w:rsidP="004D0CE4">
      <w:pPr>
        <w:pStyle w:val="Ingetavstnd"/>
        <w:numPr>
          <w:ilvl w:val="0"/>
          <w:numId w:val="7"/>
        </w:numPr>
        <w:rPr>
          <w:rFonts w:ascii="Times New Roman" w:hAnsi="Times New Roman" w:cs="Times New Roman"/>
        </w:rPr>
      </w:pPr>
      <w:r>
        <w:rPr>
          <w:rFonts w:ascii="Times New Roman" w:hAnsi="Times New Roman" w:cs="Times New Roman"/>
        </w:rPr>
        <w:t>------------------------------------------------------------------------------------------------------------</w:t>
      </w:r>
    </w:p>
    <w:p w14:paraId="4AC60D72" w14:textId="77777777" w:rsidR="00976EF2" w:rsidRPr="00E0029A" w:rsidRDefault="00976EF2" w:rsidP="004D0CE4">
      <w:pPr>
        <w:pStyle w:val="Liststycke"/>
        <w:numPr>
          <w:ilvl w:val="0"/>
          <w:numId w:val="7"/>
        </w:numPr>
        <w:rPr>
          <w:rFonts w:ascii="Times New Roman" w:hAnsi="Times New Roman" w:cs="Times New Roman"/>
        </w:rPr>
      </w:pPr>
      <w:r w:rsidRPr="00E0029A">
        <w:rPr>
          <w:rFonts w:ascii="Times New Roman" w:hAnsi="Times New Roman" w:cs="Times New Roman"/>
        </w:rPr>
        <w:t>Påminn på måndag om muntligt NP</w:t>
      </w:r>
    </w:p>
    <w:p w14:paraId="2AFEA2A3" w14:textId="77777777" w:rsidR="00976EF2" w:rsidRPr="00E0029A" w:rsidRDefault="00976EF2" w:rsidP="004D0CE4">
      <w:pPr>
        <w:pStyle w:val="Liststycke"/>
        <w:numPr>
          <w:ilvl w:val="1"/>
          <w:numId w:val="7"/>
        </w:numPr>
        <w:rPr>
          <w:rFonts w:ascii="Times New Roman" w:hAnsi="Times New Roman" w:cs="Times New Roman"/>
        </w:rPr>
      </w:pPr>
      <w:r w:rsidRPr="00E0029A">
        <w:rPr>
          <w:rFonts w:ascii="Times New Roman" w:hAnsi="Times New Roman" w:cs="Times New Roman"/>
        </w:rPr>
        <w:t xml:space="preserve">Ronja Hillstedt, </w:t>
      </w:r>
      <w:r>
        <w:rPr>
          <w:rFonts w:ascii="Times New Roman" w:hAnsi="Times New Roman" w:cs="Times New Roman"/>
        </w:rPr>
        <w:t>Carl</w:t>
      </w:r>
      <w:r w:rsidRPr="00E0029A">
        <w:rPr>
          <w:rFonts w:ascii="Times New Roman" w:hAnsi="Times New Roman" w:cs="Times New Roman"/>
        </w:rPr>
        <w:t xml:space="preserve"> Hammar, Victor Germundsson, Linnea Lindermyr</w:t>
      </w:r>
    </w:p>
    <w:p w14:paraId="05B200FD" w14:textId="77777777" w:rsidR="00976EF2" w:rsidRDefault="00976EF2" w:rsidP="004D0CE4">
      <w:pPr>
        <w:pStyle w:val="Liststycke"/>
        <w:numPr>
          <w:ilvl w:val="1"/>
          <w:numId w:val="7"/>
        </w:numPr>
        <w:rPr>
          <w:rFonts w:ascii="Times New Roman" w:hAnsi="Times New Roman" w:cs="Times New Roman"/>
        </w:rPr>
      </w:pPr>
      <w:r w:rsidRPr="00B340DB">
        <w:rPr>
          <w:rFonts w:ascii="Times New Roman" w:hAnsi="Times New Roman" w:cs="Times New Roman"/>
        </w:rPr>
        <w:t>Lars-Olof Onsdag 9.00 B311</w:t>
      </w:r>
    </w:p>
    <w:p w14:paraId="18DC9F1D" w14:textId="77777777" w:rsidR="00696EB4" w:rsidRDefault="00696EB4" w:rsidP="004D0CE4">
      <w:pPr>
        <w:pStyle w:val="Ingetavstnd"/>
        <w:numPr>
          <w:ilvl w:val="0"/>
          <w:numId w:val="7"/>
        </w:numPr>
        <w:rPr>
          <w:rFonts w:ascii="Times New Roman" w:hAnsi="Times New Roman" w:cs="Times New Roman"/>
        </w:rPr>
      </w:pPr>
      <w:r>
        <w:rPr>
          <w:rFonts w:ascii="Times New Roman" w:hAnsi="Times New Roman" w:cs="Times New Roman"/>
        </w:rPr>
        <w:t>Omprov Sa16</w:t>
      </w:r>
    </w:p>
    <w:p w14:paraId="62D0CDA9" w14:textId="77777777" w:rsidR="005B5FA4" w:rsidRPr="005B5FA4" w:rsidRDefault="00FC6C67"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r w:rsidR="004D0848" w:rsidRPr="005B5FA4">
        <w:rPr>
          <w:rFonts w:ascii="Times New Roman" w:hAnsi="Times New Roman" w:cs="Times New Roman"/>
        </w:rPr>
        <w:t>EkSa15</w:t>
      </w:r>
      <w:r w:rsidR="004D0848">
        <w:rPr>
          <w:rFonts w:ascii="Times New Roman" w:hAnsi="Times New Roman" w:cs="Times New Roman"/>
        </w:rPr>
        <w:t xml:space="preserve">, </w:t>
      </w:r>
      <w:r>
        <w:rPr>
          <w:rFonts w:ascii="Times New Roman" w:hAnsi="Times New Roman" w:cs="Times New Roman"/>
        </w:rPr>
        <w:t>k</w:t>
      </w:r>
      <w:r w:rsidR="005B5FA4" w:rsidRPr="005B5FA4">
        <w:rPr>
          <w:rFonts w:ascii="Times New Roman" w:hAnsi="Times New Roman" w:cs="Times New Roman"/>
        </w:rPr>
        <w:t>apitel 5, Lucas och Isa</w:t>
      </w:r>
    </w:p>
    <w:p w14:paraId="7F6EBA16" w14:textId="77777777" w:rsidR="000A2B95" w:rsidRDefault="000A2B95" w:rsidP="004D0CE4">
      <w:pPr>
        <w:pStyle w:val="Ingetavstnd"/>
        <w:numPr>
          <w:ilvl w:val="0"/>
          <w:numId w:val="7"/>
        </w:numPr>
        <w:rPr>
          <w:rFonts w:ascii="Times New Roman" w:hAnsi="Times New Roman" w:cs="Times New Roman"/>
        </w:rPr>
      </w:pPr>
      <w:r>
        <w:rPr>
          <w:rFonts w:ascii="Times New Roman" w:hAnsi="Times New Roman" w:cs="Times New Roman"/>
        </w:rPr>
        <w:t>------------------------------------------------------------------------------------------------------------</w:t>
      </w:r>
    </w:p>
    <w:p w14:paraId="55E5DB32" w14:textId="77777777" w:rsidR="00DA7D6B" w:rsidRDefault="0089182F" w:rsidP="004D0CE4">
      <w:pPr>
        <w:pStyle w:val="Ingetavstnd"/>
        <w:numPr>
          <w:ilvl w:val="0"/>
          <w:numId w:val="7"/>
        </w:numPr>
        <w:rPr>
          <w:rFonts w:ascii="Times New Roman" w:hAnsi="Times New Roman" w:cs="Times New Roman"/>
        </w:rPr>
      </w:pPr>
      <w:r>
        <w:rPr>
          <w:rFonts w:ascii="Times New Roman" w:hAnsi="Times New Roman" w:cs="Times New Roman"/>
        </w:rPr>
        <w:t>Mobile Hot Spot</w:t>
      </w:r>
    </w:p>
    <w:p w14:paraId="6E16FB15" w14:textId="77777777" w:rsidR="003A00E5" w:rsidRDefault="003A00E5" w:rsidP="004D0CE4">
      <w:pPr>
        <w:pStyle w:val="Ingetavstnd"/>
        <w:numPr>
          <w:ilvl w:val="0"/>
          <w:numId w:val="7"/>
        </w:numPr>
        <w:rPr>
          <w:rFonts w:ascii="Times New Roman" w:hAnsi="Times New Roman" w:cs="Times New Roman"/>
        </w:rPr>
      </w:pPr>
    </w:p>
    <w:p w14:paraId="02AB4061" w14:textId="77777777" w:rsidR="00011CC0" w:rsidRDefault="00011CC0"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7ED18481" w14:textId="77777777" w:rsidR="00011CC0" w:rsidRDefault="00011CC0" w:rsidP="004D0CE4">
      <w:pPr>
        <w:pStyle w:val="Ingetavstnd"/>
        <w:numPr>
          <w:ilvl w:val="1"/>
          <w:numId w:val="7"/>
        </w:numPr>
        <w:rPr>
          <w:rFonts w:ascii="Times New Roman" w:hAnsi="Times New Roman" w:cs="Times New Roman"/>
        </w:rPr>
      </w:pPr>
      <w:r>
        <w:rPr>
          <w:rFonts w:ascii="Times New Roman" w:hAnsi="Times New Roman" w:cs="Times New Roman"/>
        </w:rPr>
        <w:t xml:space="preserve">Samtal fredagen den </w:t>
      </w:r>
      <w:r w:rsidR="00520860">
        <w:rPr>
          <w:rFonts w:ascii="Times New Roman" w:hAnsi="Times New Roman" w:cs="Times New Roman"/>
        </w:rPr>
        <w:t xml:space="preserve">25 </w:t>
      </w:r>
      <w:r>
        <w:rPr>
          <w:rFonts w:ascii="Times New Roman" w:hAnsi="Times New Roman" w:cs="Times New Roman"/>
        </w:rPr>
        <w:t>maj, vid B326</w:t>
      </w:r>
    </w:p>
    <w:p w14:paraId="46D53CB4" w14:textId="77777777" w:rsidR="00B54285" w:rsidRDefault="00B54285" w:rsidP="004D0CE4">
      <w:pPr>
        <w:pStyle w:val="Ingetavstnd"/>
        <w:numPr>
          <w:ilvl w:val="0"/>
          <w:numId w:val="7"/>
        </w:numPr>
        <w:rPr>
          <w:rFonts w:ascii="Times New Roman" w:hAnsi="Times New Roman" w:cs="Times New Roman"/>
        </w:rPr>
      </w:pPr>
    </w:p>
    <w:p w14:paraId="7D86AF43" w14:textId="77777777" w:rsidR="00056CC6" w:rsidRDefault="000D0255" w:rsidP="004D0CE4">
      <w:pPr>
        <w:pStyle w:val="Ingetavstnd"/>
        <w:numPr>
          <w:ilvl w:val="0"/>
          <w:numId w:val="7"/>
        </w:numPr>
        <w:rPr>
          <w:rFonts w:ascii="Times New Roman" w:hAnsi="Times New Roman" w:cs="Times New Roman"/>
        </w:rPr>
      </w:pPr>
      <w:r>
        <w:rPr>
          <w:rFonts w:ascii="Times New Roman" w:hAnsi="Times New Roman" w:cs="Times New Roman"/>
        </w:rPr>
        <w:t>Rätta</w:t>
      </w:r>
    </w:p>
    <w:p w14:paraId="32FE906E" w14:textId="77777777" w:rsidR="000D0255"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M</w:t>
      </w:r>
      <w:r w:rsidR="000D0255">
        <w:rPr>
          <w:rFonts w:ascii="Times New Roman" w:hAnsi="Times New Roman" w:cs="Times New Roman"/>
        </w:rPr>
        <w:t>untligt NP</w:t>
      </w:r>
    </w:p>
    <w:p w14:paraId="6AF7A5CC" w14:textId="77777777" w:rsidR="00356E88" w:rsidRDefault="00356E88" w:rsidP="004D0CE4">
      <w:pPr>
        <w:pStyle w:val="Ingetavstnd"/>
        <w:numPr>
          <w:ilvl w:val="1"/>
          <w:numId w:val="7"/>
        </w:numPr>
        <w:rPr>
          <w:rFonts w:ascii="Times New Roman" w:hAnsi="Times New Roman" w:cs="Times New Roman"/>
        </w:rPr>
      </w:pPr>
      <w:r>
        <w:rPr>
          <w:rFonts w:ascii="Times New Roman" w:hAnsi="Times New Roman" w:cs="Times New Roman"/>
        </w:rPr>
        <w:t>Sa16 Inlämning</w:t>
      </w:r>
    </w:p>
    <w:p w14:paraId="39A07B25" w14:textId="77777777" w:rsidR="00356E88" w:rsidRPr="00201A90" w:rsidRDefault="00356E88" w:rsidP="004D0CE4">
      <w:pPr>
        <w:pStyle w:val="Ingetavstnd"/>
        <w:numPr>
          <w:ilvl w:val="1"/>
          <w:numId w:val="7"/>
        </w:numPr>
        <w:rPr>
          <w:rFonts w:ascii="Times New Roman" w:hAnsi="Times New Roman" w:cs="Times New Roman"/>
        </w:rPr>
      </w:pPr>
      <w:r w:rsidRPr="00201A90">
        <w:rPr>
          <w:rFonts w:ascii="Times New Roman" w:hAnsi="Times New Roman" w:cs="Times New Roman"/>
        </w:rPr>
        <w:t>EkSa15 Inlämning</w:t>
      </w:r>
    </w:p>
    <w:p w14:paraId="5CA113FB" w14:textId="77777777" w:rsidR="00B54285" w:rsidRDefault="00B54285" w:rsidP="004D0CE4">
      <w:pPr>
        <w:pStyle w:val="Ingetavstnd"/>
        <w:numPr>
          <w:ilvl w:val="0"/>
          <w:numId w:val="7"/>
        </w:numPr>
        <w:rPr>
          <w:rFonts w:ascii="Times New Roman" w:hAnsi="Times New Roman" w:cs="Times New Roman"/>
        </w:rPr>
      </w:pPr>
    </w:p>
    <w:p w14:paraId="2A886059" w14:textId="77777777" w:rsidR="00356E88" w:rsidRDefault="00356E88" w:rsidP="004D0CE4">
      <w:pPr>
        <w:pStyle w:val="Ingetavstnd"/>
        <w:numPr>
          <w:ilvl w:val="0"/>
          <w:numId w:val="7"/>
        </w:numPr>
        <w:rPr>
          <w:rFonts w:ascii="Times New Roman" w:hAnsi="Times New Roman" w:cs="Times New Roman"/>
        </w:rPr>
      </w:pPr>
      <w:r>
        <w:rPr>
          <w:rFonts w:ascii="Times New Roman" w:hAnsi="Times New Roman" w:cs="Times New Roman"/>
        </w:rPr>
        <w:t>Återlämna</w:t>
      </w:r>
    </w:p>
    <w:p w14:paraId="4CE4F9D8" w14:textId="77777777" w:rsidR="00056CC6"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Caroline</w:t>
      </w:r>
    </w:p>
    <w:p w14:paraId="0751A033" w14:textId="77777777" w:rsidR="00647528" w:rsidRDefault="00056CC6" w:rsidP="004D0CE4">
      <w:pPr>
        <w:pStyle w:val="Ingetavstnd"/>
        <w:numPr>
          <w:ilvl w:val="1"/>
          <w:numId w:val="7"/>
        </w:numPr>
        <w:rPr>
          <w:rFonts w:ascii="Times New Roman" w:hAnsi="Times New Roman" w:cs="Times New Roman"/>
        </w:rPr>
      </w:pPr>
      <w:r w:rsidRPr="00056CC6">
        <w:rPr>
          <w:rFonts w:ascii="Times New Roman" w:hAnsi="Times New Roman" w:cs="Times New Roman"/>
        </w:rPr>
        <w:t xml:space="preserve">Sa16 </w:t>
      </w:r>
      <w:r w:rsidR="008F6975">
        <w:rPr>
          <w:rFonts w:ascii="Times New Roman" w:hAnsi="Times New Roman" w:cs="Times New Roman"/>
        </w:rPr>
        <w:t>Carl</w:t>
      </w:r>
      <w:r w:rsidR="00B61053">
        <w:rPr>
          <w:rFonts w:ascii="Times New Roman" w:hAnsi="Times New Roman" w:cs="Times New Roman"/>
        </w:rPr>
        <w:t>, M</w:t>
      </w:r>
      <w:r w:rsidR="008F6975">
        <w:rPr>
          <w:rFonts w:ascii="Times New Roman" w:hAnsi="Times New Roman" w:cs="Times New Roman"/>
        </w:rPr>
        <w:t>athias</w:t>
      </w:r>
      <w:r w:rsidR="00A72092">
        <w:rPr>
          <w:rFonts w:ascii="Times New Roman" w:hAnsi="Times New Roman" w:cs="Times New Roman"/>
        </w:rPr>
        <w:t xml:space="preserve">, </w:t>
      </w:r>
      <w:r w:rsidR="00B61053">
        <w:rPr>
          <w:rFonts w:ascii="Times New Roman" w:hAnsi="Times New Roman" w:cs="Times New Roman"/>
        </w:rPr>
        <w:t>Jakob och Daniel</w:t>
      </w:r>
    </w:p>
    <w:p w14:paraId="617B7800" w14:textId="77777777" w:rsidR="000D0255" w:rsidRDefault="000D0255" w:rsidP="004D0CE4">
      <w:pPr>
        <w:pStyle w:val="Ingetavstnd"/>
        <w:numPr>
          <w:ilvl w:val="0"/>
          <w:numId w:val="7"/>
        </w:numPr>
        <w:rPr>
          <w:rFonts w:ascii="Times New Roman" w:hAnsi="Times New Roman" w:cs="Times New Roman"/>
        </w:rPr>
      </w:pPr>
    </w:p>
    <w:p w14:paraId="58B7900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t>EkSa15 skriver NP tisdagen den 15 maj</w:t>
      </w:r>
    </w:p>
    <w:p w14:paraId="151D82A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t xml:space="preserve">Sa16 </w:t>
      </w:r>
      <w:r w:rsidR="00957EC2">
        <w:rPr>
          <w:rFonts w:ascii="Times New Roman" w:hAnsi="Times New Roman" w:cs="Times New Roman"/>
        </w:rPr>
        <w:t xml:space="preserve">och EK16 </w:t>
      </w:r>
      <w:r>
        <w:rPr>
          <w:rFonts w:ascii="Times New Roman" w:hAnsi="Times New Roman" w:cs="Times New Roman"/>
        </w:rPr>
        <w:t>skriver NP fredagen den 18 maj</w:t>
      </w:r>
    </w:p>
    <w:p w14:paraId="282A5B9F" w14:textId="77777777" w:rsidR="00E04A02" w:rsidRDefault="00E04A02" w:rsidP="004D0CE4">
      <w:pPr>
        <w:pStyle w:val="Ingetavstnd"/>
        <w:numPr>
          <w:ilvl w:val="0"/>
          <w:numId w:val="7"/>
        </w:numPr>
        <w:rPr>
          <w:rFonts w:ascii="Times New Roman" w:hAnsi="Times New Roman" w:cs="Times New Roman"/>
        </w:rPr>
      </w:pPr>
    </w:p>
    <w:p w14:paraId="7C09AE83" w14:textId="77777777" w:rsidR="008510F3" w:rsidRDefault="0075762A" w:rsidP="004D0CE4">
      <w:pPr>
        <w:pStyle w:val="Ingetavstnd"/>
        <w:numPr>
          <w:ilvl w:val="0"/>
          <w:numId w:val="7"/>
        </w:numPr>
        <w:rPr>
          <w:rFonts w:ascii="Times New Roman" w:hAnsi="Times New Roman" w:cs="Times New Roman"/>
        </w:rPr>
      </w:pPr>
      <w:r>
        <w:rPr>
          <w:rFonts w:ascii="Times New Roman" w:hAnsi="Times New Roman" w:cs="Times New Roman"/>
        </w:rPr>
        <w:t>Personalmöte t</w:t>
      </w:r>
      <w:r w:rsidR="00333989">
        <w:rPr>
          <w:rFonts w:ascii="Times New Roman" w:hAnsi="Times New Roman" w:cs="Times New Roman"/>
        </w:rPr>
        <w:t>or</w:t>
      </w:r>
      <w:r w:rsidR="00CB32AE">
        <w:rPr>
          <w:rFonts w:ascii="Times New Roman" w:hAnsi="Times New Roman" w:cs="Times New Roman"/>
        </w:rPr>
        <w:t>s</w:t>
      </w:r>
      <w:r w:rsidR="00333989">
        <w:rPr>
          <w:rFonts w:ascii="Times New Roman" w:hAnsi="Times New Roman" w:cs="Times New Roman"/>
        </w:rPr>
        <w:t>dagen den 31 maj, kl</w:t>
      </w:r>
      <w:r w:rsidR="00CB32AE">
        <w:rPr>
          <w:rFonts w:ascii="Times New Roman" w:hAnsi="Times New Roman" w:cs="Times New Roman"/>
        </w:rPr>
        <w:t>.</w:t>
      </w:r>
      <w:r w:rsidR="00333989">
        <w:rPr>
          <w:rFonts w:ascii="Times New Roman" w:hAnsi="Times New Roman" w:cs="Times New Roman"/>
        </w:rPr>
        <w:t xml:space="preserve"> 8-8.30</w:t>
      </w:r>
    </w:p>
    <w:p w14:paraId="1A78C9EF" w14:textId="77777777" w:rsidR="00333989" w:rsidRDefault="00333989" w:rsidP="004D0CE4">
      <w:pPr>
        <w:pStyle w:val="Ingetavstnd"/>
        <w:numPr>
          <w:ilvl w:val="0"/>
          <w:numId w:val="7"/>
        </w:numPr>
        <w:rPr>
          <w:rFonts w:ascii="Times New Roman" w:hAnsi="Times New Roman" w:cs="Times New Roman"/>
        </w:rPr>
      </w:pPr>
    </w:p>
    <w:p w14:paraId="26E7907F" w14:textId="77777777" w:rsidR="00092578" w:rsidRDefault="00092578" w:rsidP="004D0CE4">
      <w:pPr>
        <w:pStyle w:val="Ingetavstnd"/>
        <w:numPr>
          <w:ilvl w:val="0"/>
          <w:numId w:val="7"/>
        </w:numPr>
        <w:rPr>
          <w:rFonts w:ascii="Times New Roman" w:hAnsi="Times New Roman" w:cs="Times New Roman"/>
        </w:rPr>
      </w:pPr>
      <w:r w:rsidRPr="006B03C7">
        <w:rPr>
          <w:rFonts w:ascii="Times New Roman" w:hAnsi="Times New Roman" w:cs="Times New Roman"/>
        </w:rPr>
        <w:t>Parkering</w:t>
      </w:r>
      <w:r>
        <w:rPr>
          <w:rFonts w:ascii="Times New Roman" w:hAnsi="Times New Roman" w:cs="Times New Roman"/>
        </w:rPr>
        <w:t>sbrev</w:t>
      </w:r>
    </w:p>
    <w:p w14:paraId="1C9F143B" w14:textId="77777777" w:rsidR="00C87D6C" w:rsidRDefault="00C87D6C" w:rsidP="004D0CE4">
      <w:pPr>
        <w:pStyle w:val="Ingetavstnd"/>
        <w:numPr>
          <w:ilvl w:val="0"/>
          <w:numId w:val="7"/>
        </w:numPr>
        <w:rPr>
          <w:rFonts w:ascii="Times New Roman" w:hAnsi="Times New Roman" w:cs="Times New Roman"/>
        </w:rPr>
      </w:pPr>
      <w:r>
        <w:rPr>
          <w:rFonts w:ascii="Times New Roman" w:hAnsi="Times New Roman" w:cs="Times New Roman"/>
        </w:rPr>
        <w:t>Ring Pensionsmyndigheten</w:t>
      </w:r>
    </w:p>
    <w:p w14:paraId="1DD7E8D6" w14:textId="77777777" w:rsidR="00002683" w:rsidRPr="00862251" w:rsidRDefault="007C1C11" w:rsidP="004D0CE4">
      <w:pPr>
        <w:pStyle w:val="Ingetavstnd"/>
        <w:numPr>
          <w:ilvl w:val="0"/>
          <w:numId w:val="7"/>
        </w:numPr>
        <w:rPr>
          <w:rFonts w:ascii="Times New Roman" w:hAnsi="Times New Roman" w:cs="Times New Roman"/>
        </w:rPr>
      </w:pPr>
      <w:r w:rsidRPr="00862251">
        <w:rPr>
          <w:rFonts w:ascii="Times New Roman" w:hAnsi="Times New Roman" w:cs="Times New Roman"/>
        </w:rPr>
        <w:t>------------------------------------------------------------------------------------------------------------</w:t>
      </w:r>
    </w:p>
    <w:p w14:paraId="7F0C2591" w14:textId="77777777" w:rsidR="009D17BC" w:rsidRPr="004E1F69" w:rsidRDefault="009D17BC" w:rsidP="004D0CE4">
      <w:pPr>
        <w:pStyle w:val="Ingetavstnd"/>
        <w:numPr>
          <w:ilvl w:val="0"/>
          <w:numId w:val="7"/>
        </w:numPr>
        <w:rPr>
          <w:rFonts w:ascii="Times New Roman" w:hAnsi="Times New Roman" w:cs="Times New Roman"/>
        </w:rPr>
      </w:pPr>
      <w:r w:rsidRPr="004E1F69">
        <w:rPr>
          <w:rFonts w:ascii="Times New Roman" w:hAnsi="Times New Roman" w:cs="Times New Roman"/>
        </w:rPr>
        <w:t>Ring Gunnar</w:t>
      </w:r>
      <w:r>
        <w:rPr>
          <w:rFonts w:ascii="Times New Roman" w:hAnsi="Times New Roman" w:cs="Times New Roman"/>
        </w:rPr>
        <w:t xml:space="preserve"> </w:t>
      </w:r>
      <w:r w:rsidRPr="004E1F69">
        <w:rPr>
          <w:rFonts w:ascii="Times New Roman" w:hAnsi="Times New Roman" w:cs="Times New Roman"/>
        </w:rPr>
        <w:t>0706446827</w:t>
      </w:r>
    </w:p>
    <w:p w14:paraId="100A24FD" w14:textId="77777777" w:rsidR="00E54CBA" w:rsidRPr="00530E1D" w:rsidRDefault="00530E1D" w:rsidP="004D0CE4">
      <w:pPr>
        <w:pStyle w:val="Ingetavstnd"/>
        <w:numPr>
          <w:ilvl w:val="0"/>
          <w:numId w:val="7"/>
        </w:numPr>
        <w:rPr>
          <w:rFonts w:ascii="Times New Roman" w:hAnsi="Times New Roman" w:cs="Times New Roman"/>
        </w:rPr>
      </w:pPr>
      <w:r w:rsidRPr="00530E1D">
        <w:rPr>
          <w:rFonts w:ascii="Times New Roman" w:hAnsi="Times New Roman" w:cs="Times New Roman"/>
        </w:rPr>
        <w:t>Quizz 23 maj</w:t>
      </w:r>
    </w:p>
    <w:p w14:paraId="7039B461" w14:textId="77777777" w:rsidR="00E54CBA" w:rsidRDefault="00E54CBA" w:rsidP="004D0CE4">
      <w:pPr>
        <w:pStyle w:val="Ingetavstnd"/>
        <w:numPr>
          <w:ilvl w:val="0"/>
          <w:numId w:val="7"/>
        </w:numPr>
        <w:rPr>
          <w:rFonts w:ascii="Times New Roman" w:hAnsi="Times New Roman" w:cs="Times New Roman"/>
        </w:rPr>
      </w:pPr>
    </w:p>
    <w:p w14:paraId="70C9EF76" w14:textId="77777777" w:rsidR="007724F0" w:rsidRPr="007724F0" w:rsidRDefault="007724F0" w:rsidP="004D0CE4">
      <w:pPr>
        <w:pStyle w:val="Ingetavstnd"/>
        <w:numPr>
          <w:ilvl w:val="0"/>
          <w:numId w:val="7"/>
        </w:numPr>
        <w:rPr>
          <w:rFonts w:ascii="Times New Roman" w:hAnsi="Times New Roman" w:cs="Times New Roman"/>
        </w:rPr>
      </w:pPr>
      <w:r w:rsidRPr="007724F0">
        <w:rPr>
          <w:rFonts w:ascii="Times New Roman" w:hAnsi="Times New Roman" w:cs="Times New Roman"/>
        </w:rPr>
        <w:t xml:space="preserve">EkSa15 skriver omprov onsdagen den </w:t>
      </w:r>
      <w:r>
        <w:rPr>
          <w:rFonts w:ascii="Times New Roman" w:hAnsi="Times New Roman" w:cs="Times New Roman"/>
        </w:rPr>
        <w:t>27 april eller torsdagen den 28 april</w:t>
      </w:r>
    </w:p>
    <w:p w14:paraId="0DF47662" w14:textId="77777777" w:rsidR="007724F0" w:rsidRDefault="007724F0" w:rsidP="004D0CE4">
      <w:pPr>
        <w:pStyle w:val="Ingetavstnd"/>
        <w:numPr>
          <w:ilvl w:val="0"/>
          <w:numId w:val="7"/>
        </w:numPr>
        <w:rPr>
          <w:rFonts w:ascii="Times New Roman" w:hAnsi="Times New Roman" w:cs="Times New Roman"/>
        </w:rPr>
      </w:pPr>
      <w:r>
        <w:rPr>
          <w:rFonts w:ascii="Times New Roman" w:hAnsi="Times New Roman" w:cs="Times New Roman"/>
        </w:rPr>
        <w:t>Sa16 skriver omprov onsdagen den 2 maj eller fredagen den 4 maj</w:t>
      </w:r>
    </w:p>
    <w:p w14:paraId="766E5275" w14:textId="77777777" w:rsidR="00D660D6" w:rsidRDefault="00F30320" w:rsidP="004D0CE4">
      <w:pPr>
        <w:pStyle w:val="Ingetavstnd"/>
        <w:numPr>
          <w:ilvl w:val="0"/>
          <w:numId w:val="7"/>
        </w:numPr>
        <w:rPr>
          <w:rFonts w:ascii="Times New Roman" w:hAnsi="Times New Roman" w:cs="Times New Roman"/>
        </w:rPr>
      </w:pPr>
      <w:r>
        <w:rPr>
          <w:rFonts w:ascii="Times New Roman" w:hAnsi="Times New Roman" w:cs="Times New Roman"/>
        </w:rPr>
        <w:t xml:space="preserve">Ek16 </w:t>
      </w:r>
      <w:r w:rsidR="005E0842">
        <w:rPr>
          <w:rFonts w:ascii="Times New Roman" w:hAnsi="Times New Roman" w:cs="Times New Roman"/>
        </w:rPr>
        <w:t xml:space="preserve">skriver </w:t>
      </w:r>
      <w:r>
        <w:rPr>
          <w:rFonts w:ascii="Times New Roman" w:hAnsi="Times New Roman" w:cs="Times New Roman"/>
        </w:rPr>
        <w:t xml:space="preserve">omprov </w:t>
      </w:r>
      <w:r w:rsidR="005E0842">
        <w:rPr>
          <w:rFonts w:ascii="Times New Roman" w:hAnsi="Times New Roman" w:cs="Times New Roman"/>
        </w:rPr>
        <w:t>fredagen den 4 maj</w:t>
      </w:r>
    </w:p>
    <w:p w14:paraId="015E4FF0" w14:textId="77777777" w:rsidR="009A6785" w:rsidRDefault="009A6785" w:rsidP="004D0CE4">
      <w:pPr>
        <w:pStyle w:val="Ingetavstnd"/>
        <w:numPr>
          <w:ilvl w:val="0"/>
          <w:numId w:val="7"/>
        </w:numPr>
        <w:rPr>
          <w:rFonts w:ascii="Times New Roman" w:hAnsi="Times New Roman" w:cs="Times New Roman"/>
        </w:rPr>
      </w:pPr>
    </w:p>
    <w:p w14:paraId="1A2D605D" w14:textId="77777777" w:rsidR="00B1248E" w:rsidRDefault="00831349" w:rsidP="004D0CE4">
      <w:pPr>
        <w:pStyle w:val="Ingetavstnd"/>
        <w:numPr>
          <w:ilvl w:val="0"/>
          <w:numId w:val="7"/>
        </w:numPr>
        <w:rPr>
          <w:rFonts w:ascii="Times New Roman" w:hAnsi="Times New Roman" w:cs="Times New Roman"/>
        </w:rPr>
      </w:pPr>
      <w:r>
        <w:rPr>
          <w:rFonts w:ascii="Times New Roman" w:hAnsi="Times New Roman" w:cs="Times New Roman"/>
        </w:rPr>
        <w:t>Flashmob teleavgift</w:t>
      </w:r>
    </w:p>
    <w:p w14:paraId="59D68FC6" w14:textId="77777777" w:rsidR="00CD3C31" w:rsidRDefault="00CD3C31" w:rsidP="004D0CE4">
      <w:pPr>
        <w:pStyle w:val="Ingetavstnd"/>
        <w:numPr>
          <w:ilvl w:val="0"/>
          <w:numId w:val="7"/>
        </w:numPr>
        <w:rPr>
          <w:rFonts w:ascii="Times New Roman" w:hAnsi="Times New Roman" w:cs="Times New Roman"/>
        </w:rPr>
      </w:pPr>
    </w:p>
    <w:p w14:paraId="175688EB" w14:textId="77777777" w:rsidR="004317E1" w:rsidRDefault="004317E1" w:rsidP="004D0CE4">
      <w:pPr>
        <w:pStyle w:val="Ingetavstnd"/>
        <w:numPr>
          <w:ilvl w:val="0"/>
          <w:numId w:val="7"/>
        </w:numPr>
        <w:rPr>
          <w:rFonts w:ascii="Times New Roman" w:hAnsi="Times New Roman" w:cs="Times New Roman"/>
        </w:rPr>
      </w:pPr>
      <w:r>
        <w:rPr>
          <w:rFonts w:ascii="Times New Roman" w:hAnsi="Times New Roman" w:cs="Times New Roman"/>
        </w:rPr>
        <w:t>Compiler</w:t>
      </w:r>
    </w:p>
    <w:p w14:paraId="6DCF6367" w14:textId="77777777" w:rsidR="004317E1" w:rsidRDefault="004317E1" w:rsidP="004D0CE4">
      <w:pPr>
        <w:pStyle w:val="Ingetavstnd"/>
        <w:numPr>
          <w:ilvl w:val="1"/>
          <w:numId w:val="7"/>
        </w:numPr>
        <w:rPr>
          <w:rFonts w:ascii="Times New Roman" w:hAnsi="Times New Roman" w:cs="Times New Roman"/>
        </w:rPr>
      </w:pPr>
      <w:r w:rsidRPr="00AD7903">
        <w:rPr>
          <w:rFonts w:ascii="Times New Roman" w:hAnsi="Times New Roman" w:cs="Times New Roman"/>
        </w:rPr>
        <w:t>Villkorsoperatorn</w:t>
      </w:r>
      <w:r w:rsidR="00AD7903">
        <w:rPr>
          <w:rFonts w:ascii="Times New Roman" w:hAnsi="Times New Roman" w:cs="Times New Roman"/>
        </w:rPr>
        <w:t xml:space="preserve"> </w:t>
      </w:r>
      <w:r w:rsidRPr="00AD7903">
        <w:rPr>
          <w:rFonts w:ascii="Times New Roman" w:hAnsi="Times New Roman" w:cs="Times New Roman"/>
        </w:rPr>
        <w:t>Logical &lt;=&gt; Integer/Floating</w:t>
      </w:r>
    </w:p>
    <w:p w14:paraId="482563EC" w14:textId="77777777" w:rsidR="001E3644" w:rsidRDefault="001E3644" w:rsidP="004D0CE4">
      <w:pPr>
        <w:pStyle w:val="Ingetavstnd"/>
        <w:numPr>
          <w:ilvl w:val="1"/>
          <w:numId w:val="7"/>
        </w:numPr>
        <w:rPr>
          <w:rFonts w:ascii="Times New Roman" w:hAnsi="Times New Roman" w:cs="Times New Roman"/>
        </w:rPr>
      </w:pPr>
    </w:p>
    <w:p w14:paraId="5D77382A" w14:textId="77777777" w:rsidR="001E3644" w:rsidRDefault="001E3644"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41B27E85" w14:textId="77777777" w:rsidR="007135EE" w:rsidRDefault="007135EE" w:rsidP="004D0CE4">
      <w:pPr>
        <w:pStyle w:val="Ingetavstnd"/>
        <w:numPr>
          <w:ilvl w:val="2"/>
          <w:numId w:val="7"/>
        </w:numPr>
        <w:rPr>
          <w:rFonts w:ascii="Times New Roman" w:hAnsi="Times New Roman" w:cs="Times New Roman"/>
        </w:rPr>
      </w:pPr>
      <w:r w:rsidRPr="000622F1">
        <w:rPr>
          <w:rFonts w:ascii="Times New Roman" w:hAnsi="Times New Roman" w:cs="Times New Roman"/>
        </w:rPr>
        <w:t xml:space="preserve">+= -= </w:t>
      </w:r>
      <w:r w:rsidR="00B11E49" w:rsidRPr="000622F1">
        <w:rPr>
          <w:rFonts w:ascii="Times New Roman" w:hAnsi="Times New Roman" w:cs="Times New Roman"/>
        </w:rPr>
        <w:t>&amp;= |= ^=</w:t>
      </w:r>
    </w:p>
    <w:p w14:paraId="77AC974B"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w:t>
      </w:r>
      <w:r>
        <w:rPr>
          <w:rFonts w:ascii="Times New Roman" w:hAnsi="Times New Roman" w:cs="Times New Roman"/>
        </w:rPr>
        <w:t>1</w:t>
      </w:r>
      <w:r w:rsidRPr="000622F1">
        <w:rPr>
          <w:rFonts w:ascii="Times New Roman" w:hAnsi="Times New Roman" w:cs="Times New Roman"/>
        </w:rPr>
        <w:t>;</w:t>
      </w:r>
    </w:p>
    <w:p w14:paraId="3335166D"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inc [a]</w:t>
      </w:r>
    </w:p>
    <w:p w14:paraId="16AA28F2" w14:textId="77777777" w:rsidR="00EE40EE" w:rsidRDefault="00EE40EE" w:rsidP="004D0CE4">
      <w:pPr>
        <w:pStyle w:val="Ingetavstnd"/>
        <w:numPr>
          <w:ilvl w:val="3"/>
          <w:numId w:val="7"/>
        </w:numPr>
        <w:rPr>
          <w:rFonts w:ascii="Times New Roman" w:hAnsi="Times New Roman" w:cs="Times New Roman"/>
        </w:rPr>
      </w:pPr>
      <w:r>
        <w:rPr>
          <w:rFonts w:ascii="Times New Roman" w:hAnsi="Times New Roman" w:cs="Times New Roman"/>
        </w:rPr>
        <w:t>a += 2;</w:t>
      </w:r>
    </w:p>
    <w:p w14:paraId="18F17B1F" w14:textId="77777777" w:rsidR="00EE40EE" w:rsidRDefault="00DB6547" w:rsidP="004D0CE4">
      <w:pPr>
        <w:pStyle w:val="Ingetavstnd"/>
        <w:numPr>
          <w:ilvl w:val="4"/>
          <w:numId w:val="7"/>
        </w:numPr>
        <w:rPr>
          <w:rFonts w:ascii="Times New Roman" w:hAnsi="Times New Roman" w:cs="Times New Roman"/>
        </w:rPr>
      </w:pPr>
      <w:r w:rsidRPr="00EE40EE">
        <w:rPr>
          <w:rFonts w:ascii="Times New Roman" w:hAnsi="Times New Roman" w:cs="Times New Roman"/>
        </w:rPr>
        <w:t xml:space="preserve">add </w:t>
      </w:r>
      <w:r w:rsidR="00EE40EE" w:rsidRPr="00EE40EE">
        <w:rPr>
          <w:rFonts w:ascii="Times New Roman" w:hAnsi="Times New Roman" w:cs="Times New Roman"/>
        </w:rPr>
        <w:t>[</w:t>
      </w:r>
      <w:r w:rsidRPr="00EE40EE">
        <w:rPr>
          <w:rFonts w:ascii="Times New Roman" w:hAnsi="Times New Roman" w:cs="Times New Roman"/>
        </w:rPr>
        <w:t>a</w:t>
      </w:r>
      <w:r w:rsidR="00EE40EE" w:rsidRPr="00EE40EE">
        <w:rPr>
          <w:rFonts w:ascii="Times New Roman" w:hAnsi="Times New Roman" w:cs="Times New Roman"/>
        </w:rPr>
        <w:t>], 2</w:t>
      </w:r>
    </w:p>
    <w:p w14:paraId="030D1860"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b;</w:t>
      </w:r>
    </w:p>
    <w:p w14:paraId="286CD2A0"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mov ax, [</w:t>
      </w:r>
      <w:r w:rsidR="00397199">
        <w:rPr>
          <w:rFonts w:ascii="Times New Roman" w:hAnsi="Times New Roman" w:cs="Times New Roman"/>
        </w:rPr>
        <w:t>b</w:t>
      </w:r>
      <w:r>
        <w:rPr>
          <w:rFonts w:ascii="Times New Roman" w:hAnsi="Times New Roman" w:cs="Times New Roman"/>
        </w:rPr>
        <w:t>]</w:t>
      </w:r>
    </w:p>
    <w:p w14:paraId="71D8FCFF" w14:textId="77777777" w:rsidR="00DB6547" w:rsidRPr="00BE4C43" w:rsidRDefault="00DB6547" w:rsidP="004D0CE4">
      <w:pPr>
        <w:pStyle w:val="Ingetavstnd"/>
        <w:numPr>
          <w:ilvl w:val="4"/>
          <w:numId w:val="7"/>
        </w:numPr>
        <w:rPr>
          <w:rFonts w:ascii="Times New Roman" w:hAnsi="Times New Roman" w:cs="Times New Roman"/>
        </w:rPr>
      </w:pPr>
      <w:r w:rsidRPr="00BE4C43">
        <w:rPr>
          <w:rFonts w:ascii="Times New Roman" w:hAnsi="Times New Roman" w:cs="Times New Roman"/>
        </w:rPr>
        <w:t xml:space="preserve">add </w:t>
      </w:r>
      <w:r w:rsidR="00BE4C43" w:rsidRPr="00BE4C43">
        <w:rPr>
          <w:rFonts w:ascii="Times New Roman" w:hAnsi="Times New Roman" w:cs="Times New Roman"/>
        </w:rPr>
        <w:t>[</w:t>
      </w:r>
      <w:r w:rsidRPr="00BE4C43">
        <w:rPr>
          <w:rFonts w:ascii="Times New Roman" w:hAnsi="Times New Roman" w:cs="Times New Roman"/>
        </w:rPr>
        <w:t>a</w:t>
      </w:r>
      <w:r w:rsidR="00BE4C43" w:rsidRPr="00BE4C43">
        <w:rPr>
          <w:rFonts w:ascii="Times New Roman" w:hAnsi="Times New Roman" w:cs="Times New Roman"/>
        </w:rPr>
        <w:t>], ax</w:t>
      </w:r>
      <w:r w:rsidRPr="00BE4C43">
        <w:rPr>
          <w:rFonts w:ascii="Times New Roman" w:hAnsi="Times New Roman" w:cs="Times New Roman"/>
        </w:rPr>
        <w:t xml:space="preserve"> </w:t>
      </w:r>
    </w:p>
    <w:p w14:paraId="2C6EAE4F" w14:textId="77777777" w:rsidR="00335E61" w:rsidRDefault="00335E61" w:rsidP="004D0CE4">
      <w:pPr>
        <w:pStyle w:val="Ingetavstnd"/>
        <w:numPr>
          <w:ilvl w:val="2"/>
          <w:numId w:val="7"/>
        </w:numPr>
        <w:rPr>
          <w:rFonts w:ascii="Times New Roman" w:hAnsi="Times New Roman" w:cs="Times New Roman"/>
        </w:rPr>
      </w:pPr>
    </w:p>
    <w:p w14:paraId="2D21E74A" w14:textId="77777777" w:rsidR="00462FB8"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b + c; =&gt;</w:t>
      </w:r>
      <w:r>
        <w:rPr>
          <w:rFonts w:ascii="Times New Roman" w:hAnsi="Times New Roman" w:cs="Times New Roman"/>
        </w:rPr>
        <w:t xml:space="preserve"> </w:t>
      </w:r>
      <w:r w:rsidR="00197404" w:rsidRPr="00903858">
        <w:rPr>
          <w:rFonts w:ascii="Times New Roman" w:hAnsi="Times New Roman" w:cs="Times New Roman"/>
        </w:rPr>
        <w:t>a</w:t>
      </w:r>
      <w:r w:rsidR="00462FB8" w:rsidRPr="00903858">
        <w:rPr>
          <w:rFonts w:ascii="Times New Roman" w:hAnsi="Times New Roman" w:cs="Times New Roman"/>
        </w:rPr>
        <w:t xml:space="preserve">dd byte [bx + </w:t>
      </w:r>
      <w:r w:rsidR="00197404" w:rsidRPr="00903858">
        <w:rPr>
          <w:rFonts w:ascii="Times New Roman" w:hAnsi="Times New Roman" w:cs="Times New Roman"/>
        </w:rPr>
        <w:t>6</w:t>
      </w:r>
      <w:r w:rsidR="00462FB8" w:rsidRPr="00903858">
        <w:rPr>
          <w:rFonts w:ascii="Times New Roman" w:hAnsi="Times New Roman" w:cs="Times New Roman"/>
        </w:rPr>
        <w:t xml:space="preserve">], [bx + </w:t>
      </w:r>
      <w:r w:rsidR="00197404" w:rsidRPr="00903858">
        <w:rPr>
          <w:rFonts w:ascii="Times New Roman" w:hAnsi="Times New Roman" w:cs="Times New Roman"/>
        </w:rPr>
        <w:t>8</w:t>
      </w:r>
      <w:r w:rsidR="00462FB8" w:rsidRPr="00903858">
        <w:rPr>
          <w:rFonts w:ascii="Times New Roman" w:hAnsi="Times New Roman" w:cs="Times New Roman"/>
        </w:rPr>
        <w:t>]</w:t>
      </w:r>
    </w:p>
    <w:p w14:paraId="08B2CC84" w14:textId="77777777" w:rsidR="003101DA"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1 - b; =&gt;</w:t>
      </w:r>
      <w:r>
        <w:rPr>
          <w:rFonts w:ascii="Times New Roman" w:hAnsi="Times New Roman" w:cs="Times New Roman"/>
        </w:rPr>
        <w:t xml:space="preserve"> </w:t>
      </w:r>
      <w:r w:rsidR="001E3644" w:rsidRPr="00903858">
        <w:rPr>
          <w:rFonts w:ascii="Times New Roman" w:hAnsi="Times New Roman" w:cs="Times New Roman"/>
        </w:rPr>
        <w:t xml:space="preserve">sub 1, [bx + </w:t>
      </w:r>
      <w:r w:rsidR="00345328">
        <w:rPr>
          <w:rFonts w:ascii="Times New Roman" w:hAnsi="Times New Roman" w:cs="Times New Roman"/>
        </w:rPr>
        <w:t>6</w:t>
      </w:r>
      <w:r w:rsidR="001E3644" w:rsidRPr="00903858">
        <w:rPr>
          <w:rFonts w:ascii="Times New Roman" w:hAnsi="Times New Roman" w:cs="Times New Roman"/>
        </w:rPr>
        <w:t>]</w:t>
      </w:r>
    </w:p>
    <w:p w14:paraId="4E5C9422" w14:textId="77777777" w:rsidR="001E3644" w:rsidRDefault="001E3644" w:rsidP="004D0CE4">
      <w:pPr>
        <w:pStyle w:val="Ingetavstnd"/>
        <w:numPr>
          <w:ilvl w:val="1"/>
          <w:numId w:val="7"/>
        </w:numPr>
        <w:rPr>
          <w:rFonts w:ascii="Times New Roman" w:hAnsi="Times New Roman" w:cs="Times New Roman"/>
        </w:rPr>
      </w:pPr>
    </w:p>
    <w:p w14:paraId="50ABAE53" w14:textId="77777777" w:rsidR="00E552F5" w:rsidRDefault="00E552F5"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654B750D"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add, sub, and, or, xor</w:t>
      </w:r>
      <w:r w:rsidR="00052FD2">
        <w:rPr>
          <w:rFonts w:ascii="Times New Roman" w:hAnsi="Times New Roman" w:cs="Times New Roman"/>
        </w:rPr>
        <w:t>, cmp</w:t>
      </w:r>
    </w:p>
    <w:p w14:paraId="1AD657D4"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shl, shr</w:t>
      </w:r>
    </w:p>
    <w:p w14:paraId="2BF42D45" w14:textId="77777777" w:rsidR="00052FD2" w:rsidRDefault="00052FD2" w:rsidP="004D0CE4">
      <w:pPr>
        <w:pStyle w:val="Ingetavstnd"/>
        <w:numPr>
          <w:ilvl w:val="2"/>
          <w:numId w:val="7"/>
        </w:numPr>
        <w:rPr>
          <w:rFonts w:ascii="Times New Roman" w:hAnsi="Times New Roman" w:cs="Times New Roman"/>
        </w:rPr>
      </w:pPr>
      <w:r>
        <w:rPr>
          <w:rFonts w:ascii="Times New Roman" w:hAnsi="Times New Roman" w:cs="Times New Roman"/>
        </w:rPr>
        <w:t>mul, div</w:t>
      </w:r>
    </w:p>
    <w:p w14:paraId="51796DF5" w14:textId="77777777" w:rsidR="00301993" w:rsidRDefault="00301993" w:rsidP="004D0CE4">
      <w:pPr>
        <w:pStyle w:val="Ingetavstnd"/>
        <w:numPr>
          <w:ilvl w:val="0"/>
          <w:numId w:val="7"/>
        </w:numPr>
        <w:rPr>
          <w:rFonts w:ascii="Times New Roman" w:hAnsi="Times New Roman" w:cs="Times New Roman"/>
        </w:rPr>
      </w:pPr>
      <w:r>
        <w:rPr>
          <w:rFonts w:ascii="Times New Roman" w:hAnsi="Times New Roman" w:cs="Times New Roman"/>
        </w:rPr>
        <w:t>-----------------------------------------------------------------------------------------------------------------</w:t>
      </w:r>
    </w:p>
    <w:p w14:paraId="3A7C2B31" w14:textId="77777777" w:rsidR="004E4F91" w:rsidRDefault="004E4F91" w:rsidP="004D0CE4">
      <w:pPr>
        <w:pStyle w:val="Ingetavstnd"/>
        <w:numPr>
          <w:ilvl w:val="0"/>
          <w:numId w:val="7"/>
        </w:numPr>
        <w:rPr>
          <w:rFonts w:ascii="Times New Roman" w:hAnsi="Times New Roman" w:cs="Times New Roman"/>
        </w:rPr>
      </w:pPr>
      <w:r>
        <w:rPr>
          <w:rFonts w:ascii="Times New Roman" w:hAnsi="Times New Roman" w:cs="Times New Roman"/>
        </w:rPr>
        <w:t>barajagigen</w:t>
      </w:r>
    </w:p>
    <w:p w14:paraId="4891D2D0" w14:textId="77777777" w:rsidR="0010329A" w:rsidRDefault="0010329A" w:rsidP="004D0CE4">
      <w:pPr>
        <w:pStyle w:val="Ingetavstnd"/>
        <w:numPr>
          <w:ilvl w:val="0"/>
          <w:numId w:val="7"/>
        </w:numPr>
        <w:rPr>
          <w:rFonts w:ascii="Times New Roman" w:hAnsi="Times New Roman" w:cs="Times New Roman"/>
        </w:rPr>
      </w:pPr>
    </w:p>
    <w:p w14:paraId="1D515181" w14:textId="77777777" w:rsidR="008D2D27" w:rsidRDefault="008D2D27" w:rsidP="004D0CE4">
      <w:pPr>
        <w:pStyle w:val="Ingetavstnd"/>
        <w:numPr>
          <w:ilvl w:val="0"/>
          <w:numId w:val="7"/>
        </w:numPr>
        <w:rPr>
          <w:rFonts w:ascii="Times New Roman" w:hAnsi="Times New Roman" w:cs="Times New Roman"/>
        </w:rPr>
      </w:pPr>
      <w:r>
        <w:rPr>
          <w:rFonts w:ascii="Times New Roman" w:hAnsi="Times New Roman" w:cs="Times New Roman"/>
        </w:rPr>
        <w:t>Balanze</w:t>
      </w:r>
    </w:p>
    <w:p w14:paraId="53B07078" w14:textId="77777777" w:rsidR="008D2D27" w:rsidRDefault="008D2D27" w:rsidP="004D0CE4">
      <w:pPr>
        <w:pStyle w:val="Ingetavstnd"/>
        <w:numPr>
          <w:ilvl w:val="1"/>
          <w:numId w:val="7"/>
        </w:numPr>
        <w:rPr>
          <w:rFonts w:ascii="Times New Roman" w:hAnsi="Times New Roman" w:cs="Times New Roman"/>
        </w:rPr>
      </w:pPr>
      <w:r>
        <w:rPr>
          <w:rFonts w:ascii="Times New Roman" w:hAnsi="Times New Roman" w:cs="Times New Roman"/>
        </w:rPr>
        <w:t>Lena Calmegård</w:t>
      </w:r>
    </w:p>
    <w:p w14:paraId="32D784AF" w14:textId="77777777" w:rsidR="00837677" w:rsidRDefault="00837677" w:rsidP="004D0CE4">
      <w:pPr>
        <w:pStyle w:val="Ingetavstnd"/>
        <w:numPr>
          <w:ilvl w:val="0"/>
          <w:numId w:val="7"/>
        </w:numPr>
        <w:rPr>
          <w:rFonts w:ascii="Times New Roman" w:hAnsi="Times New Roman" w:cs="Times New Roman"/>
        </w:rPr>
      </w:pPr>
    </w:p>
    <w:p w14:paraId="110A064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48A0211F"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23-235</w:t>
      </w:r>
    </w:p>
    <w:p w14:paraId="42236CBE"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36-262</w:t>
      </w:r>
    </w:p>
    <w:p w14:paraId="640F7DA1"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67-275</w:t>
      </w:r>
    </w:p>
    <w:p w14:paraId="415363B4" w14:textId="77777777" w:rsidR="00512CBF" w:rsidRDefault="00512CBF" w:rsidP="004D0CE4">
      <w:pPr>
        <w:pStyle w:val="Ingetavstnd"/>
        <w:numPr>
          <w:ilvl w:val="0"/>
          <w:numId w:val="7"/>
        </w:numPr>
        <w:rPr>
          <w:rFonts w:ascii="Times New Roman" w:hAnsi="Times New Roman" w:cs="Times New Roman"/>
          <w:sz w:val="24"/>
          <w:szCs w:val="24"/>
        </w:rPr>
      </w:pPr>
    </w:p>
    <w:p w14:paraId="3724BE8B" w14:textId="77777777" w:rsidR="00512CBF" w:rsidRDefault="00512CBF"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17AE9F48" w14:textId="77777777" w:rsidR="00FD3B05" w:rsidRDefault="00510667" w:rsidP="004D0CE4">
      <w:pPr>
        <w:pStyle w:val="Ingetavstnd"/>
        <w:numPr>
          <w:ilvl w:val="1"/>
          <w:numId w:val="7"/>
        </w:numPr>
        <w:rPr>
          <w:rFonts w:ascii="Times New Roman" w:hAnsi="Times New Roman" w:cs="Times New Roman"/>
        </w:rPr>
      </w:pPr>
      <w:r>
        <w:rPr>
          <w:rFonts w:ascii="Times New Roman" w:hAnsi="Times New Roman" w:cs="Times New Roman"/>
        </w:rPr>
        <w:t>167-</w:t>
      </w:r>
      <w:r w:rsidR="003970AF">
        <w:rPr>
          <w:rFonts w:ascii="Times New Roman" w:hAnsi="Times New Roman" w:cs="Times New Roman"/>
        </w:rPr>
        <w:t>188</w:t>
      </w:r>
      <w:r w:rsidR="00ED713E">
        <w:rPr>
          <w:rFonts w:ascii="Times New Roman" w:hAnsi="Times New Roman" w:cs="Times New Roman"/>
        </w:rPr>
        <w:t xml:space="preserve"> (190)</w:t>
      </w:r>
    </w:p>
    <w:p w14:paraId="21215D42" w14:textId="77777777" w:rsidR="00024548" w:rsidRDefault="00024548" w:rsidP="004D0CE4">
      <w:pPr>
        <w:pStyle w:val="Ingetavstnd"/>
        <w:numPr>
          <w:ilvl w:val="1"/>
          <w:numId w:val="7"/>
        </w:numPr>
        <w:rPr>
          <w:rFonts w:ascii="Times New Roman" w:hAnsi="Times New Roman" w:cs="Times New Roman"/>
        </w:rPr>
      </w:pPr>
      <w:r>
        <w:rPr>
          <w:rFonts w:ascii="Times New Roman" w:hAnsi="Times New Roman" w:cs="Times New Roman"/>
        </w:rPr>
        <w:t>191-</w:t>
      </w:r>
      <w:r w:rsidR="00C904FC">
        <w:rPr>
          <w:rFonts w:ascii="Times New Roman" w:hAnsi="Times New Roman" w:cs="Times New Roman"/>
        </w:rPr>
        <w:t>198</w:t>
      </w:r>
    </w:p>
    <w:p w14:paraId="18036720" w14:textId="77777777" w:rsidR="008F32EA" w:rsidRDefault="008F32EA" w:rsidP="004D0CE4">
      <w:pPr>
        <w:pStyle w:val="Ingetavstnd"/>
        <w:numPr>
          <w:ilvl w:val="0"/>
          <w:numId w:val="7"/>
        </w:numPr>
        <w:rPr>
          <w:rFonts w:ascii="Times New Roman" w:hAnsi="Times New Roman" w:cs="Times New Roman"/>
        </w:rPr>
      </w:pPr>
    </w:p>
    <w:p w14:paraId="5597E84D"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16 skriver prov tisdagen den 27 mars</w:t>
      </w:r>
    </w:p>
    <w:p w14:paraId="3FB7BC3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Sa15 skriver prov torsdagen den 29 mars</w:t>
      </w:r>
    </w:p>
    <w:p w14:paraId="06BC9FEA" w14:textId="77777777" w:rsidR="00FD3B05" w:rsidRDefault="00FD3B05" w:rsidP="004D0CE4">
      <w:pPr>
        <w:pStyle w:val="Ingetavstnd"/>
        <w:numPr>
          <w:ilvl w:val="0"/>
          <w:numId w:val="7"/>
        </w:numPr>
        <w:rPr>
          <w:rFonts w:ascii="Times New Roman" w:hAnsi="Times New Roman" w:cs="Times New Roman"/>
        </w:rPr>
      </w:pPr>
    </w:p>
    <w:p w14:paraId="0D4F993F" w14:textId="77777777" w:rsidR="00B27F7D" w:rsidRDefault="00B27F7D" w:rsidP="004D0CE4">
      <w:pPr>
        <w:pStyle w:val="Ingetavstnd"/>
        <w:numPr>
          <w:ilvl w:val="0"/>
          <w:numId w:val="7"/>
        </w:numPr>
        <w:rPr>
          <w:rFonts w:ascii="Times New Roman" w:hAnsi="Times New Roman" w:cs="Times New Roman"/>
        </w:rPr>
      </w:pPr>
      <w:r>
        <w:rPr>
          <w:rFonts w:ascii="Times New Roman" w:hAnsi="Times New Roman" w:cs="Times New Roman"/>
        </w:rPr>
        <w:t>8299-0, 403 543 086-9, 30 000 kr</w:t>
      </w:r>
    </w:p>
    <w:p w14:paraId="41B6B312" w14:textId="77777777" w:rsidR="00B27F7D" w:rsidRDefault="00B27F7D" w:rsidP="004D0CE4">
      <w:pPr>
        <w:pStyle w:val="Ingetavstnd"/>
        <w:numPr>
          <w:ilvl w:val="0"/>
          <w:numId w:val="7"/>
        </w:numPr>
        <w:rPr>
          <w:rFonts w:ascii="Times New Roman" w:hAnsi="Times New Roman" w:cs="Times New Roman"/>
        </w:rPr>
      </w:pPr>
    </w:p>
    <w:p w14:paraId="1900815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Kurser</w:t>
      </w:r>
    </w:p>
    <w:p w14:paraId="436E011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B-kursen i Fysik, kvällskurs/distanskurs halvfart</w:t>
      </w:r>
    </w:p>
    <w:p w14:paraId="6E2C3162"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Företagsekonomi, distans Mittuniversitetet</w:t>
      </w:r>
    </w:p>
    <w:p w14:paraId="306F63A1" w14:textId="77777777" w:rsidR="00FD3B05" w:rsidRDefault="00FD3B05" w:rsidP="004D0CE4">
      <w:pPr>
        <w:pStyle w:val="Ingetavstnd"/>
        <w:numPr>
          <w:ilvl w:val="0"/>
          <w:numId w:val="7"/>
        </w:numPr>
        <w:rPr>
          <w:rFonts w:ascii="Times New Roman" w:hAnsi="Times New Roman" w:cs="Times New Roman"/>
        </w:rPr>
      </w:pPr>
    </w:p>
    <w:p w14:paraId="3C4DE80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Book promotion activities</w:t>
      </w:r>
    </w:p>
    <w:p w14:paraId="13CB853A"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Amazon Author Page</w:t>
      </w:r>
    </w:p>
    <w:p w14:paraId="01C2C16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Send 10 mailaddresses</w:t>
      </w:r>
    </w:p>
    <w:p w14:paraId="2781B919" w14:textId="77777777" w:rsidR="00FD3B05" w:rsidRDefault="00FD3B05" w:rsidP="004D0CE4">
      <w:pPr>
        <w:pStyle w:val="Ingetavstnd"/>
        <w:numPr>
          <w:ilvl w:val="0"/>
          <w:numId w:val="7"/>
        </w:numPr>
        <w:rPr>
          <w:rFonts w:ascii="Times New Roman" w:hAnsi="Times New Roman" w:cs="Times New Roman"/>
        </w:rPr>
      </w:pPr>
    </w:p>
    <w:p w14:paraId="36A6CE8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Innan påsklovet</w:t>
      </w:r>
    </w:p>
    <w:p w14:paraId="384DBE60"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2b kapitel 5, Geometri</w:t>
      </w:r>
    </w:p>
    <w:p w14:paraId="198D3E98"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3b kapitel 5, Integraler</w:t>
      </w:r>
    </w:p>
    <w:p w14:paraId="5AA71F44" w14:textId="77777777" w:rsidR="00FD3B05" w:rsidRPr="00DC66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58674992"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Bm2017</w:t>
      </w:r>
    </w:p>
    <w:p w14:paraId="0D7E4607"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Sejour</w:t>
      </w:r>
    </w:p>
    <w:p w14:paraId="405121CE" w14:textId="77777777" w:rsidR="00FD3B05" w:rsidRPr="006E2717" w:rsidRDefault="00FD3B05" w:rsidP="004D0CE4">
      <w:pPr>
        <w:pStyle w:val="Ingetavstnd"/>
        <w:numPr>
          <w:ilvl w:val="0"/>
          <w:numId w:val="7"/>
        </w:numPr>
        <w:rPr>
          <w:rStyle w:val="CodeInText"/>
          <w:rFonts w:ascii="Times New Roman" w:hAnsi="Times New Roman" w:cs="Times New Roman"/>
          <w:b w:val="0"/>
          <w:lang w:val="sv-SE"/>
        </w:rPr>
      </w:pPr>
      <w:r w:rsidRPr="006E2717">
        <w:rPr>
          <w:rStyle w:val="CodeInText"/>
          <w:rFonts w:ascii="Times New Roman" w:hAnsi="Times New Roman" w:cs="Times New Roman"/>
          <w:b w:val="0"/>
          <w:lang w:val="sv-SE"/>
        </w:rPr>
        <w:t>Lenamellan</w:t>
      </w:r>
    </w:p>
    <w:p w14:paraId="038ABC93" w14:textId="77777777" w:rsidR="00FD3B05" w:rsidRPr="00430793" w:rsidRDefault="00D41187" w:rsidP="004D0CE4">
      <w:pPr>
        <w:pStyle w:val="Ingetavstnd"/>
        <w:numPr>
          <w:ilvl w:val="0"/>
          <w:numId w:val="7"/>
        </w:numPr>
        <w:rPr>
          <w:rStyle w:val="CodeInText"/>
          <w:rFonts w:ascii="Times New Roman" w:hAnsi="Times New Roman" w:cs="Times New Roman"/>
          <w:b w:val="0"/>
          <w:lang w:val="sv-SE"/>
        </w:rPr>
      </w:pPr>
      <w:hyperlink r:id="rId83" w:tooltip="miss_bee" w:history="1">
        <w:r w:rsidR="00FD3B05" w:rsidRPr="006E2717">
          <w:rPr>
            <w:rStyle w:val="CodeInText"/>
            <w:rFonts w:ascii="Times New Roman" w:hAnsi="Times New Roman" w:cs="Times New Roman"/>
            <w:b w:val="0"/>
            <w:lang w:val="sv-SE"/>
          </w:rPr>
          <w:t>miss_bee</w:t>
        </w:r>
      </w:hyperlink>
    </w:p>
    <w:p w14:paraId="7C70F39E" w14:textId="77777777" w:rsidR="00FD3B05" w:rsidRPr="006E2717" w:rsidRDefault="00D41187" w:rsidP="004D0CE4">
      <w:pPr>
        <w:pStyle w:val="Ingetavstnd"/>
        <w:numPr>
          <w:ilvl w:val="0"/>
          <w:numId w:val="7"/>
        </w:numPr>
        <w:rPr>
          <w:rStyle w:val="CodeInText"/>
          <w:rFonts w:ascii="Times New Roman" w:hAnsi="Times New Roman" w:cs="Times New Roman"/>
          <w:b w:val="0"/>
          <w:lang w:val="sv-SE"/>
        </w:rPr>
      </w:pPr>
      <w:hyperlink r:id="rId84" w:tooltip="Catlady77" w:history="1">
        <w:r w:rsidR="00FD3B05" w:rsidRPr="00430793">
          <w:rPr>
            <w:rStyle w:val="CodeInText"/>
            <w:rFonts w:ascii="Times New Roman" w:hAnsi="Times New Roman" w:cs="Times New Roman"/>
            <w:b w:val="0"/>
            <w:lang w:val="sv-SE"/>
          </w:rPr>
          <w:t>Catlady77</w:t>
        </w:r>
      </w:hyperlink>
    </w:p>
    <w:p w14:paraId="143EF8A6" w14:textId="77777777" w:rsidR="00FD3B05" w:rsidRPr="00430793" w:rsidRDefault="00D41187" w:rsidP="004D0CE4">
      <w:pPr>
        <w:pStyle w:val="Ingetavstnd"/>
        <w:numPr>
          <w:ilvl w:val="0"/>
          <w:numId w:val="7"/>
        </w:numPr>
        <w:rPr>
          <w:rStyle w:val="CodeInText"/>
          <w:rFonts w:ascii="Times New Roman" w:hAnsi="Times New Roman" w:cs="Times New Roman"/>
          <w:b w:val="0"/>
          <w:lang w:val="sv-SE"/>
        </w:rPr>
      </w:pPr>
      <w:hyperlink r:id="rId85" w:tooltip="ponnyflickan" w:history="1">
        <w:r w:rsidR="00FD3B05" w:rsidRPr="006E2717">
          <w:rPr>
            <w:rStyle w:val="CodeInText"/>
            <w:rFonts w:ascii="Times New Roman" w:hAnsi="Times New Roman" w:cs="Times New Roman"/>
            <w:b w:val="0"/>
            <w:lang w:val="sv-SE"/>
          </w:rPr>
          <w:t>ponnyflicka</w:t>
        </w:r>
        <w:r w:rsidR="00FD3B05" w:rsidRPr="00430793">
          <w:rPr>
            <w:rStyle w:val="CodeInText"/>
            <w:rFonts w:ascii="Times New Roman" w:hAnsi="Times New Roman" w:cs="Times New Roman"/>
            <w:b w:val="0"/>
            <w:lang w:val="sv-SE"/>
          </w:rPr>
          <w:t>n</w:t>
        </w:r>
      </w:hyperlink>
    </w:p>
    <w:p w14:paraId="4ED5C2B5" w14:textId="77777777" w:rsidR="00FD3B05" w:rsidRPr="00430793" w:rsidRDefault="00D41187" w:rsidP="004D0CE4">
      <w:pPr>
        <w:pStyle w:val="Ingetavstnd"/>
        <w:numPr>
          <w:ilvl w:val="0"/>
          <w:numId w:val="7"/>
        </w:numPr>
        <w:rPr>
          <w:rStyle w:val="CodeInText"/>
          <w:rFonts w:ascii="Times New Roman" w:hAnsi="Times New Roman" w:cs="Times New Roman"/>
          <w:b w:val="0"/>
          <w:lang w:val="sv-SE"/>
        </w:rPr>
      </w:pPr>
      <w:hyperlink r:id="rId86" w:tooltip="jenyjen" w:history="1">
        <w:r w:rsidR="00FD3B05" w:rsidRPr="00430793">
          <w:rPr>
            <w:rStyle w:val="CodeInText"/>
            <w:rFonts w:ascii="Times New Roman" w:hAnsi="Times New Roman" w:cs="Times New Roman"/>
            <w:b w:val="0"/>
            <w:lang w:val="sv-SE"/>
          </w:rPr>
          <w:t>jenyjen</w:t>
        </w:r>
      </w:hyperlink>
    </w:p>
    <w:p w14:paraId="799B81C0" w14:textId="77777777" w:rsidR="00FD3B05" w:rsidRPr="006E2717" w:rsidRDefault="00D41187" w:rsidP="004D0CE4">
      <w:pPr>
        <w:pStyle w:val="Ingetavstnd"/>
        <w:numPr>
          <w:ilvl w:val="0"/>
          <w:numId w:val="7"/>
        </w:numPr>
        <w:rPr>
          <w:rFonts w:ascii="Times New Roman" w:hAnsi="Times New Roman" w:cs="Times New Roman"/>
        </w:rPr>
      </w:pPr>
      <w:hyperlink r:id="rId87" w:tooltip="Iwillobey73" w:history="1">
        <w:r w:rsidR="00FD3B05" w:rsidRPr="006E2717">
          <w:rPr>
            <w:rFonts w:ascii="Times New Roman" w:hAnsi="Times New Roman" w:cs="Times New Roman"/>
          </w:rPr>
          <w:t>Iwillobey73</w:t>
        </w:r>
      </w:hyperlink>
      <w:r w:rsidR="00FD3B05" w:rsidRPr="006E2717">
        <w:rPr>
          <w:rFonts w:ascii="Times New Roman" w:hAnsi="Times New Roman" w:cs="Times New Roman"/>
        </w:rPr>
        <w:t xml:space="preserve"> </w:t>
      </w:r>
    </w:p>
    <w:p w14:paraId="5DCDA772" w14:textId="77777777" w:rsidR="00FD3B05" w:rsidRPr="006E2717" w:rsidRDefault="00FD3B05" w:rsidP="004D0CE4">
      <w:pPr>
        <w:pStyle w:val="Ingetavstnd"/>
        <w:numPr>
          <w:ilvl w:val="0"/>
          <w:numId w:val="7"/>
        </w:numPr>
        <w:rPr>
          <w:rFonts w:ascii="Times New Roman" w:hAnsi="Times New Roman" w:cs="Times New Roman"/>
        </w:rPr>
      </w:pPr>
      <w:r w:rsidRPr="006E2717">
        <w:rPr>
          <w:rFonts w:ascii="Times New Roman" w:hAnsi="Times New Roman" w:cs="Times New Roman"/>
        </w:rPr>
        <w:t>Leia_orgasma Katrineholm sambo</w:t>
      </w:r>
    </w:p>
    <w:p w14:paraId="359DB4A1" w14:textId="77777777" w:rsidR="00FD3B05" w:rsidRPr="006E2717" w:rsidRDefault="00D41187" w:rsidP="004D0CE4">
      <w:pPr>
        <w:pStyle w:val="Ingetavstnd"/>
        <w:numPr>
          <w:ilvl w:val="0"/>
          <w:numId w:val="7"/>
        </w:numPr>
        <w:rPr>
          <w:rFonts w:ascii="Times New Roman" w:hAnsi="Times New Roman" w:cs="Times New Roman"/>
        </w:rPr>
      </w:pPr>
      <w:hyperlink r:id="rId88" w:tooltip="angelnegro" w:history="1">
        <w:r w:rsidR="00FD3B05" w:rsidRPr="006E2717">
          <w:rPr>
            <w:rFonts w:ascii="Times New Roman" w:hAnsi="Times New Roman" w:cs="Times New Roman"/>
          </w:rPr>
          <w:t>angelnegro</w:t>
        </w:r>
      </w:hyperlink>
    </w:p>
    <w:p w14:paraId="7E2753C2" w14:textId="77777777" w:rsidR="00FD3B05" w:rsidRPr="006E2717" w:rsidRDefault="00D41187" w:rsidP="004D0CE4">
      <w:pPr>
        <w:pStyle w:val="Ingetavstnd"/>
        <w:numPr>
          <w:ilvl w:val="0"/>
          <w:numId w:val="7"/>
        </w:numPr>
        <w:rPr>
          <w:rFonts w:ascii="Times New Roman" w:hAnsi="Times New Roman" w:cs="Times New Roman"/>
        </w:rPr>
      </w:pPr>
      <w:hyperlink r:id="rId89" w:tooltip="MissNyfikenHet" w:history="1">
        <w:r w:rsidR="00FD3B05" w:rsidRPr="006E2717">
          <w:rPr>
            <w:rFonts w:ascii="Times New Roman" w:hAnsi="Times New Roman" w:cs="Times New Roman"/>
          </w:rPr>
          <w:t>MissNyfikenHet</w:t>
        </w:r>
      </w:hyperlink>
    </w:p>
    <w:p w14:paraId="45C5406C" w14:textId="77777777" w:rsidR="00FD3B05" w:rsidRPr="00430793" w:rsidRDefault="00D41187" w:rsidP="004D0CE4">
      <w:pPr>
        <w:pStyle w:val="Ingetavstnd"/>
        <w:numPr>
          <w:ilvl w:val="0"/>
          <w:numId w:val="7"/>
        </w:numPr>
        <w:rPr>
          <w:rStyle w:val="CodeInText"/>
          <w:rFonts w:ascii="Times New Roman" w:hAnsi="Times New Roman" w:cs="Times New Roman"/>
          <w:b w:val="0"/>
          <w:lang w:val="sv-SE"/>
        </w:rPr>
      </w:pPr>
      <w:hyperlink r:id="rId90" w:tooltip="LovleyPeach" w:history="1">
        <w:r w:rsidR="00FD3B05" w:rsidRPr="006E2717">
          <w:rPr>
            <w:rFonts w:ascii="Times New Roman" w:hAnsi="Times New Roman" w:cs="Times New Roman"/>
          </w:rPr>
          <w:t>LovleyPeach</w:t>
        </w:r>
      </w:hyperlink>
    </w:p>
    <w:p w14:paraId="3B454E52" w14:textId="77777777" w:rsidR="00FD3B05" w:rsidRPr="00DC7822"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6CDA6685" w14:textId="77777777" w:rsidR="00FD3B05" w:rsidRDefault="00FD3B05" w:rsidP="004D0CE4">
      <w:pPr>
        <w:pStyle w:val="Ingetavstnd"/>
        <w:numPr>
          <w:ilvl w:val="0"/>
          <w:numId w:val="7"/>
        </w:numPr>
        <w:rPr>
          <w:rFonts w:ascii="Times New Roman" w:hAnsi="Times New Roman" w:cs="Times New Roman"/>
        </w:rPr>
      </w:pPr>
      <w:r w:rsidRPr="00AB51D3">
        <w:rPr>
          <w:rFonts w:ascii="Times New Roman" w:hAnsi="Times New Roman" w:cs="Times New Roman"/>
        </w:rPr>
        <w:t>"Lars Olof Almberg" &lt;LarsOlof.Almberg@strangnas.se&gt;;</w:t>
      </w:r>
    </w:p>
    <w:p w14:paraId="119BE824" w14:textId="77777777" w:rsidR="00FD3B05" w:rsidRDefault="00D41187" w:rsidP="004D0CE4">
      <w:pPr>
        <w:pStyle w:val="Ingetavstnd"/>
        <w:numPr>
          <w:ilvl w:val="0"/>
          <w:numId w:val="7"/>
        </w:numPr>
        <w:rPr>
          <w:rFonts w:ascii="Times New Roman" w:hAnsi="Times New Roman" w:cs="Times New Roman"/>
        </w:rPr>
      </w:pPr>
      <w:hyperlink r:id="rId91" w:history="1">
        <w:r w:rsidR="00FD3B05" w:rsidRPr="0021727A">
          <w:rPr>
            <w:rStyle w:val="Hyperlnk"/>
            <w:rFonts w:ascii="Times New Roman" w:hAnsi="Times New Roman" w:cs="Times New Roman"/>
          </w:rPr>
          <w:t>https://www.dn.se/kultur-noje/niklas-wahllof-nar-finskolorna-i-silicon-valley-infor-skarmforbud-har-det-gatt-valdigt-langt/</w:t>
        </w:r>
      </w:hyperlink>
    </w:p>
    <w:p w14:paraId="25256F3E" w14:textId="77777777" w:rsidR="00FD3B05" w:rsidRDefault="00FD3B05" w:rsidP="004D0CE4">
      <w:pPr>
        <w:pStyle w:val="Ingetavstnd"/>
        <w:numPr>
          <w:ilvl w:val="0"/>
          <w:numId w:val="7"/>
        </w:numPr>
        <w:rPr>
          <w:rFonts w:ascii="Times New Roman" w:hAnsi="Times New Roman" w:cs="Times New Roman"/>
        </w:rPr>
      </w:pPr>
    </w:p>
    <w:p w14:paraId="28295FE9" w14:textId="77777777" w:rsidR="00FD3B05" w:rsidRPr="006E2717" w:rsidRDefault="00FD3B05" w:rsidP="004D0CE4">
      <w:pPr>
        <w:pStyle w:val="Ingetavstnd"/>
        <w:numPr>
          <w:ilvl w:val="0"/>
          <w:numId w:val="7"/>
        </w:numPr>
        <w:rPr>
          <w:rFonts w:ascii="Times New Roman" w:hAnsi="Times New Roman" w:cs="Times New Roman"/>
        </w:rPr>
      </w:pPr>
      <w:r>
        <w:rPr>
          <w:rStyle w:val="Betoning"/>
          <w:rFonts w:ascii="Georgia" w:hAnsi="Georgia" w:cs="Calibri"/>
          <w:color w:val="000000"/>
          <w:sz w:val="20"/>
          <w:szCs w:val="20"/>
        </w:rPr>
        <w:t xml:space="preserve">Malin Tiger Nyrén </w:t>
      </w:r>
      <w:r>
        <w:rPr>
          <w:rFonts w:ascii="Georgia" w:hAnsi="Georgia" w:cs="Calibri"/>
          <w:color w:val="000000"/>
          <w:sz w:val="20"/>
          <w:szCs w:val="20"/>
        </w:rPr>
        <w:t>0152-29475</w:t>
      </w:r>
    </w:p>
    <w:p w14:paraId="565144EF" w14:textId="77777777" w:rsidR="00FD3B05" w:rsidRDefault="00FD3B05" w:rsidP="004D0CE4">
      <w:pPr>
        <w:pStyle w:val="Ingetavstnd"/>
        <w:numPr>
          <w:ilvl w:val="0"/>
          <w:numId w:val="7"/>
        </w:numPr>
        <w:rPr>
          <w:rFonts w:ascii="Times New Roman" w:hAnsi="Times New Roman" w:cs="Times New Roman"/>
        </w:rPr>
      </w:pPr>
      <w:r>
        <w:rPr>
          <w:rFonts w:ascii="Calibri" w:hAnsi="Calibri" w:cs="Calibri"/>
          <w:color w:val="000000"/>
        </w:rPr>
        <w:t>Mat 18:30 och Quizzen startar 20:00.</w:t>
      </w:r>
    </w:p>
    <w:p w14:paraId="06CE761F" w14:textId="77777777" w:rsidR="00FD3B05" w:rsidRDefault="00FD3B05" w:rsidP="004D0CE4">
      <w:pPr>
        <w:pStyle w:val="Ingetavstnd"/>
        <w:numPr>
          <w:ilvl w:val="0"/>
          <w:numId w:val="7"/>
        </w:numPr>
        <w:rPr>
          <w:rFonts w:ascii="Times New Roman" w:hAnsi="Times New Roman" w:cs="Times New Roman"/>
        </w:rPr>
      </w:pPr>
    </w:p>
    <w:p w14:paraId="399628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47-153</w:t>
      </w:r>
    </w:p>
    <w:p w14:paraId="50ADDA21"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8-180</w:t>
      </w:r>
    </w:p>
    <w:p w14:paraId="3895F46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184</w:t>
      </w:r>
    </w:p>
    <w:p w14:paraId="6BCD4FF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1</w:t>
      </w:r>
    </w:p>
    <w:p w14:paraId="3E823E1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6-197</w:t>
      </w:r>
    </w:p>
    <w:p w14:paraId="25955745"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0-211</w:t>
      </w:r>
    </w:p>
    <w:p w14:paraId="6D41B427" w14:textId="77777777" w:rsidR="00FD3B05" w:rsidRDefault="00FD3B05" w:rsidP="004D0CE4">
      <w:pPr>
        <w:pStyle w:val="Ingetavstnd"/>
        <w:numPr>
          <w:ilvl w:val="0"/>
          <w:numId w:val="7"/>
        </w:numPr>
        <w:rPr>
          <w:rFonts w:ascii="Times New Roman" w:hAnsi="Times New Roman" w:cs="Times New Roman"/>
        </w:rPr>
      </w:pPr>
    </w:p>
    <w:p w14:paraId="0CA91D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211</w:t>
      </w:r>
    </w:p>
    <w:p w14:paraId="4EEECEC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2-218 kopia</w:t>
      </w:r>
    </w:p>
    <w:p w14:paraId="3A7F06BA" w14:textId="77777777" w:rsidR="00FD3B05" w:rsidRDefault="00FD3B05" w:rsidP="004D0CE4">
      <w:pPr>
        <w:pStyle w:val="Ingetavstnd"/>
        <w:numPr>
          <w:ilvl w:val="0"/>
          <w:numId w:val="7"/>
        </w:numPr>
        <w:rPr>
          <w:rFonts w:ascii="Times New Roman" w:hAnsi="Times New Roman" w:cs="Times New Roman"/>
        </w:rPr>
      </w:pPr>
    </w:p>
    <w:p w14:paraId="3631D90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92-106</w:t>
      </w:r>
    </w:p>
    <w:p w14:paraId="315F91A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14-121</w:t>
      </w:r>
    </w:p>
    <w:p w14:paraId="3A63584F"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25-144</w:t>
      </w:r>
    </w:p>
    <w:p w14:paraId="103FA1B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6-163 copy</w:t>
      </w:r>
    </w:p>
    <w:p w14:paraId="742BF392" w14:textId="77777777" w:rsidR="00FD3B05" w:rsidRDefault="00FD3B05" w:rsidP="004D0CE4">
      <w:pPr>
        <w:pStyle w:val="Ingetavstnd"/>
        <w:numPr>
          <w:ilvl w:val="0"/>
          <w:numId w:val="7"/>
        </w:numPr>
        <w:rPr>
          <w:rFonts w:ascii="Times New Roman" w:hAnsi="Times New Roman" w:cs="Times New Roman"/>
        </w:rPr>
      </w:pPr>
    </w:p>
    <w:p w14:paraId="552C1F2D" w14:textId="77777777" w:rsidR="00FD3B05" w:rsidRDefault="00FD3B05" w:rsidP="004D0CE4">
      <w:pPr>
        <w:pStyle w:val="Ingetavstnd"/>
        <w:numPr>
          <w:ilvl w:val="0"/>
          <w:numId w:val="7"/>
        </w:numPr>
        <w:rPr>
          <w:rFonts w:ascii="Times New Roman" w:hAnsi="Times New Roman" w:cs="Times New Roman"/>
        </w:rPr>
      </w:pPr>
      <w:r w:rsidRPr="002E4E27">
        <w:rPr>
          <w:rFonts w:ascii="Times New Roman" w:hAnsi="Times New Roman" w:cs="Times New Roman"/>
        </w:rPr>
        <w:t>y=(x-1)^3+3((x-1)^2) - 2</w:t>
      </w:r>
    </w:p>
    <w:p w14:paraId="18B4D3FF" w14:textId="77777777" w:rsidR="00FD3B05" w:rsidRDefault="00FD3B05" w:rsidP="004D0CE4">
      <w:pPr>
        <w:pStyle w:val="Ingetavstnd"/>
        <w:numPr>
          <w:ilvl w:val="0"/>
          <w:numId w:val="7"/>
        </w:numPr>
        <w:rPr>
          <w:rFonts w:ascii="Times New Roman" w:hAnsi="Times New Roman" w:cs="Times New Roman"/>
        </w:rPr>
      </w:pPr>
      <w:r w:rsidRPr="00AE6EED">
        <w:rPr>
          <w:rFonts w:ascii="Times New Roman" w:hAnsi="Times New Roman" w:cs="Times New Roman"/>
        </w:rPr>
        <w:t>y=6(x^4+2(x^3) - x)</w:t>
      </w:r>
    </w:p>
    <w:p w14:paraId="6C359E86" w14:textId="77777777" w:rsidR="00FD3B05" w:rsidRDefault="00FD3B05" w:rsidP="004D0CE4">
      <w:pPr>
        <w:pStyle w:val="Ingetavstnd"/>
        <w:numPr>
          <w:ilvl w:val="0"/>
          <w:numId w:val="7"/>
        </w:numPr>
        <w:rPr>
          <w:rFonts w:ascii="Times New Roman" w:hAnsi="Times New Roman" w:cs="Times New Roman"/>
        </w:rPr>
      </w:pPr>
      <w:r w:rsidRPr="00A641FE">
        <w:rPr>
          <w:rFonts w:ascii="Times New Roman" w:hAnsi="Times New Roman" w:cs="Times New Roman"/>
        </w:rPr>
        <w:t>y=x^5+3.5x^4-2.5x^3-12.5x^2+1.5x+9</w:t>
      </w:r>
    </w:p>
    <w:p w14:paraId="600F600E" w14:textId="77777777" w:rsidR="00FD3B05" w:rsidRDefault="00FD3B05" w:rsidP="004D0CE4">
      <w:pPr>
        <w:pStyle w:val="Ingetavstnd"/>
        <w:numPr>
          <w:ilvl w:val="0"/>
          <w:numId w:val="7"/>
        </w:numPr>
        <w:rPr>
          <w:rFonts w:ascii="Times New Roman" w:hAnsi="Times New Roman" w:cs="Times New Roman"/>
        </w:rPr>
      </w:pPr>
    </w:p>
    <w:p w14:paraId="48E4F026" w14:textId="77777777" w:rsidR="00FD3B05" w:rsidRPr="004402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Quizz 14 februari</w:t>
      </w:r>
    </w:p>
    <w:p w14:paraId="11DDAD56" w14:textId="77777777" w:rsidR="00FD3B05" w:rsidRDefault="00FD3B05" w:rsidP="004D0CE4">
      <w:pPr>
        <w:pStyle w:val="Ingetavstnd"/>
        <w:numPr>
          <w:ilvl w:val="0"/>
          <w:numId w:val="7"/>
        </w:numPr>
        <w:rPr>
          <w:rFonts w:ascii="Times New Roman" w:hAnsi="Times New Roman" w:cs="Times New Roman"/>
        </w:rPr>
      </w:pPr>
    </w:p>
    <w:p w14:paraId="004F7352"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U</w:t>
      </w:r>
      <w:r w:rsidRPr="00310341">
        <w:rPr>
          <w:rFonts w:ascii="Times New Roman" w:hAnsi="Times New Roman" w:cs="Times New Roman"/>
        </w:rPr>
        <w:t xml:space="preserve">lrika </w:t>
      </w:r>
      <w:r>
        <w:rPr>
          <w:rFonts w:ascii="Times New Roman" w:hAnsi="Times New Roman" w:cs="Times New Roman"/>
        </w:rPr>
        <w:t>R</w:t>
      </w:r>
      <w:r w:rsidRPr="00310341">
        <w:rPr>
          <w:rFonts w:ascii="Times New Roman" w:hAnsi="Times New Roman" w:cs="Times New Roman"/>
        </w:rPr>
        <w:t>uston</w:t>
      </w:r>
    </w:p>
    <w:p w14:paraId="0307B150" w14:textId="77777777" w:rsidR="00FD3B05" w:rsidRDefault="00FD3B05" w:rsidP="004D0CE4">
      <w:pPr>
        <w:pStyle w:val="Ingetavstnd"/>
        <w:numPr>
          <w:ilvl w:val="0"/>
          <w:numId w:val="7"/>
        </w:numPr>
        <w:rPr>
          <w:rFonts w:ascii="Times New Roman" w:hAnsi="Times New Roman" w:cs="Times New Roman"/>
        </w:rPr>
      </w:pPr>
    </w:p>
    <w:p w14:paraId="5929F718"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Sa15 torsdagen den 29 mars</w:t>
      </w:r>
    </w:p>
    <w:p w14:paraId="39F9424D"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16 tisdagen den 27 mars</w:t>
      </w:r>
    </w:p>
    <w:p w14:paraId="2A7161C9" w14:textId="77777777" w:rsidR="00FD3B05" w:rsidRPr="00440244" w:rsidRDefault="00FD3B05" w:rsidP="004D0CE4">
      <w:pPr>
        <w:pStyle w:val="Ingetavstnd"/>
        <w:numPr>
          <w:ilvl w:val="0"/>
          <w:numId w:val="7"/>
        </w:numPr>
        <w:rPr>
          <w:rFonts w:ascii="Times New Roman" w:hAnsi="Times New Roman" w:cs="Times New Roman"/>
        </w:rPr>
      </w:pPr>
    </w:p>
    <w:p w14:paraId="5AC11F61"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Ring </w:t>
      </w:r>
      <w:hyperlink r:id="rId92" w:history="1">
        <w:r w:rsidRPr="00440244">
          <w:rPr>
            <w:rStyle w:val="Hyperlnk"/>
            <w:rFonts w:ascii="Times New Roman" w:hAnsi="Times New Roman" w:cs="Times New Roman"/>
          </w:rPr>
          <w:t>Tobias.Strandh@informator.se</w:t>
        </w:r>
      </w:hyperlink>
      <w:r w:rsidRPr="00440244">
        <w:rPr>
          <w:rFonts w:ascii="Times New Roman" w:hAnsi="Times New Roman" w:cs="Times New Roman"/>
        </w:rPr>
        <w:t>, direkt 0736–146589, växel 08-587 116 10</w:t>
      </w:r>
    </w:p>
    <w:p w14:paraId="3DDDB164" w14:textId="77777777" w:rsidR="00FD3B05" w:rsidRPr="00440244" w:rsidRDefault="00FD3B05" w:rsidP="004D0CE4">
      <w:pPr>
        <w:pStyle w:val="Ingetavstnd"/>
        <w:numPr>
          <w:ilvl w:val="0"/>
          <w:numId w:val="7"/>
        </w:numPr>
        <w:rPr>
          <w:rFonts w:ascii="Times New Roman" w:hAnsi="Times New Roman" w:cs="Times New Roman"/>
        </w:rPr>
      </w:pPr>
    </w:p>
    <w:p w14:paraId="7CEB2B68" w14:textId="77777777" w:rsidR="00FD3B05" w:rsidRDefault="00FD3B05" w:rsidP="004D0CE4">
      <w:pPr>
        <w:pStyle w:val="Ingetavstnd"/>
        <w:numPr>
          <w:ilvl w:val="0"/>
          <w:numId w:val="7"/>
        </w:numPr>
        <w:rPr>
          <w:rFonts w:ascii="Times New Roman" w:hAnsi="Times New Roman" w:cs="Times New Roman"/>
          <w:b/>
          <w:sz w:val="24"/>
          <w:szCs w:val="24"/>
        </w:rPr>
      </w:pPr>
      <w:r>
        <w:rPr>
          <w:rFonts w:ascii="Times New Roman" w:hAnsi="Times New Roman" w:cs="Times New Roman"/>
          <w:b/>
          <w:sz w:val="24"/>
          <w:szCs w:val="24"/>
        </w:rPr>
        <w:t>Charlotte Greheim Hjort</w:t>
      </w:r>
    </w:p>
    <w:p w14:paraId="64ED2C11"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
    <w:p w14:paraId="79C0689B"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r w:rsidRPr="006E2717">
        <w:rPr>
          <w:rStyle w:val="pej"/>
          <w:rFonts w:ascii="Times New Roman" w:hAnsi="Times New Roman" w:cs="Times New Roman"/>
        </w:rPr>
        <w:t>Mail</w:t>
      </w:r>
      <w:r w:rsidRPr="00440244">
        <w:rPr>
          <w:rStyle w:val="pej"/>
          <w:rFonts w:ascii="Times New Roman" w:eastAsiaTheme="minorEastAsia" w:hAnsi="Times New Roman" w:cs="Times New Roman"/>
          <w:lang w:eastAsia="sv-SE"/>
        </w:rPr>
        <w:t xml:space="preserve"> </w:t>
      </w:r>
      <w:r w:rsidRPr="006E2717">
        <w:rPr>
          <w:rStyle w:val="pej"/>
          <w:rFonts w:ascii="Times New Roman" w:hAnsi="Times New Roman" w:cs="Times New Roman"/>
        </w:rPr>
        <w:t>mohmod heydari Lars-Olofs emailadress</w:t>
      </w:r>
    </w:p>
    <w:p w14:paraId="6579F9BE"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Brev från Klarna</w:t>
      </w:r>
    </w:p>
    <w:p w14:paraId="136EDC8C"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Räkningar Välgörenhet</w:t>
      </w:r>
    </w:p>
    <w:p w14:paraId="1F0F9744" w14:textId="77777777" w:rsidR="00FD3B05" w:rsidRPr="004B721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wrence</w:t>
      </w:r>
    </w:p>
    <w:p w14:paraId="342ACC38" w14:textId="77777777" w:rsidR="00FD3B05" w:rsidRDefault="00FD3B05" w:rsidP="004D0CE4">
      <w:pPr>
        <w:pStyle w:val="Ingetavstnd"/>
        <w:numPr>
          <w:ilvl w:val="1"/>
          <w:numId w:val="7"/>
        </w:numPr>
        <w:jc w:val="both"/>
        <w:rPr>
          <w:rStyle w:val="highlight"/>
          <w:rFonts w:ascii="Times New Roman" w:hAnsi="Times New Roman" w:cs="Times New Roman"/>
        </w:rPr>
      </w:pPr>
      <w:r>
        <w:rPr>
          <w:rStyle w:val="highlight"/>
          <w:rFonts w:ascii="Times New Roman" w:hAnsi="Times New Roman" w:cs="Times New Roman"/>
        </w:rPr>
        <w:t>Chapter 9-10</w:t>
      </w:r>
    </w:p>
    <w:p w14:paraId="68E942E1"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This != &amp;action</w:t>
      </w:r>
    </w:p>
    <w:p w14:paraId="57B796F7"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expression</w:t>
      </w:r>
    </w:p>
    <w:p w14:paraId="39276AC8"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token</w:t>
      </w:r>
    </w:p>
    <w:p w14:paraId="38384775"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AlignmentFlag</w:t>
      </w:r>
    </w:p>
    <w:p w14:paraId="621A344F"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Pictures</w:t>
      </w:r>
    </w:p>
    <w:p w14:paraId="2255AE9E" w14:textId="77777777" w:rsidR="00FD3B05" w:rsidRDefault="00FD3B05" w:rsidP="004D0CE4">
      <w:pPr>
        <w:pStyle w:val="Ingetavstnd"/>
        <w:numPr>
          <w:ilvl w:val="1"/>
          <w:numId w:val="7"/>
        </w:numPr>
        <w:rPr>
          <w:rStyle w:val="highlight"/>
          <w:rFonts w:ascii="Times New Roman" w:hAnsi="Times New Roman" w:cs="Times New Roman"/>
        </w:rPr>
      </w:pPr>
      <w:r w:rsidRPr="004D5C73">
        <w:rPr>
          <w:rStyle w:val="highlight"/>
          <w:rFonts w:ascii="Times New Roman" w:hAnsi="Times New Roman" w:cs="Times New Roman"/>
        </w:rPr>
        <w:t>Chapter 7-8 &amp;</w:t>
      </w:r>
      <w:r>
        <w:rPr>
          <w:rStyle w:val="highlight"/>
          <w:rFonts w:ascii="Times New Roman" w:hAnsi="Times New Roman" w:cs="Times New Roman"/>
        </w:rPr>
        <w:t xml:space="preserve"> </w:t>
      </w:r>
      <w:r w:rsidRPr="004D5C73">
        <w:rPr>
          <w:rStyle w:val="highlight"/>
          <w:rFonts w:ascii="Times New Roman" w:hAnsi="Times New Roman" w:cs="Times New Roman"/>
        </w:rPr>
        <w:t>Luffarschack spelar själv</w:t>
      </w:r>
    </w:p>
    <w:p w14:paraId="4C1896CD"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load, chapter 1-3</w:t>
      </w:r>
    </w:p>
    <w:p w14:paraId="665E012D"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p>
    <w:p w14:paraId="3F5FF8DC"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rs-Åke Facket Lön</w:t>
      </w:r>
    </w:p>
    <w:p w14:paraId="5FDADDC5" w14:textId="77777777" w:rsidR="00FD3B05" w:rsidRPr="0039727C" w:rsidRDefault="00FD3B05" w:rsidP="004D0CE4">
      <w:pPr>
        <w:pStyle w:val="Ingetavstnd"/>
        <w:numPr>
          <w:ilvl w:val="0"/>
          <w:numId w:val="7"/>
        </w:numPr>
        <w:rPr>
          <w:rStyle w:val="highlight"/>
          <w:rFonts w:ascii="Times New Roman" w:hAnsi="Times New Roman" w:cs="Times New Roman"/>
        </w:rPr>
      </w:pPr>
    </w:p>
    <w:p w14:paraId="6A7AC434" w14:textId="77777777" w:rsidR="00FD3B05" w:rsidRDefault="00D41187" w:rsidP="004D0CE4">
      <w:pPr>
        <w:pStyle w:val="Ingetavstnd"/>
        <w:numPr>
          <w:ilvl w:val="0"/>
          <w:numId w:val="7"/>
        </w:numPr>
        <w:rPr>
          <w:rStyle w:val="highlight"/>
          <w:rFonts w:ascii="Times New Roman" w:hAnsi="Times New Roman" w:cs="Times New Roman"/>
        </w:rPr>
      </w:pPr>
      <w:hyperlink r:id="rId93" w:history="1">
        <w:r w:rsidR="00FD3B05" w:rsidRPr="00E04637">
          <w:rPr>
            <w:rStyle w:val="Hyperlnk"/>
            <w:rFonts w:ascii="Times New Roman" w:hAnsi="Times New Roman" w:cs="Times New Roman"/>
          </w:rPr>
          <w:t>https://www.fz.se/forum/trad/157560-vilka-spelutvecklare-finns-det-i-sverige</w:t>
        </w:r>
      </w:hyperlink>
    </w:p>
    <w:p w14:paraId="02C5DF7A" w14:textId="77777777" w:rsidR="00FD3B05" w:rsidRDefault="00D41187" w:rsidP="004D0CE4">
      <w:pPr>
        <w:pStyle w:val="Ingetavstnd"/>
        <w:numPr>
          <w:ilvl w:val="0"/>
          <w:numId w:val="7"/>
        </w:numPr>
        <w:rPr>
          <w:rStyle w:val="highlight"/>
          <w:rFonts w:ascii="Times New Roman" w:hAnsi="Times New Roman" w:cs="Times New Roman"/>
        </w:rPr>
      </w:pPr>
      <w:hyperlink r:id="rId94" w:history="1">
        <w:r w:rsidR="00FD3B05" w:rsidRPr="00EC386B">
          <w:rPr>
            <w:rStyle w:val="Hyperlnk"/>
            <w:rFonts w:ascii="Times New Roman" w:hAnsi="Times New Roman" w:cs="Times New Roman"/>
          </w:rPr>
          <w:t>https://www.svenskaturistforeningen.se/stotta/engagemang/stugvardsuppdrag/</w:t>
        </w:r>
      </w:hyperlink>
    </w:p>
    <w:p w14:paraId="7C1B03F6" w14:textId="77777777" w:rsidR="00FD3B05" w:rsidRDefault="00FD3B05" w:rsidP="004D0CE4">
      <w:pPr>
        <w:pStyle w:val="Ingetavstnd"/>
        <w:numPr>
          <w:ilvl w:val="0"/>
          <w:numId w:val="7"/>
        </w:numPr>
        <w:rPr>
          <w:rStyle w:val="highlight"/>
          <w:rFonts w:ascii="Times New Roman" w:hAnsi="Times New Roman" w:cs="Times New Roman"/>
        </w:rPr>
      </w:pPr>
    </w:p>
    <w:p w14:paraId="337400DC"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drass</w:t>
      </w:r>
    </w:p>
    <w:p w14:paraId="0451D88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Exped Airmat UL Lite M</w:t>
      </w:r>
    </w:p>
    <w:p w14:paraId="52EBABDF"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Exped  Synmat In LW</w:t>
      </w:r>
    </w:p>
    <w:p w14:paraId="362D7024" w14:textId="77777777" w:rsidR="00FD3B05" w:rsidRDefault="00FD3B05" w:rsidP="004D0CE4">
      <w:pPr>
        <w:pStyle w:val="Ingetavstnd"/>
        <w:numPr>
          <w:ilvl w:val="0"/>
          <w:numId w:val="7"/>
        </w:numPr>
        <w:rPr>
          <w:rStyle w:val="highlight"/>
          <w:rFonts w:ascii="Times New Roman" w:hAnsi="Times New Roman" w:cs="Times New Roman"/>
          <w:lang w:val="en-US"/>
        </w:rPr>
      </w:pPr>
    </w:p>
    <w:p w14:paraId="0833DEA9" w14:textId="77777777" w:rsidR="00FD3B05" w:rsidRPr="006E2717" w:rsidRDefault="00FD3B05" w:rsidP="004D0CE4">
      <w:pPr>
        <w:pStyle w:val="Ingetavstnd"/>
        <w:numPr>
          <w:ilvl w:val="0"/>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hortest Path</w:t>
      </w:r>
    </w:p>
    <w:p w14:paraId="48F1BB1B"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eaph-First</w:t>
      </w:r>
    </w:p>
    <w:p w14:paraId="7CA3E01C"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 Consuming</w:t>
      </w:r>
    </w:p>
    <w:p w14:paraId="35D9823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74645A8E"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w:t>
      </w:r>
      <w:r>
        <w:rPr>
          <w:rStyle w:val="highlight"/>
          <w:rFonts w:ascii="Times New Roman" w:hAnsi="Times New Roman" w:cs="Times New Roman"/>
          <w:lang w:val="en-US"/>
        </w:rPr>
        <w:t>e</w:t>
      </w:r>
      <w:r w:rsidRPr="006E2717">
        <w:rPr>
          <w:rStyle w:val="highlight"/>
          <w:rFonts w:ascii="Times New Roman" w:hAnsi="Times New Roman" w:cs="Times New Roman"/>
          <w:lang w:val="en-US"/>
        </w:rPr>
        <w:t xml:space="preserve"> to visit every node</w:t>
      </w:r>
    </w:p>
    <w:p w14:paraId="48F2E1BC"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e to exam every possible path</w:t>
      </w:r>
    </w:p>
    <w:p w14:paraId="28CAD5B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cursive call =&gt; large call stack</w:t>
      </w:r>
    </w:p>
    <w:p w14:paraId="0875C75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tack =&gt; Large stack or overhead (linked lists)</w:t>
      </w:r>
    </w:p>
    <w:p w14:paraId="296C2F3E"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reath-First</w:t>
      </w:r>
    </w:p>
    <w:p w14:paraId="365D1592"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a list leading back to the start node</w:t>
      </w:r>
    </w:p>
    <w:p w14:paraId="2C1156C9"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emory-consuming</w:t>
      </w:r>
    </w:p>
    <w:p w14:paraId="303B21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6775ACF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their own list in that case</w:t>
      </w:r>
    </w:p>
    <w:p w14:paraId="28798135"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Fixed size, same size as the map</w:t>
      </w:r>
    </w:p>
    <w:p w14:paraId="585EA34C"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Queue</w:t>
      </w:r>
    </w:p>
    <w:p w14:paraId="41AB7AAB"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Every node is added to the queue only once, or not at all</w:t>
      </w:r>
    </w:p>
    <w:p w14:paraId="6A8DC6B6"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irection map</w:t>
      </w:r>
    </w:p>
    <w:p w14:paraId="5C0D3717"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rection for each index in the map, indicating to the previous node in the shortest path</w:t>
      </w:r>
    </w:p>
    <w:p w14:paraId="02075AAE"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he distance map can be omitted</w:t>
      </w:r>
    </w:p>
    <w:p w14:paraId="6F2E79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twice</w:t>
      </w:r>
    </w:p>
    <w:p w14:paraId="64ECE8B4"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First time to obtain the s</w:t>
      </w:r>
      <w:r w:rsidRPr="006E2717">
        <w:rPr>
          <w:rStyle w:val="highlight"/>
          <w:rFonts w:ascii="Times New Roman" w:hAnsi="Times New Roman" w:cs="Times New Roman"/>
          <w:lang w:val="en-US"/>
        </w:rPr>
        <w:t>ize</w:t>
      </w:r>
      <w:r>
        <w:rPr>
          <w:rStyle w:val="highlight"/>
          <w:rFonts w:ascii="Times New Roman" w:hAnsi="Times New Roman" w:cs="Times New Roman"/>
          <w:lang w:val="en-US"/>
        </w:rPr>
        <w:t xml:space="preserve"> of the path</w:t>
      </w:r>
    </w:p>
    <w:p w14:paraId="6FA83B4C" w14:textId="77777777" w:rsidR="00FD3B05"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Second time to fill in the out buffer</w:t>
      </w:r>
    </w:p>
    <w:p w14:paraId="23F7C0C2" w14:textId="77777777" w:rsidR="00FD3B05" w:rsidRDefault="00FD3B05" w:rsidP="004D0CE4">
      <w:pPr>
        <w:pStyle w:val="Ingetavstnd"/>
        <w:numPr>
          <w:ilvl w:val="3"/>
          <w:numId w:val="7"/>
        </w:numPr>
        <w:rPr>
          <w:rStyle w:val="highlight"/>
          <w:rFonts w:ascii="Times New Roman" w:hAnsi="Times New Roman" w:cs="Times New Roman"/>
          <w:lang w:val="en-US"/>
        </w:rPr>
      </w:pPr>
      <w:r w:rsidRPr="00244554">
        <w:rPr>
          <w:rStyle w:val="highlight"/>
          <w:rFonts w:ascii="Times New Roman" w:hAnsi="Times New Roman" w:cs="Times New Roman"/>
          <w:lang w:val="en-US"/>
        </w:rPr>
        <w:t>Distance Map</w:t>
      </w:r>
    </w:p>
    <w:p w14:paraId="72AA868D" w14:textId="77777777" w:rsidR="00FD3B05" w:rsidRPr="00244554"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stance for each node in the map, indicating the shortest distance from the start node</w:t>
      </w:r>
    </w:p>
    <w:p w14:paraId="12F8B24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wrong order</w:t>
      </w:r>
    </w:p>
    <w:p w14:paraId="69DC2CBA"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verse the list</w:t>
      </w:r>
    </w:p>
    <w:p w14:paraId="3EACBABB"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right order</w:t>
      </w:r>
    </w:p>
    <w:p w14:paraId="038465A3"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ake place for the next index at the beginning</w:t>
      </w:r>
    </w:p>
    <w:p w14:paraId="093BDF8E" w14:textId="77777777" w:rsidR="00FD3B05"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w:t>
      </w:r>
      <w:r w:rsidRPr="002C6362">
        <w:rPr>
          <w:rStyle w:val="highlight"/>
          <w:rFonts w:ascii="Times New Roman" w:hAnsi="Times New Roman" w:cs="Times New Roman"/>
          <w:lang w:val="en-US"/>
        </w:rPr>
        <w:t>consuming</w:t>
      </w:r>
      <w:r>
        <w:rPr>
          <w:rStyle w:val="highlight"/>
          <w:rFonts w:ascii="Times New Roman" w:hAnsi="Times New Roman" w:cs="Times New Roman"/>
          <w:lang w:val="en-US"/>
        </w:rPr>
        <w:t xml:space="preserve"> with buffer</w:t>
      </w:r>
    </w:p>
    <w:p w14:paraId="58FC0D0C"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More appropriate with a linked list</w:t>
      </w:r>
    </w:p>
    <w:p w14:paraId="588D639E"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Haglöfs</w:t>
      </w:r>
    </w:p>
    <w:p w14:paraId="4333919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rker</w:t>
      </w:r>
    </w:p>
    <w:p w14:paraId="2C645A7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w:t>
      </w:r>
    </w:p>
    <w:p w14:paraId="20EF6B9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 Malung</w:t>
      </w:r>
    </w:p>
    <w:p w14:paraId="1BFE2F1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rå</w:t>
      </w:r>
    </w:p>
    <w:p w14:paraId="0161F6B4"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ide</w:t>
      </w:r>
    </w:p>
    <w:p w14:paraId="26420D5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öse</w:t>
      </w:r>
    </w:p>
    <w:p w14:paraId="4F06940E"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olt</w:t>
      </w:r>
    </w:p>
    <w:p w14:paraId="4A6AAD1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ärna</w:t>
      </w:r>
    </w:p>
    <w:p w14:paraId="797E74B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Nejd</w:t>
      </w:r>
    </w:p>
    <w:p w14:paraId="0351516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mbi</w:t>
      </w:r>
    </w:p>
    <w:p w14:paraId="61AC8EB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ackup</w:t>
      </w:r>
    </w:p>
    <w:p w14:paraId="33EB17F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yggsäck No. 1</w:t>
      </w:r>
    </w:p>
    <w:p w14:paraId="5D02116D" w14:textId="77777777" w:rsidR="00FD3B05" w:rsidRDefault="00FD3B05" w:rsidP="004D0CE4">
      <w:pPr>
        <w:pStyle w:val="Ingetavstnd"/>
        <w:numPr>
          <w:ilvl w:val="1"/>
          <w:numId w:val="7"/>
        </w:numPr>
        <w:rPr>
          <w:rStyle w:val="highlight"/>
          <w:rFonts w:ascii="Times New Roman" w:hAnsi="Times New Roman" w:cs="Times New Roman"/>
        </w:rPr>
      </w:pPr>
    </w:p>
    <w:p w14:paraId="33636820"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Jul</w:t>
      </w:r>
    </w:p>
    <w:p w14:paraId="079E723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Åsa i Ellös</w:t>
      </w:r>
    </w:p>
    <w:p w14:paraId="648F57C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tockholm</w:t>
      </w:r>
    </w:p>
    <w:p w14:paraId="6A26696B"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5EA713B2"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icki</w:t>
      </w:r>
    </w:p>
    <w:p w14:paraId="4AAB8E1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dde</w:t>
      </w:r>
    </w:p>
    <w:p w14:paraId="3277274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lomman i Eskilstuna</w:t>
      </w:r>
    </w:p>
    <w:p w14:paraId="202AB29A"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övde/Falköping/Mariestad</w:t>
      </w:r>
    </w:p>
    <w:p w14:paraId="21126F53"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arin</w:t>
      </w:r>
    </w:p>
    <w:p w14:paraId="5B45918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Sara</w:t>
      </w:r>
    </w:p>
    <w:p w14:paraId="16ECC1B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ika</w:t>
      </w:r>
    </w:p>
    <w:p w14:paraId="13D10D0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e</w:t>
      </w:r>
    </w:p>
    <w:p w14:paraId="55EDCD89"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ästerås</w:t>
      </w:r>
    </w:p>
    <w:p w14:paraId="1EF2F49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699ED77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erstin Stolpe</w:t>
      </w:r>
    </w:p>
    <w:p w14:paraId="0DBCE56C" w14:textId="77777777" w:rsidR="00FD3B05" w:rsidRPr="00D04747" w:rsidRDefault="00FD3B05" w:rsidP="004D0CE4">
      <w:pPr>
        <w:pStyle w:val="Ingetavstnd"/>
        <w:numPr>
          <w:ilvl w:val="2"/>
          <w:numId w:val="7"/>
        </w:numPr>
        <w:rPr>
          <w:rStyle w:val="highlight"/>
          <w:rFonts w:ascii="Times New Roman" w:hAnsi="Times New Roman" w:cs="Times New Roman"/>
        </w:rPr>
      </w:pPr>
      <w:r w:rsidRPr="00D04747">
        <w:rPr>
          <w:rStyle w:val="highlight"/>
          <w:rFonts w:ascii="Times New Roman" w:hAnsi="Times New Roman" w:cs="Times New Roman"/>
        </w:rPr>
        <w:t>Kristina</w:t>
      </w:r>
    </w:p>
    <w:p w14:paraId="22BA1702"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ssive Entertainment</w:t>
      </w:r>
    </w:p>
    <w:p w14:paraId="58117919" w14:textId="77777777" w:rsidR="00FD3B05" w:rsidRDefault="00FD3B05" w:rsidP="00FD3B05">
      <w:pPr>
        <w:pStyle w:val="Ingetavstnd"/>
        <w:rPr>
          <w:rFonts w:ascii="Times New Roman" w:hAnsi="Times New Roman" w:cs="Times New Roman"/>
        </w:rPr>
      </w:pPr>
    </w:p>
    <w:p w14:paraId="315F97F6" w14:textId="77777777" w:rsidR="00FD3B05" w:rsidRPr="002B7AB2" w:rsidRDefault="00FD3B05" w:rsidP="00FD3B05">
      <w:pPr>
        <w:pStyle w:val="Ingetavstnd"/>
        <w:rPr>
          <w:rFonts w:ascii="Times New Roman" w:hAnsi="Times New Roman" w:cs="Times New Roman"/>
          <w:sz w:val="24"/>
          <w:szCs w:val="24"/>
        </w:rPr>
      </w:pPr>
      <w:r w:rsidRPr="002B7AB2">
        <w:rPr>
          <w:rFonts w:ascii="Times New Roman" w:hAnsi="Times New Roman" w:cs="Times New Roman"/>
          <w:sz w:val="24"/>
          <w:szCs w:val="24"/>
        </w:rPr>
        <w:t>Stora listan</w:t>
      </w:r>
    </w:p>
    <w:p w14:paraId="3B559714" w14:textId="77777777" w:rsidR="00FD3B05"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Roman</w:t>
      </w:r>
    </w:p>
    <w:p w14:paraId="5D91A485"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Spår</w:t>
      </w:r>
    </w:p>
    <w:p w14:paraId="37615C62"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2D21DBD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Pussel</w:t>
      </w:r>
    </w:p>
    <w:p w14:paraId="06FAADF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ichael Connely</w:t>
      </w:r>
    </w:p>
    <w:p w14:paraId="59F038FD"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Tess Gerritsen</w:t>
      </w:r>
    </w:p>
    <w:p w14:paraId="6FC7297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Lee Child</w:t>
      </w:r>
    </w:p>
    <w:p w14:paraId="468E6EC1"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613BC8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ompact Action/Thriller</w:t>
      </w:r>
    </w:p>
    <w:p w14:paraId="4D8EFB54"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Fredrick Forsyth: Schakalen</w:t>
      </w:r>
    </w:p>
    <w:p w14:paraId="014C94DE"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Dean Koontz: Psykopaten</w:t>
      </w:r>
    </w:p>
    <w:p w14:paraId="71F7C9D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atthew Reilly: Ice Station &amp; Area 7</w:t>
      </w:r>
    </w:p>
    <w:p w14:paraId="4A06F1A2"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Nelson DeMille: The Lion’s Game</w:t>
      </w:r>
    </w:p>
    <w:p w14:paraId="07709F9C"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Alister MacLean: Fear is the Key</w:t>
      </w:r>
    </w:p>
    <w:p w14:paraId="06A7C94A"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Episk</w:t>
      </w:r>
    </w:p>
    <w:p w14:paraId="6DE1D66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 A place called Freedom</w:t>
      </w:r>
    </w:p>
    <w:p w14:paraId="0BEB01F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 Master of the Game</w:t>
      </w:r>
    </w:p>
    <w:p w14:paraId="51B629D4"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Berättelse</w:t>
      </w:r>
    </w:p>
    <w:p w14:paraId="546F9B75"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58ABB17E" w14:textId="77777777" w:rsidR="00FD3B05" w:rsidRDefault="00FD3B05" w:rsidP="004D0CE4">
      <w:pPr>
        <w:pStyle w:val="Ingetavstnd"/>
        <w:numPr>
          <w:ilvl w:val="2"/>
          <w:numId w:val="8"/>
        </w:numPr>
        <w:rPr>
          <w:rFonts w:ascii="Times New Roman" w:hAnsi="Times New Roman" w:cs="Times New Roman"/>
          <w:sz w:val="24"/>
          <w:szCs w:val="24"/>
        </w:rPr>
      </w:pPr>
      <w:r w:rsidRPr="00100811">
        <w:rPr>
          <w:rFonts w:ascii="Times New Roman" w:hAnsi="Times New Roman" w:cs="Times New Roman"/>
          <w:sz w:val="24"/>
          <w:szCs w:val="24"/>
        </w:rPr>
        <w:t>Fredrick Forsyth</w:t>
      </w:r>
    </w:p>
    <w:p w14:paraId="4DC50E6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1BC596C0"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Historisk</w:t>
      </w:r>
    </w:p>
    <w:p w14:paraId="063512B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ellot</w:t>
      </w:r>
    </w:p>
    <w:p w14:paraId="3D1C2E4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onn Inguggen</w:t>
      </w:r>
    </w:p>
    <w:p w14:paraId="7D284948"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Genre</w:t>
      </w:r>
    </w:p>
    <w:p w14:paraId="0D905A27"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Rysare</w:t>
      </w:r>
    </w:p>
    <w:p w14:paraId="75DF3B8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an Koontz</w:t>
      </w:r>
    </w:p>
    <w:p w14:paraId="0FFC383D"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5A062FA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Michael Connely</w:t>
      </w:r>
    </w:p>
    <w:p w14:paraId="3A5E51E3"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Tess Gerritsen</w:t>
      </w:r>
    </w:p>
    <w:p w14:paraId="4F784AD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James Patterson</w:t>
      </w:r>
    </w:p>
    <w:p w14:paraId="54DC81C8"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2A6BC7C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Nelson DeMille</w:t>
      </w:r>
    </w:p>
    <w:p w14:paraId="03DBC2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20D11F2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Fredrick Forsyth</w:t>
      </w:r>
    </w:p>
    <w:p w14:paraId="11A562C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Baldacci</w:t>
      </w:r>
    </w:p>
    <w:p w14:paraId="10CB41F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60AD5F44"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Alister MacLean</w:t>
      </w:r>
    </w:p>
    <w:p w14:paraId="762C8D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smond Bagley</w:t>
      </w:r>
    </w:p>
    <w:p w14:paraId="26449E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w:t>
      </w:r>
    </w:p>
    <w:p w14:paraId="319121C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Robert Ludlum</w:t>
      </w:r>
    </w:p>
    <w:p w14:paraId="27CA37B9" w14:textId="77777777" w:rsidR="00FD3B05" w:rsidRPr="00932D99" w:rsidRDefault="00FD3B05" w:rsidP="004D0CE4">
      <w:pPr>
        <w:pStyle w:val="Ingetavstnd"/>
        <w:numPr>
          <w:ilvl w:val="2"/>
          <w:numId w:val="8"/>
        </w:numPr>
        <w:rPr>
          <w:rFonts w:ascii="Times New Roman" w:hAnsi="Times New Roman" w:cs="Times New Roman"/>
          <w:sz w:val="24"/>
          <w:szCs w:val="24"/>
        </w:rPr>
      </w:pPr>
      <w:r w:rsidRPr="00932D99">
        <w:rPr>
          <w:rFonts w:ascii="Times New Roman" w:hAnsi="Times New Roman" w:cs="Times New Roman"/>
          <w:sz w:val="24"/>
          <w:szCs w:val="24"/>
        </w:rPr>
        <w:t>Tom Clancy</w:t>
      </w:r>
    </w:p>
    <w:p w14:paraId="13C878EB"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Action</w:t>
      </w:r>
    </w:p>
    <w:p w14:paraId="0CD3988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live Cussler</w:t>
      </w:r>
    </w:p>
    <w:p w14:paraId="2C8E4B2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Morrell</w:t>
      </w:r>
    </w:p>
    <w:p w14:paraId="69E508A7" w14:textId="77777777" w:rsidR="00FD3B05" w:rsidRPr="002123C5" w:rsidRDefault="00FD3B05" w:rsidP="004D0CE4">
      <w:pPr>
        <w:pStyle w:val="Ingetavstnd"/>
        <w:numPr>
          <w:ilvl w:val="2"/>
          <w:numId w:val="8"/>
        </w:numPr>
        <w:rPr>
          <w:rFonts w:ascii="Times New Roman" w:hAnsi="Times New Roman" w:cs="Times New Roman"/>
          <w:sz w:val="24"/>
          <w:szCs w:val="24"/>
        </w:rPr>
      </w:pPr>
      <w:r w:rsidRPr="002123C5">
        <w:rPr>
          <w:rFonts w:ascii="Times New Roman" w:hAnsi="Times New Roman" w:cs="Times New Roman"/>
          <w:sz w:val="24"/>
          <w:szCs w:val="24"/>
        </w:rPr>
        <w:t>Matthew Reilly</w:t>
      </w:r>
    </w:p>
    <w:p w14:paraId="1289DC71" w14:textId="77777777" w:rsidR="00FD3B05" w:rsidRDefault="00FD3B05" w:rsidP="004D0CE4">
      <w:pPr>
        <w:pStyle w:val="Ingetavstnd"/>
        <w:numPr>
          <w:ilvl w:val="0"/>
          <w:numId w:val="8"/>
        </w:numPr>
        <w:rPr>
          <w:rFonts w:ascii="Times New Roman" w:hAnsi="Times New Roman" w:cs="Times New Roman"/>
          <w:sz w:val="24"/>
          <w:szCs w:val="24"/>
        </w:rPr>
      </w:pPr>
    </w:p>
    <w:p w14:paraId="4DDA927F" w14:textId="77777777" w:rsidR="00FD3B05" w:rsidRPr="002B7AB2"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Ph.D. Math</w:t>
      </w:r>
    </w:p>
    <w:p w14:paraId="5532FBDC"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sz w:val="24"/>
          <w:szCs w:val="24"/>
        </w:rPr>
        <w:t>C Compiler/Lex &amp; Yacc</w:t>
      </w:r>
      <w:r>
        <w:rPr>
          <w:rFonts w:ascii="Times New Roman" w:hAnsi="Times New Roman" w:cs="Times New Roman"/>
          <w:sz w:val="24"/>
          <w:szCs w:val="24"/>
        </w:rPr>
        <w:t xml:space="preserve"> -&gt; Rapport</w:t>
      </w:r>
    </w:p>
    <w:p w14:paraId="1FF50C14"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rPr>
        <w:t>Aerobics -&gt; SAFE-licensierad</w:t>
      </w:r>
    </w:p>
    <w:p w14:paraId="16DD16FC" w14:textId="77777777" w:rsidR="00FD3B05" w:rsidRPr="006A699C" w:rsidRDefault="00FD3B05" w:rsidP="004D0CE4">
      <w:pPr>
        <w:pStyle w:val="Ingetavstnd"/>
        <w:numPr>
          <w:ilvl w:val="0"/>
          <w:numId w:val="8"/>
        </w:numPr>
        <w:rPr>
          <w:rFonts w:ascii="Times New Roman" w:hAnsi="Times New Roman" w:cs="Times New Roman"/>
        </w:rPr>
      </w:pPr>
      <w:r w:rsidRPr="006A699C">
        <w:rPr>
          <w:rFonts w:ascii="Times New Roman" w:hAnsi="Times New Roman" w:cs="Times New Roman"/>
        </w:rPr>
        <w:t>Spanska/Tyska -&gt; Reseledare</w:t>
      </w:r>
    </w:p>
    <w:p w14:paraId="3AC79278" w14:textId="77777777" w:rsidR="00FD3B05" w:rsidRPr="009F133A" w:rsidRDefault="00FD3B05" w:rsidP="004D0CE4">
      <w:pPr>
        <w:pStyle w:val="Ingetavstnd"/>
        <w:numPr>
          <w:ilvl w:val="0"/>
          <w:numId w:val="8"/>
        </w:numPr>
        <w:rPr>
          <w:rFonts w:ascii="Times New Roman" w:hAnsi="Times New Roman" w:cs="Times New Roman"/>
        </w:rPr>
      </w:pPr>
      <w:r w:rsidRPr="009F133A">
        <w:rPr>
          <w:rFonts w:ascii="Times New Roman" w:hAnsi="Times New Roman" w:cs="Times New Roman"/>
        </w:rPr>
        <w:t>Företagsekonomi/Fysik</w:t>
      </w:r>
    </w:p>
    <w:p w14:paraId="154AE608" w14:textId="77777777" w:rsidR="00FD3B05" w:rsidRDefault="00FD3B05" w:rsidP="00FD3B05">
      <w:pPr>
        <w:pStyle w:val="Ingetavstnd"/>
        <w:rPr>
          <w:rFonts w:ascii="Times New Roman" w:hAnsi="Times New Roman" w:cs="Times New Roman"/>
        </w:rPr>
      </w:pPr>
    </w:p>
    <w:p w14:paraId="75676B9D" w14:textId="77777777" w:rsidR="00FD3B05" w:rsidRDefault="00FD3B05" w:rsidP="00FD3B05">
      <w:pPr>
        <w:pStyle w:val="Ingetavstnd"/>
        <w:rPr>
          <w:rFonts w:ascii="Times New Roman" w:hAnsi="Times New Roman" w:cs="Times New Roman"/>
        </w:rPr>
      </w:pPr>
      <w:r w:rsidRPr="007B018F">
        <w:rPr>
          <w:rFonts w:ascii="Times New Roman" w:hAnsi="Times New Roman" w:cs="Times New Roman"/>
        </w:rPr>
        <w:t>0988980,10</w:t>
      </w:r>
      <w:r>
        <w:rPr>
          <w:rFonts w:ascii="Times New Roman" w:hAnsi="Times New Roman" w:cs="Times New Roman"/>
        </w:rPr>
        <w:t xml:space="preserve"> </w:t>
      </w:r>
      <w:r w:rsidRPr="007B018F">
        <w:rPr>
          <w:rFonts w:ascii="Times New Roman" w:hAnsi="Times New Roman" w:cs="Times New Roman"/>
        </w:rPr>
        <w:t>biobilj</w:t>
      </w:r>
      <w:r>
        <w:rPr>
          <w:rFonts w:ascii="Times New Roman" w:hAnsi="Times New Roman" w:cs="Times New Roman"/>
        </w:rPr>
        <w:t>etter,</w:t>
      </w:r>
      <w:r w:rsidRPr="007B018F">
        <w:rPr>
          <w:rFonts w:ascii="Times New Roman" w:hAnsi="Times New Roman" w:cs="Times New Roman"/>
        </w:rPr>
        <w:t>StefanBjörnander,</w:t>
      </w:r>
      <w:r>
        <w:rPr>
          <w:rFonts w:ascii="Times New Roman" w:hAnsi="Times New Roman" w:cs="Times New Roman"/>
        </w:rPr>
        <w:t>Blomstervägen 6,54147 Skövde</w:t>
      </w:r>
    </w:p>
    <w:p w14:paraId="1B985468" w14:textId="77777777" w:rsidR="00FD3B05" w:rsidRDefault="00FD3B05" w:rsidP="00FD3B05">
      <w:pPr>
        <w:pStyle w:val="Ingetavstnd"/>
        <w:rPr>
          <w:rFonts w:ascii="Times New Roman" w:hAnsi="Times New Roman" w:cs="Times New Roman"/>
        </w:rPr>
      </w:pPr>
    </w:p>
    <w:p w14:paraId="3DEAE2B0"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undhagens Friluftsbyxor</w:t>
      </w:r>
    </w:p>
    <w:p w14:paraId="770749A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Värdebälte</w:t>
      </w:r>
    </w:p>
    <w:p w14:paraId="6DA1BC6C"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w:t>
      </w:r>
      <w:r w:rsidRPr="00A224EE">
        <w:rPr>
          <w:rFonts w:ascii="Times New Roman" w:hAnsi="Times New Roman" w:cs="Times New Roman"/>
          <w:lang w:val="en-US"/>
        </w:rPr>
        <w:t>uftmadrass</w:t>
      </w:r>
    </w:p>
    <w:p w14:paraId="70C667F4" w14:textId="77777777" w:rsidR="00FD3B05" w:rsidRDefault="00FD3B05" w:rsidP="00FD3B05">
      <w:pPr>
        <w:pStyle w:val="Ingetavstnd"/>
        <w:rPr>
          <w:rFonts w:ascii="Times New Roman" w:hAnsi="Times New Roman" w:cs="Times New Roman"/>
        </w:rPr>
      </w:pPr>
      <w:r>
        <w:rPr>
          <w:rFonts w:ascii="Times New Roman" w:hAnsi="Times New Roman" w:cs="Times New Roman"/>
        </w:rPr>
        <w:t>Haglunds ryggsäck</w:t>
      </w:r>
    </w:p>
    <w:p w14:paraId="068EEB10" w14:textId="77777777" w:rsidR="00FD3B05" w:rsidRDefault="00FD3B05" w:rsidP="00FD3B05">
      <w:pPr>
        <w:pStyle w:val="Ingetavstnd"/>
        <w:rPr>
          <w:rFonts w:ascii="Times New Roman" w:hAnsi="Times New Roman" w:cs="Times New Roman"/>
        </w:rPr>
      </w:pPr>
    </w:p>
    <w:p w14:paraId="33DC7C30" w14:textId="77777777" w:rsidR="00FD3B05" w:rsidRDefault="00FD3B05" w:rsidP="00FD3B05">
      <w:pPr>
        <w:pStyle w:val="Ingetavstnd"/>
        <w:rPr>
          <w:rFonts w:ascii="Times New Roman" w:hAnsi="Times New Roman" w:cs="Times New Roman"/>
        </w:rPr>
      </w:pPr>
      <w:r>
        <w:rPr>
          <w:rFonts w:ascii="Times New Roman" w:hAnsi="Times New Roman" w:cs="Times New Roman"/>
        </w:rPr>
        <w:t>Böcker (AdLibris)</w:t>
      </w:r>
    </w:p>
    <w:p w14:paraId="2C94F9D5"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första hand</w:t>
      </w:r>
    </w:p>
    <w:p w14:paraId="6A41234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av James Patterson</w:t>
      </w:r>
    </w:p>
    <w:p w14:paraId="5FF3AF9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av Matthew Reilly</w:t>
      </w:r>
    </w:p>
    <w:p w14:paraId="22A4084D"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av David Baldacci</w:t>
      </w:r>
    </w:p>
    <w:p w14:paraId="09DF40A7"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av Raymond Khoury</w:t>
      </w:r>
    </w:p>
    <w:p w14:paraId="54BFEF8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andra hand</w:t>
      </w:r>
    </w:p>
    <w:p w14:paraId="6254017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av David Baldacci</w:t>
      </w:r>
    </w:p>
    <w:p w14:paraId="4BC9887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av Michael Connelly</w:t>
      </w:r>
    </w:p>
    <w:p w14:paraId="0D848989"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av Michael Connelly</w:t>
      </w:r>
    </w:p>
    <w:p w14:paraId="309CF382" w14:textId="77777777" w:rsidR="00FD3B05" w:rsidRDefault="00FD3B05" w:rsidP="004D0CE4">
      <w:pPr>
        <w:pStyle w:val="Ingetavstnd"/>
        <w:numPr>
          <w:ilvl w:val="1"/>
          <w:numId w:val="7"/>
        </w:numPr>
        <w:rPr>
          <w:rFonts w:ascii="Times New Roman" w:hAnsi="Times New Roman" w:cs="Times New Roman"/>
          <w:lang w:val="en-US"/>
        </w:rPr>
      </w:pPr>
      <w:r w:rsidRPr="00F7629B">
        <w:rPr>
          <w:rFonts w:ascii="Times New Roman" w:hAnsi="Times New Roman" w:cs="Times New Roman"/>
          <w:lang w:val="en-US"/>
        </w:rPr>
        <w:t>The Cuban Affair av Nelson DeMille</w:t>
      </w:r>
    </w:p>
    <w:p w14:paraId="1036988C" w14:textId="77777777" w:rsidR="00FD3B05" w:rsidRPr="00F7629B" w:rsidRDefault="00FD3B05" w:rsidP="004D0CE4">
      <w:pPr>
        <w:pStyle w:val="Ingetavstnd"/>
        <w:numPr>
          <w:ilvl w:val="0"/>
          <w:numId w:val="7"/>
        </w:numPr>
        <w:rPr>
          <w:rFonts w:ascii="Times New Roman" w:hAnsi="Times New Roman" w:cs="Times New Roman"/>
          <w:lang w:val="en-US"/>
        </w:rPr>
      </w:pPr>
      <w:r w:rsidRPr="00F7629B">
        <w:rPr>
          <w:rFonts w:ascii="Times New Roman" w:hAnsi="Times New Roman" w:cs="Times New Roman"/>
          <w:lang w:val="en-US"/>
        </w:rPr>
        <w:t xml:space="preserve">I </w:t>
      </w:r>
      <w:r>
        <w:rPr>
          <w:rFonts w:ascii="Times New Roman" w:hAnsi="Times New Roman" w:cs="Times New Roman"/>
          <w:lang w:val="en-US"/>
        </w:rPr>
        <w:t>tredje</w:t>
      </w:r>
      <w:r w:rsidRPr="00F7629B">
        <w:rPr>
          <w:rFonts w:ascii="Times New Roman" w:hAnsi="Times New Roman" w:cs="Times New Roman"/>
          <w:lang w:val="en-US"/>
        </w:rPr>
        <w:t xml:space="preserve"> hand</w:t>
      </w:r>
    </w:p>
    <w:p w14:paraId="1986EFEE"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A224EE">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68AF325C" w14:textId="77777777" w:rsidR="00FD3B05" w:rsidRDefault="00FD3B05" w:rsidP="00FD3B05">
      <w:pPr>
        <w:pStyle w:val="Ingetavstnd"/>
        <w:rPr>
          <w:rFonts w:ascii="Times New Roman" w:hAnsi="Times New Roman" w:cs="Times New Roman"/>
        </w:rPr>
      </w:pPr>
    </w:p>
    <w:p w14:paraId="242BD667"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Books</w:t>
      </w:r>
    </w:p>
    <w:p w14:paraId="40CD053C"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by James Patterson (Bokus 96, AdLibris 69, CdOn 202)</w:t>
      </w:r>
    </w:p>
    <w:p w14:paraId="144EA42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by Matthew Reilly (Bokus 79, AdLibris 69, CdOn 69)</w:t>
      </w:r>
    </w:p>
    <w:p w14:paraId="27FBCEA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by David Baldacci (Bokus 69, AdLibris 69, CdOn 83)</w:t>
      </w:r>
    </w:p>
    <w:p w14:paraId="02337A6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by Raymond Khoury (Bokus 79, AdLibris 69, CdOn 69)</w:t>
      </w:r>
    </w:p>
    <w:p w14:paraId="0BEC129F" w14:textId="77777777" w:rsidR="00FD3B05" w:rsidRDefault="00FD3B05" w:rsidP="004D0CE4">
      <w:pPr>
        <w:pStyle w:val="Ingetavstnd"/>
        <w:numPr>
          <w:ilvl w:val="1"/>
          <w:numId w:val="7"/>
        </w:numPr>
        <w:rPr>
          <w:rFonts w:ascii="Times New Roman" w:hAnsi="Times New Roman" w:cs="Times New Roman"/>
          <w:lang w:val="en-US"/>
        </w:rPr>
      </w:pPr>
    </w:p>
    <w:p w14:paraId="7A9316A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by David Baldacci (Bokus 117, AdLibris 117, CdOn 202)</w:t>
      </w:r>
    </w:p>
    <w:p w14:paraId="77D8308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by Michael Connelly (Bokus 144, AdLibris 127, CdOn 144)</w:t>
      </w:r>
    </w:p>
    <w:p w14:paraId="3BCA03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by Michael Connelly (Bokus 146, AdLibris 146, CdOn 146)</w:t>
      </w:r>
    </w:p>
    <w:p w14:paraId="4FEBC39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Cuban Affair by Nelson DeMille (Bokus 160, AdLibris 154, CdOn 154)</w:t>
      </w:r>
    </w:p>
    <w:p w14:paraId="22BB0558"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6E2717">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7BC8CF1E" w14:textId="77777777" w:rsidR="00FD3B05" w:rsidRDefault="00FD3B05" w:rsidP="004D0CE4">
      <w:pPr>
        <w:pStyle w:val="Ingetavstnd"/>
        <w:numPr>
          <w:ilvl w:val="1"/>
          <w:numId w:val="7"/>
        </w:numPr>
        <w:rPr>
          <w:rFonts w:ascii="Times New Roman" w:hAnsi="Times New Roman" w:cs="Times New Roman"/>
          <w:lang w:val="en-US"/>
        </w:rPr>
      </w:pPr>
    </w:p>
    <w:p w14:paraId="61BE9D0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ftmadrass</w:t>
      </w:r>
    </w:p>
    <w:p w14:paraId="689BA59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ndhagens Friluftsbyxor</w:t>
      </w:r>
    </w:p>
    <w:p w14:paraId="362D19C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Värdebälte</w:t>
      </w:r>
    </w:p>
    <w:p w14:paraId="7B41D0E9"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7</w:t>
      </w:r>
    </w:p>
    <w:p w14:paraId="26F865A5" w14:textId="77777777" w:rsidR="00FD3B05" w:rsidRPr="00107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107B05">
        <w:rPr>
          <w:rFonts w:ascii="Times New Roman" w:hAnsi="Times New Roman" w:cs="Times New Roman"/>
          <w:lang w:val="en-US"/>
        </w:rPr>
        <w:t>Prov + Facit</w:t>
      </w:r>
    </w:p>
    <w:p w14:paraId="22602D1B"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6</w:t>
      </w:r>
    </w:p>
    <w:p w14:paraId="5EAF2732" w14:textId="77777777" w:rsidR="00FD3B05" w:rsidRPr="00E93131"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E93131">
        <w:rPr>
          <w:rFonts w:ascii="Times New Roman" w:hAnsi="Times New Roman" w:cs="Times New Roman"/>
          <w:lang w:val="en-US"/>
        </w:rPr>
        <w:t>Prov + Facit</w:t>
      </w:r>
    </w:p>
    <w:p w14:paraId="007F8076"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Sa15</w:t>
      </w:r>
    </w:p>
    <w:p w14:paraId="366FD36F"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1: Prov + Facit Kap 3.1</w:t>
      </w:r>
    </w:p>
    <w:p w14:paraId="7B0F1560"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2: Prov + Facit Kap 3.2</w:t>
      </w:r>
    </w:p>
    <w:p w14:paraId="0CB3F731" w14:textId="77777777" w:rsidR="00FD3B05" w:rsidRDefault="00FD3B05" w:rsidP="004D0CE4">
      <w:pPr>
        <w:pStyle w:val="Ingetavstnd"/>
        <w:numPr>
          <w:ilvl w:val="0"/>
          <w:numId w:val="7"/>
        </w:numPr>
        <w:rPr>
          <w:rFonts w:ascii="Times New Roman" w:hAnsi="Times New Roman" w:cs="Times New Roman"/>
          <w:lang w:val="en-US"/>
        </w:rPr>
      </w:pPr>
    </w:p>
    <w:p w14:paraId="6F1EDB4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Chapter 5-6</w:t>
      </w:r>
    </w:p>
    <w:p w14:paraId="0DCE3F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makeRect</w:t>
      </w:r>
    </w:p>
    <w:p w14:paraId="3C5D7728" w14:textId="77777777" w:rsidR="00FD3B05" w:rsidRPr="006862A5" w:rsidRDefault="00FD3B05" w:rsidP="004D0CE4">
      <w:pPr>
        <w:pStyle w:val="Ingetavstnd"/>
        <w:numPr>
          <w:ilvl w:val="1"/>
          <w:numId w:val="7"/>
        </w:numPr>
        <w:rPr>
          <w:rFonts w:ascii="Times New Roman" w:hAnsi="Times New Roman" w:cs="Times New Roman"/>
          <w:lang w:val="en-US"/>
        </w:rPr>
      </w:pPr>
      <w:r w:rsidRPr="006862A5">
        <w:rPr>
          <w:rFonts w:ascii="Times New Roman" w:hAnsi="Times New Roman" w:cs="Times New Roman"/>
          <w:lang w:val="en-US"/>
        </w:rPr>
        <w:t>onDelete/</w:t>
      </w:r>
      <w:r w:rsidRPr="006862A5">
        <w:rPr>
          <w:rFonts w:ascii="Times New Roman" w:hAnsi="Times New Roman" w:cs="Times New Roman"/>
          <w:iCs/>
          <w:color w:val="000000"/>
        </w:rPr>
        <w:t>mouseReleaseEvent</w:t>
      </w:r>
    </w:p>
    <w:p w14:paraId="68B10B80"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ndex out of range</w:t>
      </w:r>
    </w:p>
    <w:p w14:paraId="6B1322C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con file resource</w:t>
      </w:r>
    </w:p>
    <w:p w14:paraId="582976F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changed/modified</w:t>
      </w:r>
    </w:p>
    <w:p w14:paraId="49C4EF2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opLeft/firstCorner</w:t>
      </w:r>
    </w:p>
    <w:p w14:paraId="23180284" w14:textId="77777777" w:rsidR="00FD3B05" w:rsidRDefault="00FD3B05" w:rsidP="004D0CE4">
      <w:pPr>
        <w:pStyle w:val="Ingetavstnd"/>
        <w:numPr>
          <w:ilvl w:val="0"/>
          <w:numId w:val="7"/>
        </w:numPr>
        <w:rPr>
          <w:rStyle w:val="highlight"/>
          <w:rFonts w:ascii="Times New Roman" w:hAnsi="Times New Roman" w:cs="Times New Roman"/>
        </w:rPr>
      </w:pPr>
    </w:p>
    <w:p w14:paraId="6B2536C6" w14:textId="77777777" w:rsidR="00946815" w:rsidRPr="00946815" w:rsidRDefault="00946815" w:rsidP="004D0CE4">
      <w:pPr>
        <w:pStyle w:val="Liststycke"/>
        <w:numPr>
          <w:ilvl w:val="0"/>
          <w:numId w:val="7"/>
        </w:numPr>
        <w:spacing w:after="0" w:line="240" w:lineRule="auto"/>
        <w:rPr>
          <w:rFonts w:ascii="Times New Roman" w:eastAsia="Times New Roman" w:hAnsi="Times New Roman" w:cs="Times New Roman"/>
          <w:lang w:eastAsia="sv-SE"/>
        </w:rPr>
      </w:pPr>
      <w:r w:rsidRPr="00946815">
        <w:rPr>
          <w:rFonts w:ascii="Times New Roman" w:eastAsia="Times New Roman" w:hAnsi="Times New Roman" w:cs="Times New Roman"/>
          <w:lang w:eastAsia="sv-SE"/>
        </w:rPr>
        <w:t>Adawia Al Mohammad</w:t>
      </w:r>
      <w:r>
        <w:rPr>
          <w:rFonts w:ascii="Times New Roman" w:eastAsia="Times New Roman" w:hAnsi="Times New Roman" w:cs="Times New Roman"/>
          <w:lang w:eastAsia="sv-SE"/>
        </w:rPr>
        <w:t xml:space="preserve"> </w:t>
      </w:r>
      <w:r w:rsidRPr="00946815">
        <w:rPr>
          <w:rFonts w:ascii="Times New Roman" w:eastAsia="Times New Roman" w:hAnsi="Times New Roman" w:cs="Times New Roman"/>
          <w:lang w:eastAsia="sv-SE"/>
        </w:rPr>
        <w:t>Adawia.AlAobaedAlMohammad@strangnas.se</w:t>
      </w:r>
    </w:p>
    <w:p w14:paraId="0DB34C4F"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Lisa.LundkvistJonsson@strangnas.se</w:t>
      </w:r>
    </w:p>
    <w:p w14:paraId="32832846"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Alfonso.Arocha@strangnas.se</w:t>
      </w:r>
    </w:p>
    <w:p w14:paraId="6CACDA65" w14:textId="77777777" w:rsidR="00FD3B05"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 xml:space="preserve">Roger.Ericsson@strangnas.se </w:t>
      </w:r>
    </w:p>
    <w:p w14:paraId="3E435425"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Pr>
          <w:rFonts w:ascii="Times New Roman" w:eastAsia="Times New Roman" w:hAnsi="Times New Roman" w:cs="Times New Roman"/>
          <w:lang w:eastAsia="sv-SE"/>
        </w:rPr>
        <w:t>Svetlana.Grabos@strangnas.se</w:t>
      </w:r>
    </w:p>
    <w:p w14:paraId="37FFE83B"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ara.Almgren@strangnas.se</w:t>
      </w:r>
    </w:p>
    <w:p w14:paraId="6F7D02A3"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usanne.Arvidsson@strangns.se</w:t>
      </w:r>
    </w:p>
    <w:p w14:paraId="29DB13F0"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Ann-Sofie.Lundstrom@strangnas.se</w:t>
      </w:r>
    </w:p>
    <w:p w14:paraId="5498A73E"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Hadeel.Al-Khoury@strangnas.se</w:t>
      </w:r>
    </w:p>
    <w:p w14:paraId="7F54D32E" w14:textId="77777777" w:rsidR="00FD3B05" w:rsidRDefault="00FD3B05" w:rsidP="004D0CE4">
      <w:pPr>
        <w:pStyle w:val="Ingetavstnd"/>
        <w:numPr>
          <w:ilvl w:val="0"/>
          <w:numId w:val="7"/>
        </w:numPr>
        <w:rPr>
          <w:rFonts w:ascii="Times New Roman" w:hAnsi="Times New Roman" w:cs="Times New Roman"/>
        </w:rPr>
      </w:pPr>
    </w:p>
    <w:p w14:paraId="74368DDC"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Uppgifter</w:t>
      </w:r>
    </w:p>
    <w:p w14:paraId="6BED1E64"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1</w:t>
      </w:r>
    </w:p>
    <w:p w14:paraId="02B3CAB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Onsdag</w:t>
      </w:r>
    </w:p>
    <w:p w14:paraId="46743647"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yra första</w:t>
      </w:r>
    </w:p>
    <w:p w14:paraId="7353284B"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1 och 4</w:t>
      </w:r>
    </w:p>
    <w:p w14:paraId="583DC8A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2</w:t>
      </w:r>
    </w:p>
    <w:p w14:paraId="55483909"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Torsdag</w:t>
      </w:r>
    </w:p>
    <w:p w14:paraId="4EC1043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em sista</w:t>
      </w:r>
    </w:p>
    <w:p w14:paraId="5DCB3B58"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2 och 3</w:t>
      </w:r>
    </w:p>
    <w:p w14:paraId="58B093DB" w14:textId="77777777" w:rsidR="00FD3B05" w:rsidRDefault="00FD3B05" w:rsidP="004D0CE4">
      <w:pPr>
        <w:pStyle w:val="Ingetavstnd"/>
        <w:numPr>
          <w:ilvl w:val="0"/>
          <w:numId w:val="7"/>
        </w:numPr>
        <w:rPr>
          <w:rFonts w:ascii="Times New Roman" w:hAnsi="Times New Roman" w:cs="Times New Roman"/>
          <w:lang w:val="en-US"/>
        </w:rPr>
      </w:pPr>
    </w:p>
    <w:p w14:paraId="09252030"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Turordning</w:t>
      </w:r>
    </w:p>
    <w:p w14:paraId="70508CEE"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EkSa15, kapitel 2, måndagen den 27 november</w:t>
      </w:r>
    </w:p>
    <w:p w14:paraId="5D3B68D7"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Sa16, kapitel 2, onsdagen den 29 november</w:t>
      </w:r>
    </w:p>
    <w:p w14:paraId="4B31ECFA"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Sa15, avsnitt 3.1, onsdagen 13 december (torsdagen den 14 december)</w:t>
      </w:r>
    </w:p>
    <w:p w14:paraId="555D09BC" w14:textId="77777777" w:rsidR="00FD3B05"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7, kapitel 3, fredagen den 15 december</w:t>
      </w:r>
    </w:p>
    <w:p w14:paraId="6D4B661C"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6, kapitel 3, måndagen den 18 december</w:t>
      </w:r>
      <w:r w:rsidRPr="006E2717">
        <w:rPr>
          <w:rFonts w:ascii="Times New Roman" w:hAnsi="Times New Roman" w:cs="Times New Roman"/>
          <w:i/>
        </w:rPr>
        <w:tab/>
        <w:t xml:space="preserve">                                                                                                                                                                                                                                                                                                                                                                                                                    </w:t>
      </w:r>
    </w:p>
    <w:p w14:paraId="009920D5"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 avsnitt 3.2, torsdagen den 18 januari</w:t>
      </w:r>
    </w:p>
    <w:p w14:paraId="0D8D4B25"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Prov</w:t>
      </w:r>
    </w:p>
    <w:p w14:paraId="00889407"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7</w:t>
      </w:r>
    </w:p>
    <w:p w14:paraId="12A37765"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Fredagen den 15 december</w:t>
      </w:r>
    </w:p>
    <w:p w14:paraId="24282B48"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6</w:t>
      </w:r>
    </w:p>
    <w:p w14:paraId="34113EBA"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Måndagen den 18 december</w:t>
      </w:r>
    </w:p>
    <w:p w14:paraId="14A029AF"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Sa16</w:t>
      </w:r>
    </w:p>
    <w:p w14:paraId="5F6BD652" w14:textId="77777777" w:rsidR="00FD3B05" w:rsidRPr="00A340F2" w:rsidRDefault="00FD3B05" w:rsidP="004D0CE4">
      <w:pPr>
        <w:pStyle w:val="Ingetavstnd"/>
        <w:numPr>
          <w:ilvl w:val="2"/>
          <w:numId w:val="6"/>
        </w:numPr>
        <w:rPr>
          <w:rFonts w:ascii="Times New Roman" w:hAnsi="Times New Roman" w:cs="Times New Roman"/>
        </w:rPr>
      </w:pPr>
      <w:r>
        <w:rPr>
          <w:rFonts w:ascii="Times New Roman" w:hAnsi="Times New Roman" w:cs="Times New Roman"/>
        </w:rPr>
        <w:t>Onsdagen den 29 november, redan förberett</w:t>
      </w:r>
    </w:p>
    <w:p w14:paraId="4709E706"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w:t>
      </w:r>
    </w:p>
    <w:p w14:paraId="61F0A5D9"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Kapitel 2</w:t>
      </w:r>
    </w:p>
    <w:p w14:paraId="68175969" w14:textId="77777777" w:rsidR="00FD3B05" w:rsidRDefault="00FD3B05" w:rsidP="004D0CE4">
      <w:pPr>
        <w:pStyle w:val="Ingetavstnd"/>
        <w:numPr>
          <w:ilvl w:val="3"/>
          <w:numId w:val="6"/>
        </w:numPr>
        <w:rPr>
          <w:rFonts w:ascii="Times New Roman" w:hAnsi="Times New Roman" w:cs="Times New Roman"/>
        </w:rPr>
      </w:pPr>
      <w:r w:rsidRPr="00735A8E">
        <w:rPr>
          <w:rFonts w:ascii="Times New Roman" w:hAnsi="Times New Roman" w:cs="Times New Roman"/>
        </w:rPr>
        <w:t xml:space="preserve">Måndagen den 27 </w:t>
      </w:r>
      <w:r>
        <w:rPr>
          <w:rFonts w:ascii="Times New Roman" w:hAnsi="Times New Roman" w:cs="Times New Roman"/>
        </w:rPr>
        <w:t xml:space="preserve">november </w:t>
      </w:r>
      <w:r w:rsidRPr="00735A8E">
        <w:rPr>
          <w:rFonts w:ascii="Times New Roman" w:hAnsi="Times New Roman" w:cs="Times New Roman"/>
        </w:rPr>
        <w:t xml:space="preserve">uppgifter, </w:t>
      </w:r>
      <w:r>
        <w:rPr>
          <w:rFonts w:ascii="Times New Roman" w:hAnsi="Times New Roman" w:cs="Times New Roman"/>
        </w:rPr>
        <w:t>o</w:t>
      </w:r>
      <w:r w:rsidRPr="00735A8E">
        <w:rPr>
          <w:rFonts w:ascii="Times New Roman" w:hAnsi="Times New Roman" w:cs="Times New Roman"/>
        </w:rPr>
        <w:t>nsdagen den 29 november + torsdagen den 30 november, muntligt prov kapitel 2</w:t>
      </w:r>
    </w:p>
    <w:p w14:paraId="62CDFA58"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1: de 4 första</w:t>
      </w:r>
    </w:p>
    <w:p w14:paraId="1309DCB6"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2: de 5 sista</w:t>
      </w:r>
    </w:p>
    <w:p w14:paraId="7C64E451" w14:textId="77777777" w:rsidR="00FD3B05" w:rsidRDefault="00FD3B05" w:rsidP="004D0CE4">
      <w:pPr>
        <w:pStyle w:val="Ingetavstnd"/>
        <w:numPr>
          <w:ilvl w:val="2"/>
          <w:numId w:val="6"/>
        </w:numPr>
        <w:rPr>
          <w:rFonts w:ascii="Times New Roman" w:hAnsi="Times New Roman" w:cs="Times New Roman"/>
        </w:rPr>
      </w:pPr>
      <w:r w:rsidRPr="00735A8E">
        <w:rPr>
          <w:rFonts w:ascii="Times New Roman" w:hAnsi="Times New Roman" w:cs="Times New Roman"/>
        </w:rPr>
        <w:t>Kapitel 3</w:t>
      </w:r>
    </w:p>
    <w:p w14:paraId="4597EC17" w14:textId="77777777" w:rsidR="00FD3B05"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1: torsdagen den 14 december, skriftligt prov, 4 + 2 + 2</w:t>
      </w:r>
    </w:p>
    <w:p w14:paraId="70490126" w14:textId="77777777" w:rsidR="00FD3B05" w:rsidRPr="00735A8E"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2: torsdagen den 18 januari, skriftligt prov, 4 + 2 + 2</w:t>
      </w:r>
    </w:p>
    <w:p w14:paraId="3BBE03FE" w14:textId="77777777" w:rsidR="00FD3B05" w:rsidRDefault="00FD3B05" w:rsidP="00FD3B05">
      <w:pPr>
        <w:pStyle w:val="Ingetavstnd"/>
        <w:ind w:left="2160"/>
        <w:rPr>
          <w:rFonts w:ascii="Times New Roman" w:hAnsi="Times New Roman" w:cs="Times New Roman"/>
        </w:rPr>
      </w:pPr>
    </w:p>
    <w:p w14:paraId="03AC046A"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79320183"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E7108D6" w14:textId="77777777" w:rsidR="00FD3B05" w:rsidRDefault="00FD3B05" w:rsidP="00FD3B05">
      <w:pPr>
        <w:pStyle w:val="Ingetavstnd"/>
        <w:rPr>
          <w:rFonts w:ascii="Times New Roman" w:hAnsi="Times New Roman" w:cs="Times New Roman"/>
        </w:rPr>
      </w:pPr>
    </w:p>
    <w:p w14:paraId="216CB22A" w14:textId="77777777" w:rsidR="00FD3B05" w:rsidRDefault="00FD3B05" w:rsidP="00FD3B05">
      <w:pPr>
        <w:pStyle w:val="Ingetavstnd"/>
        <w:rPr>
          <w:rFonts w:ascii="Times New Roman" w:hAnsi="Times New Roman" w:cs="Times New Roman"/>
        </w:rPr>
      </w:pPr>
      <w:r>
        <w:rPr>
          <w:rFonts w:ascii="Times New Roman" w:hAnsi="Times New Roman" w:cs="Times New Roman"/>
        </w:rPr>
        <w:t>Ma2</w:t>
      </w:r>
    </w:p>
    <w:p w14:paraId="61FBC6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2FA32A1"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23750B14"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5C36C7C5"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3C9AB1A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130</w:t>
      </w:r>
    </w:p>
    <w:p w14:paraId="159EFCE9"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311</w:t>
      </w:r>
    </w:p>
    <w:p w14:paraId="0F593FE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4</w:t>
      </w:r>
    </w:p>
    <w:p w14:paraId="6DF6334C"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5</w:t>
      </w:r>
    </w:p>
    <w:p w14:paraId="191AE066"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371F7136" w14:textId="77777777" w:rsidR="00FD3B05" w:rsidRDefault="00FD3B05" w:rsidP="00FD3B05">
      <w:pPr>
        <w:pStyle w:val="Ingetavstnd"/>
        <w:rPr>
          <w:rFonts w:ascii="Times New Roman" w:hAnsi="Times New Roman" w:cs="Times New Roman"/>
        </w:rPr>
      </w:pPr>
    </w:p>
    <w:p w14:paraId="4C46FB62" w14:textId="77777777" w:rsidR="00FD3B05" w:rsidRDefault="00FD3B05" w:rsidP="00FD3B05">
      <w:pPr>
        <w:pStyle w:val="Ingetavstnd"/>
        <w:rPr>
          <w:rFonts w:ascii="Times New Roman" w:hAnsi="Times New Roman" w:cs="Times New Roman"/>
        </w:rPr>
      </w:pPr>
      <w:r>
        <w:rPr>
          <w:rFonts w:ascii="Times New Roman" w:hAnsi="Times New Roman" w:cs="Times New Roman"/>
        </w:rPr>
        <w:t>Ma3</w:t>
      </w:r>
    </w:p>
    <w:p w14:paraId="5A26C5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C72C239" w14:textId="77777777" w:rsidR="00FD3B05" w:rsidRPr="00B14179" w:rsidRDefault="00FD3B05" w:rsidP="004D0CE4">
      <w:pPr>
        <w:pStyle w:val="Ingetavstnd"/>
        <w:numPr>
          <w:ilvl w:val="1"/>
          <w:numId w:val="4"/>
        </w:numPr>
        <w:rPr>
          <w:rFonts w:ascii="Times New Roman" w:hAnsi="Times New Roman" w:cs="Times New Roman"/>
        </w:rPr>
      </w:pPr>
      <w:r w:rsidRPr="00B14179">
        <w:rPr>
          <w:rFonts w:ascii="Times New Roman" w:hAnsi="Times New Roman" w:cs="Times New Roman"/>
        </w:rPr>
        <w:t>2138</w:t>
      </w:r>
    </w:p>
    <w:p w14:paraId="7991C392"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6808A116" w14:textId="77777777" w:rsidR="00FD3B05" w:rsidRPr="00B14179"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2E18BC4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16</w:t>
      </w:r>
    </w:p>
    <w:p w14:paraId="05FCEB15"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27</w:t>
      </w:r>
    </w:p>
    <w:p w14:paraId="52D349F0"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48</w:t>
      </w:r>
    </w:p>
    <w:p w14:paraId="0EC856B4" w14:textId="77777777" w:rsidR="00FD3B05" w:rsidRDefault="00FD3B05" w:rsidP="004D0CE4">
      <w:pPr>
        <w:pStyle w:val="Ingetavstnd"/>
        <w:numPr>
          <w:ilvl w:val="1"/>
          <w:numId w:val="4"/>
        </w:numPr>
        <w:rPr>
          <w:rFonts w:ascii="Times New Roman" w:hAnsi="Times New Roman" w:cs="Times New Roman"/>
        </w:rPr>
      </w:pPr>
      <w:r w:rsidRPr="00445620">
        <w:rPr>
          <w:rFonts w:ascii="Times New Roman" w:hAnsi="Times New Roman" w:cs="Times New Roman"/>
        </w:rPr>
        <w:t>3250</w:t>
      </w:r>
    </w:p>
    <w:p w14:paraId="36B2FB0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5</w:t>
      </w:r>
    </w:p>
    <w:p w14:paraId="0B55FC64" w14:textId="77777777" w:rsidR="00FD3B05" w:rsidRPr="0098645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7CC0338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8</w:t>
      </w:r>
    </w:p>
    <w:p w14:paraId="7486EDBB"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775B17A4" w14:textId="77777777" w:rsidR="00FD3B05" w:rsidRDefault="00FD3B05" w:rsidP="00FD3B05">
      <w:pPr>
        <w:pStyle w:val="Ingetavstnd"/>
        <w:pBdr>
          <w:bottom w:val="single" w:sz="6" w:space="1" w:color="auto"/>
        </w:pBdr>
        <w:rPr>
          <w:rFonts w:ascii="Times New Roman" w:hAnsi="Times New Roman" w:cs="Times New Roman"/>
        </w:rPr>
      </w:pPr>
    </w:p>
    <w:p w14:paraId="7CA6E064" w14:textId="77777777" w:rsidR="00FD3B05" w:rsidRDefault="00FD3B05" w:rsidP="00FD3B05">
      <w:pPr>
        <w:pStyle w:val="Ingetavstnd"/>
        <w:rPr>
          <w:rFonts w:ascii="Times New Roman" w:hAnsi="Times New Roman" w:cs="Times New Roman"/>
        </w:rPr>
      </w:pPr>
    </w:p>
    <w:p w14:paraId="28FB593C" w14:textId="77777777" w:rsidR="00FD3B05" w:rsidRPr="001A42C6" w:rsidRDefault="00FD3B05" w:rsidP="00FD3B05">
      <w:pPr>
        <w:pStyle w:val="Ingetavstnd"/>
        <w:rPr>
          <w:rFonts w:ascii="Times New Roman" w:hAnsi="Times New Roman" w:cs="Times New Roman"/>
          <w:lang w:val="en-US"/>
        </w:rPr>
      </w:pPr>
      <w:r w:rsidRPr="001A42C6">
        <w:rPr>
          <w:rFonts w:ascii="Times New Roman" w:hAnsi="Times New Roman" w:cs="Times New Roman"/>
          <w:lang w:val="en-US"/>
        </w:rPr>
        <w:t xml:space="preserve">Ann-Marie (Ami) Faraguna, Recruitment coordinator, +46 706 95 66 43  </w:t>
      </w:r>
    </w:p>
    <w:p w14:paraId="4D9B24D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Ölvemarks Holiday och Scandorama</w:t>
      </w:r>
    </w:p>
    <w:p w14:paraId="53E14856" w14:textId="77777777" w:rsidR="00FD3B05" w:rsidRDefault="00FD3B05" w:rsidP="00FD3B05">
      <w:pPr>
        <w:pStyle w:val="Ingetavstnd"/>
        <w:rPr>
          <w:rFonts w:ascii="Times New Roman" w:hAnsi="Times New Roman" w:cs="Times New Roman"/>
          <w:lang w:val="en-US"/>
        </w:rPr>
      </w:pPr>
    </w:p>
    <w:p w14:paraId="04A0EB3B"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08308_01_1stDraft_SC_ForRevision[2170].docx</w:t>
      </w:r>
    </w:p>
    <w:p w14:paraId="2C6CDDB3"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8308_02_1stDraft_SC_ForRevision[2174].docx</w:t>
      </w:r>
    </w:p>
    <w:p w14:paraId="6781D665" w14:textId="77777777" w:rsidR="00FD3B05" w:rsidRDefault="00FD3B05" w:rsidP="00FD3B05">
      <w:pPr>
        <w:pStyle w:val="Ingetavstnd"/>
        <w:rPr>
          <w:rFonts w:ascii="Times New Roman" w:hAnsi="Times New Roman" w:cs="Times New Roman"/>
          <w:lang w:val="en-US"/>
        </w:rPr>
      </w:pPr>
    </w:p>
    <w:p w14:paraId="7B0ACDA2" w14:textId="77777777" w:rsidR="00FD3B05" w:rsidRDefault="00FD3B05" w:rsidP="00FD3B05">
      <w:pPr>
        <w:pStyle w:val="Ingetavstnd"/>
        <w:rPr>
          <w:rFonts w:ascii="Times New Roman" w:hAnsi="Times New Roman" w:cs="Times New Roman"/>
          <w:lang w:val="en-US"/>
        </w:rPr>
      </w:pPr>
      <w:r w:rsidRPr="00B261FB">
        <w:rPr>
          <w:rFonts w:ascii="Times New Roman" w:hAnsi="Times New Roman" w:cs="Times New Roman"/>
          <w:lang w:val="en-US"/>
        </w:rPr>
        <w:t>C:\Users\Stefan\Documents\A A_Cpp_By_Examp</w:t>
      </w:r>
      <w:r>
        <w:rPr>
          <w:rFonts w:ascii="Times New Roman" w:hAnsi="Times New Roman" w:cs="Times New Roman"/>
          <w:lang w:val="en-US"/>
        </w:rPr>
        <w:t>le\B08308_CppByExample_Chapter_1</w:t>
      </w:r>
      <w:r w:rsidRPr="00B261FB">
        <w:rPr>
          <w:rFonts w:ascii="Times New Roman" w:hAnsi="Times New Roman" w:cs="Times New Roman"/>
          <w:lang w:val="en-US"/>
        </w:rPr>
        <w:t>.docx</w:t>
      </w:r>
    </w:p>
    <w:p w14:paraId="687FC419" w14:textId="77777777" w:rsidR="00FD3B05" w:rsidRPr="00640EF3" w:rsidRDefault="00FD3B05" w:rsidP="00FD3B05">
      <w:pPr>
        <w:pStyle w:val="Ingetavstnd"/>
        <w:rPr>
          <w:rFonts w:ascii="Times New Roman" w:hAnsi="Times New Roman" w:cs="Times New Roman"/>
          <w:lang w:val="en-US"/>
        </w:rPr>
      </w:pPr>
      <w:r w:rsidRPr="00640EF3">
        <w:rPr>
          <w:rFonts w:ascii="Times New Roman" w:hAnsi="Times New Roman" w:cs="Times New Roman"/>
          <w:lang w:val="en-US"/>
        </w:rPr>
        <w:t>C:\Users\Stefan\Documents\A A_Cpp_By_Example\B08308_CppByExample_Chapter_2.docx</w:t>
      </w:r>
    </w:p>
    <w:p w14:paraId="0892E3DA" w14:textId="77777777" w:rsidR="00FD3B05" w:rsidRDefault="00FD3B05" w:rsidP="00FD3B05">
      <w:pPr>
        <w:pStyle w:val="Ingetavstnd"/>
        <w:rPr>
          <w:rFonts w:ascii="Times New Roman" w:hAnsi="Times New Roman" w:cs="Times New Roman"/>
          <w:lang w:val="en-US"/>
        </w:rPr>
      </w:pPr>
    </w:p>
    <w:p w14:paraId="063BE3D6"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Cpp by Example</w:t>
      </w:r>
      <w:r w:rsidRPr="002B6D15">
        <w:rPr>
          <w:rFonts w:ascii="Arial" w:eastAsia="Times New Roman" w:hAnsi="Arial" w:cs="Arial"/>
          <w:vanish/>
          <w:sz w:val="16"/>
          <w:szCs w:val="16"/>
          <w:lang w:val="en-US" w:eastAsia="sv-SE"/>
        </w:rPr>
        <w:t>Formulärets nederkant</w:t>
      </w:r>
    </w:p>
    <w:p w14:paraId="42A040B7" w14:textId="77777777" w:rsidR="00FD3B05" w:rsidRPr="00314050" w:rsidRDefault="00FD3B05" w:rsidP="00FD3B05">
      <w:pPr>
        <w:pStyle w:val="Ingetavstnd"/>
        <w:rPr>
          <w:rFonts w:ascii="Times New Roman" w:hAnsi="Times New Roman" w:cs="Times New Roman"/>
          <w:lang w:val="en-US"/>
        </w:rPr>
      </w:pPr>
      <w:r w:rsidRPr="00314050">
        <w:rPr>
          <w:rFonts w:ascii="Times New Roman" w:hAnsi="Times New Roman" w:cs="Times New Roman"/>
          <w:lang w:val="en-US"/>
        </w:rPr>
        <w:t>Aerobics -&gt; SAFE-licensierad</w:t>
      </w:r>
    </w:p>
    <w:p w14:paraId="18DF7A42" w14:textId="77777777" w:rsidR="00FD3B05" w:rsidRPr="00314050" w:rsidRDefault="00FD3B05" w:rsidP="00FD3B05">
      <w:pPr>
        <w:pStyle w:val="Ingetavstnd"/>
        <w:rPr>
          <w:rFonts w:ascii="Times New Roman" w:hAnsi="Times New Roman" w:cs="Times New Roman"/>
          <w:lang w:val="en-US"/>
        </w:rPr>
      </w:pPr>
    </w:p>
    <w:p w14:paraId="5061FE48" w14:textId="77777777" w:rsidR="00FD3B05" w:rsidRPr="009B6075" w:rsidRDefault="00FD3B05" w:rsidP="00FD3B05">
      <w:pPr>
        <w:pStyle w:val="Ingetavstnd"/>
        <w:rPr>
          <w:rFonts w:ascii="Times New Roman" w:hAnsi="Times New Roman" w:cs="Times New Roman"/>
        </w:rPr>
      </w:pPr>
      <w:r w:rsidRPr="00B14179">
        <w:rPr>
          <w:rFonts w:ascii="Times New Roman" w:hAnsi="Times New Roman" w:cs="Times New Roman"/>
        </w:rPr>
        <w:t>Compi</w:t>
      </w:r>
      <w:r>
        <w:rPr>
          <w:rFonts w:ascii="Times New Roman" w:hAnsi="Times New Roman" w:cs="Times New Roman"/>
        </w:rPr>
        <w:t xml:space="preserve">ler -&gt; PDF-fil med </w:t>
      </w:r>
    </w:p>
    <w:p w14:paraId="5A64F4DC"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orskarutbildning -&gt; Doktorsgrad</w:t>
      </w:r>
    </w:p>
    <w:p w14:paraId="6E127A8E"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Spanska -&gt; Reseledare</w:t>
      </w:r>
    </w:p>
    <w:p w14:paraId="55F4833C" w14:textId="77777777" w:rsidR="00FD3B05" w:rsidRDefault="00FD3B05" w:rsidP="00FD3B05">
      <w:pPr>
        <w:pStyle w:val="Ingetavstnd"/>
        <w:rPr>
          <w:rFonts w:ascii="Times New Roman" w:hAnsi="Times New Roman" w:cs="Times New Roman"/>
        </w:rPr>
      </w:pPr>
    </w:p>
    <w:p w14:paraId="205B7322"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öretagsekonomi)</w:t>
      </w:r>
    </w:p>
    <w:p w14:paraId="6F5CAD20" w14:textId="77777777" w:rsidR="00FD3B05" w:rsidRPr="00FA3BA0" w:rsidRDefault="00FD3B05" w:rsidP="00FD3B05">
      <w:pPr>
        <w:pStyle w:val="Ingetavstnd"/>
        <w:rPr>
          <w:rFonts w:ascii="Times New Roman" w:hAnsi="Times New Roman" w:cs="Times New Roman"/>
        </w:rPr>
      </w:pPr>
      <w:r w:rsidRPr="00FA3BA0">
        <w:rPr>
          <w:rFonts w:ascii="Times New Roman" w:hAnsi="Times New Roman" w:cs="Times New Roman"/>
        </w:rPr>
        <w:t>(Fysik)</w:t>
      </w:r>
    </w:p>
    <w:p w14:paraId="516A934B" w14:textId="77777777" w:rsidR="00FD3B05" w:rsidRPr="00740236" w:rsidRDefault="00FD3B05" w:rsidP="00FD3B05">
      <w:pPr>
        <w:pStyle w:val="Ingetavstnd"/>
        <w:rPr>
          <w:rFonts w:ascii="Times New Roman" w:hAnsi="Times New Roman" w:cs="Times New Roman"/>
        </w:rPr>
      </w:pPr>
    </w:p>
    <w:p w14:paraId="00A18907" w14:textId="77777777" w:rsidR="00FD3B05" w:rsidRPr="00740236" w:rsidRDefault="00FD3B05" w:rsidP="00FD3B05">
      <w:pPr>
        <w:pStyle w:val="Ingetavstnd"/>
        <w:rPr>
          <w:rFonts w:ascii="Times New Roman" w:hAnsi="Times New Roman" w:cs="Times New Roman"/>
        </w:rPr>
      </w:pPr>
      <w:r w:rsidRPr="00740236">
        <w:rPr>
          <w:rFonts w:ascii="Times New Roman" w:hAnsi="Times New Roman" w:cs="Times New Roman"/>
        </w:rPr>
        <w:t>AdLibris Casio FX-82MS 199:- fraktfritt</w:t>
      </w:r>
    </w:p>
    <w:p w14:paraId="501290C8" w14:textId="77777777" w:rsidR="00FD3B05" w:rsidRPr="00740236" w:rsidRDefault="00FD3B05" w:rsidP="00FD3B05">
      <w:pPr>
        <w:pStyle w:val="Ingetavstnd"/>
        <w:rPr>
          <w:rFonts w:ascii="Times New Roman" w:hAnsi="Times New Roman" w:cs="Times New Roman"/>
        </w:rPr>
      </w:pPr>
    </w:p>
    <w:p w14:paraId="73492E2F" w14:textId="77777777" w:rsidR="00FD3B05" w:rsidRPr="00314050" w:rsidRDefault="00D41187" w:rsidP="00FD3B05">
      <w:pPr>
        <w:pStyle w:val="Ingetavstnd"/>
        <w:rPr>
          <w:rFonts w:ascii="Times New Roman" w:hAnsi="Times New Roman" w:cs="Times New Roman"/>
        </w:rPr>
      </w:pPr>
      <w:hyperlink r:id="rId95" w:history="1">
        <w:r w:rsidR="00FD3B05" w:rsidRPr="007928FB">
          <w:rPr>
            <w:rStyle w:val="Hyperlnk"/>
            <w:rFonts w:ascii="Times New Roman" w:hAnsi="Times New Roman" w:cs="Times New Roman"/>
          </w:rPr>
          <w:t>https://asikt.dn.se/asikt/debatt/skolan-borde-sluta-med-tekniska-inlarningsexperiment/</w:t>
        </w:r>
      </w:hyperlink>
    </w:p>
    <w:p w14:paraId="597DAB19" w14:textId="77777777" w:rsidR="00FD3B05" w:rsidRPr="00314050" w:rsidRDefault="00FD3B05" w:rsidP="00FD3B05">
      <w:pPr>
        <w:pStyle w:val="Ingetavstnd"/>
        <w:pBdr>
          <w:bottom w:val="single" w:sz="6" w:space="1" w:color="auto"/>
        </w:pBdr>
        <w:rPr>
          <w:rFonts w:ascii="Times New Roman" w:hAnsi="Times New Roman" w:cs="Times New Roman"/>
        </w:rPr>
      </w:pPr>
    </w:p>
    <w:p w14:paraId="4519B8D2" w14:textId="77777777" w:rsidR="00FD3B05" w:rsidRPr="00314050" w:rsidRDefault="00FD3B05" w:rsidP="00FD3B05">
      <w:pPr>
        <w:pStyle w:val="Ingetavstnd"/>
        <w:rPr>
          <w:rFonts w:ascii="Times New Roman" w:hAnsi="Times New Roman" w:cs="Times New Roman"/>
        </w:rPr>
      </w:pPr>
    </w:p>
    <w:p w14:paraId="06D428DC" w14:textId="77777777" w:rsidR="00FD3B05" w:rsidRDefault="00FD3B05" w:rsidP="00FD3B05">
      <w:pPr>
        <w:pStyle w:val="Ingetavstnd"/>
        <w:rPr>
          <w:rFonts w:ascii="Times New Roman" w:hAnsi="Times New Roman" w:cs="Times New Roman"/>
        </w:rPr>
      </w:pPr>
      <w:r>
        <w:rPr>
          <w:rFonts w:ascii="Times New Roman" w:hAnsi="Times New Roman" w:cs="Times New Roman"/>
        </w:rPr>
        <w:t>Mentorselever</w:t>
      </w:r>
    </w:p>
    <w:p w14:paraId="143027DD" w14:textId="77777777" w:rsidR="00FD3B05" w:rsidRDefault="00FD3B05" w:rsidP="004D0CE4">
      <w:pPr>
        <w:pStyle w:val="Ingetavstnd"/>
        <w:numPr>
          <w:ilvl w:val="0"/>
          <w:numId w:val="3"/>
        </w:numPr>
        <w:rPr>
          <w:rFonts w:ascii="Times New Roman" w:hAnsi="Times New Roman" w:cs="Times New Roman"/>
        </w:rPr>
      </w:pPr>
      <w:r>
        <w:rPr>
          <w:rFonts w:ascii="Times New Roman" w:hAnsi="Times New Roman" w:cs="Times New Roman"/>
        </w:rPr>
        <w:t>Frånvaro</w:t>
      </w:r>
    </w:p>
    <w:p w14:paraId="1675F5A5" w14:textId="77777777" w:rsidR="00FD3B05" w:rsidRDefault="00FD3B05" w:rsidP="00FD3B05">
      <w:pPr>
        <w:pStyle w:val="Ingetavstnd"/>
        <w:rPr>
          <w:rFonts w:ascii="Times New Roman" w:hAnsi="Times New Roman" w:cs="Times New Roman"/>
        </w:rPr>
      </w:pPr>
    </w:p>
    <w:p w14:paraId="465D82CC" w14:textId="77777777" w:rsidR="00FD3B05" w:rsidRDefault="00FD3B05" w:rsidP="00FD3B05">
      <w:pPr>
        <w:pStyle w:val="Ingetavstnd"/>
        <w:rPr>
          <w:rFonts w:ascii="Times New Roman" w:hAnsi="Times New Roman" w:cs="Times New Roman"/>
        </w:rPr>
      </w:pPr>
      <w:r>
        <w:rPr>
          <w:rFonts w:ascii="Times New Roman" w:hAnsi="Times New Roman" w:cs="Times New Roman"/>
        </w:rPr>
        <w:t>Utmärkt undervisning</w:t>
      </w:r>
    </w:p>
    <w:p w14:paraId="0C6FAD5F" w14:textId="77777777" w:rsidR="00FD3B05" w:rsidRDefault="00FD3B05" w:rsidP="00FD3B05">
      <w:pPr>
        <w:pStyle w:val="Ingetavstnd"/>
        <w:rPr>
          <w:rFonts w:ascii="Times New Roman" w:hAnsi="Times New Roman" w:cs="Times New Roman"/>
        </w:rPr>
      </w:pPr>
    </w:p>
    <w:p w14:paraId="335AC026"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Claes Ohlsson</w:t>
      </w:r>
    </w:p>
    <w:p w14:paraId="3B8A32D8" w14:textId="77777777" w:rsidR="00FD3B05" w:rsidRPr="00425EB4" w:rsidRDefault="00FD3B05" w:rsidP="00FD3B05">
      <w:pPr>
        <w:pStyle w:val="Ingetavstnd"/>
        <w:numPr>
          <w:ilvl w:val="0"/>
          <w:numId w:val="2"/>
        </w:numPr>
        <w:rPr>
          <w:rFonts w:ascii="Times New Roman" w:hAnsi="Times New Roman" w:cs="Times New Roman"/>
        </w:rPr>
      </w:pPr>
      <w:r w:rsidRPr="00425EB4">
        <w:rPr>
          <w:rFonts w:ascii="Times New Roman" w:hAnsi="Times New Roman" w:cs="Times New Roman"/>
        </w:rPr>
        <w:t>VGA-USB adapter/VGA-HDMI Adapter</w:t>
      </w:r>
    </w:p>
    <w:p w14:paraId="3FCD556C" w14:textId="77777777" w:rsidR="00FD3B05" w:rsidRDefault="00FD3B05" w:rsidP="00FD3B05">
      <w:pPr>
        <w:pStyle w:val="Ingetavstnd"/>
        <w:rPr>
          <w:rFonts w:ascii="Times New Roman" w:hAnsi="Times New Roman" w:cs="Times New Roman"/>
        </w:rPr>
      </w:pPr>
    </w:p>
    <w:p w14:paraId="4352D89D"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Friskvårdsbidrag</w:t>
      </w:r>
      <w:r>
        <w:rPr>
          <w:rFonts w:ascii="Times New Roman" w:hAnsi="Times New Roman" w:cs="Times New Roman"/>
        </w:rPr>
        <w:t>, 7 december</w:t>
      </w:r>
    </w:p>
    <w:p w14:paraId="5C4CEAB5" w14:textId="77777777" w:rsidR="00FD3B05" w:rsidRPr="00425EB4" w:rsidRDefault="00FD3B05" w:rsidP="00FD3B05">
      <w:pPr>
        <w:pStyle w:val="Ingetavstnd"/>
        <w:rPr>
          <w:rFonts w:ascii="Times New Roman" w:hAnsi="Times New Roman" w:cs="Times New Roman"/>
        </w:rPr>
      </w:pPr>
    </w:p>
    <w:p w14:paraId="0DD4FC45" w14:textId="77777777" w:rsidR="00FD3B05" w:rsidRDefault="00FD3B05" w:rsidP="00FD3B05">
      <w:pPr>
        <w:pStyle w:val="Ingetavstnd"/>
        <w:rPr>
          <w:rFonts w:ascii="Times New Roman" w:hAnsi="Times New Roman" w:cs="Times New Roman"/>
        </w:rPr>
      </w:pPr>
      <w:r>
        <w:rPr>
          <w:rFonts w:ascii="Times New Roman" w:hAnsi="Times New Roman" w:cs="Times New Roman"/>
        </w:rPr>
        <w:t>Prov på kapitel 1, Sprint9a</w:t>
      </w:r>
    </w:p>
    <w:p w14:paraId="3EDEA6BA"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Mohamad Hamza Zinkah, tor 8.30</w:t>
      </w:r>
    </w:p>
    <w:p w14:paraId="7EAF083B"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Ahmad Ahmar, mån 14.55</w:t>
      </w:r>
    </w:p>
    <w:p w14:paraId="1BDBB765"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Musbax Mohamed Abdulle, ons 10.00</w:t>
      </w:r>
    </w:p>
    <w:p w14:paraId="57177030" w14:textId="77777777" w:rsidR="00FD3B05" w:rsidRDefault="00FD3B05" w:rsidP="00FD3B05">
      <w:pPr>
        <w:pStyle w:val="Ingetavstnd"/>
        <w:rPr>
          <w:rFonts w:ascii="Times New Roman" w:hAnsi="Times New Roman" w:cs="Times New Roman"/>
        </w:rPr>
      </w:pPr>
    </w:p>
    <w:p w14:paraId="3937BAC1" w14:textId="77777777" w:rsidR="00FD3B05" w:rsidRDefault="00FD3B05" w:rsidP="00FD3B05">
      <w:pPr>
        <w:pStyle w:val="Ingetavstnd"/>
        <w:rPr>
          <w:rFonts w:ascii="Times New Roman" w:hAnsi="Times New Roman" w:cs="Times New Roman"/>
        </w:rPr>
      </w:pPr>
      <w:r>
        <w:rPr>
          <w:rFonts w:ascii="Times New Roman" w:hAnsi="Times New Roman" w:cs="Times New Roman"/>
        </w:rPr>
        <w:t>Lena</w:t>
      </w:r>
    </w:p>
    <w:p w14:paraId="2A04455F"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Mailet</w:t>
      </w:r>
    </w:p>
    <w:p w14:paraId="00E61D6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bjud dator och mobil</w:t>
      </w:r>
    </w:p>
    <w:p w14:paraId="17022A9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Positivt</w:t>
      </w:r>
    </w:p>
    <w:p w14:paraId="4927E115"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ivs med att vara lärare</w:t>
      </w:r>
    </w:p>
    <w:p w14:paraId="19F2B0E5"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äser in mig på ämnet, löser uppgifter på nivå 3</w:t>
      </w:r>
    </w:p>
    <w:p w14:paraId="0E78FD4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Förbereder lektioner, mest exempel, exemplets makt</w:t>
      </w:r>
    </w:p>
    <w:p w14:paraId="5299A6EB"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Ibland får jag komplimanger, bra på att förklara, bra lärare</w:t>
      </w:r>
    </w:p>
    <w:p w14:paraId="6BA5778F"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evliga kollegor, dock inte så mycket samarbete</w:t>
      </w:r>
    </w:p>
    <w:p w14:paraId="45E8A24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Negativt</w:t>
      </w:r>
    </w:p>
    <w:p w14:paraId="08A59AD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Vi fjäskar för hopplösa elever</w:t>
      </w:r>
    </w:p>
    <w:p w14:paraId="5430F96C" w14:textId="77777777" w:rsidR="00FD3B05"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Im17</w:t>
      </w:r>
    </w:p>
    <w:p w14:paraId="75DD9898"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De the musketörerna</w:t>
      </w:r>
    </w:p>
    <w:p w14:paraId="513402CB" w14:textId="77777777" w:rsidR="00FD3B05" w:rsidRPr="0031331B"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Ek17</w:t>
      </w:r>
    </w:p>
    <w:p w14:paraId="535BFE16"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Ungjävlarna skall lära sig veta hut!</w:t>
      </w:r>
    </w:p>
    <w:p w14:paraId="0B2F71C1"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Halva Ek16</w:t>
      </w:r>
    </w:p>
    <w:p w14:paraId="362BB1D6" w14:textId="77777777" w:rsidR="00FD3B05" w:rsidRDefault="00FD3B05" w:rsidP="004D0CE4">
      <w:pPr>
        <w:pStyle w:val="Ingetavstnd"/>
        <w:numPr>
          <w:ilvl w:val="2"/>
          <w:numId w:val="5"/>
        </w:numPr>
        <w:rPr>
          <w:rFonts w:ascii="Times New Roman" w:hAnsi="Times New Roman" w:cs="Times New Roman"/>
        </w:rPr>
      </w:pPr>
      <w:r w:rsidRPr="00D75E74">
        <w:rPr>
          <w:rFonts w:ascii="Times New Roman" w:hAnsi="Times New Roman" w:cs="Times New Roman"/>
        </w:rPr>
        <w:t>Ek15 Ok</w:t>
      </w:r>
    </w:p>
    <w:p w14:paraId="45522579"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print Bra</w:t>
      </w:r>
    </w:p>
    <w:p w14:paraId="7B747EC7"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 mycket administration</w:t>
      </w:r>
    </w:p>
    <w:p w14:paraId="3F3080BE"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ösningen på alla problem: mer administration för läraren</w:t>
      </w:r>
    </w:p>
    <w:p w14:paraId="42C7DAF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kall vi verkligen jaga skolkande elever?</w:t>
      </w:r>
    </w:p>
    <w:p w14:paraId="0827ABFE"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Utmärkt undervisning</w:t>
      </w:r>
    </w:p>
    <w:p w14:paraId="74FDF195" w14:textId="77777777" w:rsidR="00FD3B05" w:rsidRPr="0079407E" w:rsidRDefault="00FD3B05" w:rsidP="004D0CE4">
      <w:pPr>
        <w:pStyle w:val="Ingetavstnd"/>
        <w:numPr>
          <w:ilvl w:val="2"/>
          <w:numId w:val="5"/>
        </w:numPr>
      </w:pPr>
      <w:r w:rsidRPr="0079407E">
        <w:rPr>
          <w:rFonts w:ascii="Times New Roman" w:hAnsi="Times New Roman" w:cs="Times New Roman"/>
        </w:rPr>
        <w:t>Slöseri med tid så länge vi har de elever vi har</w:t>
      </w:r>
    </w:p>
    <w:p w14:paraId="4D29D7D1" w14:textId="77777777" w:rsidR="00FD3B05" w:rsidRDefault="00FD3B05" w:rsidP="004D0CE4">
      <w:pPr>
        <w:pStyle w:val="Ingetavstnd"/>
        <w:numPr>
          <w:ilvl w:val="1"/>
          <w:numId w:val="5"/>
        </w:numPr>
      </w:pPr>
      <w:r>
        <w:t>Stöd och hjälp</w:t>
      </w:r>
    </w:p>
    <w:p w14:paraId="59493BF9" w14:textId="77777777" w:rsidR="00FD3B05" w:rsidRDefault="00FD3B05" w:rsidP="004D0CE4">
      <w:pPr>
        <w:pStyle w:val="Ingetavstnd"/>
        <w:numPr>
          <w:ilvl w:val="2"/>
          <w:numId w:val="5"/>
        </w:numPr>
      </w:pPr>
      <w:r w:rsidRPr="00D4579F">
        <w:t>Nej, endast ett USB-minne med gamlas prov</w:t>
      </w:r>
    </w:p>
    <w:p w14:paraId="698EB17F" w14:textId="77777777" w:rsidR="00FD3B05" w:rsidRPr="00D4579F" w:rsidRDefault="00FD3B05" w:rsidP="004D0CE4">
      <w:pPr>
        <w:pStyle w:val="Ingetavstnd"/>
        <w:numPr>
          <w:ilvl w:val="2"/>
          <w:numId w:val="5"/>
        </w:numPr>
      </w:pPr>
      <w:r w:rsidRPr="00D4579F">
        <w:t>Blev anklagad för plagiat</w:t>
      </w:r>
    </w:p>
    <w:p w14:paraId="223C4083"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Jag uppfinner hjulet på nytt</w:t>
      </w:r>
    </w:p>
    <w:p w14:paraId="7C83A03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Det gör jag i och för sig bra :)</w:t>
      </w:r>
    </w:p>
    <w:p w14:paraId="60A6CB9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Arbetslagskonferenser handlar bara om administration</w:t>
      </w:r>
    </w:p>
    <w:p w14:paraId="79DCC60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Hadeel versus Ek17</w:t>
      </w:r>
    </w:p>
    <w:p w14:paraId="25A4FB0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Tar elevernas parti</w:t>
      </w:r>
    </w:p>
    <w:p w14:paraId="453E9C99" w14:textId="77777777" w:rsidR="00FD3B05" w:rsidRPr="008970DD" w:rsidRDefault="00FD3B05" w:rsidP="004D0CE4">
      <w:pPr>
        <w:pStyle w:val="Ingetavstnd"/>
        <w:numPr>
          <w:ilvl w:val="2"/>
          <w:numId w:val="5"/>
        </w:numPr>
        <w:rPr>
          <w:rFonts w:ascii="Times New Roman" w:hAnsi="Times New Roman" w:cs="Times New Roman"/>
        </w:rPr>
      </w:pPr>
      <w:r w:rsidRPr="008970DD">
        <w:rPr>
          <w:rFonts w:ascii="Times New Roman" w:hAnsi="Times New Roman" w:cs="Times New Roman"/>
        </w:rPr>
        <w:t>De borde ha en rejäl utskällning</w:t>
      </w:r>
      <w:r>
        <w:rPr>
          <w:rFonts w:ascii="Times New Roman" w:hAnsi="Times New Roman" w:cs="Times New Roman"/>
        </w:rPr>
        <w:t xml:space="preserve"> </w:t>
      </w:r>
      <w:r w:rsidRPr="008970DD">
        <w:rPr>
          <w:rFonts w:ascii="Times New Roman" w:hAnsi="Times New Roman" w:cs="Times New Roman"/>
        </w:rPr>
        <w:t>och de borde lära sig veta hut</w:t>
      </w:r>
    </w:p>
    <w:p w14:paraId="0E0A72C0" w14:textId="77777777" w:rsidR="00FD3B05" w:rsidRPr="001B176D" w:rsidRDefault="00FD3B05" w:rsidP="00FD3B05">
      <w:pPr>
        <w:pStyle w:val="Ingetavstnd"/>
        <w:rPr>
          <w:rFonts w:ascii="Times New Roman" w:hAnsi="Times New Roman" w:cs="Times New Roman"/>
        </w:rPr>
      </w:pPr>
    </w:p>
    <w:p w14:paraId="41E0E912" w14:textId="77777777" w:rsidR="00FD3B05" w:rsidRDefault="00FD3B05" w:rsidP="00FD3B05">
      <w:pPr>
        <w:pStyle w:val="Ingetavstnd"/>
        <w:rPr>
          <w:rFonts w:ascii="Times New Roman" w:hAnsi="Times New Roman" w:cs="Times New Roman"/>
        </w:rPr>
      </w:pPr>
      <w:r w:rsidRPr="00425EB4">
        <w:rPr>
          <w:rFonts w:ascii="Times New Roman" w:hAnsi="Times New Roman" w:cs="Times New Roman"/>
        </w:rPr>
        <w:t>Farid Rezaee</w:t>
      </w:r>
      <w:r>
        <w:rPr>
          <w:rFonts w:ascii="Times New Roman" w:hAnsi="Times New Roman" w:cs="Times New Roman"/>
        </w:rPr>
        <w:t>, 6b,</w:t>
      </w:r>
      <w:r w:rsidRPr="00425EB4">
        <w:rPr>
          <w:rFonts w:ascii="Times New Roman" w:hAnsi="Times New Roman" w:cs="Times New Roman"/>
        </w:rPr>
        <w:t xml:space="preserve"> ville skriva prov på kapitel 3</w:t>
      </w:r>
    </w:p>
    <w:p w14:paraId="6C5A2FA7" w14:textId="77777777" w:rsidR="00FD3B05" w:rsidRDefault="00FD3B05" w:rsidP="00FD3B05">
      <w:pPr>
        <w:pStyle w:val="Ingetavstnd"/>
        <w:rPr>
          <w:rFonts w:ascii="Times New Roman" w:hAnsi="Times New Roman" w:cs="Times New Roman"/>
        </w:rPr>
      </w:pPr>
    </w:p>
    <w:p w14:paraId="5AE30AE2" w14:textId="77777777" w:rsidR="00FD3B05" w:rsidRDefault="00FD3B05" w:rsidP="00FD3B05">
      <w:pPr>
        <w:pStyle w:val="Ingetavstnd"/>
        <w:rPr>
          <w:rFonts w:ascii="Times New Roman" w:hAnsi="Times New Roman" w:cs="Times New Roman"/>
        </w:rPr>
      </w:pPr>
      <w:r>
        <w:rPr>
          <w:rFonts w:ascii="Times New Roman" w:hAnsi="Times New Roman" w:cs="Times New Roman"/>
        </w:rPr>
        <w:t>Ayan Ahmed, 6b,</w:t>
      </w:r>
      <w:r w:rsidRPr="00425EB4">
        <w:rPr>
          <w:rFonts w:ascii="Times New Roman" w:hAnsi="Times New Roman" w:cs="Times New Roman"/>
        </w:rPr>
        <w:t xml:space="preserve"> ville skriva prov på kapitel 3</w:t>
      </w:r>
    </w:p>
    <w:p w14:paraId="53256B9F" w14:textId="77777777" w:rsidR="00FD3B05" w:rsidRDefault="00FD3B05" w:rsidP="00FD3B05">
      <w:pPr>
        <w:pStyle w:val="Ingetavstnd"/>
        <w:rPr>
          <w:rFonts w:ascii="Times New Roman" w:hAnsi="Times New Roman" w:cs="Times New Roman"/>
        </w:rPr>
      </w:pPr>
    </w:p>
    <w:p w14:paraId="5D9EA5B3" w14:textId="77777777" w:rsidR="00FD3B05" w:rsidRDefault="00FD3B05" w:rsidP="00FD3B05">
      <w:pPr>
        <w:pStyle w:val="Ingetavstnd"/>
        <w:rPr>
          <w:rFonts w:ascii="Times New Roman" w:hAnsi="Times New Roman" w:cs="Times New Roman"/>
        </w:rPr>
      </w:pPr>
      <w:r>
        <w:rPr>
          <w:rFonts w:ascii="Times New Roman" w:hAnsi="Times New Roman" w:cs="Times New Roman"/>
        </w:rPr>
        <w:t>Masouma Kasemi, 6b, vill skriva prov på hela boken.</w:t>
      </w:r>
    </w:p>
    <w:p w14:paraId="2A47B64B" w14:textId="77777777" w:rsidR="00FD3B05" w:rsidRDefault="00FD3B05" w:rsidP="00FD3B05">
      <w:pPr>
        <w:pStyle w:val="Ingetavstnd"/>
        <w:rPr>
          <w:rFonts w:ascii="Times New Roman" w:hAnsi="Times New Roman" w:cs="Times New Roman"/>
        </w:rPr>
      </w:pPr>
    </w:p>
    <w:p w14:paraId="1C29352A" w14:textId="77777777" w:rsidR="00FD3B05" w:rsidRDefault="00FD3B05" w:rsidP="00FD3B05">
      <w:pPr>
        <w:pStyle w:val="Ingetavstnd"/>
        <w:rPr>
          <w:rFonts w:ascii="Times New Roman" w:hAnsi="Times New Roman" w:cs="Times New Roman"/>
        </w:rPr>
      </w:pPr>
      <w:r>
        <w:rPr>
          <w:rFonts w:ascii="Times New Roman" w:hAnsi="Times New Roman" w:cs="Times New Roman"/>
        </w:rPr>
        <w:t>0736-943826</w:t>
      </w:r>
    </w:p>
    <w:p w14:paraId="73E93E88" w14:textId="77777777" w:rsidR="00FD3B05" w:rsidRPr="00425EB4" w:rsidRDefault="00FD3B05" w:rsidP="00FD3B05">
      <w:pPr>
        <w:pStyle w:val="Ingetavstnd"/>
        <w:pBdr>
          <w:bottom w:val="single" w:sz="6" w:space="1" w:color="auto"/>
        </w:pBdr>
        <w:rPr>
          <w:rFonts w:ascii="Times New Roman" w:hAnsi="Times New Roman" w:cs="Times New Roman"/>
        </w:rPr>
      </w:pPr>
    </w:p>
    <w:p w14:paraId="5610E309" w14:textId="77777777" w:rsidR="00FD3B05" w:rsidRPr="00425EB4" w:rsidRDefault="00FD3B05" w:rsidP="00FD3B05">
      <w:pPr>
        <w:pStyle w:val="Ingetavstnd"/>
        <w:rPr>
          <w:rFonts w:ascii="Times New Roman" w:hAnsi="Times New Roman" w:cs="Times New Roman"/>
        </w:rPr>
      </w:pPr>
    </w:p>
    <w:p w14:paraId="60E2C561"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b/>
          <w:bCs/>
          <w:color w:val="373A3C"/>
          <w:sz w:val="24"/>
          <w:szCs w:val="24"/>
          <w:lang w:eastAsia="sv-SE"/>
        </w:rPr>
        <w:t>Tre tips för en säker flytt:</w:t>
      </w:r>
      <w:r w:rsidRPr="00425EB4">
        <w:rPr>
          <w:rFonts w:ascii="Times New Roman" w:eastAsia="Times New Roman" w:hAnsi="Times New Roman" w:cs="Times New Roman"/>
          <w:color w:val="373A3C"/>
          <w:sz w:val="24"/>
          <w:szCs w:val="24"/>
          <w:lang w:eastAsia="sv-SE"/>
        </w:rPr>
        <w:t xml:space="preserve"> </w:t>
      </w:r>
    </w:p>
    <w:p w14:paraId="76BB16C4"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ala med ditt försäkringsbolag om vad hemförsäkringen täcker och vilka andra möjligheter det finns att försäkra bohaget. </w:t>
      </w:r>
    </w:p>
    <w:p w14:paraId="02655910"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eckna ett skriftligt avtal om vad som ska ingå i flytten. </w:t>
      </w:r>
    </w:p>
    <w:p w14:paraId="4A078DBF" w14:textId="77777777" w:rsidR="00FD3B05" w:rsidRDefault="00FD3B05" w:rsidP="00FD3B05">
      <w:pPr>
        <w:pStyle w:val="Ingetavstnd"/>
        <w:pBdr>
          <w:bottom w:val="single" w:sz="6" w:space="1" w:color="auto"/>
        </w:pBdr>
      </w:pPr>
    </w:p>
    <w:p w14:paraId="1ED5A3C2" w14:textId="77777777" w:rsidR="00FD3B05" w:rsidRDefault="00FD3B05" w:rsidP="00FD3B05">
      <w:pPr>
        <w:pStyle w:val="Ingetavstnd"/>
      </w:pPr>
    </w:p>
    <w:p w14:paraId="04F809B2" w14:textId="77777777" w:rsidR="00FD3B05" w:rsidRDefault="00FD3B05" w:rsidP="00FD3B05">
      <w:pPr>
        <w:pStyle w:val="Ingetavstnd"/>
        <w:rPr>
          <w:rStyle w:val="Stark"/>
        </w:rPr>
      </w:pPr>
    </w:p>
    <w:p w14:paraId="3A989854" w14:textId="77777777" w:rsidR="00FD3B05" w:rsidRDefault="00FD3B05" w:rsidP="00FD3B05">
      <w:pPr>
        <w:pStyle w:val="Ingetavstnd"/>
      </w:pPr>
      <w:r>
        <w:rPr>
          <w:rStyle w:val="Stark"/>
        </w:rPr>
        <w:t>Dag:</w:t>
      </w:r>
      <w:r>
        <w:t xml:space="preserve"> 19 september, 2017</w:t>
      </w:r>
      <w:r>
        <w:br/>
      </w:r>
      <w:r>
        <w:rPr>
          <w:rStyle w:val="Stark"/>
        </w:rPr>
        <w:t>Tid:</w:t>
      </w:r>
      <w:r>
        <w:t xml:space="preserve"> kl. 15.00-17.00 eller 17.30-19.30</w:t>
      </w:r>
      <w:r>
        <w:br/>
      </w:r>
      <w:r>
        <w:rPr>
          <w:rStyle w:val="Stark"/>
        </w:rPr>
        <w:t>Plats:</w:t>
      </w:r>
      <w:r>
        <w:t xml:space="preserve"> Gyllenhjelm, i kommunhuset</w:t>
      </w:r>
    </w:p>
    <w:p w14:paraId="0B189DDE" w14:textId="77777777" w:rsidR="00FD3B05" w:rsidRDefault="00FD3B05" w:rsidP="00FD3B05">
      <w:pPr>
        <w:pStyle w:val="Ingetavstnd"/>
      </w:pPr>
    </w:p>
    <w:p w14:paraId="4A6D0ED6" w14:textId="77777777" w:rsidR="00FD3B05" w:rsidRPr="004E2305" w:rsidRDefault="00FD3B05" w:rsidP="00FD3B05">
      <w:pPr>
        <w:pStyle w:val="Ingetavstnd"/>
      </w:pPr>
      <w:r w:rsidRPr="004E2305">
        <w:t>LG Flytt &amp; Städ, 16 september, 20.00</w:t>
      </w:r>
    </w:p>
    <w:p w14:paraId="54DF02A1" w14:textId="77777777" w:rsidR="00FD3B05" w:rsidRPr="004E2305" w:rsidRDefault="00FD3B05" w:rsidP="00FD3B05">
      <w:pPr>
        <w:pStyle w:val="Ingetavstnd"/>
      </w:pPr>
    </w:p>
    <w:p w14:paraId="0A74C0FE" w14:textId="77777777" w:rsidR="00FD3B05" w:rsidRPr="004E2305" w:rsidRDefault="00FD3B05" w:rsidP="00FD3B05">
      <w:pPr>
        <w:pStyle w:val="Ingetavstnd"/>
      </w:pPr>
      <w:r w:rsidRPr="004E2305">
        <w:t>Navarone 59</w:t>
      </w:r>
    </w:p>
    <w:p w14:paraId="3C1C9655" w14:textId="77777777" w:rsidR="00FD3B05" w:rsidRPr="004E2305" w:rsidRDefault="00FD3B05" w:rsidP="00FD3B05">
      <w:pPr>
        <w:pStyle w:val="Ingetavstnd"/>
      </w:pPr>
      <w:r w:rsidRPr="004E2305">
        <w:t>Fjällbacka 99</w:t>
      </w:r>
    </w:p>
    <w:p w14:paraId="2FC00E5A" w14:textId="77777777" w:rsidR="00FD3B05" w:rsidRPr="004E2305" w:rsidRDefault="00FD3B05" w:rsidP="00FD3B05">
      <w:pPr>
        <w:pStyle w:val="Ingetavstnd"/>
      </w:pPr>
      <w:r w:rsidRPr="004E2305">
        <w:t>Den stora pilsnerboxen 2 249</w:t>
      </w:r>
    </w:p>
    <w:p w14:paraId="75F35381" w14:textId="77777777" w:rsidR="00FD3B05" w:rsidRPr="004E2305" w:rsidRDefault="00FD3B05" w:rsidP="00FD3B05">
      <w:pPr>
        <w:pStyle w:val="Ingetavstnd"/>
      </w:pPr>
      <w:r w:rsidRPr="004E2305">
        <w:t>Den stora beredskapsboxen 199</w:t>
      </w:r>
    </w:p>
    <w:p w14:paraId="12D780A4" w14:textId="77777777" w:rsidR="00FD3B05" w:rsidRDefault="00FD3B05" w:rsidP="00FD3B05">
      <w:pPr>
        <w:pStyle w:val="Ingetavstnd"/>
      </w:pPr>
      <w:r w:rsidRPr="004E2305">
        <w:t>Lille Fridolf 199</w:t>
      </w:r>
    </w:p>
    <w:p w14:paraId="706EC1F5" w14:textId="77777777" w:rsidR="00FD3B05" w:rsidRDefault="00FD3B05" w:rsidP="00FD3B05">
      <w:pPr>
        <w:pStyle w:val="Ingetavstnd"/>
      </w:pPr>
      <w:r>
        <w:t>Frakt 45</w:t>
      </w:r>
    </w:p>
    <w:p w14:paraId="6413BE8D" w14:textId="77777777" w:rsidR="00FD3B05" w:rsidRPr="004E2305" w:rsidRDefault="00FD3B05" w:rsidP="00FD3B05">
      <w:pPr>
        <w:pStyle w:val="Ingetavstnd"/>
      </w:pPr>
      <w:r>
        <w:t>Summa 850</w:t>
      </w:r>
    </w:p>
    <w:p w14:paraId="64820C73" w14:textId="77777777" w:rsidR="00FD3B05" w:rsidRPr="004E2305" w:rsidRDefault="00FD3B05" w:rsidP="00FD3B05">
      <w:pPr>
        <w:pStyle w:val="Ingetavstnd"/>
      </w:pPr>
    </w:p>
    <w:p w14:paraId="6C2480D3" w14:textId="77777777" w:rsidR="00FD3B05" w:rsidRPr="004E2305" w:rsidRDefault="00FD3B05" w:rsidP="00FD3B05">
      <w:pPr>
        <w:pStyle w:val="Ingetavstnd"/>
      </w:pPr>
      <w:r w:rsidRPr="004E2305">
        <w:t>Albert &amp; Herbert 499</w:t>
      </w:r>
    </w:p>
    <w:p w14:paraId="4F6F11D1" w14:textId="77777777" w:rsidR="00FD3B05" w:rsidRPr="004E2305" w:rsidRDefault="00FD3B05" w:rsidP="00FD3B05">
      <w:pPr>
        <w:pStyle w:val="Ingetavstnd"/>
      </w:pPr>
      <w:r w:rsidRPr="004E2305">
        <w:t>Den stora deckarboxen 499</w:t>
      </w:r>
    </w:p>
    <w:p w14:paraId="730B5FCE" w14:textId="77777777" w:rsidR="00FD3B05" w:rsidRPr="004E2305" w:rsidRDefault="00FD3B05" w:rsidP="00FD3B05">
      <w:pPr>
        <w:pStyle w:val="Ingetavstnd"/>
      </w:pPr>
    </w:p>
    <w:p w14:paraId="16675CB9" w14:textId="77777777" w:rsidR="00FD3B05" w:rsidRPr="004E2305" w:rsidRDefault="00FD3B05" w:rsidP="00FD3B05">
      <w:pPr>
        <w:pStyle w:val="Ingetavstnd"/>
      </w:pPr>
      <w:r w:rsidRPr="004E2305">
        <w:t>Den stora Edvard Persson boxen 299</w:t>
      </w:r>
    </w:p>
    <w:p w14:paraId="165CD47D" w14:textId="77777777" w:rsidR="00FD3B05" w:rsidRPr="004E2305" w:rsidRDefault="00FD3B05" w:rsidP="00FD3B05">
      <w:pPr>
        <w:pStyle w:val="Ingetavstnd"/>
      </w:pPr>
      <w:r w:rsidRPr="004E2305">
        <w:t>Thor Modèen &amp; Åke Söderblom 499</w:t>
      </w:r>
    </w:p>
    <w:p w14:paraId="02508A7E" w14:textId="77777777" w:rsidR="00FD3B05" w:rsidRPr="004E2305" w:rsidRDefault="00FD3B05" w:rsidP="00FD3B05">
      <w:pPr>
        <w:pStyle w:val="Ingetavstnd"/>
      </w:pPr>
      <w:r w:rsidRPr="004E2305">
        <w:t>Nils Poppe 199</w:t>
      </w:r>
    </w:p>
    <w:p w14:paraId="66DDB766" w14:textId="77777777" w:rsidR="00FD3B05" w:rsidRPr="004E2305" w:rsidRDefault="00FD3B05" w:rsidP="00FD3B05">
      <w:pPr>
        <w:pStyle w:val="Ingetavstnd"/>
      </w:pPr>
    </w:p>
    <w:p w14:paraId="62D1A3AA" w14:textId="77777777" w:rsidR="00FD3B05" w:rsidRPr="004E2305" w:rsidRDefault="00FD3B05" w:rsidP="00FD3B05">
      <w:pPr>
        <w:pStyle w:val="Ingetavstnd"/>
      </w:pPr>
      <w:r w:rsidRPr="004E2305">
        <w:t>Universial Monsters 199</w:t>
      </w:r>
    </w:p>
    <w:p w14:paraId="1F8098E9" w14:textId="77777777" w:rsidR="00FD3B05" w:rsidRPr="00721B12" w:rsidRDefault="00FD3B05" w:rsidP="00FD3B05">
      <w:pPr>
        <w:pStyle w:val="Normalwebb"/>
        <w:shd w:val="clear" w:color="auto" w:fill="FFFFFF"/>
        <w:rPr>
          <w:rFonts w:ascii="Calibri" w:hAnsi="Calibri" w:cs="Calibri"/>
          <w:color w:val="000000"/>
        </w:rPr>
      </w:pPr>
    </w:p>
    <w:p w14:paraId="2376E88E"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Hej Lena,</w:t>
      </w:r>
    </w:p>
    <w:p w14:paraId="23C4551F"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 </w:t>
      </w:r>
    </w:p>
    <w:p w14:paraId="3E024F51"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Jag vet inte, det känns som att det blir väldigt långa dagar.</w:t>
      </w:r>
    </w:p>
    <w:p w14:paraId="79A9B415"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7E6E8BC7"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Du frågar om jag kan jobba extra mot betalning. Hur hög betalning talar vi om?</w:t>
      </w:r>
    </w:p>
    <w:p w14:paraId="71F53EC3"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6875A736"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Hälsningar Stefan</w:t>
      </w:r>
    </w:p>
    <w:p w14:paraId="049CC3DF" w14:textId="77777777" w:rsidR="00FD3B05" w:rsidRDefault="00FD3B05" w:rsidP="00FD3B05"/>
    <w:p w14:paraId="0D130227" w14:textId="77777777" w:rsidR="00FD3B05" w:rsidRDefault="00FD3B05" w:rsidP="00FD3B05">
      <w:r>
        <w:t>MG Städ Lena</w:t>
      </w:r>
    </w:p>
    <w:p w14:paraId="2D46583A" w14:textId="77777777" w:rsidR="00FD3B05" w:rsidRDefault="00FD3B05" w:rsidP="00FD3B05"/>
    <w:p w14:paraId="7EB37C89" w14:textId="77777777" w:rsidR="00FD3B05" w:rsidRDefault="00FD3B05" w:rsidP="00FD3B05">
      <w:r>
        <w:t>Arvidssons Städ Jeanette</w:t>
      </w:r>
    </w:p>
    <w:p w14:paraId="46BDA14F" w14:textId="77777777" w:rsidR="00FD3B05" w:rsidRDefault="00FD3B05" w:rsidP="00FD3B05">
      <w:pPr>
        <w:pStyle w:val="Liststycke"/>
        <w:numPr>
          <w:ilvl w:val="0"/>
          <w:numId w:val="1"/>
        </w:numPr>
      </w:pPr>
      <w:r>
        <w:t>mån 30 okt</w:t>
      </w:r>
    </w:p>
    <w:p w14:paraId="73E2322E" w14:textId="77777777" w:rsidR="00FD3B05" w:rsidRDefault="00FD3B05" w:rsidP="00FD3B05">
      <w:pPr>
        <w:pStyle w:val="Liststycke"/>
        <w:numPr>
          <w:ilvl w:val="0"/>
          <w:numId w:val="1"/>
        </w:numPr>
      </w:pPr>
      <w:r>
        <w:t>mån 13 nov</w:t>
      </w:r>
    </w:p>
    <w:p w14:paraId="47AC10C9" w14:textId="77777777" w:rsidR="00FD3B05" w:rsidRDefault="00FD3B05" w:rsidP="00FD3B05">
      <w:r>
        <w:t>Tis 19 sep, 15.00</w:t>
      </w:r>
    </w:p>
    <w:p w14:paraId="2F0CD573" w14:textId="77777777" w:rsidR="00FD3B05" w:rsidRDefault="00FD3B05" w:rsidP="00FD3B05"/>
    <w:p w14:paraId="1A655BDF" w14:textId="77777777" w:rsidR="00FD3B05" w:rsidRDefault="00FD3B05" w:rsidP="00FD3B05">
      <w:r>
        <w:t>Linus Wilkman</w:t>
      </w:r>
    </w:p>
    <w:p w14:paraId="3D822B3D" w14:textId="77777777" w:rsidR="00FD3B05" w:rsidRDefault="00FD3B05" w:rsidP="00FD3B05">
      <w:r>
        <w:t>Elin Nordin</w:t>
      </w:r>
    </w:p>
    <w:p w14:paraId="45C1A9F6" w14:textId="77777777" w:rsidR="00FD3B05" w:rsidRDefault="00FD3B05" w:rsidP="00FD3B05">
      <w:r>
        <w:t>Reza M</w:t>
      </w:r>
    </w:p>
    <w:p w14:paraId="31A2244D" w14:textId="77777777" w:rsidR="00FD3B05" w:rsidRPr="00274925" w:rsidRDefault="00FD3B05" w:rsidP="00FD3B05">
      <w:pPr>
        <w:rPr>
          <w:lang w:val="en-US"/>
        </w:rPr>
      </w:pPr>
      <w:r w:rsidRPr="00274925">
        <w:rPr>
          <w:lang w:val="en-US"/>
        </w:rPr>
        <w:t>Saga H</w:t>
      </w:r>
    </w:p>
    <w:p w14:paraId="345760F6" w14:textId="77777777" w:rsidR="00FD3B05" w:rsidRPr="00274925" w:rsidRDefault="00FD3B05" w:rsidP="00FD3B05">
      <w:pPr>
        <w:rPr>
          <w:lang w:val="en-US"/>
        </w:rPr>
      </w:pPr>
      <w:r w:rsidRPr="00274925">
        <w:rPr>
          <w:lang w:val="en-US"/>
        </w:rPr>
        <w:t>Linnea S</w:t>
      </w:r>
    </w:p>
    <w:p w14:paraId="172F7FAE" w14:textId="77777777" w:rsidR="00FD3B05" w:rsidRPr="00274925" w:rsidRDefault="00FD3B05" w:rsidP="00FD3B05">
      <w:pPr>
        <w:rPr>
          <w:lang w:val="en-US"/>
        </w:rPr>
      </w:pPr>
      <w:r w:rsidRPr="00274925">
        <w:rPr>
          <w:lang w:val="en-US"/>
        </w:rPr>
        <w:t>Morteza</w:t>
      </w:r>
    </w:p>
    <w:p w14:paraId="14420689" w14:textId="77777777" w:rsidR="00FD3B05" w:rsidRPr="00274925" w:rsidRDefault="00FD3B05" w:rsidP="00FD3B05">
      <w:pPr>
        <w:rPr>
          <w:lang w:val="en-US"/>
        </w:rPr>
      </w:pPr>
      <w:r w:rsidRPr="00274925">
        <w:rPr>
          <w:lang w:val="en-US"/>
        </w:rPr>
        <w:t>Oscar Ek</w:t>
      </w:r>
    </w:p>
    <w:p w14:paraId="440184D2" w14:textId="77777777" w:rsidR="00FD3B05" w:rsidRPr="00274925" w:rsidRDefault="00FD3B05" w:rsidP="00FD3B05">
      <w:pPr>
        <w:rPr>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75345E"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ondag</w:t>
            </w:r>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edag </w:t>
            </w:r>
          </w:p>
          <w:p w14:paraId="76C6D5E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DBC264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5</w:t>
            </w:r>
          </w:p>
          <w:p w14:paraId="361619D6"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36BC0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BCC3A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0BFCF70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örsta lektionen</w:t>
            </w:r>
          </w:p>
          <w:p w14:paraId="029E0C6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Intro</w:t>
            </w:r>
          </w:p>
          <w:p w14:paraId="044DC59A"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ap 1 Algebra</w:t>
            </w:r>
          </w:p>
          <w:p w14:paraId="36A248B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1.1 Algebraiska uttryck s 8-10</w:t>
            </w:r>
          </w:p>
        </w:tc>
      </w:tr>
      <w:tr w:rsidR="00FD3B05" w:rsidRPr="0075345E"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AC183E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ursupplägg</w:t>
            </w:r>
          </w:p>
          <w:p w14:paraId="6CEDC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ultiplikation av uttryck s.11-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D0B46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14-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90595E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14-17</w:t>
            </w:r>
          </w:p>
        </w:tc>
      </w:tr>
      <w:tr w:rsidR="00FD3B05" w:rsidRPr="0075345E"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aktorisera uttryck s.18-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Räknelektion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Blandade uppgifter s.33-37</w:t>
            </w:r>
          </w:p>
          <w:p w14:paraId="522105E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uppg 1-10,13, 15-18,</w:t>
            </w:r>
          </w:p>
          <w:p w14:paraId="57EBA9C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21-24, 26, 28</w:t>
            </w:r>
          </w:p>
          <w:p w14:paraId="06DC5E9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0-32</w:t>
            </w:r>
          </w:p>
        </w:tc>
      </w:tr>
      <w:tr w:rsidR="00FD3B05" w:rsidRPr="0075345E"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b/>
                <w:bCs/>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börjar med kap 1:3 Om andragradsfunktioner, symmetrilinjer,nollställen osv. Jobba med uppgifter.</w:t>
            </w:r>
          </w:p>
          <w:p w14:paraId="67CCFB6E"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fortsätter</w:t>
            </w:r>
          </w:p>
          <w:p w14:paraId="6E71677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Grafiska lösningar</w:t>
            </w:r>
          </w:p>
          <w:p w14:paraId="0F9A229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antal lösningar. s 23-27</w:t>
            </w:r>
          </w:p>
          <w:p w14:paraId="272D81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9</w:t>
            </w:r>
          </w:p>
          <w:p w14:paraId="3B77119A"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75345E" w:rsidRDefault="00FD3B05" w:rsidP="00037A1D">
            <w:pPr>
              <w:spacing w:before="100" w:beforeAutospacing="1" w:after="150" w:line="240" w:lineRule="auto"/>
              <w:ind w:right="317" w:firstLine="1304"/>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går igenom provet och räknar på uppgifterna.</w:t>
            </w:r>
          </w:p>
          <w:p w14:paraId="7274C1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oto. Ni får uppgifter att träna på och lämna in på tisdag på lektionen.</w:t>
            </w:r>
          </w:p>
        </w:tc>
      </w:tr>
      <w:tr w:rsidR="00FD3B05" w:rsidRPr="0075345E"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FF9DF0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2AC5AC1"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p w14:paraId="59228A7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ågor kring hemuppgifterna</w:t>
            </w:r>
          </w:p>
          <w:p w14:paraId="1D269D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5ADA693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omprov och upprov.</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75345E" w:rsidRDefault="00FD3B05" w:rsidP="00037A1D">
            <w:pPr>
              <w:spacing w:after="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C24EF9"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Ekvationer av typen x</w:t>
            </w:r>
            <w:r w:rsidRPr="00C24EF9">
              <w:rPr>
                <w:rFonts w:ascii="Times New Roman" w:eastAsia="Times New Roman" w:hAnsi="Times New Roman" w:cs="Times New Roman"/>
                <w:sz w:val="24"/>
                <w:szCs w:val="24"/>
                <w:vertAlign w:val="superscript"/>
                <w:lang w:eastAsia="sv-SE"/>
              </w:rPr>
              <w:t>2</w:t>
            </w:r>
            <w:r w:rsidRPr="00C24EF9">
              <w:rPr>
                <w:rFonts w:ascii="Times New Roman" w:eastAsia="Times New Roman" w:hAnsi="Times New Roman" w:cs="Times New Roman"/>
                <w:sz w:val="24"/>
                <w:szCs w:val="24"/>
                <w:lang w:eastAsia="sv-SE"/>
              </w:rPr>
              <w:t>=a</w:t>
            </w:r>
          </w:p>
          <w:p w14:paraId="405DF8F1"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Faktorisering som lösningsmetod</w:t>
            </w:r>
          </w:p>
          <w:p w14:paraId="2FDA1EBF"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vadreringsreglerna</w:t>
            </w:r>
          </w:p>
        </w:tc>
      </w:tr>
      <w:tr w:rsidR="00FD3B05" w:rsidRPr="00C24EF9"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w:t>
            </w:r>
          </w:p>
          <w:p w14:paraId="39F49C78"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pq-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tal lösningar till en andragradsekvation</w:t>
            </w:r>
          </w:p>
        </w:tc>
      </w:tr>
    </w:tbl>
    <w:p w14:paraId="07F5ED34" w14:textId="77777777" w:rsidR="00FD3B05" w:rsidRDefault="00FD3B05" w:rsidP="00FD3B05"/>
    <w:p w14:paraId="00999F76" w14:textId="77777777" w:rsidR="00FD3B05" w:rsidRPr="00A738B7" w:rsidRDefault="00FD3B05" w:rsidP="00FD3B05">
      <w:pPr>
        <w:spacing w:before="100" w:beforeAutospacing="1" w:after="150" w:line="240" w:lineRule="auto"/>
        <w:rPr>
          <w:rFonts w:ascii="Arial" w:eastAsia="Times New Roman" w:hAnsi="Arial" w:cs="Arial"/>
          <w:sz w:val="18"/>
          <w:szCs w:val="18"/>
          <w:lang w:eastAsia="sv-SE"/>
        </w:rPr>
      </w:pPr>
      <w:r w:rsidRPr="00A738B7">
        <w:rPr>
          <w:rFonts w:ascii="Arial" w:eastAsia="Times New Roman" w:hAnsi="Arial" w:cs="Arial"/>
          <w:sz w:val="27"/>
          <w:szCs w:val="27"/>
          <w:lang w:eastAsia="sv-SE"/>
        </w:rPr>
        <w:t>Planering Ma 3b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A738B7"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3 Deriveringsregler Deriveringsregler av enkla potensfunktioner s 102-104</w:t>
            </w:r>
          </w:p>
          <w:p w14:paraId="661A81D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ort intro.</w:t>
            </w:r>
          </w:p>
          <w:p w14:paraId="21F3CC7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 av polynomekvationer s 106-107 (+ 109)</w:t>
            </w:r>
          </w:p>
          <w:p w14:paraId="6FCB8D2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F3D90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1. genomgång om derivering av polynomfunktioner</w:t>
            </w:r>
          </w:p>
          <w:p w14:paraId="1BDAC28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2. jobba med uppgifterna</w:t>
            </w:r>
          </w:p>
          <w:p w14:paraId="3265AA2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4 - 3117</w:t>
            </w:r>
          </w:p>
          <w:p w14:paraId="013D96B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9 – 3123 </w:t>
            </w:r>
          </w:p>
          <w:p w14:paraId="32CB2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A738B7" w:rsidRDefault="00FD3B05" w:rsidP="00037A1D">
            <w:pPr>
              <w:spacing w:after="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  </w:t>
            </w:r>
          </w:p>
          <w:p w14:paraId="0BAD29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Mer om derivatan och potensfunktioner. s 108-111.</w:t>
            </w:r>
          </w:p>
          <w:p w14:paraId="0D0B925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FFAC2B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220BD00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äxan 3:1 delas ut</w:t>
            </w:r>
          </w:p>
        </w:tc>
      </w:tr>
      <w:tr w:rsidR="00FD3B05" w:rsidRPr="00A738B7"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8744F4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sonemang och begrepp s 111 +</w:t>
            </w:r>
          </w:p>
          <w:p w14:paraId="51120FF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w:t>
            </w:r>
            <w:r w:rsidRPr="00A738B7">
              <w:rPr>
                <w:rFonts w:ascii="Arial" w:eastAsia="Times New Roman" w:hAnsi="Arial" w:cs="Arial"/>
                <w:sz w:val="24"/>
                <w:szCs w:val="24"/>
                <w:lang w:eastAsia="sv-SE"/>
              </w:rPr>
              <w:t>e</w:t>
            </w:r>
            <w:r w:rsidRPr="00A738B7">
              <w:rPr>
                <w:rFonts w:ascii="Arial" w:eastAsia="Times New Roman" w:hAnsi="Arial" w:cs="Arial"/>
                <w:sz w:val="24"/>
                <w:szCs w:val="24"/>
                <w:vertAlign w:val="superscript"/>
                <w:lang w:eastAsia="sv-SE"/>
              </w:rPr>
              <w:t>x</w:t>
            </w:r>
          </w:p>
          <w:p w14:paraId="3CFB4C6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9296FA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EFCB73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p w14:paraId="600E216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delas ut</w:t>
            </w:r>
          </w:p>
          <w:p w14:paraId="19247DD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1 lämnas in</w:t>
            </w:r>
          </w:p>
        </w:tc>
      </w:tr>
      <w:tr w:rsidR="00FD3B05" w:rsidRPr="00A738B7"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EA6746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i jobbar med derivata i en övning P&amp;U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FE2774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156B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p w14:paraId="55FA3B6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3 </w:t>
            </w:r>
            <w:r w:rsidRPr="00A738B7">
              <w:rPr>
                <w:rFonts w:ascii="Times New Roman" w:eastAsia="Times New Roman" w:hAnsi="Times New Roman" w:cs="Times New Roman"/>
                <w:sz w:val="24"/>
                <w:szCs w:val="24"/>
                <w:lang w:eastAsia="sv-SE"/>
              </w:rPr>
              <w:t xml:space="preserve"> lämnas ut</w:t>
            </w:r>
          </w:p>
          <w:p w14:paraId="7BC5903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lämnas in</w:t>
            </w:r>
          </w:p>
        </w:tc>
      </w:tr>
      <w:tr w:rsidR="00FD3B05" w:rsidRPr="00A738B7"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3FA10B8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CD8D43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405FE0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r>
      <w:tr w:rsidR="00FD3B05" w:rsidRPr="00A738B7"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41E250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9CB9BC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4A5FCB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DC09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r>
      <w:tr w:rsidR="00FD3B05" w:rsidRPr="00A738B7"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50</w:t>
            </w:r>
          </w:p>
          <w:p w14:paraId="3FFC38AC"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BA146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p w14:paraId="73AD2C7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D44A4E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amination kap 3 Skriftligt prov.</w:t>
            </w:r>
          </w:p>
          <w:p w14:paraId="7D7711A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3796F5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4 startar</w:t>
            </w:r>
          </w:p>
          <w:p w14:paraId="74B27A0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tremvärden, grafen och derivatan.</w:t>
            </w:r>
          </w:p>
          <w:p w14:paraId="7E017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äxande eller avtagande funktion s 136-139</w:t>
            </w:r>
          </w:p>
          <w:p w14:paraId="192CF43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s nollställen s 140-144</w:t>
            </w:r>
          </w:p>
        </w:tc>
      </w:tr>
    </w:tbl>
    <w:p w14:paraId="2B046C39" w14:textId="77777777" w:rsidR="00FD3B05" w:rsidRDefault="00FD3B05" w:rsidP="00FD3B05"/>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23A8F"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redag</w:t>
            </w:r>
          </w:p>
          <w:p w14:paraId="2EC2C0B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324E6362" w14:textId="77777777" w:rsidR="00FD3B05" w:rsidRPr="00523A8F" w:rsidRDefault="00FD3B05" w:rsidP="00FD3B05">
      <w:pPr>
        <w:spacing w:after="0" w:line="240" w:lineRule="auto"/>
        <w:rPr>
          <w:rFonts w:ascii="Arial" w:eastAsia="Times New Roman" w:hAnsi="Arial" w:cs="Arial"/>
          <w:vanish/>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23A8F"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39</w:t>
            </w:r>
          </w:p>
          <w:p w14:paraId="45BE331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Kap 2 Andragradsekvationer Det finns olik sätt att lösa dem beroende på hur de ser ut.</w:t>
            </w:r>
          </w:p>
          <w:p w14:paraId="3F9FBA8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2.1 Enkla andragradsekvationer s.40-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p w14:paraId="07EE465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omplexa tal. S 42-43</w:t>
            </w:r>
          </w:p>
        </w:tc>
      </w:tr>
      <w:tr w:rsidR="00FD3B05" w:rsidRPr="00523A8F"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aktorisering som lösningsmetod. S 44-45</w:t>
            </w:r>
          </w:p>
          <w:p w14:paraId="333CA7A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vadreringsregler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r>
      <w:tr w:rsidR="00FD3B05" w:rsidRPr="00523A8F"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ullständiga andragradsekvationer s.51-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funktionen och grafen. S 57-62</w:t>
            </w:r>
          </w:p>
        </w:tc>
      </w:tr>
      <w:tr w:rsidR="00FD3B05" w:rsidRPr="00523A8F"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w:t>
            </w:r>
          </w:p>
          <w:p w14:paraId="51F0B31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1:</w:t>
            </w:r>
          </w:p>
          <w:p w14:paraId="0E07D8D4"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Utan miniräknare</w:t>
            </w:r>
          </w:p>
          <w:p w14:paraId="5E15EA4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r w:rsidR="00FD3B05" w:rsidRPr="00523A8F"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2: Med miniräknare</w:t>
            </w:r>
          </w:p>
          <w:p w14:paraId="3C9A83F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Genomgång av provet</w:t>
            </w:r>
          </w:p>
        </w:tc>
      </w:tr>
      <w:tr w:rsidR="00FD3B05" w:rsidRPr="00523A8F"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1B6C820F" w14:textId="77777777" w:rsidR="00FD3B05" w:rsidRDefault="00FD3B05" w:rsidP="00FD3B05"/>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Default="00FD3B05" w:rsidP="00037A1D">
                  <w:pPr>
                    <w:pStyle w:val="Normalwebb"/>
                    <w:rPr>
                      <w:rFonts w:ascii="Arial" w:hAnsi="Arial" w:cs="Arial"/>
                      <w:sz w:val="18"/>
                      <w:szCs w:val="18"/>
                    </w:rPr>
                  </w:pPr>
                  <w:r>
                    <w:rPr>
                      <w:rStyle w:val="Stark"/>
                      <w:rFonts w:ascii="Arial" w:hAnsi="Arial" w:cs="Arial"/>
                      <w:sz w:val="27"/>
                      <w:szCs w:val="27"/>
                    </w:rPr>
                    <w:t>Planering ma 2b</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Default="00FD3B05" w:rsidP="00037A1D">
                        <w:pPr>
                          <w:pStyle w:val="Normalwebb"/>
                          <w:jc w:val="center"/>
                        </w:pPr>
                        <w: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Default="00FD3B05" w:rsidP="00037A1D">
                        <w:pPr>
                          <w:pStyle w:val="Normalwebb"/>
                        </w:pPr>
                        <w: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Default="00FD3B05" w:rsidP="00037A1D">
                        <w:pPr>
                          <w:pStyle w:val="Normalwebb"/>
                        </w:pPr>
                        <w: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Default="00FD3B05" w:rsidP="00037A1D">
                        <w:pPr>
                          <w:pStyle w:val="Normalwebb"/>
                        </w:pPr>
                        <w:r>
                          <w:t>Fredag</w:t>
                        </w:r>
                      </w:p>
                      <w:p w14:paraId="118BBB87" w14:textId="77777777" w:rsidR="00FD3B05" w:rsidRDefault="00FD3B05" w:rsidP="00037A1D">
                        <w:pPr>
                          <w:pStyle w:val="Normalwebb"/>
                        </w:pPr>
                        <w:r>
                          <w:t> </w:t>
                        </w:r>
                      </w:p>
                    </w:tc>
                  </w:tr>
                  <w:tr w:rsidR="00FD3B05"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Default="00FD3B05" w:rsidP="00037A1D">
                        <w:pPr>
                          <w:pStyle w:val="Normalwebb"/>
                          <w:jc w:val="center"/>
                        </w:pPr>
                        <w: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Default="00FD3B05" w:rsidP="00037A1D">
                        <w:pPr>
                          <w:pStyle w:val="Normalwebb"/>
                        </w:pPr>
                        <w:r>
                          <w:t> </w:t>
                        </w:r>
                      </w:p>
                      <w:p w14:paraId="753D4844" w14:textId="77777777" w:rsidR="00FD3B05" w:rsidRDefault="00FD3B05" w:rsidP="00037A1D">
                        <w:pPr>
                          <w:pStyle w:val="Normalwebb"/>
                        </w:pPr>
                        <w: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Default="00FD3B05" w:rsidP="00037A1D">
                        <w:pPr>
                          <w:pStyle w:val="Normalwebb"/>
                        </w:pPr>
                        <w:r>
                          <w:t>Kap 3 Ekvationer och ekvationssystem</w:t>
                        </w:r>
                      </w:p>
                      <w:p w14:paraId="63A8F491" w14:textId="77777777" w:rsidR="00FD3B05" w:rsidRDefault="00FD3B05" w:rsidP="00037A1D">
                        <w:pPr>
                          <w:pStyle w:val="Normalwebb"/>
                        </w:pPr>
                        <w:r>
                          <w:t>Räta linjens ekvation y=kx+m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Default="00FD3B05" w:rsidP="00037A1D">
                        <w:pPr>
                          <w:pStyle w:val="Normalwebb"/>
                        </w:pPr>
                        <w:r>
                          <w:t>Uppgift kring area och linjer i ett koordinatsystem. Syfte att träna på att göra problemlösning och att rita grafer.</w:t>
                        </w:r>
                      </w:p>
                    </w:tc>
                  </w:tr>
                  <w:tr w:rsidR="00FD3B05"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Default="00FD3B05" w:rsidP="00037A1D">
                        <w:pPr>
                          <w:pStyle w:val="Normalwebb"/>
                          <w:jc w:val="center"/>
                        </w:pPr>
                        <w: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Default="00FD3B05" w:rsidP="00037A1D">
                        <w:pPr>
                          <w:pStyle w:val="Normalwebb"/>
                        </w:pPr>
                        <w:r>
                          <w:t> </w:t>
                        </w:r>
                      </w:p>
                      <w:p w14:paraId="7AD8CBC7" w14:textId="77777777" w:rsidR="00FD3B05" w:rsidRDefault="00FD3B05" w:rsidP="00037A1D">
                        <w:pPr>
                          <w:pStyle w:val="Normalwebb"/>
                        </w:pPr>
                        <w:r>
                          <w:t>Räknelektion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Default="00FD3B05" w:rsidP="00037A1D">
                        <w:pPr>
                          <w:pStyle w:val="Normalwebb"/>
                        </w:pPr>
                        <w:r>
                          <w:t>Hitta k-värdet från två punkter.</w:t>
                        </w:r>
                      </w:p>
                      <w:p w14:paraId="4A249B93" w14:textId="77777777" w:rsidR="00FD3B05" w:rsidRDefault="00FD3B05" w:rsidP="00037A1D">
                        <w:pPr>
                          <w:pStyle w:val="Normalwebb"/>
                        </w:pPr>
                        <w:r>
                          <w:t>S 78-79</w:t>
                        </w:r>
                      </w:p>
                      <w:p w14:paraId="79713DF3" w14:textId="77777777" w:rsidR="00FD3B05" w:rsidRDefault="00FD3B05" w:rsidP="00037A1D">
                        <w:pPr>
                          <w:pStyle w:val="Normalwebb"/>
                        </w:pPr>
                        <w:r>
                          <w:t> </w:t>
                        </w:r>
                      </w:p>
                      <w:p w14:paraId="08629488" w14:textId="77777777" w:rsidR="00FD3B05" w:rsidRDefault="00FD3B05" w:rsidP="00037A1D">
                        <w:pPr>
                          <w:pStyle w:val="Normalwebb"/>
                        </w:pPr>
                        <w:r>
                          <w:t>Hitta y=kx+m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Default="00FD3B05" w:rsidP="00037A1D">
                        <w:pPr>
                          <w:pStyle w:val="Normalwebb"/>
                        </w:pPr>
                        <w:r>
                          <w:t> </w:t>
                        </w:r>
                      </w:p>
                      <w:p w14:paraId="29BDD1CA" w14:textId="77777777" w:rsidR="00FD3B05" w:rsidRDefault="00FD3B05" w:rsidP="00037A1D">
                        <w:pPr>
                          <w:pStyle w:val="Normalwebb"/>
                        </w:pPr>
                        <w:r>
                          <w:t>Parallella och vinkelräta linjer</w:t>
                        </w:r>
                      </w:p>
                      <w:p w14:paraId="722601BB" w14:textId="77777777" w:rsidR="00FD3B05" w:rsidRDefault="00FD3B05" w:rsidP="00037A1D">
                        <w:pPr>
                          <w:pStyle w:val="Normalwebb"/>
                        </w:pPr>
                        <w:r>
                          <w:t>s 83-86</w:t>
                        </w:r>
                      </w:p>
                      <w:p w14:paraId="371D4A7C" w14:textId="77777777" w:rsidR="00FD3B05" w:rsidRDefault="00FD3B05" w:rsidP="00037A1D">
                        <w:pPr>
                          <w:pStyle w:val="Normalwebb"/>
                        </w:pPr>
                        <w:r>
                          <w:t> </w:t>
                        </w:r>
                      </w:p>
                    </w:tc>
                  </w:tr>
                  <w:tr w:rsidR="00FD3B05"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Default="00FD3B05" w:rsidP="00037A1D">
                        <w:pPr>
                          <w:pStyle w:val="Normalwebb"/>
                          <w:jc w:val="center"/>
                        </w:pPr>
                        <w: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Default="00FD3B05" w:rsidP="00037A1D">
                        <w:pPr>
                          <w:pStyle w:val="Normalwebb"/>
                        </w:pPr>
                        <w: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Default="00FD3B05" w:rsidP="00037A1D">
                        <w:pPr>
                          <w:pStyle w:val="Normalwebb"/>
                        </w:pPr>
                        <w:r>
                          <w:t>Prov kap 3:1??</w:t>
                        </w:r>
                      </w:p>
                    </w:tc>
                  </w:tr>
                  <w:tr w:rsidR="00FD3B05"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Default="00FD3B05" w:rsidP="00037A1D">
                        <w:pPr>
                          <w:pStyle w:val="Normalwebb"/>
                          <w:jc w:val="center"/>
                        </w:pPr>
                        <w: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Default="00FD3B05" w:rsidP="00037A1D">
                        <w:pPr>
                          <w:pStyle w:val="Normalwebb"/>
                        </w:pPr>
                        <w:r>
                          <w:t>Kap 3:2 ekvationssystem</w:t>
                        </w:r>
                      </w:p>
                      <w:p w14:paraId="037F0844" w14:textId="77777777" w:rsidR="00FD3B05" w:rsidRDefault="00FD3B05" w:rsidP="00037A1D">
                        <w:pPr>
                          <w:pStyle w:val="Normalwebb"/>
                        </w:pPr>
                        <w:r>
                          <w:t>Grafisk lösning s 87-90</w:t>
                        </w:r>
                      </w:p>
                      <w:p w14:paraId="3B6CBD0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Default="00FD3B05" w:rsidP="00037A1D">
                        <w:pPr>
                          <w:pStyle w:val="Normalwebb"/>
                        </w:pPr>
                        <w:r>
                          <w:t>Substitutions-metoden</w:t>
                        </w:r>
                      </w:p>
                      <w:p w14:paraId="5683DF8A" w14:textId="77777777" w:rsidR="00FD3B05" w:rsidRDefault="00FD3B05" w:rsidP="00037A1D">
                        <w:pPr>
                          <w:pStyle w:val="Normalwebb"/>
                        </w:pPr>
                        <w:r>
                          <w:t>s. 91-93</w:t>
                        </w:r>
                      </w:p>
                      <w:p w14:paraId="1C2391B8" w14:textId="77777777" w:rsidR="00FD3B05" w:rsidRDefault="00FD3B05" w:rsidP="00037A1D">
                        <w:pPr>
                          <w:pStyle w:val="Normalwebb"/>
                        </w:pPr>
                        <w:r>
                          <w:t> </w:t>
                        </w:r>
                      </w:p>
                      <w:p w14:paraId="1B99F87E" w14:textId="77777777" w:rsidR="00FD3B05" w:rsidRDefault="00FD3B05" w:rsidP="00037A1D">
                        <w:pPr>
                          <w:pStyle w:val="Normalwebb"/>
                        </w:pPr>
                        <w:r>
                          <w:t> </w:t>
                        </w:r>
                      </w:p>
                    </w:tc>
                  </w:tr>
                  <w:tr w:rsidR="00FD3B05"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Default="00FD3B05" w:rsidP="00037A1D">
                        <w:pPr>
                          <w:pStyle w:val="Normalwebb"/>
                          <w:jc w:val="center"/>
                        </w:pPr>
                        <w: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Default="00FD3B05" w:rsidP="00037A1D">
                        <w:pPr>
                          <w:pStyle w:val="Normalwebb"/>
                        </w:pPr>
                        <w:r>
                          <w:t>räknelektion</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Default="00FD3B05" w:rsidP="00037A1D">
                        <w:pPr>
                          <w:pStyle w:val="Normalwebb"/>
                        </w:pPr>
                        <w:r>
                          <w:t>Additionsmetoden</w:t>
                        </w:r>
                      </w:p>
                      <w:p w14:paraId="0D6B4C66" w14:textId="77777777" w:rsidR="00FD3B05" w:rsidRDefault="00FD3B05" w:rsidP="00037A1D">
                        <w:pPr>
                          <w:pStyle w:val="Normalwebb"/>
                        </w:pPr>
                        <w: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Default="00FD3B05" w:rsidP="00037A1D">
                        <w:pPr>
                          <w:pStyle w:val="Normalwebb"/>
                        </w:pPr>
                        <w:r>
                          <w:t>räknelektion</w:t>
                        </w:r>
                      </w:p>
                    </w:tc>
                  </w:tr>
                  <w:tr w:rsidR="00FD3B05"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Default="00FD3B05" w:rsidP="00037A1D">
                        <w:pPr>
                          <w:pStyle w:val="Normalwebb"/>
                          <w:jc w:val="center"/>
                        </w:pPr>
                        <w: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Default="00FD3B05" w:rsidP="00037A1D">
                        <w:pPr>
                          <w:pStyle w:val="Normalwebb"/>
                        </w:pPr>
                        <w:r>
                          <w:t> </w:t>
                        </w:r>
                      </w:p>
                      <w:p w14:paraId="1F31CA8E" w14:textId="77777777" w:rsidR="00FD3B05" w:rsidRDefault="00FD3B05" w:rsidP="00037A1D">
                        <w:pPr>
                          <w:pStyle w:val="Normalwebb"/>
                        </w:pPr>
                        <w:r>
                          <w:t>Avståndsformeln</w:t>
                        </w:r>
                      </w:p>
                      <w:p w14:paraId="54346B26" w14:textId="77777777" w:rsidR="00FD3B05" w:rsidRDefault="00FD3B05" w:rsidP="00037A1D">
                        <w:pPr>
                          <w:pStyle w:val="Normalwebb"/>
                        </w:pPr>
                        <w:r>
                          <w:t>S 97-98</w:t>
                        </w:r>
                      </w:p>
                      <w:p w14:paraId="79FF682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Default="00FD3B05" w:rsidP="00037A1D">
                        <w:pPr>
                          <w:pStyle w:val="Normalwebb"/>
                        </w:pPr>
                        <w:r>
                          <w:t> </w:t>
                        </w:r>
                      </w:p>
                      <w:p w14:paraId="4422731C"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Default="00FD3B05" w:rsidP="00037A1D">
                        <w:pPr>
                          <w:pStyle w:val="Normalwebb"/>
                        </w:pPr>
                        <w:r>
                          <w:t> </w:t>
                        </w:r>
                      </w:p>
                      <w:p w14:paraId="306D691F" w14:textId="77777777" w:rsidR="00FD3B05" w:rsidRDefault="00FD3B05" w:rsidP="00037A1D">
                        <w:pPr>
                          <w:pStyle w:val="Normalwebb"/>
                        </w:pPr>
                        <w:r>
                          <w:t>Blandade uppg mm</w:t>
                        </w:r>
                      </w:p>
                    </w:tc>
                  </w:tr>
                  <w:tr w:rsidR="00FD3B05"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Default="00FD3B05" w:rsidP="00037A1D">
                        <w:pPr>
                          <w:pStyle w:val="Normalwebb"/>
                          <w:jc w:val="center"/>
                        </w:pPr>
                        <w: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Default="00FD3B05" w:rsidP="00037A1D">
                        <w:pPr>
                          <w:pStyle w:val="Normalwebb"/>
                        </w:pPr>
                        <w:r>
                          <w:t> </w:t>
                        </w:r>
                      </w:p>
                      <w:p w14:paraId="12723EF8" w14:textId="77777777" w:rsidR="00FD3B05" w:rsidRDefault="00FD3B05" w:rsidP="00037A1D">
                        <w:pPr>
                          <w:pStyle w:val="Normalwebb"/>
                        </w:pPr>
                        <w: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Default="00FD3B05" w:rsidP="00037A1D">
                        <w:pPr>
                          <w:pStyle w:val="Normalwebb"/>
                        </w:pPr>
                        <w:r>
                          <w:t> </w:t>
                        </w:r>
                      </w:p>
                      <w:p w14:paraId="775BB728" w14:textId="77777777" w:rsidR="00FD3B05" w:rsidRDefault="00FD3B05" w:rsidP="00037A1D">
                        <w:pPr>
                          <w:pStyle w:val="Normalwebb"/>
                        </w:pPr>
                        <w:r>
                          <w:t>Problemlösning/gruppuppgift/samtal</w:t>
                        </w:r>
                      </w:p>
                      <w:p w14:paraId="148E7FE1" w14:textId="77777777" w:rsidR="00FD3B05" w:rsidRDefault="00FD3B05" w:rsidP="00037A1D">
                        <w:pPr>
                          <w:pStyle w:val="Normalwebb"/>
                        </w:pPr>
                        <w:r>
                          <w:t>ev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Default="00FD3B05" w:rsidP="00037A1D">
                        <w:pPr>
                          <w:pStyle w:val="Normalwebb"/>
                        </w:pPr>
                        <w:r>
                          <w:t> </w:t>
                        </w:r>
                      </w:p>
                      <w:p w14:paraId="7B66B863" w14:textId="77777777" w:rsidR="00FD3B05" w:rsidRDefault="00FD3B05" w:rsidP="00037A1D">
                        <w:pPr>
                          <w:pStyle w:val="Normalwebb"/>
                        </w:pPr>
                        <w:r>
                          <w:t>Problemlösning/ gruppuppgift/ samtal</w:t>
                        </w:r>
                      </w:p>
                    </w:tc>
                  </w:tr>
                  <w:tr w:rsidR="00FD3B05"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Default="00FD3B05" w:rsidP="00037A1D">
                        <w:pPr>
                          <w:jc w:val="center"/>
                        </w:pPr>
                        <w: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Default="00FD3B05" w:rsidP="00037A1D">
                        <w: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Default="00FD3B05" w:rsidP="00037A1D">
                        <w:r>
                          <w:t> </w:t>
                        </w:r>
                      </w:p>
                    </w:tc>
                  </w:tr>
                </w:tbl>
                <w:p w14:paraId="11360D2A" w14:textId="77777777" w:rsidR="00FD3B05" w:rsidRDefault="00FD3B05" w:rsidP="00037A1D">
                  <w:pPr>
                    <w:rPr>
                      <w:rFonts w:ascii="Arial" w:hAnsi="Arial" w:cs="Arial"/>
                      <w:sz w:val="18"/>
                      <w:szCs w:val="18"/>
                    </w:rPr>
                  </w:pPr>
                </w:p>
              </w:tc>
            </w:tr>
          </w:tbl>
          <w:p w14:paraId="61733177" w14:textId="77777777" w:rsidR="00FD3B05" w:rsidRDefault="00FD3B05" w:rsidP="00037A1D">
            <w:pPr>
              <w:rPr>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Default="00FD3B05" w:rsidP="00037A1D">
                  <w:pPr>
                    <w:rPr>
                      <w:rFonts w:ascii="Arial" w:hAnsi="Arial" w:cs="Arial"/>
                      <w:sz w:val="18"/>
                      <w:szCs w:val="18"/>
                    </w:rPr>
                  </w:pPr>
                  <w:r>
                    <w:rPr>
                      <w:rFonts w:ascii="Arial" w:hAnsi="Arial" w:cs="Arial"/>
                      <w:noProof/>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Default="00FD3B05" w:rsidP="00037A1D">
            <w:pPr>
              <w:rPr>
                <w:rFonts w:ascii="Times New Roman" w:hAnsi="Times New Roman" w:cs="Times New Roman"/>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Default="00FD3B05" w:rsidP="00037A1D">
                  <w:pPr>
                    <w:pStyle w:val="Normalwebb"/>
                    <w:rPr>
                      <w:rFonts w:ascii="Arial" w:hAnsi="Arial" w:cs="Arial"/>
                      <w:sz w:val="18"/>
                      <w:szCs w:val="18"/>
                    </w:rPr>
                  </w:pPr>
                  <w:r>
                    <w:rPr>
                      <w:rStyle w:val="Stark"/>
                      <w:rFonts w:ascii="Arial" w:hAnsi="Arial" w:cs="Arial"/>
                      <w:sz w:val="27"/>
                      <w:szCs w:val="27"/>
                    </w:rPr>
                    <w:t>Länkar och filmer</w:t>
                  </w:r>
                </w:p>
                <w:p w14:paraId="61784290" w14:textId="77777777" w:rsidR="00FD3B05" w:rsidRDefault="00D41187" w:rsidP="00037A1D">
                  <w:pPr>
                    <w:pStyle w:val="Normalwebb"/>
                    <w:rPr>
                      <w:rFonts w:ascii="Arial" w:hAnsi="Arial" w:cs="Arial"/>
                      <w:sz w:val="18"/>
                      <w:szCs w:val="18"/>
                    </w:rPr>
                  </w:pPr>
                  <w:hyperlink r:id="rId97" w:tgtFrame="_blank" w:history="1">
                    <w:r w:rsidR="00FD3B05">
                      <w:rPr>
                        <w:rStyle w:val="Hyperlnk"/>
                        <w:rFonts w:ascii="Arial" w:hAnsi="Arial" w:cs="Arial"/>
                        <w:sz w:val="18"/>
                        <w:szCs w:val="18"/>
                      </w:rPr>
                      <w:t>räta linjens ekvation (förklaring och film på slutet)</w:t>
                    </w:r>
                  </w:hyperlink>
                </w:p>
                <w:p w14:paraId="5D9E715E" w14:textId="77777777" w:rsidR="00FD3B05" w:rsidRDefault="00D41187" w:rsidP="00037A1D">
                  <w:pPr>
                    <w:pStyle w:val="Normalwebb"/>
                    <w:rPr>
                      <w:rFonts w:ascii="Arial" w:hAnsi="Arial" w:cs="Arial"/>
                      <w:sz w:val="18"/>
                      <w:szCs w:val="18"/>
                    </w:rPr>
                  </w:pPr>
                  <w:hyperlink r:id="rId98" w:history="1">
                    <w:r w:rsidR="00FD3B05">
                      <w:rPr>
                        <w:rStyle w:val="Hyperlnk"/>
                        <w:rFonts w:ascii="Arial" w:hAnsi="Arial" w:cs="Arial"/>
                        <w:sz w:val="18"/>
                        <w:szCs w:val="18"/>
                      </w:rPr>
                      <w:t>räta linjens ekvation (matematikvideo)</w:t>
                    </w:r>
                  </w:hyperlink>
                </w:p>
                <w:p w14:paraId="227018F0" w14:textId="77777777" w:rsidR="00FD3B05" w:rsidRDefault="00D41187" w:rsidP="00037A1D">
                  <w:pPr>
                    <w:pStyle w:val="Normalwebb"/>
                    <w:rPr>
                      <w:rFonts w:ascii="Arial" w:hAnsi="Arial" w:cs="Arial"/>
                      <w:sz w:val="18"/>
                      <w:szCs w:val="18"/>
                    </w:rPr>
                  </w:pPr>
                  <w:hyperlink r:id="rId99" w:tgtFrame="_blank" w:history="1">
                    <w:r w:rsidR="00FD3B05">
                      <w:rPr>
                        <w:rStyle w:val="Hyperlnk"/>
                        <w:rFonts w:ascii="Arial" w:hAnsi="Arial" w:cs="Arial"/>
                        <w:sz w:val="18"/>
                        <w:szCs w:val="18"/>
                      </w:rPr>
                      <w:t>räta linjens ekvation - film igen</w:t>
                    </w:r>
                  </w:hyperlink>
                </w:p>
                <w:p w14:paraId="41797758" w14:textId="77777777" w:rsidR="00FD3B05" w:rsidRDefault="00D41187" w:rsidP="00037A1D">
                  <w:pPr>
                    <w:pStyle w:val="Normalwebb"/>
                    <w:rPr>
                      <w:rFonts w:ascii="Arial" w:hAnsi="Arial" w:cs="Arial"/>
                      <w:sz w:val="18"/>
                      <w:szCs w:val="18"/>
                    </w:rPr>
                  </w:pPr>
                  <w:hyperlink r:id="rId100" w:tgtFrame="_blank" w:history="1">
                    <w:r w:rsidR="00FD3B05">
                      <w:rPr>
                        <w:rStyle w:val="Hyperlnk"/>
                        <w:rFonts w:ascii="Arial" w:hAnsi="Arial" w:cs="Arial"/>
                        <w:sz w:val="18"/>
                        <w:szCs w:val="18"/>
                      </w:rPr>
                      <w:t>räta linjens ekvation. Film med Daniel Barker</w:t>
                    </w:r>
                  </w:hyperlink>
                </w:p>
                <w:p w14:paraId="6BE441BC" w14:textId="77777777" w:rsidR="00FD3B05" w:rsidRDefault="00D41187" w:rsidP="00037A1D">
                  <w:pPr>
                    <w:pStyle w:val="Normalwebb"/>
                    <w:rPr>
                      <w:rFonts w:ascii="Arial" w:hAnsi="Arial" w:cs="Arial"/>
                      <w:sz w:val="18"/>
                      <w:szCs w:val="18"/>
                    </w:rPr>
                  </w:pPr>
                  <w:hyperlink r:id="rId101" w:tgtFrame="_blank" w:history="1">
                    <w:r w:rsidR="00FD3B05">
                      <w:rPr>
                        <w:rStyle w:val="Hyperlnk"/>
                        <w:rFonts w:ascii="Arial" w:hAnsi="Arial" w:cs="Arial"/>
                        <w:sz w:val="18"/>
                        <w:szCs w:val="18"/>
                      </w:rPr>
                      <w:t>räta linjens ekvation på allmän form</w:t>
                    </w:r>
                  </w:hyperlink>
                </w:p>
                <w:p w14:paraId="2EBAB02D" w14:textId="77777777" w:rsidR="00FD3B05" w:rsidRDefault="00D41187" w:rsidP="00037A1D">
                  <w:pPr>
                    <w:pStyle w:val="Normalwebb"/>
                    <w:rPr>
                      <w:rFonts w:ascii="Arial" w:hAnsi="Arial" w:cs="Arial"/>
                      <w:sz w:val="18"/>
                      <w:szCs w:val="18"/>
                    </w:rPr>
                  </w:pPr>
                  <w:hyperlink r:id="rId102" w:tgtFrame="_blank" w:history="1">
                    <w:r w:rsidR="00FD3B05">
                      <w:rPr>
                        <w:rStyle w:val="Hyperlnk"/>
                        <w:rFonts w:ascii="Arial" w:hAnsi="Arial" w:cs="Arial"/>
                        <w:sz w:val="18"/>
                        <w:szCs w:val="18"/>
                      </w:rPr>
                      <w:t>ekvationssystem från matteboken.se</w:t>
                    </w:r>
                  </w:hyperlink>
                </w:p>
                <w:p w14:paraId="4B0570F5" w14:textId="77777777" w:rsidR="00FD3B05" w:rsidRDefault="00D41187" w:rsidP="00037A1D">
                  <w:pPr>
                    <w:pStyle w:val="Normalwebb"/>
                    <w:rPr>
                      <w:rFonts w:ascii="Arial" w:hAnsi="Arial" w:cs="Arial"/>
                      <w:sz w:val="18"/>
                      <w:szCs w:val="18"/>
                    </w:rPr>
                  </w:pPr>
                  <w:hyperlink r:id="rId103" w:tgtFrame="_blank" w:history="1">
                    <w:r w:rsidR="00FD3B05">
                      <w:rPr>
                        <w:rStyle w:val="Hyperlnk"/>
                        <w:rFonts w:ascii="Arial" w:hAnsi="Arial" w:cs="Arial"/>
                        <w:sz w:val="18"/>
                        <w:szCs w:val="18"/>
                      </w:rPr>
                      <w:t>ekvationssystem grafisk lösning</w:t>
                    </w:r>
                  </w:hyperlink>
                </w:p>
                <w:p w14:paraId="2ACB5334" w14:textId="77777777" w:rsidR="00FD3B05" w:rsidRDefault="00D41187" w:rsidP="00037A1D">
                  <w:pPr>
                    <w:pStyle w:val="Normalwebb"/>
                    <w:rPr>
                      <w:rFonts w:ascii="Arial" w:hAnsi="Arial" w:cs="Arial"/>
                      <w:sz w:val="18"/>
                      <w:szCs w:val="18"/>
                    </w:rPr>
                  </w:pPr>
                  <w:hyperlink r:id="rId104" w:tgtFrame="_blank" w:history="1">
                    <w:r w:rsidR="00FD3B05">
                      <w:rPr>
                        <w:rStyle w:val="Hyperlnk"/>
                        <w:rFonts w:ascii="Arial" w:hAnsi="Arial" w:cs="Arial"/>
                        <w:sz w:val="18"/>
                        <w:szCs w:val="18"/>
                      </w:rPr>
                      <w:t>ekvationssystem algebraisk metoden - film</w:t>
                    </w:r>
                  </w:hyperlink>
                </w:p>
                <w:p w14:paraId="5543B074" w14:textId="77777777" w:rsidR="00FD3B05" w:rsidRDefault="00FD3B05" w:rsidP="00037A1D">
                  <w:pPr>
                    <w:pStyle w:val="Normalwebb"/>
                    <w:rPr>
                      <w:rFonts w:ascii="Arial" w:hAnsi="Arial" w:cs="Arial"/>
                      <w:sz w:val="18"/>
                      <w:szCs w:val="18"/>
                    </w:rPr>
                  </w:pPr>
                  <w:r>
                    <w:rPr>
                      <w:rFonts w:ascii="Arial" w:hAnsi="Arial" w:cs="Arial"/>
                      <w:sz w:val="18"/>
                      <w:szCs w:val="18"/>
                    </w:rPr>
                    <w:t> </w:t>
                  </w:r>
                </w:p>
                <w:p w14:paraId="20D545AF" w14:textId="77777777" w:rsidR="00FD3B05" w:rsidRDefault="00FD3B05" w:rsidP="00037A1D">
                  <w:pPr>
                    <w:pStyle w:val="Normalwebb"/>
                    <w:rPr>
                      <w:rFonts w:ascii="Arial" w:hAnsi="Arial" w:cs="Arial"/>
                      <w:sz w:val="18"/>
                      <w:szCs w:val="18"/>
                    </w:rPr>
                  </w:pPr>
                  <w:r>
                    <w:rPr>
                      <w:rFonts w:ascii="Arial" w:hAnsi="Arial" w:cs="Arial"/>
                      <w:sz w:val="18"/>
                      <w:szCs w:val="18"/>
                    </w:rPr>
                    <w:t> </w:t>
                  </w:r>
                </w:p>
              </w:tc>
            </w:tr>
          </w:tbl>
          <w:p w14:paraId="76494471" w14:textId="77777777" w:rsidR="00FD3B05" w:rsidRDefault="00FD3B05" w:rsidP="00037A1D">
            <w:pPr>
              <w:rPr>
                <w:rFonts w:ascii="Times New Roman" w:hAnsi="Times New Roman" w:cs="Times New Roman"/>
                <w:sz w:val="24"/>
                <w:szCs w:val="24"/>
              </w:rPr>
            </w:pPr>
          </w:p>
        </w:tc>
      </w:tr>
    </w:tbl>
    <w:p w14:paraId="196FC342" w14:textId="77777777" w:rsidR="00FD3B05" w:rsidRDefault="00FD3B05" w:rsidP="00FD3B05">
      <w:pPr>
        <w:rPr>
          <w:vanish/>
        </w:rPr>
      </w:pPr>
    </w:p>
    <w:tbl>
      <w:tblPr>
        <w:tblW w:w="5000" w:type="pct"/>
        <w:tblCellMar>
          <w:left w:w="0" w:type="dxa"/>
          <w:right w:w="0" w:type="dxa"/>
        </w:tblCellMar>
        <w:tblLook w:val="04A0" w:firstRow="1" w:lastRow="0" w:firstColumn="1" w:lastColumn="0" w:noHBand="0" w:noVBand="1"/>
      </w:tblPr>
      <w:tblGrid>
        <w:gridCol w:w="9026"/>
      </w:tblGrid>
      <w:tr w:rsidR="00FD3B05" w14:paraId="48DE027F" w14:textId="77777777" w:rsidTr="00037A1D">
        <w:tc>
          <w:tcPr>
            <w:tcW w:w="0" w:type="auto"/>
            <w:shd w:val="clear" w:color="auto" w:fill="000000"/>
            <w:vAlign w:val="center"/>
            <w:hideMark/>
          </w:tcPr>
          <w:p w14:paraId="6FA2853A" w14:textId="77777777" w:rsidR="00FD3B05" w:rsidRDefault="00FD3B05" w:rsidP="00037A1D">
            <w:pPr>
              <w:rPr>
                <w:sz w:val="24"/>
                <w:szCs w:val="24"/>
              </w:rPr>
            </w:pPr>
            <w:r>
              <w:rPr>
                <w:noProof/>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Default="00FD3B05" w:rsidP="00FD3B05"/>
    <w:p w14:paraId="4EE5013F"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Kära Sektorslagkamrater,</w:t>
      </w:r>
    </w:p>
    <w:p w14:paraId="426DBB5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06B97A5D"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Malin:</w:t>
      </w:r>
      <w:r w:rsidRPr="00B71803">
        <w:rPr>
          <w:rFonts w:ascii="Times New Roman" w:eastAsia="Times New Roman" w:hAnsi="Times New Roman" w:cs="Times New Roman"/>
          <w:color w:val="000000"/>
          <w:sz w:val="24"/>
          <w:szCs w:val="24"/>
          <w:lang w:eastAsia="sv-SE"/>
        </w:rPr>
        <w:br/>
        <w:t>Jag kommer inte delta i fler sektorslagsmöten. Efter vad som hände i tisdags känner jag ingen som helst lust att någonsin sätta min fot där igen.</w:t>
      </w:r>
    </w:p>
    <w:p w14:paraId="1497EF45"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23C2E75C"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Therese:</w:t>
      </w:r>
      <w:r w:rsidRPr="00B71803">
        <w:rPr>
          <w:rFonts w:ascii="Times New Roman" w:eastAsia="Times New Roman" w:hAnsi="Times New Roman" w:cs="Times New Roman"/>
          <w:color w:val="000000"/>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37214DB0"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Hälsningar Stefan Björnander</w:t>
      </w:r>
    </w:p>
    <w:p w14:paraId="13AE31E1"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1CBC4F85"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CD72B4" w:rsidRDefault="00FD3B05" w:rsidP="00FD3B05">
      <w:pPr>
        <w:pStyle w:val="Ingetavstnd"/>
        <w:rPr>
          <w:rFonts w:ascii="Times New Roman" w:hAnsi="Times New Roman" w:cs="Times New Roman"/>
          <w:color w:val="000000"/>
        </w:rPr>
      </w:pPr>
    </w:p>
    <w:p w14:paraId="56B0EF0D"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D72B4" w:rsidRDefault="00FD3B05" w:rsidP="00FD3B05">
      <w:pPr>
        <w:pStyle w:val="Ingetavstnd"/>
        <w:rPr>
          <w:rFonts w:ascii="Times New Roman" w:hAnsi="Times New Roman" w:cs="Times New Roman"/>
          <w:color w:val="000000"/>
        </w:rPr>
      </w:pPr>
    </w:p>
    <w:p w14:paraId="2861F85C"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Innan hon stormade ut ifrågasatte en annan av mina kollegor en formulering av skolverket, vilket ledde till en kort diskussion. Hon nämnde algoritmer innehållande if, while, och for-satser. Då påpekade jag att det hon talade om var pseudo-kod, snarare än algoritmer.</w:t>
      </w:r>
    </w:p>
    <w:p w14:paraId="5181ABD3" w14:textId="77777777" w:rsidR="00FD3B05" w:rsidRPr="00CD72B4" w:rsidRDefault="00FD3B05" w:rsidP="00FD3B05">
      <w:pPr>
        <w:pStyle w:val="Ingetavstnd"/>
        <w:rPr>
          <w:rFonts w:ascii="Times New Roman" w:hAnsi="Times New Roman" w:cs="Times New Roman"/>
          <w:color w:val="000000"/>
        </w:rPr>
      </w:pPr>
    </w:p>
    <w:p w14:paraId="76A9A5A6"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D72B4" w:rsidRDefault="00FD3B05" w:rsidP="00FD3B05">
      <w:pPr>
        <w:pStyle w:val="Ingetavstnd"/>
        <w:rPr>
          <w:rFonts w:ascii="Times New Roman" w:hAnsi="Times New Roman" w:cs="Times New Roman"/>
          <w:color w:val="000000"/>
        </w:rPr>
      </w:pPr>
    </w:p>
    <w:p w14:paraId="1CD2B237"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enda jag gjorde var att jag påpekade att hon blandade ihop algoritmbeskrivningar och pseudokod. Ett enligt mig fullständigt rimligt påpekande. Jag anser inte att jag på något sätt gjort mig förtjänt av hennes påhopp.</w:t>
      </w:r>
    </w:p>
    <w:p w14:paraId="5A0BB741" w14:textId="77777777" w:rsidR="00FD3B05" w:rsidRPr="00CD72B4" w:rsidRDefault="00FD3B05" w:rsidP="00FD3B05">
      <w:pPr>
        <w:pStyle w:val="Ingetavstnd"/>
        <w:rPr>
          <w:rFonts w:ascii="Times New Roman" w:hAnsi="Times New Roman" w:cs="Times New Roman"/>
          <w:color w:val="000000"/>
        </w:rPr>
      </w:pPr>
    </w:p>
    <w:p w14:paraId="0E821933" w14:textId="77777777" w:rsidR="00FD3B05"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Default="00FD3B05" w:rsidP="00FD3B05">
      <w:pPr>
        <w:pStyle w:val="Ingetavstnd"/>
      </w:pPr>
    </w:p>
    <w:p w14:paraId="0EE1E81D"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Pythagoras sats:</w:t>
      </w:r>
    </w:p>
    <w:p w14:paraId="0B926A1E" w14:textId="77777777" w:rsidR="00FD3B05" w:rsidRPr="00854857" w:rsidRDefault="00D41187"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BO</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CO</m:t>
                  </m:r>
                </m:e>
              </m:d>
            </m:e>
            <m:sup>
              <m:r>
                <m:rPr>
                  <m:sty m:val="bi"/>
                </m:rPr>
                <w:rPr>
                  <w:rFonts w:ascii="Cambria Math" w:hAnsi="Cambria Math" w:cs="Times New Roman"/>
                </w:rPr>
                <m:t>2</m:t>
              </m:r>
            </m:sup>
          </m:sSup>
          <m:r>
            <m:rPr>
              <m:sty m:val="bi"/>
            </m:rPr>
            <w:rPr>
              <w:rFonts w:ascii="Cambria Math" w:hAnsi="Cambria Math" w:cs="Times New Roman"/>
            </w:rPr>
            <m:t>=</m:t>
          </m:r>
        </m:oMath>
      </m:oMathPara>
    </w:p>
    <w:p w14:paraId="0AFDC29D" w14:textId="77777777" w:rsidR="00FD3B05" w:rsidRPr="00854857" w:rsidRDefault="00D41187"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r</m:t>
                  </m:r>
                </m:e>
              </m:d>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441FBFFA" w14:textId="77777777" w:rsidR="00FD3B05" w:rsidRPr="00854857" w:rsidRDefault="00D41187"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18</m:t>
              </m:r>
            </m:e>
            <m:sup>
              <m:r>
                <m:rPr>
                  <m:sty m:val="bi"/>
                </m:rPr>
                <w:rPr>
                  <w:rFonts w:ascii="Cambria Math" w:hAnsi="Cambria Math" w:cs="Times New Roman"/>
                </w:rPr>
                <m:t>2</m:t>
              </m:r>
            </m:sup>
          </m:sSup>
          <m:r>
            <m:rPr>
              <m:sty m:val="bi"/>
            </m:rPr>
            <w:rPr>
              <w:rFonts w:ascii="Cambria Math" w:hAnsi="Cambria Math" w:cs="Times New Roman"/>
            </w:rPr>
            <m:t>+2∙18</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1114A37A" w14:textId="77777777" w:rsidR="00FD3B05" w:rsidRPr="00854857" w:rsidRDefault="00D41187"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24+36</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576</m:t>
          </m:r>
        </m:oMath>
      </m:oMathPara>
    </w:p>
    <w:p w14:paraId="5FD04800" w14:textId="77777777" w:rsidR="00FD3B05" w:rsidRPr="00854857" w:rsidRDefault="00D41187"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324-576=0</m:t>
          </m:r>
        </m:oMath>
      </m:oMathPara>
    </w:p>
    <w:p w14:paraId="5467092E" w14:textId="77777777" w:rsidR="00FD3B05" w:rsidRPr="00854857" w:rsidRDefault="00D41187"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252=0</m:t>
          </m:r>
        </m:oMath>
      </m:oMathPara>
    </w:p>
    <w:p w14:paraId="0FD81A1B" w14:textId="77777777" w:rsidR="00FD3B05" w:rsidRPr="00854857" w:rsidRDefault="00D41187"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18</m:t>
          </m:r>
          <m:r>
            <m:rPr>
              <m:sty m:val="bi"/>
            </m:rPr>
            <w:rPr>
              <w:rFonts w:ascii="Cambria Math" w:hAnsi="Cambria Math" w:cs="Times New Roman"/>
            </w:rPr>
            <m:t>r-126=0</m:t>
          </m:r>
        </m:oMath>
      </m:oMathPara>
    </w:p>
    <w:p w14:paraId="706E42F7"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r=-</m:t>
          </m:r>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r>
            <m:rPr>
              <m:sty m:val="bi"/>
            </m:rPr>
            <w:rPr>
              <w:rFonts w:ascii="Cambria Math" w:hAnsi="Cambria Math" w:cs="Times New Roman"/>
            </w:rPr>
            <m:t>±</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e>
                  </m:d>
                </m:e>
                <m:sup>
                  <m:r>
                    <m:rPr>
                      <m:sty m:val="bi"/>
                    </m:rPr>
                    <w:rPr>
                      <w:rFonts w:ascii="Cambria Math" w:hAnsi="Cambria Math" w:cs="Times New Roman"/>
                    </w:rPr>
                    <m:t>2</m:t>
                  </m:r>
                </m:sup>
              </m:sSup>
              <m:r>
                <m:rPr>
                  <m:sty m:val="bi"/>
                </m:rPr>
                <w:rPr>
                  <w:rFonts w:ascii="Cambria Math" w:hAnsi="Cambria Math" w:cs="Times New Roman"/>
                </w:rPr>
                <m:t>-</m:t>
              </m:r>
              <m:d>
                <m:dPr>
                  <m:ctrlPr>
                    <w:rPr>
                      <w:rFonts w:ascii="Cambria Math" w:eastAsiaTheme="minorEastAsia" w:hAnsi="Cambria Math" w:cs="Times New Roman"/>
                      <w:b/>
                      <w:i/>
                      <w:sz w:val="24"/>
                      <w:szCs w:val="24"/>
                    </w:rPr>
                  </m:ctrlPr>
                </m:dPr>
                <m:e>
                  <m:r>
                    <m:rPr>
                      <m:sty m:val="bi"/>
                    </m:rPr>
                    <w:rPr>
                      <w:rFonts w:ascii="Cambria Math" w:hAnsi="Cambria Math" w:cs="Times New Roman"/>
                    </w:rPr>
                    <m:t>-126</m:t>
                  </m:r>
                </m:e>
              </m:d>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r>
                    <m:rPr>
                      <m:sty m:val="bi"/>
                    </m:rPr>
                    <w:rPr>
                      <w:rFonts w:ascii="Cambria Math" w:hAnsi="Cambria Math" w:cs="Times New Roman"/>
                    </w:rPr>
                    <m:t>9</m:t>
                  </m:r>
                </m:e>
                <m:sup>
                  <m:r>
                    <m:rPr>
                      <m:sty m:val="bi"/>
                    </m:rPr>
                    <w:rPr>
                      <w:rFonts w:ascii="Cambria Math" w:hAnsi="Cambria Math" w:cs="Times New Roman"/>
                    </w:rPr>
                    <m:t>2</m:t>
                  </m:r>
                </m:sup>
              </m:sSup>
              <m:r>
                <m:rPr>
                  <m:sty m:val="bi"/>
                </m:rPr>
                <w:rPr>
                  <w:rFonts w:ascii="Cambria Math" w:hAnsi="Cambria Math" w:cs="Times New Roman"/>
                </w:rPr>
                <m:t>+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m:t>
          </m:r>
        </m:oMath>
      </m:oMathPara>
    </w:p>
    <w:p w14:paraId="510BF0AB"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oMath>
      </m:oMathPara>
    </w:p>
    <w:p w14:paraId="521CC289"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p>
    <w:p w14:paraId="345FE99F" w14:textId="77777777" w:rsidR="00FD3B05" w:rsidRPr="00854857" w:rsidRDefault="00FD3B05" w:rsidP="00FD3B05">
      <w:pPr>
        <w:pStyle w:val="Liststycke"/>
        <w:tabs>
          <w:tab w:val="left" w:pos="7380"/>
        </w:tabs>
        <w:ind w:left="567"/>
        <w:rPr>
          <w:rFonts w:ascii="Times New Roman" w:hAnsi="Times New Roman" w:cs="Times New Roman"/>
          <w:b/>
        </w:rPr>
      </w:pPr>
      <m:oMath>
        <m:r>
          <m:rPr>
            <m:sty m:val="bi"/>
          </m:rPr>
          <w:rPr>
            <w:rFonts w:ascii="Cambria Math" w:hAnsi="Cambria Math" w:cs="Times New Roman"/>
          </w:rPr>
          <m:t>r=-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5.4</m:t>
        </m:r>
      </m:oMath>
      <w:r w:rsidRPr="00854857">
        <w:rPr>
          <w:rFonts w:ascii="Times New Roman" w:hAnsi="Times New Roman" w:cs="Times New Roman"/>
          <w:b/>
        </w:rPr>
        <w:t xml:space="preserve">, eftersom </w:t>
      </w: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lt;0</m:t>
        </m:r>
      </m:oMath>
      <w:r>
        <w:rPr>
          <w:rFonts w:ascii="Times New Roman" w:hAnsi="Times New Roman" w:cs="Times New Roman"/>
          <w:b/>
        </w:rPr>
        <w:t xml:space="preserve">, </w:t>
      </w:r>
      <w:r w:rsidRPr="00854857">
        <w:rPr>
          <w:rFonts w:ascii="Times New Roman" w:hAnsi="Times New Roman" w:cs="Times New Roman"/>
          <w:b/>
        </w:rPr>
        <w:t>en sträcka</w:t>
      </w:r>
      <w:r>
        <w:rPr>
          <w:rFonts w:ascii="Times New Roman" w:hAnsi="Times New Roman" w:cs="Times New Roman"/>
          <w:b/>
        </w:rPr>
        <w:t xml:space="preserve"> </w:t>
      </w:r>
      <w:r w:rsidRPr="00854857">
        <w:rPr>
          <w:rFonts w:ascii="Times New Roman" w:hAnsi="Times New Roman" w:cs="Times New Roman"/>
          <w:b/>
        </w:rPr>
        <w:t>inte</w:t>
      </w:r>
      <w:r>
        <w:rPr>
          <w:rFonts w:ascii="Times New Roman" w:hAnsi="Times New Roman" w:cs="Times New Roman"/>
          <w:b/>
        </w:rPr>
        <w:t xml:space="preserve"> kan</w:t>
      </w:r>
      <w:r w:rsidRPr="00854857">
        <w:rPr>
          <w:rFonts w:ascii="Times New Roman" w:hAnsi="Times New Roman" w:cs="Times New Roman"/>
          <w:b/>
        </w:rPr>
        <w:t xml:space="preserve"> vara negativ.</w:t>
      </w:r>
    </w:p>
    <w:p w14:paraId="5E924929" w14:textId="77777777" w:rsidR="00FD3B05" w:rsidRPr="00854857" w:rsidRDefault="00FD3B05" w:rsidP="00FD3B05">
      <w:pPr>
        <w:pStyle w:val="Liststycke"/>
        <w:tabs>
          <w:tab w:val="left" w:pos="7380"/>
        </w:tabs>
        <w:ind w:left="567"/>
        <w:rPr>
          <w:rFonts w:ascii="Times New Roman" w:hAnsi="Times New Roman" w:cs="Times New Roman"/>
          <w:b/>
        </w:rPr>
      </w:pPr>
    </w:p>
    <w:p w14:paraId="2D0D7FEA"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AC=18+r=18-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23.4</m:t>
          </m:r>
        </m:oMath>
      </m:oMathPara>
    </w:p>
    <w:p w14:paraId="79F0FB90"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 xml:space="preserve">Svar: </w:t>
      </w:r>
      <m:oMath>
        <m:d>
          <m:dPr>
            <m:ctrlPr>
              <w:rPr>
                <w:rFonts w:ascii="Cambria Math" w:eastAsiaTheme="minorEastAsia" w:hAnsi="Cambria Math" w:cs="Times New Roman"/>
                <w:b/>
                <w:i/>
                <w:sz w:val="24"/>
                <w:szCs w:val="24"/>
              </w:rPr>
            </m:ctrlPr>
          </m:dPr>
          <m:e>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e>
        </m:d>
      </m:oMath>
      <w:r w:rsidRPr="00854857">
        <w:rPr>
          <w:rFonts w:ascii="Times New Roman" w:hAnsi="Times New Roman" w:cs="Times New Roman"/>
          <w:b/>
        </w:rPr>
        <w:t xml:space="preserve"> cm </w:t>
      </w:r>
      <m:oMath>
        <m:r>
          <m:rPr>
            <m:sty m:val="bi"/>
          </m:rPr>
          <w:rPr>
            <w:rFonts w:ascii="Cambria Math" w:hAnsi="Cambria Math" w:cs="Times New Roman"/>
          </w:rPr>
          <m:t>≈23.4</m:t>
        </m:r>
      </m:oMath>
      <w:r w:rsidRPr="00854857">
        <w:rPr>
          <w:rFonts w:ascii="Times New Roman" w:hAnsi="Times New Roman" w:cs="Times New Roman"/>
          <w:b/>
        </w:rPr>
        <w:t xml:space="preserve"> cm.</w:t>
      </w:r>
    </w:p>
    <w:p w14:paraId="2CEFAF10"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021BB416"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7BD8571A"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48379C">
        <w:rPr>
          <w:rFonts w:ascii="Times New Roman" w:hAnsi="Times New Roman" w:cs="Times New Roman"/>
        </w:rPr>
        <w:t>Nedanstående trianglar är likformiga</w:t>
      </w:r>
      <w:r>
        <w:rPr>
          <w:rFonts w:ascii="Times New Roman" w:hAnsi="Times New Roman" w:cs="Times New Roman"/>
        </w:rPr>
        <w:t xml:space="preserve">, och </w:t>
      </w:r>
      <m:oMath>
        <m:r>
          <w:rPr>
            <w:rFonts w:ascii="Cambria Math" w:hAnsi="Cambria Math" w:cs="Times New Roman"/>
          </w:rPr>
          <m:t>y=3.</m:t>
        </m:r>
      </m:oMath>
      <w:r w:rsidRPr="0048379C">
        <w:rPr>
          <w:rFonts w:ascii="Times New Roman" w:hAnsi="Times New Roman" w:cs="Times New Roman"/>
        </w:rPr>
        <w:t xml:space="preserve"> Bestäm </w:t>
      </w:r>
      <m:oMath>
        <m:r>
          <w:rPr>
            <w:rFonts w:ascii="Cambria Math" w:hAnsi="Cambria Math" w:cs="Times New Roman"/>
          </w:rPr>
          <m:t>x</m:t>
        </m:r>
      </m:oMath>
      <w:r>
        <w:rPr>
          <w:rFonts w:ascii="Times New Roman" w:hAnsi="Times New Roman" w:cs="Times New Roman"/>
        </w:rPr>
        <w:t xml:space="preserve"> och</w:t>
      </w:r>
      <w:r w:rsidRPr="0048379C">
        <w:rPr>
          <w:rFonts w:ascii="Times New Roman" w:hAnsi="Times New Roman" w:cs="Times New Roman"/>
        </w:rPr>
        <w:t xml:space="preserve"> </w:t>
      </w:r>
      <m:oMath>
        <m:r>
          <w:rPr>
            <w:rFonts w:ascii="Cambria Math" w:hAnsi="Cambria Math" w:cs="Times New Roman"/>
          </w:rPr>
          <m:t>z</m:t>
        </m:r>
      </m:oMath>
      <w:r>
        <w:rPr>
          <w:rFonts w:ascii="Times New Roman" w:hAnsi="Times New Roman" w:cs="Times New Roman"/>
        </w:rPr>
        <w:t>.</w:t>
      </w:r>
    </w:p>
    <w:p w14:paraId="4E47B3C9" w14:textId="77777777" w:rsidR="00FD3B05" w:rsidRPr="0048379C" w:rsidRDefault="00FD3B05" w:rsidP="00FD3B05">
      <w:pPr>
        <w:pStyle w:val="Liststycke"/>
        <w:tabs>
          <w:tab w:val="left" w:pos="7380"/>
        </w:tabs>
        <w:ind w:left="567"/>
        <w:rPr>
          <w:rFonts w:ascii="Times New Roman" w:hAnsi="Times New Roman" w:cs="Times New Roman"/>
        </w:rPr>
      </w:pPr>
    </w:p>
    <w:p w14:paraId="2FC8F838"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Default="00FD3B05" w:rsidP="00FD3B05">
      <w:pPr>
        <w:pStyle w:val="Liststycke"/>
        <w:tabs>
          <w:tab w:val="left" w:pos="7380"/>
        </w:tabs>
        <w:ind w:left="567"/>
        <w:rPr>
          <w:rFonts w:ascii="Times New Roman" w:hAnsi="Times New Roman" w:cs="Times New Roman"/>
        </w:rPr>
      </w:pPr>
    </w:p>
    <w:p w14:paraId="00A0ABC4" w14:textId="77777777" w:rsidR="00FD3B05" w:rsidRPr="00CA4B10" w:rsidRDefault="00D41187"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x</m:t>
              </m:r>
            </m:num>
            <m:den>
              <m:r>
                <m:rPr>
                  <m:sty m:val="bi"/>
                </m:rPr>
                <w:rPr>
                  <w:rFonts w:ascii="Cambria Math" w:hAnsi="Cambria Math" w:cs="Times New Roman"/>
                </w:rPr>
                <m:t>y</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oMath>
      </m:oMathPara>
    </w:p>
    <w:p w14:paraId="2EEA2637"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x=y∙</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3∙</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m:oMathPara>
    </w:p>
    <w:p w14:paraId="67C8E5AB" w14:textId="77777777" w:rsidR="00FD3B05" w:rsidRPr="00CA4B10" w:rsidRDefault="00FD3B05" w:rsidP="00FD3B05">
      <w:pPr>
        <w:pStyle w:val="Liststycke"/>
        <w:tabs>
          <w:tab w:val="left" w:pos="7380"/>
        </w:tabs>
        <w:ind w:left="567"/>
        <w:rPr>
          <w:rFonts w:ascii="Times New Roman" w:hAnsi="Times New Roman" w:cs="Times New Roman"/>
          <w:b/>
        </w:rPr>
      </w:pPr>
    </w:p>
    <w:p w14:paraId="211FC6B9" w14:textId="77777777" w:rsidR="00FD3B05" w:rsidRPr="00CA4B10" w:rsidRDefault="00D41187"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z</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oMath>
      </m:oMathPara>
    </w:p>
    <w:p w14:paraId="5B177116"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z=2∙</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m:oMathPara>
    </w:p>
    <w:p w14:paraId="2D5A3694" w14:textId="77777777" w:rsidR="00FD3B05" w:rsidRPr="00CA4B10" w:rsidRDefault="00FD3B05" w:rsidP="00FD3B05">
      <w:pPr>
        <w:pStyle w:val="Liststycke"/>
        <w:tabs>
          <w:tab w:val="left" w:pos="7380"/>
        </w:tabs>
        <w:ind w:left="567"/>
        <w:rPr>
          <w:rFonts w:ascii="Times New Roman" w:hAnsi="Times New Roman" w:cs="Times New Roman"/>
          <w:b/>
        </w:rPr>
      </w:pPr>
    </w:p>
    <w:p w14:paraId="78ECA095" w14:textId="77777777" w:rsidR="00FD3B05" w:rsidRPr="00CA4B10" w:rsidRDefault="00FD3B05" w:rsidP="00FD3B05">
      <w:pPr>
        <w:pStyle w:val="Liststycke"/>
        <w:tabs>
          <w:tab w:val="left" w:pos="7380"/>
        </w:tabs>
        <w:ind w:left="567"/>
        <w:rPr>
          <w:rFonts w:ascii="Times New Roman" w:hAnsi="Times New Roman" w:cs="Times New Roman"/>
          <w:b/>
        </w:rPr>
      </w:pPr>
      <w:r w:rsidRPr="00CA4B10">
        <w:rPr>
          <w:rFonts w:ascii="Times New Roman" w:hAnsi="Times New Roman" w:cs="Times New Roman"/>
          <w:b/>
        </w:rPr>
        <w:t xml:space="preserve">Svar: </w:t>
      </w:r>
      <m:oMath>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w:r w:rsidRPr="00CA4B10">
        <w:rPr>
          <w:rFonts w:ascii="Times New Roman" w:hAnsi="Times New Roman" w:cs="Times New Roman"/>
          <w:b/>
        </w:rPr>
        <w:t xml:space="preserve"> och </w:t>
      </w:r>
      <m:oMath>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w:r w:rsidRPr="00CA4B10">
        <w:rPr>
          <w:rFonts w:ascii="Times New Roman" w:hAnsi="Times New Roman" w:cs="Times New Roman"/>
          <w:b/>
        </w:rPr>
        <w:t>.</w:t>
      </w:r>
    </w:p>
    <w:p w14:paraId="28D965A6" w14:textId="77777777" w:rsidR="00FD3B05" w:rsidRDefault="00FD3B05" w:rsidP="00FD3B05">
      <w:pPr>
        <w:pStyle w:val="Liststycke"/>
        <w:tabs>
          <w:tab w:val="left" w:pos="7380"/>
        </w:tabs>
        <w:ind w:left="567"/>
        <w:rPr>
          <w:rFonts w:ascii="Times New Roman" w:hAnsi="Times New Roman" w:cs="Times New Roman"/>
        </w:rPr>
      </w:pPr>
    </w:p>
    <w:p w14:paraId="371D4BF9"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542549">
        <w:rPr>
          <w:rFonts w:ascii="Times New Roman" w:hAnsi="Times New Roman" w:cs="Times New Roman"/>
        </w:rPr>
        <w:t xml:space="preserve">I nedanstående figur är sträckan </w:t>
      </w:r>
      <w:r>
        <w:rPr>
          <w:rFonts w:ascii="Times New Roman" w:hAnsi="Times New Roman" w:cs="Times New Roman"/>
        </w:rPr>
        <w:t>DE parallell med sträckan AC. Bestäm x.</w:t>
      </w:r>
    </w:p>
    <w:p w14:paraId="79F871E9" w14:textId="77777777" w:rsidR="00FD3B05" w:rsidRDefault="00FD3B05" w:rsidP="00FD3B05">
      <w:pPr>
        <w:pStyle w:val="Liststycke"/>
        <w:tabs>
          <w:tab w:val="left" w:pos="7380"/>
        </w:tabs>
        <w:ind w:left="567"/>
        <w:rPr>
          <w:rFonts w:ascii="Times New Roman" w:hAnsi="Times New Roman" w:cs="Times New Roman"/>
        </w:rPr>
      </w:pPr>
    </w:p>
    <w:p w14:paraId="4B36EB69"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Default="00FD3B05" w:rsidP="00FD3B05">
      <w:pPr>
        <w:pStyle w:val="Liststycke"/>
        <w:tabs>
          <w:tab w:val="left" w:pos="7380"/>
        </w:tabs>
        <w:ind w:left="567"/>
        <w:rPr>
          <w:rFonts w:ascii="Times New Roman" w:hAnsi="Times New Roman" w:cs="Times New Roman"/>
        </w:rPr>
      </w:pPr>
    </w:p>
    <w:p w14:paraId="1F399147"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Bestäm x i nedanstående triangel.</w:t>
      </w:r>
    </w:p>
    <w:p w14:paraId="7E870311" w14:textId="77777777" w:rsidR="00FD3B05" w:rsidRDefault="00FD3B05" w:rsidP="00FD3B05">
      <w:pPr>
        <w:pStyle w:val="Liststycke"/>
        <w:tabs>
          <w:tab w:val="left" w:pos="7380"/>
        </w:tabs>
        <w:ind w:left="567"/>
        <w:rPr>
          <w:rFonts w:ascii="Times New Roman" w:hAnsi="Times New Roman" w:cs="Times New Roman"/>
        </w:rPr>
      </w:pPr>
    </w:p>
    <w:p w14:paraId="1C8D9ECF"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Default="00FD3B05" w:rsidP="00FD3B05">
      <w:pPr>
        <w:pStyle w:val="Liststycke"/>
        <w:tabs>
          <w:tab w:val="left" w:pos="7380"/>
        </w:tabs>
        <w:spacing w:after="0" w:line="240" w:lineRule="auto"/>
        <w:ind w:left="567"/>
        <w:rPr>
          <w:rFonts w:ascii="Times New Roman" w:hAnsi="Times New Roman" w:cs="Times New Roman"/>
        </w:rPr>
      </w:pPr>
    </w:p>
    <w:p w14:paraId="5645F572"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6F66FC">
        <w:rPr>
          <w:rFonts w:ascii="Times New Roman" w:hAnsi="Times New Roman" w:cs="Times New Roman"/>
        </w:rPr>
        <w:t>Förhållandet mellan en blå och röd kvadrat är 2. Omkretsen fö</w:t>
      </w:r>
      <w:r>
        <w:rPr>
          <w:rFonts w:ascii="Times New Roman" w:hAnsi="Times New Roman" w:cs="Times New Roman"/>
        </w:rPr>
        <w:t xml:space="preserve">r den </w:t>
      </w:r>
      <w:r w:rsidRPr="00DA3F1E">
        <w:rPr>
          <w:rFonts w:ascii="Times New Roman" w:hAnsi="Times New Roman" w:cs="Times New Roman"/>
        </w:rPr>
        <w:t xml:space="preserve">blå kvadrat är </w:t>
      </w:r>
      <w:r>
        <w:rPr>
          <w:rFonts w:ascii="Times New Roman" w:hAnsi="Times New Roman" w:cs="Times New Roman"/>
        </w:rPr>
        <w:t>8</w:t>
      </w:r>
      <w:r w:rsidRPr="00DA3F1E">
        <w:rPr>
          <w:rFonts w:ascii="Times New Roman" w:hAnsi="Times New Roman" w:cs="Times New Roman"/>
        </w:rPr>
        <w:t xml:space="preserve"> cm. Bestäm den röda kvadratens area.</w:t>
      </w:r>
    </w:p>
    <w:p w14:paraId="54E5EBE8" w14:textId="77777777" w:rsidR="00FD3B05" w:rsidRPr="00E31891" w:rsidRDefault="00FD3B05" w:rsidP="00FD3B05">
      <w:pPr>
        <w:pStyle w:val="Ingetavstnd"/>
      </w:pPr>
    </w:p>
    <w:p w14:paraId="1398146D"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En liksidig triangel har sidan 10 cm. Bestäm dess area.</w:t>
      </w:r>
    </w:p>
    <w:p w14:paraId="4C5457B6" w14:textId="77777777" w:rsidR="00F75EDE" w:rsidRPr="001E33D8" w:rsidRDefault="00F75EDE" w:rsidP="00F75EDE">
      <w:pPr>
        <w:pStyle w:val="Liststycke"/>
        <w:rPr>
          <w:rFonts w:ascii="Times New Roman" w:hAnsi="Times New Roman" w:cs="Times New Roman"/>
        </w:rPr>
      </w:pPr>
    </w:p>
    <w:p w14:paraId="5AB5D135"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Sidorna i en triangel är 16 cm, 10 cm och 10 cm. Bestäm dess area.</w:t>
      </w:r>
    </w:p>
    <w:p w14:paraId="0C27D445" w14:textId="77777777" w:rsidR="00F75EDE" w:rsidRDefault="00F75EDE" w:rsidP="00F75EDE">
      <w:pPr>
        <w:pStyle w:val="Liststycke"/>
        <w:tabs>
          <w:tab w:val="left" w:pos="7380"/>
        </w:tabs>
        <w:ind w:left="567"/>
        <w:rPr>
          <w:rFonts w:ascii="Times New Roman" w:hAnsi="Times New Roman" w:cs="Times New Roman"/>
        </w:rPr>
      </w:pPr>
    </w:p>
    <w:p w14:paraId="6F0711C3"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sidor i en likbent triangel är 8 cm och 10 cm. Bestäm dess area.</w:t>
      </w:r>
    </w:p>
    <w:p w14:paraId="7D41569A" w14:textId="77777777" w:rsidR="00F75EDE" w:rsidRDefault="00F75EDE" w:rsidP="00F75EDE">
      <w:pPr>
        <w:pStyle w:val="Liststycke"/>
        <w:tabs>
          <w:tab w:val="left" w:pos="7380"/>
        </w:tabs>
        <w:ind w:left="567"/>
        <w:rPr>
          <w:rFonts w:ascii="Times New Roman" w:hAnsi="Times New Roman" w:cs="Times New Roman"/>
        </w:rPr>
      </w:pPr>
    </w:p>
    <w:p w14:paraId="4EA46062"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sträckan DE 2 cm, BC 6 cm och AC 12 cm. Bestäm sträckan AD.</w:t>
      </w:r>
    </w:p>
    <w:p w14:paraId="131274FC" w14:textId="77777777" w:rsidR="00F75EDE" w:rsidRDefault="00F75EDE" w:rsidP="00F75EDE">
      <w:pPr>
        <w:pStyle w:val="Liststycke"/>
        <w:tabs>
          <w:tab w:val="left" w:pos="7380"/>
        </w:tabs>
        <w:ind w:left="0"/>
        <w:rPr>
          <w:rFonts w:ascii="Times New Roman" w:hAnsi="Times New Roman" w:cs="Times New Roman"/>
        </w:rPr>
      </w:pPr>
    </w:p>
    <w:p w14:paraId="461E91CE" w14:textId="77777777" w:rsidR="00F75EDE" w:rsidRDefault="00F75EDE" w:rsidP="00F75EDE">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Default="009A1FDA" w:rsidP="009A1FDA">
      <w:pPr>
        <w:pStyle w:val="Liststycke"/>
        <w:tabs>
          <w:tab w:val="left" w:pos="7380"/>
        </w:tabs>
        <w:spacing w:after="0" w:line="240" w:lineRule="auto"/>
        <w:ind w:left="567"/>
        <w:rPr>
          <w:rFonts w:ascii="Times New Roman" w:hAnsi="Times New Roman" w:cs="Times New Roman"/>
        </w:rPr>
      </w:pPr>
    </w:p>
    <w:p w14:paraId="47F4D208" w14:textId="77777777" w:rsidR="009A1FDA" w:rsidRDefault="009A1FDA"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Default="009800A6" w:rsidP="009800A6">
      <w:pPr>
        <w:pStyle w:val="Liststycke"/>
        <w:tabs>
          <w:tab w:val="left" w:pos="7380"/>
        </w:tabs>
        <w:spacing w:after="0" w:line="240" w:lineRule="auto"/>
        <w:ind w:left="567"/>
        <w:rPr>
          <w:rFonts w:ascii="Times New Roman" w:hAnsi="Times New Roman" w:cs="Times New Roman"/>
        </w:rPr>
      </w:pPr>
    </w:p>
    <w:p w14:paraId="7428CE35" w14:textId="77777777" w:rsidR="009800A6" w:rsidRDefault="009800A6" w:rsidP="004D0CE4">
      <w:pPr>
        <w:pStyle w:val="Liststycke"/>
        <w:numPr>
          <w:ilvl w:val="0"/>
          <w:numId w:val="10"/>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den övre triangeln likformig med den stora triangeln. Bestäm x och y.</w:t>
      </w:r>
    </w:p>
    <w:p w14:paraId="5C7BBC11" w14:textId="77777777" w:rsidR="009800A6" w:rsidRDefault="009800A6" w:rsidP="009800A6">
      <w:pPr>
        <w:pStyle w:val="Liststycke"/>
        <w:rPr>
          <w:rFonts w:ascii="Times New Roman" w:hAnsi="Times New Roman" w:cs="Times New Roman"/>
        </w:rPr>
      </w:pPr>
    </w:p>
    <w:p w14:paraId="11EAB8E9" w14:textId="77777777" w:rsidR="009800A6" w:rsidRDefault="009800A6" w:rsidP="009800A6">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Default="00C17D8F" w:rsidP="00D3335C">
      <w:pPr>
        <w:rPr>
          <w:rFonts w:ascii="Times New Roman" w:hAnsi="Times New Roman" w:cs="Times New Roman"/>
        </w:rPr>
      </w:pPr>
      <w:r w:rsidRPr="00C17D8F">
        <w:rPr>
          <w:rFonts w:ascii="Times New Roman" w:hAnsi="Times New Roman" w:cs="Times New Roman"/>
        </w:rPr>
        <w:t>Dålig uppfostran, låga krav och bristande disciplin</w:t>
      </w:r>
    </w:p>
    <w:p w14:paraId="32D153F5" w14:textId="77777777" w:rsidR="00AB3E33" w:rsidRDefault="00AB3E33" w:rsidP="00D3335C">
      <w:pPr>
        <w:rPr>
          <w:rFonts w:ascii="Times New Roman" w:hAnsi="Times New Roman" w:cs="Times New Roman"/>
        </w:rPr>
      </w:pPr>
      <w:r w:rsidRPr="00AB3E33">
        <w:rPr>
          <w:rFonts w:ascii="Times New Roman" w:hAnsi="Times New Roman" w:cs="Times New Roman"/>
        </w:rPr>
        <w:t>Att eleven är och förblir avstängd från mina lektioner</w:t>
      </w:r>
    </w:p>
    <w:p w14:paraId="238EA869"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Jag jobbar som lärare på Thomasgymnasiet i Strängas. Tisdagen den 20 mars gav jag en lektion i matematik i B226 för Sprint 9a, kl. 10.20-11.20.</w:t>
      </w:r>
    </w:p>
    <w:p w14:paraId="32DF85C8"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Default="00D3335C" w:rsidP="00D3335C">
      <w:pPr>
        <w:rPr>
          <w:rFonts w:ascii="Times New Roman" w:hAnsi="Times New Roman" w:cs="Times New Roman"/>
        </w:rPr>
      </w:pPr>
      <w:r w:rsidRPr="00D3335C">
        <w:rPr>
          <w:rFonts w:ascii="Times New Roman" w:hAnsi="Times New Roman" w:cs="Times New Roman"/>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Default="00AE4BF8"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65630007" w14:textId="77777777" w:rsidR="00AE4BF8" w:rsidRDefault="00AE4BF8" w:rsidP="004D0CE4">
      <w:pPr>
        <w:pStyle w:val="Ingetavstnd"/>
        <w:numPr>
          <w:ilvl w:val="1"/>
          <w:numId w:val="7"/>
        </w:numPr>
        <w:rPr>
          <w:rFonts w:ascii="Times New Roman" w:hAnsi="Times New Roman" w:cs="Times New Roman"/>
        </w:rPr>
      </w:pPr>
      <w:r>
        <w:rPr>
          <w:rFonts w:ascii="Times New Roman" w:hAnsi="Times New Roman" w:cs="Times New Roman"/>
        </w:rPr>
        <w:t>Muntligt NP måndagen den 7 maj</w:t>
      </w:r>
    </w:p>
    <w:p w14:paraId="2204F140" w14:textId="77777777" w:rsidR="00AE4BF8" w:rsidRPr="002F5885" w:rsidRDefault="00AE4BF8" w:rsidP="004D0CE4">
      <w:pPr>
        <w:pStyle w:val="Ingetavstnd"/>
        <w:numPr>
          <w:ilvl w:val="1"/>
          <w:numId w:val="7"/>
        </w:numPr>
        <w:rPr>
          <w:rFonts w:ascii="Times New Roman" w:hAnsi="Times New Roman" w:cs="Times New Roman"/>
        </w:rPr>
      </w:pPr>
      <w:r w:rsidRPr="002F5885">
        <w:rPr>
          <w:rFonts w:ascii="Times New Roman" w:hAnsi="Times New Roman" w:cs="Times New Roman"/>
        </w:rPr>
        <w:t>4 uppgifter från Skolverket + 5 uppgifter ur boken</w:t>
      </w:r>
    </w:p>
    <w:p w14:paraId="32A7DC86"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Min/Max</w:t>
      </w:r>
    </w:p>
    <w:p w14:paraId="6CC3C3F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1</w:t>
      </w:r>
    </w:p>
    <w:p w14:paraId="2D41B8E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1</w:t>
      </w:r>
      <w:r w:rsidR="00227390">
        <w:rPr>
          <w:rFonts w:ascii="Times New Roman" w:hAnsi="Times New Roman" w:cs="Times New Roman"/>
        </w:rPr>
        <w:t xml:space="preserve"> Hilma</w:t>
      </w:r>
    </w:p>
    <w:p w14:paraId="4D5FCF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3</w:t>
      </w:r>
      <w:r w:rsidR="00A7318A">
        <w:rPr>
          <w:rFonts w:ascii="Times New Roman" w:hAnsi="Times New Roman" w:cs="Times New Roman"/>
        </w:rPr>
        <w:t xml:space="preserve"> Hanna J</w:t>
      </w:r>
    </w:p>
    <w:p w14:paraId="6F9FFB08"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6</w:t>
      </w:r>
      <w:r w:rsidR="00227390">
        <w:rPr>
          <w:rFonts w:ascii="Times New Roman" w:hAnsi="Times New Roman" w:cs="Times New Roman"/>
        </w:rPr>
        <w:t xml:space="preserve"> Madeleine B</w:t>
      </w:r>
    </w:p>
    <w:p w14:paraId="676E681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7</w:t>
      </w:r>
      <w:r w:rsidR="00A7318A">
        <w:rPr>
          <w:rFonts w:ascii="Times New Roman" w:hAnsi="Times New Roman" w:cs="Times New Roman"/>
        </w:rPr>
        <w:t xml:space="preserve"> Oscar</w:t>
      </w:r>
    </w:p>
    <w:p w14:paraId="119C9393"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Arean under grafen</w:t>
      </w:r>
    </w:p>
    <w:p w14:paraId="3ED637F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w:t>
      </w:r>
    </w:p>
    <w:p w14:paraId="3B2E8042"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0</w:t>
      </w:r>
      <w:r w:rsidR="00EB60F4">
        <w:rPr>
          <w:rFonts w:ascii="Times New Roman" w:hAnsi="Times New Roman" w:cs="Times New Roman"/>
        </w:rPr>
        <w:t xml:space="preserve"> Joelle</w:t>
      </w:r>
    </w:p>
    <w:p w14:paraId="01FB49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2</w:t>
      </w:r>
    </w:p>
    <w:p w14:paraId="203718D0"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Ekvationssystem</w:t>
      </w:r>
    </w:p>
    <w:p w14:paraId="7CBFAC3E"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3</w:t>
      </w:r>
    </w:p>
    <w:p w14:paraId="603FBEB5"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w:t>
      </w:r>
      <w:r>
        <w:rPr>
          <w:rFonts w:ascii="Times New Roman" w:hAnsi="Times New Roman" w:cs="Times New Roman"/>
        </w:rPr>
        <w:t>5</w:t>
      </w:r>
      <w:r w:rsidR="00227390">
        <w:rPr>
          <w:rFonts w:ascii="Times New Roman" w:hAnsi="Times New Roman" w:cs="Times New Roman"/>
        </w:rPr>
        <w:t xml:space="preserve"> Caroline</w:t>
      </w:r>
    </w:p>
    <w:p w14:paraId="08840D1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6</w:t>
      </w:r>
    </w:p>
    <w:p w14:paraId="4CF6A49D"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7</w:t>
      </w:r>
    </w:p>
    <w:p w14:paraId="2D15E78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8</w:t>
      </w:r>
    </w:p>
    <w:p w14:paraId="3C605E11"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9</w:t>
      </w:r>
    </w:p>
    <w:p w14:paraId="5805903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50</w:t>
      </w:r>
    </w:p>
    <w:p w14:paraId="687A3FE1"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Skissa kurvan</w:t>
      </w:r>
    </w:p>
    <w:p w14:paraId="34F199E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w:t>
      </w:r>
      <w:r w:rsidR="00227390">
        <w:rPr>
          <w:rFonts w:ascii="Times New Roman" w:hAnsi="Times New Roman" w:cs="Times New Roman"/>
        </w:rPr>
        <w:t xml:space="preserve"> Hanna R-H</w:t>
      </w:r>
    </w:p>
    <w:p w14:paraId="33A9A30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06</w:t>
      </w:r>
      <w:r w:rsidR="00DF7252">
        <w:rPr>
          <w:rFonts w:ascii="Times New Roman" w:hAnsi="Times New Roman" w:cs="Times New Roman"/>
        </w:rPr>
        <w:t xml:space="preserve"> Madeleine A</w:t>
      </w:r>
    </w:p>
    <w:p w14:paraId="0DE056A1" w14:textId="77777777" w:rsidR="00092578" w:rsidRDefault="00092578" w:rsidP="004D0CE4">
      <w:pPr>
        <w:pStyle w:val="Ingetavstnd"/>
        <w:numPr>
          <w:ilvl w:val="0"/>
          <w:numId w:val="7"/>
        </w:numPr>
        <w:rPr>
          <w:rFonts w:ascii="Times New Roman" w:hAnsi="Times New Roman" w:cs="Times New Roman"/>
        </w:rPr>
      </w:pPr>
    </w:p>
    <w:p w14:paraId="72682777" w14:textId="77777777" w:rsidR="00092578" w:rsidRDefault="00092578" w:rsidP="004D0CE4">
      <w:pPr>
        <w:pStyle w:val="Ingetavstnd"/>
        <w:numPr>
          <w:ilvl w:val="0"/>
          <w:numId w:val="7"/>
        </w:numPr>
        <w:rPr>
          <w:rFonts w:ascii="Times New Roman" w:hAnsi="Times New Roman" w:cs="Times New Roman"/>
        </w:rPr>
      </w:pPr>
      <w:bookmarkStart w:id="3" w:name="_Hlk513472058"/>
      <w:r>
        <w:rPr>
          <w:rFonts w:ascii="Times New Roman" w:hAnsi="Times New Roman" w:cs="Times New Roman"/>
        </w:rPr>
        <w:t>Madeleine Andersson 4206</w:t>
      </w:r>
    </w:p>
    <w:p w14:paraId="20BEFD4A"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Joelle 5310</w:t>
      </w:r>
    </w:p>
    <w:p w14:paraId="5A07B98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Oscar 4257</w:t>
      </w:r>
    </w:p>
    <w:p w14:paraId="7564577C"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Johansson 4253</w:t>
      </w:r>
    </w:p>
    <w:p w14:paraId="257D372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Madeleine Bardland 4256</w:t>
      </w:r>
    </w:p>
    <w:p w14:paraId="4FB94D19"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R-H 4</w:t>
      </w:r>
    </w:p>
    <w:p w14:paraId="12CF9CF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Caroline 2145</w:t>
      </w:r>
    </w:p>
    <w:p w14:paraId="41C4696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ilma 4251</w:t>
      </w:r>
    </w:p>
    <w:bookmarkEnd w:id="3"/>
    <w:p w14:paraId="270C291A" w14:textId="77777777" w:rsidR="00092578" w:rsidRPr="00092578" w:rsidRDefault="00092578" w:rsidP="00092578">
      <w:pPr>
        <w:pStyle w:val="Ingetavstnd"/>
        <w:rPr>
          <w:rFonts w:ascii="Times New Roman" w:hAnsi="Times New Roman" w:cs="Times New Roman"/>
        </w:rPr>
      </w:pPr>
    </w:p>
    <w:p w14:paraId="18918305" w14:textId="77777777" w:rsidR="00410D09" w:rsidRPr="006C22E1" w:rsidRDefault="00410D09" w:rsidP="00410D09">
      <w:pPr>
        <w:pStyle w:val="Ingetavstnd"/>
        <w:rPr>
          <w:rStyle w:val="st1"/>
          <w:rFonts w:ascii="Times New Roman" w:hAnsi="Times New Roman" w:cs="Times New Roman"/>
          <w:color w:val="545454"/>
        </w:rPr>
      </w:pPr>
      <w:r w:rsidRPr="006C22E1">
        <w:rPr>
          <w:rStyle w:val="st1"/>
          <w:rFonts w:ascii="Times New Roman" w:hAnsi="Times New Roman" w:cs="Times New Roman"/>
          <w:color w:val="545454"/>
        </w:rPr>
        <w:t>Falcon Funds</w:t>
      </w:r>
    </w:p>
    <w:p w14:paraId="215C0F9D" w14:textId="77777777" w:rsidR="00410D09" w:rsidRPr="006C22E1" w:rsidRDefault="00410D09" w:rsidP="00410D09">
      <w:pPr>
        <w:pStyle w:val="Ingetavstnd"/>
        <w:rPr>
          <w:rFonts w:ascii="Times New Roman" w:hAnsi="Times New Roman" w:cs="Times New Roman"/>
        </w:rPr>
      </w:pPr>
    </w:p>
    <w:p w14:paraId="63CFC7BC" w14:textId="77777777" w:rsidR="00410D09" w:rsidRDefault="00410D09" w:rsidP="00410D09">
      <w:pPr>
        <w:pStyle w:val="Ingetavstnd"/>
        <w:rPr>
          <w:rFonts w:ascii="Times New Roman" w:hAnsi="Times New Roman" w:cs="Times New Roman"/>
        </w:rPr>
      </w:pPr>
      <w:r w:rsidRPr="006C22E1">
        <w:rPr>
          <w:rFonts w:ascii="Times New Roman" w:hAnsi="Times New Roman" w:cs="Times New Roman"/>
        </w:rPr>
        <w:t>Maria Rydbeck</w:t>
      </w:r>
    </w:p>
    <w:p w14:paraId="352E5F00" w14:textId="77777777" w:rsidR="00CD072D" w:rsidRDefault="00CD072D" w:rsidP="00410D09">
      <w:pPr>
        <w:pStyle w:val="Ingetavstnd"/>
        <w:rPr>
          <w:rFonts w:ascii="Times New Roman" w:hAnsi="Times New Roman" w:cs="Times New Roman"/>
        </w:rPr>
      </w:pPr>
    </w:p>
    <w:p w14:paraId="4EFF4576" w14:textId="77777777" w:rsidR="00410D09" w:rsidRPr="006C22E1" w:rsidRDefault="00410D09" w:rsidP="00410D09">
      <w:pPr>
        <w:pStyle w:val="Ingetavstnd"/>
        <w:rPr>
          <w:rFonts w:ascii="Times New Roman" w:hAnsi="Times New Roman" w:cs="Times New Roman"/>
        </w:rPr>
      </w:pPr>
      <w:r w:rsidRPr="006C22E1">
        <w:rPr>
          <w:rFonts w:ascii="Times New Roman" w:hAnsi="Times New Roman" w:cs="Times New Roman"/>
        </w:rPr>
        <w:t>0705-195198</w:t>
      </w:r>
    </w:p>
    <w:p w14:paraId="32189E21" w14:textId="77777777" w:rsidR="00410D09" w:rsidRPr="006C22E1" w:rsidRDefault="00410D09" w:rsidP="00410D09">
      <w:pPr>
        <w:pStyle w:val="Ingetavstnd"/>
        <w:rPr>
          <w:rFonts w:ascii="Times New Roman" w:hAnsi="Times New Roman" w:cs="Times New Roman"/>
        </w:rPr>
      </w:pPr>
    </w:p>
    <w:p w14:paraId="75771ECB"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ats Öberg, chef fondenheten, pensionsmyndigheten</w:t>
      </w:r>
    </w:p>
    <w:p w14:paraId="75E54489"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Olle Billinger, politiskt sakkunnig, finansdepartementet</w:t>
      </w:r>
    </w:p>
    <w:p w14:paraId="77832018"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ikael Westberg, chefsjurist, pensionsmyndigheten</w:t>
      </w:r>
    </w:p>
    <w:p w14:paraId="7C73414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Katrin Westling Palm, generaldirektör, pensionsmyndigheten</w:t>
      </w:r>
    </w:p>
    <w:p w14:paraId="6C9D78F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Jag har också vid flera tillfällen försökt tala med Per Bolund, finansmarknadsminister.</w:t>
      </w:r>
    </w:p>
    <w:p w14:paraId="7037ADDE" w14:textId="77777777" w:rsidR="00A41765" w:rsidRDefault="00A41765" w:rsidP="00A41765">
      <w:pPr>
        <w:pStyle w:val="Ingetavstnd"/>
        <w:rPr>
          <w:rFonts w:ascii="Times New Roman" w:hAnsi="Times New Roman" w:cs="Times New Roman"/>
        </w:rPr>
      </w:pPr>
      <w:r w:rsidRPr="00982B2A">
        <w:rPr>
          <w:rFonts w:ascii="Times New Roman" w:hAnsi="Times New Roman" w:cs="Times New Roman"/>
        </w:rPr>
        <w:t>Hej,</w:t>
      </w:r>
    </w:p>
    <w:p w14:paraId="231618C2" w14:textId="77777777" w:rsidR="00166675" w:rsidRPr="00982B2A" w:rsidRDefault="00166675" w:rsidP="00A41765">
      <w:pPr>
        <w:pStyle w:val="Ingetavstnd"/>
        <w:rPr>
          <w:rFonts w:ascii="Times New Roman" w:hAnsi="Times New Roman" w:cs="Times New Roman"/>
        </w:rPr>
      </w:pPr>
    </w:p>
    <w:p w14:paraId="21C08EBD" w14:textId="77777777" w:rsidR="00166675" w:rsidRDefault="00A41765" w:rsidP="00A41765">
      <w:pPr>
        <w:pStyle w:val="Ingetavstnd"/>
        <w:rPr>
          <w:rFonts w:ascii="Times New Roman" w:hAnsi="Times New Roman" w:cs="Times New Roman"/>
        </w:rPr>
      </w:pPr>
      <w:r w:rsidRPr="00982B2A">
        <w:rPr>
          <w:rFonts w:ascii="Times New Roman" w:hAnsi="Times New Roman" w:cs="Times New Roman"/>
        </w:rPr>
        <w:t>Jag träffade Gass i fredags. Vi hade bokat klockan två</w:t>
      </w:r>
      <w:r>
        <w:rPr>
          <w:rFonts w:ascii="Times New Roman" w:hAnsi="Times New Roman" w:cs="Times New Roman"/>
        </w:rPr>
        <w:t>, men hon dök upp först klockan tre. Efter lite osäkerhet med avbokning och påbokning träffades vi vid fyratiden. Vi samtalade i en timme om algebra.</w:t>
      </w:r>
      <w:r w:rsidR="00472102">
        <w:rPr>
          <w:rFonts w:ascii="Times New Roman" w:hAnsi="Times New Roman" w:cs="Times New Roman"/>
        </w:rPr>
        <w:t xml:space="preserve"> Hennes kunskaper i algebra var </w:t>
      </w:r>
      <w:r w:rsidR="00DA65AC">
        <w:rPr>
          <w:rFonts w:ascii="Times New Roman" w:hAnsi="Times New Roman" w:cs="Times New Roman"/>
        </w:rPr>
        <w:t xml:space="preserve">mycket </w:t>
      </w:r>
      <w:r w:rsidR="00472102">
        <w:rPr>
          <w:rFonts w:ascii="Times New Roman" w:hAnsi="Times New Roman" w:cs="Times New Roman"/>
        </w:rPr>
        <w:t>begränsade</w:t>
      </w:r>
      <w:r>
        <w:rPr>
          <w:rFonts w:ascii="Times New Roman" w:hAnsi="Times New Roman" w:cs="Times New Roman"/>
        </w:rPr>
        <w:t>, vilket hon skyllde på att hon blivit kränkt av allt och alla. Hon påstår att hon blivit godkänd på kapitel</w:t>
      </w:r>
      <w:r w:rsidR="00D46613">
        <w:rPr>
          <w:rFonts w:ascii="Times New Roman" w:hAnsi="Times New Roman" w:cs="Times New Roman"/>
        </w:rPr>
        <w:t xml:space="preserve"> </w:t>
      </w:r>
      <w:r>
        <w:rPr>
          <w:rFonts w:ascii="Times New Roman" w:hAnsi="Times New Roman" w:cs="Times New Roman"/>
        </w:rPr>
        <w:t>1-4 (tre D och ett E) under förra läsåret. Om det är sant har hon haft hela hösten och halva våren på sig att komplettera med kapitel 5</w:t>
      </w:r>
      <w:r w:rsidR="007A20AF">
        <w:rPr>
          <w:rFonts w:ascii="Times New Roman" w:hAnsi="Times New Roman" w:cs="Times New Roman"/>
        </w:rPr>
        <w:t>, vilket hon struntat i</w:t>
      </w:r>
      <w:r>
        <w:rPr>
          <w:rFonts w:ascii="Times New Roman" w:hAnsi="Times New Roman" w:cs="Times New Roman"/>
        </w:rPr>
        <w:t>. Med för all del, hon kan få E i betyg</w:t>
      </w:r>
      <w:r w:rsidR="00166675">
        <w:rPr>
          <w:rFonts w:ascii="Times New Roman" w:hAnsi="Times New Roman" w:cs="Times New Roman"/>
        </w:rPr>
        <w:t>.</w:t>
      </w:r>
    </w:p>
    <w:p w14:paraId="7330AE57" w14:textId="77777777" w:rsidR="00166675" w:rsidRDefault="00166675" w:rsidP="00A41765">
      <w:pPr>
        <w:pStyle w:val="Ingetavstnd"/>
        <w:rPr>
          <w:rFonts w:ascii="Times New Roman" w:hAnsi="Times New Roman" w:cs="Times New Roman"/>
        </w:rPr>
      </w:pPr>
    </w:p>
    <w:p w14:paraId="2D9D3CF6" w14:textId="77777777" w:rsidR="00A41765" w:rsidRDefault="007A0CFC" w:rsidP="00A41765">
      <w:pPr>
        <w:pStyle w:val="Ingetavstnd"/>
        <w:rPr>
          <w:rFonts w:ascii="Times New Roman" w:hAnsi="Times New Roman" w:cs="Times New Roman"/>
        </w:rPr>
      </w:pPr>
      <w:r>
        <w:rPr>
          <w:rFonts w:ascii="Times New Roman" w:hAnsi="Times New Roman" w:cs="Times New Roman"/>
        </w:rPr>
        <w:t>Så långt gick det hyfsat väl, men e</w:t>
      </w:r>
      <w:r w:rsidR="00A41765">
        <w:rPr>
          <w:rFonts w:ascii="Times New Roman" w:hAnsi="Times New Roman" w:cs="Times New Roman"/>
        </w:rPr>
        <w:t xml:space="preserve">fter samtalet dröjde hon sig kvar i B-byggnaden i en halvtimme. Hon låste in sig på toaletten och vägrade gå ut. Klockan vad då halv sex på fredag kväll, då åtminstone jag var trött och ville gå hem. </w:t>
      </w:r>
      <w:r w:rsidR="007B0DA9">
        <w:rPr>
          <w:rFonts w:ascii="Times New Roman" w:hAnsi="Times New Roman" w:cs="Times New Roman"/>
        </w:rPr>
        <w:t xml:space="preserve">Hon vägrade följa en direkt uppmaning från rektorn om att lämna byggnaden. </w:t>
      </w:r>
      <w:r w:rsidR="00A41765">
        <w:rPr>
          <w:rFonts w:ascii="Times New Roman" w:hAnsi="Times New Roman" w:cs="Times New Roman"/>
        </w:rPr>
        <w:t>När vi väl fick ut henne ur byggnaden var hon förbannad, kränkt och mycket otrevlig. Hon visade inte minsta tacksamhet över att vi ställ</w:t>
      </w:r>
      <w:r w:rsidR="007A20AF">
        <w:rPr>
          <w:rFonts w:ascii="Times New Roman" w:hAnsi="Times New Roman" w:cs="Times New Roman"/>
        </w:rPr>
        <w:t>t</w:t>
      </w:r>
      <w:r w:rsidR="00A41765">
        <w:rPr>
          <w:rFonts w:ascii="Times New Roman" w:hAnsi="Times New Roman" w:cs="Times New Roman"/>
        </w:rPr>
        <w:t xml:space="preserve"> upp för henne</w:t>
      </w:r>
      <w:r w:rsidR="007A20AF">
        <w:rPr>
          <w:rFonts w:ascii="Times New Roman" w:hAnsi="Times New Roman" w:cs="Times New Roman"/>
        </w:rPr>
        <w:t>.</w:t>
      </w:r>
    </w:p>
    <w:p w14:paraId="04387EDD" w14:textId="77777777" w:rsidR="00166675" w:rsidRDefault="00166675" w:rsidP="00A41765">
      <w:pPr>
        <w:pStyle w:val="Ingetavstnd"/>
        <w:rPr>
          <w:rFonts w:ascii="Times New Roman" w:hAnsi="Times New Roman" w:cs="Times New Roman"/>
        </w:rPr>
      </w:pPr>
    </w:p>
    <w:p w14:paraId="0667A16E" w14:textId="77777777" w:rsidR="00F85F45" w:rsidRDefault="00A41765" w:rsidP="00A41765">
      <w:pPr>
        <w:pStyle w:val="Ingetavstnd"/>
        <w:rPr>
          <w:rFonts w:ascii="Times New Roman" w:hAnsi="Times New Roman" w:cs="Times New Roman"/>
        </w:rPr>
      </w:pPr>
      <w:r>
        <w:rPr>
          <w:rFonts w:ascii="Times New Roman" w:hAnsi="Times New Roman" w:cs="Times New Roman"/>
        </w:rPr>
        <w:t>Jag anser att hon fått de chanser hon förtjänar, nu får det vara nog.</w:t>
      </w:r>
    </w:p>
    <w:p w14:paraId="50A8B4D4" w14:textId="77777777" w:rsidR="00166675" w:rsidRDefault="00F85F45" w:rsidP="00A41765">
      <w:pPr>
        <w:pStyle w:val="Ingetavstnd"/>
        <w:rPr>
          <w:rFonts w:ascii="Times New Roman" w:hAnsi="Times New Roman" w:cs="Times New Roman"/>
        </w:rPr>
      </w:pPr>
      <w:r>
        <w:rPr>
          <w:rFonts w:ascii="Times New Roman" w:hAnsi="Times New Roman" w:cs="Times New Roman"/>
        </w:rPr>
        <w:t xml:space="preserve"> </w:t>
      </w:r>
    </w:p>
    <w:p w14:paraId="732E07DF" w14:textId="77777777" w:rsidR="00A41765" w:rsidRDefault="00A41765" w:rsidP="00A41765">
      <w:pPr>
        <w:pStyle w:val="Ingetavstnd"/>
        <w:rPr>
          <w:rFonts w:ascii="Times New Roman" w:hAnsi="Times New Roman" w:cs="Times New Roman"/>
        </w:rPr>
      </w:pPr>
      <w:r>
        <w:rPr>
          <w:rFonts w:ascii="Times New Roman" w:hAnsi="Times New Roman" w:cs="Times New Roman"/>
        </w:rPr>
        <w:t>Hälsningar Stefan</w:t>
      </w:r>
    </w:p>
    <w:p w14:paraId="47F0F491" w14:textId="77777777" w:rsidR="00410D09" w:rsidRDefault="00410D09" w:rsidP="00D3335C">
      <w:pPr>
        <w:rPr>
          <w:rFonts w:ascii="Times New Roman" w:hAnsi="Times New Roman" w:cs="Times New Roman"/>
        </w:rPr>
      </w:pPr>
    </w:p>
    <w:p w14:paraId="01E33094"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83 = a1816)</w:t>
      </w:r>
    </w:p>
    <w:p w14:paraId="03CB3F56"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90 = t1824 edx 53)</w:t>
      </w:r>
    </w:p>
    <w:p w14:paraId="2749881C"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4 = a1841)</w:t>
      </w:r>
    </w:p>
    <w:p w14:paraId="4AF757A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8 = a1842)</w:t>
      </w:r>
    </w:p>
    <w:p w14:paraId="0DEB7DAD"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2 = a1853)</w:t>
      </w:r>
    </w:p>
    <w:p w14:paraId="1E410E5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4 = t1859 edx 177)</w:t>
      </w:r>
    </w:p>
    <w:p w14:paraId="40D01E2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2 = a1867)</w:t>
      </w:r>
    </w:p>
    <w:p w14:paraId="0B21DCB8"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4 = t1873 edx 239)</w:t>
      </w:r>
    </w:p>
    <w:p w14:paraId="2D1D3FCF"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56 = t1881)</w:t>
      </w:r>
    </w:p>
    <w:p w14:paraId="5625AE2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60 = t1886 eax 278)</w:t>
      </w:r>
    </w:p>
    <w:p w14:paraId="7E980D93" w14:textId="77777777" w:rsidR="004150EC" w:rsidRDefault="004150EC" w:rsidP="004150EC">
      <w:pPr>
        <w:pStyle w:val="Ingetavstnd"/>
        <w:rPr>
          <w:rFonts w:ascii="Times New Roman" w:hAnsi="Times New Roman" w:cs="Times New Roman"/>
        </w:rPr>
      </w:pPr>
      <w:r w:rsidRPr="004A2535">
        <w:rPr>
          <w:rFonts w:ascii="Times New Roman" w:hAnsi="Times New Roman" w:cs="Times New Roman"/>
        </w:rPr>
        <w:t>($temp2767 = a1887)]</w:t>
      </w:r>
    </w:p>
    <w:p w14:paraId="2A4DABB4" w14:textId="77777777" w:rsidR="00676562" w:rsidRDefault="00676562" w:rsidP="00676562">
      <w:pPr>
        <w:pStyle w:val="Ingetavstnd"/>
        <w:rPr>
          <w:rFonts w:ascii="Times New Roman" w:hAnsi="Times New Roman" w:cs="Times New Roman"/>
        </w:rPr>
      </w:pPr>
      <w:r>
        <w:rPr>
          <w:rFonts w:ascii="Times New Roman" w:hAnsi="Times New Roman" w:cs="Times New Roman"/>
        </w:rPr>
        <w:t>OS X El Capitan</w:t>
      </w:r>
    </w:p>
    <w:p w14:paraId="00C0D011" w14:textId="77777777" w:rsidR="00676562" w:rsidRDefault="00676562" w:rsidP="00676562">
      <w:pPr>
        <w:pStyle w:val="Ingetavstnd"/>
        <w:rPr>
          <w:rFonts w:ascii="Times New Roman" w:hAnsi="Times New Roman" w:cs="Times New Roman"/>
        </w:rPr>
      </w:pPr>
      <w:r>
        <w:rPr>
          <w:rFonts w:ascii="Times New Roman" w:hAnsi="Times New Roman" w:cs="Times New Roman"/>
        </w:rPr>
        <w:t>Version 10.11.6</w:t>
      </w:r>
    </w:p>
    <w:p w14:paraId="7FFACE13" w14:textId="77777777" w:rsidR="00676562" w:rsidRDefault="00676562" w:rsidP="00676562">
      <w:pPr>
        <w:pStyle w:val="Ingetavstnd"/>
        <w:rPr>
          <w:rFonts w:ascii="Times New Roman" w:hAnsi="Times New Roman" w:cs="Times New Roman"/>
        </w:rPr>
      </w:pPr>
      <w:r>
        <w:rPr>
          <w:rFonts w:ascii="Times New Roman" w:hAnsi="Times New Roman" w:cs="Times New Roman"/>
        </w:rPr>
        <w:t>MacBook Air (13 tum, tidigt 2014)</w:t>
      </w:r>
    </w:p>
    <w:p w14:paraId="53C0AE0E" w14:textId="77777777" w:rsidR="00676562" w:rsidRDefault="00676562" w:rsidP="00676562">
      <w:pPr>
        <w:pStyle w:val="Ingetavstnd"/>
        <w:rPr>
          <w:rFonts w:ascii="Times New Roman" w:hAnsi="Times New Roman" w:cs="Times New Roman"/>
        </w:rPr>
      </w:pPr>
      <w:r>
        <w:rPr>
          <w:rFonts w:ascii="Times New Roman" w:hAnsi="Times New Roman" w:cs="Times New Roman"/>
        </w:rPr>
        <w:t>Processor: 1.4 GHz Intel Core i5</w:t>
      </w:r>
    </w:p>
    <w:p w14:paraId="21E23DE8" w14:textId="77777777" w:rsidR="00676562" w:rsidRDefault="00676562" w:rsidP="00676562">
      <w:pPr>
        <w:pStyle w:val="Ingetavstnd"/>
        <w:rPr>
          <w:rFonts w:ascii="Times New Roman" w:hAnsi="Times New Roman" w:cs="Times New Roman"/>
        </w:rPr>
      </w:pPr>
      <w:r>
        <w:rPr>
          <w:rFonts w:ascii="Times New Roman" w:hAnsi="Times New Roman" w:cs="Times New Roman"/>
        </w:rPr>
        <w:t>Minne: 4 GB 1600 MHz DDR3</w:t>
      </w:r>
    </w:p>
    <w:p w14:paraId="7F6DB98E" w14:textId="77777777" w:rsidR="00676562" w:rsidRDefault="00676562" w:rsidP="00676562">
      <w:pPr>
        <w:pStyle w:val="Ingetavstnd"/>
        <w:rPr>
          <w:rFonts w:ascii="Times New Roman" w:hAnsi="Times New Roman" w:cs="Times New Roman"/>
        </w:rPr>
      </w:pPr>
      <w:r>
        <w:rPr>
          <w:rFonts w:ascii="Times New Roman" w:hAnsi="Times New Roman" w:cs="Times New Roman"/>
        </w:rPr>
        <w:t>Grafik: Intel HD Graphics 5000 1536 MB</w:t>
      </w:r>
    </w:p>
    <w:p w14:paraId="2F747958" w14:textId="77777777" w:rsidR="00676562" w:rsidRDefault="00676562" w:rsidP="00676562">
      <w:pPr>
        <w:pStyle w:val="Ingetavstnd"/>
        <w:rPr>
          <w:rFonts w:ascii="Times New Roman" w:hAnsi="Times New Roman" w:cs="Times New Roman"/>
        </w:rPr>
      </w:pPr>
      <w:r>
        <w:rPr>
          <w:rFonts w:ascii="Times New Roman" w:hAnsi="Times New Roman" w:cs="Times New Roman"/>
        </w:rPr>
        <w:t>Serienummer: C2VN28ZBG085</w:t>
      </w:r>
    </w:p>
    <w:p w14:paraId="225FE915" w14:textId="77777777" w:rsidR="00676562" w:rsidRDefault="00676562" w:rsidP="00676562">
      <w:pPr>
        <w:pStyle w:val="Ingetavstnd"/>
        <w:rPr>
          <w:rFonts w:ascii="Times New Roman" w:hAnsi="Times New Roman" w:cs="Times New Roman"/>
        </w:rPr>
      </w:pPr>
      <w:r>
        <w:rPr>
          <w:rFonts w:ascii="Times New Roman" w:hAnsi="Times New Roman" w:cs="Times New Roman"/>
        </w:rPr>
        <w:t>Inbyggd skärm: 13,3 tum (1440 * 800)</w:t>
      </w:r>
    </w:p>
    <w:p w14:paraId="547D8260" w14:textId="77777777" w:rsidR="00676562" w:rsidRDefault="00676562" w:rsidP="00676562">
      <w:pPr>
        <w:pStyle w:val="Ingetavstnd"/>
        <w:rPr>
          <w:rFonts w:ascii="Times New Roman" w:hAnsi="Times New Roman" w:cs="Times New Roman"/>
        </w:rPr>
      </w:pPr>
      <w:r>
        <w:rPr>
          <w:rFonts w:ascii="Times New Roman" w:hAnsi="Times New Roman" w:cs="Times New Roman"/>
        </w:rPr>
        <w:t>Intel HD Graphics 5000 1536 MB</w:t>
      </w:r>
    </w:p>
    <w:p w14:paraId="6DFF7C1B" w14:textId="77777777" w:rsidR="00676562" w:rsidRDefault="00676562" w:rsidP="00676562">
      <w:pPr>
        <w:pStyle w:val="Ingetavstnd"/>
        <w:rPr>
          <w:rFonts w:ascii="Times New Roman" w:hAnsi="Times New Roman" w:cs="Times New Roman"/>
        </w:rPr>
      </w:pPr>
      <w:r>
        <w:rPr>
          <w:rFonts w:ascii="Times New Roman" w:hAnsi="Times New Roman" w:cs="Times New Roman"/>
        </w:rPr>
        <w:t>Stöldmärkt Strängnäs Kommun IRS321338</w:t>
      </w:r>
    </w:p>
    <w:p w14:paraId="7D4912D6" w14:textId="77777777" w:rsidR="00676562" w:rsidRDefault="00676562" w:rsidP="00676562">
      <w:pPr>
        <w:pStyle w:val="Ingetavstnd"/>
        <w:rPr>
          <w:rFonts w:ascii="Times New Roman" w:hAnsi="Times New Roman" w:cs="Times New Roman"/>
        </w:rPr>
      </w:pPr>
      <w:r>
        <w:rPr>
          <w:rFonts w:ascii="Times New Roman" w:hAnsi="Times New Roman" w:cs="Times New Roman"/>
        </w:rPr>
        <w:t>If found please call: +46 (0) 42 299940</w:t>
      </w:r>
    </w:p>
    <w:p w14:paraId="7764A5D5" w14:textId="77777777" w:rsidR="00676562" w:rsidRDefault="00676562" w:rsidP="004150EC">
      <w:pPr>
        <w:pStyle w:val="Ingetavstnd"/>
        <w:rPr>
          <w:rFonts w:ascii="Times New Roman" w:hAnsi="Times New Roman" w:cs="Times New Roman"/>
        </w:rPr>
      </w:pPr>
    </w:p>
    <w:p w14:paraId="6B3AD396" w14:textId="77777777" w:rsidR="00C31B5E" w:rsidRDefault="00FA56C5" w:rsidP="004150EC">
      <w:pPr>
        <w:pStyle w:val="Ingetavstnd"/>
        <w:rPr>
          <w:rFonts w:ascii="Times New Roman" w:hAnsi="Times New Roman" w:cs="Times New Roman"/>
        </w:rPr>
      </w:pPr>
      <w:bookmarkStart w:id="4" w:name="_Hlk517346889"/>
      <w:r>
        <w:rPr>
          <w:rFonts w:ascii="Times New Roman" w:hAnsi="Times New Roman" w:cs="Times New Roman"/>
        </w:rPr>
        <w:t>Telefon 070-23599</w:t>
      </w:r>
      <w:r w:rsidR="006F1AAB">
        <w:rPr>
          <w:rFonts w:ascii="Times New Roman" w:hAnsi="Times New Roman" w:cs="Times New Roman"/>
        </w:rPr>
        <w:t>2</w:t>
      </w:r>
      <w:r>
        <w:rPr>
          <w:rFonts w:ascii="Times New Roman" w:hAnsi="Times New Roman" w:cs="Times New Roman"/>
        </w:rPr>
        <w:t>3</w:t>
      </w:r>
      <w:r w:rsidR="006F1AAB">
        <w:rPr>
          <w:rFonts w:ascii="Times New Roman" w:hAnsi="Times New Roman" w:cs="Times New Roman"/>
        </w:rPr>
        <w:t>4</w:t>
      </w:r>
      <w:r>
        <w:rPr>
          <w:rFonts w:ascii="Times New Roman" w:hAnsi="Times New Roman" w:cs="Times New Roman"/>
        </w:rPr>
        <w:t>, 0500-1</w:t>
      </w:r>
      <w:r w:rsidR="00A4751E">
        <w:rPr>
          <w:rFonts w:ascii="Times New Roman" w:hAnsi="Times New Roman" w:cs="Times New Roman"/>
        </w:rPr>
        <w:t>3</w:t>
      </w:r>
      <w:r>
        <w:rPr>
          <w:rFonts w:ascii="Times New Roman" w:hAnsi="Times New Roman" w:cs="Times New Roman"/>
        </w:rPr>
        <w:t>1207</w:t>
      </w:r>
      <w:bookmarkEnd w:id="4"/>
    </w:p>
    <w:p w14:paraId="4AD42165" w14:textId="6CFC7B48" w:rsidR="00FE7389" w:rsidRDefault="00FE7389" w:rsidP="004150EC">
      <w:pPr>
        <w:pStyle w:val="Ingetavstnd"/>
        <w:rPr>
          <w:rFonts w:ascii="Times New Roman" w:hAnsi="Times New Roman" w:cs="Times New Roman"/>
        </w:rPr>
      </w:pPr>
    </w:p>
    <w:p w14:paraId="2D127B29" w14:textId="38C9A8A2" w:rsidR="00E91DAB" w:rsidRDefault="00E91DAB" w:rsidP="004150EC">
      <w:pPr>
        <w:pStyle w:val="Ingetavstnd"/>
        <w:rPr>
          <w:rFonts w:ascii="Times New Roman" w:hAnsi="Times New Roman" w:cs="Times New Roman"/>
        </w:rPr>
      </w:pPr>
      <w:r>
        <w:rPr>
          <w:rFonts w:ascii="Times New Roman" w:hAnsi="Times New Roman" w:cs="Times New Roman"/>
        </w:rPr>
        <w:t>Anna Åkesson 072 210 29 11, 22 april 2020</w:t>
      </w:r>
    </w:p>
    <w:p w14:paraId="70AD4BA4" w14:textId="77777777" w:rsidR="00E91DAB" w:rsidRDefault="00E91DAB" w:rsidP="004150EC">
      <w:pPr>
        <w:pStyle w:val="Ingetavstnd"/>
        <w:rPr>
          <w:rFonts w:ascii="Times New Roman" w:hAnsi="Times New Roman" w:cs="Times New Roman"/>
        </w:rPr>
      </w:pPr>
    </w:p>
    <w:p w14:paraId="4711FBEE" w14:textId="03EF5466" w:rsidR="00FE7389" w:rsidRDefault="00FE7389" w:rsidP="004150EC">
      <w:pPr>
        <w:pStyle w:val="Ingetavstnd"/>
        <w:rPr>
          <w:rFonts w:ascii="Times New Roman" w:hAnsi="Times New Roman" w:cs="Times New Roman"/>
        </w:rPr>
      </w:pPr>
      <w:r>
        <w:rPr>
          <w:rFonts w:ascii="Times New Roman" w:hAnsi="Times New Roman" w:cs="Times New Roman"/>
        </w:rPr>
        <w:t>Marie Flink 010-4542313</w:t>
      </w:r>
    </w:p>
    <w:p w14:paraId="0F8584A8" w14:textId="103ECBF8" w:rsidR="00FE40FB" w:rsidRDefault="00FE40FB" w:rsidP="004150EC">
      <w:pPr>
        <w:pStyle w:val="Ingetavstnd"/>
        <w:rPr>
          <w:rFonts w:ascii="Times New Roman" w:hAnsi="Times New Roman" w:cs="Times New Roman"/>
        </w:rPr>
      </w:pPr>
    </w:p>
    <w:p w14:paraId="54239FA4" w14:textId="17B78FC2" w:rsidR="00FE40FB" w:rsidRDefault="00FE40FB" w:rsidP="004150EC">
      <w:pPr>
        <w:pStyle w:val="Ingetavstnd"/>
        <w:rPr>
          <w:rFonts w:ascii="Times New Roman" w:hAnsi="Times New Roman" w:cs="Times New Roman"/>
        </w:rPr>
      </w:pPr>
      <w:r>
        <w:rPr>
          <w:rFonts w:ascii="Times New Roman" w:hAnsi="Times New Roman" w:cs="Times New Roman"/>
        </w:rPr>
        <w:t>Telefonsamtal</w:t>
      </w:r>
    </w:p>
    <w:p w14:paraId="2A2DB2E1" w14:textId="6D6DD2A6"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 xml:space="preserve">Jag </w:t>
      </w:r>
      <w:r w:rsidR="005813EF">
        <w:rPr>
          <w:rFonts w:ascii="Times New Roman" w:hAnsi="Times New Roman" w:cs="Times New Roman"/>
        </w:rPr>
        <w:t>skulle vilja tala med D</w:t>
      </w:r>
      <w:r>
        <w:rPr>
          <w:rFonts w:ascii="Times New Roman" w:hAnsi="Times New Roman" w:cs="Times New Roman"/>
        </w:rPr>
        <w:t>aniel Barr</w:t>
      </w:r>
    </w:p>
    <w:p w14:paraId="7812B1AE" w14:textId="72EB63EA" w:rsidR="00FE40FB" w:rsidRDefault="00FE40FB" w:rsidP="004D0CE4">
      <w:pPr>
        <w:pStyle w:val="Ingetavstnd"/>
        <w:numPr>
          <w:ilvl w:val="0"/>
          <w:numId w:val="12"/>
        </w:numPr>
        <w:rPr>
          <w:rFonts w:ascii="Times New Roman" w:hAnsi="Times New Roman" w:cs="Times New Roman"/>
        </w:rPr>
      </w:pPr>
      <w:r>
        <w:rPr>
          <w:rFonts w:ascii="Times New Roman" w:hAnsi="Times New Roman" w:cs="Times New Roman"/>
        </w:rPr>
        <w:t>Förlorade en del av min pension i Falcon-skandalen</w:t>
      </w:r>
      <w:r w:rsidR="00561BB2">
        <w:rPr>
          <w:rFonts w:ascii="Times New Roman" w:hAnsi="Times New Roman" w:cs="Times New Roman"/>
        </w:rPr>
        <w:t xml:space="preserve"> får några år sedan</w:t>
      </w:r>
    </w:p>
    <w:p w14:paraId="2ED945F8" w14:textId="763310DB"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Såg att gärningsmännen fällda</w:t>
      </w:r>
      <w:r w:rsidR="00A92369">
        <w:rPr>
          <w:rFonts w:ascii="Times New Roman" w:hAnsi="Times New Roman" w:cs="Times New Roman"/>
        </w:rPr>
        <w:t xml:space="preserve"> i domstol</w:t>
      </w:r>
    </w:p>
    <w:p w14:paraId="47A488D2" w14:textId="552B4584" w:rsidR="00EA6D5F" w:rsidRDefault="00A92369" w:rsidP="004D0CE4">
      <w:pPr>
        <w:pStyle w:val="Ingetavstnd"/>
        <w:numPr>
          <w:ilvl w:val="0"/>
          <w:numId w:val="12"/>
        </w:numPr>
        <w:rPr>
          <w:rFonts w:ascii="Times New Roman" w:hAnsi="Times New Roman" w:cs="Times New Roman"/>
        </w:rPr>
      </w:pPr>
      <w:r>
        <w:rPr>
          <w:rFonts w:ascii="Times New Roman" w:hAnsi="Times New Roman" w:cs="Times New Roman"/>
        </w:rPr>
        <w:t>Förmodar att jag ä</w:t>
      </w:r>
      <w:r w:rsidR="00EA6D5F">
        <w:rPr>
          <w:rFonts w:ascii="Times New Roman" w:hAnsi="Times New Roman" w:cs="Times New Roman"/>
        </w:rPr>
        <w:t>ntligen får tillbaka de pengar som stulits av mig</w:t>
      </w:r>
    </w:p>
    <w:p w14:paraId="37E9F382" w14:textId="77777777"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Jag heter Stefan Björnander och har telefonnummer 0705-195198</w:t>
      </w:r>
    </w:p>
    <w:p w14:paraId="0F646011" w14:textId="77777777" w:rsidR="00EA6D5F" w:rsidRDefault="00EA6D5F" w:rsidP="004D0CE4">
      <w:pPr>
        <w:pStyle w:val="Ingetavstnd"/>
        <w:numPr>
          <w:ilvl w:val="0"/>
          <w:numId w:val="12"/>
        </w:numPr>
        <w:rPr>
          <w:rFonts w:ascii="Times New Roman" w:hAnsi="Times New Roman" w:cs="Times New Roman"/>
        </w:rPr>
      </w:pPr>
    </w:p>
    <w:p w14:paraId="66E6AFA5" w14:textId="5C27974E" w:rsidR="00FE40FB" w:rsidRDefault="00273A6C" w:rsidP="004D0CE4">
      <w:pPr>
        <w:pStyle w:val="Ingetavstnd"/>
        <w:numPr>
          <w:ilvl w:val="0"/>
          <w:numId w:val="12"/>
        </w:numPr>
        <w:rPr>
          <w:rFonts w:ascii="Times New Roman" w:hAnsi="Times New Roman" w:cs="Times New Roman"/>
        </w:rPr>
      </w:pPr>
      <w:r>
        <w:rPr>
          <w:rFonts w:ascii="Times New Roman" w:hAnsi="Times New Roman" w:cs="Times New Roman"/>
        </w:rPr>
        <w:t>Jag t</w:t>
      </w:r>
      <w:r w:rsidR="00184062">
        <w:rPr>
          <w:rFonts w:ascii="Times New Roman" w:hAnsi="Times New Roman" w:cs="Times New Roman"/>
        </w:rPr>
        <w:t xml:space="preserve">alade </w:t>
      </w:r>
      <w:r w:rsidR="00CF51BC">
        <w:rPr>
          <w:rFonts w:ascii="Times New Roman" w:hAnsi="Times New Roman" w:cs="Times New Roman"/>
        </w:rPr>
        <w:t xml:space="preserve">nyligen </w:t>
      </w:r>
      <w:r w:rsidR="00184062">
        <w:rPr>
          <w:rFonts w:ascii="Times New Roman" w:hAnsi="Times New Roman" w:cs="Times New Roman"/>
        </w:rPr>
        <w:t xml:space="preserve">med en </w:t>
      </w:r>
      <w:r w:rsidR="00202D58">
        <w:rPr>
          <w:rFonts w:ascii="Times New Roman" w:hAnsi="Times New Roman" w:cs="Times New Roman"/>
        </w:rPr>
        <w:t>tjänsteman på Pensionsmyndigheten,</w:t>
      </w:r>
      <w:r w:rsidR="00FE40FB">
        <w:rPr>
          <w:rFonts w:ascii="Times New Roman" w:hAnsi="Times New Roman" w:cs="Times New Roman"/>
        </w:rPr>
        <w:t xml:space="preserve"> </w:t>
      </w:r>
      <w:r w:rsidR="00184062">
        <w:rPr>
          <w:rFonts w:ascii="Times New Roman" w:hAnsi="Times New Roman" w:cs="Times New Roman"/>
        </w:rPr>
        <w:t xml:space="preserve">som sade att </w:t>
      </w:r>
      <w:r w:rsidR="00FE40FB">
        <w:rPr>
          <w:rFonts w:ascii="Times New Roman" w:hAnsi="Times New Roman" w:cs="Times New Roman"/>
        </w:rPr>
        <w:t>ingenting har hänt sedan juli förra året</w:t>
      </w:r>
      <w:r w:rsidR="0073586E">
        <w:rPr>
          <w:rFonts w:ascii="Times New Roman" w:hAnsi="Times New Roman" w:cs="Times New Roman"/>
        </w:rPr>
        <w:t>, 2018</w:t>
      </w:r>
    </w:p>
    <w:p w14:paraId="56E8D524" w14:textId="019F1390" w:rsidR="003F4B72" w:rsidRPr="00C271F9" w:rsidRDefault="007870B7" w:rsidP="004D0CE4">
      <w:pPr>
        <w:pStyle w:val="Ingetavstnd"/>
        <w:numPr>
          <w:ilvl w:val="0"/>
          <w:numId w:val="12"/>
        </w:numPr>
        <w:rPr>
          <w:rFonts w:ascii="Times New Roman" w:hAnsi="Times New Roman" w:cs="Times New Roman"/>
        </w:rPr>
      </w:pPr>
      <w:r>
        <w:rPr>
          <w:rFonts w:ascii="Times New Roman" w:hAnsi="Times New Roman" w:cs="Times New Roman"/>
        </w:rPr>
        <w:t>Jag får intrycket att nu gett upp försöken att ta tillbaka pengarna</w:t>
      </w:r>
      <w:r w:rsidR="00C271F9">
        <w:rPr>
          <w:rFonts w:ascii="Times New Roman" w:hAnsi="Times New Roman" w:cs="Times New Roman"/>
        </w:rPr>
        <w:t xml:space="preserve">, om så är </w:t>
      </w:r>
      <w:r w:rsidRPr="00C271F9">
        <w:rPr>
          <w:rFonts w:ascii="Times New Roman" w:hAnsi="Times New Roman" w:cs="Times New Roman"/>
        </w:rPr>
        <w:t>fall</w:t>
      </w:r>
      <w:r w:rsidR="00C271F9">
        <w:rPr>
          <w:rFonts w:ascii="Times New Roman" w:hAnsi="Times New Roman" w:cs="Times New Roman"/>
        </w:rPr>
        <w:t>et</w:t>
      </w:r>
      <w:r w:rsidRPr="00C271F9">
        <w:rPr>
          <w:rFonts w:ascii="Times New Roman" w:hAnsi="Times New Roman" w:cs="Times New Roman"/>
        </w:rPr>
        <w:t xml:space="preserve"> borde ni ersätta de sparare </w:t>
      </w:r>
      <w:r w:rsidR="003F4B72" w:rsidRPr="00C271F9">
        <w:rPr>
          <w:rFonts w:ascii="Times New Roman" w:hAnsi="Times New Roman" w:cs="Times New Roman"/>
        </w:rPr>
        <w:t>vars pensionspengar ni slarvat bort</w:t>
      </w:r>
    </w:p>
    <w:p w14:paraId="71B75BA8" w14:textId="7539FC47" w:rsidR="007870B7" w:rsidRDefault="00195E6F" w:rsidP="004D0CE4">
      <w:pPr>
        <w:pStyle w:val="Ingetavstnd"/>
        <w:numPr>
          <w:ilvl w:val="0"/>
          <w:numId w:val="12"/>
        </w:numPr>
        <w:rPr>
          <w:rFonts w:ascii="Times New Roman" w:hAnsi="Times New Roman" w:cs="Times New Roman"/>
        </w:rPr>
      </w:pPr>
      <w:r>
        <w:rPr>
          <w:rFonts w:ascii="Times New Roman" w:hAnsi="Times New Roman" w:cs="Times New Roman"/>
        </w:rPr>
        <w:t>Nåväl, r</w:t>
      </w:r>
      <w:r w:rsidR="00E94801">
        <w:rPr>
          <w:rFonts w:ascii="Times New Roman" w:hAnsi="Times New Roman" w:cs="Times New Roman"/>
        </w:rPr>
        <w:t>ing mig så får vi prata om det</w:t>
      </w:r>
    </w:p>
    <w:p w14:paraId="325AC7C4" w14:textId="77777777" w:rsidR="00E94801" w:rsidRDefault="00E94801" w:rsidP="004D0CE4">
      <w:pPr>
        <w:pStyle w:val="Ingetavstnd"/>
        <w:numPr>
          <w:ilvl w:val="0"/>
          <w:numId w:val="12"/>
        </w:numPr>
        <w:rPr>
          <w:rFonts w:ascii="Times New Roman" w:hAnsi="Times New Roman" w:cs="Times New Roman"/>
        </w:rPr>
      </w:pPr>
    </w:p>
    <w:p w14:paraId="23016C20" w14:textId="77777777" w:rsidR="004E4508" w:rsidRDefault="004E4508" w:rsidP="004D0CE4">
      <w:pPr>
        <w:pStyle w:val="Ingetavstnd"/>
        <w:numPr>
          <w:ilvl w:val="0"/>
          <w:numId w:val="12"/>
        </w:numPr>
        <w:rPr>
          <w:rFonts w:ascii="Times New Roman" w:hAnsi="Times New Roman" w:cs="Times New Roman"/>
        </w:rPr>
      </w:pPr>
      <w:r>
        <w:rPr>
          <w:rFonts w:ascii="Times New Roman" w:hAnsi="Times New Roman" w:cs="Times New Roman"/>
        </w:rPr>
        <w:t>Ni stod bredvid och titta på när tjuvarna klev in och stal min pension, så jag tycker nog jag har rätt att veta vad som händer, eller inte händer</w:t>
      </w:r>
    </w:p>
    <w:p w14:paraId="1B560C65" w14:textId="77777777" w:rsidR="00184062" w:rsidRDefault="00184062" w:rsidP="004D0CE4">
      <w:pPr>
        <w:pStyle w:val="Ingetavstnd"/>
        <w:numPr>
          <w:ilvl w:val="0"/>
          <w:numId w:val="12"/>
        </w:numPr>
        <w:rPr>
          <w:rFonts w:ascii="Times New Roman" w:hAnsi="Times New Roman" w:cs="Times New Roman"/>
        </w:rPr>
      </w:pPr>
      <w:r>
        <w:rPr>
          <w:rFonts w:ascii="Times New Roman" w:hAnsi="Times New Roman" w:cs="Times New Roman"/>
        </w:rPr>
        <w:t>Ringde för fyra veckor sedan, ringde åter för en vecka sedan, har inte hört något</w:t>
      </w:r>
    </w:p>
    <w:p w14:paraId="02DA7696" w14:textId="17E3AD1A" w:rsidR="00B45E10" w:rsidRDefault="00B45E10" w:rsidP="004D0CE4">
      <w:pPr>
        <w:pStyle w:val="Ingetavstnd"/>
        <w:numPr>
          <w:ilvl w:val="0"/>
          <w:numId w:val="12"/>
        </w:numPr>
        <w:rPr>
          <w:rFonts w:ascii="Times New Roman" w:hAnsi="Times New Roman" w:cs="Times New Roman"/>
        </w:rPr>
      </w:pPr>
      <w:r>
        <w:rPr>
          <w:rFonts w:ascii="Times New Roman" w:hAnsi="Times New Roman" w:cs="Times New Roman"/>
        </w:rPr>
        <w:t>Jag vill också diskutera vems pengar ni egentligen slarvade bort</w:t>
      </w:r>
    </w:p>
    <w:p w14:paraId="147489AD" w14:textId="1EBBC94F" w:rsidR="00B45E10" w:rsidRDefault="00B45E10" w:rsidP="004D0CE4">
      <w:pPr>
        <w:pStyle w:val="Ingetavstnd"/>
        <w:numPr>
          <w:ilvl w:val="1"/>
          <w:numId w:val="12"/>
        </w:numPr>
        <w:rPr>
          <w:rFonts w:ascii="Times New Roman" w:hAnsi="Times New Roman" w:cs="Times New Roman"/>
        </w:rPr>
      </w:pPr>
      <w:r>
        <w:rPr>
          <w:rFonts w:ascii="Times New Roman" w:hAnsi="Times New Roman" w:cs="Times New Roman"/>
        </w:rPr>
        <w:t xml:space="preserve">De pengar som försvunnit </w:t>
      </w:r>
      <w:r w:rsidR="008D1384">
        <w:rPr>
          <w:rFonts w:ascii="Times New Roman" w:hAnsi="Times New Roman" w:cs="Times New Roman"/>
        </w:rPr>
        <w:t xml:space="preserve">tydligen </w:t>
      </w:r>
      <w:r>
        <w:rPr>
          <w:rFonts w:ascii="Times New Roman" w:hAnsi="Times New Roman" w:cs="Times New Roman"/>
        </w:rPr>
        <w:t>tillhörde mig</w:t>
      </w:r>
    </w:p>
    <w:p w14:paraId="2AF0C376" w14:textId="4323F9B6" w:rsidR="00B45E10" w:rsidRPr="00B45E10" w:rsidRDefault="00B45E10" w:rsidP="004D0CE4">
      <w:pPr>
        <w:pStyle w:val="Ingetavstnd"/>
        <w:numPr>
          <w:ilvl w:val="1"/>
          <w:numId w:val="12"/>
        </w:numPr>
        <w:rPr>
          <w:rFonts w:ascii="Times New Roman" w:hAnsi="Times New Roman" w:cs="Times New Roman"/>
        </w:rPr>
      </w:pPr>
      <w:r w:rsidRPr="00B45E10">
        <w:rPr>
          <w:rFonts w:ascii="Times New Roman" w:hAnsi="Times New Roman" w:cs="Times New Roman"/>
        </w:rPr>
        <w:t>Jag har försökt ta ut de pengar som jag har kvar, men får d</w:t>
      </w:r>
      <w:r w:rsidR="000D43F4">
        <w:rPr>
          <w:rFonts w:ascii="Times New Roman" w:hAnsi="Times New Roman" w:cs="Times New Roman"/>
        </w:rPr>
        <w:t xml:space="preserve">å </w:t>
      </w:r>
      <w:r w:rsidRPr="00B45E10">
        <w:rPr>
          <w:rFonts w:ascii="Times New Roman" w:hAnsi="Times New Roman" w:cs="Times New Roman"/>
        </w:rPr>
        <w:t xml:space="preserve">svarat att </w:t>
      </w:r>
      <w:r w:rsidR="000D43F4">
        <w:rPr>
          <w:rFonts w:ascii="Times New Roman" w:hAnsi="Times New Roman" w:cs="Times New Roman"/>
        </w:rPr>
        <w:t>de</w:t>
      </w:r>
      <w:r w:rsidRPr="00B45E10">
        <w:rPr>
          <w:rFonts w:ascii="Times New Roman" w:hAnsi="Times New Roman" w:cs="Times New Roman"/>
        </w:rPr>
        <w:t xml:space="preserve"> pengar</w:t>
      </w:r>
      <w:r w:rsidR="000D43F4">
        <w:rPr>
          <w:rFonts w:ascii="Times New Roman" w:hAnsi="Times New Roman" w:cs="Times New Roman"/>
        </w:rPr>
        <w:t>na</w:t>
      </w:r>
      <w:r w:rsidRPr="00B45E10">
        <w:rPr>
          <w:rFonts w:ascii="Times New Roman" w:hAnsi="Times New Roman" w:cs="Times New Roman"/>
        </w:rPr>
        <w:t xml:space="preserve"> tillhör Pension</w:t>
      </w:r>
      <w:r w:rsidR="00C544B9">
        <w:rPr>
          <w:rFonts w:ascii="Times New Roman" w:hAnsi="Times New Roman" w:cs="Times New Roman"/>
        </w:rPr>
        <w:t>s</w:t>
      </w:r>
      <w:r w:rsidRPr="00B45E10">
        <w:rPr>
          <w:rFonts w:ascii="Times New Roman" w:hAnsi="Times New Roman" w:cs="Times New Roman"/>
        </w:rPr>
        <w:t>myndigheten</w:t>
      </w:r>
    </w:p>
    <w:p w14:paraId="270291BC" w14:textId="77777777"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Och säg inte att ni har viktigare saker att tänka på</w:t>
      </w:r>
    </w:p>
    <w:p w14:paraId="289D9398" w14:textId="4BB9467A" w:rsidR="000D43F4" w:rsidRDefault="000D43F4" w:rsidP="004D0CE4">
      <w:pPr>
        <w:pStyle w:val="Ingetavstnd"/>
        <w:numPr>
          <w:ilvl w:val="1"/>
          <w:numId w:val="12"/>
        </w:numPr>
        <w:rPr>
          <w:rFonts w:ascii="Times New Roman" w:hAnsi="Times New Roman" w:cs="Times New Roman"/>
        </w:rPr>
      </w:pPr>
      <w:r>
        <w:rPr>
          <w:rFonts w:ascii="Times New Roman" w:hAnsi="Times New Roman" w:cs="Times New Roman"/>
        </w:rPr>
        <w:t>Ni släppte in de här tjuvarna på fondtorget</w:t>
      </w:r>
      <w:r w:rsidR="008D1384">
        <w:rPr>
          <w:rFonts w:ascii="Times New Roman" w:hAnsi="Times New Roman" w:cs="Times New Roman"/>
        </w:rPr>
        <w:t xml:space="preserve"> efter en usel kontroll, och ni stod bredvid </w:t>
      </w:r>
      <w:r>
        <w:rPr>
          <w:rFonts w:ascii="Times New Roman" w:hAnsi="Times New Roman" w:cs="Times New Roman"/>
        </w:rPr>
        <w:t xml:space="preserve">och </w:t>
      </w:r>
      <w:r w:rsidR="008D1384">
        <w:rPr>
          <w:rFonts w:ascii="Times New Roman" w:hAnsi="Times New Roman" w:cs="Times New Roman"/>
        </w:rPr>
        <w:t>tittade</w:t>
      </w:r>
      <w:r>
        <w:rPr>
          <w:rFonts w:ascii="Times New Roman" w:hAnsi="Times New Roman" w:cs="Times New Roman"/>
        </w:rPr>
        <w:t xml:space="preserve"> på när de stal miljardbelopp från tusentals sparare, det här är det viktigaste ni har att göra</w:t>
      </w:r>
    </w:p>
    <w:p w14:paraId="09AE132B" w14:textId="2B7EADB4" w:rsidR="000D43F4" w:rsidRDefault="00202D58" w:rsidP="004D0CE4">
      <w:pPr>
        <w:pStyle w:val="Ingetavstnd"/>
        <w:numPr>
          <w:ilvl w:val="0"/>
          <w:numId w:val="12"/>
        </w:numPr>
        <w:rPr>
          <w:rFonts w:ascii="Times New Roman" w:hAnsi="Times New Roman" w:cs="Times New Roman"/>
        </w:rPr>
      </w:pPr>
      <w:r>
        <w:rPr>
          <w:rFonts w:ascii="Times New Roman" w:hAnsi="Times New Roman" w:cs="Times New Roman"/>
        </w:rPr>
        <w:t xml:space="preserve">Och slutligen kan du </w:t>
      </w:r>
      <w:r w:rsidR="000D43F4">
        <w:rPr>
          <w:rFonts w:ascii="Times New Roman" w:hAnsi="Times New Roman" w:cs="Times New Roman"/>
        </w:rPr>
        <w:t>hälsa Daniel Barr från mig att han är en riktig yn</w:t>
      </w:r>
      <w:r w:rsidR="008D1384">
        <w:rPr>
          <w:rFonts w:ascii="Times New Roman" w:hAnsi="Times New Roman" w:cs="Times New Roman"/>
        </w:rPr>
        <w:t>k</w:t>
      </w:r>
      <w:r w:rsidR="000D43F4">
        <w:rPr>
          <w:rFonts w:ascii="Times New Roman" w:hAnsi="Times New Roman" w:cs="Times New Roman"/>
        </w:rPr>
        <w:t>rygg när han inte vågar tala med mig</w:t>
      </w:r>
    </w:p>
    <w:p w14:paraId="17FAA3F1" w14:textId="77777777" w:rsidR="00E7050C" w:rsidRDefault="00E7050C" w:rsidP="004150EC">
      <w:pPr>
        <w:pStyle w:val="Ingetavstnd"/>
        <w:rPr>
          <w:rFonts w:ascii="Times New Roman" w:hAnsi="Times New Roman" w:cs="Times New Roman"/>
        </w:rPr>
      </w:pPr>
    </w:p>
    <w:p w14:paraId="05701D29" w14:textId="77777777" w:rsidR="00E7050C" w:rsidRDefault="00E7050C" w:rsidP="00E7050C">
      <w:pPr>
        <w:pStyle w:val="Rubrik2"/>
        <w:pBdr>
          <w:bottom w:val="single" w:sz="6" w:space="9" w:color="BFBFBF"/>
        </w:pBdr>
        <w:shd w:val="clear" w:color="auto" w:fill="FFFFFF"/>
        <w:spacing w:after="246"/>
        <w:rPr>
          <w:rFonts w:ascii="open_sanssemibold" w:hAnsi="open_sanssemibold"/>
        </w:rPr>
      </w:pPr>
      <w:r>
        <w:rPr>
          <w:rFonts w:ascii="open_sanssemibold" w:hAnsi="open_sanssemibold"/>
        </w:rPr>
        <w:t>CV</w:t>
      </w:r>
    </w:p>
    <w:p w14:paraId="391B61BF" w14:textId="77777777" w:rsidR="00E7050C" w:rsidRDefault="00E7050C" w:rsidP="00E7050C">
      <w:pPr>
        <w:pStyle w:val="Normalwebb"/>
        <w:shd w:val="clear" w:color="auto" w:fill="FFFFFF"/>
        <w:rPr>
          <w:rFonts w:ascii="open_sansregular" w:hAnsi="open_sansregular"/>
          <w:sz w:val="21"/>
          <w:szCs w:val="21"/>
        </w:rPr>
      </w:pPr>
      <w:r>
        <w:rPr>
          <w:rFonts w:ascii="open_sansregular" w:hAnsi="open_sansregular"/>
          <w:sz w:val="21"/>
          <w:szCs w:val="21"/>
        </w:rPr>
        <w:t>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Pr>
          <w:rFonts w:ascii="open_sansregular" w:hAnsi="open_sansregular"/>
          <w:sz w:val="21"/>
          <w:szCs w:val="21"/>
        </w:rPr>
        <w:br/>
      </w:r>
      <w:r>
        <w:rPr>
          <w:rFonts w:ascii="open_sansregular" w:hAnsi="open_sansregular"/>
          <w:sz w:val="21"/>
          <w:szCs w:val="21"/>
        </w:rPr>
        <w:br/>
        <w:t>Åren 2005–2008 var Daniel Barr anställd på Premiepensionsmyndigheten, först som chefsekonom och senare som avdelningschef för fond- och finansavdelningen. I oktober 2008 blev Daniel Barr överrekryterad till Finansdepartementet för att arbeta med finanskrisen och regeringens stabilitetspaket. Sent 2008 anställdes han vid Riksgälden som avdelningschef för Finansiell stabilitet och konsumentskydd.</w:t>
      </w:r>
      <w:r>
        <w:rPr>
          <w:rFonts w:ascii="open_sansregular" w:hAnsi="open_sansregular"/>
          <w:sz w:val="21"/>
          <w:szCs w:val="21"/>
        </w:rPr>
        <w:br/>
      </w:r>
      <w:r>
        <w:rPr>
          <w:rFonts w:ascii="open_sansregular" w:hAnsi="open_sansregular"/>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6A81AA89" w14:textId="77777777" w:rsidR="00E7050C" w:rsidRDefault="00E7050C" w:rsidP="004150EC">
      <w:pPr>
        <w:pStyle w:val="Ingetavstnd"/>
        <w:rPr>
          <w:rFonts w:ascii="Times New Roman" w:hAnsi="Times New Roman" w:cs="Times New Roman"/>
        </w:rPr>
      </w:pPr>
    </w:p>
    <w:p w14:paraId="0B7834EC" w14:textId="77777777" w:rsidR="00B37B6C" w:rsidRDefault="00B37B6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ea</w:t>
      </w:r>
    </w:p>
    <w:p w14:paraId="1D92EB79" w14:textId="77777777" w:rsidR="00B37B6C" w:rsidRDefault="00B37B6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Default="00B37B6C" w:rsidP="004D0CE4">
      <w:pPr>
        <w:pStyle w:val="Ingetavstnd"/>
        <w:numPr>
          <w:ilvl w:val="2"/>
          <w:numId w:val="7"/>
        </w:numPr>
        <w:tabs>
          <w:tab w:val="left" w:pos="5103"/>
        </w:tabs>
        <w:rPr>
          <w:rFonts w:ascii="Times New Roman" w:hAnsi="Times New Roman" w:cs="Times New Roman"/>
        </w:rPr>
      </w:pPr>
      <w:r w:rsidRPr="004310FC">
        <w:rPr>
          <w:rFonts w:ascii="Times New Roman" w:hAnsi="Times New Roman" w:cs="Times New Roman"/>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Pr>
          <w:rFonts w:ascii="Times New Roman" w:hAnsi="Times New Roman" w:cs="Times New Roman"/>
        </w:rPr>
        <w:t xml:space="preserve"> </w:t>
      </w:r>
      <w:r w:rsidRPr="004310FC">
        <w:rPr>
          <w:rFonts w:ascii="Times New Roman" w:hAnsi="Times New Roman" w:cs="Times New Roman"/>
        </w:rPr>
        <w:t>Jag har sedan dess bland annat sökt min gamla tjänst på Thomasgymnasiet.</w:t>
      </w:r>
      <w:r w:rsidR="00316A5C">
        <w:rPr>
          <w:rFonts w:ascii="Times New Roman" w:hAnsi="Times New Roman" w:cs="Times New Roman"/>
        </w:rPr>
        <w:t xml:space="preserve"> </w:t>
      </w:r>
      <w:r w:rsidRPr="004310FC">
        <w:rPr>
          <w:rFonts w:ascii="Times New Roman" w:hAnsi="Times New Roman" w:cs="Times New Roman"/>
        </w:rPr>
        <w:t>Med facit i hand hade det varit bättre om jag stannat på Thomasgymnasiet, men det är lätt att vara efterklok.</w:t>
      </w:r>
    </w:p>
    <w:p w14:paraId="0EC82C7D" w14:textId="77777777" w:rsidR="00F4721E" w:rsidRPr="00F4721E" w:rsidRDefault="00F4721E" w:rsidP="004D0CE4">
      <w:pPr>
        <w:pStyle w:val="Liststycke"/>
        <w:numPr>
          <w:ilvl w:val="0"/>
          <w:numId w:val="7"/>
        </w:numPr>
        <w:spacing w:after="225"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b/>
          <w:bCs/>
          <w:color w:val="000000"/>
          <w:sz w:val="18"/>
          <w:szCs w:val="18"/>
          <w:lang w:eastAsia="sv-SE"/>
        </w:rPr>
        <w:t>Kontaktpersoner</w:t>
      </w:r>
    </w:p>
    <w:p w14:paraId="305F7B4C"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 Girs</w:t>
      </w:r>
    </w:p>
    <w:p w14:paraId="5A09DBD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Department Manager</w:t>
      </w:r>
    </w:p>
    <w:p w14:paraId="4742A629"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girs@mdh.se</w:t>
      </w:r>
    </w:p>
    <w:p w14:paraId="62ED467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Michaël Le Duc</w:t>
      </w:r>
    </w:p>
    <w:p w14:paraId="43B424D5"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SACO</w:t>
      </w:r>
    </w:p>
    <w:p w14:paraId="70F5D9AA"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02</w:t>
      </w:r>
    </w:p>
    <w:p w14:paraId="22AC4A3E"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usanne Meijer</w:t>
      </w:r>
    </w:p>
    <w:p w14:paraId="46A8ED3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OFR</w:t>
      </w:r>
    </w:p>
    <w:p w14:paraId="07451DCD" w14:textId="2A8FC7DB" w:rsidR="006566F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89</w:t>
      </w:r>
    </w:p>
    <w:p w14:paraId="68F2F546" w14:textId="0C845D19" w:rsidR="008518B9" w:rsidRDefault="008518B9"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8518B9">
        <w:rPr>
          <w:rFonts w:ascii="Proxima Nova" w:eastAsia="Times New Roman" w:hAnsi="Proxima Nova" w:cs="Arial"/>
          <w:color w:val="000000"/>
          <w:sz w:val="18"/>
          <w:szCs w:val="18"/>
          <w:lang w:eastAsia="sv-SE"/>
        </w:rPr>
        <w:t>https://www.youporn.com/watch/14613009/the-education-of-erica-submissive-slave-sisters-and-their-fate/</w:t>
      </w:r>
    </w:p>
    <w:p w14:paraId="4CF44FF0" w14:textId="65FD4DF5" w:rsidR="00962CA7" w:rsidRDefault="00D41187" w:rsidP="00962CA7">
      <w:pPr>
        <w:spacing w:line="210" w:lineRule="atLeast"/>
        <w:rPr>
          <w:rFonts w:ascii="Proxima Nova" w:eastAsia="Times New Roman" w:hAnsi="Proxima Nova" w:cs="Arial"/>
          <w:color w:val="000000"/>
          <w:sz w:val="18"/>
          <w:szCs w:val="18"/>
          <w:lang w:eastAsia="sv-SE"/>
        </w:rPr>
      </w:pPr>
      <w:hyperlink r:id="rId112" w:history="1">
        <w:r w:rsidR="00962CA7" w:rsidRPr="00AA7710">
          <w:rPr>
            <w:rStyle w:val="Hyperlnk"/>
            <w:rFonts w:ascii="Proxima Nova" w:eastAsia="Times New Roman" w:hAnsi="Proxima Nova" w:cs="Arial"/>
            <w:sz w:val="18"/>
            <w:szCs w:val="18"/>
            <w:lang w:eastAsia="sv-SE"/>
          </w:rPr>
          <w:t>https://www.xvideos.com/video2047501/sex_and_submission_is_a_bondage_game</w:t>
        </w:r>
      </w:hyperlink>
    </w:p>
    <w:p w14:paraId="63584ED4" w14:textId="3A351DDB" w:rsidR="00962CA7" w:rsidRDefault="00D41187" w:rsidP="00962CA7">
      <w:pPr>
        <w:spacing w:line="210" w:lineRule="atLeast"/>
        <w:rPr>
          <w:rFonts w:ascii="Proxima Nova" w:eastAsia="Times New Roman" w:hAnsi="Proxima Nova" w:cs="Arial"/>
          <w:color w:val="000000"/>
          <w:sz w:val="18"/>
          <w:szCs w:val="18"/>
          <w:lang w:eastAsia="sv-SE"/>
        </w:rPr>
      </w:pPr>
      <w:hyperlink r:id="rId113" w:history="1">
        <w:r w:rsidR="00F169E3" w:rsidRPr="00AA7710">
          <w:rPr>
            <w:rStyle w:val="Hyperlnk"/>
            <w:rFonts w:ascii="Proxima Nova" w:eastAsia="Times New Roman" w:hAnsi="Proxima Nova" w:cs="Arial"/>
            <w:sz w:val="18"/>
            <w:szCs w:val="18"/>
            <w:lang w:eastAsia="sv-SE"/>
          </w:rPr>
          <w:t>https://www.xvideos.com/video1976117/submission_bondage_pleasure_sex</w:t>
        </w:r>
      </w:hyperlink>
    </w:p>
    <w:p w14:paraId="0C3D31E7" w14:textId="77777777" w:rsidR="00F169E3" w:rsidRPr="00962CA7" w:rsidRDefault="00F169E3" w:rsidP="00962CA7">
      <w:pPr>
        <w:spacing w:line="210" w:lineRule="atLeast"/>
        <w:rPr>
          <w:rFonts w:ascii="Proxima Nova" w:eastAsia="Times New Roman" w:hAnsi="Proxima Nova" w:cs="Arial"/>
          <w:color w:val="000000"/>
          <w:sz w:val="18"/>
          <w:szCs w:val="18"/>
          <w:lang w:eastAsia="sv-SE"/>
        </w:rPr>
      </w:pPr>
    </w:p>
    <w:sectPr w:rsidR="00F169E3" w:rsidRPr="00962CA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87sjscefdlmdaot">
    <w:altName w:val="Calibri"/>
    <w:panose1 w:val="00000000000000000000"/>
    <w:charset w:val="00"/>
    <w:family w:val="auto"/>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amp;quot">
    <w:altName w:val="Cambria"/>
    <w:panose1 w:val="00000000000000000000"/>
    <w:charset w:val="00"/>
    <w:family w:val="roman"/>
    <w:notTrueType/>
    <w:pitch w:val="default"/>
  </w:font>
  <w:font w:name="Pontano Sans">
    <w:altName w:val="Cambria"/>
    <w:panose1 w:val="00000000000000000000"/>
    <w:charset w:val="00"/>
    <w:family w:val="roman"/>
    <w:notTrueType/>
    <w:pitch w:val="default"/>
  </w:font>
  <w:font w:name="GravurCondensed">
    <w:altName w:val="Calibri"/>
    <w:charset w:val="00"/>
    <w:family w:val="auto"/>
    <w:pitch w:val="default"/>
  </w:font>
  <w:font w:name="Verdana">
    <w:panose1 w:val="020B0604030504040204"/>
    <w:charset w:val="00"/>
    <w:family w:val="swiss"/>
    <w:pitch w:val="variable"/>
    <w:sig w:usb0="A00006FF" w:usb1="4000205B" w:usb2="00000010" w:usb3="00000000" w:csb0="0000019F" w:csb1="00000000"/>
  </w:font>
  <w:font w:name="Open Sans">
    <w:altName w:val="Segoe UI"/>
    <w:charset w:val="00"/>
    <w:family w:val="auto"/>
    <w:pitch w:val="default"/>
  </w:font>
  <w:font w:name="inherit">
    <w:altName w:val="Cambria"/>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pt_serifbold">
    <w:altName w:val="Arial"/>
    <w:charset w:val="00"/>
    <w:family w:val="auto"/>
    <w:pitch w:val="default"/>
  </w:font>
  <w:font w:name="pt_serifregular">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36B4C6C"/>
    <w:multiLevelType w:val="hybridMultilevel"/>
    <w:tmpl w:val="1F0EA91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8"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19"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abstractNumId w:val="20"/>
  </w:num>
  <w:num w:numId="2">
    <w:abstractNumId w:val="7"/>
  </w:num>
  <w:num w:numId="3">
    <w:abstractNumId w:val="12"/>
  </w:num>
  <w:num w:numId="4">
    <w:abstractNumId w:val="21"/>
  </w:num>
  <w:num w:numId="5">
    <w:abstractNumId w:val="15"/>
  </w:num>
  <w:num w:numId="6">
    <w:abstractNumId w:val="14"/>
  </w:num>
  <w:num w:numId="7">
    <w:abstractNumId w:val="17"/>
  </w:num>
  <w:num w:numId="8">
    <w:abstractNumId w:val="2"/>
  </w:num>
  <w:num w:numId="9">
    <w:abstractNumId w:val="18"/>
  </w:num>
  <w:num w:numId="1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0"/>
  </w:num>
  <w:num w:numId="13">
    <w:abstractNumId w:val="16"/>
  </w:num>
  <w:num w:numId="14">
    <w:abstractNumId w:val="3"/>
  </w:num>
  <w:num w:numId="15">
    <w:abstractNumId w:val="11"/>
  </w:num>
  <w:num w:numId="16">
    <w:abstractNumId w:val="6"/>
  </w:num>
  <w:num w:numId="17">
    <w:abstractNumId w:val="8"/>
  </w:num>
  <w:num w:numId="18">
    <w:abstractNumId w:val="19"/>
  </w:num>
  <w:num w:numId="19">
    <w:abstractNumId w:val="13"/>
  </w:num>
  <w:num w:numId="20">
    <w:abstractNumId w:val="1"/>
  </w:num>
  <w:num w:numId="21">
    <w:abstractNumId w:val="9"/>
  </w:num>
  <w:num w:numId="22">
    <w:abstractNumId w:val="10"/>
  </w:num>
  <w:num w:numId="23">
    <w:abstractNumId w:val="5"/>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918"/>
    <w:rsid w:val="00000BFA"/>
    <w:rsid w:val="00000D5E"/>
    <w:rsid w:val="0000139C"/>
    <w:rsid w:val="00001D99"/>
    <w:rsid w:val="0000225B"/>
    <w:rsid w:val="00002683"/>
    <w:rsid w:val="00002F77"/>
    <w:rsid w:val="000031B7"/>
    <w:rsid w:val="000031F2"/>
    <w:rsid w:val="000032DA"/>
    <w:rsid w:val="0000407B"/>
    <w:rsid w:val="000049B1"/>
    <w:rsid w:val="00005736"/>
    <w:rsid w:val="00005AB0"/>
    <w:rsid w:val="00006141"/>
    <w:rsid w:val="00006902"/>
    <w:rsid w:val="000069B3"/>
    <w:rsid w:val="000071FC"/>
    <w:rsid w:val="00007848"/>
    <w:rsid w:val="0000786B"/>
    <w:rsid w:val="000106EE"/>
    <w:rsid w:val="00010E70"/>
    <w:rsid w:val="00010F41"/>
    <w:rsid w:val="000110BA"/>
    <w:rsid w:val="00011C05"/>
    <w:rsid w:val="00011CC0"/>
    <w:rsid w:val="00011DB5"/>
    <w:rsid w:val="00011E0A"/>
    <w:rsid w:val="00011F95"/>
    <w:rsid w:val="00012420"/>
    <w:rsid w:val="0001268E"/>
    <w:rsid w:val="00012C3D"/>
    <w:rsid w:val="000132E2"/>
    <w:rsid w:val="00013779"/>
    <w:rsid w:val="00013821"/>
    <w:rsid w:val="00013B93"/>
    <w:rsid w:val="00013EF8"/>
    <w:rsid w:val="00014683"/>
    <w:rsid w:val="00014BD7"/>
    <w:rsid w:val="00014C6B"/>
    <w:rsid w:val="00014F27"/>
    <w:rsid w:val="00015EC0"/>
    <w:rsid w:val="000171FE"/>
    <w:rsid w:val="0001766A"/>
    <w:rsid w:val="000177EF"/>
    <w:rsid w:val="00017A61"/>
    <w:rsid w:val="00017E65"/>
    <w:rsid w:val="00017E97"/>
    <w:rsid w:val="0002043D"/>
    <w:rsid w:val="00021C79"/>
    <w:rsid w:val="000222D7"/>
    <w:rsid w:val="00022D15"/>
    <w:rsid w:val="0002323B"/>
    <w:rsid w:val="00023389"/>
    <w:rsid w:val="000233B4"/>
    <w:rsid w:val="00023B83"/>
    <w:rsid w:val="00024548"/>
    <w:rsid w:val="0002454D"/>
    <w:rsid w:val="00024983"/>
    <w:rsid w:val="00024BBB"/>
    <w:rsid w:val="000250B7"/>
    <w:rsid w:val="0002593E"/>
    <w:rsid w:val="00026054"/>
    <w:rsid w:val="00026208"/>
    <w:rsid w:val="00026EA8"/>
    <w:rsid w:val="000277D2"/>
    <w:rsid w:val="00027A70"/>
    <w:rsid w:val="00030E6F"/>
    <w:rsid w:val="00031670"/>
    <w:rsid w:val="00031F73"/>
    <w:rsid w:val="000322EE"/>
    <w:rsid w:val="0003232F"/>
    <w:rsid w:val="000327E6"/>
    <w:rsid w:val="0003280E"/>
    <w:rsid w:val="00032A88"/>
    <w:rsid w:val="000336FE"/>
    <w:rsid w:val="000337A2"/>
    <w:rsid w:val="00033A76"/>
    <w:rsid w:val="00034285"/>
    <w:rsid w:val="0003448F"/>
    <w:rsid w:val="00034EA5"/>
    <w:rsid w:val="000354A8"/>
    <w:rsid w:val="00036670"/>
    <w:rsid w:val="000369E1"/>
    <w:rsid w:val="00037A11"/>
    <w:rsid w:val="00037A1D"/>
    <w:rsid w:val="00041776"/>
    <w:rsid w:val="000420ED"/>
    <w:rsid w:val="0004231E"/>
    <w:rsid w:val="00042431"/>
    <w:rsid w:val="0004246F"/>
    <w:rsid w:val="00042C53"/>
    <w:rsid w:val="00042C70"/>
    <w:rsid w:val="00043D7C"/>
    <w:rsid w:val="0004409C"/>
    <w:rsid w:val="000443CB"/>
    <w:rsid w:val="000446CD"/>
    <w:rsid w:val="000447D9"/>
    <w:rsid w:val="000453BA"/>
    <w:rsid w:val="00045CBC"/>
    <w:rsid w:val="00045D9B"/>
    <w:rsid w:val="000463D5"/>
    <w:rsid w:val="000466F5"/>
    <w:rsid w:val="000469B3"/>
    <w:rsid w:val="00047A4E"/>
    <w:rsid w:val="00047E2E"/>
    <w:rsid w:val="0005018E"/>
    <w:rsid w:val="00050754"/>
    <w:rsid w:val="00050BFB"/>
    <w:rsid w:val="00050CA5"/>
    <w:rsid w:val="0005147B"/>
    <w:rsid w:val="00051506"/>
    <w:rsid w:val="0005151A"/>
    <w:rsid w:val="00051765"/>
    <w:rsid w:val="0005194A"/>
    <w:rsid w:val="00052163"/>
    <w:rsid w:val="0005241B"/>
    <w:rsid w:val="000524B3"/>
    <w:rsid w:val="00052877"/>
    <w:rsid w:val="00052FD2"/>
    <w:rsid w:val="0005356E"/>
    <w:rsid w:val="00053A98"/>
    <w:rsid w:val="000540F5"/>
    <w:rsid w:val="0005431E"/>
    <w:rsid w:val="0005463F"/>
    <w:rsid w:val="00054643"/>
    <w:rsid w:val="00054811"/>
    <w:rsid w:val="00054971"/>
    <w:rsid w:val="00054BAA"/>
    <w:rsid w:val="00054D67"/>
    <w:rsid w:val="00054E1B"/>
    <w:rsid w:val="00054F0E"/>
    <w:rsid w:val="00055A28"/>
    <w:rsid w:val="00055B4D"/>
    <w:rsid w:val="00056843"/>
    <w:rsid w:val="000569DA"/>
    <w:rsid w:val="00056CC6"/>
    <w:rsid w:val="00057802"/>
    <w:rsid w:val="00057AF8"/>
    <w:rsid w:val="0006093A"/>
    <w:rsid w:val="00060B87"/>
    <w:rsid w:val="000611F7"/>
    <w:rsid w:val="00061249"/>
    <w:rsid w:val="00061410"/>
    <w:rsid w:val="00061C28"/>
    <w:rsid w:val="00061CD1"/>
    <w:rsid w:val="000622F1"/>
    <w:rsid w:val="00063073"/>
    <w:rsid w:val="00063091"/>
    <w:rsid w:val="000630F0"/>
    <w:rsid w:val="00063132"/>
    <w:rsid w:val="00063A85"/>
    <w:rsid w:val="00064070"/>
    <w:rsid w:val="00064577"/>
    <w:rsid w:val="00065390"/>
    <w:rsid w:val="000658D6"/>
    <w:rsid w:val="00065F51"/>
    <w:rsid w:val="00066600"/>
    <w:rsid w:val="00067CBA"/>
    <w:rsid w:val="00070B6A"/>
    <w:rsid w:val="00071FD2"/>
    <w:rsid w:val="00072390"/>
    <w:rsid w:val="000725EA"/>
    <w:rsid w:val="0007341E"/>
    <w:rsid w:val="0007383B"/>
    <w:rsid w:val="0007419B"/>
    <w:rsid w:val="0007570E"/>
    <w:rsid w:val="0007585E"/>
    <w:rsid w:val="00075FC0"/>
    <w:rsid w:val="00075FF6"/>
    <w:rsid w:val="00076A99"/>
    <w:rsid w:val="00077705"/>
    <w:rsid w:val="00077ACB"/>
    <w:rsid w:val="00077BA6"/>
    <w:rsid w:val="00077EA4"/>
    <w:rsid w:val="000802CD"/>
    <w:rsid w:val="00080D37"/>
    <w:rsid w:val="0008160C"/>
    <w:rsid w:val="0008175C"/>
    <w:rsid w:val="000820B9"/>
    <w:rsid w:val="0008242D"/>
    <w:rsid w:val="00082B24"/>
    <w:rsid w:val="00082C38"/>
    <w:rsid w:val="00082CA9"/>
    <w:rsid w:val="00082CF7"/>
    <w:rsid w:val="00083B6D"/>
    <w:rsid w:val="00083C1E"/>
    <w:rsid w:val="0008455E"/>
    <w:rsid w:val="000845A9"/>
    <w:rsid w:val="00084DD7"/>
    <w:rsid w:val="00084F31"/>
    <w:rsid w:val="000855A6"/>
    <w:rsid w:val="00085A4C"/>
    <w:rsid w:val="00085F69"/>
    <w:rsid w:val="00086270"/>
    <w:rsid w:val="0008641E"/>
    <w:rsid w:val="00086AAA"/>
    <w:rsid w:val="00086FA7"/>
    <w:rsid w:val="00087465"/>
    <w:rsid w:val="000901F4"/>
    <w:rsid w:val="00090917"/>
    <w:rsid w:val="00090A9D"/>
    <w:rsid w:val="00090F01"/>
    <w:rsid w:val="000910BE"/>
    <w:rsid w:val="000921E7"/>
    <w:rsid w:val="000923EE"/>
    <w:rsid w:val="00092578"/>
    <w:rsid w:val="000926A8"/>
    <w:rsid w:val="000927C9"/>
    <w:rsid w:val="0009281E"/>
    <w:rsid w:val="000929A9"/>
    <w:rsid w:val="00092FA5"/>
    <w:rsid w:val="000930B1"/>
    <w:rsid w:val="00093A80"/>
    <w:rsid w:val="00093E84"/>
    <w:rsid w:val="00093E8E"/>
    <w:rsid w:val="000943B4"/>
    <w:rsid w:val="00094B6E"/>
    <w:rsid w:val="0009524B"/>
    <w:rsid w:val="00095845"/>
    <w:rsid w:val="0009594F"/>
    <w:rsid w:val="000963BB"/>
    <w:rsid w:val="000966D2"/>
    <w:rsid w:val="00096B8C"/>
    <w:rsid w:val="000A01DC"/>
    <w:rsid w:val="000A06CE"/>
    <w:rsid w:val="000A0CB2"/>
    <w:rsid w:val="000A1AEA"/>
    <w:rsid w:val="000A1FB5"/>
    <w:rsid w:val="000A2B95"/>
    <w:rsid w:val="000A2F0D"/>
    <w:rsid w:val="000A3C58"/>
    <w:rsid w:val="000A4901"/>
    <w:rsid w:val="000A491B"/>
    <w:rsid w:val="000A4BA4"/>
    <w:rsid w:val="000A4DFB"/>
    <w:rsid w:val="000A57D2"/>
    <w:rsid w:val="000A5970"/>
    <w:rsid w:val="000A5EBC"/>
    <w:rsid w:val="000A63FB"/>
    <w:rsid w:val="000A67B5"/>
    <w:rsid w:val="000A6B12"/>
    <w:rsid w:val="000A6DB3"/>
    <w:rsid w:val="000A7AF0"/>
    <w:rsid w:val="000B05B7"/>
    <w:rsid w:val="000B0918"/>
    <w:rsid w:val="000B0EC1"/>
    <w:rsid w:val="000B21BA"/>
    <w:rsid w:val="000B2321"/>
    <w:rsid w:val="000B3EB5"/>
    <w:rsid w:val="000B48C5"/>
    <w:rsid w:val="000B59F0"/>
    <w:rsid w:val="000B5A48"/>
    <w:rsid w:val="000B6EF7"/>
    <w:rsid w:val="000B7558"/>
    <w:rsid w:val="000B75DE"/>
    <w:rsid w:val="000C148E"/>
    <w:rsid w:val="000C1CB1"/>
    <w:rsid w:val="000C2C7F"/>
    <w:rsid w:val="000C3146"/>
    <w:rsid w:val="000C33E5"/>
    <w:rsid w:val="000C349D"/>
    <w:rsid w:val="000C3692"/>
    <w:rsid w:val="000C57CA"/>
    <w:rsid w:val="000C59AC"/>
    <w:rsid w:val="000C60E6"/>
    <w:rsid w:val="000C684B"/>
    <w:rsid w:val="000C7607"/>
    <w:rsid w:val="000C7648"/>
    <w:rsid w:val="000C7819"/>
    <w:rsid w:val="000C7F51"/>
    <w:rsid w:val="000D0255"/>
    <w:rsid w:val="000D0464"/>
    <w:rsid w:val="000D0992"/>
    <w:rsid w:val="000D0F38"/>
    <w:rsid w:val="000D1B9E"/>
    <w:rsid w:val="000D1CED"/>
    <w:rsid w:val="000D1DF8"/>
    <w:rsid w:val="000D2D6D"/>
    <w:rsid w:val="000D2EF4"/>
    <w:rsid w:val="000D3D08"/>
    <w:rsid w:val="000D3D48"/>
    <w:rsid w:val="000D4359"/>
    <w:rsid w:val="000D43F4"/>
    <w:rsid w:val="000D48E3"/>
    <w:rsid w:val="000D4C6F"/>
    <w:rsid w:val="000D53D5"/>
    <w:rsid w:val="000D5B7E"/>
    <w:rsid w:val="000D5EA6"/>
    <w:rsid w:val="000D6957"/>
    <w:rsid w:val="000D6A75"/>
    <w:rsid w:val="000D6AC8"/>
    <w:rsid w:val="000D7655"/>
    <w:rsid w:val="000D7984"/>
    <w:rsid w:val="000D7B80"/>
    <w:rsid w:val="000D7BE8"/>
    <w:rsid w:val="000E0AAC"/>
    <w:rsid w:val="000E0AB8"/>
    <w:rsid w:val="000E102B"/>
    <w:rsid w:val="000E13A4"/>
    <w:rsid w:val="000E13D2"/>
    <w:rsid w:val="000E145A"/>
    <w:rsid w:val="000E18D6"/>
    <w:rsid w:val="000E2521"/>
    <w:rsid w:val="000E2BA6"/>
    <w:rsid w:val="000E2C1F"/>
    <w:rsid w:val="000E35EC"/>
    <w:rsid w:val="000E38D0"/>
    <w:rsid w:val="000E45E8"/>
    <w:rsid w:val="000E5412"/>
    <w:rsid w:val="000E5574"/>
    <w:rsid w:val="000E5BD8"/>
    <w:rsid w:val="000E5D3F"/>
    <w:rsid w:val="000E5D84"/>
    <w:rsid w:val="000E65AC"/>
    <w:rsid w:val="000E6AF7"/>
    <w:rsid w:val="000E708C"/>
    <w:rsid w:val="000E7986"/>
    <w:rsid w:val="000F014E"/>
    <w:rsid w:val="000F0CC9"/>
    <w:rsid w:val="000F115D"/>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6AED"/>
    <w:rsid w:val="000F6D2F"/>
    <w:rsid w:val="000F76BD"/>
    <w:rsid w:val="0010066C"/>
    <w:rsid w:val="0010075F"/>
    <w:rsid w:val="00101049"/>
    <w:rsid w:val="001012DA"/>
    <w:rsid w:val="00101FAB"/>
    <w:rsid w:val="0010219C"/>
    <w:rsid w:val="001022C7"/>
    <w:rsid w:val="001030A2"/>
    <w:rsid w:val="0010329A"/>
    <w:rsid w:val="001036BE"/>
    <w:rsid w:val="00103BBF"/>
    <w:rsid w:val="00104A01"/>
    <w:rsid w:val="00104A55"/>
    <w:rsid w:val="001050C6"/>
    <w:rsid w:val="00105800"/>
    <w:rsid w:val="00106468"/>
    <w:rsid w:val="00106EAD"/>
    <w:rsid w:val="00107163"/>
    <w:rsid w:val="001074CA"/>
    <w:rsid w:val="0011073B"/>
    <w:rsid w:val="00110CE9"/>
    <w:rsid w:val="001112A5"/>
    <w:rsid w:val="0011183B"/>
    <w:rsid w:val="00112200"/>
    <w:rsid w:val="001127A3"/>
    <w:rsid w:val="00113419"/>
    <w:rsid w:val="00113FEA"/>
    <w:rsid w:val="00114CC0"/>
    <w:rsid w:val="00115742"/>
    <w:rsid w:val="00115E1B"/>
    <w:rsid w:val="00116506"/>
    <w:rsid w:val="00116897"/>
    <w:rsid w:val="00116CC5"/>
    <w:rsid w:val="00117105"/>
    <w:rsid w:val="00117E12"/>
    <w:rsid w:val="00120A57"/>
    <w:rsid w:val="001220C7"/>
    <w:rsid w:val="00122502"/>
    <w:rsid w:val="001225F2"/>
    <w:rsid w:val="0012344D"/>
    <w:rsid w:val="00123AB2"/>
    <w:rsid w:val="0012435F"/>
    <w:rsid w:val="001249B0"/>
    <w:rsid w:val="001263BC"/>
    <w:rsid w:val="001267C1"/>
    <w:rsid w:val="00127171"/>
    <w:rsid w:val="00127434"/>
    <w:rsid w:val="00127545"/>
    <w:rsid w:val="001275D3"/>
    <w:rsid w:val="00127C35"/>
    <w:rsid w:val="0013004F"/>
    <w:rsid w:val="00130618"/>
    <w:rsid w:val="00131042"/>
    <w:rsid w:val="00131463"/>
    <w:rsid w:val="00131A28"/>
    <w:rsid w:val="00131FD7"/>
    <w:rsid w:val="001328C6"/>
    <w:rsid w:val="00133763"/>
    <w:rsid w:val="001337E9"/>
    <w:rsid w:val="00133E5F"/>
    <w:rsid w:val="00133EF9"/>
    <w:rsid w:val="0013444D"/>
    <w:rsid w:val="001347A4"/>
    <w:rsid w:val="0013632F"/>
    <w:rsid w:val="001365C2"/>
    <w:rsid w:val="00136E0D"/>
    <w:rsid w:val="00137428"/>
    <w:rsid w:val="001375F9"/>
    <w:rsid w:val="00137685"/>
    <w:rsid w:val="00137B52"/>
    <w:rsid w:val="00137DBE"/>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3166"/>
    <w:rsid w:val="00143CB0"/>
    <w:rsid w:val="0014415C"/>
    <w:rsid w:val="0014477B"/>
    <w:rsid w:val="00144ADB"/>
    <w:rsid w:val="00145739"/>
    <w:rsid w:val="0014765C"/>
    <w:rsid w:val="00151877"/>
    <w:rsid w:val="00151DB4"/>
    <w:rsid w:val="00153842"/>
    <w:rsid w:val="00154820"/>
    <w:rsid w:val="00154CCC"/>
    <w:rsid w:val="001551B4"/>
    <w:rsid w:val="001552C3"/>
    <w:rsid w:val="00155CC9"/>
    <w:rsid w:val="0015600B"/>
    <w:rsid w:val="001560C8"/>
    <w:rsid w:val="001565AB"/>
    <w:rsid w:val="00156A20"/>
    <w:rsid w:val="00157437"/>
    <w:rsid w:val="001574D1"/>
    <w:rsid w:val="00160710"/>
    <w:rsid w:val="00160EE9"/>
    <w:rsid w:val="00161302"/>
    <w:rsid w:val="00161735"/>
    <w:rsid w:val="0016176C"/>
    <w:rsid w:val="0016177D"/>
    <w:rsid w:val="00161CD8"/>
    <w:rsid w:val="00161EEA"/>
    <w:rsid w:val="0016253D"/>
    <w:rsid w:val="00162E84"/>
    <w:rsid w:val="001638B6"/>
    <w:rsid w:val="00163A76"/>
    <w:rsid w:val="00163ACC"/>
    <w:rsid w:val="00163C1E"/>
    <w:rsid w:val="00163D54"/>
    <w:rsid w:val="00163E76"/>
    <w:rsid w:val="0016475D"/>
    <w:rsid w:val="0016540A"/>
    <w:rsid w:val="00165624"/>
    <w:rsid w:val="00166675"/>
    <w:rsid w:val="00166893"/>
    <w:rsid w:val="001668FF"/>
    <w:rsid w:val="00166997"/>
    <w:rsid w:val="0016704D"/>
    <w:rsid w:val="00167257"/>
    <w:rsid w:val="0016775A"/>
    <w:rsid w:val="00167951"/>
    <w:rsid w:val="00167C62"/>
    <w:rsid w:val="001707C9"/>
    <w:rsid w:val="001708BF"/>
    <w:rsid w:val="001715F9"/>
    <w:rsid w:val="001716D8"/>
    <w:rsid w:val="0017179D"/>
    <w:rsid w:val="00171812"/>
    <w:rsid w:val="00171AF5"/>
    <w:rsid w:val="00171C7F"/>
    <w:rsid w:val="001725E5"/>
    <w:rsid w:val="00172688"/>
    <w:rsid w:val="0017379F"/>
    <w:rsid w:val="001742BC"/>
    <w:rsid w:val="001743E4"/>
    <w:rsid w:val="001753E3"/>
    <w:rsid w:val="00175589"/>
    <w:rsid w:val="00175853"/>
    <w:rsid w:val="00177E48"/>
    <w:rsid w:val="00177ED3"/>
    <w:rsid w:val="001802D6"/>
    <w:rsid w:val="00180D7B"/>
    <w:rsid w:val="00181959"/>
    <w:rsid w:val="00182E6F"/>
    <w:rsid w:val="001831FE"/>
    <w:rsid w:val="00183653"/>
    <w:rsid w:val="00184062"/>
    <w:rsid w:val="0018421C"/>
    <w:rsid w:val="0018497C"/>
    <w:rsid w:val="00184EA0"/>
    <w:rsid w:val="00185E8A"/>
    <w:rsid w:val="00185FFA"/>
    <w:rsid w:val="00187004"/>
    <w:rsid w:val="001873AD"/>
    <w:rsid w:val="0018765B"/>
    <w:rsid w:val="00190017"/>
    <w:rsid w:val="00190525"/>
    <w:rsid w:val="00191B59"/>
    <w:rsid w:val="001923B9"/>
    <w:rsid w:val="00192659"/>
    <w:rsid w:val="00192AC5"/>
    <w:rsid w:val="001942A5"/>
    <w:rsid w:val="00194A2E"/>
    <w:rsid w:val="00194B07"/>
    <w:rsid w:val="00194D59"/>
    <w:rsid w:val="00195567"/>
    <w:rsid w:val="00195B0C"/>
    <w:rsid w:val="00195E6F"/>
    <w:rsid w:val="001961DB"/>
    <w:rsid w:val="0019626A"/>
    <w:rsid w:val="001963F5"/>
    <w:rsid w:val="00196829"/>
    <w:rsid w:val="001971D6"/>
    <w:rsid w:val="00197404"/>
    <w:rsid w:val="00197B3F"/>
    <w:rsid w:val="001A0765"/>
    <w:rsid w:val="001A0C08"/>
    <w:rsid w:val="001A0D58"/>
    <w:rsid w:val="001A12D3"/>
    <w:rsid w:val="001A148C"/>
    <w:rsid w:val="001A198F"/>
    <w:rsid w:val="001A1C8A"/>
    <w:rsid w:val="001A1F8D"/>
    <w:rsid w:val="001A2B2D"/>
    <w:rsid w:val="001A3681"/>
    <w:rsid w:val="001A5218"/>
    <w:rsid w:val="001A5409"/>
    <w:rsid w:val="001A5484"/>
    <w:rsid w:val="001A56FF"/>
    <w:rsid w:val="001A5823"/>
    <w:rsid w:val="001A5CA0"/>
    <w:rsid w:val="001A68E4"/>
    <w:rsid w:val="001A6EA6"/>
    <w:rsid w:val="001A7193"/>
    <w:rsid w:val="001A7BAE"/>
    <w:rsid w:val="001B0E9C"/>
    <w:rsid w:val="001B1DA7"/>
    <w:rsid w:val="001B1DB1"/>
    <w:rsid w:val="001B2030"/>
    <w:rsid w:val="001B2120"/>
    <w:rsid w:val="001B2531"/>
    <w:rsid w:val="001B2D9D"/>
    <w:rsid w:val="001B398D"/>
    <w:rsid w:val="001B3EE3"/>
    <w:rsid w:val="001B491C"/>
    <w:rsid w:val="001B4DAE"/>
    <w:rsid w:val="001B50E0"/>
    <w:rsid w:val="001B70CE"/>
    <w:rsid w:val="001B76D8"/>
    <w:rsid w:val="001B7E69"/>
    <w:rsid w:val="001C0090"/>
    <w:rsid w:val="001C033F"/>
    <w:rsid w:val="001C09E5"/>
    <w:rsid w:val="001C0B11"/>
    <w:rsid w:val="001C0C02"/>
    <w:rsid w:val="001C17F0"/>
    <w:rsid w:val="001C19A2"/>
    <w:rsid w:val="001C210B"/>
    <w:rsid w:val="001C247B"/>
    <w:rsid w:val="001C4A47"/>
    <w:rsid w:val="001C4D47"/>
    <w:rsid w:val="001C5041"/>
    <w:rsid w:val="001C6A23"/>
    <w:rsid w:val="001C6FFE"/>
    <w:rsid w:val="001D09C0"/>
    <w:rsid w:val="001D09F7"/>
    <w:rsid w:val="001D10C0"/>
    <w:rsid w:val="001D13D1"/>
    <w:rsid w:val="001D4C38"/>
    <w:rsid w:val="001D50F9"/>
    <w:rsid w:val="001D5E92"/>
    <w:rsid w:val="001D675E"/>
    <w:rsid w:val="001D6EFA"/>
    <w:rsid w:val="001D71E6"/>
    <w:rsid w:val="001D75D7"/>
    <w:rsid w:val="001E00D1"/>
    <w:rsid w:val="001E09ED"/>
    <w:rsid w:val="001E0B07"/>
    <w:rsid w:val="001E1DC0"/>
    <w:rsid w:val="001E251A"/>
    <w:rsid w:val="001E2D17"/>
    <w:rsid w:val="001E2D55"/>
    <w:rsid w:val="001E3636"/>
    <w:rsid w:val="001E3644"/>
    <w:rsid w:val="001E3C6C"/>
    <w:rsid w:val="001E4ED4"/>
    <w:rsid w:val="001E4F7D"/>
    <w:rsid w:val="001E5D85"/>
    <w:rsid w:val="001E632C"/>
    <w:rsid w:val="001E6817"/>
    <w:rsid w:val="001F0734"/>
    <w:rsid w:val="001F09EF"/>
    <w:rsid w:val="001F185C"/>
    <w:rsid w:val="001F1958"/>
    <w:rsid w:val="001F1C0E"/>
    <w:rsid w:val="001F2492"/>
    <w:rsid w:val="001F28C2"/>
    <w:rsid w:val="001F2DC5"/>
    <w:rsid w:val="001F4007"/>
    <w:rsid w:val="001F473C"/>
    <w:rsid w:val="001F4786"/>
    <w:rsid w:val="001F480C"/>
    <w:rsid w:val="001F57A6"/>
    <w:rsid w:val="001F59FF"/>
    <w:rsid w:val="001F5BFA"/>
    <w:rsid w:val="001F651C"/>
    <w:rsid w:val="001F68E0"/>
    <w:rsid w:val="00201550"/>
    <w:rsid w:val="0020165A"/>
    <w:rsid w:val="00201A90"/>
    <w:rsid w:val="0020204F"/>
    <w:rsid w:val="00202D58"/>
    <w:rsid w:val="00203173"/>
    <w:rsid w:val="002035D4"/>
    <w:rsid w:val="00203FF9"/>
    <w:rsid w:val="00204486"/>
    <w:rsid w:val="00204510"/>
    <w:rsid w:val="0020473A"/>
    <w:rsid w:val="0020488A"/>
    <w:rsid w:val="00204938"/>
    <w:rsid w:val="00205081"/>
    <w:rsid w:val="002061D0"/>
    <w:rsid w:val="00206D72"/>
    <w:rsid w:val="00207369"/>
    <w:rsid w:val="002075DC"/>
    <w:rsid w:val="0021013D"/>
    <w:rsid w:val="0021052B"/>
    <w:rsid w:val="002106CE"/>
    <w:rsid w:val="002107A0"/>
    <w:rsid w:val="00210956"/>
    <w:rsid w:val="00210BEA"/>
    <w:rsid w:val="00211C9B"/>
    <w:rsid w:val="00212CAA"/>
    <w:rsid w:val="00213323"/>
    <w:rsid w:val="0021416D"/>
    <w:rsid w:val="002141EC"/>
    <w:rsid w:val="0021491C"/>
    <w:rsid w:val="00215368"/>
    <w:rsid w:val="00215AA4"/>
    <w:rsid w:val="00216548"/>
    <w:rsid w:val="00216646"/>
    <w:rsid w:val="0021665E"/>
    <w:rsid w:val="00216AE2"/>
    <w:rsid w:val="00216E79"/>
    <w:rsid w:val="00217D18"/>
    <w:rsid w:val="002204CD"/>
    <w:rsid w:val="0022089B"/>
    <w:rsid w:val="00220FFA"/>
    <w:rsid w:val="00221585"/>
    <w:rsid w:val="00221E23"/>
    <w:rsid w:val="00222970"/>
    <w:rsid w:val="002232CA"/>
    <w:rsid w:val="00223769"/>
    <w:rsid w:val="00224AD9"/>
    <w:rsid w:val="0022582A"/>
    <w:rsid w:val="00225E6A"/>
    <w:rsid w:val="0022604B"/>
    <w:rsid w:val="0022606E"/>
    <w:rsid w:val="002261EA"/>
    <w:rsid w:val="0022624E"/>
    <w:rsid w:val="00226663"/>
    <w:rsid w:val="00226684"/>
    <w:rsid w:val="00227390"/>
    <w:rsid w:val="00227491"/>
    <w:rsid w:val="0022758F"/>
    <w:rsid w:val="00227CBF"/>
    <w:rsid w:val="00227ED8"/>
    <w:rsid w:val="0023012D"/>
    <w:rsid w:val="00230677"/>
    <w:rsid w:val="002307BA"/>
    <w:rsid w:val="00230C99"/>
    <w:rsid w:val="0023109D"/>
    <w:rsid w:val="0023114E"/>
    <w:rsid w:val="002318E0"/>
    <w:rsid w:val="002323C3"/>
    <w:rsid w:val="0023294F"/>
    <w:rsid w:val="00232DBB"/>
    <w:rsid w:val="00232F7E"/>
    <w:rsid w:val="0023435C"/>
    <w:rsid w:val="0023452B"/>
    <w:rsid w:val="00234761"/>
    <w:rsid w:val="0023485E"/>
    <w:rsid w:val="00234955"/>
    <w:rsid w:val="00234C00"/>
    <w:rsid w:val="002350D9"/>
    <w:rsid w:val="00235946"/>
    <w:rsid w:val="00237F99"/>
    <w:rsid w:val="002419AA"/>
    <w:rsid w:val="00242516"/>
    <w:rsid w:val="0024252F"/>
    <w:rsid w:val="0024442E"/>
    <w:rsid w:val="002446B2"/>
    <w:rsid w:val="002447A1"/>
    <w:rsid w:val="00244AA5"/>
    <w:rsid w:val="00244BE3"/>
    <w:rsid w:val="00244F1F"/>
    <w:rsid w:val="00245B63"/>
    <w:rsid w:val="00245CE0"/>
    <w:rsid w:val="00246235"/>
    <w:rsid w:val="00247784"/>
    <w:rsid w:val="002477F1"/>
    <w:rsid w:val="00247D0B"/>
    <w:rsid w:val="002502B8"/>
    <w:rsid w:val="0025180F"/>
    <w:rsid w:val="0025181F"/>
    <w:rsid w:val="00251830"/>
    <w:rsid w:val="002523DF"/>
    <w:rsid w:val="002526E4"/>
    <w:rsid w:val="00252D44"/>
    <w:rsid w:val="0025312E"/>
    <w:rsid w:val="00253319"/>
    <w:rsid w:val="002538DF"/>
    <w:rsid w:val="0025499F"/>
    <w:rsid w:val="00254E7F"/>
    <w:rsid w:val="00254F80"/>
    <w:rsid w:val="00255857"/>
    <w:rsid w:val="00255A5C"/>
    <w:rsid w:val="0025670C"/>
    <w:rsid w:val="00256B52"/>
    <w:rsid w:val="00257890"/>
    <w:rsid w:val="00260526"/>
    <w:rsid w:val="00260956"/>
    <w:rsid w:val="00260F18"/>
    <w:rsid w:val="00260F45"/>
    <w:rsid w:val="00261212"/>
    <w:rsid w:val="00261759"/>
    <w:rsid w:val="0026228A"/>
    <w:rsid w:val="00262994"/>
    <w:rsid w:val="00262AA9"/>
    <w:rsid w:val="00263B19"/>
    <w:rsid w:val="00263B32"/>
    <w:rsid w:val="00263D54"/>
    <w:rsid w:val="00263D72"/>
    <w:rsid w:val="002651F8"/>
    <w:rsid w:val="00266125"/>
    <w:rsid w:val="00266350"/>
    <w:rsid w:val="002678A0"/>
    <w:rsid w:val="002678D1"/>
    <w:rsid w:val="00270154"/>
    <w:rsid w:val="002706D6"/>
    <w:rsid w:val="002709DC"/>
    <w:rsid w:val="00271220"/>
    <w:rsid w:val="0027152A"/>
    <w:rsid w:val="0027153B"/>
    <w:rsid w:val="00271EB3"/>
    <w:rsid w:val="002725BB"/>
    <w:rsid w:val="002731FF"/>
    <w:rsid w:val="00273245"/>
    <w:rsid w:val="00273A6C"/>
    <w:rsid w:val="00273D9F"/>
    <w:rsid w:val="00274E87"/>
    <w:rsid w:val="00275207"/>
    <w:rsid w:val="002753E3"/>
    <w:rsid w:val="00275A87"/>
    <w:rsid w:val="00275BAA"/>
    <w:rsid w:val="002767AC"/>
    <w:rsid w:val="00276EA6"/>
    <w:rsid w:val="002779B1"/>
    <w:rsid w:val="00277AFF"/>
    <w:rsid w:val="00277EFD"/>
    <w:rsid w:val="002804ED"/>
    <w:rsid w:val="002806B5"/>
    <w:rsid w:val="00280F0B"/>
    <w:rsid w:val="002811C2"/>
    <w:rsid w:val="0028205C"/>
    <w:rsid w:val="00282B21"/>
    <w:rsid w:val="0028305A"/>
    <w:rsid w:val="002830FD"/>
    <w:rsid w:val="002833D9"/>
    <w:rsid w:val="00283892"/>
    <w:rsid w:val="00283F4D"/>
    <w:rsid w:val="0028577D"/>
    <w:rsid w:val="00285F02"/>
    <w:rsid w:val="0028654D"/>
    <w:rsid w:val="002866A6"/>
    <w:rsid w:val="00287138"/>
    <w:rsid w:val="0029028D"/>
    <w:rsid w:val="0029048A"/>
    <w:rsid w:val="00290A6F"/>
    <w:rsid w:val="0029174B"/>
    <w:rsid w:val="0029225D"/>
    <w:rsid w:val="00292935"/>
    <w:rsid w:val="00292C9B"/>
    <w:rsid w:val="002932AB"/>
    <w:rsid w:val="00294334"/>
    <w:rsid w:val="00294630"/>
    <w:rsid w:val="002946DB"/>
    <w:rsid w:val="00294842"/>
    <w:rsid w:val="002960BD"/>
    <w:rsid w:val="0029687B"/>
    <w:rsid w:val="00296D69"/>
    <w:rsid w:val="00296FFE"/>
    <w:rsid w:val="00297332"/>
    <w:rsid w:val="00297560"/>
    <w:rsid w:val="0029795B"/>
    <w:rsid w:val="002A082B"/>
    <w:rsid w:val="002A0C8A"/>
    <w:rsid w:val="002A0F4E"/>
    <w:rsid w:val="002A1140"/>
    <w:rsid w:val="002A147E"/>
    <w:rsid w:val="002A18A9"/>
    <w:rsid w:val="002A2321"/>
    <w:rsid w:val="002A23DC"/>
    <w:rsid w:val="002A2833"/>
    <w:rsid w:val="002A2E26"/>
    <w:rsid w:val="002A33C9"/>
    <w:rsid w:val="002A3657"/>
    <w:rsid w:val="002A3F22"/>
    <w:rsid w:val="002A3F91"/>
    <w:rsid w:val="002A4262"/>
    <w:rsid w:val="002A460A"/>
    <w:rsid w:val="002A4D05"/>
    <w:rsid w:val="002A4DF9"/>
    <w:rsid w:val="002A54B9"/>
    <w:rsid w:val="002A5BA0"/>
    <w:rsid w:val="002A644B"/>
    <w:rsid w:val="002A6D0B"/>
    <w:rsid w:val="002A6D1E"/>
    <w:rsid w:val="002A7C44"/>
    <w:rsid w:val="002A7D6E"/>
    <w:rsid w:val="002B22B2"/>
    <w:rsid w:val="002B27D9"/>
    <w:rsid w:val="002B28CA"/>
    <w:rsid w:val="002B2B3E"/>
    <w:rsid w:val="002B3622"/>
    <w:rsid w:val="002B3C31"/>
    <w:rsid w:val="002B3C35"/>
    <w:rsid w:val="002B3C57"/>
    <w:rsid w:val="002B4668"/>
    <w:rsid w:val="002B52D3"/>
    <w:rsid w:val="002B5931"/>
    <w:rsid w:val="002B6058"/>
    <w:rsid w:val="002B6149"/>
    <w:rsid w:val="002B66AF"/>
    <w:rsid w:val="002B6D4C"/>
    <w:rsid w:val="002B6D83"/>
    <w:rsid w:val="002B7E7D"/>
    <w:rsid w:val="002B7E7E"/>
    <w:rsid w:val="002C0140"/>
    <w:rsid w:val="002C0652"/>
    <w:rsid w:val="002C142C"/>
    <w:rsid w:val="002C1748"/>
    <w:rsid w:val="002C1B7A"/>
    <w:rsid w:val="002C1FC4"/>
    <w:rsid w:val="002C21D0"/>
    <w:rsid w:val="002C378D"/>
    <w:rsid w:val="002C38DE"/>
    <w:rsid w:val="002C448B"/>
    <w:rsid w:val="002C4DC4"/>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A0C"/>
    <w:rsid w:val="002D2B3A"/>
    <w:rsid w:val="002D3DC9"/>
    <w:rsid w:val="002D3E12"/>
    <w:rsid w:val="002D442B"/>
    <w:rsid w:val="002D459D"/>
    <w:rsid w:val="002D4FFA"/>
    <w:rsid w:val="002D5BEB"/>
    <w:rsid w:val="002D5E60"/>
    <w:rsid w:val="002D616E"/>
    <w:rsid w:val="002D6E69"/>
    <w:rsid w:val="002D71BF"/>
    <w:rsid w:val="002D749A"/>
    <w:rsid w:val="002D776B"/>
    <w:rsid w:val="002D783A"/>
    <w:rsid w:val="002D7F94"/>
    <w:rsid w:val="002E0428"/>
    <w:rsid w:val="002E0FD1"/>
    <w:rsid w:val="002E1220"/>
    <w:rsid w:val="002E1783"/>
    <w:rsid w:val="002E1D88"/>
    <w:rsid w:val="002E1EAA"/>
    <w:rsid w:val="002E2CAE"/>
    <w:rsid w:val="002E3F3D"/>
    <w:rsid w:val="002E3F66"/>
    <w:rsid w:val="002E4375"/>
    <w:rsid w:val="002E48CF"/>
    <w:rsid w:val="002E4C03"/>
    <w:rsid w:val="002E4F6B"/>
    <w:rsid w:val="002E5AD5"/>
    <w:rsid w:val="002E5B59"/>
    <w:rsid w:val="002E5CCE"/>
    <w:rsid w:val="002E5FA5"/>
    <w:rsid w:val="002E60EB"/>
    <w:rsid w:val="002E61E0"/>
    <w:rsid w:val="002E6ACA"/>
    <w:rsid w:val="002E7C4F"/>
    <w:rsid w:val="002E7DF1"/>
    <w:rsid w:val="002F0E03"/>
    <w:rsid w:val="002F1A6B"/>
    <w:rsid w:val="002F1D7B"/>
    <w:rsid w:val="002F3305"/>
    <w:rsid w:val="002F33F0"/>
    <w:rsid w:val="002F3DA7"/>
    <w:rsid w:val="002F47DD"/>
    <w:rsid w:val="002F5476"/>
    <w:rsid w:val="002F5885"/>
    <w:rsid w:val="002F5A9A"/>
    <w:rsid w:val="002F7376"/>
    <w:rsid w:val="002F7698"/>
    <w:rsid w:val="002F7983"/>
    <w:rsid w:val="002F7E9C"/>
    <w:rsid w:val="003012BD"/>
    <w:rsid w:val="003015F1"/>
    <w:rsid w:val="0030175A"/>
    <w:rsid w:val="00301993"/>
    <w:rsid w:val="00302083"/>
    <w:rsid w:val="00302404"/>
    <w:rsid w:val="00303BE8"/>
    <w:rsid w:val="00304351"/>
    <w:rsid w:val="00304B32"/>
    <w:rsid w:val="00304F18"/>
    <w:rsid w:val="00305700"/>
    <w:rsid w:val="0030626D"/>
    <w:rsid w:val="003067E5"/>
    <w:rsid w:val="0030716F"/>
    <w:rsid w:val="00307D4A"/>
    <w:rsid w:val="00307E0E"/>
    <w:rsid w:val="003101DA"/>
    <w:rsid w:val="003112F5"/>
    <w:rsid w:val="00311394"/>
    <w:rsid w:val="00311B13"/>
    <w:rsid w:val="00312E21"/>
    <w:rsid w:val="00313196"/>
    <w:rsid w:val="0031340D"/>
    <w:rsid w:val="00313721"/>
    <w:rsid w:val="0031390C"/>
    <w:rsid w:val="00313B7E"/>
    <w:rsid w:val="0031462C"/>
    <w:rsid w:val="00314779"/>
    <w:rsid w:val="00314CCA"/>
    <w:rsid w:val="00314D5F"/>
    <w:rsid w:val="00315287"/>
    <w:rsid w:val="00315288"/>
    <w:rsid w:val="00315CEC"/>
    <w:rsid w:val="003161F9"/>
    <w:rsid w:val="00316A5C"/>
    <w:rsid w:val="00316C0D"/>
    <w:rsid w:val="00316D18"/>
    <w:rsid w:val="003176A6"/>
    <w:rsid w:val="00320670"/>
    <w:rsid w:val="003207EE"/>
    <w:rsid w:val="00320E62"/>
    <w:rsid w:val="0032111D"/>
    <w:rsid w:val="00321AC0"/>
    <w:rsid w:val="00323154"/>
    <w:rsid w:val="00323D9C"/>
    <w:rsid w:val="00323E1C"/>
    <w:rsid w:val="003242B1"/>
    <w:rsid w:val="003246EC"/>
    <w:rsid w:val="0032490E"/>
    <w:rsid w:val="00325201"/>
    <w:rsid w:val="003252F6"/>
    <w:rsid w:val="00325699"/>
    <w:rsid w:val="003258F7"/>
    <w:rsid w:val="003267F0"/>
    <w:rsid w:val="00326997"/>
    <w:rsid w:val="00327506"/>
    <w:rsid w:val="00327B1C"/>
    <w:rsid w:val="00330415"/>
    <w:rsid w:val="0033104D"/>
    <w:rsid w:val="00332D65"/>
    <w:rsid w:val="0033319B"/>
    <w:rsid w:val="003335C9"/>
    <w:rsid w:val="00333989"/>
    <w:rsid w:val="00333B53"/>
    <w:rsid w:val="00334314"/>
    <w:rsid w:val="003346CC"/>
    <w:rsid w:val="00335399"/>
    <w:rsid w:val="00335A42"/>
    <w:rsid w:val="00335E61"/>
    <w:rsid w:val="00337BD5"/>
    <w:rsid w:val="00337DA6"/>
    <w:rsid w:val="0034007F"/>
    <w:rsid w:val="00341492"/>
    <w:rsid w:val="00341801"/>
    <w:rsid w:val="00341A7D"/>
    <w:rsid w:val="00342BAD"/>
    <w:rsid w:val="0034319B"/>
    <w:rsid w:val="00343213"/>
    <w:rsid w:val="00343929"/>
    <w:rsid w:val="0034425A"/>
    <w:rsid w:val="0034445A"/>
    <w:rsid w:val="0034498F"/>
    <w:rsid w:val="00344D19"/>
    <w:rsid w:val="00344E47"/>
    <w:rsid w:val="0034529B"/>
    <w:rsid w:val="00345328"/>
    <w:rsid w:val="0034576B"/>
    <w:rsid w:val="00345792"/>
    <w:rsid w:val="00346065"/>
    <w:rsid w:val="003460D6"/>
    <w:rsid w:val="003463D9"/>
    <w:rsid w:val="00346732"/>
    <w:rsid w:val="00346CCF"/>
    <w:rsid w:val="003471BE"/>
    <w:rsid w:val="00350945"/>
    <w:rsid w:val="00350B63"/>
    <w:rsid w:val="00350D20"/>
    <w:rsid w:val="003514B8"/>
    <w:rsid w:val="00351534"/>
    <w:rsid w:val="0035163A"/>
    <w:rsid w:val="003518DB"/>
    <w:rsid w:val="00352178"/>
    <w:rsid w:val="0035257B"/>
    <w:rsid w:val="00352E11"/>
    <w:rsid w:val="00353085"/>
    <w:rsid w:val="00353241"/>
    <w:rsid w:val="00353DB2"/>
    <w:rsid w:val="00354846"/>
    <w:rsid w:val="0035500A"/>
    <w:rsid w:val="0035558B"/>
    <w:rsid w:val="003555C7"/>
    <w:rsid w:val="003565E6"/>
    <w:rsid w:val="00356E88"/>
    <w:rsid w:val="00357320"/>
    <w:rsid w:val="00357981"/>
    <w:rsid w:val="0035798E"/>
    <w:rsid w:val="00360490"/>
    <w:rsid w:val="003604E4"/>
    <w:rsid w:val="00360E80"/>
    <w:rsid w:val="003615F8"/>
    <w:rsid w:val="003618E7"/>
    <w:rsid w:val="00361CB2"/>
    <w:rsid w:val="003625C6"/>
    <w:rsid w:val="00362D97"/>
    <w:rsid w:val="00363B95"/>
    <w:rsid w:val="003642AC"/>
    <w:rsid w:val="0036446D"/>
    <w:rsid w:val="0036454C"/>
    <w:rsid w:val="00364A04"/>
    <w:rsid w:val="00364F8A"/>
    <w:rsid w:val="003653F8"/>
    <w:rsid w:val="00367A4A"/>
    <w:rsid w:val="00367CBB"/>
    <w:rsid w:val="0037002D"/>
    <w:rsid w:val="00370238"/>
    <w:rsid w:val="00371AE2"/>
    <w:rsid w:val="00372668"/>
    <w:rsid w:val="00372CFE"/>
    <w:rsid w:val="00373380"/>
    <w:rsid w:val="0037401B"/>
    <w:rsid w:val="00374C9E"/>
    <w:rsid w:val="00375029"/>
    <w:rsid w:val="00375AB4"/>
    <w:rsid w:val="003760FA"/>
    <w:rsid w:val="00376716"/>
    <w:rsid w:val="00376FA6"/>
    <w:rsid w:val="003772A2"/>
    <w:rsid w:val="00380DED"/>
    <w:rsid w:val="00382026"/>
    <w:rsid w:val="00382603"/>
    <w:rsid w:val="003830B8"/>
    <w:rsid w:val="00384A6E"/>
    <w:rsid w:val="00385326"/>
    <w:rsid w:val="00385640"/>
    <w:rsid w:val="003862F9"/>
    <w:rsid w:val="003866E0"/>
    <w:rsid w:val="00386BEF"/>
    <w:rsid w:val="00386D96"/>
    <w:rsid w:val="00387D7F"/>
    <w:rsid w:val="00390A20"/>
    <w:rsid w:val="00390B6E"/>
    <w:rsid w:val="00390F5F"/>
    <w:rsid w:val="00391143"/>
    <w:rsid w:val="003914A8"/>
    <w:rsid w:val="003926CA"/>
    <w:rsid w:val="003927AB"/>
    <w:rsid w:val="00392C38"/>
    <w:rsid w:val="00393534"/>
    <w:rsid w:val="003939E4"/>
    <w:rsid w:val="00394AAF"/>
    <w:rsid w:val="00394BDF"/>
    <w:rsid w:val="00394EA7"/>
    <w:rsid w:val="0039517D"/>
    <w:rsid w:val="003956E6"/>
    <w:rsid w:val="003969FD"/>
    <w:rsid w:val="00396CA4"/>
    <w:rsid w:val="00396ED6"/>
    <w:rsid w:val="00396EF5"/>
    <w:rsid w:val="003970AF"/>
    <w:rsid w:val="00397199"/>
    <w:rsid w:val="00397316"/>
    <w:rsid w:val="003979B0"/>
    <w:rsid w:val="003A00E5"/>
    <w:rsid w:val="003A05AF"/>
    <w:rsid w:val="003A0AFF"/>
    <w:rsid w:val="003A1CCB"/>
    <w:rsid w:val="003A1FB1"/>
    <w:rsid w:val="003A1FD2"/>
    <w:rsid w:val="003A2E66"/>
    <w:rsid w:val="003A2EC6"/>
    <w:rsid w:val="003A3444"/>
    <w:rsid w:val="003A3BB4"/>
    <w:rsid w:val="003A3F8E"/>
    <w:rsid w:val="003A4F75"/>
    <w:rsid w:val="003A50AE"/>
    <w:rsid w:val="003A56A5"/>
    <w:rsid w:val="003A5C72"/>
    <w:rsid w:val="003A63B7"/>
    <w:rsid w:val="003A7115"/>
    <w:rsid w:val="003B1718"/>
    <w:rsid w:val="003B2D94"/>
    <w:rsid w:val="003B321A"/>
    <w:rsid w:val="003B3496"/>
    <w:rsid w:val="003B37E1"/>
    <w:rsid w:val="003B4469"/>
    <w:rsid w:val="003B4662"/>
    <w:rsid w:val="003B4D70"/>
    <w:rsid w:val="003B528F"/>
    <w:rsid w:val="003B6AD4"/>
    <w:rsid w:val="003B6E20"/>
    <w:rsid w:val="003B6FCF"/>
    <w:rsid w:val="003B7E4C"/>
    <w:rsid w:val="003B7F0C"/>
    <w:rsid w:val="003C048F"/>
    <w:rsid w:val="003C0F76"/>
    <w:rsid w:val="003C1451"/>
    <w:rsid w:val="003C16A4"/>
    <w:rsid w:val="003C1A8F"/>
    <w:rsid w:val="003C1B65"/>
    <w:rsid w:val="003C21E3"/>
    <w:rsid w:val="003C2442"/>
    <w:rsid w:val="003C2557"/>
    <w:rsid w:val="003C25D2"/>
    <w:rsid w:val="003C2B0D"/>
    <w:rsid w:val="003C2D0B"/>
    <w:rsid w:val="003C3589"/>
    <w:rsid w:val="003C3B75"/>
    <w:rsid w:val="003C4119"/>
    <w:rsid w:val="003C4569"/>
    <w:rsid w:val="003C5029"/>
    <w:rsid w:val="003C5455"/>
    <w:rsid w:val="003C5822"/>
    <w:rsid w:val="003C5861"/>
    <w:rsid w:val="003C5922"/>
    <w:rsid w:val="003C5CE9"/>
    <w:rsid w:val="003C5E20"/>
    <w:rsid w:val="003C6B4D"/>
    <w:rsid w:val="003C6CE5"/>
    <w:rsid w:val="003C7B91"/>
    <w:rsid w:val="003C7BB1"/>
    <w:rsid w:val="003C7C83"/>
    <w:rsid w:val="003C7DA7"/>
    <w:rsid w:val="003C7DE6"/>
    <w:rsid w:val="003C7EFE"/>
    <w:rsid w:val="003C7FC4"/>
    <w:rsid w:val="003D01C5"/>
    <w:rsid w:val="003D1124"/>
    <w:rsid w:val="003D1B3E"/>
    <w:rsid w:val="003D23DA"/>
    <w:rsid w:val="003D242B"/>
    <w:rsid w:val="003D3D4B"/>
    <w:rsid w:val="003D4460"/>
    <w:rsid w:val="003D4559"/>
    <w:rsid w:val="003D4FC7"/>
    <w:rsid w:val="003D5587"/>
    <w:rsid w:val="003D5A46"/>
    <w:rsid w:val="003D7B9F"/>
    <w:rsid w:val="003E05B5"/>
    <w:rsid w:val="003E1F02"/>
    <w:rsid w:val="003E2006"/>
    <w:rsid w:val="003E2452"/>
    <w:rsid w:val="003E281C"/>
    <w:rsid w:val="003E5C7D"/>
    <w:rsid w:val="003E5E60"/>
    <w:rsid w:val="003E6A0E"/>
    <w:rsid w:val="003E72CC"/>
    <w:rsid w:val="003F0133"/>
    <w:rsid w:val="003F0BFE"/>
    <w:rsid w:val="003F13CC"/>
    <w:rsid w:val="003F147F"/>
    <w:rsid w:val="003F151B"/>
    <w:rsid w:val="003F1DB3"/>
    <w:rsid w:val="003F2198"/>
    <w:rsid w:val="003F25E1"/>
    <w:rsid w:val="003F2896"/>
    <w:rsid w:val="003F32B5"/>
    <w:rsid w:val="003F33EA"/>
    <w:rsid w:val="003F3439"/>
    <w:rsid w:val="003F34A7"/>
    <w:rsid w:val="003F4959"/>
    <w:rsid w:val="003F4B72"/>
    <w:rsid w:val="003F4DC6"/>
    <w:rsid w:val="003F51CF"/>
    <w:rsid w:val="003F571C"/>
    <w:rsid w:val="003F58D0"/>
    <w:rsid w:val="003F59F5"/>
    <w:rsid w:val="003F5A97"/>
    <w:rsid w:val="003F5AEF"/>
    <w:rsid w:val="003F5B7E"/>
    <w:rsid w:val="003F630D"/>
    <w:rsid w:val="003F6311"/>
    <w:rsid w:val="003F6901"/>
    <w:rsid w:val="003F6965"/>
    <w:rsid w:val="003F72B7"/>
    <w:rsid w:val="003F72F5"/>
    <w:rsid w:val="003F782B"/>
    <w:rsid w:val="003F7E04"/>
    <w:rsid w:val="0040050C"/>
    <w:rsid w:val="00400710"/>
    <w:rsid w:val="00400975"/>
    <w:rsid w:val="004017B7"/>
    <w:rsid w:val="0040216F"/>
    <w:rsid w:val="00402265"/>
    <w:rsid w:val="004029FA"/>
    <w:rsid w:val="004034AA"/>
    <w:rsid w:val="00403CCE"/>
    <w:rsid w:val="00403FEA"/>
    <w:rsid w:val="004045C1"/>
    <w:rsid w:val="00404BBA"/>
    <w:rsid w:val="00404C49"/>
    <w:rsid w:val="00405351"/>
    <w:rsid w:val="00405A7A"/>
    <w:rsid w:val="00405BD7"/>
    <w:rsid w:val="004065E2"/>
    <w:rsid w:val="004066C6"/>
    <w:rsid w:val="00406CD2"/>
    <w:rsid w:val="004070EA"/>
    <w:rsid w:val="004078B2"/>
    <w:rsid w:val="00407E4A"/>
    <w:rsid w:val="00410030"/>
    <w:rsid w:val="00410415"/>
    <w:rsid w:val="00410D09"/>
    <w:rsid w:val="004112D3"/>
    <w:rsid w:val="00411EBD"/>
    <w:rsid w:val="00412662"/>
    <w:rsid w:val="00412CD1"/>
    <w:rsid w:val="00412F35"/>
    <w:rsid w:val="0041388F"/>
    <w:rsid w:val="00414264"/>
    <w:rsid w:val="00414966"/>
    <w:rsid w:val="00414C64"/>
    <w:rsid w:val="00414F90"/>
    <w:rsid w:val="004150EC"/>
    <w:rsid w:val="00416114"/>
    <w:rsid w:val="0041628F"/>
    <w:rsid w:val="00416A47"/>
    <w:rsid w:val="00417D68"/>
    <w:rsid w:val="00420079"/>
    <w:rsid w:val="00420988"/>
    <w:rsid w:val="00421263"/>
    <w:rsid w:val="0042160A"/>
    <w:rsid w:val="004222CE"/>
    <w:rsid w:val="004227FE"/>
    <w:rsid w:val="00422963"/>
    <w:rsid w:val="004229C7"/>
    <w:rsid w:val="0042302E"/>
    <w:rsid w:val="00423883"/>
    <w:rsid w:val="004248AE"/>
    <w:rsid w:val="004257F8"/>
    <w:rsid w:val="004262E1"/>
    <w:rsid w:val="0042658A"/>
    <w:rsid w:val="00426C6D"/>
    <w:rsid w:val="0042745C"/>
    <w:rsid w:val="00430427"/>
    <w:rsid w:val="004307C8"/>
    <w:rsid w:val="00430C0B"/>
    <w:rsid w:val="004310FC"/>
    <w:rsid w:val="004317E1"/>
    <w:rsid w:val="00431939"/>
    <w:rsid w:val="004319B7"/>
    <w:rsid w:val="0043234D"/>
    <w:rsid w:val="0043252A"/>
    <w:rsid w:val="004331FC"/>
    <w:rsid w:val="0043340C"/>
    <w:rsid w:val="004337D3"/>
    <w:rsid w:val="00433A24"/>
    <w:rsid w:val="004340D5"/>
    <w:rsid w:val="004342BA"/>
    <w:rsid w:val="00434928"/>
    <w:rsid w:val="0043690F"/>
    <w:rsid w:val="00437649"/>
    <w:rsid w:val="00437C3D"/>
    <w:rsid w:val="0044108C"/>
    <w:rsid w:val="00441915"/>
    <w:rsid w:val="0044308D"/>
    <w:rsid w:val="00443472"/>
    <w:rsid w:val="00444328"/>
    <w:rsid w:val="004445B5"/>
    <w:rsid w:val="0044470D"/>
    <w:rsid w:val="004447E0"/>
    <w:rsid w:val="00444D32"/>
    <w:rsid w:val="00445807"/>
    <w:rsid w:val="004458D2"/>
    <w:rsid w:val="00445ABF"/>
    <w:rsid w:val="00447032"/>
    <w:rsid w:val="004474F4"/>
    <w:rsid w:val="004504D8"/>
    <w:rsid w:val="00450E82"/>
    <w:rsid w:val="0045114C"/>
    <w:rsid w:val="00451B11"/>
    <w:rsid w:val="00451FB3"/>
    <w:rsid w:val="00452A08"/>
    <w:rsid w:val="00452D11"/>
    <w:rsid w:val="00453348"/>
    <w:rsid w:val="004533A3"/>
    <w:rsid w:val="00453B8E"/>
    <w:rsid w:val="004542D7"/>
    <w:rsid w:val="004543BC"/>
    <w:rsid w:val="0045451B"/>
    <w:rsid w:val="0045452D"/>
    <w:rsid w:val="00454939"/>
    <w:rsid w:val="00454A87"/>
    <w:rsid w:val="00455E48"/>
    <w:rsid w:val="0045622B"/>
    <w:rsid w:val="0045695B"/>
    <w:rsid w:val="00456B12"/>
    <w:rsid w:val="00457F3E"/>
    <w:rsid w:val="004603C2"/>
    <w:rsid w:val="00460723"/>
    <w:rsid w:val="00460A1E"/>
    <w:rsid w:val="00460DF9"/>
    <w:rsid w:val="00460E57"/>
    <w:rsid w:val="00462FB8"/>
    <w:rsid w:val="004632A0"/>
    <w:rsid w:val="0046454F"/>
    <w:rsid w:val="00464BD6"/>
    <w:rsid w:val="00464F4E"/>
    <w:rsid w:val="00465866"/>
    <w:rsid w:val="00465EE0"/>
    <w:rsid w:val="00465EE4"/>
    <w:rsid w:val="0046600F"/>
    <w:rsid w:val="004669A1"/>
    <w:rsid w:val="00467096"/>
    <w:rsid w:val="00467349"/>
    <w:rsid w:val="00467C69"/>
    <w:rsid w:val="00467FED"/>
    <w:rsid w:val="00470BC9"/>
    <w:rsid w:val="0047118A"/>
    <w:rsid w:val="0047178B"/>
    <w:rsid w:val="0047205A"/>
    <w:rsid w:val="00472102"/>
    <w:rsid w:val="004721BF"/>
    <w:rsid w:val="00472339"/>
    <w:rsid w:val="00472510"/>
    <w:rsid w:val="004729F8"/>
    <w:rsid w:val="00472AAA"/>
    <w:rsid w:val="00472E19"/>
    <w:rsid w:val="00472F07"/>
    <w:rsid w:val="0047300B"/>
    <w:rsid w:val="004730D9"/>
    <w:rsid w:val="00473B12"/>
    <w:rsid w:val="004740D3"/>
    <w:rsid w:val="004742C9"/>
    <w:rsid w:val="00474486"/>
    <w:rsid w:val="00476E55"/>
    <w:rsid w:val="004774B4"/>
    <w:rsid w:val="00477EFC"/>
    <w:rsid w:val="00480142"/>
    <w:rsid w:val="004805BD"/>
    <w:rsid w:val="00480B04"/>
    <w:rsid w:val="00480BD4"/>
    <w:rsid w:val="00481108"/>
    <w:rsid w:val="00482454"/>
    <w:rsid w:val="004827E4"/>
    <w:rsid w:val="00482B7F"/>
    <w:rsid w:val="004830FF"/>
    <w:rsid w:val="0048321D"/>
    <w:rsid w:val="004840E9"/>
    <w:rsid w:val="0048420D"/>
    <w:rsid w:val="004843CE"/>
    <w:rsid w:val="0048457F"/>
    <w:rsid w:val="0048503F"/>
    <w:rsid w:val="004859E4"/>
    <w:rsid w:val="0048608A"/>
    <w:rsid w:val="004865E6"/>
    <w:rsid w:val="00486F39"/>
    <w:rsid w:val="004872D0"/>
    <w:rsid w:val="00487FB2"/>
    <w:rsid w:val="00490A19"/>
    <w:rsid w:val="00490B24"/>
    <w:rsid w:val="00491E2D"/>
    <w:rsid w:val="0049234B"/>
    <w:rsid w:val="004924CF"/>
    <w:rsid w:val="00492965"/>
    <w:rsid w:val="00493106"/>
    <w:rsid w:val="004935E7"/>
    <w:rsid w:val="004939E7"/>
    <w:rsid w:val="00493FD4"/>
    <w:rsid w:val="00494990"/>
    <w:rsid w:val="00494BD6"/>
    <w:rsid w:val="00495F0A"/>
    <w:rsid w:val="004A09F6"/>
    <w:rsid w:val="004A1951"/>
    <w:rsid w:val="004A1B0D"/>
    <w:rsid w:val="004A2535"/>
    <w:rsid w:val="004A261D"/>
    <w:rsid w:val="004A2C00"/>
    <w:rsid w:val="004A2C7C"/>
    <w:rsid w:val="004A2CAF"/>
    <w:rsid w:val="004A2DFE"/>
    <w:rsid w:val="004A34A6"/>
    <w:rsid w:val="004A41FC"/>
    <w:rsid w:val="004A64A0"/>
    <w:rsid w:val="004A7343"/>
    <w:rsid w:val="004A764A"/>
    <w:rsid w:val="004A7A2E"/>
    <w:rsid w:val="004A7A56"/>
    <w:rsid w:val="004B08DF"/>
    <w:rsid w:val="004B161F"/>
    <w:rsid w:val="004B2028"/>
    <w:rsid w:val="004B2BEC"/>
    <w:rsid w:val="004B466B"/>
    <w:rsid w:val="004B4894"/>
    <w:rsid w:val="004B49C8"/>
    <w:rsid w:val="004B55C1"/>
    <w:rsid w:val="004B61EE"/>
    <w:rsid w:val="004B6982"/>
    <w:rsid w:val="004B6FEE"/>
    <w:rsid w:val="004B7D23"/>
    <w:rsid w:val="004C0009"/>
    <w:rsid w:val="004C063C"/>
    <w:rsid w:val="004C1610"/>
    <w:rsid w:val="004C1A9A"/>
    <w:rsid w:val="004C2194"/>
    <w:rsid w:val="004C2345"/>
    <w:rsid w:val="004C319C"/>
    <w:rsid w:val="004C4BDD"/>
    <w:rsid w:val="004C4E67"/>
    <w:rsid w:val="004C5836"/>
    <w:rsid w:val="004C6B18"/>
    <w:rsid w:val="004C6BA6"/>
    <w:rsid w:val="004C70DF"/>
    <w:rsid w:val="004C7674"/>
    <w:rsid w:val="004D0848"/>
    <w:rsid w:val="004D0BC8"/>
    <w:rsid w:val="004D0CE4"/>
    <w:rsid w:val="004D0F66"/>
    <w:rsid w:val="004D1B01"/>
    <w:rsid w:val="004D1D94"/>
    <w:rsid w:val="004D1EDB"/>
    <w:rsid w:val="004D1FDC"/>
    <w:rsid w:val="004D2949"/>
    <w:rsid w:val="004D29E4"/>
    <w:rsid w:val="004D3599"/>
    <w:rsid w:val="004D3799"/>
    <w:rsid w:val="004D39A1"/>
    <w:rsid w:val="004D41E4"/>
    <w:rsid w:val="004D4D0E"/>
    <w:rsid w:val="004D5F5B"/>
    <w:rsid w:val="004D607F"/>
    <w:rsid w:val="004D615E"/>
    <w:rsid w:val="004D6459"/>
    <w:rsid w:val="004D6617"/>
    <w:rsid w:val="004D7153"/>
    <w:rsid w:val="004D7563"/>
    <w:rsid w:val="004D7EEC"/>
    <w:rsid w:val="004E05DA"/>
    <w:rsid w:val="004E084C"/>
    <w:rsid w:val="004E0CC9"/>
    <w:rsid w:val="004E0D68"/>
    <w:rsid w:val="004E1A30"/>
    <w:rsid w:val="004E1F69"/>
    <w:rsid w:val="004E25FD"/>
    <w:rsid w:val="004E26DA"/>
    <w:rsid w:val="004E2853"/>
    <w:rsid w:val="004E2866"/>
    <w:rsid w:val="004E3A6E"/>
    <w:rsid w:val="004E4325"/>
    <w:rsid w:val="004E4508"/>
    <w:rsid w:val="004E46A8"/>
    <w:rsid w:val="004E49AF"/>
    <w:rsid w:val="004E4F91"/>
    <w:rsid w:val="004E5249"/>
    <w:rsid w:val="004E5CA0"/>
    <w:rsid w:val="004E5CF6"/>
    <w:rsid w:val="004E6024"/>
    <w:rsid w:val="004E67A8"/>
    <w:rsid w:val="004E73F0"/>
    <w:rsid w:val="004F002E"/>
    <w:rsid w:val="004F0030"/>
    <w:rsid w:val="004F0CC3"/>
    <w:rsid w:val="004F1316"/>
    <w:rsid w:val="004F20A4"/>
    <w:rsid w:val="004F2416"/>
    <w:rsid w:val="004F290E"/>
    <w:rsid w:val="004F2A1B"/>
    <w:rsid w:val="004F30DA"/>
    <w:rsid w:val="004F31C3"/>
    <w:rsid w:val="004F3C8E"/>
    <w:rsid w:val="004F4290"/>
    <w:rsid w:val="004F48C5"/>
    <w:rsid w:val="004F4A80"/>
    <w:rsid w:val="004F5959"/>
    <w:rsid w:val="004F6239"/>
    <w:rsid w:val="004F633C"/>
    <w:rsid w:val="004F6358"/>
    <w:rsid w:val="004F655A"/>
    <w:rsid w:val="004F666E"/>
    <w:rsid w:val="004F666F"/>
    <w:rsid w:val="004F6E52"/>
    <w:rsid w:val="004F6F35"/>
    <w:rsid w:val="004F6F50"/>
    <w:rsid w:val="005000B2"/>
    <w:rsid w:val="00500357"/>
    <w:rsid w:val="0050065D"/>
    <w:rsid w:val="00500B54"/>
    <w:rsid w:val="00501ED5"/>
    <w:rsid w:val="005024A4"/>
    <w:rsid w:val="005031AC"/>
    <w:rsid w:val="00504F45"/>
    <w:rsid w:val="00505548"/>
    <w:rsid w:val="00505F83"/>
    <w:rsid w:val="00506565"/>
    <w:rsid w:val="005071CF"/>
    <w:rsid w:val="00507EA8"/>
    <w:rsid w:val="00510667"/>
    <w:rsid w:val="00511361"/>
    <w:rsid w:val="0051229E"/>
    <w:rsid w:val="00512CBF"/>
    <w:rsid w:val="00512D63"/>
    <w:rsid w:val="005140BE"/>
    <w:rsid w:val="005140DB"/>
    <w:rsid w:val="005143B2"/>
    <w:rsid w:val="00514722"/>
    <w:rsid w:val="005151A5"/>
    <w:rsid w:val="005171F1"/>
    <w:rsid w:val="0051766E"/>
    <w:rsid w:val="00517D87"/>
    <w:rsid w:val="00520860"/>
    <w:rsid w:val="00520934"/>
    <w:rsid w:val="00521758"/>
    <w:rsid w:val="00521D39"/>
    <w:rsid w:val="00522641"/>
    <w:rsid w:val="005226D8"/>
    <w:rsid w:val="0052270A"/>
    <w:rsid w:val="00522F5E"/>
    <w:rsid w:val="005239DF"/>
    <w:rsid w:val="00523E89"/>
    <w:rsid w:val="00525F3F"/>
    <w:rsid w:val="00526006"/>
    <w:rsid w:val="005267D9"/>
    <w:rsid w:val="0052682D"/>
    <w:rsid w:val="00526A3C"/>
    <w:rsid w:val="00526AB6"/>
    <w:rsid w:val="00526D43"/>
    <w:rsid w:val="00530385"/>
    <w:rsid w:val="005303E3"/>
    <w:rsid w:val="00530E1D"/>
    <w:rsid w:val="00531209"/>
    <w:rsid w:val="00531525"/>
    <w:rsid w:val="00531EC8"/>
    <w:rsid w:val="0053287A"/>
    <w:rsid w:val="005329F2"/>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26E0"/>
    <w:rsid w:val="00542FBD"/>
    <w:rsid w:val="00543735"/>
    <w:rsid w:val="0054434F"/>
    <w:rsid w:val="00544630"/>
    <w:rsid w:val="0054544B"/>
    <w:rsid w:val="00545475"/>
    <w:rsid w:val="00546107"/>
    <w:rsid w:val="00546202"/>
    <w:rsid w:val="00546B79"/>
    <w:rsid w:val="00546C7C"/>
    <w:rsid w:val="00550198"/>
    <w:rsid w:val="005502AD"/>
    <w:rsid w:val="00550EFD"/>
    <w:rsid w:val="0055115A"/>
    <w:rsid w:val="0055137A"/>
    <w:rsid w:val="005515D6"/>
    <w:rsid w:val="00551BB7"/>
    <w:rsid w:val="00552075"/>
    <w:rsid w:val="00552685"/>
    <w:rsid w:val="00554291"/>
    <w:rsid w:val="00554AB2"/>
    <w:rsid w:val="00554EA5"/>
    <w:rsid w:val="0055505B"/>
    <w:rsid w:val="00555786"/>
    <w:rsid w:val="005563F3"/>
    <w:rsid w:val="0055678D"/>
    <w:rsid w:val="005569A7"/>
    <w:rsid w:val="00557295"/>
    <w:rsid w:val="0055731B"/>
    <w:rsid w:val="005574D1"/>
    <w:rsid w:val="005575CA"/>
    <w:rsid w:val="00557C66"/>
    <w:rsid w:val="00561984"/>
    <w:rsid w:val="00561BB2"/>
    <w:rsid w:val="00561F23"/>
    <w:rsid w:val="005627D9"/>
    <w:rsid w:val="0056319D"/>
    <w:rsid w:val="00564E28"/>
    <w:rsid w:val="00565C43"/>
    <w:rsid w:val="00565DC6"/>
    <w:rsid w:val="00565F5A"/>
    <w:rsid w:val="005660A2"/>
    <w:rsid w:val="005660E0"/>
    <w:rsid w:val="005667C6"/>
    <w:rsid w:val="00566DCF"/>
    <w:rsid w:val="00567390"/>
    <w:rsid w:val="005707E8"/>
    <w:rsid w:val="00571C0F"/>
    <w:rsid w:val="00572443"/>
    <w:rsid w:val="005732A4"/>
    <w:rsid w:val="005733BE"/>
    <w:rsid w:val="0057340E"/>
    <w:rsid w:val="00573E5B"/>
    <w:rsid w:val="0057424B"/>
    <w:rsid w:val="00574298"/>
    <w:rsid w:val="00574852"/>
    <w:rsid w:val="00574AB9"/>
    <w:rsid w:val="00575410"/>
    <w:rsid w:val="00575416"/>
    <w:rsid w:val="005759DC"/>
    <w:rsid w:val="00575A38"/>
    <w:rsid w:val="00575FB9"/>
    <w:rsid w:val="00576BA2"/>
    <w:rsid w:val="005778F6"/>
    <w:rsid w:val="00580607"/>
    <w:rsid w:val="00580A10"/>
    <w:rsid w:val="00580E31"/>
    <w:rsid w:val="00581008"/>
    <w:rsid w:val="0058138F"/>
    <w:rsid w:val="005813EF"/>
    <w:rsid w:val="00582D81"/>
    <w:rsid w:val="00583CBA"/>
    <w:rsid w:val="00585DBE"/>
    <w:rsid w:val="00586296"/>
    <w:rsid w:val="00587006"/>
    <w:rsid w:val="005870DA"/>
    <w:rsid w:val="00587799"/>
    <w:rsid w:val="00587B9A"/>
    <w:rsid w:val="00587F33"/>
    <w:rsid w:val="005902D4"/>
    <w:rsid w:val="005904E5"/>
    <w:rsid w:val="00590748"/>
    <w:rsid w:val="00590C01"/>
    <w:rsid w:val="00590C88"/>
    <w:rsid w:val="00590E3D"/>
    <w:rsid w:val="00590EAB"/>
    <w:rsid w:val="005919AC"/>
    <w:rsid w:val="00591D9B"/>
    <w:rsid w:val="00592271"/>
    <w:rsid w:val="00593449"/>
    <w:rsid w:val="00593842"/>
    <w:rsid w:val="00594967"/>
    <w:rsid w:val="00594C48"/>
    <w:rsid w:val="005952B4"/>
    <w:rsid w:val="005953AC"/>
    <w:rsid w:val="005954E5"/>
    <w:rsid w:val="005958CF"/>
    <w:rsid w:val="0059605D"/>
    <w:rsid w:val="00596A0E"/>
    <w:rsid w:val="00596DC2"/>
    <w:rsid w:val="005970FB"/>
    <w:rsid w:val="0059721E"/>
    <w:rsid w:val="005A0D8E"/>
    <w:rsid w:val="005A1709"/>
    <w:rsid w:val="005A1BC2"/>
    <w:rsid w:val="005A2104"/>
    <w:rsid w:val="005A2261"/>
    <w:rsid w:val="005A360B"/>
    <w:rsid w:val="005A3B0E"/>
    <w:rsid w:val="005A3EF3"/>
    <w:rsid w:val="005A52F3"/>
    <w:rsid w:val="005A5354"/>
    <w:rsid w:val="005A5D17"/>
    <w:rsid w:val="005A5D29"/>
    <w:rsid w:val="005A5F26"/>
    <w:rsid w:val="005A60D1"/>
    <w:rsid w:val="005A6531"/>
    <w:rsid w:val="005A6984"/>
    <w:rsid w:val="005A73E9"/>
    <w:rsid w:val="005B032C"/>
    <w:rsid w:val="005B08D5"/>
    <w:rsid w:val="005B12DB"/>
    <w:rsid w:val="005B1CAA"/>
    <w:rsid w:val="005B2BA1"/>
    <w:rsid w:val="005B2D30"/>
    <w:rsid w:val="005B34ED"/>
    <w:rsid w:val="005B5841"/>
    <w:rsid w:val="005B5CD8"/>
    <w:rsid w:val="005B5FA4"/>
    <w:rsid w:val="005B6124"/>
    <w:rsid w:val="005B6388"/>
    <w:rsid w:val="005B6964"/>
    <w:rsid w:val="005B75CF"/>
    <w:rsid w:val="005B7B0C"/>
    <w:rsid w:val="005C0127"/>
    <w:rsid w:val="005C19F5"/>
    <w:rsid w:val="005C262C"/>
    <w:rsid w:val="005C28C1"/>
    <w:rsid w:val="005C2EBC"/>
    <w:rsid w:val="005C39EA"/>
    <w:rsid w:val="005C3E0E"/>
    <w:rsid w:val="005C4B87"/>
    <w:rsid w:val="005C4E41"/>
    <w:rsid w:val="005C6D74"/>
    <w:rsid w:val="005C7722"/>
    <w:rsid w:val="005C790C"/>
    <w:rsid w:val="005C7EBA"/>
    <w:rsid w:val="005C7F5F"/>
    <w:rsid w:val="005D0088"/>
    <w:rsid w:val="005D08B4"/>
    <w:rsid w:val="005D155B"/>
    <w:rsid w:val="005D1E2F"/>
    <w:rsid w:val="005D2C72"/>
    <w:rsid w:val="005D3901"/>
    <w:rsid w:val="005D423B"/>
    <w:rsid w:val="005D49B6"/>
    <w:rsid w:val="005D682D"/>
    <w:rsid w:val="005E0842"/>
    <w:rsid w:val="005E1069"/>
    <w:rsid w:val="005E17AD"/>
    <w:rsid w:val="005E1AD8"/>
    <w:rsid w:val="005E1B79"/>
    <w:rsid w:val="005E38AD"/>
    <w:rsid w:val="005E42C4"/>
    <w:rsid w:val="005E51D7"/>
    <w:rsid w:val="005E5729"/>
    <w:rsid w:val="005E58C2"/>
    <w:rsid w:val="005E595B"/>
    <w:rsid w:val="005E5FBE"/>
    <w:rsid w:val="005E61C2"/>
    <w:rsid w:val="005E656C"/>
    <w:rsid w:val="005E65E5"/>
    <w:rsid w:val="005E6779"/>
    <w:rsid w:val="005E67EC"/>
    <w:rsid w:val="005E6C94"/>
    <w:rsid w:val="005E7E48"/>
    <w:rsid w:val="005F04B7"/>
    <w:rsid w:val="005F08D2"/>
    <w:rsid w:val="005F1675"/>
    <w:rsid w:val="005F18FA"/>
    <w:rsid w:val="005F1A4A"/>
    <w:rsid w:val="005F1D88"/>
    <w:rsid w:val="005F1FAD"/>
    <w:rsid w:val="005F2B5D"/>
    <w:rsid w:val="005F35D5"/>
    <w:rsid w:val="005F375E"/>
    <w:rsid w:val="005F4076"/>
    <w:rsid w:val="005F41F3"/>
    <w:rsid w:val="005F4252"/>
    <w:rsid w:val="005F438B"/>
    <w:rsid w:val="005F50B9"/>
    <w:rsid w:val="005F58CB"/>
    <w:rsid w:val="005F615C"/>
    <w:rsid w:val="006011EF"/>
    <w:rsid w:val="0060166A"/>
    <w:rsid w:val="00601FCC"/>
    <w:rsid w:val="00602019"/>
    <w:rsid w:val="00602AB1"/>
    <w:rsid w:val="00602DD7"/>
    <w:rsid w:val="00602EB9"/>
    <w:rsid w:val="00603EFA"/>
    <w:rsid w:val="0060412E"/>
    <w:rsid w:val="006044F5"/>
    <w:rsid w:val="00605111"/>
    <w:rsid w:val="00605CB2"/>
    <w:rsid w:val="00605E8E"/>
    <w:rsid w:val="00606D3C"/>
    <w:rsid w:val="0060742B"/>
    <w:rsid w:val="00610A9D"/>
    <w:rsid w:val="00611276"/>
    <w:rsid w:val="006113F3"/>
    <w:rsid w:val="00611760"/>
    <w:rsid w:val="006118A7"/>
    <w:rsid w:val="006124AA"/>
    <w:rsid w:val="006125E0"/>
    <w:rsid w:val="00614369"/>
    <w:rsid w:val="00614F00"/>
    <w:rsid w:val="00615C43"/>
    <w:rsid w:val="006168C9"/>
    <w:rsid w:val="00617587"/>
    <w:rsid w:val="00617EDE"/>
    <w:rsid w:val="006201E9"/>
    <w:rsid w:val="00620C2F"/>
    <w:rsid w:val="0062153B"/>
    <w:rsid w:val="00622744"/>
    <w:rsid w:val="006232E9"/>
    <w:rsid w:val="00624D16"/>
    <w:rsid w:val="00625131"/>
    <w:rsid w:val="006262E4"/>
    <w:rsid w:val="0062737A"/>
    <w:rsid w:val="00627862"/>
    <w:rsid w:val="00627A9A"/>
    <w:rsid w:val="00630056"/>
    <w:rsid w:val="00630AFC"/>
    <w:rsid w:val="006315B4"/>
    <w:rsid w:val="006319B9"/>
    <w:rsid w:val="00633602"/>
    <w:rsid w:val="00634206"/>
    <w:rsid w:val="00634225"/>
    <w:rsid w:val="00635CBC"/>
    <w:rsid w:val="006361B1"/>
    <w:rsid w:val="0063646B"/>
    <w:rsid w:val="00636AF8"/>
    <w:rsid w:val="006376FB"/>
    <w:rsid w:val="00637D56"/>
    <w:rsid w:val="00640155"/>
    <w:rsid w:val="00640C3B"/>
    <w:rsid w:val="00640E85"/>
    <w:rsid w:val="00641EE6"/>
    <w:rsid w:val="006431B7"/>
    <w:rsid w:val="006432C9"/>
    <w:rsid w:val="00643342"/>
    <w:rsid w:val="00643BF7"/>
    <w:rsid w:val="00643F7C"/>
    <w:rsid w:val="00644391"/>
    <w:rsid w:val="00644853"/>
    <w:rsid w:val="00645579"/>
    <w:rsid w:val="00645A4F"/>
    <w:rsid w:val="0064607A"/>
    <w:rsid w:val="006464AB"/>
    <w:rsid w:val="00646E4E"/>
    <w:rsid w:val="006473F9"/>
    <w:rsid w:val="00647528"/>
    <w:rsid w:val="0064780B"/>
    <w:rsid w:val="0064792C"/>
    <w:rsid w:val="00647A01"/>
    <w:rsid w:val="00647AAE"/>
    <w:rsid w:val="00647AF9"/>
    <w:rsid w:val="00647F17"/>
    <w:rsid w:val="00650718"/>
    <w:rsid w:val="00650765"/>
    <w:rsid w:val="006512DD"/>
    <w:rsid w:val="00651932"/>
    <w:rsid w:val="00651A01"/>
    <w:rsid w:val="00651C09"/>
    <w:rsid w:val="0065235F"/>
    <w:rsid w:val="006523D2"/>
    <w:rsid w:val="0065262F"/>
    <w:rsid w:val="00652847"/>
    <w:rsid w:val="00652BE0"/>
    <w:rsid w:val="00652F92"/>
    <w:rsid w:val="006536D6"/>
    <w:rsid w:val="006537F1"/>
    <w:rsid w:val="0065424B"/>
    <w:rsid w:val="00654C3B"/>
    <w:rsid w:val="00654FDD"/>
    <w:rsid w:val="0065524E"/>
    <w:rsid w:val="00655876"/>
    <w:rsid w:val="00655A24"/>
    <w:rsid w:val="006564B7"/>
    <w:rsid w:val="006566FE"/>
    <w:rsid w:val="00656D94"/>
    <w:rsid w:val="006575F4"/>
    <w:rsid w:val="006609B5"/>
    <w:rsid w:val="00660A81"/>
    <w:rsid w:val="00660C42"/>
    <w:rsid w:val="00660F10"/>
    <w:rsid w:val="0066109E"/>
    <w:rsid w:val="006617BB"/>
    <w:rsid w:val="00661E33"/>
    <w:rsid w:val="0066257A"/>
    <w:rsid w:val="00662B70"/>
    <w:rsid w:val="006640E4"/>
    <w:rsid w:val="00664547"/>
    <w:rsid w:val="00664C88"/>
    <w:rsid w:val="006650BF"/>
    <w:rsid w:val="006653CF"/>
    <w:rsid w:val="00665517"/>
    <w:rsid w:val="0066555D"/>
    <w:rsid w:val="00666044"/>
    <w:rsid w:val="006661C7"/>
    <w:rsid w:val="006664FB"/>
    <w:rsid w:val="00666CD2"/>
    <w:rsid w:val="00667068"/>
    <w:rsid w:val="00667B87"/>
    <w:rsid w:val="00667FF3"/>
    <w:rsid w:val="00670138"/>
    <w:rsid w:val="00670185"/>
    <w:rsid w:val="00670DCB"/>
    <w:rsid w:val="00670EA4"/>
    <w:rsid w:val="00671220"/>
    <w:rsid w:val="00671AAB"/>
    <w:rsid w:val="006728E5"/>
    <w:rsid w:val="00672D30"/>
    <w:rsid w:val="006732EE"/>
    <w:rsid w:val="00674C52"/>
    <w:rsid w:val="00675593"/>
    <w:rsid w:val="0067616B"/>
    <w:rsid w:val="00676376"/>
    <w:rsid w:val="00676562"/>
    <w:rsid w:val="00680299"/>
    <w:rsid w:val="00680779"/>
    <w:rsid w:val="006808A6"/>
    <w:rsid w:val="00680A2A"/>
    <w:rsid w:val="006815E5"/>
    <w:rsid w:val="00681A2D"/>
    <w:rsid w:val="00681AFB"/>
    <w:rsid w:val="00682F63"/>
    <w:rsid w:val="0068369F"/>
    <w:rsid w:val="00683CD8"/>
    <w:rsid w:val="00684277"/>
    <w:rsid w:val="00684418"/>
    <w:rsid w:val="00684625"/>
    <w:rsid w:val="0068493F"/>
    <w:rsid w:val="00684A03"/>
    <w:rsid w:val="006860E5"/>
    <w:rsid w:val="006868FE"/>
    <w:rsid w:val="00690775"/>
    <w:rsid w:val="0069077D"/>
    <w:rsid w:val="00690FB7"/>
    <w:rsid w:val="006910D7"/>
    <w:rsid w:val="0069201B"/>
    <w:rsid w:val="00692B95"/>
    <w:rsid w:val="0069384C"/>
    <w:rsid w:val="0069398D"/>
    <w:rsid w:val="00693AB4"/>
    <w:rsid w:val="00693DF4"/>
    <w:rsid w:val="00693EB0"/>
    <w:rsid w:val="006948B1"/>
    <w:rsid w:val="00695053"/>
    <w:rsid w:val="00695DF6"/>
    <w:rsid w:val="00695E4C"/>
    <w:rsid w:val="00695EF6"/>
    <w:rsid w:val="006967E6"/>
    <w:rsid w:val="00696EB4"/>
    <w:rsid w:val="006A0043"/>
    <w:rsid w:val="006A0600"/>
    <w:rsid w:val="006A0918"/>
    <w:rsid w:val="006A0DA2"/>
    <w:rsid w:val="006A288E"/>
    <w:rsid w:val="006A35A3"/>
    <w:rsid w:val="006A3931"/>
    <w:rsid w:val="006A5310"/>
    <w:rsid w:val="006A58DF"/>
    <w:rsid w:val="006A6569"/>
    <w:rsid w:val="006A702F"/>
    <w:rsid w:val="006A7271"/>
    <w:rsid w:val="006A73A4"/>
    <w:rsid w:val="006A7847"/>
    <w:rsid w:val="006A7A61"/>
    <w:rsid w:val="006A7AA0"/>
    <w:rsid w:val="006A7ECF"/>
    <w:rsid w:val="006B03C7"/>
    <w:rsid w:val="006B0904"/>
    <w:rsid w:val="006B0A86"/>
    <w:rsid w:val="006B13F1"/>
    <w:rsid w:val="006B2130"/>
    <w:rsid w:val="006B2846"/>
    <w:rsid w:val="006B286B"/>
    <w:rsid w:val="006B3962"/>
    <w:rsid w:val="006B3B98"/>
    <w:rsid w:val="006B4CDA"/>
    <w:rsid w:val="006B5397"/>
    <w:rsid w:val="006B6410"/>
    <w:rsid w:val="006B6C90"/>
    <w:rsid w:val="006B7D1E"/>
    <w:rsid w:val="006B7E1F"/>
    <w:rsid w:val="006C0895"/>
    <w:rsid w:val="006C15E3"/>
    <w:rsid w:val="006C1A64"/>
    <w:rsid w:val="006C1B35"/>
    <w:rsid w:val="006C214E"/>
    <w:rsid w:val="006C22E1"/>
    <w:rsid w:val="006C2840"/>
    <w:rsid w:val="006C2AEF"/>
    <w:rsid w:val="006C38B3"/>
    <w:rsid w:val="006C46BF"/>
    <w:rsid w:val="006C4794"/>
    <w:rsid w:val="006C514A"/>
    <w:rsid w:val="006C6637"/>
    <w:rsid w:val="006C67C6"/>
    <w:rsid w:val="006C6B00"/>
    <w:rsid w:val="006C7302"/>
    <w:rsid w:val="006C7DC2"/>
    <w:rsid w:val="006D00C2"/>
    <w:rsid w:val="006D0B16"/>
    <w:rsid w:val="006D27DE"/>
    <w:rsid w:val="006D2E2B"/>
    <w:rsid w:val="006D3336"/>
    <w:rsid w:val="006D3516"/>
    <w:rsid w:val="006D3792"/>
    <w:rsid w:val="006D4148"/>
    <w:rsid w:val="006D4242"/>
    <w:rsid w:val="006D4B9E"/>
    <w:rsid w:val="006D5CC9"/>
    <w:rsid w:val="006D6424"/>
    <w:rsid w:val="006D68C1"/>
    <w:rsid w:val="006D7004"/>
    <w:rsid w:val="006D771F"/>
    <w:rsid w:val="006D77CE"/>
    <w:rsid w:val="006E02F7"/>
    <w:rsid w:val="006E0357"/>
    <w:rsid w:val="006E14DB"/>
    <w:rsid w:val="006E2481"/>
    <w:rsid w:val="006E2559"/>
    <w:rsid w:val="006E2BEB"/>
    <w:rsid w:val="006E3E58"/>
    <w:rsid w:val="006E3EB6"/>
    <w:rsid w:val="006E49D5"/>
    <w:rsid w:val="006E4A6E"/>
    <w:rsid w:val="006E4C89"/>
    <w:rsid w:val="006E5265"/>
    <w:rsid w:val="006E52F3"/>
    <w:rsid w:val="006E5311"/>
    <w:rsid w:val="006E593C"/>
    <w:rsid w:val="006E5AED"/>
    <w:rsid w:val="006E6364"/>
    <w:rsid w:val="006E6D34"/>
    <w:rsid w:val="006E71FD"/>
    <w:rsid w:val="006E725C"/>
    <w:rsid w:val="006E76BF"/>
    <w:rsid w:val="006E7818"/>
    <w:rsid w:val="006E7A78"/>
    <w:rsid w:val="006E7AEE"/>
    <w:rsid w:val="006E7E84"/>
    <w:rsid w:val="006F063A"/>
    <w:rsid w:val="006F0D04"/>
    <w:rsid w:val="006F0D49"/>
    <w:rsid w:val="006F196C"/>
    <w:rsid w:val="006F1AAB"/>
    <w:rsid w:val="006F2B99"/>
    <w:rsid w:val="006F2E0E"/>
    <w:rsid w:val="006F2EBD"/>
    <w:rsid w:val="006F305D"/>
    <w:rsid w:val="006F49A3"/>
    <w:rsid w:val="006F4A38"/>
    <w:rsid w:val="006F4D27"/>
    <w:rsid w:val="006F4E71"/>
    <w:rsid w:val="006F574B"/>
    <w:rsid w:val="006F684F"/>
    <w:rsid w:val="006F68FA"/>
    <w:rsid w:val="006F6D2F"/>
    <w:rsid w:val="00700E08"/>
    <w:rsid w:val="00701C4B"/>
    <w:rsid w:val="00702F8B"/>
    <w:rsid w:val="00703428"/>
    <w:rsid w:val="00703F72"/>
    <w:rsid w:val="00704A08"/>
    <w:rsid w:val="00704B51"/>
    <w:rsid w:val="00704DC2"/>
    <w:rsid w:val="007055B3"/>
    <w:rsid w:val="00705AA8"/>
    <w:rsid w:val="007068FF"/>
    <w:rsid w:val="007078FB"/>
    <w:rsid w:val="007108A3"/>
    <w:rsid w:val="007108F6"/>
    <w:rsid w:val="00710FCA"/>
    <w:rsid w:val="00711796"/>
    <w:rsid w:val="00712255"/>
    <w:rsid w:val="00712BC4"/>
    <w:rsid w:val="00713534"/>
    <w:rsid w:val="007135EE"/>
    <w:rsid w:val="00713B0B"/>
    <w:rsid w:val="00714DEC"/>
    <w:rsid w:val="00715149"/>
    <w:rsid w:val="007153B6"/>
    <w:rsid w:val="00716390"/>
    <w:rsid w:val="00716808"/>
    <w:rsid w:val="007173F9"/>
    <w:rsid w:val="00717B14"/>
    <w:rsid w:val="00720587"/>
    <w:rsid w:val="007209E2"/>
    <w:rsid w:val="007211D5"/>
    <w:rsid w:val="00722655"/>
    <w:rsid w:val="007228A6"/>
    <w:rsid w:val="00722AD0"/>
    <w:rsid w:val="0072364E"/>
    <w:rsid w:val="00723870"/>
    <w:rsid w:val="00723DA1"/>
    <w:rsid w:val="007247D2"/>
    <w:rsid w:val="00724B59"/>
    <w:rsid w:val="00725341"/>
    <w:rsid w:val="00725522"/>
    <w:rsid w:val="00725576"/>
    <w:rsid w:val="007257A3"/>
    <w:rsid w:val="00725DEB"/>
    <w:rsid w:val="00725E23"/>
    <w:rsid w:val="00727063"/>
    <w:rsid w:val="00727842"/>
    <w:rsid w:val="00727E92"/>
    <w:rsid w:val="007304B4"/>
    <w:rsid w:val="00730BB9"/>
    <w:rsid w:val="00730C08"/>
    <w:rsid w:val="00730E40"/>
    <w:rsid w:val="00731143"/>
    <w:rsid w:val="00731FCA"/>
    <w:rsid w:val="00732051"/>
    <w:rsid w:val="00732063"/>
    <w:rsid w:val="0073393C"/>
    <w:rsid w:val="00734415"/>
    <w:rsid w:val="007352E4"/>
    <w:rsid w:val="007357AD"/>
    <w:rsid w:val="00735866"/>
    <w:rsid w:val="0073586E"/>
    <w:rsid w:val="007367CE"/>
    <w:rsid w:val="007375F7"/>
    <w:rsid w:val="0073766A"/>
    <w:rsid w:val="00737AD5"/>
    <w:rsid w:val="007400B9"/>
    <w:rsid w:val="0074024A"/>
    <w:rsid w:val="0074081B"/>
    <w:rsid w:val="007421D1"/>
    <w:rsid w:val="00743BC1"/>
    <w:rsid w:val="00744168"/>
    <w:rsid w:val="00744608"/>
    <w:rsid w:val="007447B6"/>
    <w:rsid w:val="00746212"/>
    <w:rsid w:val="007469F5"/>
    <w:rsid w:val="00746C84"/>
    <w:rsid w:val="00746D69"/>
    <w:rsid w:val="00746F6E"/>
    <w:rsid w:val="00747614"/>
    <w:rsid w:val="0074787B"/>
    <w:rsid w:val="00747A61"/>
    <w:rsid w:val="00747BDA"/>
    <w:rsid w:val="00750700"/>
    <w:rsid w:val="00750B7F"/>
    <w:rsid w:val="00750DA7"/>
    <w:rsid w:val="00751092"/>
    <w:rsid w:val="00751ECC"/>
    <w:rsid w:val="00751F94"/>
    <w:rsid w:val="007528C6"/>
    <w:rsid w:val="0075305F"/>
    <w:rsid w:val="0075370A"/>
    <w:rsid w:val="0075556A"/>
    <w:rsid w:val="00755E46"/>
    <w:rsid w:val="00755F2B"/>
    <w:rsid w:val="00756E3C"/>
    <w:rsid w:val="00756F07"/>
    <w:rsid w:val="0075729F"/>
    <w:rsid w:val="0075762A"/>
    <w:rsid w:val="00760649"/>
    <w:rsid w:val="00761044"/>
    <w:rsid w:val="00761899"/>
    <w:rsid w:val="00761ABE"/>
    <w:rsid w:val="00761F40"/>
    <w:rsid w:val="00761FCD"/>
    <w:rsid w:val="00762219"/>
    <w:rsid w:val="0076384D"/>
    <w:rsid w:val="0076431F"/>
    <w:rsid w:val="007645ED"/>
    <w:rsid w:val="00764787"/>
    <w:rsid w:val="00765312"/>
    <w:rsid w:val="00765F2E"/>
    <w:rsid w:val="00766137"/>
    <w:rsid w:val="007675A5"/>
    <w:rsid w:val="0076797C"/>
    <w:rsid w:val="00767E9F"/>
    <w:rsid w:val="00770154"/>
    <w:rsid w:val="0077038B"/>
    <w:rsid w:val="00770772"/>
    <w:rsid w:val="00770D57"/>
    <w:rsid w:val="007712D2"/>
    <w:rsid w:val="007713CD"/>
    <w:rsid w:val="007716D0"/>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80C6D"/>
    <w:rsid w:val="007814A7"/>
    <w:rsid w:val="00781A70"/>
    <w:rsid w:val="0078200E"/>
    <w:rsid w:val="00782825"/>
    <w:rsid w:val="00782D6B"/>
    <w:rsid w:val="00784028"/>
    <w:rsid w:val="00784168"/>
    <w:rsid w:val="00784D8B"/>
    <w:rsid w:val="00784E3C"/>
    <w:rsid w:val="00785353"/>
    <w:rsid w:val="0078626A"/>
    <w:rsid w:val="00786483"/>
    <w:rsid w:val="00786F2A"/>
    <w:rsid w:val="007870B7"/>
    <w:rsid w:val="00787E73"/>
    <w:rsid w:val="00790972"/>
    <w:rsid w:val="00790B84"/>
    <w:rsid w:val="00790F82"/>
    <w:rsid w:val="007915BC"/>
    <w:rsid w:val="00791B83"/>
    <w:rsid w:val="00791C2C"/>
    <w:rsid w:val="00791FB0"/>
    <w:rsid w:val="00792415"/>
    <w:rsid w:val="00793034"/>
    <w:rsid w:val="00793063"/>
    <w:rsid w:val="007935CA"/>
    <w:rsid w:val="007937AA"/>
    <w:rsid w:val="00794841"/>
    <w:rsid w:val="007956EC"/>
    <w:rsid w:val="007957E6"/>
    <w:rsid w:val="00796F69"/>
    <w:rsid w:val="0079745C"/>
    <w:rsid w:val="00797CD8"/>
    <w:rsid w:val="00797DCF"/>
    <w:rsid w:val="007A014B"/>
    <w:rsid w:val="007A0CFC"/>
    <w:rsid w:val="007A13E4"/>
    <w:rsid w:val="007A13E9"/>
    <w:rsid w:val="007A1964"/>
    <w:rsid w:val="007A1E32"/>
    <w:rsid w:val="007A1FCB"/>
    <w:rsid w:val="007A20AF"/>
    <w:rsid w:val="007A250A"/>
    <w:rsid w:val="007A382F"/>
    <w:rsid w:val="007A3DBA"/>
    <w:rsid w:val="007A46BF"/>
    <w:rsid w:val="007A476A"/>
    <w:rsid w:val="007A49AC"/>
    <w:rsid w:val="007A54C2"/>
    <w:rsid w:val="007A58E2"/>
    <w:rsid w:val="007A59F1"/>
    <w:rsid w:val="007A5D64"/>
    <w:rsid w:val="007A5EE2"/>
    <w:rsid w:val="007A6167"/>
    <w:rsid w:val="007A6731"/>
    <w:rsid w:val="007A6AF9"/>
    <w:rsid w:val="007A721E"/>
    <w:rsid w:val="007A7281"/>
    <w:rsid w:val="007A73BB"/>
    <w:rsid w:val="007A77BF"/>
    <w:rsid w:val="007A7DEB"/>
    <w:rsid w:val="007B016D"/>
    <w:rsid w:val="007B0625"/>
    <w:rsid w:val="007B0DA9"/>
    <w:rsid w:val="007B17CA"/>
    <w:rsid w:val="007B326C"/>
    <w:rsid w:val="007B3885"/>
    <w:rsid w:val="007B42DD"/>
    <w:rsid w:val="007B4626"/>
    <w:rsid w:val="007B4B31"/>
    <w:rsid w:val="007B4F20"/>
    <w:rsid w:val="007B512F"/>
    <w:rsid w:val="007B519E"/>
    <w:rsid w:val="007B5228"/>
    <w:rsid w:val="007B5B89"/>
    <w:rsid w:val="007B6024"/>
    <w:rsid w:val="007B6C8A"/>
    <w:rsid w:val="007B6D07"/>
    <w:rsid w:val="007C071B"/>
    <w:rsid w:val="007C1252"/>
    <w:rsid w:val="007C1A52"/>
    <w:rsid w:val="007C1C11"/>
    <w:rsid w:val="007C1DE7"/>
    <w:rsid w:val="007C28D4"/>
    <w:rsid w:val="007C2E2A"/>
    <w:rsid w:val="007C2F0E"/>
    <w:rsid w:val="007C32FA"/>
    <w:rsid w:val="007C5625"/>
    <w:rsid w:val="007C5849"/>
    <w:rsid w:val="007C6362"/>
    <w:rsid w:val="007C642D"/>
    <w:rsid w:val="007C6D04"/>
    <w:rsid w:val="007C74A7"/>
    <w:rsid w:val="007C7CD3"/>
    <w:rsid w:val="007D0B85"/>
    <w:rsid w:val="007D1145"/>
    <w:rsid w:val="007D2C35"/>
    <w:rsid w:val="007D32D3"/>
    <w:rsid w:val="007D38A0"/>
    <w:rsid w:val="007D3DD2"/>
    <w:rsid w:val="007D3EA2"/>
    <w:rsid w:val="007D3FC4"/>
    <w:rsid w:val="007D4A72"/>
    <w:rsid w:val="007D5595"/>
    <w:rsid w:val="007D748C"/>
    <w:rsid w:val="007D7D7F"/>
    <w:rsid w:val="007E1939"/>
    <w:rsid w:val="007E2136"/>
    <w:rsid w:val="007E2554"/>
    <w:rsid w:val="007E283C"/>
    <w:rsid w:val="007E2A72"/>
    <w:rsid w:val="007E3190"/>
    <w:rsid w:val="007E359A"/>
    <w:rsid w:val="007E403D"/>
    <w:rsid w:val="007E4A3B"/>
    <w:rsid w:val="007E4F37"/>
    <w:rsid w:val="007E5C80"/>
    <w:rsid w:val="007E6CC4"/>
    <w:rsid w:val="007E6DD4"/>
    <w:rsid w:val="007E6FCE"/>
    <w:rsid w:val="007E76E3"/>
    <w:rsid w:val="007F0637"/>
    <w:rsid w:val="007F174D"/>
    <w:rsid w:val="007F1E8C"/>
    <w:rsid w:val="007F1F75"/>
    <w:rsid w:val="007F238A"/>
    <w:rsid w:val="007F2417"/>
    <w:rsid w:val="007F27E6"/>
    <w:rsid w:val="007F3528"/>
    <w:rsid w:val="007F435E"/>
    <w:rsid w:val="007F438F"/>
    <w:rsid w:val="007F4DDC"/>
    <w:rsid w:val="007F52F4"/>
    <w:rsid w:val="007F5400"/>
    <w:rsid w:val="007F58A1"/>
    <w:rsid w:val="007F6139"/>
    <w:rsid w:val="007F6C72"/>
    <w:rsid w:val="007F6CD5"/>
    <w:rsid w:val="007F6F6C"/>
    <w:rsid w:val="008006E9"/>
    <w:rsid w:val="008007CE"/>
    <w:rsid w:val="00800CCF"/>
    <w:rsid w:val="00800F2F"/>
    <w:rsid w:val="008014A2"/>
    <w:rsid w:val="008016C0"/>
    <w:rsid w:val="00801A8E"/>
    <w:rsid w:val="00802A1D"/>
    <w:rsid w:val="00802A95"/>
    <w:rsid w:val="008039B5"/>
    <w:rsid w:val="00804DE8"/>
    <w:rsid w:val="0080513B"/>
    <w:rsid w:val="00805DCF"/>
    <w:rsid w:val="00806CC2"/>
    <w:rsid w:val="00807529"/>
    <w:rsid w:val="008105EA"/>
    <w:rsid w:val="008113EC"/>
    <w:rsid w:val="0081270A"/>
    <w:rsid w:val="008132CC"/>
    <w:rsid w:val="00814458"/>
    <w:rsid w:val="00814763"/>
    <w:rsid w:val="00814ABB"/>
    <w:rsid w:val="008151ED"/>
    <w:rsid w:val="00815C43"/>
    <w:rsid w:val="008162A3"/>
    <w:rsid w:val="008163DE"/>
    <w:rsid w:val="008173A5"/>
    <w:rsid w:val="00817F9C"/>
    <w:rsid w:val="00821350"/>
    <w:rsid w:val="00821B32"/>
    <w:rsid w:val="00821CCF"/>
    <w:rsid w:val="00822072"/>
    <w:rsid w:val="0082207E"/>
    <w:rsid w:val="00822443"/>
    <w:rsid w:val="00822CDC"/>
    <w:rsid w:val="00822E35"/>
    <w:rsid w:val="00822F30"/>
    <w:rsid w:val="00822FDC"/>
    <w:rsid w:val="00823AC4"/>
    <w:rsid w:val="00824131"/>
    <w:rsid w:val="0082513A"/>
    <w:rsid w:val="00825EAD"/>
    <w:rsid w:val="008274B5"/>
    <w:rsid w:val="00827804"/>
    <w:rsid w:val="00827DC2"/>
    <w:rsid w:val="00827FCB"/>
    <w:rsid w:val="00827FEB"/>
    <w:rsid w:val="0083037B"/>
    <w:rsid w:val="0083047A"/>
    <w:rsid w:val="008304A8"/>
    <w:rsid w:val="00830953"/>
    <w:rsid w:val="00830CEC"/>
    <w:rsid w:val="00830EB7"/>
    <w:rsid w:val="00830F01"/>
    <w:rsid w:val="00831039"/>
    <w:rsid w:val="0083112B"/>
    <w:rsid w:val="00831349"/>
    <w:rsid w:val="00831A96"/>
    <w:rsid w:val="008329F9"/>
    <w:rsid w:val="00832DB1"/>
    <w:rsid w:val="00833FBC"/>
    <w:rsid w:val="00834DED"/>
    <w:rsid w:val="00834F5B"/>
    <w:rsid w:val="008356F7"/>
    <w:rsid w:val="00835BC4"/>
    <w:rsid w:val="00836C8B"/>
    <w:rsid w:val="00837140"/>
    <w:rsid w:val="00837677"/>
    <w:rsid w:val="008377DE"/>
    <w:rsid w:val="00840560"/>
    <w:rsid w:val="00840ED1"/>
    <w:rsid w:val="00840FE2"/>
    <w:rsid w:val="00841E0B"/>
    <w:rsid w:val="00842485"/>
    <w:rsid w:val="0084268C"/>
    <w:rsid w:val="00842697"/>
    <w:rsid w:val="0084277C"/>
    <w:rsid w:val="0084350B"/>
    <w:rsid w:val="0084389A"/>
    <w:rsid w:val="00843976"/>
    <w:rsid w:val="00844A8B"/>
    <w:rsid w:val="00846F4A"/>
    <w:rsid w:val="00847636"/>
    <w:rsid w:val="0084764A"/>
    <w:rsid w:val="00850024"/>
    <w:rsid w:val="00850043"/>
    <w:rsid w:val="008501C2"/>
    <w:rsid w:val="00850A5A"/>
    <w:rsid w:val="00850DFA"/>
    <w:rsid w:val="008510F3"/>
    <w:rsid w:val="00851406"/>
    <w:rsid w:val="008518B9"/>
    <w:rsid w:val="0085249C"/>
    <w:rsid w:val="0085267D"/>
    <w:rsid w:val="008536AA"/>
    <w:rsid w:val="0085438A"/>
    <w:rsid w:val="008546AD"/>
    <w:rsid w:val="0085474D"/>
    <w:rsid w:val="00855343"/>
    <w:rsid w:val="008559A3"/>
    <w:rsid w:val="00855DBB"/>
    <w:rsid w:val="00855FC8"/>
    <w:rsid w:val="00856992"/>
    <w:rsid w:val="00860CB5"/>
    <w:rsid w:val="00861B74"/>
    <w:rsid w:val="00862251"/>
    <w:rsid w:val="0086226D"/>
    <w:rsid w:val="0086246D"/>
    <w:rsid w:val="0086274A"/>
    <w:rsid w:val="00862C78"/>
    <w:rsid w:val="00863545"/>
    <w:rsid w:val="00863576"/>
    <w:rsid w:val="00866313"/>
    <w:rsid w:val="008677D3"/>
    <w:rsid w:val="008707A0"/>
    <w:rsid w:val="00871368"/>
    <w:rsid w:val="008714DE"/>
    <w:rsid w:val="0087164E"/>
    <w:rsid w:val="00871A3E"/>
    <w:rsid w:val="00871A5C"/>
    <w:rsid w:val="00871DBE"/>
    <w:rsid w:val="00872B51"/>
    <w:rsid w:val="00872C7E"/>
    <w:rsid w:val="00873267"/>
    <w:rsid w:val="00875A36"/>
    <w:rsid w:val="00875AC3"/>
    <w:rsid w:val="00877052"/>
    <w:rsid w:val="00877D4A"/>
    <w:rsid w:val="00877F9B"/>
    <w:rsid w:val="00880733"/>
    <w:rsid w:val="00881F98"/>
    <w:rsid w:val="00881FBC"/>
    <w:rsid w:val="00882A9C"/>
    <w:rsid w:val="00883AE1"/>
    <w:rsid w:val="00884151"/>
    <w:rsid w:val="0088625A"/>
    <w:rsid w:val="00886582"/>
    <w:rsid w:val="00886803"/>
    <w:rsid w:val="00887493"/>
    <w:rsid w:val="00887A15"/>
    <w:rsid w:val="008900CD"/>
    <w:rsid w:val="00891327"/>
    <w:rsid w:val="0089182F"/>
    <w:rsid w:val="00891D08"/>
    <w:rsid w:val="00891F67"/>
    <w:rsid w:val="00892E7A"/>
    <w:rsid w:val="00892EBB"/>
    <w:rsid w:val="00893436"/>
    <w:rsid w:val="008943CE"/>
    <w:rsid w:val="008962B3"/>
    <w:rsid w:val="00897033"/>
    <w:rsid w:val="008973E8"/>
    <w:rsid w:val="008976AD"/>
    <w:rsid w:val="00897C7B"/>
    <w:rsid w:val="008A0494"/>
    <w:rsid w:val="008A0938"/>
    <w:rsid w:val="008A1636"/>
    <w:rsid w:val="008A1DA9"/>
    <w:rsid w:val="008A2234"/>
    <w:rsid w:val="008A2B18"/>
    <w:rsid w:val="008A2F2F"/>
    <w:rsid w:val="008A32B1"/>
    <w:rsid w:val="008A3D67"/>
    <w:rsid w:val="008A3F44"/>
    <w:rsid w:val="008A489F"/>
    <w:rsid w:val="008A51E6"/>
    <w:rsid w:val="008A530A"/>
    <w:rsid w:val="008A67A0"/>
    <w:rsid w:val="008A6876"/>
    <w:rsid w:val="008B04D9"/>
    <w:rsid w:val="008B07EF"/>
    <w:rsid w:val="008B0A03"/>
    <w:rsid w:val="008B0F99"/>
    <w:rsid w:val="008B14D0"/>
    <w:rsid w:val="008B179A"/>
    <w:rsid w:val="008B18B7"/>
    <w:rsid w:val="008B1A37"/>
    <w:rsid w:val="008B1CB1"/>
    <w:rsid w:val="008B271C"/>
    <w:rsid w:val="008B2C69"/>
    <w:rsid w:val="008B2FCB"/>
    <w:rsid w:val="008B34E5"/>
    <w:rsid w:val="008B4299"/>
    <w:rsid w:val="008B4686"/>
    <w:rsid w:val="008B495B"/>
    <w:rsid w:val="008B4C24"/>
    <w:rsid w:val="008B5093"/>
    <w:rsid w:val="008B56A3"/>
    <w:rsid w:val="008B5F87"/>
    <w:rsid w:val="008B6960"/>
    <w:rsid w:val="008B7775"/>
    <w:rsid w:val="008C035D"/>
    <w:rsid w:val="008C08B5"/>
    <w:rsid w:val="008C1F6B"/>
    <w:rsid w:val="008C1F83"/>
    <w:rsid w:val="008C2645"/>
    <w:rsid w:val="008C2765"/>
    <w:rsid w:val="008C2B99"/>
    <w:rsid w:val="008C384A"/>
    <w:rsid w:val="008C399C"/>
    <w:rsid w:val="008C4342"/>
    <w:rsid w:val="008C44CB"/>
    <w:rsid w:val="008C5010"/>
    <w:rsid w:val="008C5B38"/>
    <w:rsid w:val="008C60BA"/>
    <w:rsid w:val="008C6EA1"/>
    <w:rsid w:val="008C71E9"/>
    <w:rsid w:val="008C76A0"/>
    <w:rsid w:val="008C7899"/>
    <w:rsid w:val="008C794B"/>
    <w:rsid w:val="008C7E17"/>
    <w:rsid w:val="008D01C4"/>
    <w:rsid w:val="008D03DA"/>
    <w:rsid w:val="008D042B"/>
    <w:rsid w:val="008D1384"/>
    <w:rsid w:val="008D167B"/>
    <w:rsid w:val="008D1F41"/>
    <w:rsid w:val="008D1F42"/>
    <w:rsid w:val="008D2D27"/>
    <w:rsid w:val="008D305E"/>
    <w:rsid w:val="008D43A1"/>
    <w:rsid w:val="008D4431"/>
    <w:rsid w:val="008D4648"/>
    <w:rsid w:val="008D48C0"/>
    <w:rsid w:val="008D4E9A"/>
    <w:rsid w:val="008D511C"/>
    <w:rsid w:val="008D5A07"/>
    <w:rsid w:val="008D5C6E"/>
    <w:rsid w:val="008D66A7"/>
    <w:rsid w:val="008D7C29"/>
    <w:rsid w:val="008E2398"/>
    <w:rsid w:val="008E307F"/>
    <w:rsid w:val="008E3234"/>
    <w:rsid w:val="008E3246"/>
    <w:rsid w:val="008E330D"/>
    <w:rsid w:val="008E37F7"/>
    <w:rsid w:val="008E405E"/>
    <w:rsid w:val="008E4D88"/>
    <w:rsid w:val="008E5296"/>
    <w:rsid w:val="008E69D4"/>
    <w:rsid w:val="008E70CE"/>
    <w:rsid w:val="008E72DF"/>
    <w:rsid w:val="008E7734"/>
    <w:rsid w:val="008E7F54"/>
    <w:rsid w:val="008F0685"/>
    <w:rsid w:val="008F0E17"/>
    <w:rsid w:val="008F20FC"/>
    <w:rsid w:val="008F2738"/>
    <w:rsid w:val="008F2A5D"/>
    <w:rsid w:val="008F2E1B"/>
    <w:rsid w:val="008F32EA"/>
    <w:rsid w:val="008F3405"/>
    <w:rsid w:val="008F398D"/>
    <w:rsid w:val="008F3A2E"/>
    <w:rsid w:val="008F3FE3"/>
    <w:rsid w:val="008F48B5"/>
    <w:rsid w:val="008F51B7"/>
    <w:rsid w:val="008F57EE"/>
    <w:rsid w:val="008F5D7A"/>
    <w:rsid w:val="008F6975"/>
    <w:rsid w:val="008F722D"/>
    <w:rsid w:val="00903858"/>
    <w:rsid w:val="00904265"/>
    <w:rsid w:val="00904374"/>
    <w:rsid w:val="00904DAD"/>
    <w:rsid w:val="0090601F"/>
    <w:rsid w:val="00906AC9"/>
    <w:rsid w:val="00906DAF"/>
    <w:rsid w:val="00906F24"/>
    <w:rsid w:val="00907665"/>
    <w:rsid w:val="00907814"/>
    <w:rsid w:val="00907DBF"/>
    <w:rsid w:val="009100AF"/>
    <w:rsid w:val="00911A4B"/>
    <w:rsid w:val="009120CA"/>
    <w:rsid w:val="00912126"/>
    <w:rsid w:val="009127F3"/>
    <w:rsid w:val="00912B3A"/>
    <w:rsid w:val="00912DC2"/>
    <w:rsid w:val="0091328B"/>
    <w:rsid w:val="00913359"/>
    <w:rsid w:val="00913AFD"/>
    <w:rsid w:val="00914885"/>
    <w:rsid w:val="009170D9"/>
    <w:rsid w:val="00920A0C"/>
    <w:rsid w:val="00920AC1"/>
    <w:rsid w:val="00920D7D"/>
    <w:rsid w:val="00921981"/>
    <w:rsid w:val="00923119"/>
    <w:rsid w:val="009244A4"/>
    <w:rsid w:val="0092463D"/>
    <w:rsid w:val="009249B3"/>
    <w:rsid w:val="00924DE8"/>
    <w:rsid w:val="00925434"/>
    <w:rsid w:val="00925B3F"/>
    <w:rsid w:val="00925C62"/>
    <w:rsid w:val="00925F9E"/>
    <w:rsid w:val="00926112"/>
    <w:rsid w:val="009264F1"/>
    <w:rsid w:val="00926C2B"/>
    <w:rsid w:val="0092775B"/>
    <w:rsid w:val="00927844"/>
    <w:rsid w:val="00927C95"/>
    <w:rsid w:val="00927D9C"/>
    <w:rsid w:val="00930799"/>
    <w:rsid w:val="00931574"/>
    <w:rsid w:val="00931936"/>
    <w:rsid w:val="00931A2E"/>
    <w:rsid w:val="009328D9"/>
    <w:rsid w:val="00932A84"/>
    <w:rsid w:val="00932D59"/>
    <w:rsid w:val="00933504"/>
    <w:rsid w:val="00933594"/>
    <w:rsid w:val="00933C38"/>
    <w:rsid w:val="00934358"/>
    <w:rsid w:val="009346FD"/>
    <w:rsid w:val="00934779"/>
    <w:rsid w:val="009354D9"/>
    <w:rsid w:val="0093588D"/>
    <w:rsid w:val="00936A97"/>
    <w:rsid w:val="009376C6"/>
    <w:rsid w:val="00937930"/>
    <w:rsid w:val="00937FF0"/>
    <w:rsid w:val="0094019C"/>
    <w:rsid w:val="009408CB"/>
    <w:rsid w:val="00940EA3"/>
    <w:rsid w:val="00940F3B"/>
    <w:rsid w:val="009418F4"/>
    <w:rsid w:val="009418FA"/>
    <w:rsid w:val="00941D15"/>
    <w:rsid w:val="00943CEF"/>
    <w:rsid w:val="009448D8"/>
    <w:rsid w:val="00945054"/>
    <w:rsid w:val="00945780"/>
    <w:rsid w:val="00945E2B"/>
    <w:rsid w:val="00945E62"/>
    <w:rsid w:val="00946815"/>
    <w:rsid w:val="009472C0"/>
    <w:rsid w:val="00947F5C"/>
    <w:rsid w:val="009504C1"/>
    <w:rsid w:val="00950DC9"/>
    <w:rsid w:val="00951351"/>
    <w:rsid w:val="00951512"/>
    <w:rsid w:val="00951FE1"/>
    <w:rsid w:val="009536BB"/>
    <w:rsid w:val="00954C11"/>
    <w:rsid w:val="00954E52"/>
    <w:rsid w:val="00954EFE"/>
    <w:rsid w:val="00955E7D"/>
    <w:rsid w:val="00956227"/>
    <w:rsid w:val="009570FF"/>
    <w:rsid w:val="009574B8"/>
    <w:rsid w:val="009574DF"/>
    <w:rsid w:val="00957AD0"/>
    <w:rsid w:val="00957DC6"/>
    <w:rsid w:val="00957EC2"/>
    <w:rsid w:val="0096006E"/>
    <w:rsid w:val="00960AB2"/>
    <w:rsid w:val="0096190D"/>
    <w:rsid w:val="00962644"/>
    <w:rsid w:val="00962CA7"/>
    <w:rsid w:val="009632DA"/>
    <w:rsid w:val="00963BC7"/>
    <w:rsid w:val="00963FCF"/>
    <w:rsid w:val="00964237"/>
    <w:rsid w:val="009648C9"/>
    <w:rsid w:val="00964FDA"/>
    <w:rsid w:val="00965215"/>
    <w:rsid w:val="009656EB"/>
    <w:rsid w:val="00965733"/>
    <w:rsid w:val="00965845"/>
    <w:rsid w:val="00965D38"/>
    <w:rsid w:val="00966414"/>
    <w:rsid w:val="00967648"/>
    <w:rsid w:val="00967ADC"/>
    <w:rsid w:val="00967BF8"/>
    <w:rsid w:val="00967D32"/>
    <w:rsid w:val="00970D29"/>
    <w:rsid w:val="00970DCE"/>
    <w:rsid w:val="0097266B"/>
    <w:rsid w:val="00972AED"/>
    <w:rsid w:val="00972BD5"/>
    <w:rsid w:val="0097316E"/>
    <w:rsid w:val="009739DE"/>
    <w:rsid w:val="009743F3"/>
    <w:rsid w:val="00974D85"/>
    <w:rsid w:val="00974E73"/>
    <w:rsid w:val="0097590F"/>
    <w:rsid w:val="009765E5"/>
    <w:rsid w:val="00976EF2"/>
    <w:rsid w:val="00977814"/>
    <w:rsid w:val="009800A6"/>
    <w:rsid w:val="00980763"/>
    <w:rsid w:val="00981996"/>
    <w:rsid w:val="00981BD8"/>
    <w:rsid w:val="00982141"/>
    <w:rsid w:val="0098244B"/>
    <w:rsid w:val="00982599"/>
    <w:rsid w:val="00982638"/>
    <w:rsid w:val="00982940"/>
    <w:rsid w:val="00982C10"/>
    <w:rsid w:val="00982C78"/>
    <w:rsid w:val="00982D3F"/>
    <w:rsid w:val="00983E1D"/>
    <w:rsid w:val="00983E7D"/>
    <w:rsid w:val="00984005"/>
    <w:rsid w:val="00984122"/>
    <w:rsid w:val="00984316"/>
    <w:rsid w:val="00984357"/>
    <w:rsid w:val="009843B8"/>
    <w:rsid w:val="00984553"/>
    <w:rsid w:val="009845EF"/>
    <w:rsid w:val="00985200"/>
    <w:rsid w:val="009853E7"/>
    <w:rsid w:val="0098585A"/>
    <w:rsid w:val="009859F8"/>
    <w:rsid w:val="00985AE7"/>
    <w:rsid w:val="00985DDC"/>
    <w:rsid w:val="00986A59"/>
    <w:rsid w:val="00986AF7"/>
    <w:rsid w:val="00986E03"/>
    <w:rsid w:val="00987648"/>
    <w:rsid w:val="00991874"/>
    <w:rsid w:val="009920B5"/>
    <w:rsid w:val="00992DEA"/>
    <w:rsid w:val="009930FC"/>
    <w:rsid w:val="00993B1F"/>
    <w:rsid w:val="00993B9E"/>
    <w:rsid w:val="0099443F"/>
    <w:rsid w:val="00994BA5"/>
    <w:rsid w:val="0099581E"/>
    <w:rsid w:val="0099582C"/>
    <w:rsid w:val="0099606B"/>
    <w:rsid w:val="0099647A"/>
    <w:rsid w:val="00996F23"/>
    <w:rsid w:val="009A0309"/>
    <w:rsid w:val="009A0403"/>
    <w:rsid w:val="009A09D1"/>
    <w:rsid w:val="009A0E39"/>
    <w:rsid w:val="009A12A8"/>
    <w:rsid w:val="009A1A27"/>
    <w:rsid w:val="009A1D5C"/>
    <w:rsid w:val="009A1FDA"/>
    <w:rsid w:val="009A27C3"/>
    <w:rsid w:val="009A34A6"/>
    <w:rsid w:val="009A35AB"/>
    <w:rsid w:val="009A3AF7"/>
    <w:rsid w:val="009A414D"/>
    <w:rsid w:val="009A4BF2"/>
    <w:rsid w:val="009A4D71"/>
    <w:rsid w:val="009A4FED"/>
    <w:rsid w:val="009A5305"/>
    <w:rsid w:val="009A583F"/>
    <w:rsid w:val="009A5D7B"/>
    <w:rsid w:val="009A5D88"/>
    <w:rsid w:val="009A6785"/>
    <w:rsid w:val="009A6C52"/>
    <w:rsid w:val="009A78A5"/>
    <w:rsid w:val="009B01F4"/>
    <w:rsid w:val="009B0BC8"/>
    <w:rsid w:val="009B0C25"/>
    <w:rsid w:val="009B1C03"/>
    <w:rsid w:val="009B36FB"/>
    <w:rsid w:val="009B3D0D"/>
    <w:rsid w:val="009B3D57"/>
    <w:rsid w:val="009B414D"/>
    <w:rsid w:val="009B4289"/>
    <w:rsid w:val="009B450D"/>
    <w:rsid w:val="009B47B3"/>
    <w:rsid w:val="009B62CE"/>
    <w:rsid w:val="009B65F8"/>
    <w:rsid w:val="009B6B16"/>
    <w:rsid w:val="009B7666"/>
    <w:rsid w:val="009B7AB4"/>
    <w:rsid w:val="009B7F41"/>
    <w:rsid w:val="009C06D9"/>
    <w:rsid w:val="009C0D77"/>
    <w:rsid w:val="009C1417"/>
    <w:rsid w:val="009C237C"/>
    <w:rsid w:val="009C3B57"/>
    <w:rsid w:val="009C41CF"/>
    <w:rsid w:val="009C4488"/>
    <w:rsid w:val="009C5EB0"/>
    <w:rsid w:val="009C5FB0"/>
    <w:rsid w:val="009C67B6"/>
    <w:rsid w:val="009C6EB7"/>
    <w:rsid w:val="009D0000"/>
    <w:rsid w:val="009D058B"/>
    <w:rsid w:val="009D17BC"/>
    <w:rsid w:val="009D1AB5"/>
    <w:rsid w:val="009D1D85"/>
    <w:rsid w:val="009D1FFB"/>
    <w:rsid w:val="009D2CD5"/>
    <w:rsid w:val="009D3272"/>
    <w:rsid w:val="009D361A"/>
    <w:rsid w:val="009D3798"/>
    <w:rsid w:val="009D3F34"/>
    <w:rsid w:val="009D43F1"/>
    <w:rsid w:val="009D4757"/>
    <w:rsid w:val="009D5573"/>
    <w:rsid w:val="009D5601"/>
    <w:rsid w:val="009D5EBC"/>
    <w:rsid w:val="009D6B32"/>
    <w:rsid w:val="009D6CAC"/>
    <w:rsid w:val="009D7C34"/>
    <w:rsid w:val="009E088D"/>
    <w:rsid w:val="009E09D8"/>
    <w:rsid w:val="009E0ABA"/>
    <w:rsid w:val="009E2426"/>
    <w:rsid w:val="009E278F"/>
    <w:rsid w:val="009E2DF8"/>
    <w:rsid w:val="009E2FCE"/>
    <w:rsid w:val="009E52CE"/>
    <w:rsid w:val="009E5F44"/>
    <w:rsid w:val="009E605E"/>
    <w:rsid w:val="009E6265"/>
    <w:rsid w:val="009E6BE9"/>
    <w:rsid w:val="009E6C09"/>
    <w:rsid w:val="009E76AF"/>
    <w:rsid w:val="009E7B3B"/>
    <w:rsid w:val="009F031F"/>
    <w:rsid w:val="009F061C"/>
    <w:rsid w:val="009F0A76"/>
    <w:rsid w:val="009F14E8"/>
    <w:rsid w:val="009F17A5"/>
    <w:rsid w:val="009F200E"/>
    <w:rsid w:val="009F2CB9"/>
    <w:rsid w:val="009F3050"/>
    <w:rsid w:val="009F38C9"/>
    <w:rsid w:val="009F44B3"/>
    <w:rsid w:val="009F460A"/>
    <w:rsid w:val="009F56E8"/>
    <w:rsid w:val="009F65E9"/>
    <w:rsid w:val="009F6C2F"/>
    <w:rsid w:val="00A001DF"/>
    <w:rsid w:val="00A00664"/>
    <w:rsid w:val="00A01934"/>
    <w:rsid w:val="00A01BF0"/>
    <w:rsid w:val="00A022B7"/>
    <w:rsid w:val="00A025C1"/>
    <w:rsid w:val="00A02A1A"/>
    <w:rsid w:val="00A02C33"/>
    <w:rsid w:val="00A050B1"/>
    <w:rsid w:val="00A05370"/>
    <w:rsid w:val="00A05972"/>
    <w:rsid w:val="00A0602E"/>
    <w:rsid w:val="00A060F1"/>
    <w:rsid w:val="00A06151"/>
    <w:rsid w:val="00A06BC0"/>
    <w:rsid w:val="00A07AD7"/>
    <w:rsid w:val="00A07CBD"/>
    <w:rsid w:val="00A100C1"/>
    <w:rsid w:val="00A10452"/>
    <w:rsid w:val="00A1056A"/>
    <w:rsid w:val="00A105E8"/>
    <w:rsid w:val="00A10915"/>
    <w:rsid w:val="00A114C9"/>
    <w:rsid w:val="00A114D2"/>
    <w:rsid w:val="00A11780"/>
    <w:rsid w:val="00A11805"/>
    <w:rsid w:val="00A11FEB"/>
    <w:rsid w:val="00A12187"/>
    <w:rsid w:val="00A12717"/>
    <w:rsid w:val="00A130F0"/>
    <w:rsid w:val="00A13F57"/>
    <w:rsid w:val="00A15E18"/>
    <w:rsid w:val="00A161E1"/>
    <w:rsid w:val="00A17882"/>
    <w:rsid w:val="00A17A1B"/>
    <w:rsid w:val="00A17BEF"/>
    <w:rsid w:val="00A2023B"/>
    <w:rsid w:val="00A203DF"/>
    <w:rsid w:val="00A210B9"/>
    <w:rsid w:val="00A2121C"/>
    <w:rsid w:val="00A2138A"/>
    <w:rsid w:val="00A21F75"/>
    <w:rsid w:val="00A2219C"/>
    <w:rsid w:val="00A22B49"/>
    <w:rsid w:val="00A23319"/>
    <w:rsid w:val="00A2343F"/>
    <w:rsid w:val="00A238A2"/>
    <w:rsid w:val="00A24AF2"/>
    <w:rsid w:val="00A25308"/>
    <w:rsid w:val="00A259BC"/>
    <w:rsid w:val="00A265C9"/>
    <w:rsid w:val="00A26627"/>
    <w:rsid w:val="00A26651"/>
    <w:rsid w:val="00A2666D"/>
    <w:rsid w:val="00A26A6C"/>
    <w:rsid w:val="00A2701A"/>
    <w:rsid w:val="00A271A0"/>
    <w:rsid w:val="00A27F5D"/>
    <w:rsid w:val="00A30851"/>
    <w:rsid w:val="00A309FF"/>
    <w:rsid w:val="00A316E6"/>
    <w:rsid w:val="00A3288F"/>
    <w:rsid w:val="00A32AC4"/>
    <w:rsid w:val="00A32FD3"/>
    <w:rsid w:val="00A3366B"/>
    <w:rsid w:val="00A338FD"/>
    <w:rsid w:val="00A341C3"/>
    <w:rsid w:val="00A34425"/>
    <w:rsid w:val="00A34463"/>
    <w:rsid w:val="00A3514C"/>
    <w:rsid w:val="00A35955"/>
    <w:rsid w:val="00A35A9D"/>
    <w:rsid w:val="00A35BD1"/>
    <w:rsid w:val="00A3663E"/>
    <w:rsid w:val="00A36C85"/>
    <w:rsid w:val="00A36E15"/>
    <w:rsid w:val="00A37828"/>
    <w:rsid w:val="00A4049F"/>
    <w:rsid w:val="00A40D69"/>
    <w:rsid w:val="00A40F70"/>
    <w:rsid w:val="00A41582"/>
    <w:rsid w:val="00A41765"/>
    <w:rsid w:val="00A42557"/>
    <w:rsid w:val="00A43395"/>
    <w:rsid w:val="00A434DE"/>
    <w:rsid w:val="00A44100"/>
    <w:rsid w:val="00A44158"/>
    <w:rsid w:val="00A4459A"/>
    <w:rsid w:val="00A445FF"/>
    <w:rsid w:val="00A449BE"/>
    <w:rsid w:val="00A44AF9"/>
    <w:rsid w:val="00A457C9"/>
    <w:rsid w:val="00A46616"/>
    <w:rsid w:val="00A46AE1"/>
    <w:rsid w:val="00A47095"/>
    <w:rsid w:val="00A4751E"/>
    <w:rsid w:val="00A47643"/>
    <w:rsid w:val="00A479FC"/>
    <w:rsid w:val="00A47A6A"/>
    <w:rsid w:val="00A47ED2"/>
    <w:rsid w:val="00A50338"/>
    <w:rsid w:val="00A5070E"/>
    <w:rsid w:val="00A51175"/>
    <w:rsid w:val="00A5167B"/>
    <w:rsid w:val="00A51892"/>
    <w:rsid w:val="00A52CC5"/>
    <w:rsid w:val="00A52EFE"/>
    <w:rsid w:val="00A52F91"/>
    <w:rsid w:val="00A530EB"/>
    <w:rsid w:val="00A5351F"/>
    <w:rsid w:val="00A540CB"/>
    <w:rsid w:val="00A5540E"/>
    <w:rsid w:val="00A560B1"/>
    <w:rsid w:val="00A572F8"/>
    <w:rsid w:val="00A5734D"/>
    <w:rsid w:val="00A57357"/>
    <w:rsid w:val="00A57389"/>
    <w:rsid w:val="00A57996"/>
    <w:rsid w:val="00A60394"/>
    <w:rsid w:val="00A6043A"/>
    <w:rsid w:val="00A6070E"/>
    <w:rsid w:val="00A60755"/>
    <w:rsid w:val="00A60B35"/>
    <w:rsid w:val="00A6143A"/>
    <w:rsid w:val="00A6160D"/>
    <w:rsid w:val="00A61E6A"/>
    <w:rsid w:val="00A61ED0"/>
    <w:rsid w:val="00A620EF"/>
    <w:rsid w:val="00A6453A"/>
    <w:rsid w:val="00A64D65"/>
    <w:rsid w:val="00A65F16"/>
    <w:rsid w:val="00A66092"/>
    <w:rsid w:val="00A662C2"/>
    <w:rsid w:val="00A66580"/>
    <w:rsid w:val="00A665C1"/>
    <w:rsid w:val="00A66688"/>
    <w:rsid w:val="00A66923"/>
    <w:rsid w:val="00A669EF"/>
    <w:rsid w:val="00A6705B"/>
    <w:rsid w:val="00A672C5"/>
    <w:rsid w:val="00A6764E"/>
    <w:rsid w:val="00A67B31"/>
    <w:rsid w:val="00A703C7"/>
    <w:rsid w:val="00A712E6"/>
    <w:rsid w:val="00A71788"/>
    <w:rsid w:val="00A71CA3"/>
    <w:rsid w:val="00A72092"/>
    <w:rsid w:val="00A725A8"/>
    <w:rsid w:val="00A72753"/>
    <w:rsid w:val="00A72C63"/>
    <w:rsid w:val="00A7318A"/>
    <w:rsid w:val="00A73819"/>
    <w:rsid w:val="00A73BFC"/>
    <w:rsid w:val="00A73CEE"/>
    <w:rsid w:val="00A73EF8"/>
    <w:rsid w:val="00A740F6"/>
    <w:rsid w:val="00A7527B"/>
    <w:rsid w:val="00A755E4"/>
    <w:rsid w:val="00A76156"/>
    <w:rsid w:val="00A76CD3"/>
    <w:rsid w:val="00A76DAA"/>
    <w:rsid w:val="00A76E21"/>
    <w:rsid w:val="00A805DE"/>
    <w:rsid w:val="00A805F2"/>
    <w:rsid w:val="00A81681"/>
    <w:rsid w:val="00A819D2"/>
    <w:rsid w:val="00A81E5B"/>
    <w:rsid w:val="00A821D0"/>
    <w:rsid w:val="00A828DF"/>
    <w:rsid w:val="00A82B19"/>
    <w:rsid w:val="00A83FD1"/>
    <w:rsid w:val="00A84274"/>
    <w:rsid w:val="00A84901"/>
    <w:rsid w:val="00A84F87"/>
    <w:rsid w:val="00A84F8F"/>
    <w:rsid w:val="00A85308"/>
    <w:rsid w:val="00A85E70"/>
    <w:rsid w:val="00A864E4"/>
    <w:rsid w:val="00A8725A"/>
    <w:rsid w:val="00A872B3"/>
    <w:rsid w:val="00A87BDD"/>
    <w:rsid w:val="00A87E73"/>
    <w:rsid w:val="00A87F60"/>
    <w:rsid w:val="00A87F9A"/>
    <w:rsid w:val="00A91198"/>
    <w:rsid w:val="00A91D77"/>
    <w:rsid w:val="00A922CD"/>
    <w:rsid w:val="00A92369"/>
    <w:rsid w:val="00A9272F"/>
    <w:rsid w:val="00A92775"/>
    <w:rsid w:val="00A939EF"/>
    <w:rsid w:val="00A93A55"/>
    <w:rsid w:val="00A940AF"/>
    <w:rsid w:val="00A94264"/>
    <w:rsid w:val="00A951B0"/>
    <w:rsid w:val="00A96942"/>
    <w:rsid w:val="00A97292"/>
    <w:rsid w:val="00A97D9E"/>
    <w:rsid w:val="00AA0199"/>
    <w:rsid w:val="00AA0DD2"/>
    <w:rsid w:val="00AA1CA8"/>
    <w:rsid w:val="00AA2E50"/>
    <w:rsid w:val="00AA3271"/>
    <w:rsid w:val="00AA35CB"/>
    <w:rsid w:val="00AA366C"/>
    <w:rsid w:val="00AA4324"/>
    <w:rsid w:val="00AA4B5B"/>
    <w:rsid w:val="00AA4BC3"/>
    <w:rsid w:val="00AA4C9F"/>
    <w:rsid w:val="00AA53F7"/>
    <w:rsid w:val="00AA5BF6"/>
    <w:rsid w:val="00AA5F08"/>
    <w:rsid w:val="00AA6584"/>
    <w:rsid w:val="00AA6983"/>
    <w:rsid w:val="00AA77FD"/>
    <w:rsid w:val="00AB0A4C"/>
    <w:rsid w:val="00AB0D2A"/>
    <w:rsid w:val="00AB1239"/>
    <w:rsid w:val="00AB237D"/>
    <w:rsid w:val="00AB249A"/>
    <w:rsid w:val="00AB25CA"/>
    <w:rsid w:val="00AB25CB"/>
    <w:rsid w:val="00AB2A5A"/>
    <w:rsid w:val="00AB3687"/>
    <w:rsid w:val="00AB3DE2"/>
    <w:rsid w:val="00AB3E33"/>
    <w:rsid w:val="00AB4171"/>
    <w:rsid w:val="00AB4CB4"/>
    <w:rsid w:val="00AB537A"/>
    <w:rsid w:val="00AB541D"/>
    <w:rsid w:val="00AB5822"/>
    <w:rsid w:val="00AB583A"/>
    <w:rsid w:val="00AB5D81"/>
    <w:rsid w:val="00AB5E40"/>
    <w:rsid w:val="00AB6B43"/>
    <w:rsid w:val="00AB70AF"/>
    <w:rsid w:val="00AB7111"/>
    <w:rsid w:val="00AB744E"/>
    <w:rsid w:val="00AB7A2A"/>
    <w:rsid w:val="00AB7B57"/>
    <w:rsid w:val="00AC1166"/>
    <w:rsid w:val="00AC21D0"/>
    <w:rsid w:val="00AC25AE"/>
    <w:rsid w:val="00AC282C"/>
    <w:rsid w:val="00AC29B7"/>
    <w:rsid w:val="00AC2C40"/>
    <w:rsid w:val="00AC30F0"/>
    <w:rsid w:val="00AC428C"/>
    <w:rsid w:val="00AC4A6D"/>
    <w:rsid w:val="00AC4C7E"/>
    <w:rsid w:val="00AC62BA"/>
    <w:rsid w:val="00AC6AA3"/>
    <w:rsid w:val="00AD1D33"/>
    <w:rsid w:val="00AD1FB1"/>
    <w:rsid w:val="00AD2FE7"/>
    <w:rsid w:val="00AD3C2C"/>
    <w:rsid w:val="00AD4512"/>
    <w:rsid w:val="00AD46E0"/>
    <w:rsid w:val="00AD496F"/>
    <w:rsid w:val="00AD5AD8"/>
    <w:rsid w:val="00AD5BF2"/>
    <w:rsid w:val="00AD5F92"/>
    <w:rsid w:val="00AD664B"/>
    <w:rsid w:val="00AD6D00"/>
    <w:rsid w:val="00AD7076"/>
    <w:rsid w:val="00AD74CC"/>
    <w:rsid w:val="00AD774F"/>
    <w:rsid w:val="00AD7903"/>
    <w:rsid w:val="00AD7AF3"/>
    <w:rsid w:val="00AE08DA"/>
    <w:rsid w:val="00AE09BD"/>
    <w:rsid w:val="00AE1C60"/>
    <w:rsid w:val="00AE1C90"/>
    <w:rsid w:val="00AE1FD6"/>
    <w:rsid w:val="00AE2BE0"/>
    <w:rsid w:val="00AE2D22"/>
    <w:rsid w:val="00AE327B"/>
    <w:rsid w:val="00AE3460"/>
    <w:rsid w:val="00AE483A"/>
    <w:rsid w:val="00AE4BF8"/>
    <w:rsid w:val="00AE540C"/>
    <w:rsid w:val="00AE5A21"/>
    <w:rsid w:val="00AE5BA3"/>
    <w:rsid w:val="00AE5F4B"/>
    <w:rsid w:val="00AE6AAD"/>
    <w:rsid w:val="00AF0551"/>
    <w:rsid w:val="00AF06F7"/>
    <w:rsid w:val="00AF12E1"/>
    <w:rsid w:val="00AF1457"/>
    <w:rsid w:val="00AF145B"/>
    <w:rsid w:val="00AF2899"/>
    <w:rsid w:val="00AF2BDA"/>
    <w:rsid w:val="00AF35B2"/>
    <w:rsid w:val="00AF36F9"/>
    <w:rsid w:val="00AF4176"/>
    <w:rsid w:val="00AF4905"/>
    <w:rsid w:val="00AF5259"/>
    <w:rsid w:val="00AF5BE3"/>
    <w:rsid w:val="00AF5D7C"/>
    <w:rsid w:val="00AF6432"/>
    <w:rsid w:val="00AF6962"/>
    <w:rsid w:val="00AF6AF1"/>
    <w:rsid w:val="00AF6B02"/>
    <w:rsid w:val="00AF6E2A"/>
    <w:rsid w:val="00AF6F8F"/>
    <w:rsid w:val="00AF78AF"/>
    <w:rsid w:val="00AF79F2"/>
    <w:rsid w:val="00AF7E22"/>
    <w:rsid w:val="00AF7FD4"/>
    <w:rsid w:val="00B005F7"/>
    <w:rsid w:val="00B00839"/>
    <w:rsid w:val="00B00F96"/>
    <w:rsid w:val="00B01474"/>
    <w:rsid w:val="00B01C84"/>
    <w:rsid w:val="00B02C5B"/>
    <w:rsid w:val="00B034F5"/>
    <w:rsid w:val="00B03AAF"/>
    <w:rsid w:val="00B03F61"/>
    <w:rsid w:val="00B0434D"/>
    <w:rsid w:val="00B046F4"/>
    <w:rsid w:val="00B04F11"/>
    <w:rsid w:val="00B056F0"/>
    <w:rsid w:val="00B057CA"/>
    <w:rsid w:val="00B05A28"/>
    <w:rsid w:val="00B05BAD"/>
    <w:rsid w:val="00B05F91"/>
    <w:rsid w:val="00B063C2"/>
    <w:rsid w:val="00B06A4C"/>
    <w:rsid w:val="00B06D64"/>
    <w:rsid w:val="00B06DEF"/>
    <w:rsid w:val="00B07477"/>
    <w:rsid w:val="00B07C9E"/>
    <w:rsid w:val="00B10116"/>
    <w:rsid w:val="00B10511"/>
    <w:rsid w:val="00B110B6"/>
    <w:rsid w:val="00B11510"/>
    <w:rsid w:val="00B11D67"/>
    <w:rsid w:val="00B11DBF"/>
    <w:rsid w:val="00B11E49"/>
    <w:rsid w:val="00B1248E"/>
    <w:rsid w:val="00B12E1D"/>
    <w:rsid w:val="00B136EB"/>
    <w:rsid w:val="00B13EC1"/>
    <w:rsid w:val="00B162F7"/>
    <w:rsid w:val="00B16A09"/>
    <w:rsid w:val="00B1764E"/>
    <w:rsid w:val="00B17ABD"/>
    <w:rsid w:val="00B21363"/>
    <w:rsid w:val="00B21535"/>
    <w:rsid w:val="00B21660"/>
    <w:rsid w:val="00B21B9B"/>
    <w:rsid w:val="00B2225C"/>
    <w:rsid w:val="00B235CC"/>
    <w:rsid w:val="00B23D7B"/>
    <w:rsid w:val="00B2425A"/>
    <w:rsid w:val="00B2456E"/>
    <w:rsid w:val="00B25AF7"/>
    <w:rsid w:val="00B25DE1"/>
    <w:rsid w:val="00B25EEA"/>
    <w:rsid w:val="00B26EC6"/>
    <w:rsid w:val="00B27F7D"/>
    <w:rsid w:val="00B27F9B"/>
    <w:rsid w:val="00B303E2"/>
    <w:rsid w:val="00B3048F"/>
    <w:rsid w:val="00B305E0"/>
    <w:rsid w:val="00B30E05"/>
    <w:rsid w:val="00B30E14"/>
    <w:rsid w:val="00B31BBD"/>
    <w:rsid w:val="00B31DCC"/>
    <w:rsid w:val="00B321D5"/>
    <w:rsid w:val="00B321FB"/>
    <w:rsid w:val="00B32EA6"/>
    <w:rsid w:val="00B32F46"/>
    <w:rsid w:val="00B33C7E"/>
    <w:rsid w:val="00B340DB"/>
    <w:rsid w:val="00B34255"/>
    <w:rsid w:val="00B34927"/>
    <w:rsid w:val="00B35AEE"/>
    <w:rsid w:val="00B35D58"/>
    <w:rsid w:val="00B35E04"/>
    <w:rsid w:val="00B35FA9"/>
    <w:rsid w:val="00B36004"/>
    <w:rsid w:val="00B362D1"/>
    <w:rsid w:val="00B3696C"/>
    <w:rsid w:val="00B369C2"/>
    <w:rsid w:val="00B37075"/>
    <w:rsid w:val="00B370BC"/>
    <w:rsid w:val="00B370DC"/>
    <w:rsid w:val="00B37AD3"/>
    <w:rsid w:val="00B37B6C"/>
    <w:rsid w:val="00B37C49"/>
    <w:rsid w:val="00B409AD"/>
    <w:rsid w:val="00B40D4E"/>
    <w:rsid w:val="00B4193B"/>
    <w:rsid w:val="00B41D45"/>
    <w:rsid w:val="00B43139"/>
    <w:rsid w:val="00B44D73"/>
    <w:rsid w:val="00B45051"/>
    <w:rsid w:val="00B4546F"/>
    <w:rsid w:val="00B45A25"/>
    <w:rsid w:val="00B45CAD"/>
    <w:rsid w:val="00B45E10"/>
    <w:rsid w:val="00B46015"/>
    <w:rsid w:val="00B467AD"/>
    <w:rsid w:val="00B46E94"/>
    <w:rsid w:val="00B507AE"/>
    <w:rsid w:val="00B510E7"/>
    <w:rsid w:val="00B51EAA"/>
    <w:rsid w:val="00B53354"/>
    <w:rsid w:val="00B5396B"/>
    <w:rsid w:val="00B53B8E"/>
    <w:rsid w:val="00B53C9E"/>
    <w:rsid w:val="00B53E1D"/>
    <w:rsid w:val="00B53F39"/>
    <w:rsid w:val="00B540C6"/>
    <w:rsid w:val="00B54285"/>
    <w:rsid w:val="00B54EDD"/>
    <w:rsid w:val="00B55448"/>
    <w:rsid w:val="00B5550A"/>
    <w:rsid w:val="00B56AD2"/>
    <w:rsid w:val="00B56EB6"/>
    <w:rsid w:val="00B572CB"/>
    <w:rsid w:val="00B57813"/>
    <w:rsid w:val="00B57843"/>
    <w:rsid w:val="00B57E77"/>
    <w:rsid w:val="00B604C5"/>
    <w:rsid w:val="00B61053"/>
    <w:rsid w:val="00B61D5A"/>
    <w:rsid w:val="00B62848"/>
    <w:rsid w:val="00B629D8"/>
    <w:rsid w:val="00B62C14"/>
    <w:rsid w:val="00B642B8"/>
    <w:rsid w:val="00B64435"/>
    <w:rsid w:val="00B64FB6"/>
    <w:rsid w:val="00B65145"/>
    <w:rsid w:val="00B651FA"/>
    <w:rsid w:val="00B6537E"/>
    <w:rsid w:val="00B6578A"/>
    <w:rsid w:val="00B662ED"/>
    <w:rsid w:val="00B6682A"/>
    <w:rsid w:val="00B66999"/>
    <w:rsid w:val="00B66BA5"/>
    <w:rsid w:val="00B720CC"/>
    <w:rsid w:val="00B72377"/>
    <w:rsid w:val="00B725B0"/>
    <w:rsid w:val="00B7290E"/>
    <w:rsid w:val="00B7293E"/>
    <w:rsid w:val="00B72F0B"/>
    <w:rsid w:val="00B7359A"/>
    <w:rsid w:val="00B738C3"/>
    <w:rsid w:val="00B73B4E"/>
    <w:rsid w:val="00B745AF"/>
    <w:rsid w:val="00B74691"/>
    <w:rsid w:val="00B767E1"/>
    <w:rsid w:val="00B76893"/>
    <w:rsid w:val="00B76AF1"/>
    <w:rsid w:val="00B76CDA"/>
    <w:rsid w:val="00B772B9"/>
    <w:rsid w:val="00B77E65"/>
    <w:rsid w:val="00B8031A"/>
    <w:rsid w:val="00B80A5F"/>
    <w:rsid w:val="00B81BAC"/>
    <w:rsid w:val="00B82D33"/>
    <w:rsid w:val="00B832B2"/>
    <w:rsid w:val="00B83336"/>
    <w:rsid w:val="00B844BD"/>
    <w:rsid w:val="00B84D63"/>
    <w:rsid w:val="00B84E02"/>
    <w:rsid w:val="00B850E9"/>
    <w:rsid w:val="00B861E6"/>
    <w:rsid w:val="00B86CEE"/>
    <w:rsid w:val="00B86DDA"/>
    <w:rsid w:val="00B874F2"/>
    <w:rsid w:val="00B907B4"/>
    <w:rsid w:val="00B90FEC"/>
    <w:rsid w:val="00B91112"/>
    <w:rsid w:val="00B91CCB"/>
    <w:rsid w:val="00B92AB5"/>
    <w:rsid w:val="00B93334"/>
    <w:rsid w:val="00B93430"/>
    <w:rsid w:val="00B9364B"/>
    <w:rsid w:val="00B938A5"/>
    <w:rsid w:val="00B9481B"/>
    <w:rsid w:val="00B9575D"/>
    <w:rsid w:val="00B9582A"/>
    <w:rsid w:val="00B96B06"/>
    <w:rsid w:val="00BA01A4"/>
    <w:rsid w:val="00BA0724"/>
    <w:rsid w:val="00BA0ED7"/>
    <w:rsid w:val="00BA14C4"/>
    <w:rsid w:val="00BA319D"/>
    <w:rsid w:val="00BA345F"/>
    <w:rsid w:val="00BA44EE"/>
    <w:rsid w:val="00BA450B"/>
    <w:rsid w:val="00BA495A"/>
    <w:rsid w:val="00BA5B3E"/>
    <w:rsid w:val="00BA6343"/>
    <w:rsid w:val="00BA6E9B"/>
    <w:rsid w:val="00BA6F8C"/>
    <w:rsid w:val="00BA71F7"/>
    <w:rsid w:val="00BA79BE"/>
    <w:rsid w:val="00BB017D"/>
    <w:rsid w:val="00BB157A"/>
    <w:rsid w:val="00BB36E9"/>
    <w:rsid w:val="00BB387B"/>
    <w:rsid w:val="00BB3A11"/>
    <w:rsid w:val="00BB43AA"/>
    <w:rsid w:val="00BB47B9"/>
    <w:rsid w:val="00BB4A87"/>
    <w:rsid w:val="00BB58E2"/>
    <w:rsid w:val="00BB592E"/>
    <w:rsid w:val="00BB5FC6"/>
    <w:rsid w:val="00BB5FDC"/>
    <w:rsid w:val="00BB60A7"/>
    <w:rsid w:val="00BB662A"/>
    <w:rsid w:val="00BB71A0"/>
    <w:rsid w:val="00BB7752"/>
    <w:rsid w:val="00BB7922"/>
    <w:rsid w:val="00BB7EF6"/>
    <w:rsid w:val="00BC00DA"/>
    <w:rsid w:val="00BC1740"/>
    <w:rsid w:val="00BC1D58"/>
    <w:rsid w:val="00BC2523"/>
    <w:rsid w:val="00BC3FD9"/>
    <w:rsid w:val="00BC4273"/>
    <w:rsid w:val="00BC4572"/>
    <w:rsid w:val="00BC4F2A"/>
    <w:rsid w:val="00BC6605"/>
    <w:rsid w:val="00BC7794"/>
    <w:rsid w:val="00BD0EEE"/>
    <w:rsid w:val="00BD1844"/>
    <w:rsid w:val="00BD1E79"/>
    <w:rsid w:val="00BD23A6"/>
    <w:rsid w:val="00BD250F"/>
    <w:rsid w:val="00BD2E5F"/>
    <w:rsid w:val="00BD3358"/>
    <w:rsid w:val="00BD3E01"/>
    <w:rsid w:val="00BD3FDA"/>
    <w:rsid w:val="00BD4027"/>
    <w:rsid w:val="00BD4D33"/>
    <w:rsid w:val="00BD4EE8"/>
    <w:rsid w:val="00BD57C8"/>
    <w:rsid w:val="00BD5B42"/>
    <w:rsid w:val="00BD5DA0"/>
    <w:rsid w:val="00BD5ECD"/>
    <w:rsid w:val="00BD6EE2"/>
    <w:rsid w:val="00BD6EFE"/>
    <w:rsid w:val="00BD776D"/>
    <w:rsid w:val="00BD7942"/>
    <w:rsid w:val="00BD7D26"/>
    <w:rsid w:val="00BE0FE0"/>
    <w:rsid w:val="00BE1204"/>
    <w:rsid w:val="00BE20FE"/>
    <w:rsid w:val="00BE3401"/>
    <w:rsid w:val="00BE4423"/>
    <w:rsid w:val="00BE45B4"/>
    <w:rsid w:val="00BE4C43"/>
    <w:rsid w:val="00BE4D8D"/>
    <w:rsid w:val="00BE568D"/>
    <w:rsid w:val="00BE5931"/>
    <w:rsid w:val="00BE6F66"/>
    <w:rsid w:val="00BE785D"/>
    <w:rsid w:val="00BF03F0"/>
    <w:rsid w:val="00BF086A"/>
    <w:rsid w:val="00BF0A0D"/>
    <w:rsid w:val="00BF2D76"/>
    <w:rsid w:val="00BF3630"/>
    <w:rsid w:val="00BF3B2C"/>
    <w:rsid w:val="00BF3BA2"/>
    <w:rsid w:val="00BF426C"/>
    <w:rsid w:val="00BF4520"/>
    <w:rsid w:val="00BF4701"/>
    <w:rsid w:val="00BF4A01"/>
    <w:rsid w:val="00BF4DD7"/>
    <w:rsid w:val="00BF5B1E"/>
    <w:rsid w:val="00BF5F06"/>
    <w:rsid w:val="00BF6825"/>
    <w:rsid w:val="00BF6BBD"/>
    <w:rsid w:val="00BF6D8B"/>
    <w:rsid w:val="00BF6E0A"/>
    <w:rsid w:val="00BF792B"/>
    <w:rsid w:val="00BF7D93"/>
    <w:rsid w:val="00C005D4"/>
    <w:rsid w:val="00C00CA3"/>
    <w:rsid w:val="00C01227"/>
    <w:rsid w:val="00C02818"/>
    <w:rsid w:val="00C03896"/>
    <w:rsid w:val="00C0399D"/>
    <w:rsid w:val="00C03E9A"/>
    <w:rsid w:val="00C04157"/>
    <w:rsid w:val="00C0459F"/>
    <w:rsid w:val="00C04A02"/>
    <w:rsid w:val="00C05DD4"/>
    <w:rsid w:val="00C06200"/>
    <w:rsid w:val="00C1052D"/>
    <w:rsid w:val="00C1086D"/>
    <w:rsid w:val="00C109CA"/>
    <w:rsid w:val="00C10BD4"/>
    <w:rsid w:val="00C112ED"/>
    <w:rsid w:val="00C11CF4"/>
    <w:rsid w:val="00C12A72"/>
    <w:rsid w:val="00C130D6"/>
    <w:rsid w:val="00C1337A"/>
    <w:rsid w:val="00C13CCB"/>
    <w:rsid w:val="00C1520D"/>
    <w:rsid w:val="00C158B0"/>
    <w:rsid w:val="00C159C8"/>
    <w:rsid w:val="00C165DF"/>
    <w:rsid w:val="00C1673A"/>
    <w:rsid w:val="00C167E7"/>
    <w:rsid w:val="00C17801"/>
    <w:rsid w:val="00C17C7E"/>
    <w:rsid w:val="00C17D8F"/>
    <w:rsid w:val="00C17DAA"/>
    <w:rsid w:val="00C17FC5"/>
    <w:rsid w:val="00C17FCB"/>
    <w:rsid w:val="00C202D5"/>
    <w:rsid w:val="00C2050B"/>
    <w:rsid w:val="00C20C2F"/>
    <w:rsid w:val="00C21C75"/>
    <w:rsid w:val="00C21DB4"/>
    <w:rsid w:val="00C22138"/>
    <w:rsid w:val="00C246DF"/>
    <w:rsid w:val="00C251B7"/>
    <w:rsid w:val="00C25270"/>
    <w:rsid w:val="00C26C5D"/>
    <w:rsid w:val="00C26FEF"/>
    <w:rsid w:val="00C271F9"/>
    <w:rsid w:val="00C2730F"/>
    <w:rsid w:val="00C27F69"/>
    <w:rsid w:val="00C30598"/>
    <w:rsid w:val="00C30F9E"/>
    <w:rsid w:val="00C319B8"/>
    <w:rsid w:val="00C31B5E"/>
    <w:rsid w:val="00C3258F"/>
    <w:rsid w:val="00C3365E"/>
    <w:rsid w:val="00C3385A"/>
    <w:rsid w:val="00C342C2"/>
    <w:rsid w:val="00C351D7"/>
    <w:rsid w:val="00C35A79"/>
    <w:rsid w:val="00C360D2"/>
    <w:rsid w:val="00C36C8A"/>
    <w:rsid w:val="00C37259"/>
    <w:rsid w:val="00C374D8"/>
    <w:rsid w:val="00C37C00"/>
    <w:rsid w:val="00C4021A"/>
    <w:rsid w:val="00C4049A"/>
    <w:rsid w:val="00C40A35"/>
    <w:rsid w:val="00C4120C"/>
    <w:rsid w:val="00C419F7"/>
    <w:rsid w:val="00C41AAF"/>
    <w:rsid w:val="00C41FD7"/>
    <w:rsid w:val="00C422A7"/>
    <w:rsid w:val="00C42610"/>
    <w:rsid w:val="00C42C9F"/>
    <w:rsid w:val="00C42FDE"/>
    <w:rsid w:val="00C4341F"/>
    <w:rsid w:val="00C45607"/>
    <w:rsid w:val="00C45799"/>
    <w:rsid w:val="00C45B88"/>
    <w:rsid w:val="00C4613D"/>
    <w:rsid w:val="00C46AFF"/>
    <w:rsid w:val="00C47C8F"/>
    <w:rsid w:val="00C52B3D"/>
    <w:rsid w:val="00C52B95"/>
    <w:rsid w:val="00C5413C"/>
    <w:rsid w:val="00C544B9"/>
    <w:rsid w:val="00C546E2"/>
    <w:rsid w:val="00C54BD8"/>
    <w:rsid w:val="00C54C8F"/>
    <w:rsid w:val="00C54D07"/>
    <w:rsid w:val="00C54D2A"/>
    <w:rsid w:val="00C555A0"/>
    <w:rsid w:val="00C5596D"/>
    <w:rsid w:val="00C56B9F"/>
    <w:rsid w:val="00C57531"/>
    <w:rsid w:val="00C579CD"/>
    <w:rsid w:val="00C600A2"/>
    <w:rsid w:val="00C61220"/>
    <w:rsid w:val="00C61BBC"/>
    <w:rsid w:val="00C620B2"/>
    <w:rsid w:val="00C62C69"/>
    <w:rsid w:val="00C632A2"/>
    <w:rsid w:val="00C6371E"/>
    <w:rsid w:val="00C64254"/>
    <w:rsid w:val="00C64384"/>
    <w:rsid w:val="00C64F04"/>
    <w:rsid w:val="00C65A2C"/>
    <w:rsid w:val="00C65C4E"/>
    <w:rsid w:val="00C65CA4"/>
    <w:rsid w:val="00C667EB"/>
    <w:rsid w:val="00C66A11"/>
    <w:rsid w:val="00C66CE2"/>
    <w:rsid w:val="00C67444"/>
    <w:rsid w:val="00C675B1"/>
    <w:rsid w:val="00C679BC"/>
    <w:rsid w:val="00C67E96"/>
    <w:rsid w:val="00C702D3"/>
    <w:rsid w:val="00C70579"/>
    <w:rsid w:val="00C714A9"/>
    <w:rsid w:val="00C71C11"/>
    <w:rsid w:val="00C72084"/>
    <w:rsid w:val="00C720F4"/>
    <w:rsid w:val="00C721D3"/>
    <w:rsid w:val="00C7261D"/>
    <w:rsid w:val="00C72A6C"/>
    <w:rsid w:val="00C72B72"/>
    <w:rsid w:val="00C734D6"/>
    <w:rsid w:val="00C7405B"/>
    <w:rsid w:val="00C74DA9"/>
    <w:rsid w:val="00C74FC1"/>
    <w:rsid w:val="00C7505A"/>
    <w:rsid w:val="00C75BCA"/>
    <w:rsid w:val="00C76A97"/>
    <w:rsid w:val="00C77040"/>
    <w:rsid w:val="00C770ED"/>
    <w:rsid w:val="00C77354"/>
    <w:rsid w:val="00C77679"/>
    <w:rsid w:val="00C800FF"/>
    <w:rsid w:val="00C809C2"/>
    <w:rsid w:val="00C8156E"/>
    <w:rsid w:val="00C819F2"/>
    <w:rsid w:val="00C81C76"/>
    <w:rsid w:val="00C824EE"/>
    <w:rsid w:val="00C82AA4"/>
    <w:rsid w:val="00C82CCD"/>
    <w:rsid w:val="00C83428"/>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0D07"/>
    <w:rsid w:val="00C91738"/>
    <w:rsid w:val="00C91EC5"/>
    <w:rsid w:val="00C9208B"/>
    <w:rsid w:val="00C9264F"/>
    <w:rsid w:val="00C9274E"/>
    <w:rsid w:val="00C93CBF"/>
    <w:rsid w:val="00C93CDA"/>
    <w:rsid w:val="00C946E0"/>
    <w:rsid w:val="00C956FB"/>
    <w:rsid w:val="00C965D8"/>
    <w:rsid w:val="00C96CBF"/>
    <w:rsid w:val="00C976E5"/>
    <w:rsid w:val="00C977DC"/>
    <w:rsid w:val="00CA0C96"/>
    <w:rsid w:val="00CA1413"/>
    <w:rsid w:val="00CA1B67"/>
    <w:rsid w:val="00CA2023"/>
    <w:rsid w:val="00CA209A"/>
    <w:rsid w:val="00CA2234"/>
    <w:rsid w:val="00CA2295"/>
    <w:rsid w:val="00CA2E85"/>
    <w:rsid w:val="00CA3CA9"/>
    <w:rsid w:val="00CA45AD"/>
    <w:rsid w:val="00CA4F77"/>
    <w:rsid w:val="00CA6011"/>
    <w:rsid w:val="00CA66AC"/>
    <w:rsid w:val="00CA67A0"/>
    <w:rsid w:val="00CA6B14"/>
    <w:rsid w:val="00CA6D3F"/>
    <w:rsid w:val="00CA7173"/>
    <w:rsid w:val="00CA749E"/>
    <w:rsid w:val="00CA775A"/>
    <w:rsid w:val="00CB04DF"/>
    <w:rsid w:val="00CB067F"/>
    <w:rsid w:val="00CB076A"/>
    <w:rsid w:val="00CB0E20"/>
    <w:rsid w:val="00CB11F1"/>
    <w:rsid w:val="00CB2AA6"/>
    <w:rsid w:val="00CB3076"/>
    <w:rsid w:val="00CB32AE"/>
    <w:rsid w:val="00CB379E"/>
    <w:rsid w:val="00CB44E4"/>
    <w:rsid w:val="00CB4CDF"/>
    <w:rsid w:val="00CB5116"/>
    <w:rsid w:val="00CB513B"/>
    <w:rsid w:val="00CB56C1"/>
    <w:rsid w:val="00CB589C"/>
    <w:rsid w:val="00CB6EAF"/>
    <w:rsid w:val="00CB704F"/>
    <w:rsid w:val="00CB7F9A"/>
    <w:rsid w:val="00CB7FED"/>
    <w:rsid w:val="00CC0829"/>
    <w:rsid w:val="00CC17EF"/>
    <w:rsid w:val="00CC1BDF"/>
    <w:rsid w:val="00CC2496"/>
    <w:rsid w:val="00CC3473"/>
    <w:rsid w:val="00CC5313"/>
    <w:rsid w:val="00CC54F5"/>
    <w:rsid w:val="00CC6160"/>
    <w:rsid w:val="00CC68C8"/>
    <w:rsid w:val="00CD0078"/>
    <w:rsid w:val="00CD0365"/>
    <w:rsid w:val="00CD072D"/>
    <w:rsid w:val="00CD16F3"/>
    <w:rsid w:val="00CD201F"/>
    <w:rsid w:val="00CD2088"/>
    <w:rsid w:val="00CD3318"/>
    <w:rsid w:val="00CD3C31"/>
    <w:rsid w:val="00CD417D"/>
    <w:rsid w:val="00CD4324"/>
    <w:rsid w:val="00CD4988"/>
    <w:rsid w:val="00CD51D1"/>
    <w:rsid w:val="00CD52D3"/>
    <w:rsid w:val="00CD5BB7"/>
    <w:rsid w:val="00CD68D2"/>
    <w:rsid w:val="00CD7088"/>
    <w:rsid w:val="00CD7504"/>
    <w:rsid w:val="00CD771C"/>
    <w:rsid w:val="00CD7B7A"/>
    <w:rsid w:val="00CE0128"/>
    <w:rsid w:val="00CE045E"/>
    <w:rsid w:val="00CE084F"/>
    <w:rsid w:val="00CE1B7B"/>
    <w:rsid w:val="00CE2CBE"/>
    <w:rsid w:val="00CE2F19"/>
    <w:rsid w:val="00CE300E"/>
    <w:rsid w:val="00CE34CD"/>
    <w:rsid w:val="00CE4126"/>
    <w:rsid w:val="00CE4D49"/>
    <w:rsid w:val="00CE4E16"/>
    <w:rsid w:val="00CE53DE"/>
    <w:rsid w:val="00CE6103"/>
    <w:rsid w:val="00CE611B"/>
    <w:rsid w:val="00CE73DC"/>
    <w:rsid w:val="00CE7BE7"/>
    <w:rsid w:val="00CF0534"/>
    <w:rsid w:val="00CF1090"/>
    <w:rsid w:val="00CF15D9"/>
    <w:rsid w:val="00CF246E"/>
    <w:rsid w:val="00CF269D"/>
    <w:rsid w:val="00CF26D6"/>
    <w:rsid w:val="00CF29CE"/>
    <w:rsid w:val="00CF2B9F"/>
    <w:rsid w:val="00CF2E96"/>
    <w:rsid w:val="00CF47BF"/>
    <w:rsid w:val="00CF4B7A"/>
    <w:rsid w:val="00CF51BC"/>
    <w:rsid w:val="00CF56D3"/>
    <w:rsid w:val="00CF5A3A"/>
    <w:rsid w:val="00CF5E9E"/>
    <w:rsid w:val="00CF6AD7"/>
    <w:rsid w:val="00D006C9"/>
    <w:rsid w:val="00D00C7F"/>
    <w:rsid w:val="00D01283"/>
    <w:rsid w:val="00D016FD"/>
    <w:rsid w:val="00D01BC9"/>
    <w:rsid w:val="00D025D1"/>
    <w:rsid w:val="00D02BA2"/>
    <w:rsid w:val="00D02D1C"/>
    <w:rsid w:val="00D03665"/>
    <w:rsid w:val="00D0378B"/>
    <w:rsid w:val="00D040DB"/>
    <w:rsid w:val="00D051D4"/>
    <w:rsid w:val="00D0581E"/>
    <w:rsid w:val="00D05C16"/>
    <w:rsid w:val="00D06B5B"/>
    <w:rsid w:val="00D06D91"/>
    <w:rsid w:val="00D078AE"/>
    <w:rsid w:val="00D07DF3"/>
    <w:rsid w:val="00D101B3"/>
    <w:rsid w:val="00D10887"/>
    <w:rsid w:val="00D1181A"/>
    <w:rsid w:val="00D118A7"/>
    <w:rsid w:val="00D11F5B"/>
    <w:rsid w:val="00D11FBD"/>
    <w:rsid w:val="00D12184"/>
    <w:rsid w:val="00D12612"/>
    <w:rsid w:val="00D131C2"/>
    <w:rsid w:val="00D1620C"/>
    <w:rsid w:val="00D1734F"/>
    <w:rsid w:val="00D17F59"/>
    <w:rsid w:val="00D17FF9"/>
    <w:rsid w:val="00D20188"/>
    <w:rsid w:val="00D20F01"/>
    <w:rsid w:val="00D212A7"/>
    <w:rsid w:val="00D213C2"/>
    <w:rsid w:val="00D21738"/>
    <w:rsid w:val="00D21C56"/>
    <w:rsid w:val="00D21E0C"/>
    <w:rsid w:val="00D21E91"/>
    <w:rsid w:val="00D22396"/>
    <w:rsid w:val="00D223F5"/>
    <w:rsid w:val="00D227EA"/>
    <w:rsid w:val="00D22BD6"/>
    <w:rsid w:val="00D22CFC"/>
    <w:rsid w:val="00D22E63"/>
    <w:rsid w:val="00D22F69"/>
    <w:rsid w:val="00D23259"/>
    <w:rsid w:val="00D237F4"/>
    <w:rsid w:val="00D23831"/>
    <w:rsid w:val="00D24594"/>
    <w:rsid w:val="00D24CA9"/>
    <w:rsid w:val="00D253C5"/>
    <w:rsid w:val="00D25845"/>
    <w:rsid w:val="00D2609D"/>
    <w:rsid w:val="00D26486"/>
    <w:rsid w:val="00D30A44"/>
    <w:rsid w:val="00D310FF"/>
    <w:rsid w:val="00D3117B"/>
    <w:rsid w:val="00D31AF7"/>
    <w:rsid w:val="00D31BC6"/>
    <w:rsid w:val="00D326B3"/>
    <w:rsid w:val="00D3279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7639"/>
    <w:rsid w:val="00D37CC7"/>
    <w:rsid w:val="00D403B0"/>
    <w:rsid w:val="00D4091A"/>
    <w:rsid w:val="00D41187"/>
    <w:rsid w:val="00D41AE8"/>
    <w:rsid w:val="00D42BD2"/>
    <w:rsid w:val="00D42CAE"/>
    <w:rsid w:val="00D43194"/>
    <w:rsid w:val="00D432E1"/>
    <w:rsid w:val="00D43651"/>
    <w:rsid w:val="00D43A3A"/>
    <w:rsid w:val="00D43B55"/>
    <w:rsid w:val="00D43F7F"/>
    <w:rsid w:val="00D44BFC"/>
    <w:rsid w:val="00D44E33"/>
    <w:rsid w:val="00D44F46"/>
    <w:rsid w:val="00D456D2"/>
    <w:rsid w:val="00D46549"/>
    <w:rsid w:val="00D46613"/>
    <w:rsid w:val="00D47028"/>
    <w:rsid w:val="00D47590"/>
    <w:rsid w:val="00D4796C"/>
    <w:rsid w:val="00D47CE4"/>
    <w:rsid w:val="00D50439"/>
    <w:rsid w:val="00D512C4"/>
    <w:rsid w:val="00D512D2"/>
    <w:rsid w:val="00D51CCE"/>
    <w:rsid w:val="00D5214F"/>
    <w:rsid w:val="00D5252C"/>
    <w:rsid w:val="00D54102"/>
    <w:rsid w:val="00D550C0"/>
    <w:rsid w:val="00D5549F"/>
    <w:rsid w:val="00D5566D"/>
    <w:rsid w:val="00D5572E"/>
    <w:rsid w:val="00D5741C"/>
    <w:rsid w:val="00D578BB"/>
    <w:rsid w:val="00D6030B"/>
    <w:rsid w:val="00D6063F"/>
    <w:rsid w:val="00D60750"/>
    <w:rsid w:val="00D60DC0"/>
    <w:rsid w:val="00D60E06"/>
    <w:rsid w:val="00D6120F"/>
    <w:rsid w:val="00D61244"/>
    <w:rsid w:val="00D61615"/>
    <w:rsid w:val="00D61996"/>
    <w:rsid w:val="00D62762"/>
    <w:rsid w:val="00D62855"/>
    <w:rsid w:val="00D62EB7"/>
    <w:rsid w:val="00D62F5F"/>
    <w:rsid w:val="00D62FA5"/>
    <w:rsid w:val="00D63B87"/>
    <w:rsid w:val="00D642B9"/>
    <w:rsid w:val="00D644EC"/>
    <w:rsid w:val="00D65097"/>
    <w:rsid w:val="00D65442"/>
    <w:rsid w:val="00D654DA"/>
    <w:rsid w:val="00D660D6"/>
    <w:rsid w:val="00D661A5"/>
    <w:rsid w:val="00D66304"/>
    <w:rsid w:val="00D6666D"/>
    <w:rsid w:val="00D66ED5"/>
    <w:rsid w:val="00D673D2"/>
    <w:rsid w:val="00D70566"/>
    <w:rsid w:val="00D7120A"/>
    <w:rsid w:val="00D712A8"/>
    <w:rsid w:val="00D71768"/>
    <w:rsid w:val="00D71B1E"/>
    <w:rsid w:val="00D7226E"/>
    <w:rsid w:val="00D737C1"/>
    <w:rsid w:val="00D73A5C"/>
    <w:rsid w:val="00D73DEA"/>
    <w:rsid w:val="00D7455E"/>
    <w:rsid w:val="00D74749"/>
    <w:rsid w:val="00D74A99"/>
    <w:rsid w:val="00D74DC2"/>
    <w:rsid w:val="00D7544E"/>
    <w:rsid w:val="00D758DB"/>
    <w:rsid w:val="00D75BB2"/>
    <w:rsid w:val="00D769E9"/>
    <w:rsid w:val="00D76CF5"/>
    <w:rsid w:val="00D76D4A"/>
    <w:rsid w:val="00D77638"/>
    <w:rsid w:val="00D777F9"/>
    <w:rsid w:val="00D808C1"/>
    <w:rsid w:val="00D808D0"/>
    <w:rsid w:val="00D81004"/>
    <w:rsid w:val="00D81D9A"/>
    <w:rsid w:val="00D821FF"/>
    <w:rsid w:val="00D82A38"/>
    <w:rsid w:val="00D82EE2"/>
    <w:rsid w:val="00D83046"/>
    <w:rsid w:val="00D83713"/>
    <w:rsid w:val="00D83EA2"/>
    <w:rsid w:val="00D848E0"/>
    <w:rsid w:val="00D84F2C"/>
    <w:rsid w:val="00D85340"/>
    <w:rsid w:val="00D85651"/>
    <w:rsid w:val="00D86148"/>
    <w:rsid w:val="00D867AA"/>
    <w:rsid w:val="00D869AE"/>
    <w:rsid w:val="00D86F75"/>
    <w:rsid w:val="00D87C44"/>
    <w:rsid w:val="00D90989"/>
    <w:rsid w:val="00D9101E"/>
    <w:rsid w:val="00D9182B"/>
    <w:rsid w:val="00D91C5A"/>
    <w:rsid w:val="00D9207D"/>
    <w:rsid w:val="00D92B48"/>
    <w:rsid w:val="00D92F66"/>
    <w:rsid w:val="00D95DDF"/>
    <w:rsid w:val="00D96CE8"/>
    <w:rsid w:val="00DA0B74"/>
    <w:rsid w:val="00DA15F7"/>
    <w:rsid w:val="00DA19A8"/>
    <w:rsid w:val="00DA2968"/>
    <w:rsid w:val="00DA3484"/>
    <w:rsid w:val="00DA529D"/>
    <w:rsid w:val="00DA63CC"/>
    <w:rsid w:val="00DA63EE"/>
    <w:rsid w:val="00DA65AC"/>
    <w:rsid w:val="00DA7D6B"/>
    <w:rsid w:val="00DA7EEF"/>
    <w:rsid w:val="00DB014F"/>
    <w:rsid w:val="00DB0BD8"/>
    <w:rsid w:val="00DB1D58"/>
    <w:rsid w:val="00DB2531"/>
    <w:rsid w:val="00DB3244"/>
    <w:rsid w:val="00DB3AEB"/>
    <w:rsid w:val="00DB3D21"/>
    <w:rsid w:val="00DB4062"/>
    <w:rsid w:val="00DB4666"/>
    <w:rsid w:val="00DB4823"/>
    <w:rsid w:val="00DB5C85"/>
    <w:rsid w:val="00DB6547"/>
    <w:rsid w:val="00DB67F6"/>
    <w:rsid w:val="00DB67FE"/>
    <w:rsid w:val="00DB6863"/>
    <w:rsid w:val="00DB74D6"/>
    <w:rsid w:val="00DB7530"/>
    <w:rsid w:val="00DB7A5D"/>
    <w:rsid w:val="00DB7FE7"/>
    <w:rsid w:val="00DC0848"/>
    <w:rsid w:val="00DC1675"/>
    <w:rsid w:val="00DC186E"/>
    <w:rsid w:val="00DC2547"/>
    <w:rsid w:val="00DC320A"/>
    <w:rsid w:val="00DC363E"/>
    <w:rsid w:val="00DC41EF"/>
    <w:rsid w:val="00DC602F"/>
    <w:rsid w:val="00DC63C6"/>
    <w:rsid w:val="00DC6C97"/>
    <w:rsid w:val="00DC6E3D"/>
    <w:rsid w:val="00DC7820"/>
    <w:rsid w:val="00DC78FA"/>
    <w:rsid w:val="00DD00D3"/>
    <w:rsid w:val="00DD0647"/>
    <w:rsid w:val="00DD0706"/>
    <w:rsid w:val="00DD0AD1"/>
    <w:rsid w:val="00DD0DDB"/>
    <w:rsid w:val="00DD1121"/>
    <w:rsid w:val="00DD28F9"/>
    <w:rsid w:val="00DD3D40"/>
    <w:rsid w:val="00DD40FE"/>
    <w:rsid w:val="00DD41A1"/>
    <w:rsid w:val="00DD4435"/>
    <w:rsid w:val="00DD5B41"/>
    <w:rsid w:val="00DD60F9"/>
    <w:rsid w:val="00DD6115"/>
    <w:rsid w:val="00DD6701"/>
    <w:rsid w:val="00DD6A29"/>
    <w:rsid w:val="00DD6D4B"/>
    <w:rsid w:val="00DD74B0"/>
    <w:rsid w:val="00DE0744"/>
    <w:rsid w:val="00DE0912"/>
    <w:rsid w:val="00DE1474"/>
    <w:rsid w:val="00DE1C24"/>
    <w:rsid w:val="00DE1C70"/>
    <w:rsid w:val="00DE2177"/>
    <w:rsid w:val="00DE2925"/>
    <w:rsid w:val="00DE2F24"/>
    <w:rsid w:val="00DE3313"/>
    <w:rsid w:val="00DE3514"/>
    <w:rsid w:val="00DE40CD"/>
    <w:rsid w:val="00DE415C"/>
    <w:rsid w:val="00DE43C9"/>
    <w:rsid w:val="00DE451A"/>
    <w:rsid w:val="00DE4724"/>
    <w:rsid w:val="00DE49D9"/>
    <w:rsid w:val="00DE4B59"/>
    <w:rsid w:val="00DE571C"/>
    <w:rsid w:val="00DE5A95"/>
    <w:rsid w:val="00DE5C6E"/>
    <w:rsid w:val="00DE5FCC"/>
    <w:rsid w:val="00DE62B2"/>
    <w:rsid w:val="00DE6B47"/>
    <w:rsid w:val="00DE78F3"/>
    <w:rsid w:val="00DF0072"/>
    <w:rsid w:val="00DF00E7"/>
    <w:rsid w:val="00DF02C9"/>
    <w:rsid w:val="00DF0F88"/>
    <w:rsid w:val="00DF2575"/>
    <w:rsid w:val="00DF2786"/>
    <w:rsid w:val="00DF2875"/>
    <w:rsid w:val="00DF3935"/>
    <w:rsid w:val="00DF3C39"/>
    <w:rsid w:val="00DF3D9F"/>
    <w:rsid w:val="00DF46B1"/>
    <w:rsid w:val="00DF47DC"/>
    <w:rsid w:val="00DF52CB"/>
    <w:rsid w:val="00DF5753"/>
    <w:rsid w:val="00DF5E54"/>
    <w:rsid w:val="00DF5E8C"/>
    <w:rsid w:val="00DF66A6"/>
    <w:rsid w:val="00DF6DC9"/>
    <w:rsid w:val="00DF7252"/>
    <w:rsid w:val="00DF7CFB"/>
    <w:rsid w:val="00DF7E90"/>
    <w:rsid w:val="00E0029A"/>
    <w:rsid w:val="00E00357"/>
    <w:rsid w:val="00E00581"/>
    <w:rsid w:val="00E005EB"/>
    <w:rsid w:val="00E0086C"/>
    <w:rsid w:val="00E00ABB"/>
    <w:rsid w:val="00E00C59"/>
    <w:rsid w:val="00E01B01"/>
    <w:rsid w:val="00E02775"/>
    <w:rsid w:val="00E02D03"/>
    <w:rsid w:val="00E02E62"/>
    <w:rsid w:val="00E037B1"/>
    <w:rsid w:val="00E03BA9"/>
    <w:rsid w:val="00E0478B"/>
    <w:rsid w:val="00E04A02"/>
    <w:rsid w:val="00E052AF"/>
    <w:rsid w:val="00E058BA"/>
    <w:rsid w:val="00E05C43"/>
    <w:rsid w:val="00E05D8F"/>
    <w:rsid w:val="00E05E54"/>
    <w:rsid w:val="00E06DDB"/>
    <w:rsid w:val="00E07117"/>
    <w:rsid w:val="00E075DA"/>
    <w:rsid w:val="00E07692"/>
    <w:rsid w:val="00E076D2"/>
    <w:rsid w:val="00E10738"/>
    <w:rsid w:val="00E10C67"/>
    <w:rsid w:val="00E1159A"/>
    <w:rsid w:val="00E1263E"/>
    <w:rsid w:val="00E133AE"/>
    <w:rsid w:val="00E13A49"/>
    <w:rsid w:val="00E13F2F"/>
    <w:rsid w:val="00E15A19"/>
    <w:rsid w:val="00E15D28"/>
    <w:rsid w:val="00E162D8"/>
    <w:rsid w:val="00E16CCD"/>
    <w:rsid w:val="00E176A5"/>
    <w:rsid w:val="00E20708"/>
    <w:rsid w:val="00E20BA1"/>
    <w:rsid w:val="00E21C10"/>
    <w:rsid w:val="00E21C9A"/>
    <w:rsid w:val="00E21E1E"/>
    <w:rsid w:val="00E21F96"/>
    <w:rsid w:val="00E22D9B"/>
    <w:rsid w:val="00E23162"/>
    <w:rsid w:val="00E23ABA"/>
    <w:rsid w:val="00E23C3D"/>
    <w:rsid w:val="00E2403E"/>
    <w:rsid w:val="00E246EE"/>
    <w:rsid w:val="00E2481E"/>
    <w:rsid w:val="00E2559A"/>
    <w:rsid w:val="00E3166B"/>
    <w:rsid w:val="00E31817"/>
    <w:rsid w:val="00E31830"/>
    <w:rsid w:val="00E31984"/>
    <w:rsid w:val="00E33A76"/>
    <w:rsid w:val="00E33C01"/>
    <w:rsid w:val="00E348B8"/>
    <w:rsid w:val="00E34B0B"/>
    <w:rsid w:val="00E34BDB"/>
    <w:rsid w:val="00E35488"/>
    <w:rsid w:val="00E354E1"/>
    <w:rsid w:val="00E35B4C"/>
    <w:rsid w:val="00E363EE"/>
    <w:rsid w:val="00E366FB"/>
    <w:rsid w:val="00E36ADD"/>
    <w:rsid w:val="00E37BFB"/>
    <w:rsid w:val="00E40172"/>
    <w:rsid w:val="00E40A83"/>
    <w:rsid w:val="00E4105F"/>
    <w:rsid w:val="00E41840"/>
    <w:rsid w:val="00E42102"/>
    <w:rsid w:val="00E4210A"/>
    <w:rsid w:val="00E426E6"/>
    <w:rsid w:val="00E43186"/>
    <w:rsid w:val="00E43EF8"/>
    <w:rsid w:val="00E44611"/>
    <w:rsid w:val="00E44782"/>
    <w:rsid w:val="00E44BE3"/>
    <w:rsid w:val="00E4529D"/>
    <w:rsid w:val="00E453E7"/>
    <w:rsid w:val="00E45403"/>
    <w:rsid w:val="00E4574D"/>
    <w:rsid w:val="00E458B0"/>
    <w:rsid w:val="00E45D52"/>
    <w:rsid w:val="00E465B6"/>
    <w:rsid w:val="00E46786"/>
    <w:rsid w:val="00E4748B"/>
    <w:rsid w:val="00E475DF"/>
    <w:rsid w:val="00E503BC"/>
    <w:rsid w:val="00E51160"/>
    <w:rsid w:val="00E5165D"/>
    <w:rsid w:val="00E51DA5"/>
    <w:rsid w:val="00E529BD"/>
    <w:rsid w:val="00E52B1A"/>
    <w:rsid w:val="00E52CEE"/>
    <w:rsid w:val="00E52D0E"/>
    <w:rsid w:val="00E53652"/>
    <w:rsid w:val="00E53713"/>
    <w:rsid w:val="00E5472F"/>
    <w:rsid w:val="00E54CBA"/>
    <w:rsid w:val="00E55131"/>
    <w:rsid w:val="00E552F5"/>
    <w:rsid w:val="00E553AF"/>
    <w:rsid w:val="00E5562E"/>
    <w:rsid w:val="00E564AC"/>
    <w:rsid w:val="00E564EA"/>
    <w:rsid w:val="00E56E44"/>
    <w:rsid w:val="00E570F5"/>
    <w:rsid w:val="00E60142"/>
    <w:rsid w:val="00E60206"/>
    <w:rsid w:val="00E60DB6"/>
    <w:rsid w:val="00E60FA8"/>
    <w:rsid w:val="00E61595"/>
    <w:rsid w:val="00E61A1E"/>
    <w:rsid w:val="00E6217E"/>
    <w:rsid w:val="00E6237B"/>
    <w:rsid w:val="00E625FE"/>
    <w:rsid w:val="00E62697"/>
    <w:rsid w:val="00E6296F"/>
    <w:rsid w:val="00E633AA"/>
    <w:rsid w:val="00E63618"/>
    <w:rsid w:val="00E64536"/>
    <w:rsid w:val="00E6455C"/>
    <w:rsid w:val="00E67BEA"/>
    <w:rsid w:val="00E7050C"/>
    <w:rsid w:val="00E71055"/>
    <w:rsid w:val="00E71268"/>
    <w:rsid w:val="00E71B0F"/>
    <w:rsid w:val="00E724F9"/>
    <w:rsid w:val="00E728C1"/>
    <w:rsid w:val="00E73ACE"/>
    <w:rsid w:val="00E73E6C"/>
    <w:rsid w:val="00E74779"/>
    <w:rsid w:val="00E748D1"/>
    <w:rsid w:val="00E75048"/>
    <w:rsid w:val="00E7596D"/>
    <w:rsid w:val="00E75F5E"/>
    <w:rsid w:val="00E76232"/>
    <w:rsid w:val="00E764A6"/>
    <w:rsid w:val="00E76DCA"/>
    <w:rsid w:val="00E7796C"/>
    <w:rsid w:val="00E77993"/>
    <w:rsid w:val="00E77E07"/>
    <w:rsid w:val="00E80471"/>
    <w:rsid w:val="00E81621"/>
    <w:rsid w:val="00E82BDD"/>
    <w:rsid w:val="00E8365F"/>
    <w:rsid w:val="00E8423A"/>
    <w:rsid w:val="00E847F9"/>
    <w:rsid w:val="00E850C2"/>
    <w:rsid w:val="00E85BE5"/>
    <w:rsid w:val="00E862AA"/>
    <w:rsid w:val="00E8684F"/>
    <w:rsid w:val="00E8685F"/>
    <w:rsid w:val="00E868FB"/>
    <w:rsid w:val="00E86B79"/>
    <w:rsid w:val="00E86EBA"/>
    <w:rsid w:val="00E8739F"/>
    <w:rsid w:val="00E90B5E"/>
    <w:rsid w:val="00E91235"/>
    <w:rsid w:val="00E91312"/>
    <w:rsid w:val="00E91320"/>
    <w:rsid w:val="00E916F5"/>
    <w:rsid w:val="00E91DAB"/>
    <w:rsid w:val="00E934FE"/>
    <w:rsid w:val="00E941D0"/>
    <w:rsid w:val="00E94801"/>
    <w:rsid w:val="00E94C17"/>
    <w:rsid w:val="00E9501E"/>
    <w:rsid w:val="00E951F9"/>
    <w:rsid w:val="00E952AD"/>
    <w:rsid w:val="00E965E5"/>
    <w:rsid w:val="00E967AF"/>
    <w:rsid w:val="00E974A2"/>
    <w:rsid w:val="00E97579"/>
    <w:rsid w:val="00E978E5"/>
    <w:rsid w:val="00E97D55"/>
    <w:rsid w:val="00EA0164"/>
    <w:rsid w:val="00EA083F"/>
    <w:rsid w:val="00EA0A79"/>
    <w:rsid w:val="00EA0BAB"/>
    <w:rsid w:val="00EA0F62"/>
    <w:rsid w:val="00EA1922"/>
    <w:rsid w:val="00EA20C7"/>
    <w:rsid w:val="00EA2689"/>
    <w:rsid w:val="00EA2A74"/>
    <w:rsid w:val="00EA2C79"/>
    <w:rsid w:val="00EA376B"/>
    <w:rsid w:val="00EA3794"/>
    <w:rsid w:val="00EA40F7"/>
    <w:rsid w:val="00EA4F00"/>
    <w:rsid w:val="00EA54AE"/>
    <w:rsid w:val="00EA689B"/>
    <w:rsid w:val="00EA6D5F"/>
    <w:rsid w:val="00EA779A"/>
    <w:rsid w:val="00EA7B8B"/>
    <w:rsid w:val="00EB05CA"/>
    <w:rsid w:val="00EB0DA6"/>
    <w:rsid w:val="00EB207E"/>
    <w:rsid w:val="00EB256E"/>
    <w:rsid w:val="00EB2B03"/>
    <w:rsid w:val="00EB3180"/>
    <w:rsid w:val="00EB3415"/>
    <w:rsid w:val="00EB3BE7"/>
    <w:rsid w:val="00EB3D33"/>
    <w:rsid w:val="00EB3FB1"/>
    <w:rsid w:val="00EB4964"/>
    <w:rsid w:val="00EB56E5"/>
    <w:rsid w:val="00EB5805"/>
    <w:rsid w:val="00EB590B"/>
    <w:rsid w:val="00EB60C9"/>
    <w:rsid w:val="00EB60F4"/>
    <w:rsid w:val="00EB6A91"/>
    <w:rsid w:val="00EB6D1A"/>
    <w:rsid w:val="00EB6FCD"/>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C7E"/>
    <w:rsid w:val="00EC3D24"/>
    <w:rsid w:val="00EC468F"/>
    <w:rsid w:val="00EC4CC1"/>
    <w:rsid w:val="00EC4D84"/>
    <w:rsid w:val="00EC548C"/>
    <w:rsid w:val="00EC571E"/>
    <w:rsid w:val="00EC5CBB"/>
    <w:rsid w:val="00EC5CDB"/>
    <w:rsid w:val="00EC6182"/>
    <w:rsid w:val="00EC6DA4"/>
    <w:rsid w:val="00EC6DCB"/>
    <w:rsid w:val="00EC7EC4"/>
    <w:rsid w:val="00ED078F"/>
    <w:rsid w:val="00ED1353"/>
    <w:rsid w:val="00ED1ECF"/>
    <w:rsid w:val="00ED2203"/>
    <w:rsid w:val="00ED2547"/>
    <w:rsid w:val="00ED28F1"/>
    <w:rsid w:val="00ED3108"/>
    <w:rsid w:val="00ED385F"/>
    <w:rsid w:val="00ED4049"/>
    <w:rsid w:val="00ED45D5"/>
    <w:rsid w:val="00ED5267"/>
    <w:rsid w:val="00ED5FA9"/>
    <w:rsid w:val="00ED6848"/>
    <w:rsid w:val="00ED6A4F"/>
    <w:rsid w:val="00ED6B4D"/>
    <w:rsid w:val="00ED713E"/>
    <w:rsid w:val="00ED72C4"/>
    <w:rsid w:val="00EE0264"/>
    <w:rsid w:val="00EE21CE"/>
    <w:rsid w:val="00EE2850"/>
    <w:rsid w:val="00EE31A3"/>
    <w:rsid w:val="00EE35D0"/>
    <w:rsid w:val="00EE3716"/>
    <w:rsid w:val="00EE40EE"/>
    <w:rsid w:val="00EE4416"/>
    <w:rsid w:val="00EE472C"/>
    <w:rsid w:val="00EE4730"/>
    <w:rsid w:val="00EE4BBB"/>
    <w:rsid w:val="00EE5D43"/>
    <w:rsid w:val="00EE603F"/>
    <w:rsid w:val="00EE71CB"/>
    <w:rsid w:val="00EE7258"/>
    <w:rsid w:val="00EE730B"/>
    <w:rsid w:val="00EE76E2"/>
    <w:rsid w:val="00EE76FC"/>
    <w:rsid w:val="00EE7881"/>
    <w:rsid w:val="00EF0553"/>
    <w:rsid w:val="00EF0C4B"/>
    <w:rsid w:val="00EF1022"/>
    <w:rsid w:val="00EF1C48"/>
    <w:rsid w:val="00EF21C0"/>
    <w:rsid w:val="00EF32FF"/>
    <w:rsid w:val="00EF38F6"/>
    <w:rsid w:val="00EF3B7D"/>
    <w:rsid w:val="00EF4EB1"/>
    <w:rsid w:val="00EF5279"/>
    <w:rsid w:val="00EF5E9C"/>
    <w:rsid w:val="00EF5EF1"/>
    <w:rsid w:val="00EF6637"/>
    <w:rsid w:val="00EF754E"/>
    <w:rsid w:val="00EF79A4"/>
    <w:rsid w:val="00F00DA4"/>
    <w:rsid w:val="00F00DB8"/>
    <w:rsid w:val="00F0130F"/>
    <w:rsid w:val="00F01967"/>
    <w:rsid w:val="00F01D9B"/>
    <w:rsid w:val="00F026F6"/>
    <w:rsid w:val="00F02811"/>
    <w:rsid w:val="00F02883"/>
    <w:rsid w:val="00F02A9F"/>
    <w:rsid w:val="00F02F75"/>
    <w:rsid w:val="00F03B6D"/>
    <w:rsid w:val="00F04162"/>
    <w:rsid w:val="00F04A41"/>
    <w:rsid w:val="00F0573E"/>
    <w:rsid w:val="00F05CFE"/>
    <w:rsid w:val="00F05FA9"/>
    <w:rsid w:val="00F0653D"/>
    <w:rsid w:val="00F0667F"/>
    <w:rsid w:val="00F066CF"/>
    <w:rsid w:val="00F07A75"/>
    <w:rsid w:val="00F107E0"/>
    <w:rsid w:val="00F1171F"/>
    <w:rsid w:val="00F12F85"/>
    <w:rsid w:val="00F134AB"/>
    <w:rsid w:val="00F13870"/>
    <w:rsid w:val="00F14CB1"/>
    <w:rsid w:val="00F15060"/>
    <w:rsid w:val="00F169E3"/>
    <w:rsid w:val="00F179A0"/>
    <w:rsid w:val="00F17DBC"/>
    <w:rsid w:val="00F17F01"/>
    <w:rsid w:val="00F201B4"/>
    <w:rsid w:val="00F2026E"/>
    <w:rsid w:val="00F2058F"/>
    <w:rsid w:val="00F20AA6"/>
    <w:rsid w:val="00F2195F"/>
    <w:rsid w:val="00F21B72"/>
    <w:rsid w:val="00F22479"/>
    <w:rsid w:val="00F23390"/>
    <w:rsid w:val="00F23948"/>
    <w:rsid w:val="00F2484B"/>
    <w:rsid w:val="00F249F8"/>
    <w:rsid w:val="00F24A09"/>
    <w:rsid w:val="00F254A4"/>
    <w:rsid w:val="00F25585"/>
    <w:rsid w:val="00F25D40"/>
    <w:rsid w:val="00F267AF"/>
    <w:rsid w:val="00F2690A"/>
    <w:rsid w:val="00F26926"/>
    <w:rsid w:val="00F2719C"/>
    <w:rsid w:val="00F2722D"/>
    <w:rsid w:val="00F27294"/>
    <w:rsid w:val="00F2791F"/>
    <w:rsid w:val="00F27F0E"/>
    <w:rsid w:val="00F30178"/>
    <w:rsid w:val="00F3021C"/>
    <w:rsid w:val="00F302B7"/>
    <w:rsid w:val="00F30320"/>
    <w:rsid w:val="00F3032F"/>
    <w:rsid w:val="00F30516"/>
    <w:rsid w:val="00F30DC9"/>
    <w:rsid w:val="00F32629"/>
    <w:rsid w:val="00F32886"/>
    <w:rsid w:val="00F32993"/>
    <w:rsid w:val="00F32BFB"/>
    <w:rsid w:val="00F33224"/>
    <w:rsid w:val="00F33A3E"/>
    <w:rsid w:val="00F34A8A"/>
    <w:rsid w:val="00F357BB"/>
    <w:rsid w:val="00F35CAE"/>
    <w:rsid w:val="00F363E3"/>
    <w:rsid w:val="00F368E7"/>
    <w:rsid w:val="00F37D4C"/>
    <w:rsid w:val="00F409A1"/>
    <w:rsid w:val="00F40A43"/>
    <w:rsid w:val="00F40D01"/>
    <w:rsid w:val="00F41015"/>
    <w:rsid w:val="00F41D2C"/>
    <w:rsid w:val="00F427CD"/>
    <w:rsid w:val="00F42979"/>
    <w:rsid w:val="00F42B67"/>
    <w:rsid w:val="00F433A7"/>
    <w:rsid w:val="00F43B34"/>
    <w:rsid w:val="00F447D1"/>
    <w:rsid w:val="00F4496F"/>
    <w:rsid w:val="00F44BE6"/>
    <w:rsid w:val="00F45209"/>
    <w:rsid w:val="00F45CE2"/>
    <w:rsid w:val="00F465C9"/>
    <w:rsid w:val="00F469ED"/>
    <w:rsid w:val="00F46DC2"/>
    <w:rsid w:val="00F471D9"/>
    <w:rsid w:val="00F4721E"/>
    <w:rsid w:val="00F47E71"/>
    <w:rsid w:val="00F501E5"/>
    <w:rsid w:val="00F50557"/>
    <w:rsid w:val="00F50B43"/>
    <w:rsid w:val="00F51BE6"/>
    <w:rsid w:val="00F53889"/>
    <w:rsid w:val="00F53E38"/>
    <w:rsid w:val="00F542FF"/>
    <w:rsid w:val="00F54F98"/>
    <w:rsid w:val="00F550AB"/>
    <w:rsid w:val="00F55120"/>
    <w:rsid w:val="00F5630A"/>
    <w:rsid w:val="00F56719"/>
    <w:rsid w:val="00F5694C"/>
    <w:rsid w:val="00F56B51"/>
    <w:rsid w:val="00F57FC4"/>
    <w:rsid w:val="00F601DB"/>
    <w:rsid w:val="00F60A29"/>
    <w:rsid w:val="00F60CD6"/>
    <w:rsid w:val="00F60ED6"/>
    <w:rsid w:val="00F611CC"/>
    <w:rsid w:val="00F61298"/>
    <w:rsid w:val="00F616E2"/>
    <w:rsid w:val="00F61A1E"/>
    <w:rsid w:val="00F61BCB"/>
    <w:rsid w:val="00F61F39"/>
    <w:rsid w:val="00F62007"/>
    <w:rsid w:val="00F63718"/>
    <w:rsid w:val="00F63AC4"/>
    <w:rsid w:val="00F63F3F"/>
    <w:rsid w:val="00F64EB0"/>
    <w:rsid w:val="00F64EED"/>
    <w:rsid w:val="00F656DC"/>
    <w:rsid w:val="00F661D9"/>
    <w:rsid w:val="00F66AC2"/>
    <w:rsid w:val="00F67276"/>
    <w:rsid w:val="00F672C0"/>
    <w:rsid w:val="00F67C31"/>
    <w:rsid w:val="00F67CAF"/>
    <w:rsid w:val="00F71703"/>
    <w:rsid w:val="00F71786"/>
    <w:rsid w:val="00F717CE"/>
    <w:rsid w:val="00F71F42"/>
    <w:rsid w:val="00F71FA9"/>
    <w:rsid w:val="00F72F10"/>
    <w:rsid w:val="00F7325D"/>
    <w:rsid w:val="00F73E04"/>
    <w:rsid w:val="00F7485B"/>
    <w:rsid w:val="00F75002"/>
    <w:rsid w:val="00F758F0"/>
    <w:rsid w:val="00F75CED"/>
    <w:rsid w:val="00F75EDE"/>
    <w:rsid w:val="00F75FA0"/>
    <w:rsid w:val="00F76562"/>
    <w:rsid w:val="00F76892"/>
    <w:rsid w:val="00F77B1B"/>
    <w:rsid w:val="00F8092E"/>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E23"/>
    <w:rsid w:val="00F85F45"/>
    <w:rsid w:val="00F86248"/>
    <w:rsid w:val="00F8652F"/>
    <w:rsid w:val="00F87271"/>
    <w:rsid w:val="00F87AF0"/>
    <w:rsid w:val="00F87C49"/>
    <w:rsid w:val="00F9035E"/>
    <w:rsid w:val="00F908D8"/>
    <w:rsid w:val="00F91326"/>
    <w:rsid w:val="00F9220E"/>
    <w:rsid w:val="00F92809"/>
    <w:rsid w:val="00F94282"/>
    <w:rsid w:val="00F95036"/>
    <w:rsid w:val="00F95758"/>
    <w:rsid w:val="00F95C04"/>
    <w:rsid w:val="00F95DF6"/>
    <w:rsid w:val="00F96110"/>
    <w:rsid w:val="00F96318"/>
    <w:rsid w:val="00F964FF"/>
    <w:rsid w:val="00F96BF7"/>
    <w:rsid w:val="00FA00C7"/>
    <w:rsid w:val="00FA04F9"/>
    <w:rsid w:val="00FA0C39"/>
    <w:rsid w:val="00FA0D10"/>
    <w:rsid w:val="00FA1CE4"/>
    <w:rsid w:val="00FA1D16"/>
    <w:rsid w:val="00FA27F0"/>
    <w:rsid w:val="00FA2C9B"/>
    <w:rsid w:val="00FA352D"/>
    <w:rsid w:val="00FA489E"/>
    <w:rsid w:val="00FA4BE5"/>
    <w:rsid w:val="00FA4D9F"/>
    <w:rsid w:val="00FA56C5"/>
    <w:rsid w:val="00FA5F54"/>
    <w:rsid w:val="00FA6190"/>
    <w:rsid w:val="00FA7A11"/>
    <w:rsid w:val="00FA7CBE"/>
    <w:rsid w:val="00FB0462"/>
    <w:rsid w:val="00FB0CC7"/>
    <w:rsid w:val="00FB1638"/>
    <w:rsid w:val="00FB16AA"/>
    <w:rsid w:val="00FB2509"/>
    <w:rsid w:val="00FB28B3"/>
    <w:rsid w:val="00FB38E3"/>
    <w:rsid w:val="00FB4CCA"/>
    <w:rsid w:val="00FB546C"/>
    <w:rsid w:val="00FB57E7"/>
    <w:rsid w:val="00FB5A6A"/>
    <w:rsid w:val="00FB5E7D"/>
    <w:rsid w:val="00FB645A"/>
    <w:rsid w:val="00FB676E"/>
    <w:rsid w:val="00FB6D39"/>
    <w:rsid w:val="00FB6F0D"/>
    <w:rsid w:val="00FB7298"/>
    <w:rsid w:val="00FB754E"/>
    <w:rsid w:val="00FB7585"/>
    <w:rsid w:val="00FC0BE8"/>
    <w:rsid w:val="00FC0DA1"/>
    <w:rsid w:val="00FC0FB6"/>
    <w:rsid w:val="00FC1096"/>
    <w:rsid w:val="00FC1A15"/>
    <w:rsid w:val="00FC206C"/>
    <w:rsid w:val="00FC297F"/>
    <w:rsid w:val="00FC381A"/>
    <w:rsid w:val="00FC40D4"/>
    <w:rsid w:val="00FC42A3"/>
    <w:rsid w:val="00FC4541"/>
    <w:rsid w:val="00FC51D5"/>
    <w:rsid w:val="00FC5A9E"/>
    <w:rsid w:val="00FC5B09"/>
    <w:rsid w:val="00FC63F7"/>
    <w:rsid w:val="00FC6496"/>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DA6"/>
    <w:rsid w:val="00FD3B05"/>
    <w:rsid w:val="00FD3BEB"/>
    <w:rsid w:val="00FD4727"/>
    <w:rsid w:val="00FD4B62"/>
    <w:rsid w:val="00FD548E"/>
    <w:rsid w:val="00FD639C"/>
    <w:rsid w:val="00FD668C"/>
    <w:rsid w:val="00FD6796"/>
    <w:rsid w:val="00FD6CF6"/>
    <w:rsid w:val="00FD7464"/>
    <w:rsid w:val="00FD75DB"/>
    <w:rsid w:val="00FD783B"/>
    <w:rsid w:val="00FD7AD9"/>
    <w:rsid w:val="00FE04D2"/>
    <w:rsid w:val="00FE0705"/>
    <w:rsid w:val="00FE0E61"/>
    <w:rsid w:val="00FE139A"/>
    <w:rsid w:val="00FE13A3"/>
    <w:rsid w:val="00FE2101"/>
    <w:rsid w:val="00FE2BF3"/>
    <w:rsid w:val="00FE3505"/>
    <w:rsid w:val="00FE3D67"/>
    <w:rsid w:val="00FE40FB"/>
    <w:rsid w:val="00FE45B2"/>
    <w:rsid w:val="00FE45EF"/>
    <w:rsid w:val="00FE5CA4"/>
    <w:rsid w:val="00FE6516"/>
    <w:rsid w:val="00FE7389"/>
    <w:rsid w:val="00FE758B"/>
    <w:rsid w:val="00FE7B7A"/>
    <w:rsid w:val="00FF0777"/>
    <w:rsid w:val="00FF1981"/>
    <w:rsid w:val="00FF1AFE"/>
    <w:rsid w:val="00FF21B5"/>
    <w:rsid w:val="00FF30AD"/>
    <w:rsid w:val="00FF3465"/>
    <w:rsid w:val="00FF3746"/>
    <w:rsid w:val="00FF397E"/>
    <w:rsid w:val="00FF3A3A"/>
    <w:rsid w:val="00FF4006"/>
    <w:rsid w:val="00FF4F2E"/>
    <w:rsid w:val="00FF525E"/>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uiPriority w:val="9"/>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iPriority w:val="9"/>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iPriority w:val="9"/>
    <w:semiHidden/>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semiHidden/>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arbetsformedlingen.se/platsbanken/annonser/8348346" TargetMode="External"/><Relationship Id="rId21" Type="http://schemas.openxmlformats.org/officeDocument/2006/relationships/hyperlink" Target="javascript:%20editSkill('cvreference','866667');" TargetMode="External"/><Relationship Id="rId42" Type="http://schemas.openxmlformats.org/officeDocument/2006/relationships/hyperlink" Target="https://arbetsformedlingen.se/platsbanken/annonser/8461203" TargetMode="External"/><Relationship Id="rId47" Type="http://schemas.openxmlformats.org/officeDocument/2006/relationships/hyperlink" Target="https://arbetsformedlingen.se/platsbanken/annonser/8460206" TargetMode="External"/><Relationship Id="rId63" Type="http://schemas.openxmlformats.org/officeDocument/2006/relationships/hyperlink" Target="https://www.arbetsformedlingen.se/For-arbetssokande/platsbanken/annonser/8395297" TargetMode="External"/><Relationship Id="rId68" Type="http://schemas.openxmlformats.org/officeDocument/2006/relationships/hyperlink" Target="https://www.arbetsformedlingen.se/For-arbetssokande/platsbanken/annonser/8210863" TargetMode="External"/><Relationship Id="rId84" Type="http://schemas.openxmlformats.org/officeDocument/2006/relationships/hyperlink" Target="https://www.darkside.se/profil.php?id=205745" TargetMode="External"/><Relationship Id="rId89" Type="http://schemas.openxmlformats.org/officeDocument/2006/relationships/hyperlink" Target="https://www.darkside.se/profil.php?id=262613" TargetMode="External"/><Relationship Id="rId112" Type="http://schemas.openxmlformats.org/officeDocument/2006/relationships/hyperlink" Target="https://www.xvideos.com/video2047501/sex_and_submission_is_a_bondage_game" TargetMode="External"/><Relationship Id="rId16" Type="http://schemas.openxmlformats.org/officeDocument/2006/relationships/hyperlink" Target="javascript:%20editSkill('cvreference','564264');" TargetMode="External"/><Relationship Id="rId107" Type="http://schemas.openxmlformats.org/officeDocument/2006/relationships/image" Target="media/image4.png"/><Relationship Id="rId11" Type="http://schemas.openxmlformats.org/officeDocument/2006/relationships/hyperlink" Target="mailto:info@ip1.se" TargetMode="External"/><Relationship Id="rId24" Type="http://schemas.openxmlformats.org/officeDocument/2006/relationships/hyperlink" Target="https://api.jquery.com/" TargetMode="External"/><Relationship Id="rId32" Type="http://schemas.openxmlformats.org/officeDocument/2006/relationships/hyperlink" Target="https://arbetsformedlingen.se/platsbanken/annonser/8454889" TargetMode="External"/><Relationship Id="rId37" Type="http://schemas.openxmlformats.org/officeDocument/2006/relationships/hyperlink" Target="https://arbetsformedlingen.se/platsbanken/annonser/8433264" TargetMode="External"/><Relationship Id="rId40" Type="http://schemas.openxmlformats.org/officeDocument/2006/relationships/hyperlink" Target="https://arbetsformedlingen.se/platsbanken/annonser/8375630" TargetMode="External"/><Relationship Id="rId45" Type="http://schemas.openxmlformats.org/officeDocument/2006/relationships/hyperlink" Target="https://arbetsformedlingen.se/platsbanken/annonser/8460269" TargetMode="External"/><Relationship Id="rId53" Type="http://schemas.openxmlformats.org/officeDocument/2006/relationships/hyperlink" Target="https://www.arbetsformedlingen.se/For-arbetssokande/platsbanken/annonser/8359548" TargetMode="External"/><Relationship Id="rId58" Type="http://schemas.openxmlformats.org/officeDocument/2006/relationships/hyperlink" Target="https://www.arbetsformedlingen.se/For-arbetssokande/platsbanken/annonser/23327962" TargetMode="External"/><Relationship Id="rId66" Type="http://schemas.openxmlformats.org/officeDocument/2006/relationships/hyperlink" Target="https://www.arbetsformedlingen.se/For-arbetssokande/platsbanken/annonser/8396448" TargetMode="External"/><Relationship Id="rId74" Type="http://schemas.openxmlformats.org/officeDocument/2006/relationships/hyperlink" Target="https://msdn.microsoft.com/en-us/magazine/bb985992(printer).aspx" TargetMode="External"/><Relationship Id="rId79" Type="http://schemas.openxmlformats.org/officeDocument/2006/relationships/hyperlink" Target="https://www.codejuggle.dj/creating-the-smallest-possible-windows-executable-using-assembly-language/" TargetMode="External"/><Relationship Id="rId87" Type="http://schemas.openxmlformats.org/officeDocument/2006/relationships/hyperlink" Target="https://www.darkside.se/profil.php?id=263046" TargetMode="External"/><Relationship Id="rId102" Type="http://schemas.openxmlformats.org/officeDocument/2006/relationships/hyperlink" Target="http://www.matteboken.se/lektioner/matte-2/ovningsexempel/ekvationssystem" TargetMode="External"/><Relationship Id="rId110" Type="http://schemas.openxmlformats.org/officeDocument/2006/relationships/image" Target="media/image7.png"/><Relationship Id="rId115"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s://www.arbetsformedlingen.se/For-arbetssokande/platsbanken/annonser/8359582" TargetMode="External"/><Relationship Id="rId82" Type="http://schemas.openxmlformats.org/officeDocument/2006/relationships/hyperlink" Target="mailto:per.ronnqvist@strangnas.se" TargetMode="External"/><Relationship Id="rId90" Type="http://schemas.openxmlformats.org/officeDocument/2006/relationships/hyperlink" Target="https://www.darkside.se/profil.php?id=261046" TargetMode="External"/><Relationship Id="rId95" Type="http://schemas.openxmlformats.org/officeDocument/2006/relationships/hyperlink" Target="https://asikt.dn.se/asikt/debatt/skolan-borde-sluta-med-tekniska-inlarningsexperiment/" TargetMode="External"/><Relationship Id="rId19" Type="http://schemas.openxmlformats.org/officeDocument/2006/relationships/hyperlink" Target="javascript:%20editSkill('cvreference','637520');" TargetMode="External"/><Relationship Id="rId14" Type="http://schemas.openxmlformats.org/officeDocument/2006/relationships/hyperlink" Target="mailto:df@kantur.se" TargetMode="External"/><Relationship Id="rId22" Type="http://schemas.openxmlformats.org/officeDocument/2006/relationships/hyperlink" Target="https://dev.mysql.com/doc/refman/8.0/en/string-functions.html" TargetMode="External"/><Relationship Id="rId27" Type="http://schemas.openxmlformats.org/officeDocument/2006/relationships/hyperlink" Target="https://arbetsformedlingen.se/platsbanken/annonser/8430742" TargetMode="External"/><Relationship Id="rId30" Type="http://schemas.openxmlformats.org/officeDocument/2006/relationships/hyperlink" Target="https://arbetsformedlingen.se/platsbanken/annonser/8424989" TargetMode="External"/><Relationship Id="rId35" Type="http://schemas.openxmlformats.org/officeDocument/2006/relationships/hyperlink" Target="https://arbetsformedlingen.se/platsbanken/annonser/23520190" TargetMode="External"/><Relationship Id="rId43" Type="http://schemas.openxmlformats.org/officeDocument/2006/relationships/hyperlink" Target="https://arbetsformedlingen.se/platsbanken/annonser/8460719" TargetMode="External"/><Relationship Id="rId48" Type="http://schemas.openxmlformats.org/officeDocument/2006/relationships/hyperlink" Target="https://arbetsformedlingen.se/platsbanken/annonser/8459873" TargetMode="External"/><Relationship Id="rId56" Type="http://schemas.openxmlformats.org/officeDocument/2006/relationships/hyperlink" Target="https://www.arbetsformedlingen.se/For-arbetssokande/platsbanken/annonser/23454417" TargetMode="External"/><Relationship Id="rId64" Type="http://schemas.openxmlformats.org/officeDocument/2006/relationships/hyperlink" Target="https://www.arbetsformedlingen.se/For-arbetssokande/platsbanken/annonser/8387788" TargetMode="External"/><Relationship Id="rId69" Type="http://schemas.openxmlformats.org/officeDocument/2006/relationships/hyperlink" Target="mailto:gustaf.ahne@hiq.se" TargetMode="External"/><Relationship Id="rId77" Type="http://schemas.openxmlformats.org/officeDocument/2006/relationships/hyperlink" Target="https://www.bigmessowires.com/2015/10/08/a-handmade-executable-file/" TargetMode="External"/><Relationship Id="rId100" Type="http://schemas.openxmlformats.org/officeDocument/2006/relationships/hyperlink" Target="https://www.youtube.com/watch?v=Q0YfgPYH_us" TargetMode="External"/><Relationship Id="rId105" Type="http://schemas.openxmlformats.org/officeDocument/2006/relationships/image" Target="media/image2.png"/><Relationship Id="rId113" Type="http://schemas.openxmlformats.org/officeDocument/2006/relationships/hyperlink" Target="https://www.xvideos.com/video1976117/submission_bondage_pleasure_sex" TargetMode="External"/><Relationship Id="rId8" Type="http://schemas.openxmlformats.org/officeDocument/2006/relationships/hyperlink" Target="tel:086138000" TargetMode="External"/><Relationship Id="rId51" Type="http://schemas.openxmlformats.org/officeDocument/2006/relationships/hyperlink" Target="https://www.arbetsformedlingen.se/For-arbetssokande/platsbanken/annonser/23425099" TargetMode="External"/><Relationship Id="rId72" Type="http://schemas.openxmlformats.org/officeDocument/2006/relationships/hyperlink" Target="https://drakopensulo.wordpress.com/2017/08/06/smallest-pe-executable-x64-with-every-byte-executed/" TargetMode="External"/><Relationship Id="rId80" Type="http://schemas.openxmlformats.org/officeDocument/2006/relationships/hyperlink" Target="http://archive.is/w01DO" TargetMode="External"/><Relationship Id="rId85" Type="http://schemas.openxmlformats.org/officeDocument/2006/relationships/hyperlink" Target="https://www.darkside.se/profil.php?id=149961" TargetMode="External"/><Relationship Id="rId93" Type="http://schemas.openxmlformats.org/officeDocument/2006/relationships/hyperlink" Target="https://www.fz.se/forum/trad/157560-vilka-spelutvecklare-finns-det-i-sverige" TargetMode="External"/><Relationship Id="rId98" Type="http://schemas.openxmlformats.org/officeDocument/2006/relationships/hyperlink" Target="http://matematikvideo.se/lektioner/rata-linjens-ekvation/" TargetMode="External"/><Relationship Id="rId3" Type="http://schemas.openxmlformats.org/officeDocument/2006/relationships/styles" Target="styles.xml"/><Relationship Id="rId12" Type="http://schemas.openxmlformats.org/officeDocument/2006/relationships/hyperlink" Target="mailto:leciparcontia_hr@lecip.se" TargetMode="External"/><Relationship Id="rId17" Type="http://schemas.openxmlformats.org/officeDocument/2006/relationships/hyperlink" Target="javascript:%20editSkill('cvreference','564265');" TargetMode="External"/><Relationship Id="rId25" Type="http://schemas.openxmlformats.org/officeDocument/2006/relationships/hyperlink" Target="https://www.darkside.se/profil.php?id=304549" TargetMode="External"/><Relationship Id="rId33" Type="http://schemas.openxmlformats.org/officeDocument/2006/relationships/hyperlink" Target="https://arbetsformedlingen.se/platsbanken/annonser/10538264" TargetMode="External"/><Relationship Id="rId38" Type="http://schemas.openxmlformats.org/officeDocument/2006/relationships/hyperlink" Target="https://arbetsformedlingen.se/platsbanken/annonser/8430381" TargetMode="External"/><Relationship Id="rId46" Type="http://schemas.openxmlformats.org/officeDocument/2006/relationships/hyperlink" Target="https://arbetsformedlingen.se/platsbanken/annonser/8433978" TargetMode="External"/><Relationship Id="rId59" Type="http://schemas.openxmlformats.org/officeDocument/2006/relationships/hyperlink" Target="https://www.arbetsformedlingen.se/For-arbetssokande/platsbanken/annonser/8359548" TargetMode="External"/><Relationship Id="rId67" Type="http://schemas.openxmlformats.org/officeDocument/2006/relationships/hyperlink" Target="https://www.arbetsformedlingen.se/For-arbetssokande/platsbanken/annonser/8210681" TargetMode="External"/><Relationship Id="rId103" Type="http://schemas.openxmlformats.org/officeDocument/2006/relationships/hyperlink" Target="http://www.matteboken.se/lektioner/matte-2/linjara-funktioner-och-ekvationssystem/linjara-ekvationssystem-grafisk-losning" TargetMode="External"/><Relationship Id="rId108" Type="http://schemas.openxmlformats.org/officeDocument/2006/relationships/image" Target="media/image5.png"/><Relationship Id="rId20" Type="http://schemas.openxmlformats.org/officeDocument/2006/relationships/hyperlink" Target="javascript:%20editSkill('cvreference','637521');" TargetMode="External"/><Relationship Id="rId41" Type="http://schemas.openxmlformats.org/officeDocument/2006/relationships/hyperlink" Target="https://arbetsformedlingen.se/platsbanken/annonser/8364520" TargetMode="External"/><Relationship Id="rId54" Type="http://schemas.openxmlformats.org/officeDocument/2006/relationships/hyperlink" Target="https://www.arbetsformedlingen.se/For-arbetssokande/platsbanken/annonser/8359561" TargetMode="External"/><Relationship Id="rId62" Type="http://schemas.openxmlformats.org/officeDocument/2006/relationships/hyperlink" Target="https://www.arbetsformedlingen.se/For-arbetssokande/platsbanken/annonser/8337585" TargetMode="External"/><Relationship Id="rId70" Type="http://schemas.openxmlformats.org/officeDocument/2006/relationships/hyperlink" Target="https://www.linkedin.com/in/neha-p-53bb52120/" TargetMode="External"/><Relationship Id="rId75" Type="http://schemas.openxmlformats.org/officeDocument/2006/relationships/hyperlink" Target="https://docs.microsoft.com/sv-se/windows/desktop/Debug/pe-format" TargetMode="External"/><Relationship Id="rId83" Type="http://schemas.openxmlformats.org/officeDocument/2006/relationships/hyperlink" Target="https://www.darkside.se/profil.php?id=233602" TargetMode="External"/><Relationship Id="rId88" Type="http://schemas.openxmlformats.org/officeDocument/2006/relationships/hyperlink" Target="https://www.darkside.se/profil.php?id=267141" TargetMode="External"/><Relationship Id="rId91" Type="http://schemas.openxmlformats.org/officeDocument/2006/relationships/hyperlink" Target="https://www.dn.se/kultur-noje/niklas-wahllof-nar-finskolorna-i-silicon-valley-infor-skarmforbud-har-det-gatt-valdigt-langt/" TargetMode="External"/><Relationship Id="rId96" Type="http://schemas.openxmlformats.org/officeDocument/2006/relationships/image" Target="media/image1.png"/><Relationship Id="rId111"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hyperlink" Target="mailto:kundtjanst@arbetsformedlingen.se" TargetMode="External"/><Relationship Id="rId15" Type="http://schemas.openxmlformats.org/officeDocument/2006/relationships/hyperlink" Target="javascript:%20editSkill('cvreference','564263');" TargetMode="External"/><Relationship Id="rId23" Type="http://schemas.openxmlformats.org/officeDocument/2006/relationships/hyperlink" Target="https://jquery.com/" TargetMode="External"/><Relationship Id="rId28" Type="http://schemas.openxmlformats.org/officeDocument/2006/relationships/hyperlink" Target="https://arbetsformedlingen.se/platsbanken/annonser/8460303" TargetMode="External"/><Relationship Id="rId36" Type="http://schemas.openxmlformats.org/officeDocument/2006/relationships/hyperlink" Target="https://arbetsformedlingen.se/platsbanken/annonser/8438579" TargetMode="External"/><Relationship Id="rId49" Type="http://schemas.openxmlformats.org/officeDocument/2006/relationships/hyperlink" Target="https://arbetsformedlingen.se/platsbanken/annonser/8459684" TargetMode="External"/><Relationship Id="rId57" Type="http://schemas.openxmlformats.org/officeDocument/2006/relationships/hyperlink" Target="https://www.arbetsformedlingen.se/For-arbetssokande/platsbanken/annonser/8392711" TargetMode="External"/><Relationship Id="rId106" Type="http://schemas.openxmlformats.org/officeDocument/2006/relationships/image" Target="media/image3.png"/><Relationship Id="rId114" Type="http://schemas.openxmlformats.org/officeDocument/2006/relationships/fontTable" Target="fontTable.xml"/><Relationship Id="rId10" Type="http://schemas.openxmlformats.org/officeDocument/2006/relationships/hyperlink" Target="mailto:max.dyga@silverfox.se" TargetMode="External"/><Relationship Id="rId31" Type="http://schemas.openxmlformats.org/officeDocument/2006/relationships/hyperlink" Target="https://arbetsformedlingen.se/platsbanken/annonser/8456295" TargetMode="External"/><Relationship Id="rId44" Type="http://schemas.openxmlformats.org/officeDocument/2006/relationships/hyperlink" Target="https://arbetsformedlingen.se/platsbanken/annonser/8460517" TargetMode="External"/><Relationship Id="rId52" Type="http://schemas.openxmlformats.org/officeDocument/2006/relationships/hyperlink" Target="https://www.arbetsformedlingen.se/For-arbetssokande/platsbanken/annonser/23425099" TargetMode="External"/><Relationship Id="rId60" Type="http://schemas.openxmlformats.org/officeDocument/2006/relationships/hyperlink" Target="https://www.arbetsformedlingen.se/For-arbetssokande/platsbanken/annonser/8359561" TargetMode="External"/><Relationship Id="rId65" Type="http://schemas.openxmlformats.org/officeDocument/2006/relationships/hyperlink" Target="https://www.arbetsformedlingen.se/For-arbetssokande/platsbanken/annonser/8392830" TargetMode="External"/><Relationship Id="rId73" Type="http://schemas.openxmlformats.org/officeDocument/2006/relationships/hyperlink" Target="https://msdn.microsoft.com/en-us/magazine/ms809762.aspx" TargetMode="External"/><Relationship Id="rId78" Type="http://schemas.openxmlformats.org/officeDocument/2006/relationships/hyperlink" Target="https://stackoverflow.com/questions/553029/what-is-the-smallest-possible-windows-pe-executable" TargetMode="External"/><Relationship Id="rId81" Type="http://schemas.openxmlformats.org/officeDocument/2006/relationships/hyperlink" Target="https://www.bigmessowires.com/2015/10/08/a-handmade-executable-file/" TargetMode="External"/><Relationship Id="rId86" Type="http://schemas.openxmlformats.org/officeDocument/2006/relationships/hyperlink" Target="https://www.darkside.se/profil.php?id=225252" TargetMode="External"/><Relationship Id="rId94" Type="http://schemas.openxmlformats.org/officeDocument/2006/relationships/hyperlink" Target="https://www.svenskaturistforeningen.se/stotta/engagemang/stugvardsuppdrag/" TargetMode="External"/><Relationship Id="rId99" Type="http://schemas.openxmlformats.org/officeDocument/2006/relationships/hyperlink" Target="https://www.youtube.com/watch?v=UrvVcHsSmbw" TargetMode="External"/><Relationship Id="rId101" Type="http://schemas.openxmlformats.org/officeDocument/2006/relationships/hyperlink" Target="https://www.youtube.com/watch?v=6EupBDGjaV4" TargetMode="External"/><Relationship Id="rId4" Type="http://schemas.openxmlformats.org/officeDocument/2006/relationships/settings" Target="settings.xml"/><Relationship Id="rId9" Type="http://schemas.openxmlformats.org/officeDocument/2006/relationships/hyperlink" Target="mailto:dennis@webone.se" TargetMode="External"/><Relationship Id="rId13" Type="http://schemas.openxmlformats.org/officeDocument/2006/relationships/hyperlink" Target="mailto:niklas.lindhardt@arcontia.se" TargetMode="External"/><Relationship Id="rId18" Type="http://schemas.openxmlformats.org/officeDocument/2006/relationships/hyperlink" Target="javascript:%20editSkill('cvreference','637518');" TargetMode="External"/><Relationship Id="rId39" Type="http://schemas.openxmlformats.org/officeDocument/2006/relationships/hyperlink" Target="https://arbetsformedlingen.se/platsbanken/annonser/8411755" TargetMode="External"/><Relationship Id="rId109" Type="http://schemas.openxmlformats.org/officeDocument/2006/relationships/image" Target="media/image6.png"/><Relationship Id="rId34" Type="http://schemas.openxmlformats.org/officeDocument/2006/relationships/hyperlink" Target="https://arbetsformedlingen.se/platsbanken/annonser/23520147" TargetMode="External"/><Relationship Id="rId50" Type="http://schemas.openxmlformats.org/officeDocument/2006/relationships/hyperlink" Target="https://arbetsformedlingen.se/platsbanken/annonser/23527914" TargetMode="External"/><Relationship Id="rId55" Type="http://schemas.openxmlformats.org/officeDocument/2006/relationships/hyperlink" Target="https://www.arbetsformedlingen.se/For-arbetssokande/platsbanken/annonser/23422541" TargetMode="External"/><Relationship Id="rId76" Type="http://schemas.openxmlformats.org/officeDocument/2006/relationships/hyperlink" Target="https://en.wikibooks.org/wiki/X86_Disassembly/Windows_Executable_Files" TargetMode="External"/><Relationship Id="rId97" Type="http://schemas.openxmlformats.org/officeDocument/2006/relationships/hyperlink" Target="http://www.matteboken.se/lektioner/matte-3/polynom-och-ekvationer/rata-linjens-ekvation" TargetMode="External"/><Relationship Id="rId104" Type="http://schemas.openxmlformats.org/officeDocument/2006/relationships/hyperlink" Target="http://matematikvideo.se/lektioner/linjara-ekvationssystem-problemlosning/" TargetMode="External"/><Relationship Id="rId7" Type="http://schemas.openxmlformats.org/officeDocument/2006/relationships/hyperlink" Target="mailto:margareta.pilgard@jonkoping.se" TargetMode="External"/><Relationship Id="rId71" Type="http://schemas.openxmlformats.org/officeDocument/2006/relationships/hyperlink" Target="https://code.google.com/archive/p/corkami/wikis/PE.wiki" TargetMode="External"/><Relationship Id="rId92" Type="http://schemas.openxmlformats.org/officeDocument/2006/relationships/hyperlink" Target="mailto:Tobias.Strandh@informator.se" TargetMode="External"/><Relationship Id="rId2" Type="http://schemas.openxmlformats.org/officeDocument/2006/relationships/numbering" Target="numbering.xml"/><Relationship Id="rId29" Type="http://schemas.openxmlformats.org/officeDocument/2006/relationships/hyperlink" Target="https://arbetsformedlingen.se/platsbanken/annonser/8379984"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632</TotalTime>
  <Pages>7</Pages>
  <Words>13564</Words>
  <Characters>71893</Characters>
  <Application>Microsoft Office Word</Application>
  <DocSecurity>0</DocSecurity>
  <Lines>599</Lines>
  <Paragraphs>170</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85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285</cp:revision>
  <dcterms:created xsi:type="dcterms:W3CDTF">2019-05-15T05:48:00Z</dcterms:created>
  <dcterms:modified xsi:type="dcterms:W3CDTF">2020-06-24T14:59:00Z</dcterms:modified>
</cp:coreProperties>
</file>